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9A72A" w14:textId="77777777" w:rsidR="00F6157E" w:rsidRPr="009B71CD" w:rsidRDefault="00F6157E" w:rsidP="00F6157E">
      <w:pPr>
        <w:pStyle w:val="Title"/>
        <w:jc w:val="center"/>
        <w:rPr>
          <w:rFonts w:asciiTheme="minorHAnsi" w:eastAsia="Arial" w:hAnsiTheme="minorHAnsi" w:cstheme="minorHAnsi"/>
          <w:b/>
          <w:sz w:val="28"/>
          <w:szCs w:val="28"/>
        </w:rPr>
      </w:pPr>
      <w:bookmarkStart w:id="0" w:name="_mh0gxag10sc2"/>
      <w:bookmarkEnd w:id="0"/>
      <w:r w:rsidRPr="009B71CD">
        <w:rPr>
          <w:rFonts w:asciiTheme="minorHAnsi" w:eastAsia="Arial" w:hAnsiTheme="minorHAnsi" w:cstheme="minorHAnsi"/>
          <w:b/>
          <w:sz w:val="28"/>
          <w:szCs w:val="28"/>
        </w:rPr>
        <w:t>PUNJAB SKILLS DEVELOPMENT FUND</w:t>
      </w:r>
    </w:p>
    <w:p w14:paraId="44D84478" w14:textId="37C787EF" w:rsidR="00630FF1" w:rsidRDefault="00630FF1" w:rsidP="00630FF1">
      <w:pPr>
        <w:spacing w:after="0" w:line="240" w:lineRule="auto"/>
        <w:rPr>
          <w:rFonts w:asciiTheme="minorHAnsi" w:eastAsia="Arial" w:hAnsiTheme="minorHAnsi" w:cstheme="minorHAnsi"/>
          <w:b/>
          <w:color w:val="000000"/>
        </w:rPr>
      </w:pPr>
    </w:p>
    <w:p w14:paraId="6AA987C1" w14:textId="77777777" w:rsidR="00630FF1" w:rsidRDefault="00630FF1" w:rsidP="00630FF1">
      <w:pPr>
        <w:jc w:val="center"/>
        <w:rPr>
          <w:rFonts w:asciiTheme="minorHAnsi" w:eastAsia="Arial" w:hAnsiTheme="minorHAnsi" w:cstheme="minorHAnsi"/>
          <w:b/>
          <w:sz w:val="28"/>
        </w:rPr>
      </w:pPr>
      <w:r>
        <w:rPr>
          <w:rFonts w:cstheme="minorHAnsi"/>
          <w:b/>
          <w:sz w:val="28"/>
        </w:rPr>
        <w:t>Microfinance Sales Officer Training Programme 2019</w:t>
      </w:r>
    </w:p>
    <w:p w14:paraId="04C9F3DF" w14:textId="3A0D304E" w:rsidR="00630FF1" w:rsidRPr="00176EDD" w:rsidRDefault="00630FF1" w:rsidP="00630FF1">
      <w:pPr>
        <w:jc w:val="center"/>
        <w:rPr>
          <w:rFonts w:asciiTheme="minorHAnsi" w:hAnsiTheme="minorHAnsi" w:cstheme="minorHAnsi"/>
          <w:b/>
          <w:noProof/>
          <w:sz w:val="24"/>
        </w:rPr>
      </w:pPr>
      <w:r w:rsidRPr="00B46273">
        <w:rPr>
          <w:rFonts w:cstheme="minorHAnsi"/>
          <w:b/>
        </w:rPr>
        <w:t>ORGANIZATION’S PROFILE</w:t>
      </w:r>
      <w:r>
        <w:rPr>
          <w:rFonts w:cstheme="minorHAnsi"/>
          <w:b/>
        </w:rPr>
        <w:t xml:space="preserve"> FORM</w:t>
      </w:r>
    </w:p>
    <w:p w14:paraId="529D760C" w14:textId="77777777" w:rsidR="00630FF1" w:rsidRPr="00B46273" w:rsidRDefault="00630FF1" w:rsidP="00630FF1">
      <w:pPr>
        <w:rPr>
          <w:rFonts w:asciiTheme="minorHAnsi" w:hAnsiTheme="minorHAnsi" w:cstheme="minorHAnsi"/>
          <w:b/>
          <w:noProof/>
          <w:sz w:val="24"/>
        </w:rPr>
      </w:pPr>
      <w:r w:rsidRPr="00176EDD">
        <w:rPr>
          <w:rFonts w:asciiTheme="minorHAnsi" w:hAnsiTheme="minorHAnsi" w:cstheme="minorHAnsi"/>
          <w:b/>
          <w:noProof/>
          <w:sz w:val="24"/>
        </w:rPr>
        <w:t xml:space="preserve">                           </w:t>
      </w:r>
    </w:p>
    <w:tbl>
      <w:tblPr>
        <w:tblW w:w="9219"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5"/>
        <w:gridCol w:w="5334"/>
      </w:tblGrid>
      <w:tr w:rsidR="00630FF1" w:rsidRPr="00176EDD" w14:paraId="45721C01" w14:textId="77777777" w:rsidTr="00CC1987">
        <w:trPr>
          <w:trHeight w:val="709"/>
        </w:trPr>
        <w:tc>
          <w:tcPr>
            <w:tcW w:w="3885" w:type="dxa"/>
            <w:shd w:val="clear" w:color="auto" w:fill="C6D9F1" w:themeFill="text2" w:themeFillTint="33"/>
            <w:noWrap/>
            <w:vAlign w:val="center"/>
            <w:hideMark/>
          </w:tcPr>
          <w:p w14:paraId="7DC6817F" w14:textId="77777777" w:rsidR="00630FF1" w:rsidRPr="00176EDD" w:rsidRDefault="00630FF1" w:rsidP="00CC1987">
            <w:pPr>
              <w:spacing w:after="0" w:line="240" w:lineRule="auto"/>
              <w:rPr>
                <w:rFonts w:asciiTheme="minorHAnsi" w:hAnsiTheme="minorHAnsi" w:cstheme="minorHAnsi"/>
                <w:b/>
                <w:bCs/>
                <w:color w:val="000000"/>
                <w:sz w:val="24"/>
                <w:szCs w:val="24"/>
              </w:rPr>
            </w:pPr>
            <w:r w:rsidRPr="00176EDD">
              <w:rPr>
                <w:rFonts w:asciiTheme="minorHAnsi" w:hAnsiTheme="minorHAnsi" w:cstheme="minorHAnsi"/>
                <w:b/>
                <w:bCs/>
                <w:color w:val="000000"/>
                <w:sz w:val="24"/>
              </w:rPr>
              <w:t>Name of Training Provider</w:t>
            </w:r>
          </w:p>
        </w:tc>
        <w:tc>
          <w:tcPr>
            <w:tcW w:w="5334" w:type="dxa"/>
            <w:shd w:val="clear" w:color="auto" w:fill="auto"/>
            <w:vAlign w:val="center"/>
            <w:hideMark/>
          </w:tcPr>
          <w:p w14:paraId="4362EEDB" w14:textId="77777777" w:rsidR="00630FF1" w:rsidRPr="00176EDD" w:rsidRDefault="00630FF1" w:rsidP="00CC1987">
            <w:pPr>
              <w:spacing w:after="0" w:line="240" w:lineRule="auto"/>
              <w:rPr>
                <w:rFonts w:asciiTheme="minorHAnsi" w:hAnsiTheme="minorHAnsi" w:cstheme="minorHAnsi"/>
                <w:b/>
                <w:bCs/>
                <w:color w:val="000000"/>
                <w:sz w:val="24"/>
                <w:szCs w:val="24"/>
              </w:rPr>
            </w:pPr>
            <w:r w:rsidRPr="00176EDD">
              <w:rPr>
                <w:rFonts w:asciiTheme="minorHAnsi" w:hAnsiTheme="minorHAnsi" w:cstheme="minorHAnsi"/>
                <w:b/>
                <w:bCs/>
                <w:color w:val="000000"/>
                <w:sz w:val="24"/>
              </w:rPr>
              <w:t> </w:t>
            </w:r>
          </w:p>
        </w:tc>
      </w:tr>
      <w:tr w:rsidR="00630FF1" w:rsidRPr="00176EDD" w14:paraId="3D1B03FE" w14:textId="77777777" w:rsidTr="00CC1987">
        <w:trPr>
          <w:trHeight w:val="745"/>
        </w:trPr>
        <w:tc>
          <w:tcPr>
            <w:tcW w:w="3885" w:type="dxa"/>
            <w:shd w:val="clear" w:color="auto" w:fill="C6D9F1" w:themeFill="text2" w:themeFillTint="33"/>
            <w:vAlign w:val="center"/>
            <w:hideMark/>
          </w:tcPr>
          <w:p w14:paraId="45A9210A" w14:textId="77777777" w:rsidR="00630FF1" w:rsidRPr="00176EDD" w:rsidRDefault="00630FF1" w:rsidP="00CC1987">
            <w:pPr>
              <w:spacing w:after="0" w:line="240" w:lineRule="auto"/>
              <w:rPr>
                <w:rFonts w:asciiTheme="minorHAnsi" w:hAnsiTheme="minorHAnsi" w:cstheme="minorHAnsi"/>
                <w:b/>
                <w:bCs/>
                <w:color w:val="000000"/>
                <w:sz w:val="24"/>
                <w:szCs w:val="24"/>
              </w:rPr>
            </w:pPr>
            <w:r w:rsidRPr="00176EDD">
              <w:rPr>
                <w:rFonts w:asciiTheme="minorHAnsi" w:hAnsiTheme="minorHAnsi" w:cstheme="minorHAnsi"/>
                <w:b/>
                <w:bCs/>
                <w:color w:val="000000"/>
                <w:sz w:val="24"/>
              </w:rPr>
              <w:t>Address</w:t>
            </w:r>
          </w:p>
        </w:tc>
        <w:tc>
          <w:tcPr>
            <w:tcW w:w="5334" w:type="dxa"/>
            <w:shd w:val="clear" w:color="auto" w:fill="auto"/>
            <w:vAlign w:val="center"/>
            <w:hideMark/>
          </w:tcPr>
          <w:p w14:paraId="04654BD6" w14:textId="77777777" w:rsidR="00630FF1" w:rsidRPr="00176EDD" w:rsidRDefault="00630FF1" w:rsidP="00CC1987">
            <w:pPr>
              <w:spacing w:after="0" w:line="240" w:lineRule="auto"/>
              <w:jc w:val="center"/>
              <w:rPr>
                <w:rFonts w:asciiTheme="minorHAnsi" w:hAnsiTheme="minorHAnsi" w:cstheme="minorHAnsi"/>
                <w:b/>
                <w:bCs/>
                <w:color w:val="000000"/>
                <w:sz w:val="24"/>
                <w:szCs w:val="24"/>
              </w:rPr>
            </w:pPr>
            <w:r w:rsidRPr="00176EDD">
              <w:rPr>
                <w:rFonts w:asciiTheme="minorHAnsi" w:hAnsiTheme="minorHAnsi" w:cstheme="minorHAnsi"/>
                <w:b/>
                <w:bCs/>
                <w:color w:val="000000"/>
                <w:sz w:val="24"/>
              </w:rPr>
              <w:t> </w:t>
            </w:r>
          </w:p>
        </w:tc>
      </w:tr>
    </w:tbl>
    <w:p w14:paraId="50750A67" w14:textId="77777777" w:rsidR="00630FF1" w:rsidRPr="00176EDD" w:rsidRDefault="00630FF1" w:rsidP="00630FF1">
      <w:pPr>
        <w:spacing w:after="0"/>
        <w:ind w:right="968"/>
        <w:contextualSpacing/>
        <w:jc w:val="both"/>
        <w:rPr>
          <w:rFonts w:asciiTheme="minorHAnsi" w:hAnsiTheme="minorHAnsi" w:cstheme="minorHAnsi"/>
          <w:sz w:val="20"/>
        </w:rPr>
      </w:pPr>
    </w:p>
    <w:p w14:paraId="351CF72C" w14:textId="77777777" w:rsidR="00630FF1" w:rsidRPr="00176EDD" w:rsidRDefault="00630FF1" w:rsidP="00630FF1">
      <w:pPr>
        <w:spacing w:after="0"/>
        <w:ind w:right="968"/>
        <w:contextualSpacing/>
        <w:jc w:val="both"/>
        <w:rPr>
          <w:rFonts w:asciiTheme="minorHAnsi" w:hAnsiTheme="minorHAnsi" w:cstheme="minorHAnsi"/>
          <w:sz w:val="20"/>
        </w:rPr>
      </w:pPr>
      <w:r w:rsidRPr="00176EDD">
        <w:rPr>
          <w:rFonts w:asciiTheme="minorHAnsi" w:hAnsiTheme="minorHAnsi" w:cstheme="minorHAnsi"/>
          <w:sz w:val="20"/>
        </w:rPr>
        <w:t>It is mandatory for Training Providers:</w:t>
      </w:r>
    </w:p>
    <w:p w14:paraId="33432016" w14:textId="77777777" w:rsidR="00630FF1" w:rsidRPr="00176EDD" w:rsidRDefault="00630FF1" w:rsidP="00074E76">
      <w:pPr>
        <w:pStyle w:val="ListParagraph"/>
        <w:numPr>
          <w:ilvl w:val="0"/>
          <w:numId w:val="23"/>
        </w:numPr>
        <w:spacing w:after="0"/>
        <w:ind w:left="630" w:right="968" w:hanging="540"/>
        <w:contextualSpacing/>
        <w:jc w:val="both"/>
        <w:rPr>
          <w:rFonts w:asciiTheme="minorHAnsi" w:hAnsiTheme="minorHAnsi" w:cstheme="minorHAnsi"/>
          <w:sz w:val="20"/>
        </w:rPr>
      </w:pPr>
      <w:r w:rsidRPr="00176EDD">
        <w:rPr>
          <w:rFonts w:asciiTheme="minorHAnsi" w:hAnsiTheme="minorHAnsi" w:cstheme="minorHAnsi"/>
          <w:sz w:val="20"/>
        </w:rPr>
        <w:t xml:space="preserve">Read the Instructions &amp; Data Sheet carefully before completing the form. </w:t>
      </w:r>
    </w:p>
    <w:p w14:paraId="3132C250" w14:textId="77777777" w:rsidR="00630FF1" w:rsidRPr="00176EDD" w:rsidRDefault="00630FF1" w:rsidP="00074E76">
      <w:pPr>
        <w:pStyle w:val="ListParagraph"/>
        <w:numPr>
          <w:ilvl w:val="0"/>
          <w:numId w:val="22"/>
        </w:numPr>
        <w:spacing w:after="0"/>
        <w:ind w:left="630" w:right="968" w:hanging="540"/>
        <w:contextualSpacing/>
        <w:jc w:val="both"/>
        <w:rPr>
          <w:rFonts w:asciiTheme="minorHAnsi" w:hAnsiTheme="minorHAnsi" w:cstheme="minorHAnsi"/>
          <w:sz w:val="20"/>
        </w:rPr>
      </w:pPr>
      <w:r w:rsidRPr="00176EDD">
        <w:rPr>
          <w:rFonts w:asciiTheme="minorHAnsi" w:hAnsiTheme="minorHAnsi" w:cstheme="minorHAnsi"/>
          <w:sz w:val="20"/>
        </w:rPr>
        <w:t>Use formats provided by PSDF for preparation of the Bidding Document.</w:t>
      </w:r>
    </w:p>
    <w:p w14:paraId="03553422" w14:textId="77777777" w:rsidR="00630FF1" w:rsidRPr="00176EDD" w:rsidRDefault="00630FF1" w:rsidP="00074E76">
      <w:pPr>
        <w:pStyle w:val="ListParagraph"/>
        <w:numPr>
          <w:ilvl w:val="0"/>
          <w:numId w:val="22"/>
        </w:numPr>
        <w:spacing w:after="0"/>
        <w:ind w:left="630" w:right="968" w:hanging="540"/>
        <w:contextualSpacing/>
        <w:jc w:val="both"/>
        <w:rPr>
          <w:rFonts w:asciiTheme="minorHAnsi" w:hAnsiTheme="minorHAnsi" w:cstheme="minorHAnsi"/>
          <w:sz w:val="20"/>
        </w:rPr>
      </w:pPr>
      <w:r w:rsidRPr="00176EDD">
        <w:rPr>
          <w:rFonts w:asciiTheme="minorHAnsi" w:hAnsiTheme="minorHAnsi" w:cstheme="minorHAnsi"/>
          <w:sz w:val="20"/>
        </w:rPr>
        <w:t>If any required information is found missing in the forms or written elsewhere, no credit will be given while evaluating the relevant section.</w:t>
      </w:r>
    </w:p>
    <w:p w14:paraId="76BDB13F" w14:textId="77777777" w:rsidR="00630FF1" w:rsidRPr="00176EDD" w:rsidRDefault="00630FF1" w:rsidP="00074E76">
      <w:pPr>
        <w:pStyle w:val="ListParagraph"/>
        <w:numPr>
          <w:ilvl w:val="0"/>
          <w:numId w:val="22"/>
        </w:numPr>
        <w:spacing w:after="0"/>
        <w:ind w:left="630" w:right="968" w:hanging="540"/>
        <w:contextualSpacing/>
        <w:jc w:val="both"/>
        <w:rPr>
          <w:rFonts w:asciiTheme="minorHAnsi" w:hAnsiTheme="minorHAnsi" w:cstheme="minorHAnsi"/>
          <w:sz w:val="20"/>
        </w:rPr>
      </w:pPr>
      <w:r w:rsidRPr="00176EDD">
        <w:rPr>
          <w:rFonts w:asciiTheme="minorHAnsi" w:hAnsiTheme="minorHAnsi" w:cstheme="minorHAnsi"/>
          <w:sz w:val="20"/>
        </w:rPr>
        <w:t xml:space="preserve">Form must be signed by Head of Organisation or authorized person otherwise it will be rejected. </w:t>
      </w:r>
    </w:p>
    <w:p w14:paraId="6645C73B" w14:textId="77777777" w:rsidR="00630FF1" w:rsidRPr="00176EDD" w:rsidRDefault="00630FF1" w:rsidP="00074E76">
      <w:pPr>
        <w:pStyle w:val="ListParagraph"/>
        <w:numPr>
          <w:ilvl w:val="0"/>
          <w:numId w:val="22"/>
        </w:numPr>
        <w:spacing w:after="0"/>
        <w:ind w:left="630" w:right="968" w:hanging="540"/>
        <w:contextualSpacing/>
        <w:jc w:val="both"/>
        <w:rPr>
          <w:rFonts w:asciiTheme="minorHAnsi" w:hAnsiTheme="minorHAnsi" w:cstheme="minorHAnsi"/>
          <w:sz w:val="20"/>
        </w:rPr>
      </w:pPr>
      <w:r w:rsidRPr="00176EDD">
        <w:rPr>
          <w:rFonts w:asciiTheme="minorHAnsi" w:hAnsiTheme="minorHAnsi" w:cstheme="minorHAnsi"/>
          <w:sz w:val="20"/>
        </w:rPr>
        <w:t xml:space="preserve">Non-compliance with PSDF’s instructions will result in rejection of the Pre-qualification Document. </w:t>
      </w:r>
    </w:p>
    <w:p w14:paraId="1DF91141" w14:textId="66F487F5" w:rsidR="00630FF1" w:rsidRPr="00176EDD" w:rsidRDefault="00D932A6" w:rsidP="00074E76">
      <w:pPr>
        <w:pStyle w:val="ListParagraph"/>
        <w:numPr>
          <w:ilvl w:val="0"/>
          <w:numId w:val="22"/>
        </w:numPr>
        <w:tabs>
          <w:tab w:val="left" w:pos="1457"/>
        </w:tabs>
        <w:spacing w:after="0"/>
        <w:ind w:left="630" w:right="968" w:hanging="540"/>
        <w:contextualSpacing/>
        <w:jc w:val="both"/>
        <w:rPr>
          <w:rFonts w:asciiTheme="minorHAnsi" w:hAnsiTheme="minorHAnsi" w:cstheme="minorHAnsi"/>
          <w:sz w:val="20"/>
        </w:rPr>
      </w:pPr>
      <w:r>
        <w:rPr>
          <w:rFonts w:asciiTheme="minorHAnsi" w:hAnsiTheme="minorHAnsi" w:cstheme="minorHAnsi"/>
          <w:sz w:val="20"/>
        </w:rPr>
        <w:t xml:space="preserve">Proposal along </w:t>
      </w:r>
      <w:r w:rsidR="00630FF1" w:rsidRPr="00176EDD">
        <w:rPr>
          <w:rFonts w:asciiTheme="minorHAnsi" w:hAnsiTheme="minorHAnsi" w:cstheme="minorHAnsi"/>
          <w:sz w:val="20"/>
        </w:rPr>
        <w:t>with supporting document must be submitted in</w:t>
      </w:r>
      <w:r w:rsidR="00630FF1" w:rsidRPr="00176EDD">
        <w:rPr>
          <w:rFonts w:asciiTheme="minorHAnsi" w:hAnsiTheme="minorHAnsi" w:cstheme="minorHAnsi"/>
          <w:b/>
          <w:sz w:val="20"/>
        </w:rPr>
        <w:t xml:space="preserve"> </w:t>
      </w:r>
      <w:r w:rsidR="00630FF1" w:rsidRPr="00176EDD">
        <w:rPr>
          <w:rFonts w:asciiTheme="minorHAnsi" w:hAnsiTheme="minorHAnsi" w:cstheme="minorHAnsi"/>
          <w:sz w:val="20"/>
        </w:rPr>
        <w:t>Binding form (ring / tape binding or simple staple)</w:t>
      </w:r>
    </w:p>
    <w:p w14:paraId="7717B6E3"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63D01F38"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424A91D1"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41C8DD09"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51D48181"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60790688"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1DFC72FD" w14:textId="77777777" w:rsidR="00630FF1" w:rsidRDefault="00630FF1" w:rsidP="00630FF1">
      <w:pPr>
        <w:spacing w:after="160" w:line="259" w:lineRule="auto"/>
        <w:rPr>
          <w:rFonts w:asciiTheme="minorHAnsi" w:hAnsiTheme="minorHAnsi" w:cstheme="minorHAnsi"/>
          <w:sz w:val="20"/>
        </w:rPr>
      </w:pPr>
      <w:r>
        <w:rPr>
          <w:rFonts w:asciiTheme="minorHAnsi" w:hAnsiTheme="minorHAnsi" w:cstheme="minorHAnsi"/>
          <w:sz w:val="20"/>
        </w:rPr>
        <w:br w:type="page"/>
      </w:r>
    </w:p>
    <w:p w14:paraId="78D416BE" w14:textId="77777777" w:rsidR="00630FF1" w:rsidRPr="00176EDD" w:rsidRDefault="00630FF1" w:rsidP="00630FF1">
      <w:pPr>
        <w:pStyle w:val="Subsection3"/>
        <w:spacing w:before="120" w:after="0" w:line="360" w:lineRule="auto"/>
        <w:ind w:left="0"/>
        <w:rPr>
          <w:rFonts w:asciiTheme="minorHAnsi" w:hAnsiTheme="minorHAnsi" w:cstheme="minorHAnsi"/>
          <w:sz w:val="20"/>
          <w:szCs w:val="20"/>
        </w:rPr>
      </w:pPr>
      <w:r w:rsidRPr="00176EDD">
        <w:rPr>
          <w:rFonts w:asciiTheme="minorHAnsi" w:hAnsiTheme="minorHAnsi" w:cstheme="minorHAnsi"/>
          <w:sz w:val="20"/>
          <w:szCs w:val="20"/>
        </w:rPr>
        <w:lastRenderedPageBreak/>
        <w:t>PART A: INFORMATION ABOUT THE VOCATIONAL TRAINING PROVIDER</w:t>
      </w:r>
    </w:p>
    <w:tbl>
      <w:tblPr>
        <w:tblpPr w:leftFromText="180" w:rightFromText="180" w:vertAnchor="text" w:tblpXSpec="center" w:tblpY="1"/>
        <w:tblOverlap w:val="never"/>
        <w:tblW w:w="510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ayout w:type="fixed"/>
        <w:tblLook w:val="00A0" w:firstRow="1" w:lastRow="0" w:firstColumn="1" w:lastColumn="0" w:noHBand="0" w:noVBand="0"/>
      </w:tblPr>
      <w:tblGrid>
        <w:gridCol w:w="880"/>
        <w:gridCol w:w="3898"/>
        <w:gridCol w:w="593"/>
        <w:gridCol w:w="3835"/>
      </w:tblGrid>
      <w:tr w:rsidR="00630FF1" w:rsidRPr="00176EDD" w14:paraId="375CEC01" w14:textId="77777777" w:rsidTr="00CC1987">
        <w:trPr>
          <w:trHeight w:val="439"/>
          <w:tblHeader/>
        </w:trPr>
        <w:tc>
          <w:tcPr>
            <w:tcW w:w="478"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B79781F" w14:textId="77777777" w:rsidR="00630FF1" w:rsidRPr="00176EDD" w:rsidRDefault="00630FF1" w:rsidP="00CC1987">
            <w:pPr>
              <w:spacing w:after="0" w:line="240" w:lineRule="auto"/>
              <w:jc w:val="center"/>
              <w:rPr>
                <w:rFonts w:asciiTheme="minorHAnsi" w:hAnsiTheme="minorHAnsi" w:cstheme="minorHAnsi"/>
                <w:b/>
                <w:bCs/>
                <w:sz w:val="20"/>
                <w:szCs w:val="20"/>
              </w:rPr>
            </w:pPr>
            <w:r w:rsidRPr="00176EDD">
              <w:rPr>
                <w:rFonts w:asciiTheme="minorHAnsi" w:hAnsiTheme="minorHAnsi" w:cstheme="minorHAnsi"/>
                <w:b/>
                <w:bCs/>
                <w:sz w:val="20"/>
                <w:szCs w:val="20"/>
              </w:rPr>
              <w:t>Code</w:t>
            </w:r>
          </w:p>
        </w:tc>
        <w:tc>
          <w:tcPr>
            <w:tcW w:w="21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E023C43" w14:textId="77777777" w:rsidR="00630FF1" w:rsidRPr="00176EDD" w:rsidRDefault="00630FF1" w:rsidP="00CC1987">
            <w:pPr>
              <w:spacing w:after="0" w:line="240" w:lineRule="auto"/>
              <w:rPr>
                <w:rFonts w:asciiTheme="minorHAnsi" w:hAnsiTheme="minorHAnsi" w:cstheme="minorHAnsi"/>
                <w:b/>
                <w:bCs/>
                <w:sz w:val="20"/>
                <w:szCs w:val="20"/>
              </w:rPr>
            </w:pPr>
            <w:r w:rsidRPr="00176EDD">
              <w:rPr>
                <w:rFonts w:asciiTheme="minorHAnsi" w:hAnsiTheme="minorHAnsi" w:cstheme="minorHAnsi"/>
                <w:b/>
                <w:bCs/>
                <w:sz w:val="20"/>
                <w:szCs w:val="20"/>
              </w:rPr>
              <w:t>Required Information</w:t>
            </w:r>
          </w:p>
        </w:tc>
        <w:tc>
          <w:tcPr>
            <w:tcW w:w="2405" w:type="pct"/>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6CED20C" w14:textId="77777777" w:rsidR="00630FF1" w:rsidRPr="00176EDD" w:rsidRDefault="00630FF1" w:rsidP="00CC1987">
            <w:pPr>
              <w:spacing w:after="0" w:line="240" w:lineRule="auto"/>
              <w:rPr>
                <w:rFonts w:asciiTheme="minorHAnsi" w:hAnsiTheme="minorHAnsi" w:cstheme="minorHAnsi"/>
                <w:b/>
                <w:bCs/>
                <w:sz w:val="20"/>
                <w:szCs w:val="20"/>
              </w:rPr>
            </w:pPr>
            <w:r w:rsidRPr="00176EDD">
              <w:rPr>
                <w:rFonts w:asciiTheme="minorHAnsi" w:hAnsiTheme="minorHAnsi" w:cstheme="minorHAnsi"/>
                <w:b/>
                <w:bCs/>
                <w:sz w:val="20"/>
                <w:szCs w:val="20"/>
              </w:rPr>
              <w:t>Response</w:t>
            </w:r>
          </w:p>
        </w:tc>
      </w:tr>
      <w:tr w:rsidR="00630FF1" w:rsidRPr="00176EDD" w14:paraId="2C89E7AB" w14:textId="77777777" w:rsidTr="00CC1987">
        <w:trPr>
          <w:trHeight w:val="425"/>
        </w:trPr>
        <w:tc>
          <w:tcPr>
            <w:tcW w:w="478" w:type="pct"/>
            <w:tcBorders>
              <w:top w:val="single" w:sz="4" w:space="0" w:color="auto"/>
            </w:tcBorders>
            <w:shd w:val="clear" w:color="auto" w:fill="F2F2F2" w:themeFill="background1" w:themeFillShade="F2"/>
            <w:vAlign w:val="center"/>
          </w:tcPr>
          <w:p w14:paraId="02D6AD72" w14:textId="77777777" w:rsidR="00630FF1" w:rsidRPr="00176EDD" w:rsidRDefault="00630FF1" w:rsidP="00CC1987">
            <w:pPr>
              <w:spacing w:after="0" w:line="240" w:lineRule="auto"/>
              <w:jc w:val="center"/>
              <w:rPr>
                <w:rFonts w:asciiTheme="minorHAnsi" w:hAnsiTheme="minorHAnsi" w:cstheme="minorHAnsi"/>
                <w:sz w:val="20"/>
                <w:szCs w:val="20"/>
              </w:rPr>
            </w:pPr>
            <w:r w:rsidRPr="00176EDD">
              <w:rPr>
                <w:rFonts w:asciiTheme="minorHAnsi" w:hAnsiTheme="minorHAnsi" w:cstheme="minorHAnsi"/>
                <w:sz w:val="20"/>
                <w:szCs w:val="20"/>
              </w:rPr>
              <w:t>A.1</w:t>
            </w:r>
          </w:p>
        </w:tc>
        <w:tc>
          <w:tcPr>
            <w:tcW w:w="2117" w:type="pct"/>
            <w:tcBorders>
              <w:top w:val="single" w:sz="4" w:space="0" w:color="auto"/>
            </w:tcBorders>
            <w:shd w:val="clear" w:color="auto" w:fill="F2F2F2" w:themeFill="background1" w:themeFillShade="F2"/>
            <w:vAlign w:val="center"/>
          </w:tcPr>
          <w:p w14:paraId="00C8A20B"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Legal Name of Organisation</w:t>
            </w:r>
          </w:p>
        </w:tc>
        <w:tc>
          <w:tcPr>
            <w:tcW w:w="2405" w:type="pct"/>
            <w:gridSpan w:val="2"/>
            <w:tcBorders>
              <w:top w:val="single" w:sz="4" w:space="0" w:color="auto"/>
              <w:right w:val="single" w:sz="4" w:space="0" w:color="auto"/>
            </w:tcBorders>
            <w:shd w:val="clear" w:color="auto" w:fill="auto"/>
            <w:vAlign w:val="center"/>
          </w:tcPr>
          <w:p w14:paraId="2BFD393F"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0B09EC7A" w14:textId="77777777" w:rsidTr="00CC1987">
        <w:trPr>
          <w:trHeight w:val="432"/>
        </w:trPr>
        <w:tc>
          <w:tcPr>
            <w:tcW w:w="478" w:type="pct"/>
            <w:vMerge w:val="restart"/>
            <w:shd w:val="clear" w:color="auto" w:fill="F2F2F2" w:themeFill="background1" w:themeFillShade="F2"/>
            <w:vAlign w:val="center"/>
          </w:tcPr>
          <w:p w14:paraId="41896440" w14:textId="77777777" w:rsidR="00630FF1" w:rsidRPr="00176EDD" w:rsidRDefault="00630FF1" w:rsidP="00CC1987">
            <w:pPr>
              <w:spacing w:after="0" w:line="240" w:lineRule="auto"/>
              <w:jc w:val="center"/>
              <w:rPr>
                <w:rFonts w:asciiTheme="minorHAnsi" w:hAnsiTheme="minorHAnsi" w:cstheme="minorHAnsi"/>
                <w:sz w:val="20"/>
                <w:szCs w:val="20"/>
              </w:rPr>
            </w:pPr>
            <w:r w:rsidRPr="00176EDD">
              <w:rPr>
                <w:rFonts w:asciiTheme="minorHAnsi" w:hAnsiTheme="minorHAnsi" w:cstheme="minorHAnsi"/>
                <w:sz w:val="20"/>
                <w:szCs w:val="20"/>
              </w:rPr>
              <w:t>A. 2</w:t>
            </w:r>
          </w:p>
        </w:tc>
        <w:tc>
          <w:tcPr>
            <w:tcW w:w="2117" w:type="pct"/>
            <w:vMerge w:val="restart"/>
            <w:shd w:val="clear" w:color="auto" w:fill="F2F2F2" w:themeFill="background1" w:themeFillShade="F2"/>
            <w:vAlign w:val="center"/>
          </w:tcPr>
          <w:p w14:paraId="4ED7B444" w14:textId="77777777" w:rsidR="00630FF1" w:rsidRPr="00176EDD" w:rsidRDefault="00630FF1" w:rsidP="00CC1987">
            <w:pPr>
              <w:pStyle w:val="Default"/>
              <w:jc w:val="both"/>
              <w:rPr>
                <w:rFonts w:asciiTheme="minorHAnsi" w:hAnsiTheme="minorHAnsi" w:cstheme="minorHAnsi"/>
                <w:color w:val="auto"/>
                <w:sz w:val="20"/>
                <w:szCs w:val="20"/>
              </w:rPr>
            </w:pPr>
            <w:r w:rsidRPr="00176EDD">
              <w:rPr>
                <w:rFonts w:asciiTheme="minorHAnsi" w:hAnsiTheme="minorHAnsi" w:cstheme="minorHAnsi"/>
                <w:sz w:val="20"/>
                <w:szCs w:val="20"/>
              </w:rPr>
              <w:t>What is the legal status of your Organisation? Tick the relevant box (one box only).</w:t>
            </w:r>
          </w:p>
        </w:tc>
        <w:tc>
          <w:tcPr>
            <w:tcW w:w="322" w:type="pct"/>
            <w:tcBorders>
              <w:right w:val="single" w:sz="4" w:space="0" w:color="auto"/>
            </w:tcBorders>
            <w:shd w:val="clear" w:color="auto" w:fill="auto"/>
            <w:vAlign w:val="center"/>
          </w:tcPr>
          <w:p w14:paraId="442B8219" w14:textId="77777777" w:rsidR="00630FF1" w:rsidRPr="00176EDD" w:rsidRDefault="001B33B8"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1934812879"/>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542ADA6A"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HEC recognized University</w:t>
            </w:r>
          </w:p>
        </w:tc>
      </w:tr>
      <w:tr w:rsidR="00630FF1" w:rsidRPr="00176EDD" w14:paraId="681870BC" w14:textId="77777777" w:rsidTr="00CC1987">
        <w:trPr>
          <w:trHeight w:val="432"/>
        </w:trPr>
        <w:tc>
          <w:tcPr>
            <w:tcW w:w="478" w:type="pct"/>
            <w:vMerge/>
            <w:shd w:val="clear" w:color="auto" w:fill="F2F2F2" w:themeFill="background1" w:themeFillShade="F2"/>
            <w:vAlign w:val="center"/>
          </w:tcPr>
          <w:p w14:paraId="16C1C13D"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221F0E7D"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1C7B9646" w14:textId="77777777" w:rsidR="00630FF1" w:rsidRPr="00176EDD" w:rsidRDefault="001B33B8"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2069097531"/>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4C40AC22"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Section 42 Company</w:t>
            </w:r>
          </w:p>
        </w:tc>
      </w:tr>
      <w:tr w:rsidR="00630FF1" w:rsidRPr="00176EDD" w14:paraId="20CE96EF" w14:textId="77777777" w:rsidTr="00CC1987">
        <w:trPr>
          <w:trHeight w:val="432"/>
        </w:trPr>
        <w:tc>
          <w:tcPr>
            <w:tcW w:w="478" w:type="pct"/>
            <w:vMerge/>
            <w:shd w:val="clear" w:color="auto" w:fill="F2F2F2" w:themeFill="background1" w:themeFillShade="F2"/>
            <w:vAlign w:val="center"/>
          </w:tcPr>
          <w:p w14:paraId="0CA9DB14"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6B464EA0"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03435175" w14:textId="77777777" w:rsidR="00630FF1" w:rsidRPr="00176EDD" w:rsidRDefault="001B33B8"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821655711"/>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48989666"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 xml:space="preserve">Public Ltd. Company    </w:t>
            </w:r>
          </w:p>
        </w:tc>
      </w:tr>
      <w:tr w:rsidR="00630FF1" w:rsidRPr="00176EDD" w14:paraId="513698BC" w14:textId="77777777" w:rsidTr="00CC1987">
        <w:trPr>
          <w:trHeight w:val="432"/>
        </w:trPr>
        <w:tc>
          <w:tcPr>
            <w:tcW w:w="478" w:type="pct"/>
            <w:vMerge/>
            <w:shd w:val="clear" w:color="auto" w:fill="F2F2F2" w:themeFill="background1" w:themeFillShade="F2"/>
            <w:vAlign w:val="center"/>
          </w:tcPr>
          <w:p w14:paraId="30810B11"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61926683"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4873998A" w14:textId="77777777" w:rsidR="00630FF1" w:rsidRPr="00176EDD" w:rsidRDefault="001B33B8"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1648544565"/>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15D616D5"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Private Ltd. Company</w:t>
            </w:r>
          </w:p>
        </w:tc>
      </w:tr>
      <w:tr w:rsidR="00630FF1" w:rsidRPr="00176EDD" w14:paraId="51FD9FE5" w14:textId="77777777" w:rsidTr="00CC1987">
        <w:trPr>
          <w:trHeight w:val="432"/>
        </w:trPr>
        <w:tc>
          <w:tcPr>
            <w:tcW w:w="478" w:type="pct"/>
            <w:vMerge/>
            <w:shd w:val="clear" w:color="auto" w:fill="F2F2F2" w:themeFill="background1" w:themeFillShade="F2"/>
            <w:vAlign w:val="center"/>
          </w:tcPr>
          <w:p w14:paraId="368E3658"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08C7A3D7"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6DE528B9" w14:textId="77777777" w:rsidR="00630FF1" w:rsidRPr="00176EDD" w:rsidRDefault="001B33B8"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714782239"/>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0B583533"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Sole Proprietor</w:t>
            </w:r>
          </w:p>
        </w:tc>
      </w:tr>
      <w:tr w:rsidR="00630FF1" w:rsidRPr="00176EDD" w14:paraId="45ED6253" w14:textId="77777777" w:rsidTr="00CC1987">
        <w:trPr>
          <w:trHeight w:val="432"/>
        </w:trPr>
        <w:tc>
          <w:tcPr>
            <w:tcW w:w="478" w:type="pct"/>
            <w:vMerge/>
            <w:shd w:val="clear" w:color="auto" w:fill="F2F2F2" w:themeFill="background1" w:themeFillShade="F2"/>
            <w:vAlign w:val="center"/>
          </w:tcPr>
          <w:p w14:paraId="09EC0124"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3DF4799A"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66E9D346" w14:textId="77777777" w:rsidR="00630FF1" w:rsidRPr="00176EDD" w:rsidRDefault="001B33B8"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999856016"/>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335B0577"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 xml:space="preserve">Partnership Firm </w:t>
            </w:r>
          </w:p>
        </w:tc>
      </w:tr>
      <w:tr w:rsidR="00630FF1" w:rsidRPr="00176EDD" w14:paraId="5BF1DBAE" w14:textId="77777777" w:rsidTr="00CC1987">
        <w:trPr>
          <w:trHeight w:val="432"/>
        </w:trPr>
        <w:tc>
          <w:tcPr>
            <w:tcW w:w="478" w:type="pct"/>
            <w:vMerge/>
            <w:shd w:val="clear" w:color="auto" w:fill="F2F2F2" w:themeFill="background1" w:themeFillShade="F2"/>
            <w:vAlign w:val="center"/>
          </w:tcPr>
          <w:p w14:paraId="3EE1D78E"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79172E69"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095C6B75" w14:textId="77777777" w:rsidR="00630FF1" w:rsidRPr="00176EDD" w:rsidRDefault="001B33B8"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1956595419"/>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39931DFA" w14:textId="77777777" w:rsidR="00630FF1" w:rsidRPr="00176EDD" w:rsidDel="00C11F2F"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Others (Please Specify)</w:t>
            </w:r>
          </w:p>
        </w:tc>
      </w:tr>
      <w:tr w:rsidR="00630FF1" w:rsidRPr="00176EDD" w14:paraId="13F0B7A3" w14:textId="77777777" w:rsidTr="00CC1987">
        <w:trPr>
          <w:trHeight w:val="360"/>
        </w:trPr>
        <w:tc>
          <w:tcPr>
            <w:tcW w:w="478" w:type="pct"/>
            <w:vMerge w:val="restart"/>
            <w:shd w:val="clear" w:color="auto" w:fill="F2F2F2" w:themeFill="background1" w:themeFillShade="F2"/>
            <w:vAlign w:val="center"/>
          </w:tcPr>
          <w:p w14:paraId="68859693" w14:textId="77777777" w:rsidR="00630FF1" w:rsidRPr="00176EDD" w:rsidRDefault="00630FF1" w:rsidP="00CC1987">
            <w:pPr>
              <w:spacing w:after="0" w:line="240" w:lineRule="auto"/>
              <w:jc w:val="center"/>
              <w:rPr>
                <w:rFonts w:asciiTheme="minorHAnsi" w:hAnsiTheme="minorHAnsi" w:cstheme="minorHAnsi"/>
                <w:sz w:val="20"/>
                <w:szCs w:val="20"/>
              </w:rPr>
            </w:pPr>
            <w:r w:rsidRPr="00176EDD">
              <w:rPr>
                <w:rFonts w:asciiTheme="minorHAnsi" w:hAnsiTheme="minorHAnsi" w:cstheme="minorHAnsi"/>
                <w:sz w:val="20"/>
                <w:szCs w:val="20"/>
              </w:rPr>
              <w:t>A.3</w:t>
            </w:r>
          </w:p>
        </w:tc>
        <w:tc>
          <w:tcPr>
            <w:tcW w:w="2117" w:type="pct"/>
            <w:shd w:val="clear" w:color="auto" w:fill="F2F2F2" w:themeFill="background1" w:themeFillShade="F2"/>
            <w:vAlign w:val="center"/>
          </w:tcPr>
          <w:p w14:paraId="67EE629C"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Name of Head of Organisation</w:t>
            </w:r>
          </w:p>
        </w:tc>
        <w:tc>
          <w:tcPr>
            <w:tcW w:w="2405" w:type="pct"/>
            <w:gridSpan w:val="2"/>
            <w:tcBorders>
              <w:right w:val="single" w:sz="4" w:space="0" w:color="auto"/>
            </w:tcBorders>
            <w:shd w:val="clear" w:color="auto" w:fill="auto"/>
            <w:vAlign w:val="center"/>
          </w:tcPr>
          <w:p w14:paraId="3F49F960"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05587C41" w14:textId="77777777" w:rsidTr="00CC1987">
        <w:trPr>
          <w:trHeight w:val="360"/>
        </w:trPr>
        <w:tc>
          <w:tcPr>
            <w:tcW w:w="478" w:type="pct"/>
            <w:vMerge/>
            <w:shd w:val="clear" w:color="auto" w:fill="F2F2F2" w:themeFill="background1" w:themeFillShade="F2"/>
            <w:vAlign w:val="center"/>
          </w:tcPr>
          <w:p w14:paraId="14C1A0F0"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shd w:val="clear" w:color="auto" w:fill="F2F2F2" w:themeFill="background1" w:themeFillShade="F2"/>
            <w:vAlign w:val="center"/>
          </w:tcPr>
          <w:p w14:paraId="6347DDEB"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Designation</w:t>
            </w:r>
          </w:p>
        </w:tc>
        <w:tc>
          <w:tcPr>
            <w:tcW w:w="2405" w:type="pct"/>
            <w:gridSpan w:val="2"/>
            <w:tcBorders>
              <w:right w:val="single" w:sz="4" w:space="0" w:color="auto"/>
            </w:tcBorders>
            <w:shd w:val="clear" w:color="auto" w:fill="auto"/>
            <w:vAlign w:val="center"/>
          </w:tcPr>
          <w:p w14:paraId="57196C31" w14:textId="77777777" w:rsidR="00630FF1" w:rsidRPr="00176EDD" w:rsidRDefault="00630FF1" w:rsidP="00CC1987">
            <w:pPr>
              <w:pStyle w:val="Default"/>
              <w:jc w:val="both"/>
              <w:rPr>
                <w:rFonts w:asciiTheme="minorHAnsi" w:hAnsiTheme="minorHAnsi" w:cstheme="minorHAnsi"/>
                <w:color w:val="auto"/>
                <w:sz w:val="20"/>
                <w:szCs w:val="20"/>
              </w:rPr>
            </w:pPr>
          </w:p>
        </w:tc>
      </w:tr>
      <w:tr w:rsidR="00630FF1" w:rsidRPr="00176EDD" w14:paraId="04A6DA8C" w14:textId="77777777" w:rsidTr="00CC1987">
        <w:trPr>
          <w:trHeight w:val="360"/>
        </w:trPr>
        <w:tc>
          <w:tcPr>
            <w:tcW w:w="478" w:type="pct"/>
            <w:vMerge/>
            <w:shd w:val="clear" w:color="auto" w:fill="F2F2F2" w:themeFill="background1" w:themeFillShade="F2"/>
            <w:vAlign w:val="center"/>
          </w:tcPr>
          <w:p w14:paraId="2EA38508"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shd w:val="clear" w:color="auto" w:fill="F2F2F2" w:themeFill="background1" w:themeFillShade="F2"/>
            <w:vAlign w:val="center"/>
          </w:tcPr>
          <w:p w14:paraId="52335F51"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Email</w:t>
            </w:r>
          </w:p>
        </w:tc>
        <w:tc>
          <w:tcPr>
            <w:tcW w:w="2405" w:type="pct"/>
            <w:gridSpan w:val="2"/>
            <w:tcBorders>
              <w:right w:val="single" w:sz="4" w:space="0" w:color="auto"/>
            </w:tcBorders>
            <w:shd w:val="clear" w:color="auto" w:fill="auto"/>
            <w:vAlign w:val="center"/>
          </w:tcPr>
          <w:p w14:paraId="17DC9758" w14:textId="77777777" w:rsidR="00630FF1" w:rsidRPr="00176EDD" w:rsidRDefault="00630FF1" w:rsidP="00CC1987">
            <w:pPr>
              <w:pStyle w:val="Default"/>
              <w:jc w:val="both"/>
              <w:rPr>
                <w:rFonts w:asciiTheme="minorHAnsi" w:hAnsiTheme="minorHAnsi" w:cstheme="minorHAnsi"/>
                <w:color w:val="auto"/>
                <w:sz w:val="20"/>
                <w:szCs w:val="20"/>
              </w:rPr>
            </w:pPr>
          </w:p>
        </w:tc>
      </w:tr>
      <w:tr w:rsidR="00630FF1" w:rsidRPr="00176EDD" w14:paraId="6FF12337" w14:textId="77777777" w:rsidTr="00CC1987">
        <w:trPr>
          <w:trHeight w:val="360"/>
        </w:trPr>
        <w:tc>
          <w:tcPr>
            <w:tcW w:w="478" w:type="pct"/>
            <w:vMerge/>
            <w:shd w:val="clear" w:color="auto" w:fill="F2F2F2" w:themeFill="background1" w:themeFillShade="F2"/>
            <w:vAlign w:val="center"/>
          </w:tcPr>
          <w:p w14:paraId="101ADC98"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shd w:val="clear" w:color="auto" w:fill="F2F2F2" w:themeFill="background1" w:themeFillShade="F2"/>
            <w:vAlign w:val="center"/>
          </w:tcPr>
          <w:p w14:paraId="718D5B61"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Mobile numbers</w:t>
            </w:r>
          </w:p>
        </w:tc>
        <w:tc>
          <w:tcPr>
            <w:tcW w:w="2405" w:type="pct"/>
            <w:gridSpan w:val="2"/>
            <w:tcBorders>
              <w:right w:val="single" w:sz="4" w:space="0" w:color="auto"/>
            </w:tcBorders>
            <w:shd w:val="clear" w:color="auto" w:fill="auto"/>
            <w:vAlign w:val="center"/>
          </w:tcPr>
          <w:p w14:paraId="56F77FDD"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227D0375" w14:textId="77777777" w:rsidTr="00CC1987">
        <w:trPr>
          <w:trHeight w:val="360"/>
        </w:trPr>
        <w:tc>
          <w:tcPr>
            <w:tcW w:w="478" w:type="pct"/>
            <w:vMerge/>
            <w:shd w:val="clear" w:color="auto" w:fill="F2F2F2" w:themeFill="background1" w:themeFillShade="F2"/>
            <w:vAlign w:val="center"/>
          </w:tcPr>
          <w:p w14:paraId="10E0DE55"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bottom w:val="single" w:sz="4" w:space="0" w:color="auto"/>
            </w:tcBorders>
            <w:shd w:val="clear" w:color="auto" w:fill="F2F2F2" w:themeFill="background1" w:themeFillShade="F2"/>
            <w:vAlign w:val="center"/>
          </w:tcPr>
          <w:p w14:paraId="1DBE2558"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 xml:space="preserve">Postal address of Organisation </w:t>
            </w:r>
          </w:p>
        </w:tc>
        <w:tc>
          <w:tcPr>
            <w:tcW w:w="2405" w:type="pct"/>
            <w:gridSpan w:val="2"/>
            <w:tcBorders>
              <w:bottom w:val="single" w:sz="4" w:space="0" w:color="auto"/>
              <w:right w:val="single" w:sz="4" w:space="0" w:color="auto"/>
            </w:tcBorders>
            <w:shd w:val="clear" w:color="auto" w:fill="auto"/>
            <w:vAlign w:val="center"/>
          </w:tcPr>
          <w:p w14:paraId="22AB58DE" w14:textId="77777777" w:rsidR="00630FF1" w:rsidRPr="00176EDD" w:rsidRDefault="00630FF1" w:rsidP="00CC1987">
            <w:pPr>
              <w:pStyle w:val="Default"/>
              <w:jc w:val="both"/>
              <w:rPr>
                <w:rFonts w:asciiTheme="minorHAnsi" w:hAnsiTheme="minorHAnsi" w:cstheme="minorHAnsi"/>
                <w:color w:val="auto"/>
                <w:sz w:val="20"/>
                <w:szCs w:val="20"/>
              </w:rPr>
            </w:pPr>
          </w:p>
        </w:tc>
      </w:tr>
      <w:tr w:rsidR="00630FF1" w:rsidRPr="00176EDD" w14:paraId="4F0A4606" w14:textId="77777777" w:rsidTr="00CC1987">
        <w:trPr>
          <w:trHeight w:val="360"/>
        </w:trPr>
        <w:tc>
          <w:tcPr>
            <w:tcW w:w="478" w:type="pct"/>
            <w:vMerge/>
            <w:shd w:val="clear" w:color="auto" w:fill="F2F2F2" w:themeFill="background1" w:themeFillShade="F2"/>
            <w:vAlign w:val="center"/>
          </w:tcPr>
          <w:p w14:paraId="30FA6BEF"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120B6DCB"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Phone (Landline No)</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5B7FC08A"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71F86063" w14:textId="77777777" w:rsidTr="00CC1987">
        <w:trPr>
          <w:trHeight w:val="360"/>
        </w:trPr>
        <w:tc>
          <w:tcPr>
            <w:tcW w:w="478" w:type="pct"/>
            <w:vMerge/>
            <w:shd w:val="clear" w:color="auto" w:fill="F2F2F2" w:themeFill="background1" w:themeFillShade="F2"/>
            <w:vAlign w:val="center"/>
          </w:tcPr>
          <w:p w14:paraId="582D307D"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58AA2338"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Email</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12160632"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035DC948" w14:textId="77777777" w:rsidTr="00CC1987">
        <w:trPr>
          <w:trHeight w:val="360"/>
        </w:trPr>
        <w:tc>
          <w:tcPr>
            <w:tcW w:w="478" w:type="pct"/>
            <w:vMerge/>
            <w:shd w:val="clear" w:color="auto" w:fill="F2F2F2" w:themeFill="background1" w:themeFillShade="F2"/>
            <w:vAlign w:val="center"/>
          </w:tcPr>
          <w:p w14:paraId="6096A6F4"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0E8FDB8D"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Website</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3FE65BD5"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3B96448B" w14:textId="77777777" w:rsidTr="00CC1987">
        <w:trPr>
          <w:trHeight w:val="360"/>
        </w:trPr>
        <w:tc>
          <w:tcPr>
            <w:tcW w:w="478" w:type="pct"/>
            <w:vMerge w:val="restart"/>
            <w:shd w:val="clear" w:color="auto" w:fill="F2F2F2" w:themeFill="background1" w:themeFillShade="F2"/>
            <w:vAlign w:val="center"/>
          </w:tcPr>
          <w:p w14:paraId="3FFF8CE6" w14:textId="77777777" w:rsidR="00630FF1" w:rsidRPr="00176EDD" w:rsidRDefault="00630FF1" w:rsidP="00CC1987">
            <w:pPr>
              <w:spacing w:after="0" w:line="240" w:lineRule="auto"/>
              <w:jc w:val="center"/>
              <w:rPr>
                <w:rFonts w:asciiTheme="minorHAnsi" w:hAnsiTheme="minorHAnsi" w:cstheme="minorHAnsi"/>
                <w:sz w:val="20"/>
                <w:szCs w:val="20"/>
              </w:rPr>
            </w:pPr>
            <w:r w:rsidRPr="00176EDD">
              <w:rPr>
                <w:rFonts w:asciiTheme="minorHAnsi" w:hAnsiTheme="minorHAnsi" w:cstheme="minorHAnsi"/>
                <w:sz w:val="20"/>
                <w:szCs w:val="20"/>
              </w:rPr>
              <w:t>A.4</w:t>
            </w:r>
          </w:p>
        </w:tc>
        <w:tc>
          <w:tcPr>
            <w:tcW w:w="2117" w:type="pct"/>
            <w:tcBorders>
              <w:top w:val="single" w:sz="4" w:space="0" w:color="auto"/>
              <w:bottom w:val="single" w:sz="4" w:space="0" w:color="auto"/>
            </w:tcBorders>
            <w:shd w:val="clear" w:color="auto" w:fill="F2F2F2" w:themeFill="background1" w:themeFillShade="F2"/>
            <w:vAlign w:val="center"/>
          </w:tcPr>
          <w:p w14:paraId="49CD20CE"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Name of contact person*</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5D706317"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61996D4F" w14:textId="77777777" w:rsidTr="00CC1987">
        <w:trPr>
          <w:trHeight w:val="360"/>
        </w:trPr>
        <w:tc>
          <w:tcPr>
            <w:tcW w:w="478" w:type="pct"/>
            <w:vMerge/>
            <w:shd w:val="clear" w:color="auto" w:fill="F2F2F2" w:themeFill="background1" w:themeFillShade="F2"/>
            <w:vAlign w:val="center"/>
          </w:tcPr>
          <w:p w14:paraId="0ED06483"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6BACAB29"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Designation</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5A2F3F3A"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5E690DF8" w14:textId="77777777" w:rsidTr="00CC1987">
        <w:trPr>
          <w:trHeight w:val="360"/>
        </w:trPr>
        <w:tc>
          <w:tcPr>
            <w:tcW w:w="478" w:type="pct"/>
            <w:vMerge/>
            <w:shd w:val="clear" w:color="auto" w:fill="F2F2F2" w:themeFill="background1" w:themeFillShade="F2"/>
            <w:vAlign w:val="center"/>
          </w:tcPr>
          <w:p w14:paraId="5603565A"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59148EB0"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Phone &amp; mobile numbers</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04B2E788"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6E622D72" w14:textId="77777777" w:rsidTr="00CC1987">
        <w:trPr>
          <w:trHeight w:val="360"/>
        </w:trPr>
        <w:tc>
          <w:tcPr>
            <w:tcW w:w="478" w:type="pct"/>
            <w:vMerge/>
            <w:shd w:val="clear" w:color="auto" w:fill="F2F2F2" w:themeFill="background1" w:themeFillShade="F2"/>
            <w:vAlign w:val="center"/>
          </w:tcPr>
          <w:p w14:paraId="7F49BA75"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4A8312C3"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Email</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2173B136" w14:textId="77777777" w:rsidR="00630FF1" w:rsidRPr="00176EDD" w:rsidRDefault="00630FF1" w:rsidP="00CC1987">
            <w:pPr>
              <w:spacing w:after="0" w:line="240" w:lineRule="auto"/>
              <w:rPr>
                <w:rFonts w:asciiTheme="minorHAnsi" w:hAnsiTheme="minorHAnsi" w:cstheme="minorHAnsi"/>
                <w:sz w:val="20"/>
                <w:szCs w:val="20"/>
              </w:rPr>
            </w:pPr>
          </w:p>
        </w:tc>
      </w:tr>
    </w:tbl>
    <w:p w14:paraId="47765D88" w14:textId="77777777" w:rsidR="00630FF1" w:rsidRPr="00176EDD" w:rsidRDefault="00630FF1" w:rsidP="00630FF1">
      <w:pPr>
        <w:pStyle w:val="Subsection3"/>
        <w:ind w:left="0"/>
        <w:rPr>
          <w:rFonts w:asciiTheme="minorHAnsi" w:hAnsiTheme="minorHAnsi" w:cstheme="minorHAnsi"/>
          <w:b w:val="0"/>
          <w:i/>
          <w:sz w:val="20"/>
          <w:szCs w:val="20"/>
        </w:rPr>
      </w:pPr>
      <w:r w:rsidRPr="00176EDD">
        <w:rPr>
          <w:rFonts w:asciiTheme="minorHAnsi" w:hAnsiTheme="minorHAnsi" w:cstheme="minorHAnsi"/>
          <w:b w:val="0"/>
          <w:i/>
          <w:sz w:val="20"/>
          <w:szCs w:val="20"/>
        </w:rPr>
        <w:t xml:space="preserve">* Only Head of Organisation or nominated contact person will be authorized to communicate with PSDF. </w:t>
      </w:r>
    </w:p>
    <w:p w14:paraId="22EF12A2" w14:textId="77777777" w:rsidR="00630FF1" w:rsidRPr="00176EDD" w:rsidRDefault="00630FF1" w:rsidP="00630FF1">
      <w:pPr>
        <w:pStyle w:val="Subsection3"/>
        <w:ind w:left="0"/>
        <w:rPr>
          <w:rFonts w:asciiTheme="minorHAnsi" w:hAnsiTheme="minorHAnsi" w:cstheme="minorHAnsi"/>
          <w:b w:val="0"/>
          <w:i/>
          <w:sz w:val="20"/>
          <w:szCs w:val="20"/>
        </w:rPr>
      </w:pPr>
    </w:p>
    <w:p w14:paraId="48AA9DBA" w14:textId="77777777" w:rsidR="00630FF1" w:rsidRPr="00176EDD" w:rsidRDefault="00630FF1" w:rsidP="00630FF1">
      <w:pPr>
        <w:rPr>
          <w:rFonts w:asciiTheme="minorHAnsi" w:hAnsiTheme="minorHAnsi" w:cstheme="minorHAnsi"/>
          <w:b/>
          <w:sz w:val="20"/>
          <w:szCs w:val="20"/>
        </w:rPr>
      </w:pPr>
    </w:p>
    <w:p w14:paraId="5471D058" w14:textId="77777777" w:rsidR="00630FF1" w:rsidRPr="00176EDD" w:rsidRDefault="00630FF1" w:rsidP="00630FF1">
      <w:pPr>
        <w:rPr>
          <w:rFonts w:asciiTheme="minorHAnsi" w:hAnsiTheme="minorHAnsi" w:cstheme="minorHAnsi"/>
          <w:b/>
          <w:sz w:val="20"/>
          <w:szCs w:val="20"/>
        </w:rPr>
      </w:pPr>
    </w:p>
    <w:p w14:paraId="2D52AFC3" w14:textId="77777777" w:rsidR="00630FF1" w:rsidRPr="00176EDD" w:rsidRDefault="00630FF1" w:rsidP="00630FF1">
      <w:pPr>
        <w:rPr>
          <w:rFonts w:asciiTheme="minorHAnsi" w:hAnsiTheme="minorHAnsi" w:cstheme="minorHAnsi"/>
          <w:b/>
          <w:sz w:val="20"/>
          <w:szCs w:val="20"/>
        </w:rPr>
      </w:pPr>
    </w:p>
    <w:p w14:paraId="582DA5FA" w14:textId="77777777" w:rsidR="00630FF1" w:rsidRPr="00176EDD" w:rsidRDefault="00630FF1" w:rsidP="00630FF1">
      <w:pPr>
        <w:rPr>
          <w:rFonts w:asciiTheme="minorHAnsi" w:hAnsiTheme="minorHAnsi" w:cstheme="minorHAnsi"/>
          <w:b/>
          <w:sz w:val="20"/>
          <w:szCs w:val="20"/>
        </w:rPr>
      </w:pPr>
    </w:p>
    <w:p w14:paraId="6A45555D" w14:textId="77777777" w:rsidR="00630FF1" w:rsidRPr="00176EDD" w:rsidRDefault="00630FF1" w:rsidP="00630FF1">
      <w:pPr>
        <w:rPr>
          <w:rFonts w:asciiTheme="minorHAnsi" w:hAnsiTheme="minorHAnsi" w:cstheme="minorHAnsi"/>
          <w:b/>
          <w:sz w:val="20"/>
          <w:szCs w:val="20"/>
        </w:rPr>
      </w:pPr>
    </w:p>
    <w:p w14:paraId="00E8C00F" w14:textId="77777777" w:rsidR="00630FF1" w:rsidRPr="00176EDD" w:rsidRDefault="00630FF1" w:rsidP="00630FF1">
      <w:pPr>
        <w:rPr>
          <w:rFonts w:asciiTheme="minorHAnsi" w:hAnsiTheme="minorHAnsi" w:cstheme="minorHAnsi"/>
          <w:b/>
          <w:sz w:val="20"/>
          <w:szCs w:val="20"/>
        </w:rPr>
      </w:pPr>
      <w:r w:rsidRPr="00176EDD">
        <w:rPr>
          <w:rFonts w:asciiTheme="minorHAnsi" w:hAnsiTheme="minorHAnsi" w:cstheme="minorHAnsi"/>
          <w:b/>
          <w:sz w:val="20"/>
          <w:szCs w:val="20"/>
        </w:rPr>
        <w:lastRenderedPageBreak/>
        <w:t>PART B: ELIGIBILITY REQUIREMENTS</w:t>
      </w:r>
    </w:p>
    <w:tbl>
      <w:tblPr>
        <w:tblpPr w:leftFromText="180" w:rightFromText="180" w:horzAnchor="page" w:tblpX="974" w:tblpY="1524"/>
        <w:tblW w:w="9922" w:type="dxa"/>
        <w:tblLook w:val="04A0" w:firstRow="1" w:lastRow="0" w:firstColumn="1" w:lastColumn="0" w:noHBand="0" w:noVBand="1"/>
      </w:tblPr>
      <w:tblGrid>
        <w:gridCol w:w="983"/>
        <w:gridCol w:w="5483"/>
        <w:gridCol w:w="619"/>
        <w:gridCol w:w="2837"/>
      </w:tblGrid>
      <w:tr w:rsidR="00630FF1" w:rsidRPr="00176EDD" w14:paraId="51B3275F" w14:textId="77777777" w:rsidTr="00CC1987">
        <w:trPr>
          <w:cantSplit/>
          <w:trHeight w:val="288"/>
        </w:trPr>
        <w:tc>
          <w:tcPr>
            <w:tcW w:w="983"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C1CA8CE"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Theme="minorHAnsi" w:hAnsiTheme="minorHAnsi" w:cstheme="minorHAnsi"/>
                <w:color w:val="000000"/>
                <w:sz w:val="20"/>
                <w:szCs w:val="20"/>
              </w:rPr>
              <w:t>B.2</w:t>
            </w:r>
          </w:p>
        </w:tc>
        <w:tc>
          <w:tcPr>
            <w:tcW w:w="5483" w:type="dxa"/>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7284F13A"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 xml:space="preserve">Documentary evidence verifying the legal status of organization issued by Government authority.  </w:t>
            </w:r>
          </w:p>
        </w:tc>
        <w:tc>
          <w:tcPr>
            <w:tcW w:w="619" w:type="dxa"/>
            <w:tcBorders>
              <w:top w:val="nil"/>
              <w:left w:val="nil"/>
              <w:bottom w:val="single" w:sz="8" w:space="0" w:color="auto"/>
              <w:right w:val="single" w:sz="8" w:space="0" w:color="auto"/>
            </w:tcBorders>
            <w:shd w:val="clear" w:color="000000" w:fill="F2F2F2"/>
            <w:vAlign w:val="center"/>
            <w:hideMark/>
          </w:tcPr>
          <w:p w14:paraId="71273654"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tcBorders>
              <w:top w:val="single" w:sz="8" w:space="0" w:color="auto"/>
              <w:left w:val="nil"/>
              <w:bottom w:val="single" w:sz="8" w:space="0" w:color="auto"/>
              <w:right w:val="single" w:sz="8" w:space="0" w:color="000000"/>
            </w:tcBorders>
            <w:shd w:val="clear" w:color="000000" w:fill="F2F2F2"/>
            <w:vAlign w:val="center"/>
            <w:hideMark/>
          </w:tcPr>
          <w:p w14:paraId="085C22E4"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Not Applicable (only in case of Sole Proprietor)</w:t>
            </w:r>
          </w:p>
        </w:tc>
      </w:tr>
      <w:tr w:rsidR="00630FF1" w:rsidRPr="00176EDD" w14:paraId="46630C1A" w14:textId="77777777" w:rsidTr="00CC1987">
        <w:trPr>
          <w:trHeight w:val="288"/>
        </w:trPr>
        <w:tc>
          <w:tcPr>
            <w:tcW w:w="983" w:type="dxa"/>
            <w:vMerge/>
            <w:tcBorders>
              <w:top w:val="nil"/>
              <w:left w:val="single" w:sz="8" w:space="0" w:color="auto"/>
              <w:bottom w:val="single" w:sz="8" w:space="0" w:color="000000"/>
              <w:right w:val="single" w:sz="8" w:space="0" w:color="auto"/>
            </w:tcBorders>
            <w:vAlign w:val="center"/>
            <w:hideMark/>
          </w:tcPr>
          <w:p w14:paraId="60FA373C"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tcBorders>
              <w:top w:val="single" w:sz="8" w:space="0" w:color="auto"/>
              <w:left w:val="single" w:sz="8" w:space="0" w:color="auto"/>
              <w:bottom w:val="single" w:sz="8" w:space="0" w:color="000000"/>
              <w:right w:val="single" w:sz="8" w:space="0" w:color="000000"/>
            </w:tcBorders>
            <w:vAlign w:val="center"/>
            <w:hideMark/>
          </w:tcPr>
          <w:p w14:paraId="7A25DCD3"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tcBorders>
              <w:top w:val="nil"/>
              <w:left w:val="nil"/>
              <w:bottom w:val="single" w:sz="8" w:space="0" w:color="auto"/>
              <w:right w:val="single" w:sz="8" w:space="0" w:color="auto"/>
            </w:tcBorders>
            <w:shd w:val="clear" w:color="000000" w:fill="F2F2F2"/>
            <w:vAlign w:val="center"/>
            <w:hideMark/>
          </w:tcPr>
          <w:p w14:paraId="1995774D"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tcBorders>
              <w:top w:val="single" w:sz="8" w:space="0" w:color="auto"/>
              <w:left w:val="nil"/>
              <w:bottom w:val="single" w:sz="8" w:space="0" w:color="auto"/>
              <w:right w:val="single" w:sz="8" w:space="0" w:color="000000"/>
            </w:tcBorders>
            <w:shd w:val="clear" w:color="000000" w:fill="F2F2F2"/>
            <w:vAlign w:val="center"/>
            <w:hideMark/>
          </w:tcPr>
          <w:p w14:paraId="160E8723"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 xml:space="preserve">Copy attached </w:t>
            </w:r>
          </w:p>
        </w:tc>
      </w:tr>
      <w:tr w:rsidR="00630FF1" w:rsidRPr="00176EDD" w14:paraId="08BC59C1" w14:textId="77777777" w:rsidTr="00CC1987">
        <w:trPr>
          <w:trHeight w:val="288"/>
        </w:trPr>
        <w:tc>
          <w:tcPr>
            <w:tcW w:w="983" w:type="dxa"/>
            <w:vMerge/>
            <w:tcBorders>
              <w:top w:val="nil"/>
              <w:left w:val="single" w:sz="8" w:space="0" w:color="auto"/>
              <w:bottom w:val="single" w:sz="8" w:space="0" w:color="000000"/>
              <w:right w:val="single" w:sz="8" w:space="0" w:color="auto"/>
            </w:tcBorders>
            <w:vAlign w:val="center"/>
            <w:hideMark/>
          </w:tcPr>
          <w:p w14:paraId="60D418BC"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tcBorders>
              <w:top w:val="single" w:sz="8" w:space="0" w:color="auto"/>
              <w:left w:val="single" w:sz="8" w:space="0" w:color="auto"/>
              <w:bottom w:val="single" w:sz="8" w:space="0" w:color="000000"/>
              <w:right w:val="single" w:sz="8" w:space="0" w:color="000000"/>
            </w:tcBorders>
            <w:vAlign w:val="center"/>
            <w:hideMark/>
          </w:tcPr>
          <w:p w14:paraId="43C5D597"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tcBorders>
              <w:top w:val="nil"/>
              <w:left w:val="nil"/>
              <w:bottom w:val="single" w:sz="8" w:space="0" w:color="auto"/>
              <w:right w:val="single" w:sz="8" w:space="0" w:color="auto"/>
            </w:tcBorders>
            <w:shd w:val="clear" w:color="000000" w:fill="F2F2F2"/>
            <w:vAlign w:val="center"/>
            <w:hideMark/>
          </w:tcPr>
          <w:p w14:paraId="179FCDE9"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tcBorders>
              <w:top w:val="single" w:sz="8" w:space="0" w:color="auto"/>
              <w:left w:val="nil"/>
              <w:bottom w:val="single" w:sz="8" w:space="0" w:color="auto"/>
              <w:right w:val="single" w:sz="8" w:space="0" w:color="000000"/>
            </w:tcBorders>
            <w:shd w:val="clear" w:color="000000" w:fill="F2F2F2"/>
            <w:vAlign w:val="center"/>
            <w:hideMark/>
          </w:tcPr>
          <w:p w14:paraId="68AB2521"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Copy Not attached</w:t>
            </w:r>
          </w:p>
        </w:tc>
      </w:tr>
      <w:tr w:rsidR="00630FF1" w:rsidRPr="00176EDD" w14:paraId="1D2CFA03" w14:textId="77777777" w:rsidTr="00CC1987">
        <w:trPr>
          <w:trHeight w:val="288"/>
        </w:trPr>
        <w:tc>
          <w:tcPr>
            <w:tcW w:w="983" w:type="dxa"/>
            <w:vMerge/>
            <w:tcBorders>
              <w:top w:val="nil"/>
              <w:left w:val="single" w:sz="8" w:space="0" w:color="auto"/>
              <w:bottom w:val="single" w:sz="4" w:space="0" w:color="auto"/>
              <w:right w:val="single" w:sz="8" w:space="0" w:color="auto"/>
            </w:tcBorders>
            <w:vAlign w:val="center"/>
            <w:hideMark/>
          </w:tcPr>
          <w:p w14:paraId="3CCBF0C5"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8939" w:type="dxa"/>
            <w:gridSpan w:val="3"/>
            <w:tcBorders>
              <w:top w:val="single" w:sz="8" w:space="0" w:color="auto"/>
              <w:left w:val="nil"/>
              <w:bottom w:val="single" w:sz="8" w:space="0" w:color="auto"/>
              <w:right w:val="single" w:sz="8" w:space="0" w:color="000000"/>
            </w:tcBorders>
            <w:shd w:val="clear" w:color="000000" w:fill="F2F2F2"/>
            <w:vAlign w:val="center"/>
            <w:hideMark/>
          </w:tcPr>
          <w:p w14:paraId="76E07D1F" w14:textId="77777777" w:rsidR="00630FF1" w:rsidRPr="00176EDD" w:rsidRDefault="00630FF1" w:rsidP="00CC1987">
            <w:pPr>
              <w:spacing w:after="0" w:line="240" w:lineRule="auto"/>
              <w:jc w:val="both"/>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Training Provider must be registered with any Government authority or regulatory body except in case of sole proprietor.</w:t>
            </w:r>
          </w:p>
        </w:tc>
      </w:tr>
    </w:tbl>
    <w:p w14:paraId="6180005B" w14:textId="77777777" w:rsidR="00630FF1" w:rsidRPr="00176EDD" w:rsidRDefault="00630FF1" w:rsidP="00630FF1">
      <w:pPr>
        <w:spacing w:after="0"/>
        <w:rPr>
          <w:rFonts w:asciiTheme="minorHAnsi" w:hAnsiTheme="minorHAnsi" w:cstheme="minorHAnsi"/>
          <w:sz w:val="20"/>
          <w:szCs w:val="20"/>
        </w:rPr>
      </w:pPr>
      <w:r w:rsidRPr="00176EDD">
        <w:rPr>
          <w:rFonts w:asciiTheme="minorHAnsi" w:hAnsiTheme="minorHAnsi" w:cstheme="minorHAnsi"/>
          <w:sz w:val="20"/>
          <w:szCs w:val="20"/>
        </w:rPr>
        <w:t xml:space="preserve">Please provide information about the eligibility of your Organisation, as per criteria defined by PSDF, using the following format. </w:t>
      </w:r>
      <w:r w:rsidRPr="00176EDD">
        <w:rPr>
          <w:rFonts w:asciiTheme="minorHAnsi" w:hAnsiTheme="minorHAnsi" w:cstheme="minorHAnsi"/>
          <w:b/>
          <w:sz w:val="20"/>
          <w:szCs w:val="20"/>
        </w:rPr>
        <w:t>Attach relevant documents where required</w:t>
      </w:r>
      <w:r w:rsidRPr="00176EDD">
        <w:rPr>
          <w:rFonts w:asciiTheme="minorHAnsi" w:hAnsiTheme="minorHAnsi" w:cstheme="minorHAnsi"/>
          <w:sz w:val="20"/>
          <w:szCs w:val="20"/>
        </w:rPr>
        <w:t>. Tick the relevant box</w:t>
      </w:r>
    </w:p>
    <w:tbl>
      <w:tblPr>
        <w:tblpPr w:leftFromText="180" w:rightFromText="180" w:horzAnchor="page" w:tblpX="974" w:tblpY="1524"/>
        <w:tblW w:w="99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5483"/>
        <w:gridCol w:w="619"/>
        <w:gridCol w:w="2837"/>
      </w:tblGrid>
      <w:tr w:rsidR="00630FF1" w:rsidRPr="00176EDD" w14:paraId="5AC81273" w14:textId="77777777" w:rsidTr="00CC1987">
        <w:trPr>
          <w:cantSplit/>
          <w:trHeight w:val="288"/>
        </w:trPr>
        <w:tc>
          <w:tcPr>
            <w:tcW w:w="983" w:type="dxa"/>
            <w:shd w:val="clear" w:color="000000" w:fill="D5DCE4"/>
            <w:vAlign w:val="center"/>
            <w:hideMark/>
          </w:tcPr>
          <w:p w14:paraId="069A96E7" w14:textId="77777777" w:rsidR="00630FF1" w:rsidRPr="00176EDD"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Code</w:t>
            </w:r>
          </w:p>
        </w:tc>
        <w:tc>
          <w:tcPr>
            <w:tcW w:w="5483" w:type="dxa"/>
            <w:shd w:val="clear" w:color="000000" w:fill="D5DCE4"/>
            <w:vAlign w:val="center"/>
            <w:hideMark/>
          </w:tcPr>
          <w:p w14:paraId="739BC859" w14:textId="77777777" w:rsidR="00630FF1" w:rsidRPr="00176EDD"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Requirements</w:t>
            </w:r>
          </w:p>
        </w:tc>
        <w:tc>
          <w:tcPr>
            <w:tcW w:w="3456" w:type="dxa"/>
            <w:gridSpan w:val="2"/>
            <w:shd w:val="clear" w:color="000000" w:fill="D5DCE4"/>
            <w:vAlign w:val="center"/>
            <w:hideMark/>
          </w:tcPr>
          <w:p w14:paraId="3A61F385" w14:textId="77777777" w:rsidR="00630FF1" w:rsidRPr="00176EDD"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Response</w:t>
            </w:r>
          </w:p>
        </w:tc>
      </w:tr>
      <w:tr w:rsidR="00630FF1" w:rsidRPr="00176EDD" w14:paraId="1866CA98" w14:textId="77777777" w:rsidTr="00CC1987">
        <w:trPr>
          <w:cantSplit/>
          <w:trHeight w:val="288"/>
        </w:trPr>
        <w:tc>
          <w:tcPr>
            <w:tcW w:w="983" w:type="dxa"/>
            <w:vMerge w:val="restart"/>
            <w:shd w:val="clear" w:color="000000" w:fill="F2F2F2"/>
            <w:vAlign w:val="center"/>
            <w:hideMark/>
          </w:tcPr>
          <w:p w14:paraId="4878BD83"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Theme="minorHAnsi" w:hAnsiTheme="minorHAnsi" w:cstheme="minorHAnsi"/>
                <w:color w:val="000000"/>
                <w:sz w:val="20"/>
                <w:szCs w:val="20"/>
              </w:rPr>
              <w:t>B.1</w:t>
            </w:r>
          </w:p>
        </w:tc>
        <w:tc>
          <w:tcPr>
            <w:tcW w:w="5483" w:type="dxa"/>
            <w:vMerge w:val="restart"/>
            <w:shd w:val="clear" w:color="000000" w:fill="F2F2F2"/>
            <w:vAlign w:val="center"/>
            <w:hideMark/>
          </w:tcPr>
          <w:p w14:paraId="5B0B2E78"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Valid NTN/FTN Certificate in the name of the organisation</w:t>
            </w:r>
          </w:p>
        </w:tc>
        <w:tc>
          <w:tcPr>
            <w:tcW w:w="3456" w:type="dxa"/>
            <w:gridSpan w:val="2"/>
            <w:shd w:val="clear" w:color="000000" w:fill="F2F2F2"/>
            <w:vAlign w:val="center"/>
            <w:hideMark/>
          </w:tcPr>
          <w:p w14:paraId="5702904D"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NTN/FTN Number____________</w:t>
            </w:r>
          </w:p>
        </w:tc>
      </w:tr>
      <w:tr w:rsidR="00630FF1" w:rsidRPr="00176EDD" w14:paraId="614CA033" w14:textId="77777777" w:rsidTr="00CC1987">
        <w:trPr>
          <w:trHeight w:val="288"/>
        </w:trPr>
        <w:tc>
          <w:tcPr>
            <w:tcW w:w="983" w:type="dxa"/>
            <w:vMerge/>
            <w:vAlign w:val="center"/>
            <w:hideMark/>
          </w:tcPr>
          <w:p w14:paraId="3A76DCEC"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vAlign w:val="center"/>
            <w:hideMark/>
          </w:tcPr>
          <w:p w14:paraId="7D0609F2"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shd w:val="clear" w:color="000000" w:fill="F2F2F2"/>
            <w:vAlign w:val="center"/>
            <w:hideMark/>
          </w:tcPr>
          <w:p w14:paraId="6BB87C4D"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shd w:val="clear" w:color="000000" w:fill="F2F2F2"/>
            <w:vAlign w:val="center"/>
            <w:hideMark/>
          </w:tcPr>
          <w:p w14:paraId="1F858BB0"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 xml:space="preserve">Copy Attached </w:t>
            </w:r>
          </w:p>
        </w:tc>
      </w:tr>
      <w:tr w:rsidR="00630FF1" w:rsidRPr="00176EDD" w14:paraId="24516FED" w14:textId="77777777" w:rsidTr="00CC1987">
        <w:trPr>
          <w:trHeight w:val="288"/>
        </w:trPr>
        <w:tc>
          <w:tcPr>
            <w:tcW w:w="983" w:type="dxa"/>
            <w:vMerge/>
            <w:vAlign w:val="center"/>
            <w:hideMark/>
          </w:tcPr>
          <w:p w14:paraId="53AAA662"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vAlign w:val="center"/>
            <w:hideMark/>
          </w:tcPr>
          <w:p w14:paraId="54BDDFFB"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shd w:val="clear" w:color="000000" w:fill="F2F2F2"/>
            <w:vAlign w:val="center"/>
            <w:hideMark/>
          </w:tcPr>
          <w:p w14:paraId="13468CFC"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shd w:val="clear" w:color="000000" w:fill="F2F2F2"/>
            <w:vAlign w:val="center"/>
            <w:hideMark/>
          </w:tcPr>
          <w:p w14:paraId="149B4923"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Not Attached</w:t>
            </w:r>
          </w:p>
        </w:tc>
      </w:tr>
      <w:tr w:rsidR="00630FF1" w:rsidRPr="00176EDD" w14:paraId="7A5B73E3" w14:textId="77777777" w:rsidTr="00CC1987">
        <w:trPr>
          <w:trHeight w:val="288"/>
        </w:trPr>
        <w:tc>
          <w:tcPr>
            <w:tcW w:w="983" w:type="dxa"/>
            <w:vMerge/>
            <w:vAlign w:val="center"/>
            <w:hideMark/>
          </w:tcPr>
          <w:p w14:paraId="633F9104"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8939" w:type="dxa"/>
            <w:gridSpan w:val="3"/>
            <w:shd w:val="clear" w:color="000000" w:fill="F2F2F2"/>
            <w:vAlign w:val="center"/>
            <w:hideMark/>
          </w:tcPr>
          <w:p w14:paraId="18AB2FF4" w14:textId="77777777" w:rsidR="00630FF1" w:rsidRPr="00176EDD" w:rsidRDefault="00630FF1" w:rsidP="00CC1987">
            <w:pPr>
              <w:spacing w:after="0" w:line="240" w:lineRule="auto"/>
              <w:jc w:val="both"/>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Training providers must provide valid NTN / FTN number and attach a copy of the certificate in the name of the Organisation.</w:t>
            </w:r>
          </w:p>
        </w:tc>
      </w:tr>
      <w:tr w:rsidR="00630FF1" w:rsidRPr="00176EDD" w14:paraId="2C7ED43A" w14:textId="77777777" w:rsidTr="00CC1987">
        <w:trPr>
          <w:cantSplit/>
          <w:trHeight w:val="288"/>
        </w:trPr>
        <w:tc>
          <w:tcPr>
            <w:tcW w:w="983" w:type="dxa"/>
            <w:vMerge w:val="restart"/>
            <w:shd w:val="clear" w:color="000000" w:fill="F2F2F2"/>
            <w:vAlign w:val="center"/>
            <w:hideMark/>
          </w:tcPr>
          <w:p w14:paraId="2179B9E9"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Theme="minorHAnsi" w:hAnsiTheme="minorHAnsi" w:cstheme="minorHAnsi"/>
                <w:color w:val="000000"/>
                <w:sz w:val="20"/>
                <w:szCs w:val="20"/>
              </w:rPr>
              <w:t>B.2</w:t>
            </w:r>
          </w:p>
        </w:tc>
        <w:tc>
          <w:tcPr>
            <w:tcW w:w="5483" w:type="dxa"/>
            <w:vMerge w:val="restart"/>
            <w:shd w:val="clear" w:color="000000" w:fill="F2F2F2"/>
            <w:vAlign w:val="center"/>
            <w:hideMark/>
          </w:tcPr>
          <w:p w14:paraId="55DDEF98" w14:textId="77777777" w:rsidR="00630FF1" w:rsidRPr="00176EDD" w:rsidRDefault="00630FF1" w:rsidP="00CC1987">
            <w:pPr>
              <w:spacing w:after="0" w:line="240" w:lineRule="auto"/>
              <w:jc w:val="both"/>
              <w:rPr>
                <w:rFonts w:asciiTheme="minorHAnsi" w:hAnsiTheme="minorHAnsi" w:cstheme="minorHAnsi"/>
                <w:sz w:val="20"/>
                <w:szCs w:val="20"/>
              </w:rPr>
            </w:pPr>
            <w:r w:rsidRPr="00176EDD">
              <w:rPr>
                <w:rFonts w:asciiTheme="minorHAnsi" w:hAnsiTheme="minorHAnsi" w:cstheme="minorHAnsi"/>
                <w:sz w:val="20"/>
                <w:szCs w:val="20"/>
              </w:rPr>
              <w:t xml:space="preserve">Organisation must provide the evidence of legal status. Attach copy / copies of Certificate(s) of incorporation. </w:t>
            </w:r>
          </w:p>
          <w:p w14:paraId="3E3D6CCA"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sz w:val="20"/>
                <w:szCs w:val="20"/>
              </w:rPr>
              <w:t>Note:  In case of university / college / training institute, they must be registered / affiliated with any authorized national or international body</w:t>
            </w:r>
          </w:p>
        </w:tc>
        <w:tc>
          <w:tcPr>
            <w:tcW w:w="619" w:type="dxa"/>
            <w:shd w:val="clear" w:color="000000" w:fill="F2F2F2"/>
            <w:vAlign w:val="center"/>
            <w:hideMark/>
          </w:tcPr>
          <w:p w14:paraId="558361AA"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shd w:val="clear" w:color="000000" w:fill="F2F2F2"/>
            <w:vAlign w:val="center"/>
            <w:hideMark/>
          </w:tcPr>
          <w:p w14:paraId="2C46A042"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Not Applicable (only in case of Sole Proprietor)</w:t>
            </w:r>
          </w:p>
        </w:tc>
      </w:tr>
      <w:tr w:rsidR="00630FF1" w:rsidRPr="00176EDD" w14:paraId="5BA15778" w14:textId="77777777" w:rsidTr="00CC1987">
        <w:trPr>
          <w:trHeight w:val="288"/>
        </w:trPr>
        <w:tc>
          <w:tcPr>
            <w:tcW w:w="983" w:type="dxa"/>
            <w:vMerge/>
            <w:vAlign w:val="center"/>
            <w:hideMark/>
          </w:tcPr>
          <w:p w14:paraId="18A07D27"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vAlign w:val="center"/>
            <w:hideMark/>
          </w:tcPr>
          <w:p w14:paraId="5FEE10F7"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shd w:val="clear" w:color="000000" w:fill="F2F2F2"/>
            <w:vAlign w:val="center"/>
            <w:hideMark/>
          </w:tcPr>
          <w:p w14:paraId="4B0DBEBA"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shd w:val="clear" w:color="000000" w:fill="F2F2F2"/>
            <w:vAlign w:val="center"/>
            <w:hideMark/>
          </w:tcPr>
          <w:p w14:paraId="695ACE18"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 xml:space="preserve">Copy attached </w:t>
            </w:r>
          </w:p>
        </w:tc>
      </w:tr>
      <w:tr w:rsidR="00630FF1" w:rsidRPr="00176EDD" w14:paraId="0AA53347" w14:textId="77777777" w:rsidTr="00CC1987">
        <w:trPr>
          <w:trHeight w:val="288"/>
        </w:trPr>
        <w:tc>
          <w:tcPr>
            <w:tcW w:w="983" w:type="dxa"/>
            <w:vMerge/>
            <w:vAlign w:val="center"/>
            <w:hideMark/>
          </w:tcPr>
          <w:p w14:paraId="57A56DE2"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vAlign w:val="center"/>
            <w:hideMark/>
          </w:tcPr>
          <w:p w14:paraId="00756866"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shd w:val="clear" w:color="000000" w:fill="F2F2F2"/>
            <w:vAlign w:val="center"/>
            <w:hideMark/>
          </w:tcPr>
          <w:p w14:paraId="3332B6BF"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shd w:val="clear" w:color="000000" w:fill="F2F2F2"/>
            <w:vAlign w:val="center"/>
            <w:hideMark/>
          </w:tcPr>
          <w:p w14:paraId="3B997EE0"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Copy Not attached</w:t>
            </w:r>
          </w:p>
        </w:tc>
      </w:tr>
      <w:tr w:rsidR="00630FF1" w:rsidRPr="00176EDD" w14:paraId="1004FC46" w14:textId="77777777" w:rsidTr="00CC1987">
        <w:trPr>
          <w:trHeight w:val="288"/>
        </w:trPr>
        <w:tc>
          <w:tcPr>
            <w:tcW w:w="983" w:type="dxa"/>
            <w:vMerge/>
            <w:vAlign w:val="center"/>
            <w:hideMark/>
          </w:tcPr>
          <w:p w14:paraId="7EACE921"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8939" w:type="dxa"/>
            <w:gridSpan w:val="3"/>
            <w:shd w:val="clear" w:color="000000" w:fill="F2F2F2"/>
            <w:vAlign w:val="center"/>
            <w:hideMark/>
          </w:tcPr>
          <w:p w14:paraId="4A789BFC" w14:textId="77777777" w:rsidR="00630FF1" w:rsidRPr="00176EDD" w:rsidRDefault="00630FF1" w:rsidP="00CC1987">
            <w:pPr>
              <w:spacing w:after="0" w:line="240" w:lineRule="auto"/>
              <w:jc w:val="both"/>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Training Provider must be registered with any Government authority or regulatory body except in case of sole proprietor.</w:t>
            </w:r>
          </w:p>
        </w:tc>
      </w:tr>
    </w:tbl>
    <w:p w14:paraId="2A4EC839" w14:textId="77777777" w:rsidR="00630FF1" w:rsidRPr="00176EDD" w:rsidRDefault="00630FF1" w:rsidP="00630FF1">
      <w:pPr>
        <w:pStyle w:val="Subsection3"/>
        <w:spacing w:before="120" w:after="120" w:line="360" w:lineRule="auto"/>
        <w:ind w:left="0"/>
        <w:rPr>
          <w:rFonts w:asciiTheme="minorHAnsi" w:hAnsiTheme="minorHAnsi" w:cstheme="minorHAnsi"/>
          <w:sz w:val="20"/>
          <w:szCs w:val="20"/>
          <w:u w:val="single"/>
        </w:rPr>
      </w:pPr>
    </w:p>
    <w:p w14:paraId="2B63EE6D" w14:textId="77777777" w:rsidR="00630FF1" w:rsidRPr="00176EDD" w:rsidRDefault="00630FF1" w:rsidP="00630FF1">
      <w:pPr>
        <w:pStyle w:val="Subsection3"/>
        <w:spacing w:before="120" w:after="120" w:line="360" w:lineRule="auto"/>
        <w:ind w:left="0"/>
        <w:rPr>
          <w:rFonts w:asciiTheme="minorHAnsi" w:hAnsiTheme="minorHAnsi" w:cstheme="minorHAnsi"/>
          <w:sz w:val="20"/>
          <w:szCs w:val="20"/>
          <w:u w:val="single"/>
        </w:rPr>
      </w:pPr>
    </w:p>
    <w:p w14:paraId="33BE9C85" w14:textId="77777777" w:rsidR="00630FF1" w:rsidRPr="00176EDD" w:rsidRDefault="00630FF1" w:rsidP="00630FF1">
      <w:pPr>
        <w:pStyle w:val="Subsection3"/>
        <w:spacing w:before="120" w:after="120" w:line="360" w:lineRule="auto"/>
        <w:ind w:left="0"/>
        <w:rPr>
          <w:rFonts w:asciiTheme="minorHAnsi" w:hAnsiTheme="minorHAnsi" w:cstheme="minorHAnsi"/>
          <w:sz w:val="20"/>
          <w:szCs w:val="20"/>
          <w:u w:val="single"/>
        </w:rPr>
      </w:pPr>
    </w:p>
    <w:p w14:paraId="32877AC0" w14:textId="77777777" w:rsidR="00630FF1" w:rsidRPr="00176EDD" w:rsidRDefault="00630FF1" w:rsidP="00630FF1">
      <w:pPr>
        <w:pStyle w:val="Subsection3"/>
        <w:spacing w:before="120" w:after="120" w:line="360" w:lineRule="auto"/>
        <w:ind w:left="0"/>
        <w:rPr>
          <w:rFonts w:asciiTheme="minorHAnsi" w:hAnsiTheme="minorHAnsi" w:cstheme="minorHAnsi"/>
          <w:sz w:val="20"/>
          <w:szCs w:val="20"/>
          <w:u w:val="single"/>
        </w:rPr>
      </w:pPr>
      <w:r w:rsidRPr="00176EDD">
        <w:rPr>
          <w:rFonts w:asciiTheme="minorHAnsi" w:hAnsiTheme="minorHAnsi" w:cstheme="minorHAnsi"/>
          <w:sz w:val="20"/>
          <w:szCs w:val="20"/>
          <w:u w:val="single"/>
        </w:rPr>
        <w:t>PART C: RESPONSIVENESS: FINANCIAL AND HUMAN RESOURCE CAPACITY OF THE ORGANISATION</w:t>
      </w:r>
    </w:p>
    <w:p w14:paraId="127CE8D3" w14:textId="77777777" w:rsidR="00630FF1" w:rsidRPr="00176EDD" w:rsidRDefault="00630FF1" w:rsidP="00630FF1">
      <w:pPr>
        <w:pStyle w:val="Subsection3"/>
        <w:spacing w:before="120" w:after="120" w:line="360" w:lineRule="auto"/>
        <w:ind w:left="0"/>
        <w:rPr>
          <w:rFonts w:asciiTheme="minorHAnsi" w:hAnsiTheme="minorHAnsi" w:cstheme="minorHAnsi"/>
          <w:sz w:val="20"/>
          <w:szCs w:val="20"/>
        </w:rPr>
      </w:pPr>
      <w:r w:rsidRPr="00176EDD">
        <w:rPr>
          <w:rFonts w:asciiTheme="minorHAnsi" w:hAnsiTheme="minorHAnsi" w:cstheme="minorHAnsi"/>
          <w:sz w:val="20"/>
          <w:szCs w:val="20"/>
        </w:rPr>
        <w:t>C.1 Financial Health</w:t>
      </w:r>
    </w:p>
    <w:p w14:paraId="5CFCAEA8"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r w:rsidRPr="00176EDD">
        <w:rPr>
          <w:rFonts w:asciiTheme="minorHAnsi" w:hAnsiTheme="minorHAnsi" w:cstheme="minorHAnsi"/>
          <w:b w:val="0"/>
          <w:sz w:val="20"/>
          <w:szCs w:val="20"/>
        </w:rPr>
        <w:t xml:space="preserve">Financial Health of your Organisation will be evaluated based on the documents provided below: </w:t>
      </w:r>
    </w:p>
    <w:tbl>
      <w:tblPr>
        <w:tblpPr w:leftFromText="180" w:rightFromText="180" w:vertAnchor="text" w:horzAnchor="margin" w:tblpX="-572" w:tblpY="97"/>
        <w:tblOverlap w:val="never"/>
        <w:tblW w:w="10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ayout w:type="fixed"/>
        <w:tblLook w:val="00A0" w:firstRow="1" w:lastRow="0" w:firstColumn="1" w:lastColumn="0" w:noHBand="0" w:noVBand="0"/>
      </w:tblPr>
      <w:tblGrid>
        <w:gridCol w:w="1129"/>
        <w:gridCol w:w="5251"/>
        <w:gridCol w:w="707"/>
        <w:gridCol w:w="3041"/>
      </w:tblGrid>
      <w:tr w:rsidR="00630FF1" w:rsidRPr="00176EDD" w14:paraId="3157EDBF" w14:textId="77777777" w:rsidTr="00CC1987">
        <w:trPr>
          <w:cantSplit/>
          <w:trHeight w:val="423"/>
        </w:trPr>
        <w:tc>
          <w:tcPr>
            <w:tcW w:w="1129" w:type="dxa"/>
            <w:shd w:val="clear" w:color="auto" w:fill="C6D9F1" w:themeFill="text2" w:themeFillTint="33"/>
            <w:vAlign w:val="center"/>
          </w:tcPr>
          <w:p w14:paraId="64C55239" w14:textId="77777777" w:rsidR="00630FF1" w:rsidRPr="00756B10"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Code</w:t>
            </w:r>
          </w:p>
        </w:tc>
        <w:tc>
          <w:tcPr>
            <w:tcW w:w="5251" w:type="dxa"/>
            <w:shd w:val="clear" w:color="auto" w:fill="C6D9F1" w:themeFill="text2" w:themeFillTint="33"/>
            <w:vAlign w:val="center"/>
          </w:tcPr>
          <w:p w14:paraId="00F043D4" w14:textId="77777777" w:rsidR="00630FF1" w:rsidRPr="00756B10"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Requirements</w:t>
            </w:r>
          </w:p>
        </w:tc>
        <w:tc>
          <w:tcPr>
            <w:tcW w:w="3748" w:type="dxa"/>
            <w:gridSpan w:val="2"/>
            <w:shd w:val="clear" w:color="auto" w:fill="C6D9F1" w:themeFill="text2" w:themeFillTint="33"/>
            <w:vAlign w:val="center"/>
          </w:tcPr>
          <w:p w14:paraId="1C66DDCE" w14:textId="77777777" w:rsidR="00630FF1" w:rsidRPr="00756B10"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Response</w:t>
            </w:r>
          </w:p>
        </w:tc>
      </w:tr>
      <w:tr w:rsidR="00630FF1" w:rsidRPr="00176EDD" w14:paraId="4F880F74" w14:textId="77777777" w:rsidTr="00CC1987">
        <w:trPr>
          <w:cantSplit/>
          <w:trHeight w:val="840"/>
        </w:trPr>
        <w:tc>
          <w:tcPr>
            <w:tcW w:w="1129" w:type="dxa"/>
            <w:vMerge w:val="restart"/>
            <w:shd w:val="clear" w:color="auto" w:fill="F2F2F2" w:themeFill="background1" w:themeFillShade="F2"/>
            <w:vAlign w:val="center"/>
          </w:tcPr>
          <w:p w14:paraId="1548896D" w14:textId="77777777" w:rsidR="00630FF1" w:rsidRPr="00176EDD" w:rsidRDefault="00630FF1" w:rsidP="00CC1987">
            <w:pPr>
              <w:autoSpaceDE w:val="0"/>
              <w:autoSpaceDN w:val="0"/>
              <w:adjustRightInd w:val="0"/>
              <w:spacing w:after="0" w:line="240" w:lineRule="auto"/>
              <w:rPr>
                <w:rFonts w:asciiTheme="minorHAnsi" w:hAnsiTheme="minorHAnsi" w:cstheme="minorHAnsi"/>
                <w:sz w:val="20"/>
                <w:szCs w:val="20"/>
              </w:rPr>
            </w:pPr>
            <w:r w:rsidRPr="00176EDD">
              <w:rPr>
                <w:rFonts w:asciiTheme="minorHAnsi" w:hAnsiTheme="minorHAnsi" w:cstheme="minorHAnsi"/>
                <w:sz w:val="20"/>
                <w:szCs w:val="20"/>
              </w:rPr>
              <w:t>C.1</w:t>
            </w:r>
          </w:p>
        </w:tc>
        <w:tc>
          <w:tcPr>
            <w:tcW w:w="5251" w:type="dxa"/>
            <w:vMerge w:val="restart"/>
            <w:shd w:val="clear" w:color="auto" w:fill="F2F2F2" w:themeFill="background1" w:themeFillShade="F2"/>
            <w:vAlign w:val="center"/>
          </w:tcPr>
          <w:p w14:paraId="1ACCCBF1" w14:textId="11BE5B38" w:rsidR="00630FF1" w:rsidRPr="00176EDD" w:rsidRDefault="00630FF1" w:rsidP="00CC1987">
            <w:pPr>
              <w:spacing w:line="240" w:lineRule="auto"/>
              <w:rPr>
                <w:rFonts w:asciiTheme="minorHAnsi" w:hAnsiTheme="minorHAnsi" w:cstheme="minorHAnsi"/>
                <w:bCs/>
                <w:sz w:val="20"/>
                <w:szCs w:val="20"/>
              </w:rPr>
            </w:pPr>
            <w:r w:rsidRPr="00176EDD">
              <w:rPr>
                <w:rFonts w:asciiTheme="minorHAnsi" w:hAnsiTheme="minorHAnsi" w:cstheme="minorHAnsi"/>
                <w:b/>
                <w:bCs/>
                <w:sz w:val="20"/>
                <w:szCs w:val="20"/>
              </w:rPr>
              <w:t>Option 1:</w:t>
            </w:r>
            <w:r w:rsidRPr="00176EDD">
              <w:rPr>
                <w:rFonts w:asciiTheme="minorHAnsi" w:hAnsiTheme="minorHAnsi" w:cstheme="minorHAnsi"/>
                <w:bCs/>
                <w:sz w:val="20"/>
                <w:szCs w:val="20"/>
              </w:rPr>
              <w:t xml:space="preserve"> Provide Signed and Stamp Bank Statement of last one year. (1</w:t>
            </w:r>
            <w:r w:rsidRPr="00176EDD">
              <w:rPr>
                <w:rFonts w:asciiTheme="minorHAnsi" w:hAnsiTheme="minorHAnsi" w:cstheme="minorHAnsi"/>
                <w:bCs/>
                <w:sz w:val="20"/>
                <w:szCs w:val="20"/>
                <w:vertAlign w:val="superscript"/>
              </w:rPr>
              <w:t>st</w:t>
            </w:r>
            <w:r w:rsidRPr="00176EDD">
              <w:rPr>
                <w:rFonts w:asciiTheme="minorHAnsi" w:hAnsiTheme="minorHAnsi" w:cstheme="minorHAnsi"/>
                <w:bCs/>
                <w:sz w:val="20"/>
                <w:szCs w:val="20"/>
              </w:rPr>
              <w:t xml:space="preserve"> J</w:t>
            </w:r>
            <w:r w:rsidR="00F5705F">
              <w:rPr>
                <w:rFonts w:asciiTheme="minorHAnsi" w:hAnsiTheme="minorHAnsi" w:cstheme="minorHAnsi"/>
                <w:bCs/>
                <w:sz w:val="20"/>
                <w:szCs w:val="20"/>
              </w:rPr>
              <w:t xml:space="preserve">uly </w:t>
            </w:r>
            <w:r w:rsidRPr="00176EDD">
              <w:rPr>
                <w:rFonts w:asciiTheme="minorHAnsi" w:hAnsiTheme="minorHAnsi" w:cstheme="minorHAnsi"/>
                <w:bCs/>
                <w:sz w:val="20"/>
                <w:szCs w:val="20"/>
              </w:rPr>
              <w:t>2018 to 3</w:t>
            </w:r>
            <w:r w:rsidR="00F5705F">
              <w:rPr>
                <w:rFonts w:asciiTheme="minorHAnsi" w:hAnsiTheme="minorHAnsi" w:cstheme="minorHAnsi"/>
                <w:bCs/>
                <w:sz w:val="20"/>
                <w:szCs w:val="20"/>
              </w:rPr>
              <w:t>0</w:t>
            </w:r>
            <w:r w:rsidR="00F5705F" w:rsidRPr="00F5705F">
              <w:rPr>
                <w:rFonts w:asciiTheme="minorHAnsi" w:hAnsiTheme="minorHAnsi" w:cstheme="minorHAnsi"/>
                <w:bCs/>
                <w:sz w:val="20"/>
                <w:szCs w:val="20"/>
                <w:vertAlign w:val="superscript"/>
              </w:rPr>
              <w:t>th</w:t>
            </w:r>
            <w:r w:rsidR="00F5705F">
              <w:rPr>
                <w:rFonts w:asciiTheme="minorHAnsi" w:hAnsiTheme="minorHAnsi" w:cstheme="minorHAnsi"/>
                <w:bCs/>
                <w:sz w:val="20"/>
                <w:szCs w:val="20"/>
              </w:rPr>
              <w:t xml:space="preserve"> June </w:t>
            </w:r>
            <w:r w:rsidRPr="00176EDD">
              <w:rPr>
                <w:rFonts w:asciiTheme="minorHAnsi" w:hAnsiTheme="minorHAnsi" w:cstheme="minorHAnsi"/>
                <w:bCs/>
                <w:sz w:val="20"/>
                <w:szCs w:val="20"/>
              </w:rPr>
              <w:t>201</w:t>
            </w:r>
            <w:r w:rsidR="00F5705F">
              <w:rPr>
                <w:rFonts w:asciiTheme="minorHAnsi" w:hAnsiTheme="minorHAnsi" w:cstheme="minorHAnsi"/>
                <w:bCs/>
                <w:sz w:val="20"/>
                <w:szCs w:val="20"/>
              </w:rPr>
              <w:t>9</w:t>
            </w:r>
            <w:r w:rsidRPr="00176EDD">
              <w:rPr>
                <w:rFonts w:asciiTheme="minorHAnsi" w:hAnsiTheme="minorHAnsi" w:cstheme="minorHAnsi"/>
                <w:bCs/>
                <w:sz w:val="20"/>
                <w:szCs w:val="20"/>
              </w:rPr>
              <w:t>)</w:t>
            </w:r>
          </w:p>
          <w:p w14:paraId="3DB89443" w14:textId="77777777" w:rsidR="00630FF1" w:rsidRPr="00176EDD" w:rsidRDefault="00630FF1" w:rsidP="00CC1987">
            <w:pPr>
              <w:spacing w:line="240" w:lineRule="auto"/>
              <w:rPr>
                <w:rFonts w:asciiTheme="minorHAnsi" w:hAnsiTheme="minorHAnsi" w:cstheme="minorHAnsi"/>
                <w:bCs/>
                <w:sz w:val="20"/>
                <w:szCs w:val="20"/>
              </w:rPr>
            </w:pPr>
            <w:r w:rsidRPr="00176EDD">
              <w:rPr>
                <w:rFonts w:asciiTheme="minorHAnsi" w:hAnsiTheme="minorHAnsi" w:cstheme="minorHAnsi"/>
                <w:bCs/>
                <w:sz w:val="20"/>
                <w:szCs w:val="20"/>
              </w:rPr>
              <w:t xml:space="preserve">In case of new institutes, bank statement will be provided from date of incorporation. </w:t>
            </w:r>
          </w:p>
          <w:p w14:paraId="6D1C96E8" w14:textId="77777777" w:rsidR="00630FF1" w:rsidRPr="00176EDD" w:rsidRDefault="00630FF1" w:rsidP="00CC1987">
            <w:pPr>
              <w:spacing w:line="240" w:lineRule="auto"/>
              <w:rPr>
                <w:rFonts w:asciiTheme="minorHAnsi" w:hAnsiTheme="minorHAnsi" w:cstheme="minorHAnsi"/>
                <w:b/>
                <w:bCs/>
                <w:sz w:val="20"/>
                <w:szCs w:val="20"/>
              </w:rPr>
            </w:pPr>
            <w:r w:rsidRPr="00176EDD">
              <w:rPr>
                <w:rFonts w:asciiTheme="minorHAnsi" w:hAnsiTheme="minorHAnsi" w:cstheme="minorHAnsi"/>
                <w:b/>
                <w:bCs/>
                <w:sz w:val="20"/>
                <w:szCs w:val="20"/>
              </w:rPr>
              <w:t xml:space="preserve">                    OR</w:t>
            </w:r>
          </w:p>
          <w:p w14:paraId="7CD62C3A" w14:textId="38A159E7" w:rsidR="00630FF1" w:rsidRPr="00176EDD" w:rsidRDefault="00630FF1" w:rsidP="00CC1987">
            <w:pPr>
              <w:spacing w:line="240" w:lineRule="auto"/>
              <w:rPr>
                <w:rFonts w:asciiTheme="minorHAnsi" w:hAnsiTheme="minorHAnsi" w:cstheme="minorHAnsi"/>
                <w:bCs/>
                <w:sz w:val="20"/>
                <w:szCs w:val="20"/>
              </w:rPr>
            </w:pPr>
            <w:r w:rsidRPr="00176EDD">
              <w:rPr>
                <w:rFonts w:asciiTheme="minorHAnsi" w:hAnsiTheme="minorHAnsi" w:cstheme="minorHAnsi"/>
                <w:b/>
                <w:bCs/>
                <w:sz w:val="20"/>
                <w:szCs w:val="20"/>
              </w:rPr>
              <w:t>Option 2:</w:t>
            </w:r>
            <w:r w:rsidRPr="00176EDD">
              <w:rPr>
                <w:rFonts w:asciiTheme="minorHAnsi" w:hAnsiTheme="minorHAnsi" w:cstheme="minorHAnsi"/>
                <w:bCs/>
                <w:sz w:val="20"/>
                <w:szCs w:val="20"/>
              </w:rPr>
              <w:t xml:space="preserve"> Provide</w:t>
            </w:r>
            <w:r w:rsidR="007B676A">
              <w:rPr>
                <w:rFonts w:asciiTheme="minorHAnsi" w:hAnsiTheme="minorHAnsi" w:cstheme="minorHAnsi"/>
                <w:bCs/>
                <w:sz w:val="20"/>
                <w:szCs w:val="20"/>
              </w:rPr>
              <w:t xml:space="preserve"> latest </w:t>
            </w:r>
            <w:r w:rsidRPr="00176EDD">
              <w:rPr>
                <w:rFonts w:asciiTheme="minorHAnsi" w:hAnsiTheme="minorHAnsi" w:cstheme="minorHAnsi"/>
                <w:bCs/>
                <w:sz w:val="20"/>
                <w:szCs w:val="20"/>
              </w:rPr>
              <w:t xml:space="preserve">financial statements issued by an ICAP licensed Chartered Accountant. </w:t>
            </w:r>
          </w:p>
        </w:tc>
        <w:tc>
          <w:tcPr>
            <w:tcW w:w="707" w:type="dxa"/>
            <w:shd w:val="clear" w:color="auto" w:fill="F2F2F2" w:themeFill="background1" w:themeFillShade="F2"/>
            <w:vAlign w:val="center"/>
          </w:tcPr>
          <w:p w14:paraId="3F6BA747" w14:textId="77777777" w:rsidR="00630FF1" w:rsidRPr="00176EDD" w:rsidRDefault="001B33B8" w:rsidP="00CC1987">
            <w:pPr>
              <w:spacing w:line="240" w:lineRule="auto"/>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1908687576"/>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3041" w:type="dxa"/>
            <w:shd w:val="clear" w:color="auto" w:fill="F2F2F2" w:themeFill="background1" w:themeFillShade="F2"/>
            <w:vAlign w:val="center"/>
          </w:tcPr>
          <w:p w14:paraId="1FFD3286" w14:textId="77777777" w:rsidR="00630FF1" w:rsidRPr="00176EDD" w:rsidRDefault="00630FF1" w:rsidP="00CC1987">
            <w:pPr>
              <w:tabs>
                <w:tab w:val="left" w:pos="5220"/>
              </w:tabs>
              <w:spacing w:after="0" w:line="240" w:lineRule="auto"/>
              <w:rPr>
                <w:rFonts w:asciiTheme="minorHAnsi" w:hAnsiTheme="minorHAnsi" w:cstheme="minorHAnsi"/>
                <w:sz w:val="20"/>
                <w:szCs w:val="20"/>
              </w:rPr>
            </w:pPr>
            <w:r w:rsidRPr="00176EDD">
              <w:rPr>
                <w:rFonts w:asciiTheme="minorHAnsi" w:hAnsiTheme="minorHAnsi" w:cstheme="minorHAnsi"/>
                <w:sz w:val="20"/>
                <w:szCs w:val="20"/>
              </w:rPr>
              <w:t xml:space="preserve">Audited Financial Statements attached </w:t>
            </w:r>
          </w:p>
        </w:tc>
      </w:tr>
      <w:tr w:rsidR="00630FF1" w:rsidRPr="00176EDD" w14:paraId="276CB475" w14:textId="77777777" w:rsidTr="00CC1987">
        <w:trPr>
          <w:cantSplit/>
          <w:trHeight w:val="711"/>
        </w:trPr>
        <w:tc>
          <w:tcPr>
            <w:tcW w:w="1129" w:type="dxa"/>
            <w:vMerge/>
            <w:shd w:val="clear" w:color="auto" w:fill="F2F2F2" w:themeFill="background1" w:themeFillShade="F2"/>
            <w:vAlign w:val="center"/>
          </w:tcPr>
          <w:p w14:paraId="31C5A7A3" w14:textId="77777777" w:rsidR="00630FF1" w:rsidRPr="00176EDD" w:rsidRDefault="00630FF1" w:rsidP="00CC1987">
            <w:pPr>
              <w:autoSpaceDE w:val="0"/>
              <w:autoSpaceDN w:val="0"/>
              <w:adjustRightInd w:val="0"/>
              <w:spacing w:after="0" w:line="240" w:lineRule="auto"/>
              <w:rPr>
                <w:rFonts w:asciiTheme="minorHAnsi" w:hAnsiTheme="minorHAnsi" w:cstheme="minorHAnsi"/>
                <w:sz w:val="20"/>
                <w:szCs w:val="20"/>
              </w:rPr>
            </w:pPr>
          </w:p>
        </w:tc>
        <w:tc>
          <w:tcPr>
            <w:tcW w:w="5251" w:type="dxa"/>
            <w:vMerge/>
            <w:shd w:val="clear" w:color="auto" w:fill="F2F2F2" w:themeFill="background1" w:themeFillShade="F2"/>
            <w:vAlign w:val="center"/>
          </w:tcPr>
          <w:p w14:paraId="06BCF188" w14:textId="77777777" w:rsidR="00630FF1" w:rsidRPr="00176EDD" w:rsidRDefault="00630FF1" w:rsidP="00CC1987">
            <w:pPr>
              <w:autoSpaceDE w:val="0"/>
              <w:autoSpaceDN w:val="0"/>
              <w:adjustRightInd w:val="0"/>
              <w:spacing w:after="0" w:line="240" w:lineRule="auto"/>
              <w:jc w:val="both"/>
              <w:rPr>
                <w:rFonts w:asciiTheme="minorHAnsi" w:hAnsiTheme="minorHAnsi" w:cstheme="minorHAnsi"/>
                <w:sz w:val="20"/>
                <w:szCs w:val="20"/>
              </w:rPr>
            </w:pPr>
          </w:p>
        </w:tc>
        <w:tc>
          <w:tcPr>
            <w:tcW w:w="707" w:type="dxa"/>
            <w:shd w:val="clear" w:color="auto" w:fill="F2F2F2" w:themeFill="background1" w:themeFillShade="F2"/>
            <w:vAlign w:val="center"/>
          </w:tcPr>
          <w:p w14:paraId="198AB5AA" w14:textId="77777777" w:rsidR="00630FF1" w:rsidRPr="00176EDD" w:rsidRDefault="001B33B8" w:rsidP="00CC1987">
            <w:pPr>
              <w:spacing w:line="240" w:lineRule="auto"/>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492224838"/>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3041" w:type="dxa"/>
            <w:shd w:val="clear" w:color="auto" w:fill="F2F2F2" w:themeFill="background1" w:themeFillShade="F2"/>
            <w:vAlign w:val="center"/>
          </w:tcPr>
          <w:p w14:paraId="79680AA1" w14:textId="77777777" w:rsidR="00630FF1" w:rsidRPr="00176EDD" w:rsidRDefault="00630FF1" w:rsidP="00CC1987">
            <w:pPr>
              <w:tabs>
                <w:tab w:val="left" w:pos="5220"/>
              </w:tabs>
              <w:spacing w:after="0" w:line="240" w:lineRule="auto"/>
              <w:rPr>
                <w:rFonts w:asciiTheme="minorHAnsi" w:hAnsiTheme="minorHAnsi" w:cstheme="minorHAnsi"/>
                <w:sz w:val="20"/>
                <w:szCs w:val="20"/>
              </w:rPr>
            </w:pPr>
            <w:r w:rsidRPr="00176EDD">
              <w:rPr>
                <w:rFonts w:asciiTheme="minorHAnsi" w:hAnsiTheme="minorHAnsi" w:cstheme="minorHAnsi"/>
                <w:sz w:val="20"/>
                <w:szCs w:val="20"/>
              </w:rPr>
              <w:t xml:space="preserve">Bank Statements attached </w:t>
            </w:r>
          </w:p>
        </w:tc>
      </w:tr>
      <w:tr w:rsidR="00630FF1" w:rsidRPr="00176EDD" w14:paraId="4C123DE2" w14:textId="77777777" w:rsidTr="00CC1987">
        <w:trPr>
          <w:cantSplit/>
          <w:trHeight w:val="395"/>
        </w:trPr>
        <w:tc>
          <w:tcPr>
            <w:tcW w:w="1129" w:type="dxa"/>
            <w:vMerge/>
            <w:shd w:val="clear" w:color="auto" w:fill="F2F2F2" w:themeFill="background1" w:themeFillShade="F2"/>
            <w:vAlign w:val="center"/>
          </w:tcPr>
          <w:p w14:paraId="1053AA9F" w14:textId="77777777" w:rsidR="00630FF1" w:rsidRPr="00176EDD" w:rsidRDefault="00630FF1" w:rsidP="00CC1987">
            <w:pPr>
              <w:autoSpaceDE w:val="0"/>
              <w:autoSpaceDN w:val="0"/>
              <w:adjustRightInd w:val="0"/>
              <w:spacing w:after="0" w:line="240" w:lineRule="auto"/>
              <w:rPr>
                <w:rFonts w:asciiTheme="minorHAnsi" w:hAnsiTheme="minorHAnsi" w:cstheme="minorHAnsi"/>
                <w:sz w:val="20"/>
                <w:szCs w:val="20"/>
              </w:rPr>
            </w:pPr>
          </w:p>
        </w:tc>
        <w:tc>
          <w:tcPr>
            <w:tcW w:w="5251" w:type="dxa"/>
            <w:vMerge/>
            <w:shd w:val="clear" w:color="auto" w:fill="F2F2F2" w:themeFill="background1" w:themeFillShade="F2"/>
            <w:vAlign w:val="center"/>
          </w:tcPr>
          <w:p w14:paraId="74C55F7D" w14:textId="77777777" w:rsidR="00630FF1" w:rsidRPr="00176EDD" w:rsidRDefault="00630FF1" w:rsidP="00CC1987">
            <w:pPr>
              <w:autoSpaceDE w:val="0"/>
              <w:autoSpaceDN w:val="0"/>
              <w:adjustRightInd w:val="0"/>
              <w:spacing w:after="0" w:line="240" w:lineRule="auto"/>
              <w:jc w:val="both"/>
              <w:rPr>
                <w:rFonts w:asciiTheme="minorHAnsi" w:hAnsiTheme="minorHAnsi" w:cstheme="minorHAnsi"/>
                <w:sz w:val="20"/>
                <w:szCs w:val="20"/>
              </w:rPr>
            </w:pPr>
          </w:p>
        </w:tc>
        <w:tc>
          <w:tcPr>
            <w:tcW w:w="707" w:type="dxa"/>
            <w:shd w:val="clear" w:color="auto" w:fill="F2F2F2" w:themeFill="background1" w:themeFillShade="F2"/>
            <w:vAlign w:val="center"/>
          </w:tcPr>
          <w:p w14:paraId="52ED346C" w14:textId="77777777" w:rsidR="00630FF1" w:rsidRPr="00176EDD" w:rsidRDefault="001B33B8" w:rsidP="00CC1987">
            <w:pPr>
              <w:spacing w:line="240" w:lineRule="auto"/>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279956824"/>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3041" w:type="dxa"/>
            <w:shd w:val="clear" w:color="auto" w:fill="F2F2F2" w:themeFill="background1" w:themeFillShade="F2"/>
            <w:vAlign w:val="center"/>
          </w:tcPr>
          <w:p w14:paraId="7100F05E" w14:textId="77777777" w:rsidR="00630FF1" w:rsidRPr="00176EDD" w:rsidRDefault="00630FF1" w:rsidP="00CC1987">
            <w:pPr>
              <w:tabs>
                <w:tab w:val="left" w:pos="5220"/>
              </w:tabs>
              <w:spacing w:after="0" w:line="240" w:lineRule="auto"/>
              <w:jc w:val="both"/>
              <w:rPr>
                <w:rFonts w:asciiTheme="minorHAnsi" w:hAnsiTheme="minorHAnsi" w:cstheme="minorHAnsi"/>
                <w:sz w:val="20"/>
                <w:szCs w:val="20"/>
              </w:rPr>
            </w:pPr>
            <w:r w:rsidRPr="00176EDD">
              <w:rPr>
                <w:rFonts w:asciiTheme="minorHAnsi" w:hAnsiTheme="minorHAnsi" w:cstheme="minorHAnsi"/>
                <w:sz w:val="20"/>
                <w:szCs w:val="20"/>
              </w:rPr>
              <w:t>Not applicable (Public listed / State owned Organisation)</w:t>
            </w:r>
          </w:p>
        </w:tc>
      </w:tr>
    </w:tbl>
    <w:p w14:paraId="72DCEB21"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p>
    <w:p w14:paraId="20353DA3"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p>
    <w:p w14:paraId="358A5861"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p>
    <w:p w14:paraId="176D43A1"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p>
    <w:p w14:paraId="55C8286A"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p>
    <w:p w14:paraId="7AC35BCC" w14:textId="77777777" w:rsidR="00630FF1" w:rsidRPr="00176EDD" w:rsidRDefault="00630FF1" w:rsidP="00630FF1">
      <w:pPr>
        <w:pStyle w:val="Subsection3"/>
        <w:spacing w:after="0" w:line="360" w:lineRule="auto"/>
        <w:ind w:left="0"/>
        <w:rPr>
          <w:rFonts w:asciiTheme="minorHAnsi" w:hAnsiTheme="minorHAnsi" w:cstheme="minorHAnsi"/>
          <w:sz w:val="20"/>
          <w:szCs w:val="20"/>
        </w:rPr>
      </w:pPr>
      <w:r w:rsidRPr="00176EDD">
        <w:rPr>
          <w:rFonts w:asciiTheme="minorHAnsi" w:hAnsiTheme="minorHAnsi" w:cstheme="minorHAnsi"/>
          <w:sz w:val="20"/>
          <w:szCs w:val="20"/>
        </w:rPr>
        <w:lastRenderedPageBreak/>
        <w:t xml:space="preserve">C.2 MANAGEMENT TEAM PROFILE </w:t>
      </w:r>
    </w:p>
    <w:p w14:paraId="33A59387" w14:textId="77777777" w:rsidR="00630FF1" w:rsidRPr="00176EDD" w:rsidRDefault="00630FF1" w:rsidP="00630FF1">
      <w:pPr>
        <w:spacing w:after="0" w:line="240" w:lineRule="auto"/>
        <w:ind w:right="-153"/>
        <w:rPr>
          <w:rFonts w:asciiTheme="minorHAnsi" w:hAnsiTheme="minorHAnsi" w:cstheme="minorHAnsi"/>
          <w:sz w:val="20"/>
          <w:szCs w:val="20"/>
        </w:rPr>
      </w:pPr>
      <w:r w:rsidRPr="00176EDD">
        <w:rPr>
          <w:rFonts w:asciiTheme="minorHAnsi" w:hAnsiTheme="minorHAnsi" w:cstheme="minorHAnsi"/>
          <w:sz w:val="20"/>
          <w:szCs w:val="20"/>
        </w:rPr>
        <w:t xml:space="preserve">Please provide CVs of presently available members of Management Team who will be responsible for the matters related to the PSDF project. Various </w:t>
      </w:r>
      <w:r w:rsidRPr="00176EDD">
        <w:rPr>
          <w:rFonts w:asciiTheme="minorHAnsi" w:hAnsiTheme="minorHAnsi" w:cstheme="minorHAnsi"/>
          <w:b/>
          <w:sz w:val="20"/>
          <w:szCs w:val="20"/>
        </w:rPr>
        <w:t>functions</w:t>
      </w:r>
      <w:r w:rsidRPr="00176EDD">
        <w:rPr>
          <w:rFonts w:asciiTheme="minorHAnsi" w:hAnsiTheme="minorHAnsi" w:cstheme="minorHAnsi"/>
          <w:sz w:val="20"/>
          <w:szCs w:val="20"/>
        </w:rPr>
        <w:t xml:space="preserve"> of PSDF training related project can be as follow: </w:t>
      </w:r>
    </w:p>
    <w:p w14:paraId="7219639A" w14:textId="77777777" w:rsidR="00630FF1" w:rsidRPr="00176EDD" w:rsidRDefault="00630FF1" w:rsidP="00630FF1">
      <w:pPr>
        <w:spacing w:after="0"/>
        <w:jc w:val="both"/>
        <w:rPr>
          <w:rFonts w:asciiTheme="minorHAnsi" w:hAnsiTheme="minorHAnsi" w:cstheme="minorHAnsi"/>
          <w:sz w:val="20"/>
          <w:szCs w:val="20"/>
        </w:rPr>
      </w:pPr>
    </w:p>
    <w:p w14:paraId="02CCA6E6" w14:textId="77777777" w:rsidR="00630FF1" w:rsidRPr="00176EDD" w:rsidRDefault="00630FF1" w:rsidP="00074E76">
      <w:pPr>
        <w:pStyle w:val="NoSpacing"/>
        <w:numPr>
          <w:ilvl w:val="0"/>
          <w:numId w:val="24"/>
        </w:numPr>
        <w:jc w:val="both"/>
        <w:rPr>
          <w:rFonts w:asciiTheme="minorHAnsi" w:hAnsiTheme="minorHAnsi" w:cstheme="minorHAnsi"/>
          <w:sz w:val="20"/>
          <w:szCs w:val="20"/>
        </w:rPr>
      </w:pPr>
      <w:r w:rsidRPr="00176EDD">
        <w:rPr>
          <w:rFonts w:asciiTheme="minorHAnsi" w:hAnsiTheme="minorHAnsi" w:cstheme="minorHAnsi"/>
          <w:b/>
          <w:bCs/>
          <w:sz w:val="20"/>
          <w:szCs w:val="20"/>
          <w:u w:val="single"/>
        </w:rPr>
        <w:t>Project Lead:</w:t>
      </w:r>
      <w:r w:rsidRPr="00756B10">
        <w:rPr>
          <w:rFonts w:asciiTheme="minorHAnsi" w:hAnsiTheme="minorHAnsi" w:cstheme="minorHAnsi"/>
          <w:b/>
          <w:bCs/>
          <w:sz w:val="20"/>
          <w:szCs w:val="20"/>
        </w:rPr>
        <w:t xml:space="preserve"> </w:t>
      </w:r>
      <w:r w:rsidRPr="00176EDD">
        <w:rPr>
          <w:rFonts w:asciiTheme="minorHAnsi" w:hAnsiTheme="minorHAnsi" w:cstheme="minorHAnsi"/>
          <w:sz w:val="20"/>
          <w:szCs w:val="20"/>
        </w:rPr>
        <w:t>The designate person will represent senior management of the organization and be responsible for the overall implementation of the project. He/she will be the focal and contact person for PSDF.  </w:t>
      </w:r>
    </w:p>
    <w:p w14:paraId="34633BAD" w14:textId="77777777" w:rsidR="00501BF0" w:rsidRPr="00501BF0" w:rsidRDefault="00501BF0" w:rsidP="00501BF0">
      <w:pPr>
        <w:pStyle w:val="NoSpacing"/>
        <w:ind w:left="720"/>
        <w:jc w:val="both"/>
        <w:rPr>
          <w:rFonts w:asciiTheme="minorHAnsi" w:hAnsiTheme="minorHAnsi" w:cstheme="minorHAnsi"/>
          <w:sz w:val="20"/>
          <w:szCs w:val="20"/>
        </w:rPr>
      </w:pPr>
    </w:p>
    <w:p w14:paraId="002B7510" w14:textId="08FEDCA4" w:rsidR="00630FF1" w:rsidRPr="00176EDD" w:rsidRDefault="00630FF1" w:rsidP="00074E76">
      <w:pPr>
        <w:pStyle w:val="NoSpacing"/>
        <w:numPr>
          <w:ilvl w:val="0"/>
          <w:numId w:val="24"/>
        </w:numPr>
        <w:jc w:val="both"/>
        <w:rPr>
          <w:rFonts w:asciiTheme="minorHAnsi" w:hAnsiTheme="minorHAnsi" w:cstheme="minorHAnsi"/>
          <w:sz w:val="20"/>
          <w:szCs w:val="20"/>
        </w:rPr>
      </w:pPr>
      <w:r w:rsidRPr="00176EDD">
        <w:rPr>
          <w:rFonts w:asciiTheme="minorHAnsi" w:hAnsiTheme="minorHAnsi" w:cstheme="minorHAnsi"/>
          <w:b/>
          <w:bCs/>
          <w:sz w:val="20"/>
          <w:szCs w:val="20"/>
          <w:u w:val="single"/>
        </w:rPr>
        <w:t>Project Manager</w:t>
      </w:r>
      <w:r w:rsidRPr="00176EDD">
        <w:rPr>
          <w:rFonts w:asciiTheme="minorHAnsi" w:hAnsiTheme="minorHAnsi" w:cstheme="minorHAnsi"/>
          <w:sz w:val="20"/>
          <w:szCs w:val="20"/>
        </w:rPr>
        <w:t>: A designated person who will be responsible for delivering:</w:t>
      </w:r>
    </w:p>
    <w:p w14:paraId="1E36A070" w14:textId="77777777" w:rsidR="00630FF1" w:rsidRPr="00176EDD" w:rsidRDefault="00630FF1" w:rsidP="00074E76">
      <w:pPr>
        <w:pStyle w:val="NoSpacing"/>
        <w:numPr>
          <w:ilvl w:val="1"/>
          <w:numId w:val="24"/>
        </w:numPr>
        <w:jc w:val="both"/>
        <w:rPr>
          <w:rFonts w:asciiTheme="minorHAnsi" w:hAnsiTheme="minorHAnsi" w:cstheme="minorHAnsi"/>
          <w:sz w:val="20"/>
          <w:szCs w:val="20"/>
        </w:rPr>
      </w:pPr>
      <w:r w:rsidRPr="00176EDD">
        <w:rPr>
          <w:rFonts w:asciiTheme="minorHAnsi" w:hAnsiTheme="minorHAnsi" w:cstheme="minorHAnsi"/>
          <w:b/>
          <w:bCs/>
          <w:sz w:val="20"/>
          <w:szCs w:val="20"/>
          <w:u w:val="single"/>
        </w:rPr>
        <w:t>Marketing/Mobilization:</w:t>
      </w:r>
      <w:r w:rsidRPr="00176EDD">
        <w:rPr>
          <w:rFonts w:asciiTheme="minorHAnsi" w:hAnsiTheme="minorHAnsi" w:cstheme="minorHAnsi"/>
          <w:sz w:val="20"/>
          <w:szCs w:val="20"/>
        </w:rPr>
        <w:t xml:space="preserve"> Publicity of training program for admission and selection of trainees. </w:t>
      </w:r>
    </w:p>
    <w:p w14:paraId="30B5A6F3" w14:textId="77777777" w:rsidR="00630FF1" w:rsidRPr="00176EDD" w:rsidRDefault="00630FF1" w:rsidP="00074E76">
      <w:pPr>
        <w:pStyle w:val="NoSpacing"/>
        <w:numPr>
          <w:ilvl w:val="1"/>
          <w:numId w:val="24"/>
        </w:numPr>
        <w:jc w:val="both"/>
        <w:rPr>
          <w:rFonts w:asciiTheme="minorHAnsi" w:hAnsiTheme="minorHAnsi" w:cstheme="minorHAnsi"/>
          <w:sz w:val="20"/>
          <w:szCs w:val="20"/>
        </w:rPr>
      </w:pPr>
      <w:r w:rsidRPr="00176EDD">
        <w:rPr>
          <w:rFonts w:asciiTheme="minorHAnsi" w:hAnsiTheme="minorHAnsi" w:cstheme="minorHAnsi"/>
          <w:b/>
          <w:bCs/>
          <w:sz w:val="20"/>
          <w:szCs w:val="20"/>
          <w:u w:val="single"/>
        </w:rPr>
        <w:t>Instructor Management:</w:t>
      </w:r>
      <w:r w:rsidRPr="00176EDD">
        <w:rPr>
          <w:rFonts w:asciiTheme="minorHAnsi" w:hAnsiTheme="minorHAnsi" w:cstheme="minorHAnsi"/>
          <w:sz w:val="20"/>
          <w:szCs w:val="20"/>
        </w:rPr>
        <w:t xml:space="preserve"> Hiring, selection, and management of two trainers according to required program criteria. It is mandatory for instructors to have two to three years relevant work experience in the job role being training for, and the ability to deliver lesson plans in an interactive and engaging manner. </w:t>
      </w:r>
    </w:p>
    <w:p w14:paraId="43D27FAF" w14:textId="77777777" w:rsidR="00630FF1" w:rsidRPr="00176EDD" w:rsidRDefault="00630FF1" w:rsidP="00074E76">
      <w:pPr>
        <w:pStyle w:val="NoSpacing"/>
        <w:numPr>
          <w:ilvl w:val="1"/>
          <w:numId w:val="24"/>
        </w:numPr>
        <w:jc w:val="both"/>
        <w:rPr>
          <w:rFonts w:asciiTheme="minorHAnsi" w:hAnsiTheme="minorHAnsi" w:cstheme="minorHAnsi"/>
          <w:sz w:val="20"/>
          <w:szCs w:val="20"/>
        </w:rPr>
      </w:pPr>
      <w:r w:rsidRPr="00176EDD">
        <w:rPr>
          <w:rFonts w:asciiTheme="minorHAnsi" w:hAnsiTheme="minorHAnsi" w:cstheme="minorHAnsi"/>
          <w:b/>
          <w:bCs/>
          <w:sz w:val="20"/>
          <w:szCs w:val="20"/>
          <w:u w:val="single"/>
        </w:rPr>
        <w:t>Mentor Management:</w:t>
      </w:r>
      <w:r w:rsidRPr="00176EDD">
        <w:rPr>
          <w:rFonts w:asciiTheme="minorHAnsi" w:hAnsiTheme="minorHAnsi" w:cstheme="minorHAnsi"/>
          <w:b/>
          <w:bCs/>
          <w:sz w:val="20"/>
          <w:szCs w:val="20"/>
        </w:rPr>
        <w:t xml:space="preserve"> </w:t>
      </w:r>
      <w:r w:rsidRPr="00176EDD">
        <w:rPr>
          <w:rFonts w:asciiTheme="minorHAnsi" w:hAnsiTheme="minorHAnsi" w:cstheme="minorHAnsi"/>
          <w:sz w:val="20"/>
          <w:szCs w:val="20"/>
        </w:rPr>
        <w:t>Hiring, selection, and management of mentor according to required program criteria. It is mandatory for the mentor to have relevant work experience in the job role being training for and have the ability to coach and mentor young people.</w:t>
      </w:r>
    </w:p>
    <w:p w14:paraId="7D793A62" w14:textId="77777777" w:rsidR="00630FF1" w:rsidRPr="00176EDD" w:rsidRDefault="00630FF1" w:rsidP="00630FF1">
      <w:pPr>
        <w:spacing w:after="0"/>
        <w:ind w:left="900" w:hanging="900"/>
        <w:jc w:val="both"/>
        <w:rPr>
          <w:rFonts w:asciiTheme="minorHAnsi" w:hAnsiTheme="minorHAnsi" w:cstheme="minorHAnsi"/>
          <w:b/>
          <w:sz w:val="20"/>
          <w:szCs w:val="20"/>
        </w:rPr>
      </w:pPr>
    </w:p>
    <w:p w14:paraId="2EC1AB54" w14:textId="256C3466" w:rsidR="00630FF1" w:rsidRDefault="00630FF1" w:rsidP="00630FF1">
      <w:pPr>
        <w:spacing w:line="240" w:lineRule="auto"/>
        <w:rPr>
          <w:rFonts w:asciiTheme="minorHAnsi" w:hAnsiTheme="minorHAnsi" w:cstheme="minorHAnsi"/>
          <w:b/>
          <w:i/>
          <w:sz w:val="20"/>
          <w:szCs w:val="20"/>
        </w:rPr>
      </w:pPr>
      <w:r w:rsidRPr="00176EDD">
        <w:rPr>
          <w:rFonts w:asciiTheme="minorHAnsi" w:hAnsiTheme="minorHAnsi" w:cstheme="minorHAnsi"/>
          <w:b/>
          <w:i/>
          <w:sz w:val="20"/>
          <w:szCs w:val="20"/>
        </w:rPr>
        <w:t>Note: Copy of highest degree / certificates must be attached. Fake degrees / certificates will lead to dis-qualification and/or Blacklisting of Organisation.</w:t>
      </w:r>
    </w:p>
    <w:p w14:paraId="4322F18A" w14:textId="2E9915B9" w:rsidR="000D6DD8" w:rsidRDefault="000D6DD8" w:rsidP="00630FF1">
      <w:pPr>
        <w:spacing w:line="240" w:lineRule="auto"/>
        <w:rPr>
          <w:rFonts w:asciiTheme="minorHAnsi" w:hAnsiTheme="minorHAnsi" w:cstheme="minorHAnsi"/>
          <w:b/>
          <w:i/>
          <w:sz w:val="20"/>
          <w:szCs w:val="20"/>
        </w:rPr>
      </w:pPr>
    </w:p>
    <w:p w14:paraId="41E324D6" w14:textId="23420B29" w:rsidR="000D6DD8" w:rsidRDefault="000D6DD8" w:rsidP="00630FF1">
      <w:pPr>
        <w:spacing w:line="240" w:lineRule="auto"/>
        <w:rPr>
          <w:rFonts w:asciiTheme="minorHAnsi" w:hAnsiTheme="minorHAnsi" w:cstheme="minorHAnsi"/>
          <w:b/>
          <w:i/>
          <w:sz w:val="20"/>
          <w:szCs w:val="20"/>
        </w:rPr>
      </w:pPr>
      <w:r>
        <w:rPr>
          <w:rFonts w:asciiTheme="minorHAnsi" w:hAnsiTheme="minorHAnsi" w:cstheme="minorHAnsi"/>
          <w:b/>
          <w:i/>
          <w:sz w:val="20"/>
          <w:szCs w:val="20"/>
        </w:rPr>
        <w:t>C.3 APPROACH &amp; METHODOLOGY</w:t>
      </w:r>
    </w:p>
    <w:p w14:paraId="37B2F8F0" w14:textId="5D29BC72" w:rsidR="000D6DD8" w:rsidRPr="000D6DD8" w:rsidRDefault="000D6DD8" w:rsidP="00630FF1">
      <w:pPr>
        <w:spacing w:line="240" w:lineRule="auto"/>
        <w:rPr>
          <w:rFonts w:asciiTheme="minorHAnsi" w:hAnsiTheme="minorHAnsi" w:cstheme="minorHAnsi"/>
          <w:bCs/>
          <w:iCs/>
          <w:sz w:val="20"/>
          <w:szCs w:val="20"/>
        </w:rPr>
      </w:pPr>
      <w:r>
        <w:rPr>
          <w:rFonts w:asciiTheme="minorHAnsi" w:hAnsiTheme="minorHAnsi" w:cstheme="minorHAnsi"/>
          <w:bCs/>
          <w:iCs/>
          <w:sz w:val="20"/>
          <w:szCs w:val="20"/>
        </w:rPr>
        <w:t>Please provide the approach of executing this project</w:t>
      </w:r>
      <w:r w:rsidR="00753E51">
        <w:rPr>
          <w:rFonts w:asciiTheme="minorHAnsi" w:hAnsiTheme="minorHAnsi" w:cstheme="minorHAnsi"/>
          <w:bCs/>
          <w:iCs/>
          <w:sz w:val="20"/>
          <w:szCs w:val="20"/>
        </w:rPr>
        <w:t xml:space="preserve">. </w:t>
      </w:r>
      <w:r>
        <w:rPr>
          <w:rFonts w:asciiTheme="minorHAnsi" w:hAnsiTheme="minorHAnsi" w:cstheme="minorHAnsi"/>
          <w:bCs/>
          <w:iCs/>
          <w:sz w:val="20"/>
          <w:szCs w:val="20"/>
        </w:rPr>
        <w:t xml:space="preserve">(Maximum of 1 Page). </w:t>
      </w:r>
    </w:p>
    <w:p w14:paraId="56D67461" w14:textId="77777777" w:rsidR="00630FF1" w:rsidRPr="00176EDD" w:rsidRDefault="00630FF1" w:rsidP="00630FF1">
      <w:pPr>
        <w:spacing w:line="240" w:lineRule="auto"/>
        <w:rPr>
          <w:rFonts w:asciiTheme="minorHAnsi" w:hAnsiTheme="minorHAnsi" w:cstheme="minorHAnsi"/>
          <w:b/>
          <w:sz w:val="20"/>
          <w:szCs w:val="20"/>
          <w:u w:val="single"/>
        </w:rPr>
      </w:pPr>
    </w:p>
    <w:p w14:paraId="7C3B9649" w14:textId="77777777" w:rsidR="00630FF1" w:rsidRDefault="00630FF1" w:rsidP="00630FF1">
      <w:pPr>
        <w:spacing w:line="240" w:lineRule="auto"/>
        <w:rPr>
          <w:rFonts w:asciiTheme="minorHAnsi" w:hAnsiTheme="minorHAnsi" w:cstheme="minorHAnsi"/>
          <w:b/>
          <w:sz w:val="20"/>
          <w:szCs w:val="20"/>
          <w:u w:val="single"/>
        </w:rPr>
      </w:pPr>
    </w:p>
    <w:p w14:paraId="150161B0" w14:textId="77777777" w:rsidR="00630FF1" w:rsidRDefault="00630FF1" w:rsidP="00630FF1">
      <w:pPr>
        <w:spacing w:line="240" w:lineRule="auto"/>
        <w:rPr>
          <w:rFonts w:asciiTheme="minorHAnsi" w:hAnsiTheme="minorHAnsi" w:cstheme="minorHAnsi"/>
          <w:b/>
          <w:sz w:val="20"/>
          <w:szCs w:val="20"/>
          <w:u w:val="single"/>
        </w:rPr>
      </w:pPr>
    </w:p>
    <w:p w14:paraId="710D5774" w14:textId="77777777" w:rsidR="00630FF1" w:rsidRDefault="00630FF1" w:rsidP="00630FF1">
      <w:pPr>
        <w:spacing w:line="240" w:lineRule="auto"/>
        <w:rPr>
          <w:rFonts w:asciiTheme="minorHAnsi" w:hAnsiTheme="minorHAnsi" w:cstheme="minorHAnsi"/>
          <w:b/>
          <w:sz w:val="20"/>
          <w:szCs w:val="20"/>
          <w:u w:val="single"/>
        </w:rPr>
      </w:pPr>
    </w:p>
    <w:p w14:paraId="27E0F806" w14:textId="77777777" w:rsidR="00630FF1" w:rsidRPr="00176EDD" w:rsidRDefault="00630FF1" w:rsidP="00630FF1">
      <w:pPr>
        <w:spacing w:line="240" w:lineRule="auto"/>
        <w:rPr>
          <w:rFonts w:asciiTheme="minorHAnsi" w:hAnsiTheme="minorHAnsi" w:cstheme="minorHAnsi"/>
          <w:b/>
          <w:sz w:val="20"/>
          <w:szCs w:val="20"/>
          <w:u w:val="single"/>
        </w:rPr>
      </w:pPr>
    </w:p>
    <w:p w14:paraId="7C97D3D2" w14:textId="77777777" w:rsidR="00630FF1" w:rsidRPr="00176EDD" w:rsidRDefault="00630FF1" w:rsidP="00630FF1">
      <w:pPr>
        <w:spacing w:line="240" w:lineRule="auto"/>
        <w:rPr>
          <w:rFonts w:asciiTheme="minorHAnsi" w:hAnsiTheme="minorHAnsi" w:cstheme="minorHAnsi"/>
          <w:b/>
          <w:sz w:val="20"/>
          <w:szCs w:val="20"/>
          <w:u w:val="single"/>
        </w:rPr>
      </w:pPr>
    </w:p>
    <w:p w14:paraId="67A610BA" w14:textId="77777777" w:rsidR="00630FF1" w:rsidRPr="00176EDD" w:rsidRDefault="00630FF1" w:rsidP="00630FF1">
      <w:pPr>
        <w:spacing w:line="240" w:lineRule="auto"/>
        <w:rPr>
          <w:rFonts w:asciiTheme="minorHAnsi" w:hAnsiTheme="minorHAnsi" w:cstheme="minorHAnsi"/>
          <w:b/>
          <w:sz w:val="20"/>
          <w:szCs w:val="20"/>
          <w:u w:val="single"/>
        </w:rPr>
      </w:pPr>
    </w:p>
    <w:p w14:paraId="68DCB012" w14:textId="77777777" w:rsidR="00630FF1" w:rsidRDefault="00630FF1" w:rsidP="00630FF1">
      <w:pPr>
        <w:spacing w:line="240" w:lineRule="auto"/>
        <w:rPr>
          <w:rFonts w:asciiTheme="minorHAnsi" w:hAnsiTheme="minorHAnsi" w:cstheme="minorHAnsi"/>
          <w:b/>
          <w:sz w:val="20"/>
          <w:szCs w:val="20"/>
          <w:u w:val="single"/>
        </w:rPr>
      </w:pPr>
    </w:p>
    <w:p w14:paraId="755B9015" w14:textId="77777777" w:rsidR="00630FF1" w:rsidRDefault="00630FF1" w:rsidP="00630FF1">
      <w:pPr>
        <w:spacing w:line="240" w:lineRule="auto"/>
        <w:rPr>
          <w:rFonts w:asciiTheme="minorHAnsi" w:hAnsiTheme="minorHAnsi" w:cstheme="minorHAnsi"/>
          <w:b/>
          <w:sz w:val="20"/>
          <w:szCs w:val="20"/>
          <w:u w:val="single"/>
        </w:rPr>
      </w:pPr>
    </w:p>
    <w:p w14:paraId="54B364E6" w14:textId="77777777" w:rsidR="00630FF1" w:rsidRDefault="00630FF1" w:rsidP="00630FF1">
      <w:pPr>
        <w:spacing w:line="240" w:lineRule="auto"/>
        <w:rPr>
          <w:rFonts w:asciiTheme="minorHAnsi" w:hAnsiTheme="minorHAnsi" w:cstheme="minorHAnsi"/>
          <w:b/>
          <w:sz w:val="20"/>
          <w:szCs w:val="20"/>
          <w:u w:val="single"/>
        </w:rPr>
      </w:pPr>
    </w:p>
    <w:p w14:paraId="01329B5C" w14:textId="77777777" w:rsidR="00630FF1" w:rsidRDefault="00630FF1" w:rsidP="00630FF1">
      <w:pPr>
        <w:spacing w:line="240" w:lineRule="auto"/>
        <w:rPr>
          <w:rFonts w:asciiTheme="minorHAnsi" w:hAnsiTheme="minorHAnsi" w:cstheme="minorHAnsi"/>
          <w:b/>
          <w:sz w:val="20"/>
          <w:szCs w:val="20"/>
          <w:u w:val="single"/>
        </w:rPr>
      </w:pPr>
    </w:p>
    <w:p w14:paraId="0D7EB6B2" w14:textId="77777777" w:rsidR="00630FF1" w:rsidRDefault="00630FF1" w:rsidP="00630FF1">
      <w:pPr>
        <w:spacing w:line="240" w:lineRule="auto"/>
        <w:rPr>
          <w:rFonts w:asciiTheme="minorHAnsi" w:hAnsiTheme="minorHAnsi" w:cstheme="minorHAnsi"/>
          <w:b/>
          <w:sz w:val="20"/>
          <w:szCs w:val="20"/>
          <w:u w:val="single"/>
        </w:rPr>
      </w:pPr>
    </w:p>
    <w:p w14:paraId="51338CD4" w14:textId="77777777" w:rsidR="00630FF1" w:rsidRDefault="00630FF1" w:rsidP="00630FF1">
      <w:pPr>
        <w:spacing w:line="240" w:lineRule="auto"/>
        <w:rPr>
          <w:rFonts w:asciiTheme="minorHAnsi" w:hAnsiTheme="minorHAnsi" w:cstheme="minorHAnsi"/>
          <w:b/>
          <w:sz w:val="20"/>
          <w:szCs w:val="20"/>
          <w:u w:val="single"/>
        </w:rPr>
      </w:pPr>
    </w:p>
    <w:p w14:paraId="41AE6EE7" w14:textId="77777777" w:rsidR="00630FF1" w:rsidRDefault="00630FF1" w:rsidP="00630FF1">
      <w:pPr>
        <w:spacing w:line="240" w:lineRule="auto"/>
        <w:rPr>
          <w:rFonts w:asciiTheme="minorHAnsi" w:hAnsiTheme="minorHAnsi" w:cstheme="minorHAnsi"/>
          <w:b/>
          <w:sz w:val="20"/>
          <w:szCs w:val="20"/>
          <w:u w:val="single"/>
        </w:rPr>
      </w:pPr>
    </w:p>
    <w:p w14:paraId="6138612F" w14:textId="77777777" w:rsidR="00630FF1" w:rsidRPr="00176EDD" w:rsidRDefault="00630FF1" w:rsidP="00630FF1">
      <w:pPr>
        <w:spacing w:line="240" w:lineRule="auto"/>
        <w:rPr>
          <w:rFonts w:asciiTheme="minorHAnsi" w:hAnsiTheme="minorHAnsi" w:cstheme="minorHAnsi"/>
          <w:b/>
          <w:sz w:val="20"/>
          <w:szCs w:val="20"/>
          <w:u w:val="single"/>
        </w:rPr>
      </w:pPr>
      <w:r w:rsidRPr="00176EDD">
        <w:rPr>
          <w:rFonts w:asciiTheme="minorHAnsi" w:hAnsiTheme="minorHAnsi" w:cstheme="minorHAnsi"/>
          <w:b/>
          <w:sz w:val="20"/>
          <w:szCs w:val="20"/>
          <w:u w:val="single"/>
        </w:rPr>
        <w:lastRenderedPageBreak/>
        <w:t>PART D:</w:t>
      </w:r>
      <w:r w:rsidRPr="00176EDD">
        <w:rPr>
          <w:rFonts w:asciiTheme="minorHAnsi" w:hAnsiTheme="minorHAnsi" w:cstheme="minorHAnsi"/>
          <w:sz w:val="20"/>
          <w:szCs w:val="20"/>
          <w:u w:val="single"/>
        </w:rPr>
        <w:t xml:space="preserve"> </w:t>
      </w:r>
      <w:r w:rsidRPr="00176EDD">
        <w:rPr>
          <w:rFonts w:asciiTheme="minorHAnsi" w:hAnsiTheme="minorHAnsi" w:cstheme="minorHAnsi"/>
          <w:b/>
          <w:sz w:val="20"/>
          <w:szCs w:val="20"/>
          <w:u w:val="single"/>
        </w:rPr>
        <w:t>APPLICANT DECLARATION</w:t>
      </w:r>
    </w:p>
    <w:p w14:paraId="4AF52A4E" w14:textId="77777777" w:rsidR="00630FF1" w:rsidRPr="00176EDD" w:rsidRDefault="00630FF1" w:rsidP="00630FF1">
      <w:pPr>
        <w:rPr>
          <w:rFonts w:asciiTheme="minorHAnsi" w:hAnsiTheme="minorHAnsi" w:cstheme="minorHAnsi"/>
          <w:sz w:val="20"/>
          <w:szCs w:val="20"/>
        </w:rPr>
      </w:pPr>
      <w:r w:rsidRPr="00176EDD">
        <w:rPr>
          <w:rFonts w:asciiTheme="minorHAnsi" w:hAnsiTheme="minorHAnsi" w:cstheme="minorHAnsi"/>
          <w:sz w:val="20"/>
          <w:szCs w:val="20"/>
        </w:rPr>
        <w:t xml:space="preserve">I </w:t>
      </w:r>
      <w:r w:rsidRPr="00176EDD">
        <w:rPr>
          <w:rFonts w:asciiTheme="minorHAnsi" w:hAnsiTheme="minorHAnsi" w:cstheme="minorHAnsi"/>
          <w:sz w:val="20"/>
          <w:szCs w:val="20"/>
        </w:rPr>
        <w:fldChar w:fldCharType="begin"/>
      </w:r>
      <w:r w:rsidRPr="00176EDD">
        <w:rPr>
          <w:rFonts w:asciiTheme="minorHAnsi" w:hAnsiTheme="minorHAnsi" w:cstheme="minorHAnsi"/>
          <w:sz w:val="20"/>
          <w:szCs w:val="20"/>
        </w:rPr>
        <w:instrText xml:space="preserve"> AUTHOR  \* Upper  \* MERGEFORMAT </w:instrText>
      </w:r>
      <w:r w:rsidRPr="00176EDD">
        <w:rPr>
          <w:rFonts w:asciiTheme="minorHAnsi" w:hAnsiTheme="minorHAnsi" w:cstheme="minorHAnsi"/>
          <w:sz w:val="20"/>
          <w:szCs w:val="20"/>
        </w:rPr>
        <w:fldChar w:fldCharType="separate"/>
      </w:r>
      <w:r w:rsidRPr="00176EDD">
        <w:rPr>
          <w:rFonts w:asciiTheme="minorHAnsi" w:hAnsiTheme="minorHAnsi" w:cstheme="minorHAnsi"/>
          <w:b/>
          <w:noProof/>
          <w:sz w:val="20"/>
          <w:szCs w:val="20"/>
        </w:rPr>
        <w:t>(click here and type Name)</w:t>
      </w:r>
      <w:r w:rsidRPr="00176EDD">
        <w:rPr>
          <w:rFonts w:asciiTheme="minorHAnsi" w:hAnsiTheme="minorHAnsi" w:cstheme="minorHAnsi"/>
          <w:b/>
          <w:noProof/>
          <w:sz w:val="20"/>
          <w:szCs w:val="20"/>
        </w:rPr>
        <w:fldChar w:fldCharType="end"/>
      </w:r>
      <w:r w:rsidRPr="00176EDD">
        <w:rPr>
          <w:rFonts w:asciiTheme="minorHAnsi" w:hAnsiTheme="minorHAnsi" w:cstheme="minorHAnsi"/>
          <w:sz w:val="20"/>
          <w:szCs w:val="20"/>
        </w:rPr>
        <w:t>, hereby certify that:</w:t>
      </w:r>
    </w:p>
    <w:p w14:paraId="3A64D132" w14:textId="77777777" w:rsidR="00630FF1" w:rsidRPr="00176EDD" w:rsidRDefault="00630FF1" w:rsidP="00074E76">
      <w:pPr>
        <w:pStyle w:val="ListParagraph"/>
        <w:numPr>
          <w:ilvl w:val="0"/>
          <w:numId w:val="21"/>
        </w:numPr>
        <w:tabs>
          <w:tab w:val="num" w:pos="1440"/>
        </w:tabs>
        <w:spacing w:after="0" w:line="240" w:lineRule="auto"/>
        <w:rPr>
          <w:rFonts w:asciiTheme="minorHAnsi" w:hAnsiTheme="minorHAnsi" w:cstheme="minorHAnsi"/>
          <w:sz w:val="20"/>
          <w:szCs w:val="20"/>
        </w:rPr>
      </w:pPr>
      <w:r w:rsidRPr="00176EDD">
        <w:rPr>
          <w:rFonts w:asciiTheme="minorHAnsi" w:hAnsiTheme="minorHAnsi" w:cstheme="minorHAnsi"/>
          <w:sz w:val="20"/>
          <w:szCs w:val="20"/>
        </w:rPr>
        <w:t>The information provided in this document is factually correct in all material respects.</w:t>
      </w:r>
    </w:p>
    <w:p w14:paraId="48BA435B" w14:textId="77777777" w:rsidR="00630FF1" w:rsidRPr="00176EDD" w:rsidRDefault="00630FF1" w:rsidP="00074E76">
      <w:pPr>
        <w:pStyle w:val="ListParagraph"/>
        <w:numPr>
          <w:ilvl w:val="0"/>
          <w:numId w:val="21"/>
        </w:numPr>
        <w:tabs>
          <w:tab w:val="num" w:pos="1440"/>
        </w:tabs>
        <w:spacing w:after="0" w:line="240" w:lineRule="auto"/>
        <w:rPr>
          <w:rFonts w:asciiTheme="minorHAnsi" w:hAnsiTheme="minorHAnsi" w:cstheme="minorHAnsi"/>
          <w:spacing w:val="30"/>
          <w:sz w:val="20"/>
          <w:szCs w:val="20"/>
        </w:rPr>
      </w:pPr>
      <w:r w:rsidRPr="00176EDD">
        <w:rPr>
          <w:rFonts w:asciiTheme="minorHAnsi" w:hAnsiTheme="minorHAnsi" w:cstheme="minorHAnsi"/>
          <w:sz w:val="20"/>
          <w:szCs w:val="20"/>
        </w:rPr>
        <w:t xml:space="preserve">I understand that provision of any false or misleading information will lead to </w:t>
      </w:r>
      <w:r w:rsidRPr="00176EDD">
        <w:rPr>
          <w:rFonts w:asciiTheme="minorHAnsi" w:hAnsiTheme="minorHAnsi" w:cstheme="minorHAnsi"/>
          <w:bCs/>
          <w:sz w:val="20"/>
          <w:szCs w:val="20"/>
        </w:rPr>
        <w:t xml:space="preserve">disqualification and blacklisting of Organisation. </w:t>
      </w:r>
    </w:p>
    <w:p w14:paraId="2CB6CBE2" w14:textId="77777777" w:rsidR="00630FF1" w:rsidRPr="00176EDD" w:rsidRDefault="00630FF1" w:rsidP="00074E76">
      <w:pPr>
        <w:pStyle w:val="ListParagraph"/>
        <w:numPr>
          <w:ilvl w:val="0"/>
          <w:numId w:val="21"/>
        </w:numPr>
        <w:tabs>
          <w:tab w:val="num" w:pos="1440"/>
        </w:tabs>
        <w:spacing w:after="0" w:line="240" w:lineRule="auto"/>
        <w:rPr>
          <w:rFonts w:asciiTheme="minorHAnsi" w:hAnsiTheme="minorHAnsi" w:cstheme="minorHAnsi"/>
          <w:spacing w:val="30"/>
          <w:sz w:val="20"/>
          <w:szCs w:val="20"/>
        </w:rPr>
      </w:pPr>
      <w:r w:rsidRPr="00176EDD">
        <w:rPr>
          <w:rFonts w:asciiTheme="minorHAnsi" w:hAnsiTheme="minorHAnsi" w:cstheme="minorHAnsi"/>
          <w:sz w:val="20"/>
          <w:szCs w:val="20"/>
        </w:rPr>
        <w:t xml:space="preserve">I am duly authorized to submit this application on behalf of </w:t>
      </w:r>
      <w:r w:rsidRPr="00176EDD">
        <w:rPr>
          <w:rFonts w:asciiTheme="minorHAnsi" w:hAnsiTheme="minorHAnsi" w:cstheme="minorHAnsi"/>
          <w:b/>
          <w:spacing w:val="30"/>
          <w:sz w:val="20"/>
          <w:szCs w:val="20"/>
        </w:rPr>
        <w:fldChar w:fldCharType="begin"/>
      </w:r>
      <w:r w:rsidRPr="00176EDD">
        <w:rPr>
          <w:rFonts w:asciiTheme="minorHAnsi" w:hAnsiTheme="minorHAnsi" w:cstheme="minorHAnsi"/>
          <w:b/>
          <w:spacing w:val="30"/>
          <w:sz w:val="20"/>
          <w:szCs w:val="20"/>
        </w:rPr>
        <w:instrText xml:space="preserve"> MACROBUTTON  AcceptAllChangesShown "[Click here and type the name of organization]" </w:instrText>
      </w:r>
      <w:r w:rsidRPr="00176EDD">
        <w:rPr>
          <w:rFonts w:asciiTheme="minorHAnsi" w:hAnsiTheme="minorHAnsi" w:cstheme="minorHAnsi"/>
          <w:b/>
          <w:spacing w:val="30"/>
          <w:sz w:val="20"/>
          <w:szCs w:val="20"/>
        </w:rPr>
        <w:fldChar w:fldCharType="end"/>
      </w:r>
    </w:p>
    <w:p w14:paraId="7BB85E10" w14:textId="77777777" w:rsidR="00630FF1" w:rsidRPr="00176EDD" w:rsidRDefault="00630FF1" w:rsidP="00630FF1">
      <w:pPr>
        <w:spacing w:after="0" w:line="240" w:lineRule="auto"/>
        <w:rPr>
          <w:rFonts w:asciiTheme="minorHAnsi" w:hAnsiTheme="minorHAnsi" w:cstheme="minorHAnsi"/>
          <w:spacing w:val="3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2"/>
        <w:gridCol w:w="6767"/>
      </w:tblGrid>
      <w:tr w:rsidR="00630FF1" w:rsidRPr="00176EDD" w14:paraId="7789539F" w14:textId="77777777" w:rsidTr="00CC1987">
        <w:trPr>
          <w:trHeight w:val="548"/>
          <w:jc w:val="center"/>
        </w:trPr>
        <w:tc>
          <w:tcPr>
            <w:tcW w:w="1702" w:type="dxa"/>
            <w:shd w:val="clear" w:color="auto" w:fill="C6D9F1" w:themeFill="text2" w:themeFillTint="33"/>
            <w:vAlign w:val="center"/>
          </w:tcPr>
          <w:p w14:paraId="6AFD7828" w14:textId="77777777" w:rsidR="00630FF1" w:rsidRPr="00176EDD" w:rsidRDefault="00630FF1" w:rsidP="00CC1987">
            <w:pPr>
              <w:pStyle w:val="ListParagraph"/>
              <w:rPr>
                <w:rFonts w:asciiTheme="minorHAnsi" w:hAnsiTheme="minorHAnsi" w:cstheme="minorHAnsi"/>
                <w:sz w:val="20"/>
                <w:szCs w:val="20"/>
              </w:rPr>
            </w:pPr>
          </w:p>
          <w:p w14:paraId="18F7898D"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Signature:</w:t>
            </w:r>
          </w:p>
        </w:tc>
        <w:tc>
          <w:tcPr>
            <w:tcW w:w="6767" w:type="dxa"/>
            <w:vAlign w:val="center"/>
          </w:tcPr>
          <w:p w14:paraId="6B6492CD"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0C60C59A"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11DFEF0A" w14:textId="77777777" w:rsidTr="00CC1987">
        <w:trPr>
          <w:trHeight w:val="432"/>
          <w:jc w:val="center"/>
        </w:trPr>
        <w:tc>
          <w:tcPr>
            <w:tcW w:w="1702" w:type="dxa"/>
            <w:shd w:val="clear" w:color="auto" w:fill="C6D9F1" w:themeFill="text2" w:themeFillTint="33"/>
            <w:vAlign w:val="center"/>
          </w:tcPr>
          <w:p w14:paraId="6A5A012E"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Name:</w:t>
            </w:r>
          </w:p>
        </w:tc>
        <w:tc>
          <w:tcPr>
            <w:tcW w:w="6767" w:type="dxa"/>
            <w:vAlign w:val="center"/>
          </w:tcPr>
          <w:p w14:paraId="19EC3CD2"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16E6087A"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2E828D98" w14:textId="77777777" w:rsidTr="00CC1987">
        <w:trPr>
          <w:trHeight w:val="432"/>
          <w:jc w:val="center"/>
        </w:trPr>
        <w:tc>
          <w:tcPr>
            <w:tcW w:w="1702" w:type="dxa"/>
            <w:shd w:val="clear" w:color="auto" w:fill="C6D9F1" w:themeFill="text2" w:themeFillTint="33"/>
            <w:vAlign w:val="center"/>
          </w:tcPr>
          <w:p w14:paraId="56E20762"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Designation:</w:t>
            </w:r>
          </w:p>
        </w:tc>
        <w:tc>
          <w:tcPr>
            <w:tcW w:w="6767" w:type="dxa"/>
            <w:vAlign w:val="center"/>
          </w:tcPr>
          <w:p w14:paraId="38420FA5"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595F0D00"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4067CD65" w14:textId="77777777" w:rsidTr="00CC1987">
        <w:trPr>
          <w:trHeight w:val="432"/>
          <w:jc w:val="center"/>
        </w:trPr>
        <w:tc>
          <w:tcPr>
            <w:tcW w:w="1702" w:type="dxa"/>
            <w:shd w:val="clear" w:color="auto" w:fill="C6D9F1" w:themeFill="text2" w:themeFillTint="33"/>
            <w:vAlign w:val="center"/>
          </w:tcPr>
          <w:p w14:paraId="617EDCD4"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Date and Place:</w:t>
            </w:r>
          </w:p>
        </w:tc>
        <w:tc>
          <w:tcPr>
            <w:tcW w:w="6767" w:type="dxa"/>
            <w:vAlign w:val="center"/>
          </w:tcPr>
          <w:p w14:paraId="5AEA9E56"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75C9239A"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49B2FFFE" w14:textId="77777777" w:rsidTr="00CC1987">
        <w:trPr>
          <w:trHeight w:val="432"/>
          <w:jc w:val="center"/>
        </w:trPr>
        <w:tc>
          <w:tcPr>
            <w:tcW w:w="1702" w:type="dxa"/>
            <w:shd w:val="clear" w:color="auto" w:fill="C6D9F1" w:themeFill="text2" w:themeFillTint="33"/>
            <w:vAlign w:val="center"/>
          </w:tcPr>
          <w:p w14:paraId="693F7EAB"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Phone:</w:t>
            </w:r>
          </w:p>
        </w:tc>
        <w:tc>
          <w:tcPr>
            <w:tcW w:w="6767" w:type="dxa"/>
            <w:vAlign w:val="center"/>
          </w:tcPr>
          <w:p w14:paraId="43EB644D"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3873B351"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62E2322E" w14:textId="77777777" w:rsidTr="00CC1987">
        <w:trPr>
          <w:trHeight w:val="432"/>
          <w:jc w:val="center"/>
        </w:trPr>
        <w:tc>
          <w:tcPr>
            <w:tcW w:w="1702" w:type="dxa"/>
            <w:shd w:val="clear" w:color="auto" w:fill="C6D9F1" w:themeFill="text2" w:themeFillTint="33"/>
            <w:vAlign w:val="center"/>
          </w:tcPr>
          <w:p w14:paraId="73139DBE"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Mobile:</w:t>
            </w:r>
          </w:p>
        </w:tc>
        <w:tc>
          <w:tcPr>
            <w:tcW w:w="6767" w:type="dxa"/>
            <w:vAlign w:val="center"/>
          </w:tcPr>
          <w:p w14:paraId="5297867F"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1A0F9560"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1E2EA8B7" w14:textId="77777777" w:rsidTr="00CC1987">
        <w:trPr>
          <w:trHeight w:val="432"/>
          <w:jc w:val="center"/>
        </w:trPr>
        <w:tc>
          <w:tcPr>
            <w:tcW w:w="1702" w:type="dxa"/>
            <w:shd w:val="clear" w:color="auto" w:fill="C6D9F1" w:themeFill="text2" w:themeFillTint="33"/>
            <w:vAlign w:val="center"/>
          </w:tcPr>
          <w:p w14:paraId="1AABF24B"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E-Mail:</w:t>
            </w:r>
          </w:p>
        </w:tc>
        <w:tc>
          <w:tcPr>
            <w:tcW w:w="6767" w:type="dxa"/>
            <w:vAlign w:val="center"/>
          </w:tcPr>
          <w:p w14:paraId="517AEA15"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7373025D"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bl>
    <w:p w14:paraId="7F0B42ED" w14:textId="77777777" w:rsidR="00630FF1" w:rsidRPr="00176EDD" w:rsidRDefault="00630FF1" w:rsidP="00630FF1">
      <w:pPr>
        <w:spacing w:after="0"/>
        <w:rPr>
          <w:rFonts w:asciiTheme="minorHAnsi" w:hAnsiTheme="minorHAnsi" w:cstheme="minorHAnsi"/>
          <w:b/>
          <w:sz w:val="20"/>
          <w:szCs w:val="20"/>
        </w:rPr>
      </w:pPr>
    </w:p>
    <w:p w14:paraId="6E13851E" w14:textId="77777777" w:rsidR="00630FF1" w:rsidRPr="00176EDD" w:rsidRDefault="00630FF1" w:rsidP="00630FF1">
      <w:pPr>
        <w:pStyle w:val="Subsection3"/>
        <w:spacing w:before="120" w:after="0" w:line="360" w:lineRule="auto"/>
        <w:ind w:left="0"/>
        <w:rPr>
          <w:rFonts w:asciiTheme="minorHAnsi" w:hAnsiTheme="minorHAnsi" w:cstheme="minorHAnsi"/>
          <w:b w:val="0"/>
          <w:sz w:val="20"/>
          <w:szCs w:val="20"/>
        </w:rPr>
      </w:pPr>
    </w:p>
    <w:p w14:paraId="7DE6B606" w14:textId="77777777" w:rsidR="00630FF1" w:rsidRPr="00176EDD" w:rsidRDefault="00630FF1" w:rsidP="00630FF1">
      <w:pPr>
        <w:rPr>
          <w:rFonts w:asciiTheme="minorHAnsi" w:hAnsiTheme="minorHAnsi" w:cstheme="minorHAnsi"/>
          <w:b/>
          <w:sz w:val="20"/>
          <w:szCs w:val="20"/>
          <w:u w:val="single"/>
        </w:rPr>
      </w:pPr>
    </w:p>
    <w:p w14:paraId="16E1F433" w14:textId="77777777" w:rsidR="00630FF1" w:rsidRPr="00176EDD" w:rsidRDefault="00630FF1" w:rsidP="00630FF1">
      <w:pPr>
        <w:jc w:val="center"/>
        <w:rPr>
          <w:rFonts w:asciiTheme="minorHAnsi" w:hAnsiTheme="minorHAnsi" w:cstheme="minorHAnsi"/>
          <w:b/>
          <w:sz w:val="20"/>
          <w:szCs w:val="20"/>
          <w:u w:val="single"/>
        </w:rPr>
      </w:pPr>
    </w:p>
    <w:p w14:paraId="75621148" w14:textId="77777777" w:rsidR="00630FF1" w:rsidRPr="00176EDD" w:rsidRDefault="00630FF1" w:rsidP="00630FF1">
      <w:pPr>
        <w:jc w:val="center"/>
        <w:rPr>
          <w:rFonts w:asciiTheme="minorHAnsi" w:hAnsiTheme="minorHAnsi" w:cstheme="minorHAnsi"/>
          <w:b/>
          <w:sz w:val="20"/>
          <w:szCs w:val="20"/>
          <w:u w:val="single"/>
        </w:rPr>
      </w:pPr>
    </w:p>
    <w:p w14:paraId="4E3DDF4E" w14:textId="77777777" w:rsidR="00630FF1" w:rsidRPr="00176EDD" w:rsidRDefault="00630FF1" w:rsidP="00630FF1">
      <w:pPr>
        <w:jc w:val="center"/>
        <w:rPr>
          <w:rFonts w:asciiTheme="minorHAnsi" w:hAnsiTheme="minorHAnsi" w:cstheme="minorHAnsi"/>
          <w:b/>
          <w:sz w:val="20"/>
          <w:szCs w:val="20"/>
          <w:u w:val="single"/>
        </w:rPr>
      </w:pPr>
    </w:p>
    <w:p w14:paraId="36AC9FC2" w14:textId="77777777" w:rsidR="00630FF1" w:rsidRPr="00176EDD" w:rsidRDefault="00630FF1" w:rsidP="00630FF1">
      <w:pPr>
        <w:jc w:val="center"/>
        <w:rPr>
          <w:rFonts w:asciiTheme="minorHAnsi" w:hAnsiTheme="minorHAnsi" w:cstheme="minorHAnsi"/>
          <w:b/>
          <w:sz w:val="20"/>
          <w:szCs w:val="20"/>
          <w:u w:val="single"/>
        </w:rPr>
      </w:pPr>
    </w:p>
    <w:p w14:paraId="1779A8F3" w14:textId="77777777" w:rsidR="00630FF1" w:rsidRPr="00176EDD" w:rsidRDefault="00630FF1" w:rsidP="00630FF1">
      <w:pPr>
        <w:jc w:val="center"/>
        <w:rPr>
          <w:rFonts w:asciiTheme="minorHAnsi" w:hAnsiTheme="minorHAnsi" w:cstheme="minorHAnsi"/>
          <w:b/>
          <w:sz w:val="20"/>
          <w:szCs w:val="20"/>
          <w:u w:val="single"/>
        </w:rPr>
      </w:pPr>
    </w:p>
    <w:p w14:paraId="31533317" w14:textId="77777777" w:rsidR="00630FF1" w:rsidRPr="00176EDD" w:rsidRDefault="00630FF1" w:rsidP="00630FF1">
      <w:pPr>
        <w:jc w:val="center"/>
        <w:rPr>
          <w:rFonts w:asciiTheme="minorHAnsi" w:hAnsiTheme="minorHAnsi" w:cstheme="minorHAnsi"/>
          <w:b/>
          <w:bCs/>
          <w:sz w:val="20"/>
          <w:szCs w:val="20"/>
        </w:rPr>
      </w:pPr>
      <w:r w:rsidRPr="00176EDD">
        <w:rPr>
          <w:rFonts w:asciiTheme="minorHAnsi" w:hAnsiTheme="minorHAnsi" w:cstheme="minorHAnsi"/>
          <w:b/>
          <w:sz w:val="20"/>
          <w:szCs w:val="20"/>
          <w:u w:val="single"/>
        </w:rPr>
        <w:t xml:space="preserve">PART E: </w:t>
      </w:r>
      <w:r w:rsidRPr="00176EDD">
        <w:rPr>
          <w:rFonts w:asciiTheme="minorHAnsi" w:hAnsiTheme="minorHAnsi" w:cstheme="minorHAnsi"/>
          <w:b/>
          <w:bCs/>
          <w:sz w:val="20"/>
          <w:szCs w:val="20"/>
          <w:u w:val="single"/>
        </w:rPr>
        <w:t>Check List</w:t>
      </w:r>
    </w:p>
    <w:p w14:paraId="5FDBD7C3" w14:textId="03059A58" w:rsidR="00630FF1" w:rsidRPr="00176EDD" w:rsidRDefault="00630FF1" w:rsidP="00630FF1">
      <w:pPr>
        <w:rPr>
          <w:rFonts w:asciiTheme="minorHAnsi" w:hAnsiTheme="minorHAnsi" w:cstheme="minorHAnsi"/>
          <w:b/>
          <w:bCs/>
          <w:sz w:val="20"/>
          <w:szCs w:val="20"/>
        </w:rPr>
      </w:pPr>
      <w:r w:rsidRPr="00176EDD">
        <w:rPr>
          <w:rFonts w:asciiTheme="minorHAnsi" w:hAnsiTheme="minorHAnsi" w:cstheme="minorHAnsi"/>
          <w:b/>
          <w:bCs/>
          <w:sz w:val="20"/>
          <w:szCs w:val="20"/>
        </w:rPr>
        <w:t>Please provide the details of the documents that are attached</w:t>
      </w:r>
      <w:r w:rsidR="00501BF0">
        <w:rPr>
          <w:rFonts w:asciiTheme="minorHAnsi" w:hAnsiTheme="minorHAnsi" w:cstheme="minorHAnsi"/>
          <w:b/>
          <w:bCs/>
          <w:sz w:val="20"/>
          <w:szCs w:val="20"/>
        </w:rPr>
        <w:t xml:space="preserve">. </w:t>
      </w:r>
      <w:r w:rsidRPr="00176EDD">
        <w:rPr>
          <w:rFonts w:asciiTheme="minorHAnsi" w:hAnsiTheme="minorHAnsi" w:cstheme="minorHAnsi"/>
          <w:b/>
          <w:bCs/>
          <w:sz w:val="20"/>
          <w:szCs w:val="20"/>
        </w:rPr>
        <w:t xml:space="preserve"> </w:t>
      </w:r>
    </w:p>
    <w:tbl>
      <w:tblPr>
        <w:tblStyle w:val="TableGrid"/>
        <w:tblW w:w="0" w:type="auto"/>
        <w:tblInd w:w="468" w:type="dxa"/>
        <w:tblLook w:val="04A0" w:firstRow="1" w:lastRow="0" w:firstColumn="1" w:lastColumn="0" w:noHBand="0" w:noVBand="1"/>
      </w:tblPr>
      <w:tblGrid>
        <w:gridCol w:w="1182"/>
        <w:gridCol w:w="7367"/>
      </w:tblGrid>
      <w:tr w:rsidR="00630FF1" w:rsidRPr="00176EDD" w14:paraId="25DC87F3" w14:textId="77777777" w:rsidTr="00CC1987">
        <w:trPr>
          <w:trHeight w:val="670"/>
        </w:trPr>
        <w:tc>
          <w:tcPr>
            <w:tcW w:w="1182" w:type="dxa"/>
            <w:shd w:val="clear" w:color="auto" w:fill="C6D9F1" w:themeFill="text2" w:themeFillTint="33"/>
            <w:vAlign w:val="center"/>
          </w:tcPr>
          <w:p w14:paraId="0FF14EF3" w14:textId="77777777" w:rsidR="00630FF1" w:rsidRPr="00176EDD" w:rsidRDefault="00630FF1" w:rsidP="00CC1987">
            <w:pPr>
              <w:jc w:val="center"/>
              <w:rPr>
                <w:rFonts w:asciiTheme="minorHAnsi" w:hAnsiTheme="minorHAnsi" w:cstheme="minorHAnsi"/>
                <w:b/>
                <w:bCs/>
              </w:rPr>
            </w:pPr>
            <w:r w:rsidRPr="00176EDD">
              <w:rPr>
                <w:rFonts w:asciiTheme="minorHAnsi" w:hAnsiTheme="minorHAnsi" w:cstheme="minorHAnsi"/>
                <w:b/>
                <w:bCs/>
              </w:rPr>
              <w:t>Sr. No.</w:t>
            </w:r>
          </w:p>
        </w:tc>
        <w:tc>
          <w:tcPr>
            <w:tcW w:w="7367" w:type="dxa"/>
            <w:shd w:val="clear" w:color="auto" w:fill="C6D9F1" w:themeFill="text2" w:themeFillTint="33"/>
            <w:vAlign w:val="center"/>
          </w:tcPr>
          <w:p w14:paraId="376E8477" w14:textId="77777777" w:rsidR="00630FF1" w:rsidRPr="00176EDD" w:rsidRDefault="00630FF1" w:rsidP="00CC1987">
            <w:pPr>
              <w:jc w:val="center"/>
              <w:rPr>
                <w:rFonts w:asciiTheme="minorHAnsi" w:hAnsiTheme="minorHAnsi" w:cstheme="minorHAnsi"/>
                <w:b/>
                <w:bCs/>
              </w:rPr>
            </w:pPr>
            <w:r w:rsidRPr="00176EDD">
              <w:rPr>
                <w:rFonts w:asciiTheme="minorHAnsi" w:hAnsiTheme="minorHAnsi" w:cstheme="minorHAnsi"/>
                <w:b/>
                <w:bCs/>
              </w:rPr>
              <w:t>Documents Attached</w:t>
            </w:r>
          </w:p>
        </w:tc>
      </w:tr>
      <w:tr w:rsidR="00630FF1" w:rsidRPr="00176EDD" w14:paraId="08CF118E" w14:textId="77777777" w:rsidTr="00CC1987">
        <w:trPr>
          <w:trHeight w:val="752"/>
        </w:trPr>
        <w:tc>
          <w:tcPr>
            <w:tcW w:w="1182" w:type="dxa"/>
            <w:vAlign w:val="center"/>
          </w:tcPr>
          <w:p w14:paraId="18582A08" w14:textId="77777777" w:rsidR="00630FF1" w:rsidRPr="00176EDD" w:rsidRDefault="00630FF1" w:rsidP="00074E76">
            <w:pPr>
              <w:pStyle w:val="ListParagraph"/>
              <w:numPr>
                <w:ilvl w:val="0"/>
                <w:numId w:val="25"/>
              </w:numPr>
              <w:spacing w:after="0" w:line="240" w:lineRule="auto"/>
              <w:jc w:val="center"/>
              <w:rPr>
                <w:rFonts w:asciiTheme="minorHAnsi" w:hAnsiTheme="minorHAnsi" w:cstheme="minorHAnsi"/>
                <w:bCs/>
              </w:rPr>
            </w:pPr>
          </w:p>
        </w:tc>
        <w:tc>
          <w:tcPr>
            <w:tcW w:w="7367" w:type="dxa"/>
          </w:tcPr>
          <w:p w14:paraId="09512397" w14:textId="77777777" w:rsidR="00630FF1" w:rsidRPr="00176EDD" w:rsidRDefault="00630FF1" w:rsidP="00CC1987">
            <w:pPr>
              <w:rPr>
                <w:rFonts w:asciiTheme="minorHAnsi" w:hAnsiTheme="minorHAnsi" w:cstheme="minorHAnsi"/>
                <w:b/>
                <w:bCs/>
              </w:rPr>
            </w:pPr>
          </w:p>
        </w:tc>
      </w:tr>
      <w:tr w:rsidR="00630FF1" w:rsidRPr="00176EDD" w14:paraId="523195CB" w14:textId="77777777" w:rsidTr="00CC1987">
        <w:trPr>
          <w:trHeight w:val="350"/>
        </w:trPr>
        <w:tc>
          <w:tcPr>
            <w:tcW w:w="1182" w:type="dxa"/>
            <w:vAlign w:val="center"/>
          </w:tcPr>
          <w:p w14:paraId="0AE122D2" w14:textId="77777777" w:rsidR="00630FF1" w:rsidRPr="00176EDD" w:rsidRDefault="00630FF1" w:rsidP="00074E76">
            <w:pPr>
              <w:pStyle w:val="ListParagraph"/>
              <w:numPr>
                <w:ilvl w:val="0"/>
                <w:numId w:val="25"/>
              </w:numPr>
              <w:spacing w:after="0" w:line="240" w:lineRule="auto"/>
              <w:jc w:val="center"/>
              <w:rPr>
                <w:rFonts w:asciiTheme="minorHAnsi" w:hAnsiTheme="minorHAnsi" w:cstheme="minorHAnsi"/>
                <w:bCs/>
              </w:rPr>
            </w:pPr>
          </w:p>
        </w:tc>
        <w:tc>
          <w:tcPr>
            <w:tcW w:w="7367" w:type="dxa"/>
          </w:tcPr>
          <w:p w14:paraId="7A018889" w14:textId="77777777" w:rsidR="00630FF1" w:rsidRPr="00176EDD" w:rsidRDefault="00630FF1" w:rsidP="00CC1987">
            <w:pPr>
              <w:rPr>
                <w:rFonts w:asciiTheme="minorHAnsi" w:hAnsiTheme="minorHAnsi" w:cstheme="minorHAnsi"/>
                <w:b/>
                <w:bCs/>
              </w:rPr>
            </w:pPr>
          </w:p>
          <w:p w14:paraId="27DFDD17" w14:textId="77777777" w:rsidR="00630FF1" w:rsidRPr="00176EDD" w:rsidRDefault="00630FF1" w:rsidP="00CC1987">
            <w:pPr>
              <w:rPr>
                <w:rFonts w:asciiTheme="minorHAnsi" w:hAnsiTheme="minorHAnsi" w:cstheme="minorHAnsi"/>
                <w:b/>
                <w:bCs/>
              </w:rPr>
            </w:pPr>
          </w:p>
        </w:tc>
      </w:tr>
      <w:tr w:rsidR="00630FF1" w:rsidRPr="00176EDD" w14:paraId="521CF578" w14:textId="77777777" w:rsidTr="00CC1987">
        <w:trPr>
          <w:trHeight w:val="332"/>
        </w:trPr>
        <w:tc>
          <w:tcPr>
            <w:tcW w:w="1182" w:type="dxa"/>
            <w:vAlign w:val="center"/>
          </w:tcPr>
          <w:p w14:paraId="534C6FCD" w14:textId="77777777" w:rsidR="00630FF1" w:rsidRPr="00176EDD" w:rsidRDefault="00630FF1" w:rsidP="00074E76">
            <w:pPr>
              <w:pStyle w:val="ListParagraph"/>
              <w:numPr>
                <w:ilvl w:val="0"/>
                <w:numId w:val="25"/>
              </w:numPr>
              <w:spacing w:after="0" w:line="240" w:lineRule="auto"/>
              <w:jc w:val="center"/>
              <w:rPr>
                <w:rFonts w:asciiTheme="minorHAnsi" w:hAnsiTheme="minorHAnsi" w:cstheme="minorHAnsi"/>
                <w:bCs/>
              </w:rPr>
            </w:pPr>
          </w:p>
        </w:tc>
        <w:tc>
          <w:tcPr>
            <w:tcW w:w="7367" w:type="dxa"/>
          </w:tcPr>
          <w:p w14:paraId="3669EA42" w14:textId="77777777" w:rsidR="00630FF1" w:rsidRPr="00176EDD" w:rsidRDefault="00630FF1" w:rsidP="00CC1987">
            <w:pPr>
              <w:rPr>
                <w:rFonts w:asciiTheme="minorHAnsi" w:hAnsiTheme="minorHAnsi" w:cstheme="minorHAnsi"/>
                <w:b/>
                <w:bCs/>
              </w:rPr>
            </w:pPr>
          </w:p>
          <w:p w14:paraId="184CB734" w14:textId="77777777" w:rsidR="00630FF1" w:rsidRPr="00176EDD" w:rsidRDefault="00630FF1" w:rsidP="00CC1987">
            <w:pPr>
              <w:rPr>
                <w:rFonts w:asciiTheme="minorHAnsi" w:hAnsiTheme="minorHAnsi" w:cstheme="minorHAnsi"/>
                <w:b/>
                <w:bCs/>
              </w:rPr>
            </w:pPr>
          </w:p>
        </w:tc>
      </w:tr>
    </w:tbl>
    <w:p w14:paraId="3C01E38C" w14:textId="77777777" w:rsidR="00630FF1" w:rsidRPr="00176EDD" w:rsidRDefault="00630FF1" w:rsidP="00630FF1">
      <w:pPr>
        <w:rPr>
          <w:rFonts w:asciiTheme="minorHAnsi" w:hAnsiTheme="minorHAnsi" w:cstheme="minorHAnsi"/>
          <w:b/>
          <w:bCs/>
          <w:sz w:val="20"/>
          <w:szCs w:val="20"/>
        </w:rPr>
      </w:pPr>
    </w:p>
    <w:p w14:paraId="2F833B5E" w14:textId="77777777" w:rsidR="00630FF1" w:rsidRPr="00176EDD" w:rsidRDefault="00630FF1" w:rsidP="00630FF1">
      <w:pPr>
        <w:pStyle w:val="SectionL"/>
        <w:rPr>
          <w:rFonts w:asciiTheme="minorHAnsi" w:hAnsiTheme="minorHAnsi" w:cstheme="minorHAnsi"/>
          <w:sz w:val="20"/>
          <w:szCs w:val="20"/>
        </w:rPr>
      </w:pPr>
    </w:p>
    <w:p w14:paraId="58893FE4" w14:textId="77777777" w:rsidR="00630FF1" w:rsidRPr="00176EDD" w:rsidRDefault="00630FF1" w:rsidP="00630FF1">
      <w:pPr>
        <w:rPr>
          <w:rFonts w:asciiTheme="minorHAnsi" w:hAnsiTheme="minorHAnsi" w:cstheme="minorHAnsi"/>
          <w:b/>
          <w:sz w:val="20"/>
          <w:szCs w:val="20"/>
        </w:rPr>
      </w:pPr>
    </w:p>
    <w:p w14:paraId="2464F741" w14:textId="77777777" w:rsidR="00630FF1" w:rsidRPr="00176EDD" w:rsidRDefault="00630FF1" w:rsidP="00630FF1">
      <w:pPr>
        <w:rPr>
          <w:rFonts w:asciiTheme="minorHAnsi" w:hAnsiTheme="minorHAnsi" w:cstheme="minorHAnsi"/>
          <w:b/>
          <w:sz w:val="20"/>
          <w:szCs w:val="20"/>
        </w:rPr>
      </w:pPr>
    </w:p>
    <w:p w14:paraId="506E41E4" w14:textId="77777777" w:rsidR="00630FF1" w:rsidRPr="00176EDD" w:rsidRDefault="00630FF1" w:rsidP="00630FF1">
      <w:pPr>
        <w:rPr>
          <w:rFonts w:asciiTheme="minorHAnsi" w:hAnsiTheme="minorHAnsi" w:cstheme="minorHAnsi"/>
          <w:b/>
          <w:sz w:val="20"/>
          <w:szCs w:val="20"/>
        </w:rPr>
      </w:pPr>
      <w:r w:rsidRPr="00176EDD">
        <w:rPr>
          <w:rFonts w:asciiTheme="minorHAnsi" w:hAnsiTheme="minorHAnsi" w:cstheme="minorHAnsi"/>
          <w:b/>
          <w:sz w:val="20"/>
          <w:szCs w:val="20"/>
        </w:rPr>
        <w:t xml:space="preserve">                                  </w:t>
      </w:r>
    </w:p>
    <w:p w14:paraId="30E2BA65" w14:textId="77777777" w:rsidR="00630FF1" w:rsidRPr="00176EDD" w:rsidRDefault="00630FF1" w:rsidP="00630FF1">
      <w:pPr>
        <w:rPr>
          <w:rFonts w:asciiTheme="minorHAnsi" w:hAnsiTheme="minorHAnsi" w:cstheme="minorHAnsi"/>
          <w:b/>
          <w:sz w:val="20"/>
          <w:szCs w:val="20"/>
        </w:rPr>
      </w:pPr>
    </w:p>
    <w:p w14:paraId="0515841F" w14:textId="77777777" w:rsidR="00630FF1" w:rsidRPr="00176EDD" w:rsidRDefault="00630FF1" w:rsidP="00630FF1">
      <w:pPr>
        <w:rPr>
          <w:rFonts w:asciiTheme="minorHAnsi" w:hAnsiTheme="minorHAnsi" w:cstheme="minorHAnsi"/>
          <w:b/>
          <w:sz w:val="20"/>
          <w:szCs w:val="20"/>
        </w:rPr>
      </w:pPr>
    </w:p>
    <w:p w14:paraId="257A3B0E" w14:textId="77777777" w:rsidR="00630FF1" w:rsidRPr="00176EDD" w:rsidRDefault="00630FF1" w:rsidP="00630FF1">
      <w:pPr>
        <w:rPr>
          <w:rFonts w:asciiTheme="minorHAnsi" w:hAnsiTheme="minorHAnsi" w:cstheme="minorHAnsi"/>
          <w:b/>
          <w:sz w:val="20"/>
          <w:szCs w:val="20"/>
        </w:rPr>
      </w:pPr>
    </w:p>
    <w:p w14:paraId="5D385EDA" w14:textId="77777777" w:rsidR="00630FF1" w:rsidRPr="00176EDD" w:rsidRDefault="00630FF1" w:rsidP="00630FF1">
      <w:pPr>
        <w:rPr>
          <w:rFonts w:asciiTheme="minorHAnsi" w:hAnsiTheme="minorHAnsi" w:cstheme="minorHAnsi"/>
          <w:b/>
          <w:sz w:val="20"/>
          <w:szCs w:val="20"/>
        </w:rPr>
      </w:pPr>
    </w:p>
    <w:p w14:paraId="569BB812" w14:textId="77777777" w:rsidR="00630FF1" w:rsidRPr="00176EDD" w:rsidRDefault="00630FF1" w:rsidP="00630FF1">
      <w:pPr>
        <w:rPr>
          <w:rFonts w:asciiTheme="minorHAnsi" w:hAnsiTheme="minorHAnsi" w:cstheme="minorHAnsi"/>
          <w:b/>
          <w:sz w:val="20"/>
          <w:szCs w:val="20"/>
        </w:rPr>
      </w:pPr>
    </w:p>
    <w:p w14:paraId="2EF17371" w14:textId="77777777" w:rsidR="00630FF1" w:rsidRPr="00176EDD" w:rsidRDefault="00630FF1" w:rsidP="00630FF1">
      <w:pPr>
        <w:rPr>
          <w:rFonts w:asciiTheme="minorHAnsi" w:hAnsiTheme="minorHAnsi" w:cstheme="minorHAnsi"/>
          <w:b/>
          <w:sz w:val="20"/>
          <w:szCs w:val="20"/>
        </w:rPr>
      </w:pPr>
    </w:p>
    <w:p w14:paraId="7FE674E9" w14:textId="77777777" w:rsidR="00630FF1" w:rsidRPr="00176EDD" w:rsidRDefault="00630FF1" w:rsidP="00630FF1">
      <w:pPr>
        <w:rPr>
          <w:rFonts w:asciiTheme="minorHAnsi" w:hAnsiTheme="minorHAnsi" w:cstheme="minorHAnsi"/>
          <w:b/>
          <w:sz w:val="20"/>
          <w:szCs w:val="20"/>
        </w:rPr>
      </w:pPr>
    </w:p>
    <w:p w14:paraId="47201E0F" w14:textId="77777777" w:rsidR="00630FF1" w:rsidRPr="00176EDD" w:rsidRDefault="00630FF1" w:rsidP="00630FF1">
      <w:pPr>
        <w:rPr>
          <w:rFonts w:asciiTheme="minorHAnsi" w:hAnsiTheme="minorHAnsi" w:cstheme="minorHAnsi"/>
          <w:b/>
          <w:sz w:val="20"/>
          <w:szCs w:val="20"/>
        </w:rPr>
      </w:pPr>
    </w:p>
    <w:p w14:paraId="362DF267" w14:textId="77777777" w:rsidR="00630FF1" w:rsidRPr="00176EDD" w:rsidRDefault="00630FF1" w:rsidP="00630FF1">
      <w:pPr>
        <w:rPr>
          <w:rFonts w:asciiTheme="minorHAnsi" w:hAnsiTheme="minorHAnsi" w:cstheme="minorHAnsi"/>
          <w:b/>
          <w:sz w:val="20"/>
          <w:szCs w:val="20"/>
        </w:rPr>
      </w:pPr>
    </w:p>
    <w:p w14:paraId="1BB921CD" w14:textId="77777777" w:rsidR="00630FF1" w:rsidRPr="00176EDD" w:rsidRDefault="00630FF1" w:rsidP="00630FF1">
      <w:pPr>
        <w:rPr>
          <w:rFonts w:asciiTheme="minorHAnsi" w:hAnsiTheme="minorHAnsi" w:cstheme="minorHAnsi"/>
          <w:b/>
          <w:sz w:val="20"/>
          <w:szCs w:val="20"/>
        </w:rPr>
      </w:pPr>
    </w:p>
    <w:p w14:paraId="28527AC8" w14:textId="77777777" w:rsidR="00630FF1" w:rsidRDefault="00630FF1" w:rsidP="00630FF1">
      <w:pPr>
        <w:rPr>
          <w:rFonts w:asciiTheme="minorHAnsi" w:hAnsiTheme="minorHAnsi" w:cstheme="minorHAnsi"/>
          <w:b/>
          <w:sz w:val="20"/>
          <w:szCs w:val="20"/>
        </w:rPr>
      </w:pPr>
      <w:r w:rsidRPr="00176EDD">
        <w:rPr>
          <w:rFonts w:asciiTheme="minorHAnsi" w:hAnsiTheme="minorHAnsi" w:cstheme="minorHAnsi"/>
          <w:b/>
          <w:sz w:val="20"/>
          <w:szCs w:val="20"/>
        </w:rPr>
        <w:t xml:space="preserve">                               </w:t>
      </w:r>
    </w:p>
    <w:p w14:paraId="67C7CCA4" w14:textId="6E04D8F2" w:rsidR="00630FF1" w:rsidRPr="00176EDD" w:rsidRDefault="00E861E2" w:rsidP="00630FF1">
      <w:pPr>
        <w:jc w:val="center"/>
        <w:rPr>
          <w:rStyle w:val="Heading1Char"/>
          <w:rFonts w:asciiTheme="minorHAnsi" w:hAnsiTheme="minorHAnsi" w:cstheme="minorHAnsi"/>
          <w:bCs w:val="0"/>
          <w:szCs w:val="20"/>
          <w:u w:val="single"/>
        </w:rPr>
      </w:pPr>
      <w:r>
        <w:rPr>
          <w:rFonts w:asciiTheme="minorHAnsi" w:hAnsiTheme="minorHAnsi" w:cstheme="minorHAnsi"/>
          <w:b/>
          <w:szCs w:val="20"/>
          <w:u w:val="single"/>
        </w:rPr>
        <w:lastRenderedPageBreak/>
        <w:t>A</w:t>
      </w:r>
      <w:r w:rsidR="00630FF1" w:rsidRPr="00176EDD">
        <w:rPr>
          <w:rFonts w:asciiTheme="minorHAnsi" w:hAnsiTheme="minorHAnsi" w:cstheme="minorHAnsi"/>
          <w:b/>
          <w:szCs w:val="20"/>
          <w:u w:val="single"/>
        </w:rPr>
        <w:t xml:space="preserve">nnexure A: Management </w:t>
      </w:r>
      <w:r w:rsidR="00630FF1" w:rsidRPr="00176EDD">
        <w:rPr>
          <w:rFonts w:asciiTheme="minorHAnsi" w:hAnsiTheme="minorHAnsi" w:cstheme="minorHAnsi"/>
          <w:b/>
          <w:color w:val="000000" w:themeColor="text1"/>
          <w:u w:val="single"/>
        </w:rPr>
        <w:t xml:space="preserve">Team </w:t>
      </w:r>
      <w:r w:rsidR="00630FF1" w:rsidRPr="00176EDD">
        <w:rPr>
          <w:rStyle w:val="Heading1Char"/>
          <w:rFonts w:asciiTheme="minorHAnsi" w:hAnsiTheme="minorHAnsi" w:cstheme="minorHAnsi"/>
          <w:color w:val="000000" w:themeColor="text1"/>
          <w:u w:val="single"/>
        </w:rPr>
        <w:t>CV</w:t>
      </w:r>
      <w:r w:rsidR="00630FF1" w:rsidRPr="00176EDD">
        <w:rPr>
          <w:rFonts w:asciiTheme="minorHAnsi" w:hAnsiTheme="minorHAnsi" w:cstheme="minorHAnsi"/>
          <w:color w:val="000000" w:themeColor="text1"/>
          <w:u w:val="single"/>
        </w:rPr>
        <w:t xml:space="preserve"> </w:t>
      </w:r>
      <w:r w:rsidR="00630FF1" w:rsidRPr="00176EDD">
        <w:rPr>
          <w:rFonts w:asciiTheme="minorHAnsi" w:hAnsiTheme="minorHAnsi" w:cstheme="minorHAnsi"/>
          <w:b/>
          <w:color w:val="000000" w:themeColor="text1"/>
          <w:u w:val="single"/>
        </w:rPr>
        <w:t>Format</w:t>
      </w:r>
    </w:p>
    <w:tbl>
      <w:tblPr>
        <w:tblW w:w="57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759"/>
        <w:gridCol w:w="413"/>
        <w:gridCol w:w="188"/>
        <w:gridCol w:w="44"/>
        <w:gridCol w:w="587"/>
        <w:gridCol w:w="420"/>
        <w:gridCol w:w="376"/>
        <w:gridCol w:w="301"/>
        <w:gridCol w:w="382"/>
        <w:gridCol w:w="804"/>
        <w:gridCol w:w="551"/>
        <w:gridCol w:w="470"/>
        <w:gridCol w:w="274"/>
        <w:gridCol w:w="196"/>
        <w:gridCol w:w="466"/>
        <w:gridCol w:w="13"/>
        <w:gridCol w:w="399"/>
        <w:gridCol w:w="184"/>
        <w:gridCol w:w="215"/>
        <w:gridCol w:w="459"/>
      </w:tblGrid>
      <w:tr w:rsidR="00630FF1" w:rsidRPr="00176EDD" w14:paraId="27563557" w14:textId="77777777" w:rsidTr="00CC1987">
        <w:trPr>
          <w:trHeight w:val="602"/>
          <w:jc w:val="center"/>
        </w:trPr>
        <w:tc>
          <w:tcPr>
            <w:tcW w:w="1772" w:type="pct"/>
            <w:gridSpan w:val="2"/>
            <w:shd w:val="clear" w:color="auto" w:fill="C6D9F1" w:themeFill="text2" w:themeFillTint="33"/>
            <w:vAlign w:val="center"/>
          </w:tcPr>
          <w:p w14:paraId="7702B0AD"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Name of Training provider</w:t>
            </w:r>
          </w:p>
        </w:tc>
        <w:tc>
          <w:tcPr>
            <w:tcW w:w="2171" w:type="pct"/>
            <w:gridSpan w:val="11"/>
            <w:shd w:val="clear" w:color="auto" w:fill="auto"/>
            <w:vAlign w:val="center"/>
          </w:tcPr>
          <w:p w14:paraId="3D40DBC7" w14:textId="77777777" w:rsidR="00630FF1" w:rsidRPr="00176EDD" w:rsidRDefault="00630FF1" w:rsidP="00CC1987">
            <w:pPr>
              <w:spacing w:after="0"/>
              <w:rPr>
                <w:rFonts w:asciiTheme="minorHAnsi" w:hAnsiTheme="minorHAnsi" w:cstheme="minorHAnsi"/>
                <w:sz w:val="20"/>
                <w:szCs w:val="20"/>
              </w:rPr>
            </w:pPr>
          </w:p>
        </w:tc>
        <w:tc>
          <w:tcPr>
            <w:tcW w:w="1057" w:type="pct"/>
            <w:gridSpan w:val="8"/>
            <w:vMerge w:val="restart"/>
            <w:shd w:val="clear" w:color="auto" w:fill="C6D9F1" w:themeFill="text2" w:themeFillTint="33"/>
            <w:vAlign w:val="center"/>
          </w:tcPr>
          <w:p w14:paraId="7C3C2FBD" w14:textId="77777777" w:rsidR="00630FF1" w:rsidRPr="00176EDD" w:rsidRDefault="00630FF1" w:rsidP="00CC1987">
            <w:pPr>
              <w:spacing w:after="0"/>
              <w:jc w:val="center"/>
              <w:rPr>
                <w:rFonts w:asciiTheme="minorHAnsi" w:hAnsiTheme="minorHAnsi" w:cstheme="minorHAnsi"/>
                <w:sz w:val="20"/>
                <w:szCs w:val="20"/>
              </w:rPr>
            </w:pPr>
          </w:p>
          <w:p w14:paraId="2C006CAF" w14:textId="77777777" w:rsidR="00630FF1" w:rsidRPr="00176EDD" w:rsidRDefault="00630FF1" w:rsidP="00CC1987">
            <w:pPr>
              <w:spacing w:after="0"/>
              <w:jc w:val="center"/>
              <w:rPr>
                <w:rFonts w:asciiTheme="minorHAnsi" w:hAnsiTheme="minorHAnsi" w:cstheme="minorHAnsi"/>
                <w:sz w:val="20"/>
                <w:szCs w:val="20"/>
              </w:rPr>
            </w:pPr>
            <w:r w:rsidRPr="00176EDD">
              <w:rPr>
                <w:rFonts w:asciiTheme="minorHAnsi" w:hAnsiTheme="minorHAnsi" w:cstheme="minorHAnsi"/>
                <w:sz w:val="20"/>
                <w:szCs w:val="20"/>
              </w:rPr>
              <w:t>PASTE LATEST PICTURE</w:t>
            </w:r>
          </w:p>
        </w:tc>
      </w:tr>
      <w:tr w:rsidR="00630FF1" w:rsidRPr="00176EDD" w14:paraId="075A05D5" w14:textId="77777777" w:rsidTr="00CC1987">
        <w:trPr>
          <w:trHeight w:val="368"/>
          <w:jc w:val="center"/>
        </w:trPr>
        <w:tc>
          <w:tcPr>
            <w:tcW w:w="1772" w:type="pct"/>
            <w:gridSpan w:val="2"/>
            <w:shd w:val="clear" w:color="auto" w:fill="C6D9F1" w:themeFill="text2" w:themeFillTint="33"/>
            <w:vAlign w:val="center"/>
          </w:tcPr>
          <w:p w14:paraId="31491430"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Designation in the Organisation</w:t>
            </w:r>
          </w:p>
        </w:tc>
        <w:tc>
          <w:tcPr>
            <w:tcW w:w="2171" w:type="pct"/>
            <w:gridSpan w:val="11"/>
            <w:shd w:val="clear" w:color="auto" w:fill="auto"/>
            <w:vAlign w:val="center"/>
          </w:tcPr>
          <w:p w14:paraId="5B983726" w14:textId="77777777" w:rsidR="00630FF1" w:rsidRPr="00176EDD" w:rsidRDefault="00630FF1" w:rsidP="00CC1987">
            <w:pPr>
              <w:spacing w:after="0"/>
              <w:rPr>
                <w:rFonts w:asciiTheme="minorHAnsi" w:hAnsiTheme="minorHAnsi" w:cstheme="minorHAnsi"/>
                <w:sz w:val="20"/>
                <w:szCs w:val="20"/>
              </w:rPr>
            </w:pPr>
          </w:p>
        </w:tc>
        <w:tc>
          <w:tcPr>
            <w:tcW w:w="1057" w:type="pct"/>
            <w:gridSpan w:val="8"/>
            <w:vMerge/>
            <w:shd w:val="clear" w:color="auto" w:fill="C6D9F1" w:themeFill="text2" w:themeFillTint="33"/>
            <w:vAlign w:val="center"/>
          </w:tcPr>
          <w:p w14:paraId="7988921B" w14:textId="77777777" w:rsidR="00630FF1" w:rsidRPr="00176EDD" w:rsidRDefault="00630FF1" w:rsidP="00CC1987">
            <w:pPr>
              <w:spacing w:after="0"/>
              <w:rPr>
                <w:rFonts w:asciiTheme="minorHAnsi" w:hAnsiTheme="minorHAnsi" w:cstheme="minorHAnsi"/>
                <w:sz w:val="20"/>
                <w:szCs w:val="20"/>
              </w:rPr>
            </w:pPr>
          </w:p>
        </w:tc>
      </w:tr>
      <w:tr w:rsidR="00630FF1" w:rsidRPr="00176EDD" w14:paraId="7D4EED5B" w14:textId="77777777" w:rsidTr="00CC1987">
        <w:trPr>
          <w:trHeight w:val="890"/>
          <w:jc w:val="center"/>
        </w:trPr>
        <w:tc>
          <w:tcPr>
            <w:tcW w:w="1772" w:type="pct"/>
            <w:gridSpan w:val="2"/>
            <w:shd w:val="clear" w:color="auto" w:fill="C6D9F1" w:themeFill="text2" w:themeFillTint="33"/>
            <w:vAlign w:val="center"/>
          </w:tcPr>
          <w:p w14:paraId="239E5EC6" w14:textId="77777777" w:rsidR="00630FF1"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 xml:space="preserve">Task(s) Assigned for PSDF’s Project </w:t>
            </w:r>
          </w:p>
          <w:p w14:paraId="0DA693B8"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i/>
                <w:sz w:val="20"/>
                <w:szCs w:val="20"/>
              </w:rPr>
              <w:t>(from the list of tasks mentioned under PART C.2)</w:t>
            </w:r>
          </w:p>
        </w:tc>
        <w:tc>
          <w:tcPr>
            <w:tcW w:w="2171" w:type="pct"/>
            <w:gridSpan w:val="11"/>
            <w:shd w:val="clear" w:color="auto" w:fill="auto"/>
            <w:vAlign w:val="center"/>
          </w:tcPr>
          <w:p w14:paraId="4A7DBFC0" w14:textId="77777777" w:rsidR="00630FF1" w:rsidRPr="00176EDD" w:rsidRDefault="00630FF1" w:rsidP="00CC1987">
            <w:pPr>
              <w:spacing w:after="0"/>
              <w:rPr>
                <w:rFonts w:asciiTheme="minorHAnsi" w:hAnsiTheme="minorHAnsi" w:cstheme="minorHAnsi"/>
                <w:b/>
                <w:sz w:val="20"/>
                <w:szCs w:val="20"/>
              </w:rPr>
            </w:pPr>
          </w:p>
        </w:tc>
        <w:tc>
          <w:tcPr>
            <w:tcW w:w="1057" w:type="pct"/>
            <w:gridSpan w:val="8"/>
            <w:vMerge/>
            <w:shd w:val="clear" w:color="auto" w:fill="C6D9F1" w:themeFill="text2" w:themeFillTint="33"/>
            <w:vAlign w:val="center"/>
          </w:tcPr>
          <w:p w14:paraId="553214A5" w14:textId="77777777" w:rsidR="00630FF1" w:rsidRPr="00176EDD" w:rsidRDefault="00630FF1" w:rsidP="00CC1987">
            <w:pPr>
              <w:spacing w:after="0"/>
              <w:rPr>
                <w:rFonts w:asciiTheme="minorHAnsi" w:hAnsiTheme="minorHAnsi" w:cstheme="minorHAnsi"/>
                <w:b/>
                <w:sz w:val="20"/>
                <w:szCs w:val="20"/>
              </w:rPr>
            </w:pPr>
          </w:p>
        </w:tc>
      </w:tr>
      <w:tr w:rsidR="00630FF1" w:rsidRPr="00176EDD" w14:paraId="6379C190" w14:textId="77777777" w:rsidTr="00CC1987">
        <w:trPr>
          <w:trHeight w:val="408"/>
          <w:jc w:val="center"/>
        </w:trPr>
        <w:tc>
          <w:tcPr>
            <w:tcW w:w="5000" w:type="pct"/>
            <w:gridSpan w:val="21"/>
            <w:shd w:val="clear" w:color="auto" w:fill="C6D9F1" w:themeFill="text2" w:themeFillTint="33"/>
            <w:vAlign w:val="center"/>
          </w:tcPr>
          <w:p w14:paraId="57F4C015" w14:textId="77777777" w:rsidR="00630FF1" w:rsidRPr="00176EDD" w:rsidRDefault="00630FF1" w:rsidP="00CC1987">
            <w:pPr>
              <w:spacing w:after="0"/>
              <w:jc w:val="center"/>
              <w:rPr>
                <w:rFonts w:asciiTheme="minorHAnsi" w:hAnsiTheme="minorHAnsi" w:cstheme="minorHAnsi"/>
                <w:b/>
                <w:sz w:val="20"/>
                <w:szCs w:val="20"/>
              </w:rPr>
            </w:pPr>
            <w:r w:rsidRPr="00176EDD">
              <w:rPr>
                <w:rFonts w:asciiTheme="minorHAnsi" w:hAnsiTheme="minorHAnsi" w:cstheme="minorHAnsi"/>
                <w:b/>
                <w:sz w:val="20"/>
                <w:szCs w:val="20"/>
              </w:rPr>
              <w:t>Personal Data</w:t>
            </w:r>
          </w:p>
        </w:tc>
      </w:tr>
      <w:tr w:rsidR="00630FF1" w:rsidRPr="00176EDD" w14:paraId="646DA87A" w14:textId="77777777" w:rsidTr="00CC1987">
        <w:trPr>
          <w:trHeight w:val="431"/>
          <w:jc w:val="center"/>
        </w:trPr>
        <w:tc>
          <w:tcPr>
            <w:tcW w:w="1772" w:type="pct"/>
            <w:gridSpan w:val="2"/>
            <w:shd w:val="clear" w:color="auto" w:fill="C6D9F1" w:themeFill="text2" w:themeFillTint="33"/>
            <w:vAlign w:val="center"/>
          </w:tcPr>
          <w:p w14:paraId="5103ACA5"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 xml:space="preserve">Name </w:t>
            </w:r>
          </w:p>
        </w:tc>
        <w:tc>
          <w:tcPr>
            <w:tcW w:w="2620" w:type="pct"/>
            <w:gridSpan w:val="14"/>
            <w:tcBorders>
              <w:right w:val="single" w:sz="4" w:space="0" w:color="FFFFFF" w:themeColor="background1"/>
            </w:tcBorders>
            <w:vAlign w:val="center"/>
          </w:tcPr>
          <w:p w14:paraId="15030F09" w14:textId="77777777" w:rsidR="00630FF1" w:rsidRPr="00176EDD" w:rsidRDefault="00630FF1" w:rsidP="00CC1987">
            <w:pPr>
              <w:spacing w:after="0"/>
              <w:rPr>
                <w:rFonts w:asciiTheme="minorHAnsi" w:hAnsiTheme="minorHAnsi" w:cstheme="minorHAnsi"/>
                <w:sz w:val="20"/>
                <w:szCs w:val="20"/>
              </w:rPr>
            </w:pPr>
          </w:p>
        </w:tc>
        <w:tc>
          <w:tcPr>
            <w:tcW w:w="285" w:type="pct"/>
            <w:gridSpan w:val="3"/>
            <w:tcBorders>
              <w:left w:val="single" w:sz="4" w:space="0" w:color="FFFFFF" w:themeColor="background1"/>
              <w:right w:val="single" w:sz="4" w:space="0" w:color="FFFFFF" w:themeColor="background1"/>
            </w:tcBorders>
            <w:shd w:val="clear" w:color="auto" w:fill="auto"/>
            <w:vAlign w:val="center"/>
          </w:tcPr>
          <w:p w14:paraId="31647E9F" w14:textId="77777777" w:rsidR="00630FF1" w:rsidRPr="00176EDD" w:rsidRDefault="00630FF1" w:rsidP="00CC1987">
            <w:pPr>
              <w:spacing w:after="0"/>
              <w:rPr>
                <w:rFonts w:asciiTheme="minorHAnsi" w:hAnsiTheme="minorHAnsi" w:cstheme="minorHAnsi"/>
                <w:sz w:val="20"/>
                <w:szCs w:val="20"/>
              </w:rPr>
            </w:pPr>
          </w:p>
        </w:tc>
        <w:tc>
          <w:tcPr>
            <w:tcW w:w="323" w:type="pct"/>
            <w:gridSpan w:val="2"/>
            <w:tcBorders>
              <w:left w:val="single" w:sz="4" w:space="0" w:color="FFFFFF" w:themeColor="background1"/>
            </w:tcBorders>
            <w:vAlign w:val="center"/>
          </w:tcPr>
          <w:p w14:paraId="775A75FF" w14:textId="77777777" w:rsidR="00630FF1" w:rsidRPr="00176EDD" w:rsidRDefault="00630FF1" w:rsidP="00CC1987">
            <w:pPr>
              <w:spacing w:after="0"/>
              <w:rPr>
                <w:rFonts w:asciiTheme="minorHAnsi" w:hAnsiTheme="minorHAnsi" w:cstheme="minorHAnsi"/>
                <w:sz w:val="20"/>
                <w:szCs w:val="20"/>
              </w:rPr>
            </w:pPr>
          </w:p>
        </w:tc>
      </w:tr>
      <w:tr w:rsidR="00630FF1" w:rsidRPr="00176EDD" w14:paraId="56976503" w14:textId="77777777" w:rsidTr="00CC1987">
        <w:trPr>
          <w:trHeight w:val="431"/>
          <w:jc w:val="center"/>
        </w:trPr>
        <w:tc>
          <w:tcPr>
            <w:tcW w:w="1772" w:type="pct"/>
            <w:gridSpan w:val="2"/>
            <w:shd w:val="clear" w:color="auto" w:fill="C6D9F1" w:themeFill="text2" w:themeFillTint="33"/>
            <w:vAlign w:val="center"/>
          </w:tcPr>
          <w:p w14:paraId="5DE53F70"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Contact Number</w:t>
            </w:r>
          </w:p>
        </w:tc>
        <w:tc>
          <w:tcPr>
            <w:tcW w:w="3228" w:type="pct"/>
            <w:gridSpan w:val="19"/>
            <w:vAlign w:val="center"/>
          </w:tcPr>
          <w:p w14:paraId="3EBF93D7" w14:textId="77777777" w:rsidR="00630FF1" w:rsidRPr="00176EDD" w:rsidRDefault="00630FF1" w:rsidP="00CC1987">
            <w:pPr>
              <w:spacing w:after="0"/>
              <w:rPr>
                <w:rFonts w:asciiTheme="minorHAnsi" w:hAnsiTheme="minorHAnsi" w:cstheme="minorHAnsi"/>
                <w:sz w:val="20"/>
                <w:szCs w:val="20"/>
              </w:rPr>
            </w:pPr>
          </w:p>
        </w:tc>
      </w:tr>
      <w:tr w:rsidR="00630FF1" w:rsidRPr="00176EDD" w14:paraId="4826F4A3" w14:textId="77777777" w:rsidTr="00CC1987">
        <w:trPr>
          <w:trHeight w:val="467"/>
          <w:jc w:val="center"/>
        </w:trPr>
        <w:tc>
          <w:tcPr>
            <w:tcW w:w="1772" w:type="pct"/>
            <w:gridSpan w:val="2"/>
            <w:shd w:val="clear" w:color="auto" w:fill="C6D9F1" w:themeFill="text2" w:themeFillTint="33"/>
            <w:vAlign w:val="center"/>
          </w:tcPr>
          <w:p w14:paraId="090B0FFE"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CNIC No. (attach copy of CNIC)</w:t>
            </w:r>
          </w:p>
        </w:tc>
        <w:tc>
          <w:tcPr>
            <w:tcW w:w="198" w:type="pct"/>
            <w:vAlign w:val="center"/>
          </w:tcPr>
          <w:p w14:paraId="087125F8" w14:textId="77777777" w:rsidR="00630FF1" w:rsidRPr="00176EDD" w:rsidRDefault="00630FF1" w:rsidP="00CC1987">
            <w:pPr>
              <w:spacing w:after="0"/>
              <w:rPr>
                <w:rFonts w:asciiTheme="minorHAnsi" w:hAnsiTheme="minorHAnsi" w:cstheme="minorHAnsi"/>
                <w:b/>
                <w:sz w:val="20"/>
                <w:szCs w:val="20"/>
              </w:rPr>
            </w:pPr>
          </w:p>
        </w:tc>
        <w:tc>
          <w:tcPr>
            <w:tcW w:w="111" w:type="pct"/>
            <w:gridSpan w:val="2"/>
            <w:vAlign w:val="center"/>
          </w:tcPr>
          <w:p w14:paraId="77CA5263" w14:textId="77777777" w:rsidR="00630FF1" w:rsidRPr="00176EDD" w:rsidRDefault="00630FF1" w:rsidP="00CC1987">
            <w:pPr>
              <w:spacing w:after="0"/>
              <w:rPr>
                <w:rFonts w:asciiTheme="minorHAnsi" w:hAnsiTheme="minorHAnsi" w:cstheme="minorHAnsi"/>
                <w:b/>
                <w:sz w:val="20"/>
                <w:szCs w:val="20"/>
              </w:rPr>
            </w:pPr>
          </w:p>
        </w:tc>
        <w:tc>
          <w:tcPr>
            <w:tcW w:w="281" w:type="pct"/>
            <w:vAlign w:val="center"/>
          </w:tcPr>
          <w:p w14:paraId="27C7A21E" w14:textId="77777777" w:rsidR="00630FF1" w:rsidRPr="00176EDD" w:rsidRDefault="00630FF1" w:rsidP="00CC1987">
            <w:pPr>
              <w:spacing w:after="0"/>
              <w:rPr>
                <w:rFonts w:asciiTheme="minorHAnsi" w:hAnsiTheme="minorHAnsi" w:cstheme="minorHAnsi"/>
                <w:b/>
                <w:sz w:val="20"/>
                <w:szCs w:val="20"/>
              </w:rPr>
            </w:pPr>
          </w:p>
        </w:tc>
        <w:tc>
          <w:tcPr>
            <w:tcW w:w="201" w:type="pct"/>
            <w:vAlign w:val="center"/>
          </w:tcPr>
          <w:p w14:paraId="30A32002" w14:textId="77777777" w:rsidR="00630FF1" w:rsidRPr="00176EDD" w:rsidRDefault="00630FF1" w:rsidP="00CC1987">
            <w:pPr>
              <w:spacing w:after="0"/>
              <w:rPr>
                <w:rFonts w:asciiTheme="minorHAnsi" w:hAnsiTheme="minorHAnsi" w:cstheme="minorHAnsi"/>
                <w:b/>
                <w:sz w:val="20"/>
                <w:szCs w:val="20"/>
              </w:rPr>
            </w:pPr>
          </w:p>
        </w:tc>
        <w:tc>
          <w:tcPr>
            <w:tcW w:w="180" w:type="pct"/>
            <w:vAlign w:val="center"/>
          </w:tcPr>
          <w:p w14:paraId="7D0FAEA9" w14:textId="77777777" w:rsidR="00630FF1" w:rsidRPr="00176EDD" w:rsidRDefault="00630FF1" w:rsidP="00CC1987">
            <w:pPr>
              <w:spacing w:after="0"/>
              <w:rPr>
                <w:rFonts w:asciiTheme="minorHAnsi" w:hAnsiTheme="minorHAnsi" w:cstheme="minorHAnsi"/>
                <w:b/>
                <w:sz w:val="20"/>
                <w:szCs w:val="20"/>
              </w:rPr>
            </w:pPr>
          </w:p>
        </w:tc>
        <w:tc>
          <w:tcPr>
            <w:tcW w:w="144" w:type="pct"/>
            <w:vAlign w:val="center"/>
          </w:tcPr>
          <w:p w14:paraId="5DAC839A" w14:textId="77777777" w:rsidR="00630FF1" w:rsidRPr="00176EDD" w:rsidRDefault="00630FF1" w:rsidP="00CC1987">
            <w:pPr>
              <w:spacing w:after="0"/>
              <w:jc w:val="center"/>
              <w:rPr>
                <w:rFonts w:asciiTheme="minorHAnsi" w:hAnsiTheme="minorHAnsi" w:cstheme="minorHAnsi"/>
                <w:b/>
                <w:sz w:val="20"/>
                <w:szCs w:val="20"/>
              </w:rPr>
            </w:pPr>
            <w:r w:rsidRPr="00176EDD">
              <w:rPr>
                <w:rFonts w:asciiTheme="minorHAnsi" w:hAnsiTheme="minorHAnsi" w:cstheme="minorHAnsi"/>
                <w:b/>
                <w:sz w:val="20"/>
                <w:szCs w:val="20"/>
              </w:rPr>
              <w:t>-</w:t>
            </w:r>
          </w:p>
        </w:tc>
        <w:tc>
          <w:tcPr>
            <w:tcW w:w="183" w:type="pct"/>
            <w:vAlign w:val="center"/>
          </w:tcPr>
          <w:p w14:paraId="3E418EAD" w14:textId="77777777" w:rsidR="00630FF1" w:rsidRPr="00176EDD" w:rsidRDefault="00630FF1" w:rsidP="00CC1987">
            <w:pPr>
              <w:spacing w:after="0"/>
              <w:rPr>
                <w:rFonts w:asciiTheme="minorHAnsi" w:hAnsiTheme="minorHAnsi" w:cstheme="minorHAnsi"/>
                <w:b/>
                <w:sz w:val="20"/>
                <w:szCs w:val="20"/>
              </w:rPr>
            </w:pPr>
          </w:p>
        </w:tc>
        <w:tc>
          <w:tcPr>
            <w:tcW w:w="385" w:type="pct"/>
            <w:vAlign w:val="center"/>
          </w:tcPr>
          <w:p w14:paraId="740B539E" w14:textId="77777777" w:rsidR="00630FF1" w:rsidRPr="00176EDD" w:rsidRDefault="00630FF1" w:rsidP="00CC1987">
            <w:pPr>
              <w:spacing w:after="0"/>
              <w:rPr>
                <w:rFonts w:asciiTheme="minorHAnsi" w:hAnsiTheme="minorHAnsi" w:cstheme="minorHAnsi"/>
                <w:b/>
                <w:sz w:val="20"/>
                <w:szCs w:val="20"/>
              </w:rPr>
            </w:pPr>
          </w:p>
        </w:tc>
        <w:tc>
          <w:tcPr>
            <w:tcW w:w="264" w:type="pct"/>
            <w:vAlign w:val="center"/>
          </w:tcPr>
          <w:p w14:paraId="7193CD41" w14:textId="77777777" w:rsidR="00630FF1" w:rsidRPr="00176EDD" w:rsidRDefault="00630FF1" w:rsidP="00CC1987">
            <w:pPr>
              <w:spacing w:after="0"/>
              <w:rPr>
                <w:rFonts w:asciiTheme="minorHAnsi" w:hAnsiTheme="minorHAnsi" w:cstheme="minorHAnsi"/>
                <w:b/>
                <w:sz w:val="20"/>
                <w:szCs w:val="20"/>
              </w:rPr>
            </w:pPr>
          </w:p>
        </w:tc>
        <w:tc>
          <w:tcPr>
            <w:tcW w:w="225" w:type="pct"/>
            <w:vAlign w:val="center"/>
          </w:tcPr>
          <w:p w14:paraId="4E36365E" w14:textId="77777777" w:rsidR="00630FF1" w:rsidRPr="00176EDD" w:rsidRDefault="00630FF1" w:rsidP="00CC1987">
            <w:pPr>
              <w:spacing w:after="0"/>
              <w:rPr>
                <w:rFonts w:asciiTheme="minorHAnsi" w:hAnsiTheme="minorHAnsi" w:cstheme="minorHAnsi"/>
                <w:b/>
                <w:sz w:val="20"/>
                <w:szCs w:val="20"/>
              </w:rPr>
            </w:pPr>
          </w:p>
        </w:tc>
        <w:tc>
          <w:tcPr>
            <w:tcW w:w="225" w:type="pct"/>
            <w:gridSpan w:val="2"/>
            <w:vAlign w:val="center"/>
          </w:tcPr>
          <w:p w14:paraId="10D08274" w14:textId="77777777" w:rsidR="00630FF1" w:rsidRPr="00176EDD" w:rsidRDefault="00630FF1" w:rsidP="00CC1987">
            <w:pPr>
              <w:spacing w:after="0"/>
              <w:rPr>
                <w:rFonts w:asciiTheme="minorHAnsi" w:hAnsiTheme="minorHAnsi" w:cstheme="minorHAnsi"/>
                <w:b/>
                <w:sz w:val="20"/>
                <w:szCs w:val="20"/>
              </w:rPr>
            </w:pPr>
          </w:p>
        </w:tc>
        <w:tc>
          <w:tcPr>
            <w:tcW w:w="229" w:type="pct"/>
            <w:gridSpan w:val="2"/>
            <w:vAlign w:val="center"/>
          </w:tcPr>
          <w:p w14:paraId="2A294880" w14:textId="77777777" w:rsidR="00630FF1" w:rsidRPr="00176EDD" w:rsidRDefault="00630FF1" w:rsidP="00CC1987">
            <w:pPr>
              <w:spacing w:after="0"/>
              <w:rPr>
                <w:rFonts w:asciiTheme="minorHAnsi" w:hAnsiTheme="minorHAnsi" w:cstheme="minorHAnsi"/>
                <w:b/>
                <w:sz w:val="20"/>
                <w:szCs w:val="20"/>
              </w:rPr>
            </w:pPr>
          </w:p>
        </w:tc>
        <w:tc>
          <w:tcPr>
            <w:tcW w:w="191" w:type="pct"/>
            <w:vAlign w:val="center"/>
          </w:tcPr>
          <w:p w14:paraId="0CCF1E5C" w14:textId="77777777" w:rsidR="00630FF1" w:rsidRPr="00176EDD" w:rsidRDefault="00630FF1" w:rsidP="00CC1987">
            <w:pPr>
              <w:spacing w:after="0"/>
              <w:rPr>
                <w:rFonts w:asciiTheme="minorHAnsi" w:hAnsiTheme="minorHAnsi" w:cstheme="minorHAnsi"/>
                <w:b/>
                <w:sz w:val="20"/>
                <w:szCs w:val="20"/>
              </w:rPr>
            </w:pPr>
          </w:p>
        </w:tc>
        <w:tc>
          <w:tcPr>
            <w:tcW w:w="191" w:type="pct"/>
            <w:gridSpan w:val="2"/>
            <w:vAlign w:val="center"/>
          </w:tcPr>
          <w:p w14:paraId="00CC6A52" w14:textId="77777777" w:rsidR="00630FF1" w:rsidRPr="00176EDD" w:rsidRDefault="00630FF1" w:rsidP="00CC1987">
            <w:pPr>
              <w:spacing w:after="0"/>
              <w:rPr>
                <w:rFonts w:asciiTheme="minorHAnsi" w:hAnsiTheme="minorHAnsi" w:cstheme="minorHAnsi"/>
                <w:b/>
                <w:sz w:val="20"/>
                <w:szCs w:val="20"/>
              </w:rPr>
            </w:pPr>
            <w:r w:rsidRPr="00176EDD">
              <w:rPr>
                <w:rFonts w:asciiTheme="minorHAnsi" w:hAnsiTheme="minorHAnsi" w:cstheme="minorHAnsi"/>
                <w:b/>
                <w:sz w:val="20"/>
                <w:szCs w:val="20"/>
              </w:rPr>
              <w:t>-</w:t>
            </w:r>
          </w:p>
        </w:tc>
        <w:tc>
          <w:tcPr>
            <w:tcW w:w="221" w:type="pct"/>
            <w:vAlign w:val="center"/>
          </w:tcPr>
          <w:p w14:paraId="3D17766C" w14:textId="77777777" w:rsidR="00630FF1" w:rsidRPr="00176EDD" w:rsidRDefault="00630FF1" w:rsidP="00CC1987">
            <w:pPr>
              <w:spacing w:after="0"/>
              <w:rPr>
                <w:rFonts w:asciiTheme="minorHAnsi" w:hAnsiTheme="minorHAnsi" w:cstheme="minorHAnsi"/>
                <w:b/>
                <w:sz w:val="20"/>
                <w:szCs w:val="20"/>
              </w:rPr>
            </w:pPr>
          </w:p>
        </w:tc>
      </w:tr>
      <w:tr w:rsidR="00630FF1" w:rsidRPr="00176EDD" w14:paraId="74A6AC36" w14:textId="77777777" w:rsidTr="00CC1987">
        <w:trPr>
          <w:trHeight w:val="530"/>
          <w:jc w:val="center"/>
        </w:trPr>
        <w:tc>
          <w:tcPr>
            <w:tcW w:w="5000" w:type="pct"/>
            <w:gridSpan w:val="21"/>
            <w:shd w:val="clear" w:color="auto" w:fill="C6D9F1" w:themeFill="text2" w:themeFillTint="33"/>
            <w:vAlign w:val="center"/>
          </w:tcPr>
          <w:p w14:paraId="1983E9A2" w14:textId="77777777" w:rsidR="00630FF1" w:rsidRPr="00176EDD" w:rsidRDefault="00630FF1" w:rsidP="00CC1987">
            <w:pPr>
              <w:spacing w:after="0"/>
              <w:jc w:val="center"/>
              <w:rPr>
                <w:rFonts w:asciiTheme="minorHAnsi" w:hAnsiTheme="minorHAnsi" w:cstheme="minorHAnsi"/>
                <w:b/>
                <w:sz w:val="20"/>
                <w:szCs w:val="20"/>
              </w:rPr>
            </w:pPr>
            <w:r w:rsidRPr="00176EDD">
              <w:rPr>
                <w:rFonts w:asciiTheme="minorHAnsi" w:hAnsiTheme="minorHAnsi" w:cstheme="minorHAnsi"/>
                <w:b/>
                <w:sz w:val="20"/>
                <w:szCs w:val="20"/>
              </w:rPr>
              <w:t>Academic Qualifications</w:t>
            </w:r>
          </w:p>
        </w:tc>
      </w:tr>
      <w:tr w:rsidR="00630FF1" w:rsidRPr="00176EDD" w14:paraId="0304BA16" w14:textId="77777777" w:rsidTr="00CC1987">
        <w:trPr>
          <w:trHeight w:val="998"/>
          <w:jc w:val="center"/>
        </w:trPr>
        <w:tc>
          <w:tcPr>
            <w:tcW w:w="1772" w:type="pct"/>
            <w:gridSpan w:val="2"/>
            <w:shd w:val="clear" w:color="auto" w:fill="C6D9F1" w:themeFill="text2" w:themeFillTint="33"/>
            <w:vAlign w:val="center"/>
          </w:tcPr>
          <w:p w14:paraId="392994F2" w14:textId="77777777" w:rsidR="00630FF1" w:rsidRPr="00176EDD" w:rsidRDefault="00630FF1" w:rsidP="00CC1987">
            <w:pPr>
              <w:spacing w:before="120" w:after="120"/>
              <w:rPr>
                <w:rFonts w:asciiTheme="minorHAnsi" w:hAnsiTheme="minorHAnsi" w:cstheme="minorHAnsi"/>
                <w:b/>
                <w:sz w:val="20"/>
                <w:szCs w:val="20"/>
              </w:rPr>
            </w:pPr>
            <w:r w:rsidRPr="00176EDD">
              <w:rPr>
                <w:rFonts w:asciiTheme="minorHAnsi" w:hAnsiTheme="minorHAnsi" w:cstheme="minorHAnsi"/>
                <w:b/>
                <w:sz w:val="20"/>
                <w:szCs w:val="20"/>
              </w:rPr>
              <w:t>Qualification</w:t>
            </w:r>
          </w:p>
        </w:tc>
        <w:tc>
          <w:tcPr>
            <w:tcW w:w="1297" w:type="pct"/>
            <w:gridSpan w:val="8"/>
            <w:shd w:val="clear" w:color="auto" w:fill="C6D9F1" w:themeFill="text2" w:themeFillTint="33"/>
            <w:vAlign w:val="center"/>
          </w:tcPr>
          <w:p w14:paraId="0B43CF2D"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Name of Institution</w:t>
            </w:r>
          </w:p>
        </w:tc>
        <w:tc>
          <w:tcPr>
            <w:tcW w:w="1005" w:type="pct"/>
            <w:gridSpan w:val="4"/>
            <w:shd w:val="clear" w:color="auto" w:fill="C6D9F1" w:themeFill="text2" w:themeFillTint="33"/>
            <w:vAlign w:val="center"/>
          </w:tcPr>
          <w:p w14:paraId="436F9ADC"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Year of Completion</w:t>
            </w:r>
          </w:p>
        </w:tc>
        <w:tc>
          <w:tcPr>
            <w:tcW w:w="926" w:type="pct"/>
            <w:gridSpan w:val="7"/>
            <w:shd w:val="clear" w:color="auto" w:fill="C6D9F1" w:themeFill="text2" w:themeFillTint="33"/>
            <w:vAlign w:val="center"/>
          </w:tcPr>
          <w:p w14:paraId="2B94B587"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Copy of highest qualification degree Attached (Yes/No)</w:t>
            </w:r>
          </w:p>
        </w:tc>
      </w:tr>
      <w:tr w:rsidR="00630FF1" w:rsidRPr="00176EDD" w14:paraId="49C1F560" w14:textId="77777777" w:rsidTr="00CC1987">
        <w:trPr>
          <w:trHeight w:val="395"/>
          <w:jc w:val="center"/>
        </w:trPr>
        <w:tc>
          <w:tcPr>
            <w:tcW w:w="1772" w:type="pct"/>
            <w:gridSpan w:val="2"/>
            <w:vAlign w:val="center"/>
          </w:tcPr>
          <w:p w14:paraId="6763A0C0" w14:textId="77777777" w:rsidR="00630FF1" w:rsidRPr="00176EDD" w:rsidRDefault="00630FF1" w:rsidP="00CC1987">
            <w:pPr>
              <w:spacing w:before="120" w:after="120"/>
              <w:rPr>
                <w:rFonts w:asciiTheme="minorHAnsi" w:hAnsiTheme="minorHAnsi" w:cstheme="minorHAnsi"/>
                <w:sz w:val="20"/>
                <w:szCs w:val="20"/>
              </w:rPr>
            </w:pPr>
          </w:p>
        </w:tc>
        <w:tc>
          <w:tcPr>
            <w:tcW w:w="1297" w:type="pct"/>
            <w:gridSpan w:val="8"/>
            <w:vAlign w:val="center"/>
          </w:tcPr>
          <w:p w14:paraId="741ADFE2" w14:textId="77777777" w:rsidR="00630FF1" w:rsidRPr="00176EDD" w:rsidRDefault="00630FF1" w:rsidP="00CC1987">
            <w:pPr>
              <w:spacing w:before="120" w:after="120"/>
              <w:rPr>
                <w:rFonts w:asciiTheme="minorHAnsi" w:hAnsiTheme="minorHAnsi" w:cstheme="minorHAnsi"/>
                <w:sz w:val="20"/>
                <w:szCs w:val="20"/>
              </w:rPr>
            </w:pPr>
          </w:p>
        </w:tc>
        <w:tc>
          <w:tcPr>
            <w:tcW w:w="1005" w:type="pct"/>
            <w:gridSpan w:val="4"/>
            <w:shd w:val="clear" w:color="auto" w:fill="FFFFFF" w:themeFill="background1"/>
            <w:vAlign w:val="center"/>
          </w:tcPr>
          <w:p w14:paraId="460BD4CA" w14:textId="77777777" w:rsidR="00630FF1" w:rsidRPr="00176EDD" w:rsidRDefault="00630FF1" w:rsidP="00CC1987">
            <w:pPr>
              <w:spacing w:before="120" w:after="120"/>
              <w:rPr>
                <w:rFonts w:asciiTheme="minorHAnsi" w:hAnsiTheme="minorHAnsi" w:cstheme="minorHAnsi"/>
                <w:sz w:val="20"/>
                <w:szCs w:val="20"/>
              </w:rPr>
            </w:pPr>
          </w:p>
        </w:tc>
        <w:tc>
          <w:tcPr>
            <w:tcW w:w="926" w:type="pct"/>
            <w:gridSpan w:val="7"/>
            <w:vMerge w:val="restart"/>
            <w:shd w:val="clear" w:color="auto" w:fill="FFFFFF" w:themeFill="background1"/>
            <w:vAlign w:val="center"/>
          </w:tcPr>
          <w:p w14:paraId="4EEF349B" w14:textId="77777777" w:rsidR="00630FF1" w:rsidRPr="00176EDD" w:rsidRDefault="00630FF1" w:rsidP="00CC1987">
            <w:pPr>
              <w:spacing w:before="120" w:after="120"/>
              <w:rPr>
                <w:rFonts w:asciiTheme="minorHAnsi" w:hAnsiTheme="minorHAnsi" w:cstheme="minorHAnsi"/>
                <w:sz w:val="20"/>
                <w:szCs w:val="20"/>
              </w:rPr>
            </w:pPr>
          </w:p>
        </w:tc>
      </w:tr>
      <w:tr w:rsidR="00630FF1" w:rsidRPr="00176EDD" w14:paraId="7136ECA5" w14:textId="77777777" w:rsidTr="00CC1987">
        <w:trPr>
          <w:trHeight w:val="449"/>
          <w:jc w:val="center"/>
        </w:trPr>
        <w:tc>
          <w:tcPr>
            <w:tcW w:w="1772" w:type="pct"/>
            <w:gridSpan w:val="2"/>
            <w:vAlign w:val="center"/>
          </w:tcPr>
          <w:p w14:paraId="30EF4043" w14:textId="77777777" w:rsidR="00630FF1" w:rsidRPr="00176EDD" w:rsidRDefault="00630FF1" w:rsidP="00CC1987">
            <w:pPr>
              <w:spacing w:before="120" w:after="120"/>
              <w:rPr>
                <w:rFonts w:asciiTheme="minorHAnsi" w:hAnsiTheme="minorHAnsi" w:cstheme="minorHAnsi"/>
                <w:sz w:val="20"/>
                <w:szCs w:val="20"/>
              </w:rPr>
            </w:pPr>
          </w:p>
        </w:tc>
        <w:tc>
          <w:tcPr>
            <w:tcW w:w="1297" w:type="pct"/>
            <w:gridSpan w:val="8"/>
            <w:vAlign w:val="center"/>
          </w:tcPr>
          <w:p w14:paraId="658122C1" w14:textId="77777777" w:rsidR="00630FF1" w:rsidRPr="00176EDD" w:rsidRDefault="00630FF1" w:rsidP="00CC1987">
            <w:pPr>
              <w:spacing w:before="120" w:after="120"/>
              <w:rPr>
                <w:rFonts w:asciiTheme="minorHAnsi" w:hAnsiTheme="minorHAnsi" w:cstheme="minorHAnsi"/>
                <w:sz w:val="20"/>
                <w:szCs w:val="20"/>
              </w:rPr>
            </w:pPr>
          </w:p>
        </w:tc>
        <w:tc>
          <w:tcPr>
            <w:tcW w:w="1005" w:type="pct"/>
            <w:gridSpan w:val="4"/>
            <w:shd w:val="clear" w:color="auto" w:fill="FFFFFF" w:themeFill="background1"/>
            <w:vAlign w:val="center"/>
          </w:tcPr>
          <w:p w14:paraId="261F2CD8" w14:textId="77777777" w:rsidR="00630FF1" w:rsidRPr="00176EDD" w:rsidRDefault="00630FF1" w:rsidP="00CC1987">
            <w:pPr>
              <w:spacing w:before="120" w:after="120"/>
              <w:rPr>
                <w:rFonts w:asciiTheme="minorHAnsi" w:hAnsiTheme="minorHAnsi" w:cstheme="minorHAnsi"/>
                <w:sz w:val="20"/>
                <w:szCs w:val="20"/>
              </w:rPr>
            </w:pPr>
          </w:p>
        </w:tc>
        <w:tc>
          <w:tcPr>
            <w:tcW w:w="926" w:type="pct"/>
            <w:gridSpan w:val="7"/>
            <w:vMerge/>
            <w:shd w:val="clear" w:color="auto" w:fill="FFFFFF" w:themeFill="background1"/>
            <w:vAlign w:val="center"/>
          </w:tcPr>
          <w:p w14:paraId="15080F12" w14:textId="77777777" w:rsidR="00630FF1" w:rsidRPr="00176EDD" w:rsidRDefault="00630FF1" w:rsidP="00CC1987">
            <w:pPr>
              <w:spacing w:before="120" w:after="120"/>
              <w:rPr>
                <w:rFonts w:asciiTheme="minorHAnsi" w:hAnsiTheme="minorHAnsi" w:cstheme="minorHAnsi"/>
                <w:sz w:val="20"/>
                <w:szCs w:val="20"/>
              </w:rPr>
            </w:pPr>
          </w:p>
        </w:tc>
      </w:tr>
      <w:tr w:rsidR="00630FF1" w:rsidRPr="00176EDD" w14:paraId="1229445F" w14:textId="77777777" w:rsidTr="00CC1987">
        <w:trPr>
          <w:trHeight w:val="369"/>
          <w:jc w:val="center"/>
        </w:trPr>
        <w:tc>
          <w:tcPr>
            <w:tcW w:w="5000" w:type="pct"/>
            <w:gridSpan w:val="21"/>
            <w:shd w:val="clear" w:color="auto" w:fill="C6D9F1" w:themeFill="text2" w:themeFillTint="33"/>
            <w:vAlign w:val="center"/>
          </w:tcPr>
          <w:p w14:paraId="63215E3D" w14:textId="5A3AA0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 xml:space="preserve">Relevant Work Experience </w:t>
            </w:r>
          </w:p>
        </w:tc>
      </w:tr>
      <w:tr w:rsidR="00630FF1" w:rsidRPr="00176EDD" w14:paraId="08733097" w14:textId="77777777" w:rsidTr="00CC1987">
        <w:trPr>
          <w:trHeight w:val="1205"/>
          <w:jc w:val="center"/>
        </w:trPr>
        <w:tc>
          <w:tcPr>
            <w:tcW w:w="1408" w:type="pct"/>
            <w:vMerge w:val="restart"/>
            <w:shd w:val="clear" w:color="auto" w:fill="C6D9F1" w:themeFill="text2" w:themeFillTint="33"/>
            <w:vAlign w:val="center"/>
          </w:tcPr>
          <w:p w14:paraId="5430ADCD" w14:textId="77777777" w:rsidR="00630FF1" w:rsidRPr="00176EDD" w:rsidRDefault="00630FF1" w:rsidP="00CC1987">
            <w:pPr>
              <w:spacing w:before="120" w:after="120"/>
              <w:jc w:val="center"/>
              <w:rPr>
                <w:rFonts w:asciiTheme="minorHAnsi" w:hAnsiTheme="minorHAnsi" w:cstheme="minorHAnsi"/>
                <w:sz w:val="20"/>
                <w:szCs w:val="20"/>
              </w:rPr>
            </w:pPr>
            <w:r w:rsidRPr="00176EDD">
              <w:rPr>
                <w:rFonts w:asciiTheme="minorHAnsi" w:hAnsiTheme="minorHAnsi" w:cstheme="minorHAnsi"/>
                <w:b/>
                <w:sz w:val="20"/>
                <w:szCs w:val="20"/>
              </w:rPr>
              <w:t xml:space="preserve">Name of Organisation </w:t>
            </w:r>
          </w:p>
        </w:tc>
        <w:tc>
          <w:tcPr>
            <w:tcW w:w="652" w:type="pct"/>
            <w:gridSpan w:val="3"/>
            <w:vMerge w:val="restart"/>
            <w:shd w:val="clear" w:color="auto" w:fill="C6D9F1" w:themeFill="text2" w:themeFillTint="33"/>
            <w:vAlign w:val="center"/>
          </w:tcPr>
          <w:p w14:paraId="6A8881A3" w14:textId="77777777" w:rsidR="00630FF1" w:rsidRPr="00176EDD" w:rsidRDefault="00630FF1" w:rsidP="00CC1987">
            <w:pPr>
              <w:spacing w:before="120" w:after="120"/>
              <w:jc w:val="center"/>
              <w:rPr>
                <w:rFonts w:asciiTheme="minorHAnsi" w:hAnsiTheme="minorHAnsi" w:cstheme="minorHAnsi"/>
                <w:sz w:val="20"/>
                <w:szCs w:val="20"/>
              </w:rPr>
            </w:pPr>
            <w:r w:rsidRPr="00176EDD">
              <w:rPr>
                <w:rFonts w:asciiTheme="minorHAnsi" w:hAnsiTheme="minorHAnsi" w:cstheme="minorHAnsi"/>
                <w:b/>
                <w:sz w:val="20"/>
                <w:szCs w:val="20"/>
              </w:rPr>
              <w:t>Designation</w:t>
            </w:r>
          </w:p>
        </w:tc>
        <w:tc>
          <w:tcPr>
            <w:tcW w:w="1009" w:type="pct"/>
            <w:gridSpan w:val="6"/>
            <w:vMerge w:val="restart"/>
            <w:shd w:val="clear" w:color="auto" w:fill="C6D9F1" w:themeFill="text2" w:themeFillTint="33"/>
            <w:vAlign w:val="center"/>
          </w:tcPr>
          <w:p w14:paraId="11E24733"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Responsibilities Assigned</w:t>
            </w:r>
          </w:p>
        </w:tc>
        <w:tc>
          <w:tcPr>
            <w:tcW w:w="1931" w:type="pct"/>
            <w:gridSpan w:val="11"/>
            <w:shd w:val="clear" w:color="auto" w:fill="C6D9F1" w:themeFill="text2" w:themeFillTint="33"/>
            <w:vAlign w:val="center"/>
          </w:tcPr>
          <w:p w14:paraId="30D2221B"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Duration (Years)</w:t>
            </w:r>
          </w:p>
        </w:tc>
      </w:tr>
      <w:tr w:rsidR="00630FF1" w:rsidRPr="00176EDD" w14:paraId="58BE4069" w14:textId="77777777" w:rsidTr="00CC1987">
        <w:trPr>
          <w:trHeight w:val="440"/>
          <w:jc w:val="center"/>
        </w:trPr>
        <w:tc>
          <w:tcPr>
            <w:tcW w:w="1408" w:type="pct"/>
            <w:vMerge/>
            <w:shd w:val="clear" w:color="auto" w:fill="C6D9F1" w:themeFill="text2" w:themeFillTint="33"/>
            <w:vAlign w:val="center"/>
          </w:tcPr>
          <w:p w14:paraId="461BCEF9" w14:textId="77777777" w:rsidR="00630FF1" w:rsidRPr="00176EDD" w:rsidRDefault="00630FF1" w:rsidP="00CC1987">
            <w:pPr>
              <w:spacing w:after="0"/>
              <w:jc w:val="center"/>
              <w:rPr>
                <w:rFonts w:asciiTheme="minorHAnsi" w:hAnsiTheme="minorHAnsi" w:cstheme="minorHAnsi"/>
                <w:sz w:val="20"/>
                <w:szCs w:val="20"/>
              </w:rPr>
            </w:pPr>
          </w:p>
        </w:tc>
        <w:tc>
          <w:tcPr>
            <w:tcW w:w="652" w:type="pct"/>
            <w:gridSpan w:val="3"/>
            <w:vMerge/>
            <w:shd w:val="clear" w:color="auto" w:fill="C6D9F1" w:themeFill="text2" w:themeFillTint="33"/>
            <w:vAlign w:val="center"/>
          </w:tcPr>
          <w:p w14:paraId="33DFF030" w14:textId="77777777" w:rsidR="00630FF1" w:rsidRPr="00176EDD" w:rsidRDefault="00630FF1" w:rsidP="00CC1987">
            <w:pPr>
              <w:spacing w:after="0"/>
              <w:jc w:val="center"/>
              <w:rPr>
                <w:rFonts w:asciiTheme="minorHAnsi" w:hAnsiTheme="minorHAnsi" w:cstheme="minorHAnsi"/>
                <w:sz w:val="20"/>
                <w:szCs w:val="20"/>
              </w:rPr>
            </w:pPr>
          </w:p>
        </w:tc>
        <w:tc>
          <w:tcPr>
            <w:tcW w:w="1009" w:type="pct"/>
            <w:gridSpan w:val="6"/>
            <w:vMerge/>
            <w:shd w:val="clear" w:color="auto" w:fill="C6D9F1" w:themeFill="text2" w:themeFillTint="33"/>
            <w:vAlign w:val="center"/>
          </w:tcPr>
          <w:p w14:paraId="310E3116" w14:textId="77777777" w:rsidR="00630FF1" w:rsidRPr="00176EDD" w:rsidRDefault="00630FF1" w:rsidP="00CC1987">
            <w:pPr>
              <w:spacing w:after="0"/>
              <w:jc w:val="center"/>
              <w:rPr>
                <w:rFonts w:asciiTheme="minorHAnsi" w:hAnsiTheme="minorHAnsi" w:cstheme="minorHAnsi"/>
                <w:sz w:val="20"/>
                <w:szCs w:val="20"/>
              </w:rPr>
            </w:pPr>
          </w:p>
        </w:tc>
        <w:tc>
          <w:tcPr>
            <w:tcW w:w="1005" w:type="pct"/>
            <w:gridSpan w:val="4"/>
            <w:shd w:val="clear" w:color="auto" w:fill="C6D9F1" w:themeFill="text2" w:themeFillTint="33"/>
            <w:vAlign w:val="center"/>
          </w:tcPr>
          <w:p w14:paraId="087DF60F"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From</w:t>
            </w:r>
          </w:p>
        </w:tc>
        <w:tc>
          <w:tcPr>
            <w:tcW w:w="926" w:type="pct"/>
            <w:gridSpan w:val="7"/>
            <w:shd w:val="clear" w:color="auto" w:fill="C6D9F1" w:themeFill="text2" w:themeFillTint="33"/>
            <w:vAlign w:val="center"/>
          </w:tcPr>
          <w:p w14:paraId="6355417D"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To</w:t>
            </w:r>
          </w:p>
        </w:tc>
      </w:tr>
      <w:tr w:rsidR="00630FF1" w:rsidRPr="00176EDD" w14:paraId="58CBE4B1" w14:textId="77777777" w:rsidTr="00CC1987">
        <w:trPr>
          <w:trHeight w:val="473"/>
          <w:jc w:val="center"/>
        </w:trPr>
        <w:tc>
          <w:tcPr>
            <w:tcW w:w="1408" w:type="pct"/>
            <w:shd w:val="clear" w:color="auto" w:fill="auto"/>
            <w:vAlign w:val="center"/>
          </w:tcPr>
          <w:p w14:paraId="15B9DA7B" w14:textId="77777777" w:rsidR="00630FF1" w:rsidRPr="00176EDD" w:rsidRDefault="00630FF1" w:rsidP="00CC1987">
            <w:pPr>
              <w:spacing w:after="0"/>
              <w:jc w:val="center"/>
              <w:rPr>
                <w:rFonts w:asciiTheme="minorHAnsi" w:hAnsiTheme="minorHAnsi" w:cstheme="minorHAnsi"/>
                <w:sz w:val="20"/>
                <w:szCs w:val="20"/>
              </w:rPr>
            </w:pPr>
          </w:p>
        </w:tc>
        <w:tc>
          <w:tcPr>
            <w:tcW w:w="652" w:type="pct"/>
            <w:gridSpan w:val="3"/>
            <w:shd w:val="clear" w:color="auto" w:fill="FFFFFF" w:themeFill="background1"/>
            <w:vAlign w:val="center"/>
          </w:tcPr>
          <w:p w14:paraId="15FF6E76" w14:textId="77777777" w:rsidR="00630FF1" w:rsidRPr="00176EDD" w:rsidRDefault="00630FF1" w:rsidP="00CC1987">
            <w:pPr>
              <w:spacing w:after="0"/>
              <w:jc w:val="center"/>
              <w:rPr>
                <w:rFonts w:asciiTheme="minorHAnsi" w:hAnsiTheme="minorHAnsi" w:cstheme="minorHAnsi"/>
                <w:sz w:val="20"/>
                <w:szCs w:val="20"/>
              </w:rPr>
            </w:pPr>
          </w:p>
        </w:tc>
        <w:tc>
          <w:tcPr>
            <w:tcW w:w="1009" w:type="pct"/>
            <w:gridSpan w:val="6"/>
            <w:shd w:val="clear" w:color="auto" w:fill="FFFFFF" w:themeFill="background1"/>
            <w:vAlign w:val="center"/>
          </w:tcPr>
          <w:p w14:paraId="033D6D2D" w14:textId="77777777" w:rsidR="00630FF1" w:rsidRPr="00176EDD" w:rsidRDefault="00630FF1" w:rsidP="00CC1987">
            <w:pPr>
              <w:spacing w:after="0"/>
              <w:jc w:val="center"/>
              <w:rPr>
                <w:rFonts w:asciiTheme="minorHAnsi" w:hAnsiTheme="minorHAnsi" w:cstheme="minorHAnsi"/>
                <w:sz w:val="20"/>
                <w:szCs w:val="20"/>
              </w:rPr>
            </w:pPr>
          </w:p>
        </w:tc>
        <w:tc>
          <w:tcPr>
            <w:tcW w:w="1005" w:type="pct"/>
            <w:gridSpan w:val="4"/>
            <w:vAlign w:val="center"/>
          </w:tcPr>
          <w:p w14:paraId="669215B0" w14:textId="77777777" w:rsidR="00630FF1" w:rsidRPr="00176EDD" w:rsidRDefault="00630FF1" w:rsidP="00CC1987">
            <w:pPr>
              <w:spacing w:after="0"/>
              <w:jc w:val="center"/>
              <w:rPr>
                <w:rFonts w:asciiTheme="minorHAnsi" w:hAnsiTheme="minorHAnsi" w:cstheme="minorHAnsi"/>
                <w:sz w:val="20"/>
                <w:szCs w:val="20"/>
              </w:rPr>
            </w:pPr>
          </w:p>
        </w:tc>
        <w:tc>
          <w:tcPr>
            <w:tcW w:w="926" w:type="pct"/>
            <w:gridSpan w:val="7"/>
            <w:vAlign w:val="center"/>
          </w:tcPr>
          <w:p w14:paraId="0D56DF94" w14:textId="77777777" w:rsidR="00630FF1" w:rsidRPr="00176EDD" w:rsidRDefault="00630FF1" w:rsidP="00CC1987">
            <w:pPr>
              <w:spacing w:after="0"/>
              <w:jc w:val="center"/>
              <w:rPr>
                <w:rFonts w:asciiTheme="minorHAnsi" w:hAnsiTheme="minorHAnsi" w:cstheme="minorHAnsi"/>
                <w:sz w:val="20"/>
                <w:szCs w:val="20"/>
              </w:rPr>
            </w:pPr>
          </w:p>
        </w:tc>
      </w:tr>
      <w:tr w:rsidR="00630FF1" w:rsidRPr="00176EDD" w14:paraId="5FE41319" w14:textId="77777777" w:rsidTr="00CC1987">
        <w:trPr>
          <w:trHeight w:val="473"/>
          <w:jc w:val="center"/>
        </w:trPr>
        <w:tc>
          <w:tcPr>
            <w:tcW w:w="1408" w:type="pct"/>
            <w:shd w:val="clear" w:color="auto" w:fill="auto"/>
            <w:vAlign w:val="center"/>
          </w:tcPr>
          <w:p w14:paraId="21112F6C" w14:textId="77777777" w:rsidR="00630FF1" w:rsidRPr="00176EDD" w:rsidRDefault="00630FF1" w:rsidP="00CC1987">
            <w:pPr>
              <w:spacing w:after="0"/>
              <w:jc w:val="center"/>
              <w:rPr>
                <w:rFonts w:asciiTheme="minorHAnsi" w:hAnsiTheme="minorHAnsi" w:cstheme="minorHAnsi"/>
                <w:sz w:val="20"/>
                <w:szCs w:val="20"/>
              </w:rPr>
            </w:pPr>
          </w:p>
        </w:tc>
        <w:tc>
          <w:tcPr>
            <w:tcW w:w="652" w:type="pct"/>
            <w:gridSpan w:val="3"/>
            <w:shd w:val="clear" w:color="auto" w:fill="FFFFFF" w:themeFill="background1"/>
            <w:vAlign w:val="center"/>
          </w:tcPr>
          <w:p w14:paraId="2B5502E6" w14:textId="77777777" w:rsidR="00630FF1" w:rsidRPr="00176EDD" w:rsidRDefault="00630FF1" w:rsidP="00CC1987">
            <w:pPr>
              <w:spacing w:after="0"/>
              <w:jc w:val="center"/>
              <w:rPr>
                <w:rFonts w:asciiTheme="minorHAnsi" w:hAnsiTheme="minorHAnsi" w:cstheme="minorHAnsi"/>
                <w:sz w:val="20"/>
                <w:szCs w:val="20"/>
              </w:rPr>
            </w:pPr>
          </w:p>
        </w:tc>
        <w:tc>
          <w:tcPr>
            <w:tcW w:w="1009" w:type="pct"/>
            <w:gridSpan w:val="6"/>
            <w:shd w:val="clear" w:color="auto" w:fill="FFFFFF" w:themeFill="background1"/>
            <w:vAlign w:val="center"/>
          </w:tcPr>
          <w:p w14:paraId="775D0206" w14:textId="77777777" w:rsidR="00630FF1" w:rsidRPr="00176EDD" w:rsidRDefault="00630FF1" w:rsidP="00CC1987">
            <w:pPr>
              <w:spacing w:after="0"/>
              <w:jc w:val="center"/>
              <w:rPr>
                <w:rFonts w:asciiTheme="minorHAnsi" w:hAnsiTheme="minorHAnsi" w:cstheme="minorHAnsi"/>
                <w:sz w:val="20"/>
                <w:szCs w:val="20"/>
              </w:rPr>
            </w:pPr>
          </w:p>
        </w:tc>
        <w:tc>
          <w:tcPr>
            <w:tcW w:w="1005" w:type="pct"/>
            <w:gridSpan w:val="4"/>
            <w:vAlign w:val="center"/>
          </w:tcPr>
          <w:p w14:paraId="4623A387" w14:textId="77777777" w:rsidR="00630FF1" w:rsidRPr="00176EDD" w:rsidRDefault="00630FF1" w:rsidP="00CC1987">
            <w:pPr>
              <w:spacing w:after="0"/>
              <w:jc w:val="center"/>
              <w:rPr>
                <w:rFonts w:asciiTheme="minorHAnsi" w:hAnsiTheme="minorHAnsi" w:cstheme="minorHAnsi"/>
                <w:sz w:val="20"/>
                <w:szCs w:val="20"/>
              </w:rPr>
            </w:pPr>
          </w:p>
        </w:tc>
        <w:tc>
          <w:tcPr>
            <w:tcW w:w="926" w:type="pct"/>
            <w:gridSpan w:val="7"/>
            <w:vAlign w:val="center"/>
          </w:tcPr>
          <w:p w14:paraId="60455BEA" w14:textId="77777777" w:rsidR="00630FF1" w:rsidRPr="00176EDD" w:rsidRDefault="00630FF1" w:rsidP="00CC1987">
            <w:pPr>
              <w:spacing w:after="0"/>
              <w:jc w:val="center"/>
              <w:rPr>
                <w:rFonts w:asciiTheme="minorHAnsi" w:hAnsiTheme="minorHAnsi" w:cstheme="minorHAnsi"/>
                <w:sz w:val="20"/>
                <w:szCs w:val="20"/>
              </w:rPr>
            </w:pPr>
          </w:p>
        </w:tc>
      </w:tr>
      <w:tr w:rsidR="00630FF1" w:rsidRPr="00176EDD" w14:paraId="0424B27E" w14:textId="77777777" w:rsidTr="00CC1987">
        <w:trPr>
          <w:trHeight w:val="473"/>
          <w:jc w:val="center"/>
        </w:trPr>
        <w:tc>
          <w:tcPr>
            <w:tcW w:w="1408" w:type="pct"/>
            <w:shd w:val="clear" w:color="auto" w:fill="auto"/>
            <w:vAlign w:val="center"/>
          </w:tcPr>
          <w:p w14:paraId="4BBD7FEC" w14:textId="77777777" w:rsidR="00630FF1" w:rsidRPr="00176EDD" w:rsidRDefault="00630FF1" w:rsidP="00CC1987">
            <w:pPr>
              <w:spacing w:after="0"/>
              <w:jc w:val="center"/>
              <w:rPr>
                <w:rFonts w:asciiTheme="minorHAnsi" w:hAnsiTheme="minorHAnsi" w:cstheme="minorHAnsi"/>
                <w:sz w:val="20"/>
                <w:szCs w:val="20"/>
              </w:rPr>
            </w:pPr>
          </w:p>
        </w:tc>
        <w:tc>
          <w:tcPr>
            <w:tcW w:w="652" w:type="pct"/>
            <w:gridSpan w:val="3"/>
            <w:shd w:val="clear" w:color="auto" w:fill="FFFFFF" w:themeFill="background1"/>
            <w:vAlign w:val="center"/>
          </w:tcPr>
          <w:p w14:paraId="3FE15268" w14:textId="77777777" w:rsidR="00630FF1" w:rsidRPr="00176EDD" w:rsidRDefault="00630FF1" w:rsidP="00CC1987">
            <w:pPr>
              <w:spacing w:after="0"/>
              <w:jc w:val="center"/>
              <w:rPr>
                <w:rFonts w:asciiTheme="minorHAnsi" w:hAnsiTheme="minorHAnsi" w:cstheme="minorHAnsi"/>
                <w:sz w:val="20"/>
                <w:szCs w:val="20"/>
              </w:rPr>
            </w:pPr>
          </w:p>
        </w:tc>
        <w:tc>
          <w:tcPr>
            <w:tcW w:w="1009" w:type="pct"/>
            <w:gridSpan w:val="6"/>
            <w:shd w:val="clear" w:color="auto" w:fill="FFFFFF" w:themeFill="background1"/>
            <w:vAlign w:val="center"/>
          </w:tcPr>
          <w:p w14:paraId="4223392C" w14:textId="77777777" w:rsidR="00630FF1" w:rsidRPr="00176EDD" w:rsidRDefault="00630FF1" w:rsidP="00CC1987">
            <w:pPr>
              <w:spacing w:after="0"/>
              <w:jc w:val="center"/>
              <w:rPr>
                <w:rFonts w:asciiTheme="minorHAnsi" w:hAnsiTheme="minorHAnsi" w:cstheme="minorHAnsi"/>
                <w:sz w:val="20"/>
                <w:szCs w:val="20"/>
              </w:rPr>
            </w:pPr>
          </w:p>
        </w:tc>
        <w:tc>
          <w:tcPr>
            <w:tcW w:w="1005" w:type="pct"/>
            <w:gridSpan w:val="4"/>
            <w:vAlign w:val="center"/>
          </w:tcPr>
          <w:p w14:paraId="5C551B35" w14:textId="77777777" w:rsidR="00630FF1" w:rsidRPr="00176EDD" w:rsidRDefault="00630FF1" w:rsidP="00CC1987">
            <w:pPr>
              <w:spacing w:after="0"/>
              <w:jc w:val="center"/>
              <w:rPr>
                <w:rFonts w:asciiTheme="minorHAnsi" w:hAnsiTheme="minorHAnsi" w:cstheme="minorHAnsi"/>
                <w:sz w:val="20"/>
                <w:szCs w:val="20"/>
              </w:rPr>
            </w:pPr>
          </w:p>
        </w:tc>
        <w:tc>
          <w:tcPr>
            <w:tcW w:w="926" w:type="pct"/>
            <w:gridSpan w:val="7"/>
            <w:vAlign w:val="center"/>
          </w:tcPr>
          <w:p w14:paraId="4801B25F" w14:textId="77777777" w:rsidR="00630FF1" w:rsidRPr="00176EDD" w:rsidRDefault="00630FF1" w:rsidP="00CC1987">
            <w:pPr>
              <w:spacing w:after="0"/>
              <w:jc w:val="center"/>
              <w:rPr>
                <w:rFonts w:asciiTheme="minorHAnsi" w:hAnsiTheme="minorHAnsi" w:cstheme="minorHAnsi"/>
                <w:sz w:val="20"/>
                <w:szCs w:val="20"/>
              </w:rPr>
            </w:pPr>
          </w:p>
        </w:tc>
      </w:tr>
    </w:tbl>
    <w:p w14:paraId="0EE0464C" w14:textId="77777777" w:rsidR="00630FF1" w:rsidRPr="00176EDD" w:rsidRDefault="00630FF1" w:rsidP="00630FF1">
      <w:pPr>
        <w:spacing w:after="0"/>
        <w:rPr>
          <w:rFonts w:asciiTheme="minorHAnsi" w:hAnsiTheme="minorHAnsi" w:cstheme="minorHAnsi"/>
          <w:sz w:val="20"/>
          <w:szCs w:val="20"/>
        </w:rPr>
      </w:pPr>
      <w:r w:rsidRPr="00176EDD">
        <w:rPr>
          <w:rFonts w:asciiTheme="minorHAnsi" w:hAnsiTheme="minorHAnsi" w:cstheme="minorHAnsi"/>
          <w:b/>
          <w:sz w:val="20"/>
          <w:szCs w:val="20"/>
        </w:rPr>
        <w:t xml:space="preserve">Note: </w:t>
      </w:r>
      <w:r w:rsidRPr="00176EDD">
        <w:rPr>
          <w:rFonts w:asciiTheme="minorHAnsi" w:hAnsiTheme="minorHAnsi" w:cstheme="minorHAnsi"/>
          <w:sz w:val="20"/>
          <w:szCs w:val="20"/>
        </w:rPr>
        <w:t xml:space="preserve">Information provided above is correct and I am willing to offer my services for the assignment mentioned above. </w:t>
      </w:r>
    </w:p>
    <w:p w14:paraId="4CF57FC4" w14:textId="77777777" w:rsidR="00630FF1" w:rsidRPr="00176EDD" w:rsidRDefault="00630FF1" w:rsidP="00630FF1">
      <w:pPr>
        <w:spacing w:after="0"/>
        <w:ind w:left="-360" w:firstLine="360"/>
        <w:rPr>
          <w:rFonts w:asciiTheme="minorHAnsi" w:hAnsiTheme="minorHAnsi" w:cstheme="minorHAnsi"/>
          <w:b/>
          <w:sz w:val="20"/>
          <w:szCs w:val="20"/>
        </w:rPr>
      </w:pPr>
    </w:p>
    <w:p w14:paraId="013357DA" w14:textId="77777777" w:rsidR="00630FF1" w:rsidRPr="00176EDD" w:rsidRDefault="00630FF1" w:rsidP="00630FF1">
      <w:pPr>
        <w:spacing w:after="0"/>
        <w:rPr>
          <w:rFonts w:asciiTheme="minorHAnsi" w:hAnsiTheme="minorHAnsi" w:cstheme="minorHAnsi"/>
          <w:b/>
          <w:sz w:val="20"/>
          <w:szCs w:val="20"/>
        </w:rPr>
      </w:pPr>
      <w:r w:rsidRPr="00176EDD">
        <w:rPr>
          <w:rFonts w:asciiTheme="minorHAnsi" w:hAnsiTheme="minorHAnsi" w:cstheme="minorHAnsi"/>
          <w:b/>
          <w:noProof/>
          <w:color w:val="000000" w:themeColor="text1"/>
          <w:sz w:val="20"/>
          <w:szCs w:val="20"/>
        </w:rPr>
        <mc:AlternateContent>
          <mc:Choice Requires="wps">
            <w:drawing>
              <wp:anchor distT="0" distB="0" distL="114300" distR="114300" simplePos="0" relativeHeight="251659264" behindDoc="0" locked="0" layoutInCell="1" allowOverlap="1" wp14:anchorId="75E9C6A2" wp14:editId="24761FF7">
                <wp:simplePos x="0" y="0"/>
                <wp:positionH relativeFrom="column">
                  <wp:posOffset>53340</wp:posOffset>
                </wp:positionH>
                <wp:positionV relativeFrom="paragraph">
                  <wp:posOffset>316230</wp:posOffset>
                </wp:positionV>
                <wp:extent cx="235458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3545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B6102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2pt,24.9pt" to="189.6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" strokecolor="#4579b8 [3044]"/>
            </w:pict>
          </mc:Fallback>
        </mc:AlternateContent>
      </w:r>
      <w:r w:rsidRPr="00176EDD">
        <w:rPr>
          <w:rFonts w:asciiTheme="minorHAnsi" w:hAnsiTheme="minorHAnsi" w:cstheme="minorHAnsi"/>
          <w:b/>
          <w:sz w:val="20"/>
          <w:szCs w:val="20"/>
        </w:rPr>
        <w:t xml:space="preserve">Signature </w:t>
      </w:r>
    </w:p>
    <w:p w14:paraId="29BDEAE9" w14:textId="77777777" w:rsidR="00630FF1" w:rsidRPr="00176EDD" w:rsidRDefault="00630FF1" w:rsidP="00630FF1">
      <w:pPr>
        <w:spacing w:after="0"/>
        <w:rPr>
          <w:rFonts w:asciiTheme="minorHAnsi" w:hAnsiTheme="minorHAnsi" w:cstheme="minorHAnsi"/>
          <w:b/>
          <w:sz w:val="20"/>
          <w:szCs w:val="20"/>
        </w:rPr>
      </w:pPr>
    </w:p>
    <w:p w14:paraId="2EFDDB3C" w14:textId="2702FEF9" w:rsidR="00630FF1" w:rsidRPr="00956AC2" w:rsidRDefault="00630FF1" w:rsidP="00630FF1">
      <w:pPr>
        <w:keepNext/>
        <w:keepLines/>
        <w:spacing w:before="480" w:after="0"/>
        <w:jc w:val="center"/>
        <w:outlineLvl w:val="0"/>
        <w:rPr>
          <w:rFonts w:cstheme="minorHAnsi"/>
          <w:b/>
        </w:rPr>
      </w:pPr>
      <w:bookmarkStart w:id="1" w:name="_Hlk8772941"/>
      <w:r w:rsidRPr="00956AC2">
        <w:rPr>
          <w:rFonts w:cstheme="minorHAnsi"/>
          <w:b/>
        </w:rPr>
        <w:lastRenderedPageBreak/>
        <w:t>TECHNICAL PROPOSAL FORM</w:t>
      </w:r>
    </w:p>
    <w:p w14:paraId="5BD046B7" w14:textId="77777777" w:rsidR="00630FF1" w:rsidRPr="00956AC2" w:rsidRDefault="00630FF1" w:rsidP="00630FF1">
      <w:pPr>
        <w:jc w:val="center"/>
        <w:rPr>
          <w:rFonts w:cstheme="minorHAnsi"/>
          <w:b/>
        </w:rPr>
      </w:pPr>
    </w:p>
    <w:tbl>
      <w:tblPr>
        <w:tblW w:w="75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815"/>
        <w:gridCol w:w="4702"/>
      </w:tblGrid>
      <w:tr w:rsidR="00630FF1" w:rsidRPr="00956AC2" w14:paraId="30CA1E68" w14:textId="77777777" w:rsidTr="00CC1987">
        <w:trPr>
          <w:trHeight w:val="809"/>
          <w:jc w:val="center"/>
        </w:trPr>
        <w:tc>
          <w:tcPr>
            <w:tcW w:w="2815" w:type="dxa"/>
            <w:shd w:val="clear" w:color="auto" w:fill="C6D9F1" w:themeFill="text2" w:themeFillTint="33"/>
            <w:vAlign w:val="center"/>
          </w:tcPr>
          <w:p w14:paraId="6035C3FA" w14:textId="77777777" w:rsidR="00630FF1" w:rsidRPr="00956AC2" w:rsidRDefault="00630FF1" w:rsidP="00CC1987">
            <w:pPr>
              <w:pBdr>
                <w:top w:val="nil"/>
                <w:left w:val="nil"/>
                <w:bottom w:val="nil"/>
                <w:right w:val="nil"/>
                <w:between w:val="nil"/>
              </w:pBdr>
              <w:spacing w:after="0"/>
              <w:rPr>
                <w:rFonts w:eastAsia="Arial" w:cstheme="minorHAnsi"/>
                <w:b/>
                <w:color w:val="000000"/>
              </w:rPr>
            </w:pPr>
            <w:r w:rsidRPr="00956AC2">
              <w:rPr>
                <w:rFonts w:eastAsia="Arial" w:cstheme="minorHAnsi"/>
                <w:b/>
                <w:color w:val="000000"/>
              </w:rPr>
              <w:t>Name of Organization</w:t>
            </w:r>
          </w:p>
        </w:tc>
        <w:tc>
          <w:tcPr>
            <w:tcW w:w="4702" w:type="dxa"/>
            <w:vAlign w:val="center"/>
          </w:tcPr>
          <w:p w14:paraId="09AC446F" w14:textId="77777777" w:rsidR="00630FF1" w:rsidRPr="00956AC2" w:rsidRDefault="00630FF1" w:rsidP="00CC1987">
            <w:pPr>
              <w:pBdr>
                <w:top w:val="nil"/>
                <w:left w:val="nil"/>
                <w:bottom w:val="nil"/>
                <w:right w:val="nil"/>
                <w:between w:val="nil"/>
              </w:pBdr>
              <w:spacing w:after="0"/>
              <w:rPr>
                <w:rFonts w:eastAsia="Arial" w:cstheme="minorHAnsi"/>
                <w:color w:val="000000"/>
              </w:rPr>
            </w:pPr>
          </w:p>
        </w:tc>
      </w:tr>
      <w:tr w:rsidR="00630FF1" w:rsidRPr="00956AC2" w14:paraId="5CB8BC5D" w14:textId="77777777" w:rsidTr="00CC1987">
        <w:trPr>
          <w:trHeight w:val="691"/>
          <w:jc w:val="center"/>
        </w:trPr>
        <w:tc>
          <w:tcPr>
            <w:tcW w:w="2815" w:type="dxa"/>
            <w:shd w:val="clear" w:color="auto" w:fill="C6D9F1" w:themeFill="text2" w:themeFillTint="33"/>
            <w:vAlign w:val="center"/>
          </w:tcPr>
          <w:p w14:paraId="54FD4B94" w14:textId="77777777" w:rsidR="00630FF1" w:rsidRPr="00956AC2" w:rsidRDefault="00630FF1" w:rsidP="00CC1987">
            <w:pPr>
              <w:pBdr>
                <w:top w:val="nil"/>
                <w:left w:val="nil"/>
                <w:bottom w:val="nil"/>
                <w:right w:val="nil"/>
                <w:between w:val="nil"/>
              </w:pBdr>
              <w:spacing w:after="0"/>
              <w:rPr>
                <w:rFonts w:eastAsia="Arial" w:cstheme="minorHAnsi"/>
                <w:b/>
                <w:color w:val="000000"/>
              </w:rPr>
            </w:pPr>
            <w:r w:rsidRPr="00956AC2">
              <w:rPr>
                <w:rFonts w:eastAsia="Arial" w:cstheme="minorHAnsi"/>
                <w:b/>
                <w:color w:val="000000"/>
              </w:rPr>
              <w:t>Address of Organization</w:t>
            </w:r>
          </w:p>
        </w:tc>
        <w:tc>
          <w:tcPr>
            <w:tcW w:w="4702" w:type="dxa"/>
            <w:vAlign w:val="center"/>
          </w:tcPr>
          <w:p w14:paraId="144957C4" w14:textId="77777777" w:rsidR="00630FF1" w:rsidRPr="00956AC2" w:rsidRDefault="00630FF1" w:rsidP="00CC1987">
            <w:pPr>
              <w:pBdr>
                <w:top w:val="nil"/>
                <w:left w:val="nil"/>
                <w:bottom w:val="nil"/>
                <w:right w:val="nil"/>
                <w:between w:val="nil"/>
              </w:pBdr>
              <w:spacing w:after="0"/>
              <w:rPr>
                <w:rFonts w:eastAsia="Arial" w:cstheme="minorHAnsi"/>
                <w:color w:val="000000"/>
              </w:rPr>
            </w:pPr>
          </w:p>
        </w:tc>
      </w:tr>
      <w:tr w:rsidR="00630FF1" w:rsidRPr="00956AC2" w14:paraId="424FF7BE" w14:textId="77777777" w:rsidTr="00CC1987">
        <w:trPr>
          <w:trHeight w:val="691"/>
          <w:jc w:val="center"/>
        </w:trPr>
        <w:tc>
          <w:tcPr>
            <w:tcW w:w="2815" w:type="dxa"/>
            <w:shd w:val="clear" w:color="auto" w:fill="C6D9F1" w:themeFill="text2" w:themeFillTint="33"/>
            <w:vAlign w:val="center"/>
          </w:tcPr>
          <w:p w14:paraId="361F2489" w14:textId="77777777" w:rsidR="00630FF1" w:rsidRPr="00956AC2" w:rsidRDefault="00630FF1" w:rsidP="00CC1987">
            <w:pPr>
              <w:pBdr>
                <w:top w:val="nil"/>
                <w:left w:val="nil"/>
                <w:bottom w:val="nil"/>
                <w:right w:val="nil"/>
                <w:between w:val="nil"/>
              </w:pBdr>
              <w:spacing w:after="0"/>
              <w:rPr>
                <w:rFonts w:eastAsia="Arial" w:cstheme="minorHAnsi"/>
                <w:b/>
                <w:color w:val="000000"/>
              </w:rPr>
            </w:pPr>
            <w:r w:rsidRPr="00956AC2">
              <w:rPr>
                <w:rFonts w:eastAsia="Arial" w:cstheme="minorHAnsi"/>
                <w:b/>
                <w:color w:val="000000"/>
              </w:rPr>
              <w:t>Name of Course</w:t>
            </w:r>
          </w:p>
        </w:tc>
        <w:tc>
          <w:tcPr>
            <w:tcW w:w="4702" w:type="dxa"/>
            <w:vAlign w:val="center"/>
          </w:tcPr>
          <w:p w14:paraId="63C9730F" w14:textId="77777777" w:rsidR="00630FF1" w:rsidRPr="00956AC2" w:rsidRDefault="00630FF1" w:rsidP="00CC1987">
            <w:pPr>
              <w:pBdr>
                <w:top w:val="nil"/>
                <w:left w:val="nil"/>
                <w:bottom w:val="nil"/>
                <w:right w:val="nil"/>
                <w:between w:val="nil"/>
              </w:pBdr>
              <w:spacing w:after="0"/>
              <w:rPr>
                <w:rFonts w:eastAsia="Arial" w:cstheme="minorHAnsi"/>
                <w:color w:val="000000"/>
              </w:rPr>
            </w:pPr>
            <w:r w:rsidRPr="00956AC2">
              <w:rPr>
                <w:rFonts w:cstheme="minorHAnsi"/>
              </w:rPr>
              <w:t xml:space="preserve">Microfinance Sales Officer Training </w:t>
            </w:r>
          </w:p>
        </w:tc>
      </w:tr>
      <w:tr w:rsidR="00E861E2" w:rsidRPr="00956AC2" w14:paraId="576FA51B" w14:textId="77777777" w:rsidTr="00CC1987">
        <w:trPr>
          <w:trHeight w:val="691"/>
          <w:jc w:val="center"/>
        </w:trPr>
        <w:tc>
          <w:tcPr>
            <w:tcW w:w="2815" w:type="dxa"/>
            <w:shd w:val="clear" w:color="auto" w:fill="C6D9F1" w:themeFill="text2" w:themeFillTint="33"/>
            <w:vAlign w:val="center"/>
          </w:tcPr>
          <w:p w14:paraId="244C9E72" w14:textId="2447C392" w:rsidR="00E861E2" w:rsidRPr="00956AC2" w:rsidRDefault="00E861E2" w:rsidP="00CC1987">
            <w:pPr>
              <w:pBdr>
                <w:top w:val="nil"/>
                <w:left w:val="nil"/>
                <w:bottom w:val="nil"/>
                <w:right w:val="nil"/>
                <w:between w:val="nil"/>
              </w:pBdr>
              <w:spacing w:after="0"/>
              <w:rPr>
                <w:rFonts w:eastAsia="Arial" w:cstheme="minorHAnsi"/>
                <w:b/>
                <w:color w:val="000000"/>
              </w:rPr>
            </w:pPr>
            <w:r>
              <w:rPr>
                <w:rFonts w:eastAsia="Arial" w:cstheme="minorHAnsi"/>
                <w:b/>
                <w:color w:val="000000"/>
              </w:rPr>
              <w:t xml:space="preserve">District </w:t>
            </w:r>
            <w:r w:rsidR="00A34465">
              <w:rPr>
                <w:rFonts w:eastAsia="Arial" w:cstheme="minorHAnsi"/>
                <w:b/>
                <w:color w:val="000000"/>
              </w:rPr>
              <w:t>[Lahore / Multant]</w:t>
            </w:r>
          </w:p>
        </w:tc>
        <w:tc>
          <w:tcPr>
            <w:tcW w:w="4702" w:type="dxa"/>
            <w:vAlign w:val="center"/>
          </w:tcPr>
          <w:p w14:paraId="2A674931" w14:textId="1D003C3E" w:rsidR="00E861E2" w:rsidRPr="00E861E2" w:rsidRDefault="00E861E2" w:rsidP="00CC1987">
            <w:pPr>
              <w:pBdr>
                <w:top w:val="nil"/>
                <w:left w:val="nil"/>
                <w:bottom w:val="nil"/>
                <w:right w:val="nil"/>
                <w:between w:val="nil"/>
              </w:pBdr>
              <w:spacing w:after="0"/>
              <w:rPr>
                <w:rFonts w:cstheme="minorHAnsi"/>
                <w:i/>
                <w:iCs/>
              </w:rPr>
            </w:pPr>
            <w:r w:rsidRPr="00E861E2">
              <w:rPr>
                <w:rFonts w:cstheme="minorHAnsi"/>
                <w:i/>
                <w:iCs/>
              </w:rPr>
              <w:t>Mention the name of district</w:t>
            </w:r>
          </w:p>
        </w:tc>
      </w:tr>
    </w:tbl>
    <w:p w14:paraId="10E00014" w14:textId="77777777" w:rsidR="00630FF1" w:rsidRPr="00956AC2" w:rsidRDefault="00630FF1" w:rsidP="00630FF1">
      <w:pPr>
        <w:jc w:val="center"/>
        <w:rPr>
          <w:rFonts w:cstheme="minorHAnsi"/>
          <w:b/>
        </w:rPr>
      </w:pPr>
    </w:p>
    <w:bookmarkEnd w:id="1"/>
    <w:p w14:paraId="7C6FC0C0" w14:textId="77777777" w:rsidR="00630FF1" w:rsidRPr="00956AC2" w:rsidRDefault="00630FF1" w:rsidP="00630FF1">
      <w:pPr>
        <w:spacing w:after="0"/>
        <w:ind w:right="968"/>
        <w:jc w:val="both"/>
        <w:rPr>
          <w:rFonts w:eastAsia="Arial" w:cstheme="minorHAnsi"/>
        </w:rPr>
      </w:pPr>
      <w:r w:rsidRPr="00956AC2">
        <w:rPr>
          <w:rFonts w:eastAsia="Arial" w:cstheme="minorHAnsi"/>
        </w:rPr>
        <w:t xml:space="preserve">It is mandatory for Training Providers: </w:t>
      </w:r>
    </w:p>
    <w:p w14:paraId="66427C82" w14:textId="77777777" w:rsidR="00630FF1" w:rsidRPr="00956AC2" w:rsidRDefault="00630FF1" w:rsidP="00074E76">
      <w:pPr>
        <w:numPr>
          <w:ilvl w:val="0"/>
          <w:numId w:val="35"/>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 xml:space="preserve">To read the Instructions &amp; Data Sheet carefully before completing the form. </w:t>
      </w:r>
    </w:p>
    <w:p w14:paraId="1FAF83AF" w14:textId="77777777" w:rsidR="00630FF1" w:rsidRPr="00956AC2" w:rsidRDefault="00630FF1" w:rsidP="00074E76">
      <w:pPr>
        <w:numPr>
          <w:ilvl w:val="0"/>
          <w:numId w:val="34"/>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To use format provided by PSDF for preparation of the Technical Proposal.</w:t>
      </w:r>
    </w:p>
    <w:p w14:paraId="2B5B9F1A" w14:textId="77777777" w:rsidR="00630FF1" w:rsidRPr="00956AC2" w:rsidRDefault="00630FF1" w:rsidP="00074E76">
      <w:pPr>
        <w:numPr>
          <w:ilvl w:val="0"/>
          <w:numId w:val="33"/>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If any required information is found missing in the forms or written elsewhere, no credit will be given while evaluating the relevant section.</w:t>
      </w:r>
    </w:p>
    <w:p w14:paraId="74F369B4" w14:textId="0FFC418E" w:rsidR="00630FF1" w:rsidRPr="00956AC2" w:rsidRDefault="00630FF1" w:rsidP="00074E76">
      <w:pPr>
        <w:numPr>
          <w:ilvl w:val="0"/>
          <w:numId w:val="33"/>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 xml:space="preserve">Proposals </w:t>
      </w:r>
      <w:r w:rsidR="00E861E2">
        <w:rPr>
          <w:rFonts w:eastAsia="Arial" w:cstheme="minorHAnsi"/>
          <w:color w:val="000000"/>
        </w:rPr>
        <w:t xml:space="preserve">must be signed by </w:t>
      </w:r>
      <w:r w:rsidRPr="00956AC2">
        <w:rPr>
          <w:rFonts w:eastAsia="Arial" w:cstheme="minorHAnsi"/>
          <w:color w:val="000000"/>
        </w:rPr>
        <w:t xml:space="preserve">Head of Organisation or authorized person will be rejected. </w:t>
      </w:r>
    </w:p>
    <w:p w14:paraId="392B269C" w14:textId="77777777" w:rsidR="00630FF1" w:rsidRPr="00956AC2" w:rsidRDefault="00630FF1" w:rsidP="00074E76">
      <w:pPr>
        <w:numPr>
          <w:ilvl w:val="0"/>
          <w:numId w:val="33"/>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Submission of missing documents after closing date is not allowed.</w:t>
      </w:r>
    </w:p>
    <w:p w14:paraId="47751134" w14:textId="77777777" w:rsidR="00630FF1" w:rsidRPr="00956AC2" w:rsidRDefault="00630FF1" w:rsidP="00074E76">
      <w:pPr>
        <w:numPr>
          <w:ilvl w:val="0"/>
          <w:numId w:val="33"/>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 xml:space="preserve">Proposals that do not comply with PSDF’s instructions will stand rejected. </w:t>
      </w:r>
    </w:p>
    <w:p w14:paraId="7121CC42" w14:textId="77777777" w:rsidR="00630FF1" w:rsidRPr="00956AC2" w:rsidRDefault="00630FF1" w:rsidP="00630FF1">
      <w:pPr>
        <w:spacing w:after="0"/>
        <w:ind w:left="90" w:right="968"/>
        <w:jc w:val="both"/>
        <w:rPr>
          <w:rFonts w:eastAsia="Arial" w:cstheme="minorHAnsi"/>
          <w:color w:val="000000"/>
        </w:rPr>
      </w:pPr>
    </w:p>
    <w:p w14:paraId="38A5EE0C" w14:textId="77777777" w:rsidR="00630FF1" w:rsidRPr="00956AC2" w:rsidRDefault="00630FF1" w:rsidP="00630FF1">
      <w:pPr>
        <w:spacing w:after="0"/>
        <w:rPr>
          <w:rFonts w:eastAsia="Arial" w:cstheme="minorHAnsi"/>
          <w:b/>
          <w:i/>
          <w:color w:val="366091"/>
          <w:u w:val="single"/>
        </w:rPr>
      </w:pPr>
      <w:r w:rsidRPr="00956AC2">
        <w:rPr>
          <w:rFonts w:eastAsia="Arial" w:cstheme="minorHAnsi"/>
          <w:b/>
          <w:i/>
          <w:color w:val="366091"/>
          <w:u w:val="single"/>
        </w:rPr>
        <w:t>Note:</w:t>
      </w:r>
    </w:p>
    <w:p w14:paraId="50AA15C1" w14:textId="77777777" w:rsidR="00630FF1" w:rsidRPr="00956AC2" w:rsidRDefault="00630FF1" w:rsidP="00630FF1">
      <w:pPr>
        <w:spacing w:after="0"/>
        <w:rPr>
          <w:rFonts w:eastAsia="Arial" w:cstheme="minorHAnsi"/>
          <w:i/>
        </w:rPr>
      </w:pPr>
      <w:r w:rsidRPr="00956AC2">
        <w:rPr>
          <w:rFonts w:eastAsia="Arial" w:cstheme="minorHAnsi"/>
          <w:i/>
          <w:color w:val="366091"/>
        </w:rPr>
        <w:t>To be completed and submitted to PSDF, along with required documents in a separate envelope</w:t>
      </w:r>
      <w:r w:rsidRPr="00956AC2">
        <w:rPr>
          <w:rFonts w:eastAsia="Arial" w:cstheme="minorHAnsi"/>
          <w:b/>
          <w:i/>
          <w:color w:val="366091"/>
        </w:rPr>
        <w:t xml:space="preserve">. </w:t>
      </w:r>
      <w:r w:rsidRPr="00956AC2">
        <w:rPr>
          <w:rFonts w:eastAsia="Arial" w:cstheme="minorHAnsi"/>
          <w:i/>
          <w:color w:val="1F497D"/>
        </w:rPr>
        <w:t>Technical Proposal must be submitted in a separate book binding form</w:t>
      </w:r>
      <w:r w:rsidRPr="00956AC2">
        <w:rPr>
          <w:rFonts w:eastAsia="Arial" w:cstheme="minorHAnsi"/>
          <w:i/>
        </w:rPr>
        <w:t>.</w:t>
      </w:r>
    </w:p>
    <w:p w14:paraId="28116D53" w14:textId="77777777" w:rsidR="00630FF1" w:rsidRPr="00956AC2" w:rsidRDefault="00630FF1" w:rsidP="00630FF1">
      <w:pPr>
        <w:spacing w:after="160" w:line="259" w:lineRule="auto"/>
        <w:rPr>
          <w:rFonts w:cstheme="minorHAnsi"/>
          <w:b/>
          <w:smallCaps/>
          <w:lang w:val="en-CA" w:eastAsia="en-CA"/>
        </w:rPr>
      </w:pPr>
      <w:r w:rsidRPr="00956AC2">
        <w:rPr>
          <w:rFonts w:cstheme="minorHAnsi"/>
        </w:rPr>
        <w:br w:type="page"/>
      </w:r>
    </w:p>
    <w:p w14:paraId="3F9BC552" w14:textId="77777777" w:rsidR="00630FF1" w:rsidRDefault="00630FF1" w:rsidP="00630FF1">
      <w:pPr>
        <w:pStyle w:val="CoverLetter"/>
        <w:spacing w:after="0" w:line="276" w:lineRule="auto"/>
        <w:rPr>
          <w:rFonts w:asciiTheme="minorHAnsi" w:hAnsiTheme="minorHAnsi" w:cstheme="minorHAnsi"/>
        </w:rPr>
      </w:pPr>
    </w:p>
    <w:p w14:paraId="55EDAF28" w14:textId="77777777" w:rsidR="00630FF1" w:rsidRPr="00956AC2" w:rsidRDefault="00630FF1" w:rsidP="00630FF1">
      <w:pPr>
        <w:pStyle w:val="CoverLetter"/>
        <w:spacing w:after="0" w:line="276" w:lineRule="auto"/>
        <w:rPr>
          <w:rFonts w:asciiTheme="minorHAnsi" w:hAnsiTheme="minorHAnsi" w:cstheme="minorHAnsi"/>
        </w:rPr>
      </w:pPr>
      <w:r w:rsidRPr="00956AC2">
        <w:rPr>
          <w:rFonts w:asciiTheme="minorHAnsi" w:hAnsiTheme="minorHAnsi" w:cstheme="minorHAnsi"/>
        </w:rPr>
        <w:t>LETTER FOR THE SUBMISSION OF TECHNICAL PROPOSAL</w:t>
      </w:r>
    </w:p>
    <w:p w14:paraId="1A657F9B" w14:textId="77777777" w:rsidR="00630FF1" w:rsidRPr="00956AC2" w:rsidRDefault="00630FF1" w:rsidP="00630FF1">
      <w:pPr>
        <w:pStyle w:val="BodyText"/>
        <w:spacing w:line="276" w:lineRule="auto"/>
        <w:jc w:val="both"/>
        <w:rPr>
          <w:rFonts w:asciiTheme="minorHAnsi" w:hAnsiTheme="minorHAnsi" w:cstheme="minorHAnsi"/>
          <w:sz w:val="22"/>
          <w:szCs w:val="22"/>
        </w:rPr>
      </w:pPr>
      <w:r w:rsidRPr="00956AC2">
        <w:rPr>
          <w:rFonts w:asciiTheme="minorHAnsi" w:hAnsiTheme="minorHAnsi" w:cstheme="minorHAnsi"/>
          <w:sz w:val="22"/>
          <w:szCs w:val="22"/>
        </w:rPr>
        <w:t>[</w:t>
      </w:r>
      <w:r w:rsidRPr="00956AC2">
        <w:rPr>
          <w:rFonts w:asciiTheme="minorHAnsi" w:hAnsiTheme="minorHAnsi" w:cstheme="minorHAnsi"/>
          <w:i/>
          <w:sz w:val="22"/>
          <w:szCs w:val="22"/>
        </w:rPr>
        <w:t>Firm letterhead</w:t>
      </w:r>
      <w:r w:rsidRPr="00956AC2">
        <w:rPr>
          <w:rFonts w:asciiTheme="minorHAnsi" w:hAnsiTheme="minorHAnsi" w:cstheme="minorHAnsi"/>
          <w:sz w:val="22"/>
          <w:szCs w:val="22"/>
        </w:rPr>
        <w:t>]</w:t>
      </w:r>
    </w:p>
    <w:p w14:paraId="42DD0A44" w14:textId="77777777" w:rsidR="00630FF1" w:rsidRPr="00956AC2" w:rsidRDefault="00630FF1" w:rsidP="00630FF1">
      <w:pPr>
        <w:pStyle w:val="BodyText"/>
        <w:spacing w:line="276" w:lineRule="auto"/>
        <w:jc w:val="both"/>
        <w:rPr>
          <w:rFonts w:asciiTheme="minorHAnsi" w:hAnsiTheme="minorHAnsi" w:cstheme="minorHAnsi"/>
          <w:sz w:val="22"/>
          <w:szCs w:val="22"/>
        </w:rPr>
      </w:pPr>
      <w:r w:rsidRPr="00956AC2">
        <w:rPr>
          <w:rFonts w:asciiTheme="minorHAnsi" w:hAnsiTheme="minorHAnsi" w:cstheme="minorHAnsi"/>
          <w:sz w:val="22"/>
          <w:szCs w:val="22"/>
        </w:rPr>
        <w:t>[</w:t>
      </w:r>
      <w:r w:rsidRPr="00956AC2">
        <w:rPr>
          <w:rFonts w:asciiTheme="minorHAnsi" w:hAnsiTheme="minorHAnsi" w:cstheme="minorHAnsi"/>
          <w:i/>
          <w:sz w:val="22"/>
          <w:szCs w:val="22"/>
        </w:rPr>
        <w:t>Date</w:t>
      </w:r>
      <w:r w:rsidRPr="00956AC2">
        <w:rPr>
          <w:rFonts w:asciiTheme="minorHAnsi" w:hAnsiTheme="minorHAnsi" w:cstheme="minorHAnsi"/>
          <w:sz w:val="22"/>
          <w:szCs w:val="22"/>
        </w:rPr>
        <w:t>]</w:t>
      </w:r>
    </w:p>
    <w:p w14:paraId="34DFABF2" w14:textId="215DB3B6" w:rsidR="00630FF1" w:rsidRPr="00956AC2" w:rsidRDefault="00E861E2" w:rsidP="00630FF1">
      <w:pPr>
        <w:pStyle w:val="BodyText"/>
        <w:tabs>
          <w:tab w:val="left" w:pos="3420"/>
        </w:tabs>
        <w:spacing w:after="0" w:line="276" w:lineRule="auto"/>
        <w:jc w:val="both"/>
        <w:rPr>
          <w:rFonts w:asciiTheme="minorHAnsi" w:hAnsiTheme="minorHAnsi" w:cstheme="minorHAnsi"/>
          <w:sz w:val="22"/>
          <w:szCs w:val="22"/>
        </w:rPr>
      </w:pPr>
      <w:r>
        <w:rPr>
          <w:rFonts w:asciiTheme="minorHAnsi" w:hAnsiTheme="minorHAnsi" w:cstheme="minorHAnsi"/>
          <w:sz w:val="22"/>
          <w:szCs w:val="22"/>
        </w:rPr>
        <w:t xml:space="preserve">Secretary </w:t>
      </w:r>
      <w:r w:rsidR="00630FF1" w:rsidRPr="00956AC2">
        <w:rPr>
          <w:rFonts w:asciiTheme="minorHAnsi" w:hAnsiTheme="minorHAnsi" w:cstheme="minorHAnsi"/>
          <w:sz w:val="22"/>
          <w:szCs w:val="22"/>
        </w:rPr>
        <w:t xml:space="preserve">Training Service Selection Committee </w:t>
      </w:r>
    </w:p>
    <w:p w14:paraId="03D42335" w14:textId="77777777" w:rsidR="00630FF1" w:rsidRPr="00956AC2" w:rsidRDefault="00630FF1" w:rsidP="00630FF1">
      <w:pPr>
        <w:spacing w:after="0"/>
        <w:jc w:val="both"/>
        <w:rPr>
          <w:rFonts w:cstheme="minorHAnsi"/>
          <w:lang w:val="en-CA" w:eastAsia="en-CA"/>
        </w:rPr>
      </w:pPr>
      <w:bookmarkStart w:id="2" w:name="_Hlk8774391"/>
      <w:r w:rsidRPr="00956AC2">
        <w:rPr>
          <w:rFonts w:cstheme="minorHAnsi"/>
          <w:lang w:val="en-CA" w:eastAsia="en-CA"/>
        </w:rPr>
        <w:t xml:space="preserve">Microfinance Sales Officer Training </w:t>
      </w:r>
      <w:bookmarkEnd w:id="2"/>
      <w:r w:rsidRPr="00956AC2">
        <w:rPr>
          <w:rFonts w:cstheme="minorHAnsi"/>
          <w:lang w:val="en-CA" w:eastAsia="en-CA"/>
        </w:rPr>
        <w:t>Programme 2019</w:t>
      </w:r>
    </w:p>
    <w:p w14:paraId="7C5755E2" w14:textId="77777777" w:rsidR="00630FF1" w:rsidRPr="00956AC2" w:rsidRDefault="00630FF1" w:rsidP="00630FF1">
      <w:pPr>
        <w:spacing w:after="0"/>
        <w:jc w:val="both"/>
        <w:rPr>
          <w:rFonts w:cstheme="minorHAnsi"/>
        </w:rPr>
      </w:pPr>
      <w:r w:rsidRPr="00956AC2">
        <w:rPr>
          <w:rFonts w:cstheme="minorHAnsi"/>
        </w:rPr>
        <w:t>Punjab Skills Development Fund,</w:t>
      </w:r>
    </w:p>
    <w:p w14:paraId="3D86B0B1" w14:textId="77777777" w:rsidR="00630FF1" w:rsidRPr="00956AC2" w:rsidRDefault="00630FF1" w:rsidP="00630FF1">
      <w:pPr>
        <w:pStyle w:val="BodyText"/>
        <w:tabs>
          <w:tab w:val="left" w:pos="3420"/>
        </w:tabs>
        <w:spacing w:after="0" w:line="276" w:lineRule="auto"/>
        <w:jc w:val="both"/>
        <w:rPr>
          <w:rFonts w:asciiTheme="minorHAnsi" w:hAnsiTheme="minorHAnsi" w:cstheme="minorHAnsi"/>
          <w:sz w:val="22"/>
          <w:szCs w:val="22"/>
        </w:rPr>
      </w:pPr>
      <w:r w:rsidRPr="00956AC2">
        <w:rPr>
          <w:rFonts w:asciiTheme="minorHAnsi" w:hAnsiTheme="minorHAnsi" w:cstheme="minorHAnsi"/>
          <w:sz w:val="22"/>
          <w:szCs w:val="22"/>
        </w:rPr>
        <w:t xml:space="preserve">21/A, H-Block, Dr Mateen Fatima Road, </w:t>
      </w:r>
    </w:p>
    <w:p w14:paraId="73355E39" w14:textId="77777777" w:rsidR="00630FF1" w:rsidRPr="00956AC2" w:rsidRDefault="00630FF1" w:rsidP="00630FF1">
      <w:pPr>
        <w:pStyle w:val="BodyText"/>
        <w:tabs>
          <w:tab w:val="left" w:pos="3420"/>
        </w:tabs>
        <w:spacing w:after="0" w:line="276" w:lineRule="auto"/>
        <w:jc w:val="both"/>
        <w:rPr>
          <w:rFonts w:asciiTheme="minorHAnsi" w:hAnsiTheme="minorHAnsi" w:cstheme="minorHAnsi"/>
          <w:sz w:val="22"/>
          <w:szCs w:val="22"/>
        </w:rPr>
      </w:pPr>
      <w:r w:rsidRPr="00956AC2">
        <w:rPr>
          <w:rFonts w:asciiTheme="minorHAnsi" w:hAnsiTheme="minorHAnsi" w:cstheme="minorHAnsi"/>
          <w:sz w:val="22"/>
          <w:szCs w:val="22"/>
        </w:rPr>
        <w:t>Lahore, Pakistan</w:t>
      </w:r>
    </w:p>
    <w:p w14:paraId="616CAE6F" w14:textId="77777777" w:rsidR="00630FF1" w:rsidRPr="00956AC2" w:rsidRDefault="00630FF1" w:rsidP="00630FF1">
      <w:pPr>
        <w:pStyle w:val="BodyText"/>
        <w:tabs>
          <w:tab w:val="left" w:pos="6750"/>
        </w:tabs>
        <w:spacing w:after="0" w:line="276" w:lineRule="auto"/>
        <w:jc w:val="both"/>
        <w:rPr>
          <w:rFonts w:asciiTheme="minorHAnsi" w:hAnsiTheme="minorHAnsi" w:cstheme="minorHAnsi"/>
          <w:sz w:val="22"/>
          <w:szCs w:val="22"/>
        </w:rPr>
      </w:pPr>
      <w:r w:rsidRPr="00956AC2">
        <w:rPr>
          <w:rFonts w:asciiTheme="minorHAnsi" w:hAnsiTheme="minorHAnsi" w:cstheme="minorHAnsi"/>
          <w:sz w:val="22"/>
          <w:szCs w:val="22"/>
        </w:rPr>
        <w:tab/>
      </w:r>
    </w:p>
    <w:p w14:paraId="216CD0BC" w14:textId="438D3C62" w:rsidR="00630FF1" w:rsidRPr="00956AC2" w:rsidRDefault="00630FF1" w:rsidP="00630FF1">
      <w:pPr>
        <w:pStyle w:val="BodyText"/>
        <w:spacing w:line="276" w:lineRule="auto"/>
        <w:jc w:val="both"/>
        <w:rPr>
          <w:rFonts w:asciiTheme="minorHAnsi" w:hAnsiTheme="minorHAnsi" w:cstheme="minorHAnsi"/>
          <w:sz w:val="22"/>
          <w:szCs w:val="22"/>
        </w:rPr>
      </w:pPr>
      <w:r w:rsidRPr="00956AC2">
        <w:rPr>
          <w:rFonts w:asciiTheme="minorHAnsi" w:hAnsiTheme="minorHAnsi" w:cstheme="minorHAnsi"/>
          <w:b/>
          <w:sz w:val="22"/>
          <w:szCs w:val="22"/>
        </w:rPr>
        <w:t xml:space="preserve">Subject: </w:t>
      </w:r>
      <w:r w:rsidRPr="00956AC2">
        <w:rPr>
          <w:rFonts w:asciiTheme="minorHAnsi" w:hAnsiTheme="minorHAnsi" w:cstheme="minorHAnsi"/>
          <w:sz w:val="22"/>
          <w:szCs w:val="22"/>
        </w:rPr>
        <w:t xml:space="preserve">Technical Proposal </w:t>
      </w:r>
      <w:r>
        <w:rPr>
          <w:rFonts w:asciiTheme="minorHAnsi" w:hAnsiTheme="minorHAnsi" w:cstheme="minorHAnsi"/>
          <w:sz w:val="22"/>
          <w:szCs w:val="22"/>
        </w:rPr>
        <w:t xml:space="preserve">- </w:t>
      </w:r>
      <w:r w:rsidRPr="00956AC2">
        <w:rPr>
          <w:rFonts w:asciiTheme="minorHAnsi" w:hAnsiTheme="minorHAnsi" w:cstheme="minorHAnsi"/>
          <w:sz w:val="22"/>
          <w:szCs w:val="22"/>
        </w:rPr>
        <w:t>Microfinance</w:t>
      </w:r>
      <w:r w:rsidRPr="003C1D49">
        <w:rPr>
          <w:rFonts w:asciiTheme="minorHAnsi" w:hAnsiTheme="minorHAnsi" w:cstheme="minorHAnsi"/>
          <w:sz w:val="22"/>
          <w:szCs w:val="22"/>
        </w:rPr>
        <w:t xml:space="preserve"> Sales Officer Training</w:t>
      </w:r>
      <w:r w:rsidR="00A42A53">
        <w:rPr>
          <w:rFonts w:asciiTheme="minorHAnsi" w:hAnsiTheme="minorHAnsi" w:cstheme="minorHAnsi"/>
          <w:sz w:val="22"/>
          <w:szCs w:val="22"/>
        </w:rPr>
        <w:t xml:space="preserve"> for the District [ Mention Name of District]</w:t>
      </w:r>
    </w:p>
    <w:p w14:paraId="6690922A" w14:textId="77777777" w:rsidR="00630FF1" w:rsidRPr="00956AC2" w:rsidRDefault="00630FF1" w:rsidP="00630FF1">
      <w:pPr>
        <w:autoSpaceDE w:val="0"/>
        <w:autoSpaceDN w:val="0"/>
        <w:adjustRightInd w:val="0"/>
        <w:spacing w:after="0"/>
        <w:rPr>
          <w:rFonts w:cstheme="minorHAnsi"/>
        </w:rPr>
      </w:pPr>
      <w:r w:rsidRPr="00956AC2">
        <w:rPr>
          <w:rFonts w:cstheme="minorHAnsi"/>
        </w:rPr>
        <w:t>Dear Sir,</w:t>
      </w:r>
    </w:p>
    <w:p w14:paraId="5344353D" w14:textId="77777777" w:rsidR="00630FF1" w:rsidRPr="00956AC2" w:rsidRDefault="00630FF1" w:rsidP="00630FF1">
      <w:pPr>
        <w:autoSpaceDE w:val="0"/>
        <w:autoSpaceDN w:val="0"/>
        <w:adjustRightInd w:val="0"/>
        <w:spacing w:after="0"/>
        <w:jc w:val="both"/>
        <w:rPr>
          <w:rFonts w:cstheme="minorHAnsi"/>
        </w:rPr>
      </w:pPr>
    </w:p>
    <w:p w14:paraId="7ABB5925" w14:textId="77777777" w:rsidR="00630FF1" w:rsidRPr="00956AC2" w:rsidRDefault="00630FF1" w:rsidP="00630FF1">
      <w:pPr>
        <w:autoSpaceDE w:val="0"/>
        <w:autoSpaceDN w:val="0"/>
        <w:adjustRightInd w:val="0"/>
        <w:spacing w:after="0"/>
        <w:jc w:val="both"/>
        <w:rPr>
          <w:rFonts w:cstheme="minorHAnsi"/>
          <w:i/>
          <w:iCs/>
        </w:rPr>
      </w:pPr>
      <w:r w:rsidRPr="00956AC2">
        <w:rPr>
          <w:rFonts w:cstheme="minorHAnsi"/>
        </w:rPr>
        <w:t xml:space="preserve">We offer to provide the Services for </w:t>
      </w:r>
      <w:r w:rsidRPr="00956AC2">
        <w:rPr>
          <w:rFonts w:cstheme="minorHAnsi"/>
          <w:b/>
          <w:i/>
        </w:rPr>
        <w:t>Microfinance Sales Officer Training Programme 2019</w:t>
      </w:r>
      <w:r w:rsidRPr="00956AC2">
        <w:rPr>
          <w:rFonts w:cstheme="minorHAnsi"/>
          <w:i/>
          <w:iCs/>
        </w:rPr>
        <w:t>: for the trade of</w:t>
      </w:r>
      <w:r w:rsidRPr="00956AC2">
        <w:rPr>
          <w:rFonts w:cstheme="minorHAnsi"/>
          <w:b/>
          <w:i/>
          <w:iCs/>
        </w:rPr>
        <w:t xml:space="preserve"> [</w:t>
      </w:r>
      <w:r w:rsidRPr="003C1D49">
        <w:rPr>
          <w:rFonts w:cstheme="minorHAnsi"/>
          <w:b/>
          <w:i/>
          <w:iCs/>
        </w:rPr>
        <w:t>Microfinance Sales Officer Training</w:t>
      </w:r>
      <w:r w:rsidRPr="00956AC2">
        <w:rPr>
          <w:rFonts w:cstheme="minorHAnsi"/>
          <w:b/>
          <w:i/>
          <w:iCs/>
        </w:rPr>
        <w:t>]”</w:t>
      </w:r>
      <w:r w:rsidRPr="00956AC2">
        <w:rPr>
          <w:rFonts w:cstheme="minorHAnsi"/>
        </w:rPr>
        <w:t xml:space="preserve"> in accordance with your Request for Proposal and Terms of Reference. We hereby submit our Technical Proposal including the required documents in a sealed envelope</w:t>
      </w:r>
      <w:r w:rsidRPr="00956AC2">
        <w:rPr>
          <w:rFonts w:cstheme="minorHAnsi"/>
          <w:i/>
          <w:iCs/>
        </w:rPr>
        <w:t xml:space="preserve">. </w:t>
      </w:r>
    </w:p>
    <w:p w14:paraId="0057E78B" w14:textId="77777777" w:rsidR="00630FF1" w:rsidRPr="00956AC2" w:rsidRDefault="00630FF1" w:rsidP="00630FF1">
      <w:pPr>
        <w:autoSpaceDE w:val="0"/>
        <w:autoSpaceDN w:val="0"/>
        <w:adjustRightInd w:val="0"/>
        <w:spacing w:after="0"/>
        <w:jc w:val="both"/>
        <w:rPr>
          <w:rFonts w:cstheme="minorHAnsi"/>
        </w:rPr>
      </w:pPr>
    </w:p>
    <w:p w14:paraId="475A5FCA" w14:textId="77777777" w:rsidR="00630FF1" w:rsidRPr="00956AC2" w:rsidRDefault="00630FF1" w:rsidP="00630FF1">
      <w:pPr>
        <w:autoSpaceDE w:val="0"/>
        <w:autoSpaceDN w:val="0"/>
        <w:adjustRightInd w:val="0"/>
        <w:spacing w:after="0"/>
        <w:jc w:val="both"/>
        <w:rPr>
          <w:rFonts w:cstheme="minorHAnsi"/>
        </w:rPr>
      </w:pPr>
      <w:r w:rsidRPr="00956AC2">
        <w:rPr>
          <w:rFonts w:cstheme="minorHAnsi"/>
        </w:rPr>
        <w:t>We hereby declare that all the information and statements made in this Proposal are true and accept that any misinterpretation contained therein may lead to our disqualification. If negotiations are held during the period of validity of the Proposal, indicated in the Data Sheet, we undertake to negotiate on technical and financial aspects of our proposal. Our Proposal is binding upon us and subject to the modifications resulting from Contract negotiations.</w:t>
      </w:r>
    </w:p>
    <w:p w14:paraId="7119AD3C" w14:textId="77777777" w:rsidR="00630FF1" w:rsidRPr="00956AC2" w:rsidRDefault="00630FF1" w:rsidP="00630FF1">
      <w:pPr>
        <w:autoSpaceDE w:val="0"/>
        <w:autoSpaceDN w:val="0"/>
        <w:adjustRightInd w:val="0"/>
        <w:spacing w:after="0"/>
        <w:jc w:val="both"/>
        <w:rPr>
          <w:rFonts w:cstheme="minorHAnsi"/>
        </w:rPr>
      </w:pPr>
    </w:p>
    <w:p w14:paraId="0117D1C2" w14:textId="77777777" w:rsidR="00630FF1" w:rsidRPr="00956AC2" w:rsidRDefault="00630FF1" w:rsidP="00630FF1">
      <w:pPr>
        <w:autoSpaceDE w:val="0"/>
        <w:autoSpaceDN w:val="0"/>
        <w:adjustRightInd w:val="0"/>
        <w:spacing w:after="0"/>
        <w:jc w:val="both"/>
        <w:rPr>
          <w:rFonts w:cstheme="minorHAnsi"/>
        </w:rPr>
      </w:pPr>
      <w:r w:rsidRPr="00956AC2">
        <w:rPr>
          <w:rFonts w:cstheme="minorHAnsi"/>
        </w:rPr>
        <w:t>We undertake that we will initiate the services as per the date mentioned in the Data Sheet if our proposal is accepted. We understand you are not bound to accept any or all Proposals you receive.</w:t>
      </w:r>
    </w:p>
    <w:p w14:paraId="09D6B5CE" w14:textId="77777777" w:rsidR="00630FF1" w:rsidRPr="00956AC2" w:rsidRDefault="00630FF1" w:rsidP="00630FF1">
      <w:pPr>
        <w:autoSpaceDE w:val="0"/>
        <w:autoSpaceDN w:val="0"/>
        <w:adjustRightInd w:val="0"/>
        <w:spacing w:after="0"/>
        <w:rPr>
          <w:rFonts w:cstheme="minorHAnsi"/>
        </w:rPr>
      </w:pPr>
    </w:p>
    <w:p w14:paraId="0D094767" w14:textId="77777777" w:rsidR="00630FF1" w:rsidRPr="00956AC2" w:rsidRDefault="00630FF1" w:rsidP="00630FF1">
      <w:pPr>
        <w:pStyle w:val="BodyText"/>
        <w:spacing w:line="276" w:lineRule="auto"/>
        <w:jc w:val="both"/>
        <w:rPr>
          <w:rStyle w:val="apple-style-span"/>
          <w:rFonts w:asciiTheme="minorHAnsi" w:eastAsiaTheme="minorEastAsia" w:hAnsiTheme="minorHAnsi" w:cstheme="minorHAnsi"/>
          <w:sz w:val="22"/>
          <w:szCs w:val="22"/>
        </w:rPr>
      </w:pPr>
      <w:r w:rsidRPr="00956AC2">
        <w:rPr>
          <w:rStyle w:val="apple-style-span"/>
          <w:rFonts w:asciiTheme="minorHAnsi" w:eastAsiaTheme="minorEastAsia" w:hAnsiTheme="minorHAnsi" w:cstheme="minorHAnsi"/>
          <w:sz w:val="22"/>
          <w:szCs w:val="22"/>
        </w:rPr>
        <w:t>Thank you.</w:t>
      </w:r>
    </w:p>
    <w:p w14:paraId="3804F5CD" w14:textId="77777777" w:rsidR="00630FF1" w:rsidRPr="00956AC2" w:rsidRDefault="00630FF1" w:rsidP="00630FF1">
      <w:pPr>
        <w:autoSpaceDE w:val="0"/>
        <w:autoSpaceDN w:val="0"/>
        <w:adjustRightInd w:val="0"/>
        <w:spacing w:after="0"/>
        <w:jc w:val="both"/>
        <w:rPr>
          <w:rFonts w:cstheme="minorHAnsi"/>
        </w:rPr>
      </w:pPr>
      <w:r w:rsidRPr="00956AC2">
        <w:rPr>
          <w:rFonts w:cstheme="minorHAnsi"/>
        </w:rPr>
        <w:t xml:space="preserve">Yours sincerely, </w:t>
      </w:r>
    </w:p>
    <w:p w14:paraId="31567E38" w14:textId="77777777" w:rsidR="00630FF1" w:rsidRPr="00956AC2" w:rsidRDefault="00630FF1" w:rsidP="00630FF1">
      <w:pPr>
        <w:autoSpaceDE w:val="0"/>
        <w:autoSpaceDN w:val="0"/>
        <w:adjustRightInd w:val="0"/>
        <w:spacing w:after="0"/>
        <w:jc w:val="both"/>
        <w:rPr>
          <w:rFonts w:cstheme="minorHAnsi"/>
        </w:rPr>
      </w:pPr>
    </w:p>
    <w:p w14:paraId="5E350A1A" w14:textId="77777777" w:rsidR="00630FF1" w:rsidRPr="00956AC2" w:rsidRDefault="00630FF1" w:rsidP="00630FF1">
      <w:pPr>
        <w:autoSpaceDE w:val="0"/>
        <w:autoSpaceDN w:val="0"/>
        <w:adjustRightInd w:val="0"/>
        <w:spacing w:after="0"/>
        <w:jc w:val="both"/>
        <w:rPr>
          <w:rFonts w:cstheme="minorHAnsi"/>
        </w:rPr>
      </w:pPr>
    </w:p>
    <w:p w14:paraId="33D16688" w14:textId="77777777" w:rsidR="00630FF1" w:rsidRPr="00956AC2" w:rsidRDefault="00630FF1" w:rsidP="00630FF1">
      <w:pPr>
        <w:autoSpaceDE w:val="0"/>
        <w:autoSpaceDN w:val="0"/>
        <w:adjustRightInd w:val="0"/>
        <w:spacing w:after="0"/>
        <w:jc w:val="both"/>
        <w:rPr>
          <w:rFonts w:cstheme="minorHAnsi"/>
        </w:rPr>
      </w:pPr>
    </w:p>
    <w:p w14:paraId="03573625" w14:textId="77777777" w:rsidR="00630FF1" w:rsidRPr="00956AC2" w:rsidRDefault="00630FF1" w:rsidP="00630FF1">
      <w:pPr>
        <w:autoSpaceDE w:val="0"/>
        <w:autoSpaceDN w:val="0"/>
        <w:adjustRightInd w:val="0"/>
        <w:spacing w:after="0"/>
        <w:jc w:val="both"/>
        <w:rPr>
          <w:rFonts w:cstheme="minorHAnsi"/>
        </w:rPr>
      </w:pPr>
      <w:r w:rsidRPr="00956AC2">
        <w:rPr>
          <w:rFonts w:cstheme="minorHAnsi"/>
        </w:rPr>
        <w:t>Signature</w:t>
      </w:r>
    </w:p>
    <w:p w14:paraId="43C4C889" w14:textId="77777777" w:rsidR="00630FF1" w:rsidRPr="00956AC2" w:rsidRDefault="00630FF1" w:rsidP="00630FF1">
      <w:pPr>
        <w:autoSpaceDE w:val="0"/>
        <w:autoSpaceDN w:val="0"/>
        <w:adjustRightInd w:val="0"/>
        <w:spacing w:after="0"/>
        <w:jc w:val="both"/>
        <w:rPr>
          <w:rFonts w:cstheme="minorHAnsi"/>
        </w:rPr>
      </w:pPr>
    </w:p>
    <w:p w14:paraId="6F4E1838" w14:textId="77777777" w:rsidR="00630FF1" w:rsidRPr="00956AC2" w:rsidRDefault="00630FF1" w:rsidP="00630FF1">
      <w:pPr>
        <w:autoSpaceDE w:val="0"/>
        <w:autoSpaceDN w:val="0"/>
        <w:adjustRightInd w:val="0"/>
        <w:spacing w:after="0"/>
        <w:jc w:val="both"/>
        <w:rPr>
          <w:rFonts w:cstheme="minorHAnsi"/>
        </w:rPr>
      </w:pPr>
      <w:r w:rsidRPr="00956AC2">
        <w:rPr>
          <w:rFonts w:cstheme="minorHAnsi"/>
        </w:rPr>
        <w:t>Name and Title of Signatory:</w:t>
      </w:r>
    </w:p>
    <w:p w14:paraId="2203FE21" w14:textId="77777777" w:rsidR="00630FF1" w:rsidRPr="00956AC2" w:rsidRDefault="00630FF1" w:rsidP="00630FF1">
      <w:pPr>
        <w:autoSpaceDE w:val="0"/>
        <w:autoSpaceDN w:val="0"/>
        <w:adjustRightInd w:val="0"/>
        <w:spacing w:after="0"/>
        <w:jc w:val="both"/>
        <w:rPr>
          <w:rFonts w:cstheme="minorHAnsi"/>
        </w:rPr>
      </w:pPr>
    </w:p>
    <w:p w14:paraId="0E38ED1E" w14:textId="77777777" w:rsidR="00630FF1" w:rsidRPr="00956AC2" w:rsidRDefault="00630FF1" w:rsidP="00630FF1">
      <w:pPr>
        <w:rPr>
          <w:rFonts w:cstheme="minorHAnsi"/>
        </w:rPr>
      </w:pPr>
    </w:p>
    <w:p w14:paraId="38ED430F" w14:textId="77777777" w:rsidR="00630FF1" w:rsidRPr="00956AC2" w:rsidRDefault="00630FF1" w:rsidP="00630FF1">
      <w:pPr>
        <w:rPr>
          <w:rFonts w:cstheme="minorHAnsi"/>
        </w:rPr>
      </w:pPr>
      <w:r w:rsidRPr="00956AC2">
        <w:rPr>
          <w:rFonts w:cstheme="minorHAnsi"/>
          <w:b/>
        </w:rPr>
        <w:lastRenderedPageBreak/>
        <w:t>Enclosures:</w:t>
      </w:r>
      <w:r w:rsidRPr="00956AC2">
        <w:rPr>
          <w:rFonts w:cstheme="minorHAnsi"/>
        </w:rPr>
        <w:t xml:space="preserve"> Parts A-</w:t>
      </w:r>
      <w:r>
        <w:rPr>
          <w:rFonts w:cstheme="minorHAnsi"/>
        </w:rPr>
        <w:t>G</w:t>
      </w:r>
      <w:r w:rsidRPr="00956AC2">
        <w:rPr>
          <w:rFonts w:cstheme="minorHAnsi"/>
        </w:rPr>
        <w:t xml:space="preserve"> &amp; Annexures as prescribed by PSDF.</w:t>
      </w:r>
    </w:p>
    <w:p w14:paraId="013261E8" w14:textId="77777777" w:rsidR="00630FF1" w:rsidRPr="00956AC2" w:rsidRDefault="00630FF1" w:rsidP="00630FF1">
      <w:pPr>
        <w:rPr>
          <w:rFonts w:cstheme="minorHAnsi"/>
          <w:b/>
        </w:rPr>
      </w:pPr>
      <w:r w:rsidRPr="00956AC2">
        <w:rPr>
          <w:rFonts w:cstheme="minorHAnsi"/>
          <w:b/>
        </w:rPr>
        <w:br w:type="page"/>
      </w:r>
    </w:p>
    <w:p w14:paraId="04E2B164" w14:textId="77777777" w:rsidR="00630FF1" w:rsidRPr="00956AC2" w:rsidRDefault="00630FF1" w:rsidP="00630FF1">
      <w:pPr>
        <w:spacing w:after="0"/>
        <w:jc w:val="center"/>
        <w:rPr>
          <w:rFonts w:cstheme="minorHAnsi"/>
          <w:b/>
        </w:rPr>
      </w:pPr>
      <w:r w:rsidRPr="00956AC2">
        <w:rPr>
          <w:rFonts w:cstheme="minorHAnsi"/>
          <w:b/>
        </w:rPr>
        <w:lastRenderedPageBreak/>
        <w:t xml:space="preserve">ENCLOSED FORMS </w:t>
      </w:r>
    </w:p>
    <w:p w14:paraId="07BBEDF9" w14:textId="77777777" w:rsidR="00630FF1" w:rsidRPr="00956AC2" w:rsidRDefault="00630FF1" w:rsidP="00630FF1">
      <w:pPr>
        <w:spacing w:after="0"/>
        <w:jc w:val="center"/>
        <w:rPr>
          <w:rFonts w:cstheme="minorHAnsi"/>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38"/>
        <w:gridCol w:w="7796"/>
      </w:tblGrid>
      <w:tr w:rsidR="00630FF1" w:rsidRPr="00956AC2" w14:paraId="0D07486E" w14:textId="77777777" w:rsidTr="00CC1987">
        <w:trPr>
          <w:trHeight w:val="397"/>
        </w:trPr>
        <w:tc>
          <w:tcPr>
            <w:tcW w:w="9634" w:type="dxa"/>
            <w:gridSpan w:val="2"/>
            <w:shd w:val="clear" w:color="auto" w:fill="C6D9F1" w:themeFill="text2" w:themeFillTint="33"/>
            <w:tcMar>
              <w:top w:w="0" w:type="dxa"/>
              <w:left w:w="108" w:type="dxa"/>
              <w:bottom w:w="0" w:type="dxa"/>
              <w:right w:w="108" w:type="dxa"/>
            </w:tcMar>
            <w:vAlign w:val="center"/>
            <w:hideMark/>
          </w:tcPr>
          <w:p w14:paraId="4FA5219C" w14:textId="77777777" w:rsidR="00630FF1" w:rsidRPr="00956AC2" w:rsidRDefault="00630FF1" w:rsidP="00CC1987">
            <w:pPr>
              <w:spacing w:after="0" w:line="240" w:lineRule="auto"/>
              <w:rPr>
                <w:rFonts w:cstheme="minorHAnsi"/>
              </w:rPr>
            </w:pPr>
            <w:r w:rsidRPr="00956AC2">
              <w:rPr>
                <w:rFonts w:cstheme="minorHAnsi"/>
                <w:b/>
                <w:bCs/>
              </w:rPr>
              <w:t xml:space="preserve">Information required for preparation of the Technical Proposal comprises of: </w:t>
            </w:r>
          </w:p>
        </w:tc>
      </w:tr>
      <w:tr w:rsidR="00630FF1" w:rsidRPr="00956AC2" w14:paraId="03C5FD69"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tcPr>
          <w:p w14:paraId="6B725915" w14:textId="77777777" w:rsidR="00630FF1" w:rsidRPr="00956AC2" w:rsidRDefault="00630FF1" w:rsidP="00CC1987">
            <w:pPr>
              <w:spacing w:after="0" w:line="240" w:lineRule="auto"/>
              <w:rPr>
                <w:rFonts w:cstheme="minorHAnsi"/>
              </w:rPr>
            </w:pPr>
            <w:r w:rsidRPr="00956AC2">
              <w:rPr>
                <w:rFonts w:cstheme="minorHAnsi"/>
              </w:rPr>
              <w:t xml:space="preserve">PART </w:t>
            </w:r>
            <w:r>
              <w:rPr>
                <w:rFonts w:cstheme="minorHAnsi"/>
              </w:rPr>
              <w:t>A</w:t>
            </w:r>
            <w:r w:rsidRPr="00956AC2">
              <w:rPr>
                <w:rFonts w:cstheme="minorHAnsi"/>
              </w:rPr>
              <w:t>:</w:t>
            </w:r>
          </w:p>
        </w:tc>
        <w:tc>
          <w:tcPr>
            <w:tcW w:w="7796" w:type="dxa"/>
            <w:shd w:val="clear" w:color="auto" w:fill="auto"/>
            <w:tcMar>
              <w:top w:w="0" w:type="dxa"/>
              <w:left w:w="108" w:type="dxa"/>
              <w:bottom w:w="0" w:type="dxa"/>
              <w:right w:w="108" w:type="dxa"/>
            </w:tcMar>
            <w:vAlign w:val="center"/>
          </w:tcPr>
          <w:p w14:paraId="1CD07284" w14:textId="77777777" w:rsidR="00630FF1" w:rsidRPr="00956AC2" w:rsidRDefault="00630FF1" w:rsidP="00CC1987">
            <w:pPr>
              <w:spacing w:after="0" w:line="240" w:lineRule="auto"/>
              <w:rPr>
                <w:rFonts w:cstheme="minorHAnsi"/>
              </w:rPr>
            </w:pPr>
            <w:r w:rsidRPr="00956AC2">
              <w:rPr>
                <w:rFonts w:cstheme="minorHAnsi"/>
              </w:rPr>
              <w:t>Training Infrastructure</w:t>
            </w:r>
          </w:p>
        </w:tc>
      </w:tr>
      <w:tr w:rsidR="00630FF1" w:rsidRPr="00956AC2" w14:paraId="6556E7A2"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tcPr>
          <w:p w14:paraId="5D97553F" w14:textId="77777777" w:rsidR="00630FF1" w:rsidRPr="00956AC2" w:rsidRDefault="00630FF1" w:rsidP="00CC1987">
            <w:pPr>
              <w:spacing w:after="0" w:line="240" w:lineRule="auto"/>
              <w:rPr>
                <w:rFonts w:cstheme="minorHAnsi"/>
              </w:rPr>
            </w:pPr>
            <w:r w:rsidRPr="00956AC2">
              <w:rPr>
                <w:rFonts w:cstheme="minorHAnsi"/>
              </w:rPr>
              <w:t xml:space="preserve">PART </w:t>
            </w:r>
            <w:r>
              <w:rPr>
                <w:rFonts w:cstheme="minorHAnsi"/>
              </w:rPr>
              <w:t>B</w:t>
            </w:r>
            <w:r w:rsidRPr="00956AC2">
              <w:rPr>
                <w:rFonts w:cstheme="minorHAnsi"/>
              </w:rPr>
              <w:t>:</w:t>
            </w:r>
          </w:p>
        </w:tc>
        <w:tc>
          <w:tcPr>
            <w:tcW w:w="7796" w:type="dxa"/>
            <w:shd w:val="clear" w:color="auto" w:fill="auto"/>
            <w:tcMar>
              <w:top w:w="0" w:type="dxa"/>
              <w:left w:w="108" w:type="dxa"/>
              <w:bottom w:w="0" w:type="dxa"/>
              <w:right w:w="108" w:type="dxa"/>
            </w:tcMar>
            <w:vAlign w:val="center"/>
          </w:tcPr>
          <w:p w14:paraId="11AE4342" w14:textId="77777777" w:rsidR="00630FF1" w:rsidRPr="00956AC2" w:rsidRDefault="00630FF1" w:rsidP="00CC1987">
            <w:pPr>
              <w:spacing w:after="0" w:line="240" w:lineRule="auto"/>
              <w:rPr>
                <w:rFonts w:cstheme="minorHAnsi"/>
                <w:b/>
                <w:bCs/>
              </w:rPr>
            </w:pPr>
            <w:r w:rsidRPr="00956AC2">
              <w:rPr>
                <w:rFonts w:cstheme="minorHAnsi"/>
              </w:rPr>
              <w:t>Past Experience</w:t>
            </w:r>
          </w:p>
        </w:tc>
      </w:tr>
      <w:tr w:rsidR="00630FF1" w:rsidRPr="00956AC2" w14:paraId="639118D2"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hideMark/>
          </w:tcPr>
          <w:p w14:paraId="52011595" w14:textId="77777777" w:rsidR="00630FF1" w:rsidRPr="00956AC2" w:rsidRDefault="00630FF1" w:rsidP="00CC1987">
            <w:pPr>
              <w:spacing w:after="0" w:line="240" w:lineRule="auto"/>
              <w:rPr>
                <w:rFonts w:cstheme="minorHAnsi"/>
              </w:rPr>
            </w:pPr>
            <w:r w:rsidRPr="00956AC2">
              <w:rPr>
                <w:rFonts w:cstheme="minorHAnsi"/>
              </w:rPr>
              <w:t xml:space="preserve">PART </w:t>
            </w:r>
            <w:r>
              <w:rPr>
                <w:rFonts w:cstheme="minorHAnsi"/>
              </w:rPr>
              <w:t>C</w:t>
            </w:r>
            <w:r w:rsidRPr="00956AC2">
              <w:rPr>
                <w:rFonts w:cstheme="minorHAnsi"/>
              </w:rPr>
              <w:t>:</w:t>
            </w:r>
          </w:p>
        </w:tc>
        <w:tc>
          <w:tcPr>
            <w:tcW w:w="7796" w:type="dxa"/>
            <w:shd w:val="clear" w:color="auto" w:fill="auto"/>
            <w:tcMar>
              <w:top w:w="0" w:type="dxa"/>
              <w:left w:w="108" w:type="dxa"/>
              <w:bottom w:w="0" w:type="dxa"/>
              <w:right w:w="108" w:type="dxa"/>
            </w:tcMar>
            <w:vAlign w:val="center"/>
            <w:hideMark/>
          </w:tcPr>
          <w:p w14:paraId="0EA5C5E8" w14:textId="77777777" w:rsidR="00630FF1" w:rsidRPr="00956AC2" w:rsidRDefault="00630FF1" w:rsidP="00CC1987">
            <w:pPr>
              <w:spacing w:after="0" w:line="240" w:lineRule="auto"/>
              <w:rPr>
                <w:rFonts w:cstheme="minorHAnsi"/>
              </w:rPr>
            </w:pPr>
            <w:r w:rsidRPr="00956AC2">
              <w:rPr>
                <w:rFonts w:cstheme="minorHAnsi"/>
              </w:rPr>
              <w:t xml:space="preserve">Capacity of the Organization to Deliver </w:t>
            </w:r>
          </w:p>
          <w:p w14:paraId="08A6016B" w14:textId="77777777" w:rsidR="00630FF1" w:rsidRPr="00956AC2" w:rsidRDefault="00630FF1" w:rsidP="00CC1987">
            <w:pPr>
              <w:spacing w:after="0" w:line="240" w:lineRule="auto"/>
              <w:rPr>
                <w:rFonts w:cstheme="minorHAnsi"/>
                <w:b/>
                <w:bCs/>
              </w:rPr>
            </w:pPr>
          </w:p>
        </w:tc>
      </w:tr>
      <w:tr w:rsidR="00630FF1" w:rsidRPr="00956AC2" w14:paraId="1D1510EC"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tcPr>
          <w:p w14:paraId="50721DE9" w14:textId="77777777" w:rsidR="00630FF1" w:rsidRPr="00956AC2" w:rsidRDefault="00630FF1" w:rsidP="00CC1987">
            <w:pPr>
              <w:spacing w:after="0" w:line="240" w:lineRule="auto"/>
              <w:rPr>
                <w:rFonts w:cstheme="minorHAnsi"/>
              </w:rPr>
            </w:pPr>
            <w:r w:rsidRPr="00956AC2">
              <w:rPr>
                <w:rFonts w:cstheme="minorHAnsi"/>
              </w:rPr>
              <w:t xml:space="preserve">PART </w:t>
            </w:r>
            <w:r>
              <w:rPr>
                <w:rFonts w:cstheme="minorHAnsi"/>
              </w:rPr>
              <w:t>D</w:t>
            </w:r>
            <w:r w:rsidRPr="00956AC2">
              <w:rPr>
                <w:rFonts w:cstheme="minorHAnsi"/>
              </w:rPr>
              <w:t>:</w:t>
            </w:r>
          </w:p>
        </w:tc>
        <w:tc>
          <w:tcPr>
            <w:tcW w:w="7796" w:type="dxa"/>
            <w:shd w:val="clear" w:color="auto" w:fill="auto"/>
            <w:tcMar>
              <w:top w:w="0" w:type="dxa"/>
              <w:left w:w="108" w:type="dxa"/>
              <w:bottom w:w="0" w:type="dxa"/>
              <w:right w:w="108" w:type="dxa"/>
            </w:tcMar>
            <w:vAlign w:val="center"/>
          </w:tcPr>
          <w:p w14:paraId="44F24385" w14:textId="77777777" w:rsidR="00630FF1" w:rsidRPr="00956AC2" w:rsidRDefault="00630FF1" w:rsidP="00CC1987">
            <w:pPr>
              <w:spacing w:after="0" w:line="240" w:lineRule="auto"/>
              <w:rPr>
                <w:rFonts w:cstheme="minorHAnsi"/>
                <w:b/>
                <w:bCs/>
              </w:rPr>
            </w:pPr>
            <w:r w:rsidRPr="00956AC2">
              <w:rPr>
                <w:rFonts w:cstheme="minorHAnsi"/>
              </w:rPr>
              <w:t>Student Mobilization</w:t>
            </w:r>
          </w:p>
        </w:tc>
      </w:tr>
      <w:tr w:rsidR="00630FF1" w:rsidRPr="00956AC2" w14:paraId="034290DC"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tcPr>
          <w:p w14:paraId="4C36EBC6" w14:textId="77777777" w:rsidR="00630FF1" w:rsidRPr="00956AC2" w:rsidRDefault="00630FF1" w:rsidP="00CC1987">
            <w:pPr>
              <w:spacing w:after="0" w:line="240" w:lineRule="auto"/>
              <w:rPr>
                <w:rFonts w:cstheme="minorHAnsi"/>
              </w:rPr>
            </w:pPr>
            <w:r w:rsidRPr="00956AC2">
              <w:rPr>
                <w:rFonts w:cstheme="minorHAnsi"/>
              </w:rPr>
              <w:t xml:space="preserve">PART </w:t>
            </w:r>
            <w:r>
              <w:rPr>
                <w:rFonts w:cstheme="minorHAnsi"/>
              </w:rPr>
              <w:t>E</w:t>
            </w:r>
            <w:r w:rsidRPr="00956AC2">
              <w:rPr>
                <w:rFonts w:cstheme="minorHAnsi"/>
              </w:rPr>
              <w:t>:</w:t>
            </w:r>
          </w:p>
        </w:tc>
        <w:tc>
          <w:tcPr>
            <w:tcW w:w="7796" w:type="dxa"/>
            <w:shd w:val="clear" w:color="auto" w:fill="auto"/>
            <w:tcMar>
              <w:top w:w="0" w:type="dxa"/>
              <w:left w:w="108" w:type="dxa"/>
              <w:bottom w:w="0" w:type="dxa"/>
              <w:right w:w="108" w:type="dxa"/>
            </w:tcMar>
            <w:vAlign w:val="center"/>
          </w:tcPr>
          <w:p w14:paraId="71FFF40D" w14:textId="77777777" w:rsidR="00630FF1" w:rsidRPr="00956AC2" w:rsidDel="008A5A4E" w:rsidRDefault="00630FF1" w:rsidP="00CC1987">
            <w:pPr>
              <w:spacing w:after="0" w:line="240" w:lineRule="auto"/>
              <w:rPr>
                <w:rFonts w:cstheme="minorHAnsi"/>
                <w:b/>
                <w:bCs/>
              </w:rPr>
            </w:pPr>
            <w:r w:rsidRPr="00956AC2">
              <w:rPr>
                <w:rFonts w:cstheme="minorHAnsi"/>
              </w:rPr>
              <w:t xml:space="preserve">Placement </w:t>
            </w:r>
          </w:p>
        </w:tc>
      </w:tr>
      <w:tr w:rsidR="00630FF1" w:rsidRPr="00956AC2" w14:paraId="3F21E097"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hideMark/>
          </w:tcPr>
          <w:p w14:paraId="2BBBFE65" w14:textId="77777777" w:rsidR="00630FF1" w:rsidRPr="001777A4" w:rsidRDefault="00630FF1" w:rsidP="00CC1987">
            <w:pPr>
              <w:spacing w:after="0" w:line="240" w:lineRule="auto"/>
              <w:rPr>
                <w:rFonts w:cstheme="minorHAnsi"/>
              </w:rPr>
            </w:pPr>
            <w:r w:rsidRPr="001777A4">
              <w:rPr>
                <w:rFonts w:cstheme="minorHAnsi"/>
                <w:bCs/>
              </w:rPr>
              <w:t>PART F</w:t>
            </w:r>
            <w:r>
              <w:rPr>
                <w:rFonts w:cstheme="minorHAnsi"/>
                <w:bCs/>
              </w:rPr>
              <w:t>:</w:t>
            </w:r>
          </w:p>
        </w:tc>
        <w:tc>
          <w:tcPr>
            <w:tcW w:w="7796" w:type="dxa"/>
            <w:tcMar>
              <w:top w:w="0" w:type="dxa"/>
              <w:left w:w="108" w:type="dxa"/>
              <w:bottom w:w="0" w:type="dxa"/>
              <w:right w:w="108" w:type="dxa"/>
            </w:tcMar>
            <w:vAlign w:val="center"/>
            <w:hideMark/>
          </w:tcPr>
          <w:p w14:paraId="661B448E" w14:textId="77777777" w:rsidR="00630FF1" w:rsidRPr="00956AC2" w:rsidRDefault="00630FF1" w:rsidP="00CC1987">
            <w:pPr>
              <w:spacing w:after="0" w:line="240" w:lineRule="auto"/>
              <w:rPr>
                <w:rFonts w:cstheme="minorHAnsi"/>
              </w:rPr>
            </w:pPr>
            <w:r w:rsidRPr="00956AC2">
              <w:rPr>
                <w:rFonts w:cstheme="minorHAnsi"/>
              </w:rPr>
              <w:t>Declaration</w:t>
            </w:r>
          </w:p>
        </w:tc>
      </w:tr>
      <w:tr w:rsidR="00630FF1" w:rsidRPr="00956AC2" w14:paraId="70D53CF0"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tcPr>
          <w:p w14:paraId="11B1D501" w14:textId="77777777" w:rsidR="00630FF1" w:rsidRPr="001777A4" w:rsidRDefault="00630FF1" w:rsidP="00CC1987">
            <w:pPr>
              <w:spacing w:after="0" w:line="240" w:lineRule="auto"/>
              <w:rPr>
                <w:rFonts w:cstheme="minorHAnsi"/>
                <w:bCs/>
              </w:rPr>
            </w:pPr>
            <w:r w:rsidRPr="001777A4">
              <w:rPr>
                <w:rFonts w:cstheme="minorHAnsi"/>
                <w:bCs/>
              </w:rPr>
              <w:t>PART G</w:t>
            </w:r>
            <w:r>
              <w:rPr>
                <w:rFonts w:cstheme="minorHAnsi"/>
                <w:bCs/>
              </w:rPr>
              <w:t>:</w:t>
            </w:r>
          </w:p>
        </w:tc>
        <w:tc>
          <w:tcPr>
            <w:tcW w:w="7796" w:type="dxa"/>
            <w:tcMar>
              <w:top w:w="0" w:type="dxa"/>
              <w:left w:w="108" w:type="dxa"/>
              <w:bottom w:w="0" w:type="dxa"/>
              <w:right w:w="108" w:type="dxa"/>
            </w:tcMar>
            <w:vAlign w:val="center"/>
          </w:tcPr>
          <w:p w14:paraId="6E453A2A" w14:textId="77777777" w:rsidR="00630FF1" w:rsidRPr="00956AC2" w:rsidRDefault="00630FF1" w:rsidP="00CC1987">
            <w:pPr>
              <w:spacing w:after="0" w:line="240" w:lineRule="auto"/>
              <w:rPr>
                <w:rFonts w:cstheme="minorHAnsi"/>
              </w:rPr>
            </w:pPr>
            <w:r w:rsidRPr="00956AC2">
              <w:rPr>
                <w:rFonts w:cstheme="minorHAnsi"/>
              </w:rPr>
              <w:t>Checklist</w:t>
            </w:r>
          </w:p>
        </w:tc>
      </w:tr>
      <w:tr w:rsidR="00630FF1" w:rsidRPr="00956AC2" w14:paraId="228790AB"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hideMark/>
          </w:tcPr>
          <w:p w14:paraId="3F8FC1BE" w14:textId="59728424" w:rsidR="00630FF1" w:rsidRPr="00956AC2" w:rsidRDefault="00630FF1" w:rsidP="00CC1987">
            <w:pPr>
              <w:spacing w:after="0" w:line="240" w:lineRule="auto"/>
              <w:rPr>
                <w:rFonts w:cstheme="minorHAnsi"/>
              </w:rPr>
            </w:pPr>
            <w:r w:rsidRPr="00956AC2">
              <w:rPr>
                <w:rFonts w:cstheme="minorHAnsi"/>
                <w:b/>
                <w:bCs/>
              </w:rPr>
              <w:t xml:space="preserve">Annexure </w:t>
            </w:r>
            <w:r w:rsidR="00075320">
              <w:rPr>
                <w:rFonts w:cstheme="minorHAnsi"/>
                <w:b/>
                <w:bCs/>
              </w:rPr>
              <w:t>B</w:t>
            </w:r>
            <w:r w:rsidRPr="00956AC2">
              <w:rPr>
                <w:rFonts w:cstheme="minorHAnsi"/>
                <w:b/>
                <w:bCs/>
              </w:rPr>
              <w:t>:</w:t>
            </w:r>
          </w:p>
        </w:tc>
        <w:tc>
          <w:tcPr>
            <w:tcW w:w="7796" w:type="dxa"/>
            <w:tcMar>
              <w:top w:w="0" w:type="dxa"/>
              <w:left w:w="108" w:type="dxa"/>
              <w:bottom w:w="0" w:type="dxa"/>
              <w:right w:w="108" w:type="dxa"/>
            </w:tcMar>
            <w:vAlign w:val="center"/>
            <w:hideMark/>
          </w:tcPr>
          <w:p w14:paraId="090867EC" w14:textId="77777777" w:rsidR="00630FF1" w:rsidRPr="00956AC2" w:rsidRDefault="00630FF1" w:rsidP="00CC1987">
            <w:pPr>
              <w:spacing w:after="0" w:line="240" w:lineRule="auto"/>
              <w:rPr>
                <w:rFonts w:cstheme="minorHAnsi"/>
              </w:rPr>
            </w:pPr>
            <w:r w:rsidRPr="00956AC2">
              <w:rPr>
                <w:rFonts w:cstheme="minorHAnsi"/>
              </w:rPr>
              <w:t>Trainer CV Format</w:t>
            </w:r>
          </w:p>
        </w:tc>
      </w:tr>
      <w:tr w:rsidR="00630FF1" w:rsidRPr="00956AC2" w14:paraId="17301C86" w14:textId="77777777" w:rsidTr="00CC1987">
        <w:trPr>
          <w:trHeight w:val="397"/>
        </w:trPr>
        <w:tc>
          <w:tcPr>
            <w:tcW w:w="9634" w:type="dxa"/>
            <w:gridSpan w:val="2"/>
            <w:tcMar>
              <w:top w:w="0" w:type="dxa"/>
              <w:left w:w="108" w:type="dxa"/>
              <w:bottom w:w="0" w:type="dxa"/>
              <w:right w:w="108" w:type="dxa"/>
            </w:tcMar>
            <w:vAlign w:val="center"/>
            <w:hideMark/>
          </w:tcPr>
          <w:p w14:paraId="45C5B1FC" w14:textId="77777777" w:rsidR="00630FF1" w:rsidRPr="00956AC2" w:rsidRDefault="00630FF1" w:rsidP="00CC1987">
            <w:pPr>
              <w:spacing w:after="0" w:line="240" w:lineRule="auto"/>
              <w:rPr>
                <w:rFonts w:cstheme="minorHAnsi"/>
              </w:rPr>
            </w:pPr>
            <w:r w:rsidRPr="00956AC2">
              <w:rPr>
                <w:rFonts w:cstheme="minorHAnsi"/>
                <w:b/>
                <w:bCs/>
                <w:i/>
                <w:iCs/>
              </w:rPr>
              <w:t>Note:</w:t>
            </w:r>
          </w:p>
          <w:p w14:paraId="4C49DD6C" w14:textId="77777777" w:rsidR="00630FF1" w:rsidRPr="00956AC2" w:rsidRDefault="00630FF1" w:rsidP="00074E76">
            <w:pPr>
              <w:numPr>
                <w:ilvl w:val="0"/>
                <w:numId w:val="36"/>
              </w:numPr>
              <w:spacing w:line="240" w:lineRule="auto"/>
              <w:textAlignment w:val="baseline"/>
              <w:rPr>
                <w:rFonts w:cstheme="minorHAnsi"/>
                <w:b/>
                <w:bCs/>
                <w:i/>
                <w:iCs/>
              </w:rPr>
            </w:pPr>
            <w:r w:rsidRPr="00956AC2">
              <w:rPr>
                <w:rFonts w:cstheme="minorHAnsi"/>
                <w:b/>
                <w:bCs/>
                <w:i/>
                <w:iCs/>
              </w:rPr>
              <w:t xml:space="preserve"> </w:t>
            </w:r>
            <w:r w:rsidRPr="00956AC2">
              <w:rPr>
                <w:rFonts w:cstheme="minorHAnsi"/>
                <w:i/>
                <w:iCs/>
              </w:rPr>
              <w:t>All parts are to be filled in using the attached Forms</w:t>
            </w:r>
            <w:r w:rsidRPr="00956AC2">
              <w:rPr>
                <w:rFonts w:cstheme="minorHAnsi"/>
                <w:b/>
                <w:bCs/>
                <w:i/>
                <w:iCs/>
              </w:rPr>
              <w:t xml:space="preserve">. </w:t>
            </w:r>
          </w:p>
          <w:p w14:paraId="48C06003" w14:textId="77777777" w:rsidR="00630FF1" w:rsidRPr="00393DD7" w:rsidRDefault="00630FF1" w:rsidP="00074E76">
            <w:pPr>
              <w:numPr>
                <w:ilvl w:val="0"/>
                <w:numId w:val="36"/>
              </w:numPr>
              <w:spacing w:line="240" w:lineRule="auto"/>
              <w:textAlignment w:val="baseline"/>
              <w:rPr>
                <w:rFonts w:cstheme="minorHAnsi"/>
                <w:b/>
                <w:bCs/>
                <w:i/>
                <w:iCs/>
              </w:rPr>
            </w:pPr>
            <w:r w:rsidRPr="00956AC2">
              <w:rPr>
                <w:rFonts w:cstheme="minorHAnsi"/>
                <w:i/>
                <w:iCs/>
              </w:rPr>
              <w:t>Hand written Bidding Document will not be accepted &amp; evaluated.</w:t>
            </w:r>
            <w:r w:rsidRPr="00956AC2">
              <w:rPr>
                <w:rFonts w:cstheme="minorHAnsi"/>
                <w:b/>
                <w:bCs/>
                <w:i/>
                <w:iCs/>
              </w:rPr>
              <w:t xml:space="preserve"> </w:t>
            </w:r>
          </w:p>
        </w:tc>
      </w:tr>
    </w:tbl>
    <w:p w14:paraId="2BC2F475" w14:textId="77777777" w:rsidR="00630FF1" w:rsidRPr="00956AC2" w:rsidRDefault="00630FF1" w:rsidP="00630FF1">
      <w:pPr>
        <w:spacing w:after="0"/>
        <w:rPr>
          <w:rFonts w:cstheme="minorHAnsi"/>
          <w:b/>
        </w:rPr>
      </w:pPr>
    </w:p>
    <w:p w14:paraId="7128F3AF" w14:textId="77777777" w:rsidR="00630FF1" w:rsidRPr="00956AC2" w:rsidRDefault="00630FF1" w:rsidP="00630FF1">
      <w:pPr>
        <w:spacing w:after="0"/>
        <w:rPr>
          <w:rFonts w:cstheme="minorHAnsi"/>
          <w:b/>
        </w:rPr>
      </w:pPr>
    </w:p>
    <w:p w14:paraId="4B196FD8" w14:textId="77777777" w:rsidR="00630FF1" w:rsidRPr="00956AC2" w:rsidRDefault="00630FF1" w:rsidP="00630FF1">
      <w:pPr>
        <w:spacing w:after="0"/>
        <w:rPr>
          <w:rFonts w:cstheme="minorHAnsi"/>
          <w:b/>
        </w:rPr>
      </w:pPr>
    </w:p>
    <w:p w14:paraId="29E48145" w14:textId="77777777" w:rsidR="00630FF1" w:rsidRPr="00956AC2" w:rsidRDefault="00630FF1" w:rsidP="00630FF1">
      <w:pPr>
        <w:spacing w:after="0"/>
        <w:rPr>
          <w:rFonts w:cstheme="minorHAnsi"/>
          <w:b/>
        </w:rPr>
      </w:pPr>
    </w:p>
    <w:p w14:paraId="3E3FF8B3" w14:textId="77777777" w:rsidR="00630FF1" w:rsidRPr="00956AC2" w:rsidRDefault="00630FF1" w:rsidP="00630FF1">
      <w:pPr>
        <w:spacing w:after="0"/>
        <w:rPr>
          <w:rFonts w:cstheme="minorHAnsi"/>
          <w:b/>
        </w:rPr>
      </w:pPr>
    </w:p>
    <w:p w14:paraId="3734D38E" w14:textId="77777777" w:rsidR="00630FF1" w:rsidRPr="00956AC2" w:rsidRDefault="00630FF1" w:rsidP="00630FF1">
      <w:pPr>
        <w:spacing w:after="0"/>
        <w:rPr>
          <w:rFonts w:cstheme="minorHAnsi"/>
          <w:b/>
        </w:rPr>
      </w:pPr>
    </w:p>
    <w:p w14:paraId="00A4B0FA" w14:textId="77777777" w:rsidR="00630FF1" w:rsidRPr="00956AC2" w:rsidRDefault="00630FF1" w:rsidP="00630FF1">
      <w:pPr>
        <w:spacing w:after="0"/>
        <w:rPr>
          <w:rFonts w:cstheme="minorHAnsi"/>
          <w:b/>
        </w:rPr>
      </w:pPr>
    </w:p>
    <w:p w14:paraId="492617C0" w14:textId="77777777" w:rsidR="00630FF1" w:rsidRPr="00956AC2" w:rsidRDefault="00630FF1" w:rsidP="00630FF1">
      <w:pPr>
        <w:spacing w:after="0"/>
        <w:rPr>
          <w:rFonts w:cstheme="minorHAnsi"/>
          <w:b/>
        </w:rPr>
      </w:pPr>
    </w:p>
    <w:p w14:paraId="5569EBAE" w14:textId="77777777" w:rsidR="00630FF1" w:rsidRPr="00956AC2" w:rsidRDefault="00630FF1" w:rsidP="00630FF1">
      <w:pPr>
        <w:spacing w:after="0"/>
        <w:rPr>
          <w:rFonts w:cstheme="minorHAnsi"/>
          <w:b/>
        </w:rPr>
      </w:pPr>
    </w:p>
    <w:p w14:paraId="5B8349BA" w14:textId="77777777" w:rsidR="00630FF1" w:rsidRPr="00956AC2" w:rsidRDefault="00630FF1" w:rsidP="00630FF1">
      <w:pPr>
        <w:spacing w:after="0"/>
        <w:rPr>
          <w:rFonts w:cstheme="minorHAnsi"/>
          <w:b/>
        </w:rPr>
      </w:pPr>
    </w:p>
    <w:p w14:paraId="56B04467" w14:textId="77777777" w:rsidR="00630FF1" w:rsidRPr="00956AC2" w:rsidRDefault="00630FF1" w:rsidP="00630FF1">
      <w:pPr>
        <w:spacing w:after="0"/>
        <w:rPr>
          <w:rFonts w:cstheme="minorHAnsi"/>
          <w:b/>
        </w:rPr>
      </w:pPr>
    </w:p>
    <w:p w14:paraId="433D0978" w14:textId="77777777" w:rsidR="00630FF1" w:rsidRPr="00956AC2" w:rsidRDefault="00630FF1" w:rsidP="00630FF1">
      <w:pPr>
        <w:spacing w:after="0"/>
        <w:rPr>
          <w:rFonts w:cstheme="minorHAnsi"/>
          <w:b/>
        </w:rPr>
      </w:pPr>
    </w:p>
    <w:p w14:paraId="17A12992" w14:textId="77777777" w:rsidR="00630FF1" w:rsidRPr="00956AC2" w:rsidRDefault="00630FF1" w:rsidP="00630FF1">
      <w:pPr>
        <w:spacing w:after="0"/>
        <w:rPr>
          <w:rFonts w:cstheme="minorHAnsi"/>
          <w:b/>
        </w:rPr>
      </w:pPr>
    </w:p>
    <w:p w14:paraId="1CC48BE0" w14:textId="77777777" w:rsidR="00630FF1" w:rsidRDefault="00630FF1" w:rsidP="00630FF1">
      <w:pPr>
        <w:spacing w:after="0"/>
        <w:rPr>
          <w:rFonts w:cstheme="minorHAnsi"/>
          <w:b/>
        </w:rPr>
      </w:pPr>
      <w:r w:rsidRPr="00956AC2">
        <w:rPr>
          <w:rFonts w:cstheme="minorHAnsi"/>
          <w:b/>
        </w:rPr>
        <w:t xml:space="preserve">                                 </w:t>
      </w:r>
    </w:p>
    <w:p w14:paraId="3B36CEF1" w14:textId="77777777" w:rsidR="00630FF1" w:rsidRDefault="00630FF1" w:rsidP="00630FF1">
      <w:pPr>
        <w:spacing w:after="160" w:line="259" w:lineRule="auto"/>
        <w:rPr>
          <w:rFonts w:cstheme="minorHAnsi"/>
          <w:b/>
        </w:rPr>
      </w:pPr>
    </w:p>
    <w:p w14:paraId="40ADC0BA" w14:textId="77777777" w:rsidR="00630FF1" w:rsidRDefault="00630FF1" w:rsidP="00630FF1">
      <w:pPr>
        <w:spacing w:after="160" w:line="259" w:lineRule="auto"/>
        <w:rPr>
          <w:rFonts w:cstheme="minorHAnsi"/>
          <w:b/>
        </w:rPr>
      </w:pPr>
    </w:p>
    <w:p w14:paraId="64C77CDB" w14:textId="77777777" w:rsidR="00630FF1" w:rsidRDefault="00630FF1" w:rsidP="00630FF1">
      <w:pPr>
        <w:spacing w:after="160" w:line="259" w:lineRule="auto"/>
        <w:rPr>
          <w:rFonts w:cstheme="minorHAnsi"/>
          <w:b/>
        </w:rPr>
      </w:pPr>
      <w:r>
        <w:rPr>
          <w:rFonts w:cstheme="minorHAnsi"/>
          <w:b/>
        </w:rPr>
        <w:br w:type="page"/>
      </w:r>
    </w:p>
    <w:p w14:paraId="540DBCDE" w14:textId="77777777" w:rsidR="00630FF1" w:rsidRPr="002616DE" w:rsidRDefault="00630FF1" w:rsidP="00630FF1">
      <w:pPr>
        <w:spacing w:after="160" w:line="259" w:lineRule="auto"/>
        <w:rPr>
          <w:rFonts w:cstheme="minorHAnsi"/>
          <w:b/>
        </w:rPr>
      </w:pPr>
      <w:r w:rsidRPr="002616DE">
        <w:rPr>
          <w:rFonts w:cstheme="minorHAnsi"/>
          <w:b/>
        </w:rPr>
        <w:lastRenderedPageBreak/>
        <w:t xml:space="preserve"> </w:t>
      </w:r>
      <w:r w:rsidRPr="002616DE">
        <w:rPr>
          <w:rFonts w:cstheme="minorHAnsi"/>
          <w:b/>
          <w:u w:val="single"/>
        </w:rPr>
        <w:t xml:space="preserve">PART </w:t>
      </w:r>
      <w:r>
        <w:rPr>
          <w:rFonts w:cstheme="minorHAnsi"/>
          <w:b/>
          <w:u w:val="single"/>
        </w:rPr>
        <w:t>A</w:t>
      </w:r>
      <w:r w:rsidRPr="002616DE">
        <w:rPr>
          <w:rFonts w:cstheme="minorHAnsi"/>
          <w:b/>
          <w:u w:val="single"/>
        </w:rPr>
        <w:t xml:space="preserve">: </w:t>
      </w:r>
      <w:r w:rsidRPr="002616DE">
        <w:rPr>
          <w:rFonts w:eastAsia="Arial" w:cstheme="minorHAnsi"/>
          <w:b/>
          <w:color w:val="000000"/>
          <w:u w:val="single"/>
        </w:rPr>
        <w:t xml:space="preserve">TRAINING INFRASTRUCTURE </w:t>
      </w:r>
    </w:p>
    <w:p w14:paraId="2E136C4A" w14:textId="77777777" w:rsidR="00630FF1" w:rsidRPr="00956AC2" w:rsidRDefault="00630FF1" w:rsidP="00630FF1">
      <w:pPr>
        <w:pStyle w:val="Subsection3"/>
        <w:ind w:left="0"/>
        <w:jc w:val="both"/>
        <w:rPr>
          <w:rFonts w:asciiTheme="minorHAnsi" w:hAnsiTheme="minorHAnsi" w:cstheme="minorHAnsi"/>
          <w:b w:val="0"/>
        </w:rPr>
      </w:pPr>
      <w:r w:rsidRPr="00956AC2">
        <w:rPr>
          <w:rFonts w:asciiTheme="minorHAnsi" w:hAnsiTheme="minorHAnsi" w:cstheme="minorHAnsi"/>
          <w:b w:val="0"/>
        </w:rPr>
        <w:t xml:space="preserve">Please provide all details about training locations (separate table for each location) where course will be implemented. Third party appointed by PSDF will visit the mentioned training locations to assess the infrastructure of training premises and Practical area facility and will award scores accordingly at the time of evaluating the technical proposal. You are requested to provide </w:t>
      </w:r>
      <w:r w:rsidRPr="00956AC2">
        <w:rPr>
          <w:rFonts w:asciiTheme="minorHAnsi" w:hAnsiTheme="minorHAnsi" w:cstheme="minorHAnsi"/>
          <w:u w:val="single"/>
        </w:rPr>
        <w:t>complete and updated information</w:t>
      </w:r>
      <w:r w:rsidRPr="00956AC2">
        <w:rPr>
          <w:rFonts w:asciiTheme="minorHAnsi" w:hAnsiTheme="minorHAnsi" w:cstheme="minorHAnsi"/>
          <w:b w:val="0"/>
        </w:rPr>
        <w:t xml:space="preserve"> about the training location addresses and contact numbers in detail so that site visit may be conveniently conducted. </w:t>
      </w:r>
      <w:r w:rsidRPr="00956AC2">
        <w:rPr>
          <w:rFonts w:asciiTheme="minorHAnsi" w:hAnsiTheme="minorHAnsi" w:cstheme="minorHAnsi"/>
          <w:u w:val="single"/>
        </w:rPr>
        <w:t>Please use a separate table for each training location.</w:t>
      </w:r>
      <w:r w:rsidRPr="00956AC2">
        <w:rPr>
          <w:rFonts w:asciiTheme="minorHAnsi" w:hAnsiTheme="minorHAnsi" w:cstheme="minorHAnsi"/>
        </w:rPr>
        <w:t xml:space="preserve"> </w:t>
      </w:r>
    </w:p>
    <w:tbl>
      <w:tblPr>
        <w:tblW w:w="10160" w:type="dxa"/>
        <w:tblLook w:val="04A0" w:firstRow="1" w:lastRow="0" w:firstColumn="1" w:lastColumn="0" w:noHBand="0" w:noVBand="1"/>
      </w:tblPr>
      <w:tblGrid>
        <w:gridCol w:w="890"/>
        <w:gridCol w:w="3690"/>
        <w:gridCol w:w="2781"/>
        <w:gridCol w:w="2799"/>
      </w:tblGrid>
      <w:tr w:rsidR="00630FF1" w:rsidRPr="00956AC2" w14:paraId="138E5F66" w14:textId="77777777" w:rsidTr="00CC1987">
        <w:trPr>
          <w:trHeight w:val="20"/>
        </w:trPr>
        <w:tc>
          <w:tcPr>
            <w:tcW w:w="10160" w:type="dxa"/>
            <w:gridSpan w:val="4"/>
            <w:tcBorders>
              <w:top w:val="single" w:sz="8" w:space="0" w:color="auto"/>
              <w:left w:val="single" w:sz="8" w:space="0" w:color="auto"/>
              <w:bottom w:val="single" w:sz="4" w:space="0" w:color="auto"/>
              <w:right w:val="single" w:sz="8" w:space="0" w:color="000000"/>
            </w:tcBorders>
            <w:shd w:val="clear" w:color="auto" w:fill="C6D9F1" w:themeFill="text2" w:themeFillTint="33"/>
            <w:noWrap/>
            <w:vAlign w:val="center"/>
            <w:hideMark/>
          </w:tcPr>
          <w:p w14:paraId="3A2E0BFB"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Training Location (1) Details</w:t>
            </w:r>
          </w:p>
        </w:tc>
      </w:tr>
      <w:tr w:rsidR="00630FF1" w:rsidRPr="00956AC2" w14:paraId="6B21024F"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57EE7CE8"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1 </w:t>
            </w:r>
          </w:p>
        </w:tc>
        <w:tc>
          <w:tcPr>
            <w:tcW w:w="3690" w:type="dxa"/>
            <w:tcBorders>
              <w:top w:val="nil"/>
              <w:left w:val="nil"/>
              <w:bottom w:val="single" w:sz="4" w:space="0" w:color="auto"/>
              <w:right w:val="single" w:sz="4" w:space="0" w:color="auto"/>
            </w:tcBorders>
            <w:shd w:val="clear" w:color="auto" w:fill="C6D9F1" w:themeFill="text2" w:themeFillTint="33"/>
            <w:vAlign w:val="center"/>
            <w:hideMark/>
          </w:tcPr>
          <w:p w14:paraId="733ABA9A" w14:textId="77777777" w:rsidR="00630FF1" w:rsidRPr="00956AC2" w:rsidRDefault="00630FF1" w:rsidP="00CC1987">
            <w:pPr>
              <w:spacing w:after="0" w:line="240" w:lineRule="auto"/>
              <w:rPr>
                <w:rFonts w:cstheme="minorHAnsi"/>
                <w:color w:val="000000"/>
              </w:rPr>
            </w:pPr>
            <w:r w:rsidRPr="00956AC2">
              <w:rPr>
                <w:rFonts w:cstheme="minorHAnsi"/>
                <w:color w:val="000000"/>
              </w:rPr>
              <w:t xml:space="preserve">Complete Address of Training Location </w:t>
            </w:r>
          </w:p>
        </w:tc>
        <w:tc>
          <w:tcPr>
            <w:tcW w:w="558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F159C7C"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 </w:t>
            </w:r>
          </w:p>
        </w:tc>
      </w:tr>
      <w:tr w:rsidR="00630FF1" w:rsidRPr="00956AC2" w14:paraId="5C8859A4"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tcPr>
          <w:p w14:paraId="6C62728E"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2</w:t>
            </w:r>
          </w:p>
        </w:tc>
        <w:tc>
          <w:tcPr>
            <w:tcW w:w="3690" w:type="dxa"/>
            <w:tcBorders>
              <w:top w:val="nil"/>
              <w:left w:val="nil"/>
              <w:bottom w:val="single" w:sz="4" w:space="0" w:color="auto"/>
              <w:right w:val="single" w:sz="4" w:space="0" w:color="auto"/>
            </w:tcBorders>
            <w:shd w:val="clear" w:color="auto" w:fill="C6D9F1" w:themeFill="text2" w:themeFillTint="33"/>
            <w:vAlign w:val="center"/>
          </w:tcPr>
          <w:p w14:paraId="17D1941F" w14:textId="77777777" w:rsidR="00630FF1" w:rsidRPr="00956AC2" w:rsidRDefault="00630FF1" w:rsidP="00CC1987">
            <w:pPr>
              <w:spacing w:after="0" w:line="240" w:lineRule="auto"/>
              <w:rPr>
                <w:rFonts w:cstheme="minorHAnsi"/>
                <w:color w:val="000000"/>
              </w:rPr>
            </w:pPr>
            <w:r w:rsidRPr="00956AC2">
              <w:rPr>
                <w:rFonts w:cstheme="minorHAnsi"/>
                <w:color w:val="000000"/>
              </w:rPr>
              <w:t xml:space="preserve">Is the training Location Owned by the Organization </w:t>
            </w:r>
            <w:r w:rsidRPr="00956AC2">
              <w:rPr>
                <w:rFonts w:cstheme="minorHAnsi"/>
                <w:i/>
                <w:color w:val="000000"/>
              </w:rPr>
              <w:t>(Yes / No)</w:t>
            </w:r>
          </w:p>
        </w:tc>
        <w:tc>
          <w:tcPr>
            <w:tcW w:w="5580" w:type="dxa"/>
            <w:gridSpan w:val="2"/>
            <w:tcBorders>
              <w:top w:val="single" w:sz="4" w:space="0" w:color="auto"/>
              <w:left w:val="nil"/>
              <w:bottom w:val="single" w:sz="4" w:space="0" w:color="auto"/>
              <w:right w:val="single" w:sz="8" w:space="0" w:color="000000"/>
            </w:tcBorders>
            <w:shd w:val="clear" w:color="auto" w:fill="auto"/>
            <w:vAlign w:val="center"/>
          </w:tcPr>
          <w:p w14:paraId="5E2C1757" w14:textId="77777777" w:rsidR="00630FF1" w:rsidRPr="00956AC2" w:rsidRDefault="00630FF1" w:rsidP="00CC1987">
            <w:pPr>
              <w:spacing w:after="0" w:line="240" w:lineRule="auto"/>
              <w:jc w:val="center"/>
              <w:rPr>
                <w:rFonts w:cstheme="minorHAnsi"/>
                <w:color w:val="000000"/>
              </w:rPr>
            </w:pPr>
          </w:p>
        </w:tc>
      </w:tr>
      <w:tr w:rsidR="00630FF1" w:rsidRPr="00956AC2" w14:paraId="21D65B95"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tcPr>
          <w:p w14:paraId="75E3DE23"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3</w:t>
            </w:r>
          </w:p>
        </w:tc>
        <w:tc>
          <w:tcPr>
            <w:tcW w:w="3690" w:type="dxa"/>
            <w:tcBorders>
              <w:top w:val="nil"/>
              <w:left w:val="nil"/>
              <w:bottom w:val="single" w:sz="4" w:space="0" w:color="auto"/>
              <w:right w:val="single" w:sz="4" w:space="0" w:color="auto"/>
            </w:tcBorders>
            <w:shd w:val="clear" w:color="auto" w:fill="C6D9F1" w:themeFill="text2" w:themeFillTint="33"/>
            <w:vAlign w:val="center"/>
          </w:tcPr>
          <w:p w14:paraId="41CDE4B1" w14:textId="77777777" w:rsidR="00630FF1" w:rsidRPr="00956AC2" w:rsidRDefault="00630FF1" w:rsidP="00CC1987">
            <w:pPr>
              <w:spacing w:after="0" w:line="240" w:lineRule="auto"/>
              <w:rPr>
                <w:rFonts w:cstheme="minorHAnsi"/>
                <w:color w:val="000000"/>
              </w:rPr>
            </w:pPr>
            <w:r w:rsidRPr="00956AC2">
              <w:rPr>
                <w:rFonts w:cstheme="minorHAnsi"/>
                <w:bCs/>
                <w:color w:val="000000"/>
              </w:rPr>
              <w:t>Do you confirm availability of dedicated training rooms for training?</w:t>
            </w:r>
          </w:p>
        </w:tc>
        <w:tc>
          <w:tcPr>
            <w:tcW w:w="5580" w:type="dxa"/>
            <w:gridSpan w:val="2"/>
            <w:tcBorders>
              <w:top w:val="single" w:sz="4" w:space="0" w:color="auto"/>
              <w:left w:val="nil"/>
              <w:bottom w:val="single" w:sz="4" w:space="0" w:color="auto"/>
              <w:right w:val="single" w:sz="8" w:space="0" w:color="000000"/>
            </w:tcBorders>
            <w:shd w:val="clear" w:color="auto" w:fill="auto"/>
            <w:vAlign w:val="center"/>
          </w:tcPr>
          <w:p w14:paraId="12CB3D6F" w14:textId="77777777" w:rsidR="00630FF1" w:rsidRDefault="001B33B8" w:rsidP="00CC1987">
            <w:pPr>
              <w:pStyle w:val="Subsection3"/>
              <w:spacing w:after="0"/>
              <w:ind w:left="0"/>
              <w:jc w:val="both"/>
              <w:rPr>
                <w:rFonts w:asciiTheme="minorHAnsi" w:hAnsiTheme="minorHAnsi" w:cstheme="minorHAnsi"/>
                <w:bCs w:val="0"/>
                <w:color w:val="000000"/>
              </w:rPr>
            </w:pPr>
            <w:sdt>
              <w:sdtPr>
                <w:rPr>
                  <w:rFonts w:asciiTheme="minorHAnsi" w:hAnsiTheme="minorHAnsi" w:cstheme="minorHAnsi"/>
                  <w:b w:val="0"/>
                </w:rPr>
                <w:id w:val="1807360582"/>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val="0"/>
                  </w:rPr>
                  <w:t>☐</w:t>
                </w:r>
              </w:sdtContent>
            </w:sdt>
            <w:r w:rsidR="00630FF1" w:rsidRPr="00956AC2">
              <w:rPr>
                <w:rFonts w:asciiTheme="minorHAnsi" w:hAnsiTheme="minorHAnsi" w:cstheme="minorHAnsi"/>
                <w:b w:val="0"/>
              </w:rPr>
              <w:t xml:space="preserve"> </w:t>
            </w:r>
            <w:r w:rsidR="00630FF1" w:rsidRPr="00956AC2">
              <w:rPr>
                <w:rFonts w:asciiTheme="minorHAnsi" w:eastAsia="Calibri" w:hAnsiTheme="minorHAnsi" w:cstheme="minorHAnsi"/>
                <w:b w:val="0"/>
                <w:color w:val="000000"/>
                <w:lang w:eastAsia="en-GB"/>
              </w:rPr>
              <w:t>Yes</w:t>
            </w:r>
            <w:r w:rsidR="00630FF1">
              <w:rPr>
                <w:rFonts w:asciiTheme="minorHAnsi" w:eastAsia="Calibri" w:hAnsiTheme="minorHAnsi" w:cstheme="minorHAnsi"/>
                <w:b w:val="0"/>
                <w:color w:val="000000"/>
                <w:lang w:eastAsia="en-GB"/>
              </w:rPr>
              <w:t xml:space="preserve">            </w:t>
            </w:r>
            <w:sdt>
              <w:sdtPr>
                <w:rPr>
                  <w:rFonts w:asciiTheme="minorHAnsi" w:hAnsiTheme="minorHAnsi" w:cstheme="minorHAnsi"/>
                  <w:b w:val="0"/>
                </w:rPr>
                <w:id w:val="495008218"/>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rPr>
                  <w:t>☐</w:t>
                </w:r>
              </w:sdtContent>
            </w:sdt>
            <w:r w:rsidR="00630FF1" w:rsidRPr="00956AC2">
              <w:rPr>
                <w:rFonts w:asciiTheme="minorHAnsi" w:hAnsiTheme="minorHAnsi" w:cstheme="minorHAnsi"/>
              </w:rPr>
              <w:t xml:space="preserve"> </w:t>
            </w:r>
            <w:r w:rsidR="00630FF1" w:rsidRPr="00956AC2">
              <w:rPr>
                <w:rFonts w:asciiTheme="minorHAnsi" w:hAnsiTheme="minorHAnsi" w:cstheme="minorHAnsi"/>
                <w:bCs w:val="0"/>
                <w:color w:val="000000"/>
              </w:rPr>
              <w:t>No</w:t>
            </w:r>
          </w:p>
          <w:p w14:paraId="1A008AB7" w14:textId="77777777" w:rsidR="00630FF1" w:rsidRPr="00956AC2" w:rsidRDefault="00630FF1" w:rsidP="00CC1987">
            <w:pPr>
              <w:pStyle w:val="Subsection3"/>
              <w:spacing w:after="0"/>
              <w:ind w:left="0"/>
              <w:jc w:val="both"/>
              <w:rPr>
                <w:rFonts w:asciiTheme="minorHAnsi" w:hAnsiTheme="minorHAnsi" w:cstheme="minorHAnsi"/>
                <w:color w:val="000000"/>
              </w:rPr>
            </w:pPr>
            <w:r w:rsidRPr="00956AC2">
              <w:rPr>
                <w:rFonts w:asciiTheme="minorHAnsi" w:hAnsiTheme="minorHAnsi" w:cstheme="minorHAnsi"/>
                <w:bCs w:val="0"/>
                <w:color w:val="000000"/>
              </w:rPr>
              <w:t>No. of Dedicated Rooms: _________</w:t>
            </w:r>
          </w:p>
        </w:tc>
      </w:tr>
      <w:tr w:rsidR="00630FF1" w:rsidRPr="00956AC2" w14:paraId="00C972EB"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tcPr>
          <w:p w14:paraId="37843972"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4</w:t>
            </w:r>
          </w:p>
        </w:tc>
        <w:tc>
          <w:tcPr>
            <w:tcW w:w="3690" w:type="dxa"/>
            <w:tcBorders>
              <w:top w:val="nil"/>
              <w:left w:val="nil"/>
              <w:bottom w:val="single" w:sz="4" w:space="0" w:color="auto"/>
              <w:right w:val="single" w:sz="4" w:space="0" w:color="auto"/>
            </w:tcBorders>
            <w:shd w:val="clear" w:color="auto" w:fill="C6D9F1" w:themeFill="text2" w:themeFillTint="33"/>
            <w:vAlign w:val="center"/>
          </w:tcPr>
          <w:p w14:paraId="669CADD8" w14:textId="77777777" w:rsidR="00630FF1" w:rsidRPr="00956AC2" w:rsidRDefault="00630FF1" w:rsidP="00CC1987">
            <w:pPr>
              <w:spacing w:after="0" w:line="240" w:lineRule="auto"/>
              <w:rPr>
                <w:rFonts w:cstheme="minorHAnsi"/>
                <w:color w:val="000000"/>
              </w:rPr>
            </w:pPr>
            <w:r w:rsidRPr="00956AC2">
              <w:rPr>
                <w:rFonts w:cstheme="minorHAnsi"/>
                <w:color w:val="000000"/>
              </w:rPr>
              <w:t>Is the training location easily accessible by public transport?</w:t>
            </w:r>
          </w:p>
        </w:tc>
        <w:tc>
          <w:tcPr>
            <w:tcW w:w="5580" w:type="dxa"/>
            <w:gridSpan w:val="2"/>
            <w:tcBorders>
              <w:top w:val="single" w:sz="4" w:space="0" w:color="auto"/>
              <w:left w:val="nil"/>
              <w:bottom w:val="single" w:sz="4" w:space="0" w:color="auto"/>
              <w:right w:val="single" w:sz="8" w:space="0" w:color="000000"/>
            </w:tcBorders>
            <w:shd w:val="clear" w:color="auto" w:fill="auto"/>
            <w:vAlign w:val="center"/>
          </w:tcPr>
          <w:p w14:paraId="23C612BC" w14:textId="77777777" w:rsidR="00630FF1" w:rsidRPr="00956AC2" w:rsidRDefault="001B33B8" w:rsidP="00CC1987">
            <w:pPr>
              <w:pStyle w:val="Subsection3"/>
              <w:ind w:left="0"/>
              <w:jc w:val="both"/>
              <w:rPr>
                <w:rFonts w:asciiTheme="minorHAnsi" w:hAnsiTheme="minorHAnsi" w:cstheme="minorHAnsi"/>
                <w:color w:val="000000"/>
              </w:rPr>
            </w:pPr>
            <w:sdt>
              <w:sdtPr>
                <w:rPr>
                  <w:rFonts w:asciiTheme="minorHAnsi" w:hAnsiTheme="minorHAnsi" w:cstheme="minorHAnsi"/>
                  <w:b w:val="0"/>
                </w:rPr>
                <w:id w:val="-862580954"/>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val="0"/>
                  </w:rPr>
                  <w:t>☐</w:t>
                </w:r>
              </w:sdtContent>
            </w:sdt>
            <w:r w:rsidR="00630FF1" w:rsidRPr="00956AC2">
              <w:rPr>
                <w:rFonts w:asciiTheme="minorHAnsi" w:hAnsiTheme="minorHAnsi" w:cstheme="minorHAnsi"/>
                <w:b w:val="0"/>
              </w:rPr>
              <w:t xml:space="preserve"> </w:t>
            </w:r>
            <w:r w:rsidR="00630FF1" w:rsidRPr="00956AC2">
              <w:rPr>
                <w:rFonts w:asciiTheme="minorHAnsi" w:eastAsia="Calibri" w:hAnsiTheme="minorHAnsi" w:cstheme="minorHAnsi"/>
                <w:b w:val="0"/>
                <w:color w:val="000000"/>
                <w:lang w:eastAsia="en-GB"/>
              </w:rPr>
              <w:t>Yes</w:t>
            </w:r>
            <w:r w:rsidR="00630FF1">
              <w:rPr>
                <w:rFonts w:asciiTheme="minorHAnsi" w:eastAsia="Calibri" w:hAnsiTheme="minorHAnsi" w:cstheme="minorHAnsi"/>
                <w:b w:val="0"/>
                <w:color w:val="000000"/>
                <w:lang w:eastAsia="en-GB"/>
              </w:rPr>
              <w:t xml:space="preserve">             </w:t>
            </w:r>
            <w:sdt>
              <w:sdtPr>
                <w:rPr>
                  <w:rFonts w:asciiTheme="minorHAnsi" w:hAnsiTheme="minorHAnsi" w:cstheme="minorHAnsi"/>
                  <w:b w:val="0"/>
                </w:rPr>
                <w:id w:val="1909885931"/>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rPr>
                  <w:t>☐</w:t>
                </w:r>
              </w:sdtContent>
            </w:sdt>
            <w:r w:rsidR="00630FF1" w:rsidRPr="00956AC2">
              <w:rPr>
                <w:rFonts w:asciiTheme="minorHAnsi" w:hAnsiTheme="minorHAnsi" w:cstheme="minorHAnsi"/>
              </w:rPr>
              <w:t xml:space="preserve"> </w:t>
            </w:r>
            <w:r w:rsidR="00630FF1" w:rsidRPr="00956AC2">
              <w:rPr>
                <w:rFonts w:asciiTheme="minorHAnsi" w:hAnsiTheme="minorHAnsi" w:cstheme="minorHAnsi"/>
                <w:bCs w:val="0"/>
                <w:color w:val="000000"/>
              </w:rPr>
              <w:t>No</w:t>
            </w:r>
          </w:p>
        </w:tc>
      </w:tr>
      <w:tr w:rsidR="00630FF1" w:rsidRPr="00956AC2" w14:paraId="2470C2A7" w14:textId="77777777" w:rsidTr="00CC1987">
        <w:trPr>
          <w:trHeight w:val="20"/>
        </w:trPr>
        <w:tc>
          <w:tcPr>
            <w:tcW w:w="890" w:type="dxa"/>
            <w:vMerge w:val="restart"/>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4B4A52D3"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5</w:t>
            </w:r>
          </w:p>
        </w:tc>
        <w:tc>
          <w:tcPr>
            <w:tcW w:w="3690" w:type="dxa"/>
            <w:vMerge w:val="restart"/>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7D583DFE" w14:textId="77777777" w:rsidR="00630FF1" w:rsidRPr="00956AC2" w:rsidRDefault="00630FF1" w:rsidP="00CC1987">
            <w:pPr>
              <w:spacing w:after="0" w:line="240" w:lineRule="auto"/>
              <w:rPr>
                <w:rFonts w:cstheme="minorHAnsi"/>
                <w:color w:val="000000"/>
              </w:rPr>
            </w:pPr>
            <w:r w:rsidRPr="00956AC2">
              <w:rPr>
                <w:rFonts w:cstheme="minorHAnsi"/>
                <w:color w:val="000000"/>
              </w:rPr>
              <w:t>Details of Coordinator at the training location.</w:t>
            </w:r>
          </w:p>
        </w:tc>
        <w:tc>
          <w:tcPr>
            <w:tcW w:w="5580" w:type="dxa"/>
            <w:gridSpan w:val="2"/>
            <w:tcBorders>
              <w:top w:val="single" w:sz="4" w:space="0" w:color="auto"/>
              <w:left w:val="nil"/>
              <w:bottom w:val="single" w:sz="4" w:space="0" w:color="auto"/>
              <w:right w:val="single" w:sz="8" w:space="0" w:color="000000"/>
            </w:tcBorders>
            <w:shd w:val="clear" w:color="auto" w:fill="auto"/>
            <w:vAlign w:val="center"/>
            <w:hideMark/>
          </w:tcPr>
          <w:p w14:paraId="3D4F40AB" w14:textId="77777777" w:rsidR="00630FF1" w:rsidRPr="00956AC2" w:rsidRDefault="00630FF1" w:rsidP="00CC1987">
            <w:pPr>
              <w:spacing w:after="0" w:line="240" w:lineRule="auto"/>
              <w:rPr>
                <w:rFonts w:cstheme="minorHAnsi"/>
                <w:color w:val="000000"/>
              </w:rPr>
            </w:pPr>
            <w:r w:rsidRPr="00956AC2">
              <w:rPr>
                <w:rFonts w:cstheme="minorHAnsi"/>
                <w:color w:val="000000"/>
              </w:rPr>
              <w:t>Name:</w:t>
            </w:r>
          </w:p>
        </w:tc>
      </w:tr>
      <w:tr w:rsidR="00630FF1" w:rsidRPr="00956AC2" w14:paraId="05CFB157" w14:textId="77777777" w:rsidTr="00CC1987">
        <w:trPr>
          <w:trHeight w:val="20"/>
        </w:trPr>
        <w:tc>
          <w:tcPr>
            <w:tcW w:w="890" w:type="dxa"/>
            <w:vMerge/>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14E8550A" w14:textId="77777777" w:rsidR="00630FF1" w:rsidRPr="00956AC2" w:rsidRDefault="00630FF1" w:rsidP="00CC1987">
            <w:pPr>
              <w:spacing w:after="0" w:line="240" w:lineRule="auto"/>
              <w:rPr>
                <w:rFonts w:cstheme="minorHAnsi"/>
                <w:color w:val="000000"/>
              </w:rPr>
            </w:pPr>
          </w:p>
        </w:tc>
        <w:tc>
          <w:tcPr>
            <w:tcW w:w="3690" w:type="dxa"/>
            <w:vMerge/>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30132857" w14:textId="77777777" w:rsidR="00630FF1" w:rsidRPr="00956AC2" w:rsidRDefault="00630FF1" w:rsidP="00CC1987">
            <w:pPr>
              <w:spacing w:after="0" w:line="240" w:lineRule="auto"/>
              <w:rPr>
                <w:rFonts w:cstheme="minorHAnsi"/>
                <w:color w:val="000000"/>
              </w:rPr>
            </w:pPr>
          </w:p>
        </w:tc>
        <w:tc>
          <w:tcPr>
            <w:tcW w:w="5580" w:type="dxa"/>
            <w:gridSpan w:val="2"/>
            <w:tcBorders>
              <w:top w:val="single" w:sz="4" w:space="0" w:color="auto"/>
              <w:left w:val="nil"/>
              <w:bottom w:val="single" w:sz="4" w:space="0" w:color="auto"/>
              <w:right w:val="single" w:sz="8" w:space="0" w:color="000000"/>
            </w:tcBorders>
            <w:shd w:val="clear" w:color="auto" w:fill="auto"/>
            <w:vAlign w:val="center"/>
            <w:hideMark/>
          </w:tcPr>
          <w:p w14:paraId="69FF64EC" w14:textId="77777777" w:rsidR="00630FF1" w:rsidRPr="00956AC2" w:rsidRDefault="00630FF1" w:rsidP="00CC1987">
            <w:pPr>
              <w:spacing w:after="0" w:line="240" w:lineRule="auto"/>
              <w:rPr>
                <w:rFonts w:cstheme="minorHAnsi"/>
                <w:color w:val="000000"/>
              </w:rPr>
            </w:pPr>
            <w:r w:rsidRPr="00956AC2">
              <w:rPr>
                <w:rFonts w:cstheme="minorHAnsi"/>
                <w:color w:val="000000"/>
              </w:rPr>
              <w:t>Mobile No:</w:t>
            </w:r>
          </w:p>
        </w:tc>
      </w:tr>
      <w:tr w:rsidR="00630FF1" w:rsidRPr="00956AC2" w14:paraId="707568AE"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tcPr>
          <w:p w14:paraId="0BD316E6"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6</w:t>
            </w:r>
          </w:p>
        </w:tc>
        <w:tc>
          <w:tcPr>
            <w:tcW w:w="3690" w:type="dxa"/>
            <w:tcBorders>
              <w:top w:val="nil"/>
              <w:left w:val="nil"/>
              <w:bottom w:val="single" w:sz="4" w:space="0" w:color="auto"/>
              <w:right w:val="single" w:sz="4" w:space="0" w:color="auto"/>
            </w:tcBorders>
            <w:shd w:val="clear" w:color="auto" w:fill="C6D9F1" w:themeFill="text2" w:themeFillTint="33"/>
            <w:vAlign w:val="center"/>
          </w:tcPr>
          <w:p w14:paraId="3C222330" w14:textId="77777777" w:rsidR="00630FF1" w:rsidRPr="00956AC2" w:rsidRDefault="00630FF1" w:rsidP="00CC1987">
            <w:pPr>
              <w:spacing w:after="0" w:line="240" w:lineRule="auto"/>
              <w:rPr>
                <w:rFonts w:cstheme="minorHAnsi"/>
                <w:color w:val="000000"/>
              </w:rPr>
            </w:pPr>
            <w:r w:rsidRPr="00956AC2">
              <w:rPr>
                <w:rFonts w:cstheme="minorHAnsi"/>
                <w:color w:val="000000"/>
              </w:rPr>
              <w:t>Number of Managerial Staff Available at the Training Location.</w:t>
            </w:r>
          </w:p>
        </w:tc>
        <w:tc>
          <w:tcPr>
            <w:tcW w:w="5580" w:type="dxa"/>
            <w:gridSpan w:val="2"/>
            <w:tcBorders>
              <w:top w:val="single" w:sz="4" w:space="0" w:color="auto"/>
              <w:left w:val="nil"/>
              <w:bottom w:val="single" w:sz="4" w:space="0" w:color="auto"/>
              <w:right w:val="single" w:sz="8" w:space="0" w:color="000000"/>
            </w:tcBorders>
            <w:shd w:val="clear" w:color="auto" w:fill="auto"/>
            <w:vAlign w:val="center"/>
          </w:tcPr>
          <w:p w14:paraId="04ACB3AB" w14:textId="77777777" w:rsidR="00630FF1" w:rsidRPr="00956AC2" w:rsidRDefault="00630FF1" w:rsidP="00CC1987">
            <w:pPr>
              <w:spacing w:after="0" w:line="240" w:lineRule="auto"/>
              <w:jc w:val="center"/>
              <w:rPr>
                <w:rFonts w:cstheme="minorHAnsi"/>
                <w:color w:val="000000"/>
              </w:rPr>
            </w:pPr>
          </w:p>
        </w:tc>
      </w:tr>
      <w:tr w:rsidR="00630FF1" w:rsidRPr="00956AC2" w14:paraId="64D9C1E6"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633DD8F0"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7</w:t>
            </w:r>
          </w:p>
        </w:tc>
        <w:tc>
          <w:tcPr>
            <w:tcW w:w="3690" w:type="dxa"/>
            <w:tcBorders>
              <w:top w:val="nil"/>
              <w:left w:val="nil"/>
              <w:bottom w:val="single" w:sz="4" w:space="0" w:color="auto"/>
              <w:right w:val="single" w:sz="4" w:space="0" w:color="auto"/>
            </w:tcBorders>
            <w:shd w:val="clear" w:color="auto" w:fill="C6D9F1" w:themeFill="text2" w:themeFillTint="33"/>
            <w:vAlign w:val="center"/>
            <w:hideMark/>
          </w:tcPr>
          <w:p w14:paraId="56B86799" w14:textId="77777777" w:rsidR="00630FF1" w:rsidRPr="00956AC2" w:rsidRDefault="00630FF1" w:rsidP="00CC1987">
            <w:pPr>
              <w:spacing w:after="0" w:line="240" w:lineRule="auto"/>
              <w:rPr>
                <w:rFonts w:cstheme="minorHAnsi"/>
                <w:color w:val="000000"/>
              </w:rPr>
            </w:pPr>
            <w:r w:rsidRPr="00956AC2">
              <w:rPr>
                <w:rFonts w:cstheme="minorHAnsi"/>
                <w:color w:val="000000"/>
              </w:rPr>
              <w:t xml:space="preserve">Details of Managerial Staff Available at the Training Location. </w:t>
            </w:r>
          </w:p>
        </w:tc>
        <w:tc>
          <w:tcPr>
            <w:tcW w:w="5580" w:type="dxa"/>
            <w:gridSpan w:val="2"/>
            <w:tcBorders>
              <w:top w:val="single" w:sz="4" w:space="0" w:color="auto"/>
              <w:left w:val="nil"/>
              <w:bottom w:val="single" w:sz="4" w:space="0" w:color="auto"/>
              <w:right w:val="single" w:sz="8" w:space="0" w:color="000000"/>
            </w:tcBorders>
            <w:shd w:val="clear" w:color="auto" w:fill="auto"/>
            <w:vAlign w:val="center"/>
            <w:hideMark/>
          </w:tcPr>
          <w:tbl>
            <w:tblPr>
              <w:tblStyle w:val="TableGrid"/>
              <w:tblW w:w="0" w:type="auto"/>
              <w:tblLook w:val="04A0" w:firstRow="1" w:lastRow="0" w:firstColumn="1" w:lastColumn="0" w:noHBand="0" w:noVBand="1"/>
            </w:tblPr>
            <w:tblGrid>
              <w:gridCol w:w="1532"/>
              <w:gridCol w:w="1597"/>
              <w:gridCol w:w="2225"/>
            </w:tblGrid>
            <w:tr w:rsidR="00630FF1" w:rsidRPr="00956AC2" w14:paraId="6EE3DCD5" w14:textId="77777777" w:rsidTr="00CC1987">
              <w:tc>
                <w:tcPr>
                  <w:tcW w:w="1532" w:type="dxa"/>
                  <w:vAlign w:val="center"/>
                </w:tcPr>
                <w:p w14:paraId="7B6B2E72" w14:textId="77777777" w:rsidR="00630FF1" w:rsidRPr="00956AC2" w:rsidRDefault="00630FF1" w:rsidP="00CC1987">
                  <w:pPr>
                    <w:spacing w:after="0" w:line="240" w:lineRule="auto"/>
                    <w:jc w:val="center"/>
                    <w:rPr>
                      <w:rFonts w:asciiTheme="minorHAnsi" w:hAnsiTheme="minorHAnsi" w:cstheme="minorHAnsi"/>
                      <w:color w:val="000000"/>
                    </w:rPr>
                  </w:pPr>
                  <w:r w:rsidRPr="00956AC2">
                    <w:rPr>
                      <w:rFonts w:asciiTheme="minorHAnsi" w:hAnsiTheme="minorHAnsi" w:cstheme="minorHAnsi"/>
                      <w:color w:val="000000"/>
                    </w:rPr>
                    <w:t>Name</w:t>
                  </w:r>
                </w:p>
              </w:tc>
              <w:tc>
                <w:tcPr>
                  <w:tcW w:w="1597" w:type="dxa"/>
                  <w:vAlign w:val="center"/>
                </w:tcPr>
                <w:p w14:paraId="59E1D1C2" w14:textId="77777777" w:rsidR="00630FF1" w:rsidRPr="00956AC2" w:rsidRDefault="00630FF1" w:rsidP="00CC1987">
                  <w:pPr>
                    <w:spacing w:after="0" w:line="240" w:lineRule="auto"/>
                    <w:jc w:val="center"/>
                    <w:rPr>
                      <w:rFonts w:asciiTheme="minorHAnsi" w:hAnsiTheme="minorHAnsi" w:cstheme="minorHAnsi"/>
                      <w:color w:val="000000"/>
                    </w:rPr>
                  </w:pPr>
                  <w:r w:rsidRPr="00956AC2">
                    <w:rPr>
                      <w:rFonts w:asciiTheme="minorHAnsi" w:hAnsiTheme="minorHAnsi" w:cstheme="minorHAnsi"/>
                      <w:color w:val="000000"/>
                    </w:rPr>
                    <w:t>Designation</w:t>
                  </w:r>
                </w:p>
              </w:tc>
              <w:tc>
                <w:tcPr>
                  <w:tcW w:w="2225" w:type="dxa"/>
                  <w:vAlign w:val="center"/>
                </w:tcPr>
                <w:p w14:paraId="4738F38A" w14:textId="77777777" w:rsidR="00630FF1" w:rsidRPr="00956AC2" w:rsidRDefault="00630FF1" w:rsidP="00CC1987">
                  <w:pPr>
                    <w:spacing w:after="0" w:line="240" w:lineRule="auto"/>
                    <w:jc w:val="center"/>
                    <w:rPr>
                      <w:rFonts w:asciiTheme="minorHAnsi" w:hAnsiTheme="minorHAnsi" w:cstheme="minorHAnsi"/>
                      <w:color w:val="000000"/>
                    </w:rPr>
                  </w:pPr>
                  <w:r w:rsidRPr="00956AC2">
                    <w:rPr>
                      <w:rFonts w:asciiTheme="minorHAnsi" w:hAnsiTheme="minorHAnsi" w:cstheme="minorHAnsi"/>
                      <w:color w:val="000000"/>
                    </w:rPr>
                    <w:t>Working Since (Mention Year &amp; Month)</w:t>
                  </w:r>
                </w:p>
              </w:tc>
            </w:tr>
            <w:tr w:rsidR="00630FF1" w:rsidRPr="00956AC2" w14:paraId="3CB88423" w14:textId="77777777" w:rsidTr="00CC1987">
              <w:tc>
                <w:tcPr>
                  <w:tcW w:w="1532" w:type="dxa"/>
                </w:tcPr>
                <w:p w14:paraId="369BC034" w14:textId="77777777" w:rsidR="00630FF1" w:rsidRPr="00956AC2" w:rsidRDefault="00630FF1" w:rsidP="00CC1987">
                  <w:pPr>
                    <w:spacing w:after="0" w:line="240" w:lineRule="auto"/>
                    <w:jc w:val="center"/>
                    <w:rPr>
                      <w:rFonts w:asciiTheme="minorHAnsi" w:hAnsiTheme="minorHAnsi" w:cstheme="minorHAnsi"/>
                      <w:color w:val="000000"/>
                    </w:rPr>
                  </w:pPr>
                </w:p>
              </w:tc>
              <w:tc>
                <w:tcPr>
                  <w:tcW w:w="1597" w:type="dxa"/>
                </w:tcPr>
                <w:p w14:paraId="1029693B" w14:textId="77777777" w:rsidR="00630FF1" w:rsidRPr="00956AC2" w:rsidRDefault="00630FF1" w:rsidP="00CC1987">
                  <w:pPr>
                    <w:spacing w:after="0" w:line="240" w:lineRule="auto"/>
                    <w:jc w:val="center"/>
                    <w:rPr>
                      <w:rFonts w:asciiTheme="minorHAnsi" w:hAnsiTheme="minorHAnsi" w:cstheme="minorHAnsi"/>
                      <w:color w:val="000000"/>
                    </w:rPr>
                  </w:pPr>
                </w:p>
              </w:tc>
              <w:tc>
                <w:tcPr>
                  <w:tcW w:w="2225" w:type="dxa"/>
                </w:tcPr>
                <w:p w14:paraId="1FB6A3D9" w14:textId="77777777" w:rsidR="00630FF1" w:rsidRPr="00956AC2" w:rsidRDefault="00630FF1" w:rsidP="00CC1987">
                  <w:pPr>
                    <w:spacing w:after="0" w:line="240" w:lineRule="auto"/>
                    <w:jc w:val="center"/>
                    <w:rPr>
                      <w:rFonts w:asciiTheme="minorHAnsi" w:hAnsiTheme="minorHAnsi" w:cstheme="minorHAnsi"/>
                      <w:color w:val="000000"/>
                    </w:rPr>
                  </w:pPr>
                </w:p>
              </w:tc>
            </w:tr>
            <w:tr w:rsidR="00630FF1" w:rsidRPr="00956AC2" w14:paraId="13B9D7C7" w14:textId="77777777" w:rsidTr="00CC1987">
              <w:tc>
                <w:tcPr>
                  <w:tcW w:w="1532" w:type="dxa"/>
                </w:tcPr>
                <w:p w14:paraId="0DB2176C" w14:textId="77777777" w:rsidR="00630FF1" w:rsidRPr="00956AC2" w:rsidRDefault="00630FF1" w:rsidP="00CC1987">
                  <w:pPr>
                    <w:spacing w:after="0" w:line="240" w:lineRule="auto"/>
                    <w:jc w:val="center"/>
                    <w:rPr>
                      <w:rFonts w:asciiTheme="minorHAnsi" w:hAnsiTheme="minorHAnsi" w:cstheme="minorHAnsi"/>
                      <w:color w:val="000000"/>
                    </w:rPr>
                  </w:pPr>
                </w:p>
              </w:tc>
              <w:tc>
                <w:tcPr>
                  <w:tcW w:w="1597" w:type="dxa"/>
                </w:tcPr>
                <w:p w14:paraId="04394282" w14:textId="77777777" w:rsidR="00630FF1" w:rsidRPr="00956AC2" w:rsidRDefault="00630FF1" w:rsidP="00CC1987">
                  <w:pPr>
                    <w:spacing w:after="0" w:line="240" w:lineRule="auto"/>
                    <w:jc w:val="center"/>
                    <w:rPr>
                      <w:rFonts w:asciiTheme="minorHAnsi" w:hAnsiTheme="minorHAnsi" w:cstheme="minorHAnsi"/>
                      <w:color w:val="000000"/>
                    </w:rPr>
                  </w:pPr>
                </w:p>
              </w:tc>
              <w:tc>
                <w:tcPr>
                  <w:tcW w:w="2225" w:type="dxa"/>
                </w:tcPr>
                <w:p w14:paraId="23B93884" w14:textId="77777777" w:rsidR="00630FF1" w:rsidRPr="00956AC2" w:rsidRDefault="00630FF1" w:rsidP="00CC1987">
                  <w:pPr>
                    <w:spacing w:after="0" w:line="240" w:lineRule="auto"/>
                    <w:jc w:val="center"/>
                    <w:rPr>
                      <w:rFonts w:asciiTheme="minorHAnsi" w:hAnsiTheme="minorHAnsi" w:cstheme="minorHAnsi"/>
                      <w:color w:val="000000"/>
                    </w:rPr>
                  </w:pPr>
                </w:p>
              </w:tc>
            </w:tr>
          </w:tbl>
          <w:p w14:paraId="5B97AD21" w14:textId="77777777" w:rsidR="00630FF1" w:rsidRPr="00956AC2" w:rsidRDefault="00630FF1" w:rsidP="00CC1987">
            <w:pPr>
              <w:spacing w:after="0" w:line="240" w:lineRule="auto"/>
              <w:jc w:val="center"/>
              <w:rPr>
                <w:rFonts w:cstheme="minorHAnsi"/>
                <w:color w:val="000000"/>
              </w:rPr>
            </w:pPr>
          </w:p>
        </w:tc>
      </w:tr>
      <w:tr w:rsidR="00630FF1" w:rsidRPr="00956AC2" w14:paraId="779B96F1" w14:textId="77777777" w:rsidTr="00CC1987">
        <w:trPr>
          <w:trHeight w:val="20"/>
        </w:trPr>
        <w:tc>
          <w:tcPr>
            <w:tcW w:w="890" w:type="dxa"/>
            <w:vMerge w:val="restart"/>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10F07883"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8</w:t>
            </w:r>
          </w:p>
        </w:tc>
        <w:tc>
          <w:tcPr>
            <w:tcW w:w="3690" w:type="dxa"/>
            <w:vMerge w:val="restart"/>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744BF8E7" w14:textId="77777777" w:rsidR="00630FF1" w:rsidRPr="00956AC2" w:rsidRDefault="00630FF1" w:rsidP="00CC1987">
            <w:pPr>
              <w:spacing w:after="0" w:line="240" w:lineRule="auto"/>
              <w:rPr>
                <w:rFonts w:cstheme="minorHAnsi"/>
                <w:color w:val="000000"/>
              </w:rPr>
            </w:pPr>
            <w:r w:rsidRPr="00956AC2">
              <w:rPr>
                <w:rFonts w:cstheme="minorHAnsi"/>
                <w:color w:val="000000"/>
              </w:rPr>
              <w:t>Area of the Training Location</w:t>
            </w:r>
          </w:p>
        </w:tc>
        <w:tc>
          <w:tcPr>
            <w:tcW w:w="5580" w:type="dxa"/>
            <w:gridSpan w:val="2"/>
            <w:tcBorders>
              <w:top w:val="single" w:sz="4" w:space="0" w:color="auto"/>
              <w:left w:val="nil"/>
              <w:bottom w:val="single" w:sz="4" w:space="0" w:color="auto"/>
              <w:right w:val="single" w:sz="8" w:space="0" w:color="000000"/>
            </w:tcBorders>
            <w:shd w:val="clear" w:color="auto" w:fill="auto"/>
            <w:vAlign w:val="center"/>
            <w:hideMark/>
          </w:tcPr>
          <w:p w14:paraId="2198A26B" w14:textId="17C4FED9" w:rsidR="00630FF1" w:rsidRPr="00956AC2" w:rsidRDefault="00630FF1" w:rsidP="00CC1987">
            <w:pPr>
              <w:spacing w:after="0" w:line="240" w:lineRule="auto"/>
              <w:rPr>
                <w:rFonts w:cstheme="minorHAnsi"/>
                <w:b/>
                <w:bCs/>
                <w:color w:val="000000"/>
              </w:rPr>
            </w:pPr>
            <w:r w:rsidRPr="00956AC2">
              <w:rPr>
                <w:rFonts w:cstheme="minorHAnsi"/>
                <w:bCs/>
                <w:color w:val="000000"/>
                <w:lang w:val="en-US"/>
              </w:rPr>
              <w:t>1. </w:t>
            </w:r>
            <w:r w:rsidRPr="00956AC2">
              <w:rPr>
                <w:rFonts w:cstheme="minorHAnsi"/>
                <w:bCs/>
                <w:color w:val="000000"/>
              </w:rPr>
              <w:t xml:space="preserve">Total Area   </w:t>
            </w:r>
            <w:r w:rsidRPr="00956AC2">
              <w:rPr>
                <w:rFonts w:cstheme="minorHAnsi"/>
                <w:b/>
                <w:bCs/>
                <w:color w:val="000000"/>
                <w:lang w:val="en-US"/>
              </w:rPr>
              <w:t>______ (</w:t>
            </w:r>
            <w:r w:rsidRPr="00956AC2">
              <w:rPr>
                <w:rFonts w:cstheme="minorHAnsi"/>
                <w:bCs/>
                <w:color w:val="000000"/>
                <w:lang w:val="en-US"/>
              </w:rPr>
              <w:t>Square Feet)</w:t>
            </w:r>
            <w:r w:rsidRPr="00956AC2">
              <w:rPr>
                <w:rFonts w:cstheme="minorHAnsi"/>
                <w:b/>
                <w:bCs/>
                <w:color w:val="000000"/>
                <w:lang w:val="en-US"/>
              </w:rPr>
              <w:t xml:space="preserve"> </w:t>
            </w:r>
          </w:p>
        </w:tc>
      </w:tr>
      <w:tr w:rsidR="00630FF1" w:rsidRPr="00956AC2" w14:paraId="410B6B3E" w14:textId="77777777" w:rsidTr="00CC1987">
        <w:trPr>
          <w:trHeight w:val="20"/>
        </w:trPr>
        <w:tc>
          <w:tcPr>
            <w:tcW w:w="890" w:type="dxa"/>
            <w:vMerge/>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26FAA4F9" w14:textId="77777777" w:rsidR="00630FF1" w:rsidRPr="00956AC2" w:rsidRDefault="00630FF1" w:rsidP="00CC1987">
            <w:pPr>
              <w:spacing w:after="0" w:line="240" w:lineRule="auto"/>
              <w:rPr>
                <w:rFonts w:cstheme="minorHAnsi"/>
                <w:color w:val="000000"/>
              </w:rPr>
            </w:pPr>
          </w:p>
        </w:tc>
        <w:tc>
          <w:tcPr>
            <w:tcW w:w="3690" w:type="dxa"/>
            <w:vMerge/>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78979D06" w14:textId="77777777" w:rsidR="00630FF1" w:rsidRPr="00956AC2" w:rsidRDefault="00630FF1" w:rsidP="00CC1987">
            <w:pPr>
              <w:spacing w:after="0" w:line="240" w:lineRule="auto"/>
              <w:rPr>
                <w:rFonts w:cstheme="minorHAnsi"/>
                <w:color w:val="000000"/>
              </w:rPr>
            </w:pPr>
          </w:p>
        </w:tc>
        <w:tc>
          <w:tcPr>
            <w:tcW w:w="5580" w:type="dxa"/>
            <w:gridSpan w:val="2"/>
            <w:tcBorders>
              <w:top w:val="single" w:sz="4" w:space="0" w:color="auto"/>
              <w:left w:val="nil"/>
              <w:bottom w:val="single" w:sz="4" w:space="0" w:color="auto"/>
              <w:right w:val="single" w:sz="8" w:space="0" w:color="000000"/>
            </w:tcBorders>
            <w:shd w:val="clear" w:color="auto" w:fill="auto"/>
            <w:vAlign w:val="center"/>
            <w:hideMark/>
          </w:tcPr>
          <w:p w14:paraId="6B6FF4B3" w14:textId="77777777" w:rsidR="00630FF1" w:rsidRPr="00956AC2" w:rsidRDefault="00630FF1" w:rsidP="00CC1987">
            <w:pPr>
              <w:spacing w:after="0" w:line="240" w:lineRule="auto"/>
              <w:rPr>
                <w:rFonts w:cstheme="minorHAnsi"/>
                <w:b/>
                <w:bCs/>
                <w:color w:val="000000"/>
              </w:rPr>
            </w:pPr>
            <w:r w:rsidRPr="00956AC2">
              <w:rPr>
                <w:rFonts w:cstheme="minorHAnsi"/>
                <w:bCs/>
                <w:color w:val="000000"/>
              </w:rPr>
              <w:t>2. Covered Area</w:t>
            </w:r>
            <w:r w:rsidRPr="00956AC2">
              <w:rPr>
                <w:rFonts w:cstheme="minorHAnsi"/>
                <w:b/>
                <w:bCs/>
                <w:color w:val="000000"/>
              </w:rPr>
              <w:t xml:space="preserve"> ______ </w:t>
            </w:r>
            <w:r w:rsidRPr="00956AC2">
              <w:rPr>
                <w:rFonts w:cstheme="minorHAnsi"/>
                <w:bCs/>
                <w:color w:val="000000"/>
              </w:rPr>
              <w:t>(Square Feet)</w:t>
            </w:r>
          </w:p>
        </w:tc>
      </w:tr>
      <w:tr w:rsidR="00630FF1" w:rsidRPr="00956AC2" w14:paraId="28E684E6" w14:textId="77777777" w:rsidTr="00CC1987">
        <w:trPr>
          <w:trHeight w:val="20"/>
        </w:trPr>
        <w:tc>
          <w:tcPr>
            <w:tcW w:w="890" w:type="dxa"/>
            <w:vMerge w:val="restart"/>
            <w:tcBorders>
              <w:top w:val="nil"/>
              <w:left w:val="single" w:sz="8" w:space="0" w:color="auto"/>
              <w:right w:val="single" w:sz="4" w:space="0" w:color="auto"/>
            </w:tcBorders>
            <w:shd w:val="clear" w:color="auto" w:fill="C6D9F1" w:themeFill="text2" w:themeFillTint="33"/>
            <w:vAlign w:val="center"/>
            <w:hideMark/>
          </w:tcPr>
          <w:p w14:paraId="6E1DF8DF" w14:textId="77777777" w:rsidR="00630FF1" w:rsidRPr="00956AC2" w:rsidRDefault="00630FF1" w:rsidP="00CC1987">
            <w:pPr>
              <w:spacing w:after="0" w:line="240" w:lineRule="auto"/>
              <w:jc w:val="center"/>
              <w:rPr>
                <w:rFonts w:cstheme="minorHAnsi"/>
                <w:color w:val="000000" w:themeColor="text1"/>
              </w:rPr>
            </w:pPr>
            <w:r>
              <w:rPr>
                <w:rFonts w:cstheme="minorHAnsi"/>
                <w:color w:val="000000" w:themeColor="text1"/>
              </w:rPr>
              <w:t>A</w:t>
            </w:r>
            <w:r w:rsidRPr="00956AC2">
              <w:rPr>
                <w:rFonts w:cstheme="minorHAnsi"/>
                <w:color w:val="000000" w:themeColor="text1"/>
              </w:rPr>
              <w:t xml:space="preserve"> 9</w:t>
            </w:r>
          </w:p>
        </w:tc>
        <w:tc>
          <w:tcPr>
            <w:tcW w:w="3690" w:type="dxa"/>
            <w:vMerge w:val="restart"/>
            <w:tcBorders>
              <w:top w:val="nil"/>
              <w:left w:val="single" w:sz="4" w:space="0" w:color="auto"/>
              <w:right w:val="single" w:sz="4" w:space="0" w:color="auto"/>
            </w:tcBorders>
            <w:shd w:val="clear" w:color="auto" w:fill="C6D9F1" w:themeFill="text2" w:themeFillTint="33"/>
            <w:vAlign w:val="center"/>
            <w:hideMark/>
          </w:tcPr>
          <w:p w14:paraId="0EE16A91" w14:textId="77777777" w:rsidR="00630FF1" w:rsidRPr="00956AC2" w:rsidRDefault="00630FF1" w:rsidP="00CC1987">
            <w:pPr>
              <w:spacing w:after="0" w:line="240" w:lineRule="auto"/>
              <w:jc w:val="both"/>
              <w:rPr>
                <w:rFonts w:cstheme="minorHAnsi"/>
                <w:color w:val="000000" w:themeColor="text1"/>
              </w:rPr>
            </w:pPr>
            <w:r w:rsidRPr="00956AC2">
              <w:rPr>
                <w:rFonts w:cstheme="minorHAnsi"/>
                <w:color w:val="000000" w:themeColor="text1"/>
              </w:rPr>
              <w:t>Facilities Available in the training location</w:t>
            </w:r>
          </w:p>
        </w:tc>
        <w:tc>
          <w:tcPr>
            <w:tcW w:w="2781" w:type="dxa"/>
            <w:tcBorders>
              <w:top w:val="nil"/>
              <w:left w:val="nil"/>
              <w:bottom w:val="single" w:sz="4" w:space="0" w:color="auto"/>
              <w:right w:val="single" w:sz="4" w:space="0" w:color="auto"/>
            </w:tcBorders>
            <w:shd w:val="clear" w:color="auto" w:fill="auto"/>
            <w:vAlign w:val="center"/>
            <w:hideMark/>
          </w:tcPr>
          <w:p w14:paraId="78C1F159" w14:textId="77777777" w:rsidR="00630FF1" w:rsidRPr="00956AC2" w:rsidRDefault="00630FF1" w:rsidP="00CC1987">
            <w:pPr>
              <w:spacing w:after="0" w:line="240" w:lineRule="auto"/>
              <w:rPr>
                <w:rFonts w:cstheme="minorHAnsi"/>
                <w:color w:val="000000"/>
              </w:rPr>
            </w:pPr>
            <w:r w:rsidRPr="00956AC2">
              <w:rPr>
                <w:rFonts w:cstheme="minorHAnsi"/>
                <w:color w:val="000000"/>
                <w:lang w:val="en-US"/>
              </w:rPr>
              <w:t>Classroom</w:t>
            </w:r>
          </w:p>
        </w:tc>
        <w:tc>
          <w:tcPr>
            <w:tcW w:w="2799" w:type="dxa"/>
            <w:tcBorders>
              <w:top w:val="nil"/>
              <w:left w:val="nil"/>
              <w:bottom w:val="single" w:sz="4" w:space="0" w:color="auto"/>
              <w:right w:val="single" w:sz="8" w:space="0" w:color="auto"/>
            </w:tcBorders>
            <w:shd w:val="clear" w:color="auto" w:fill="auto"/>
            <w:vAlign w:val="center"/>
            <w:hideMark/>
          </w:tcPr>
          <w:p w14:paraId="4354D7C5" w14:textId="77777777" w:rsidR="00630FF1" w:rsidRPr="00956AC2" w:rsidRDefault="001B33B8" w:rsidP="00CC1987">
            <w:pPr>
              <w:spacing w:after="0" w:line="240" w:lineRule="auto"/>
              <w:jc w:val="center"/>
              <w:rPr>
                <w:rFonts w:cstheme="minorHAnsi"/>
                <w:b/>
                <w:bCs/>
                <w:color w:val="000000"/>
              </w:rPr>
            </w:pPr>
            <w:sdt>
              <w:sdtPr>
                <w:rPr>
                  <w:rFonts w:cstheme="minorHAnsi"/>
                  <w:b/>
                </w:rPr>
                <w:id w:val="1296571559"/>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2F3C3E30"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hideMark/>
          </w:tcPr>
          <w:p w14:paraId="2E852759"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hideMark/>
          </w:tcPr>
          <w:p w14:paraId="45435939"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tcPr>
          <w:p w14:paraId="43C2BC05" w14:textId="77777777" w:rsidR="00630FF1" w:rsidRPr="00956AC2" w:rsidRDefault="00630FF1" w:rsidP="00CC1987">
            <w:pPr>
              <w:spacing w:after="0" w:line="240" w:lineRule="auto"/>
              <w:rPr>
                <w:rFonts w:cstheme="minorHAnsi"/>
                <w:color w:val="000000"/>
              </w:rPr>
            </w:pPr>
            <w:r w:rsidRPr="00956AC2">
              <w:rPr>
                <w:rFonts w:cstheme="minorHAnsi"/>
                <w:color w:val="000000"/>
              </w:rPr>
              <w:t>Staff Room</w:t>
            </w:r>
          </w:p>
        </w:tc>
        <w:tc>
          <w:tcPr>
            <w:tcW w:w="2799" w:type="dxa"/>
            <w:tcBorders>
              <w:top w:val="nil"/>
              <w:left w:val="nil"/>
              <w:bottom w:val="single" w:sz="4" w:space="0" w:color="auto"/>
              <w:right w:val="single" w:sz="8" w:space="0" w:color="auto"/>
            </w:tcBorders>
            <w:shd w:val="clear" w:color="auto" w:fill="auto"/>
            <w:vAlign w:val="center"/>
            <w:hideMark/>
          </w:tcPr>
          <w:p w14:paraId="20B3DD44" w14:textId="77777777" w:rsidR="00630FF1" w:rsidRPr="00956AC2" w:rsidRDefault="001B33B8" w:rsidP="00CC1987">
            <w:pPr>
              <w:spacing w:after="0" w:line="240" w:lineRule="auto"/>
              <w:jc w:val="center"/>
              <w:rPr>
                <w:rFonts w:cstheme="minorHAnsi"/>
                <w:b/>
                <w:bCs/>
                <w:color w:val="000000"/>
              </w:rPr>
            </w:pPr>
            <w:sdt>
              <w:sdtPr>
                <w:rPr>
                  <w:rFonts w:cstheme="minorHAnsi"/>
                  <w:b/>
                </w:rPr>
                <w:id w:val="-1096401141"/>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5F30E45A"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hideMark/>
          </w:tcPr>
          <w:p w14:paraId="352A9207"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hideMark/>
          </w:tcPr>
          <w:p w14:paraId="3D30E12C"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hideMark/>
          </w:tcPr>
          <w:p w14:paraId="173B2B88" w14:textId="77777777" w:rsidR="00630FF1" w:rsidRPr="00956AC2" w:rsidRDefault="00630FF1" w:rsidP="00CC1987">
            <w:pPr>
              <w:spacing w:after="0" w:line="240" w:lineRule="auto"/>
              <w:rPr>
                <w:rFonts w:cstheme="minorHAnsi"/>
                <w:color w:val="000000"/>
              </w:rPr>
            </w:pPr>
            <w:r w:rsidRPr="00956AC2">
              <w:rPr>
                <w:rFonts w:cstheme="minorHAnsi"/>
                <w:color w:val="000000"/>
              </w:rPr>
              <w:t>Interviewing room</w:t>
            </w:r>
          </w:p>
        </w:tc>
        <w:tc>
          <w:tcPr>
            <w:tcW w:w="2799" w:type="dxa"/>
            <w:tcBorders>
              <w:top w:val="nil"/>
              <w:left w:val="nil"/>
              <w:bottom w:val="single" w:sz="4" w:space="0" w:color="auto"/>
              <w:right w:val="single" w:sz="8" w:space="0" w:color="auto"/>
            </w:tcBorders>
            <w:shd w:val="clear" w:color="auto" w:fill="auto"/>
            <w:vAlign w:val="center"/>
            <w:hideMark/>
          </w:tcPr>
          <w:p w14:paraId="5401AC03" w14:textId="77777777" w:rsidR="00630FF1" w:rsidRPr="00956AC2" w:rsidRDefault="001B33B8" w:rsidP="00CC1987">
            <w:pPr>
              <w:spacing w:after="0" w:line="240" w:lineRule="auto"/>
              <w:jc w:val="center"/>
              <w:rPr>
                <w:rFonts w:cstheme="minorHAnsi"/>
                <w:b/>
                <w:bCs/>
                <w:color w:val="000000"/>
              </w:rPr>
            </w:pPr>
            <w:sdt>
              <w:sdtPr>
                <w:rPr>
                  <w:rFonts w:cstheme="minorHAnsi"/>
                  <w:b/>
                </w:rPr>
                <w:id w:val="-1877690437"/>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4152D2FD"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tcPr>
          <w:p w14:paraId="71B534CC"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tcPr>
          <w:p w14:paraId="4FB769B9"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tcPr>
          <w:p w14:paraId="4A5FC289" w14:textId="77777777" w:rsidR="00630FF1" w:rsidRPr="00956AC2" w:rsidRDefault="00630FF1" w:rsidP="00CC1987">
            <w:pPr>
              <w:spacing w:after="0" w:line="240" w:lineRule="auto"/>
              <w:rPr>
                <w:rFonts w:cstheme="minorHAnsi"/>
                <w:color w:val="000000"/>
              </w:rPr>
            </w:pPr>
            <w:r w:rsidRPr="00956AC2">
              <w:rPr>
                <w:rFonts w:cstheme="minorHAnsi"/>
                <w:color w:val="000000"/>
                <w:lang w:val="en-US"/>
              </w:rPr>
              <w:t>Student Seating</w:t>
            </w:r>
          </w:p>
        </w:tc>
        <w:tc>
          <w:tcPr>
            <w:tcW w:w="2799" w:type="dxa"/>
            <w:tcBorders>
              <w:top w:val="nil"/>
              <w:left w:val="nil"/>
              <w:bottom w:val="single" w:sz="4" w:space="0" w:color="auto"/>
              <w:right w:val="single" w:sz="8" w:space="0" w:color="auto"/>
            </w:tcBorders>
            <w:shd w:val="clear" w:color="auto" w:fill="auto"/>
            <w:vAlign w:val="center"/>
          </w:tcPr>
          <w:p w14:paraId="56B6E3ED" w14:textId="77777777" w:rsidR="00630FF1" w:rsidRPr="00956AC2" w:rsidRDefault="001B33B8" w:rsidP="00CC1987">
            <w:pPr>
              <w:spacing w:after="0" w:line="240" w:lineRule="auto"/>
              <w:jc w:val="center"/>
              <w:rPr>
                <w:rFonts w:cstheme="minorHAnsi"/>
                <w:b/>
              </w:rPr>
            </w:pPr>
            <w:sdt>
              <w:sdtPr>
                <w:rPr>
                  <w:rFonts w:cstheme="minorHAnsi"/>
                  <w:b/>
                </w:rPr>
                <w:id w:val="1476180382"/>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7C288B9F"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tcPr>
          <w:p w14:paraId="21751039"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tcPr>
          <w:p w14:paraId="22FC2C28"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tcPr>
          <w:p w14:paraId="3F36BF04" w14:textId="77777777" w:rsidR="00630FF1" w:rsidRPr="00956AC2" w:rsidRDefault="00630FF1" w:rsidP="00CC1987">
            <w:pPr>
              <w:spacing w:after="0" w:line="240" w:lineRule="auto"/>
              <w:rPr>
                <w:rFonts w:cstheme="minorHAnsi"/>
                <w:color w:val="000000"/>
              </w:rPr>
            </w:pPr>
            <w:r w:rsidRPr="00956AC2">
              <w:rPr>
                <w:rFonts w:cstheme="minorHAnsi"/>
                <w:color w:val="000000"/>
              </w:rPr>
              <w:t>Faculty Seating</w:t>
            </w:r>
          </w:p>
        </w:tc>
        <w:tc>
          <w:tcPr>
            <w:tcW w:w="2799" w:type="dxa"/>
            <w:tcBorders>
              <w:top w:val="nil"/>
              <w:left w:val="nil"/>
              <w:bottom w:val="single" w:sz="4" w:space="0" w:color="auto"/>
              <w:right w:val="single" w:sz="8" w:space="0" w:color="auto"/>
            </w:tcBorders>
            <w:shd w:val="clear" w:color="auto" w:fill="auto"/>
            <w:vAlign w:val="center"/>
          </w:tcPr>
          <w:p w14:paraId="324AD70B" w14:textId="77777777" w:rsidR="00630FF1" w:rsidRPr="00956AC2" w:rsidRDefault="001B33B8" w:rsidP="00CC1987">
            <w:pPr>
              <w:spacing w:after="0" w:line="240" w:lineRule="auto"/>
              <w:jc w:val="center"/>
              <w:rPr>
                <w:rFonts w:cstheme="minorHAnsi"/>
                <w:b/>
              </w:rPr>
            </w:pPr>
            <w:sdt>
              <w:sdtPr>
                <w:rPr>
                  <w:rFonts w:cstheme="minorHAnsi"/>
                  <w:b/>
                </w:rPr>
                <w:id w:val="1293329149"/>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4E51B751"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tcPr>
          <w:p w14:paraId="3A814FAB"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tcPr>
          <w:p w14:paraId="0DDA252C"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tcPr>
          <w:p w14:paraId="04D0B87E" w14:textId="77777777" w:rsidR="00630FF1" w:rsidRPr="00956AC2" w:rsidRDefault="00630FF1" w:rsidP="00CC1987">
            <w:pPr>
              <w:spacing w:after="0" w:line="240" w:lineRule="auto"/>
              <w:rPr>
                <w:rFonts w:cstheme="minorHAnsi"/>
                <w:color w:val="000000"/>
              </w:rPr>
            </w:pPr>
            <w:r w:rsidRPr="00956AC2">
              <w:rPr>
                <w:rFonts w:cstheme="minorHAnsi"/>
                <w:color w:val="000000"/>
              </w:rPr>
              <w:t>Separate Male and Female washroom</w:t>
            </w:r>
          </w:p>
        </w:tc>
        <w:tc>
          <w:tcPr>
            <w:tcW w:w="2799" w:type="dxa"/>
            <w:tcBorders>
              <w:top w:val="nil"/>
              <w:left w:val="nil"/>
              <w:bottom w:val="single" w:sz="4" w:space="0" w:color="auto"/>
              <w:right w:val="single" w:sz="8" w:space="0" w:color="auto"/>
            </w:tcBorders>
            <w:shd w:val="clear" w:color="auto" w:fill="auto"/>
            <w:vAlign w:val="center"/>
          </w:tcPr>
          <w:p w14:paraId="56427364" w14:textId="77777777" w:rsidR="00630FF1" w:rsidRPr="00956AC2" w:rsidRDefault="001B33B8" w:rsidP="00CC1987">
            <w:pPr>
              <w:spacing w:after="0" w:line="240" w:lineRule="auto"/>
              <w:jc w:val="center"/>
              <w:rPr>
                <w:rFonts w:cstheme="minorHAnsi"/>
                <w:b/>
              </w:rPr>
            </w:pPr>
            <w:sdt>
              <w:sdtPr>
                <w:rPr>
                  <w:rFonts w:cstheme="minorHAnsi"/>
                  <w:b/>
                </w:rPr>
                <w:id w:val="-405154863"/>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3FF94029"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hideMark/>
          </w:tcPr>
          <w:p w14:paraId="2FF27F29"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hideMark/>
          </w:tcPr>
          <w:p w14:paraId="05050E7B"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hideMark/>
          </w:tcPr>
          <w:p w14:paraId="2E093C35" w14:textId="77777777" w:rsidR="00630FF1" w:rsidRPr="00956AC2" w:rsidRDefault="00630FF1" w:rsidP="00CC1987">
            <w:pPr>
              <w:spacing w:after="0" w:line="240" w:lineRule="auto"/>
              <w:rPr>
                <w:rFonts w:cstheme="minorHAnsi"/>
                <w:color w:val="000000"/>
              </w:rPr>
            </w:pPr>
            <w:r w:rsidRPr="00956AC2">
              <w:rPr>
                <w:rFonts w:cstheme="minorHAnsi"/>
                <w:color w:val="000000"/>
              </w:rPr>
              <w:t>Adequate light/ventilation</w:t>
            </w:r>
          </w:p>
        </w:tc>
        <w:tc>
          <w:tcPr>
            <w:tcW w:w="2799" w:type="dxa"/>
            <w:tcBorders>
              <w:top w:val="nil"/>
              <w:left w:val="nil"/>
              <w:bottom w:val="single" w:sz="4" w:space="0" w:color="auto"/>
              <w:right w:val="single" w:sz="8" w:space="0" w:color="auto"/>
            </w:tcBorders>
            <w:shd w:val="clear" w:color="auto" w:fill="auto"/>
            <w:vAlign w:val="center"/>
            <w:hideMark/>
          </w:tcPr>
          <w:p w14:paraId="33578795" w14:textId="77777777" w:rsidR="00630FF1" w:rsidRPr="00956AC2" w:rsidRDefault="001B33B8" w:rsidP="00CC1987">
            <w:pPr>
              <w:spacing w:after="0" w:line="240" w:lineRule="auto"/>
              <w:jc w:val="center"/>
              <w:rPr>
                <w:rFonts w:cstheme="minorHAnsi"/>
                <w:b/>
                <w:bCs/>
                <w:color w:val="000000"/>
              </w:rPr>
            </w:pPr>
            <w:sdt>
              <w:sdtPr>
                <w:rPr>
                  <w:rFonts w:cstheme="minorHAnsi"/>
                  <w:b/>
                </w:rPr>
                <w:id w:val="-1323034943"/>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73D4E99D" w14:textId="77777777" w:rsidTr="00CC1987">
        <w:trPr>
          <w:trHeight w:val="20"/>
        </w:trPr>
        <w:tc>
          <w:tcPr>
            <w:tcW w:w="890" w:type="dxa"/>
            <w:vMerge/>
            <w:tcBorders>
              <w:left w:val="single" w:sz="8" w:space="0" w:color="auto"/>
              <w:bottom w:val="single" w:sz="4" w:space="0" w:color="auto"/>
              <w:right w:val="single" w:sz="4" w:space="0" w:color="auto"/>
            </w:tcBorders>
            <w:shd w:val="clear" w:color="auto" w:fill="C6D9F1" w:themeFill="text2" w:themeFillTint="33"/>
            <w:vAlign w:val="center"/>
          </w:tcPr>
          <w:p w14:paraId="581F4759"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bottom w:val="single" w:sz="4" w:space="0" w:color="auto"/>
              <w:right w:val="single" w:sz="4" w:space="0" w:color="auto"/>
            </w:tcBorders>
            <w:shd w:val="clear" w:color="auto" w:fill="C6D9F1" w:themeFill="text2" w:themeFillTint="33"/>
            <w:vAlign w:val="center"/>
          </w:tcPr>
          <w:p w14:paraId="43011519"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tcPr>
          <w:p w14:paraId="1B932BE9" w14:textId="77777777" w:rsidR="00630FF1" w:rsidRPr="00956AC2" w:rsidRDefault="00630FF1" w:rsidP="00CC1987">
            <w:pPr>
              <w:spacing w:after="0" w:line="240" w:lineRule="auto"/>
              <w:rPr>
                <w:rFonts w:cstheme="minorHAnsi"/>
                <w:color w:val="000000"/>
              </w:rPr>
            </w:pPr>
            <w:r w:rsidRPr="00956AC2">
              <w:rPr>
                <w:rFonts w:cstheme="minorHAnsi"/>
                <w:color w:val="000000"/>
              </w:rPr>
              <w:t>Access to public transport – max 40 minutes distance</w:t>
            </w:r>
          </w:p>
        </w:tc>
        <w:tc>
          <w:tcPr>
            <w:tcW w:w="2799" w:type="dxa"/>
            <w:tcBorders>
              <w:top w:val="nil"/>
              <w:left w:val="nil"/>
              <w:bottom w:val="single" w:sz="4" w:space="0" w:color="auto"/>
              <w:right w:val="single" w:sz="8" w:space="0" w:color="auto"/>
            </w:tcBorders>
            <w:shd w:val="clear" w:color="auto" w:fill="auto"/>
            <w:vAlign w:val="center"/>
          </w:tcPr>
          <w:p w14:paraId="78085C96" w14:textId="77777777" w:rsidR="00630FF1" w:rsidRPr="00956AC2" w:rsidRDefault="001B33B8" w:rsidP="00CC1987">
            <w:pPr>
              <w:spacing w:after="0" w:line="240" w:lineRule="auto"/>
              <w:jc w:val="center"/>
              <w:rPr>
                <w:rFonts w:cstheme="minorHAnsi"/>
                <w:b/>
              </w:rPr>
            </w:pPr>
            <w:sdt>
              <w:sdtPr>
                <w:rPr>
                  <w:rFonts w:cstheme="minorHAnsi"/>
                  <w:b/>
                </w:rPr>
                <w:id w:val="-1457635494"/>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09FE7017" w14:textId="77777777" w:rsidTr="00CC1987">
        <w:trPr>
          <w:trHeight w:val="20"/>
        </w:trPr>
        <w:tc>
          <w:tcPr>
            <w:tcW w:w="890" w:type="dxa"/>
            <w:tcBorders>
              <w:top w:val="single" w:sz="4" w:space="0" w:color="auto"/>
              <w:left w:val="single" w:sz="8" w:space="0" w:color="auto"/>
              <w:bottom w:val="single" w:sz="4" w:space="0" w:color="auto"/>
              <w:right w:val="single" w:sz="4" w:space="0" w:color="auto"/>
            </w:tcBorders>
            <w:shd w:val="clear" w:color="auto" w:fill="C6D9F1" w:themeFill="text2" w:themeFillTint="33"/>
            <w:vAlign w:val="center"/>
            <w:hideMark/>
          </w:tcPr>
          <w:p w14:paraId="4A132771" w14:textId="77777777" w:rsidR="00630FF1" w:rsidRPr="00956AC2" w:rsidRDefault="00630FF1" w:rsidP="00CC1987">
            <w:pPr>
              <w:spacing w:after="0" w:line="240" w:lineRule="auto"/>
              <w:jc w:val="center"/>
              <w:rPr>
                <w:rFonts w:cstheme="minorHAnsi"/>
                <w:bCs/>
                <w:color w:val="000000" w:themeColor="text1"/>
              </w:rPr>
            </w:pPr>
            <w:r>
              <w:rPr>
                <w:rFonts w:cstheme="minorHAnsi"/>
                <w:bCs/>
                <w:color w:val="000000" w:themeColor="text1"/>
              </w:rPr>
              <w:t>A</w:t>
            </w:r>
            <w:r w:rsidRPr="00956AC2">
              <w:rPr>
                <w:rFonts w:cstheme="minorHAnsi"/>
                <w:bCs/>
                <w:color w:val="000000" w:themeColor="text1"/>
              </w:rPr>
              <w:t xml:space="preserve"> 10</w:t>
            </w:r>
          </w:p>
        </w:tc>
        <w:tc>
          <w:tcPr>
            <w:tcW w:w="3690"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5BDCFA2F" w14:textId="77777777" w:rsidR="00630FF1" w:rsidRPr="00956AC2" w:rsidRDefault="00630FF1" w:rsidP="00CC1987">
            <w:pPr>
              <w:spacing w:after="0" w:line="240" w:lineRule="auto"/>
              <w:rPr>
                <w:rFonts w:cstheme="minorHAnsi"/>
                <w:b/>
                <w:color w:val="000000"/>
              </w:rPr>
            </w:pPr>
            <w:r w:rsidRPr="00956AC2">
              <w:rPr>
                <w:rFonts w:cstheme="minorHAnsi"/>
                <w:b/>
                <w:color w:val="000000"/>
              </w:rPr>
              <w:t>Name of item as per curriculum of the proposed trade</w:t>
            </w:r>
          </w:p>
        </w:tc>
        <w:tc>
          <w:tcPr>
            <w:tcW w:w="2781"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4776B8A3" w14:textId="77777777" w:rsidR="00630FF1" w:rsidRPr="00956AC2" w:rsidRDefault="00630FF1" w:rsidP="00CC1987">
            <w:pPr>
              <w:spacing w:after="0" w:line="240" w:lineRule="auto"/>
              <w:rPr>
                <w:rFonts w:cstheme="minorHAnsi"/>
                <w:b/>
                <w:color w:val="000000"/>
              </w:rPr>
            </w:pPr>
            <w:r w:rsidRPr="00956AC2">
              <w:rPr>
                <w:rFonts w:cstheme="minorHAnsi"/>
                <w:b/>
                <w:color w:val="000000"/>
              </w:rPr>
              <w:t xml:space="preserve">Quantity required by the curriculum             </w:t>
            </w:r>
          </w:p>
        </w:tc>
        <w:tc>
          <w:tcPr>
            <w:tcW w:w="2799" w:type="dxa"/>
            <w:tcBorders>
              <w:top w:val="single" w:sz="4" w:space="0" w:color="auto"/>
              <w:left w:val="nil"/>
              <w:bottom w:val="single" w:sz="4" w:space="0" w:color="auto"/>
              <w:right w:val="single" w:sz="8" w:space="0" w:color="auto"/>
            </w:tcBorders>
            <w:shd w:val="clear" w:color="auto" w:fill="C6D9F1" w:themeFill="text2" w:themeFillTint="33"/>
            <w:vAlign w:val="center"/>
            <w:hideMark/>
          </w:tcPr>
          <w:p w14:paraId="30961DB5" w14:textId="77777777" w:rsidR="00630FF1" w:rsidRPr="00956AC2" w:rsidRDefault="00630FF1" w:rsidP="00CC1987">
            <w:pPr>
              <w:spacing w:after="0" w:line="240" w:lineRule="auto"/>
              <w:rPr>
                <w:rFonts w:cstheme="minorHAnsi"/>
                <w:b/>
                <w:color w:val="000000"/>
              </w:rPr>
            </w:pPr>
            <w:r w:rsidRPr="00956AC2">
              <w:rPr>
                <w:rFonts w:cstheme="minorHAnsi"/>
                <w:b/>
                <w:color w:val="000000"/>
              </w:rPr>
              <w:t>Quantity available at the training location</w:t>
            </w:r>
          </w:p>
        </w:tc>
      </w:tr>
      <w:tr w:rsidR="00630FF1" w:rsidRPr="00956AC2" w14:paraId="08412A06"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auto"/>
            <w:vAlign w:val="center"/>
            <w:hideMark/>
          </w:tcPr>
          <w:p w14:paraId="011ED2D7" w14:textId="77777777" w:rsidR="00630FF1" w:rsidRPr="00956AC2" w:rsidRDefault="00630FF1" w:rsidP="00CC1987">
            <w:pPr>
              <w:spacing w:after="0" w:line="240" w:lineRule="auto"/>
              <w:jc w:val="center"/>
              <w:rPr>
                <w:rFonts w:cstheme="minorHAnsi"/>
                <w:color w:val="000000" w:themeColor="text1"/>
              </w:rPr>
            </w:pPr>
            <w:r w:rsidRPr="00956AC2">
              <w:rPr>
                <w:rFonts w:cstheme="minorHAnsi"/>
                <w:color w:val="000000" w:themeColor="text1"/>
              </w:rPr>
              <w:t>1</w:t>
            </w:r>
          </w:p>
        </w:tc>
        <w:tc>
          <w:tcPr>
            <w:tcW w:w="3690" w:type="dxa"/>
            <w:tcBorders>
              <w:top w:val="nil"/>
              <w:left w:val="nil"/>
              <w:bottom w:val="single" w:sz="4" w:space="0" w:color="auto"/>
              <w:right w:val="single" w:sz="4" w:space="0" w:color="auto"/>
            </w:tcBorders>
            <w:shd w:val="clear" w:color="auto" w:fill="auto"/>
            <w:vAlign w:val="center"/>
            <w:hideMark/>
          </w:tcPr>
          <w:p w14:paraId="168B233A" w14:textId="77777777" w:rsidR="00630FF1" w:rsidRPr="00956AC2" w:rsidRDefault="00630FF1" w:rsidP="00CC1987">
            <w:pPr>
              <w:spacing w:after="0" w:line="240" w:lineRule="auto"/>
              <w:rPr>
                <w:rFonts w:cstheme="minorHAnsi"/>
                <w:color w:val="000000" w:themeColor="text1"/>
              </w:rPr>
            </w:pPr>
            <w:r w:rsidRPr="00956AC2">
              <w:rPr>
                <w:rFonts w:cstheme="minorHAnsi"/>
                <w:color w:val="000000" w:themeColor="text1"/>
                <w:lang w:val="en-SG"/>
              </w:rPr>
              <w:t>Laptops / Desktop Computers</w:t>
            </w:r>
          </w:p>
        </w:tc>
        <w:tc>
          <w:tcPr>
            <w:tcW w:w="2781" w:type="dxa"/>
            <w:tcBorders>
              <w:top w:val="nil"/>
              <w:left w:val="nil"/>
              <w:bottom w:val="single" w:sz="4" w:space="0" w:color="auto"/>
              <w:right w:val="single" w:sz="4" w:space="0" w:color="auto"/>
            </w:tcBorders>
            <w:shd w:val="clear" w:color="auto" w:fill="auto"/>
            <w:vAlign w:val="center"/>
            <w:hideMark/>
          </w:tcPr>
          <w:p w14:paraId="72D3267C"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 10</w:t>
            </w:r>
          </w:p>
        </w:tc>
        <w:tc>
          <w:tcPr>
            <w:tcW w:w="2799" w:type="dxa"/>
            <w:tcBorders>
              <w:top w:val="nil"/>
              <w:left w:val="nil"/>
              <w:bottom w:val="single" w:sz="4" w:space="0" w:color="auto"/>
              <w:right w:val="single" w:sz="8" w:space="0" w:color="auto"/>
            </w:tcBorders>
            <w:shd w:val="clear" w:color="auto" w:fill="auto"/>
            <w:vAlign w:val="center"/>
            <w:hideMark/>
          </w:tcPr>
          <w:p w14:paraId="29785427"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 </w:t>
            </w:r>
          </w:p>
        </w:tc>
      </w:tr>
      <w:tr w:rsidR="00630FF1" w:rsidRPr="00956AC2" w14:paraId="5CD69BE6"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auto"/>
            <w:vAlign w:val="center"/>
            <w:hideMark/>
          </w:tcPr>
          <w:p w14:paraId="46F5D117"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2</w:t>
            </w:r>
          </w:p>
        </w:tc>
        <w:tc>
          <w:tcPr>
            <w:tcW w:w="3690" w:type="dxa"/>
            <w:tcBorders>
              <w:top w:val="nil"/>
              <w:left w:val="nil"/>
              <w:bottom w:val="single" w:sz="4" w:space="0" w:color="auto"/>
              <w:right w:val="single" w:sz="4" w:space="0" w:color="auto"/>
            </w:tcBorders>
            <w:shd w:val="clear" w:color="auto" w:fill="auto"/>
            <w:vAlign w:val="center"/>
            <w:hideMark/>
          </w:tcPr>
          <w:p w14:paraId="5F633FF0" w14:textId="77777777" w:rsidR="00630FF1" w:rsidRPr="00956AC2" w:rsidRDefault="00630FF1" w:rsidP="00CC1987">
            <w:pPr>
              <w:spacing w:after="0" w:line="240" w:lineRule="auto"/>
              <w:rPr>
                <w:rFonts w:cstheme="minorHAnsi"/>
                <w:color w:val="000000"/>
              </w:rPr>
            </w:pPr>
            <w:r w:rsidRPr="00956AC2">
              <w:rPr>
                <w:rFonts w:cstheme="minorHAnsi"/>
                <w:color w:val="000000"/>
                <w:lang w:val="en-SG"/>
              </w:rPr>
              <w:t>Digital Tablets</w:t>
            </w:r>
          </w:p>
        </w:tc>
        <w:tc>
          <w:tcPr>
            <w:tcW w:w="2781" w:type="dxa"/>
            <w:tcBorders>
              <w:top w:val="nil"/>
              <w:left w:val="nil"/>
              <w:bottom w:val="single" w:sz="4" w:space="0" w:color="auto"/>
              <w:right w:val="single" w:sz="4" w:space="0" w:color="auto"/>
            </w:tcBorders>
            <w:shd w:val="clear" w:color="auto" w:fill="auto"/>
            <w:vAlign w:val="center"/>
            <w:hideMark/>
          </w:tcPr>
          <w:p w14:paraId="7D98B931"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3</w:t>
            </w:r>
          </w:p>
        </w:tc>
        <w:tc>
          <w:tcPr>
            <w:tcW w:w="2799" w:type="dxa"/>
            <w:tcBorders>
              <w:top w:val="nil"/>
              <w:left w:val="nil"/>
              <w:bottom w:val="single" w:sz="4" w:space="0" w:color="auto"/>
              <w:right w:val="single" w:sz="8" w:space="0" w:color="auto"/>
            </w:tcBorders>
            <w:shd w:val="clear" w:color="auto" w:fill="auto"/>
            <w:vAlign w:val="center"/>
            <w:hideMark/>
          </w:tcPr>
          <w:p w14:paraId="6705994A"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 </w:t>
            </w:r>
          </w:p>
        </w:tc>
      </w:tr>
      <w:tr w:rsidR="00630FF1" w:rsidRPr="00956AC2" w14:paraId="6D24F9A7"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auto"/>
            <w:vAlign w:val="center"/>
            <w:hideMark/>
          </w:tcPr>
          <w:p w14:paraId="3027B59A"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3</w:t>
            </w:r>
          </w:p>
        </w:tc>
        <w:tc>
          <w:tcPr>
            <w:tcW w:w="3690" w:type="dxa"/>
            <w:tcBorders>
              <w:top w:val="nil"/>
              <w:left w:val="nil"/>
              <w:bottom w:val="single" w:sz="4" w:space="0" w:color="auto"/>
              <w:right w:val="single" w:sz="4" w:space="0" w:color="auto"/>
            </w:tcBorders>
            <w:shd w:val="clear" w:color="auto" w:fill="auto"/>
            <w:vAlign w:val="center"/>
            <w:hideMark/>
          </w:tcPr>
          <w:p w14:paraId="7E6E8FC3" w14:textId="77777777" w:rsidR="00630FF1" w:rsidRPr="00956AC2" w:rsidRDefault="00630FF1" w:rsidP="00CC1987">
            <w:pPr>
              <w:spacing w:after="0" w:line="240" w:lineRule="auto"/>
              <w:rPr>
                <w:rFonts w:cstheme="minorHAnsi"/>
                <w:color w:val="000000"/>
              </w:rPr>
            </w:pPr>
            <w:r w:rsidRPr="00956AC2">
              <w:rPr>
                <w:rFonts w:cstheme="minorHAnsi"/>
                <w:color w:val="000000"/>
                <w:lang w:val="en-SG"/>
              </w:rPr>
              <w:t>Student &amp; Faculty Seating</w:t>
            </w:r>
          </w:p>
        </w:tc>
        <w:tc>
          <w:tcPr>
            <w:tcW w:w="2781" w:type="dxa"/>
            <w:tcBorders>
              <w:top w:val="nil"/>
              <w:left w:val="nil"/>
              <w:bottom w:val="single" w:sz="4" w:space="0" w:color="auto"/>
              <w:right w:val="single" w:sz="4" w:space="0" w:color="auto"/>
            </w:tcBorders>
            <w:shd w:val="clear" w:color="auto" w:fill="auto"/>
            <w:vAlign w:val="center"/>
            <w:hideMark/>
          </w:tcPr>
          <w:p w14:paraId="728E1C3B"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35</w:t>
            </w:r>
          </w:p>
        </w:tc>
        <w:tc>
          <w:tcPr>
            <w:tcW w:w="2799" w:type="dxa"/>
            <w:tcBorders>
              <w:top w:val="nil"/>
              <w:left w:val="nil"/>
              <w:bottom w:val="single" w:sz="4" w:space="0" w:color="auto"/>
              <w:right w:val="single" w:sz="8" w:space="0" w:color="auto"/>
            </w:tcBorders>
            <w:shd w:val="clear" w:color="auto" w:fill="auto"/>
            <w:vAlign w:val="center"/>
            <w:hideMark/>
          </w:tcPr>
          <w:p w14:paraId="50DDEEF4"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 </w:t>
            </w:r>
          </w:p>
        </w:tc>
      </w:tr>
      <w:tr w:rsidR="00630FF1" w:rsidRPr="00956AC2" w14:paraId="58C48BD8" w14:textId="77777777" w:rsidTr="00CC1987">
        <w:trPr>
          <w:trHeight w:val="20"/>
        </w:trPr>
        <w:tc>
          <w:tcPr>
            <w:tcW w:w="890" w:type="dxa"/>
            <w:tcBorders>
              <w:top w:val="single" w:sz="4" w:space="0" w:color="auto"/>
              <w:left w:val="single" w:sz="4" w:space="0" w:color="auto"/>
              <w:bottom w:val="single" w:sz="4" w:space="0" w:color="auto"/>
              <w:right w:val="single" w:sz="4" w:space="0" w:color="auto"/>
            </w:tcBorders>
            <w:shd w:val="clear" w:color="auto" w:fill="auto"/>
            <w:vAlign w:val="center"/>
          </w:tcPr>
          <w:p w14:paraId="3E8A74E7"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4</w:t>
            </w:r>
          </w:p>
        </w:tc>
        <w:tc>
          <w:tcPr>
            <w:tcW w:w="3690" w:type="dxa"/>
            <w:tcBorders>
              <w:top w:val="single" w:sz="4" w:space="0" w:color="auto"/>
              <w:left w:val="nil"/>
              <w:bottom w:val="single" w:sz="4" w:space="0" w:color="auto"/>
              <w:right w:val="single" w:sz="4" w:space="0" w:color="auto"/>
            </w:tcBorders>
            <w:shd w:val="clear" w:color="auto" w:fill="auto"/>
            <w:vAlign w:val="center"/>
          </w:tcPr>
          <w:p w14:paraId="60B397DC" w14:textId="77777777" w:rsidR="00630FF1" w:rsidRPr="00956AC2" w:rsidRDefault="00630FF1" w:rsidP="00CC1987">
            <w:pPr>
              <w:spacing w:after="0" w:line="240" w:lineRule="auto"/>
              <w:rPr>
                <w:rFonts w:cstheme="minorHAnsi"/>
                <w:color w:val="000000"/>
                <w:lang w:val="en-SG"/>
              </w:rPr>
            </w:pPr>
            <w:r w:rsidRPr="00956AC2">
              <w:rPr>
                <w:rFonts w:cstheme="minorHAnsi"/>
                <w:color w:val="000000"/>
                <w:lang w:val="en-SG"/>
              </w:rPr>
              <w:t>Generation/UPS</w:t>
            </w:r>
          </w:p>
        </w:tc>
        <w:tc>
          <w:tcPr>
            <w:tcW w:w="2781" w:type="dxa"/>
            <w:tcBorders>
              <w:top w:val="single" w:sz="4" w:space="0" w:color="auto"/>
              <w:left w:val="nil"/>
              <w:bottom w:val="single" w:sz="4" w:space="0" w:color="auto"/>
              <w:right w:val="single" w:sz="4" w:space="0" w:color="auto"/>
            </w:tcBorders>
            <w:shd w:val="clear" w:color="auto" w:fill="auto"/>
            <w:vAlign w:val="center"/>
          </w:tcPr>
          <w:p w14:paraId="64D5B9DF" w14:textId="77777777" w:rsidR="00630FF1" w:rsidRPr="00956AC2" w:rsidRDefault="00630FF1" w:rsidP="00CC1987">
            <w:pPr>
              <w:spacing w:after="0" w:line="240" w:lineRule="auto"/>
              <w:jc w:val="center"/>
              <w:rPr>
                <w:rFonts w:cstheme="minorHAnsi"/>
                <w:color w:val="000000"/>
                <w:lang w:val="en-SG"/>
              </w:rPr>
            </w:pPr>
            <w:r w:rsidRPr="00956AC2">
              <w:rPr>
                <w:rFonts w:cstheme="minorHAnsi"/>
                <w:color w:val="000000"/>
                <w:lang w:val="en-SG"/>
              </w:rPr>
              <w:t>1</w:t>
            </w:r>
          </w:p>
        </w:tc>
        <w:tc>
          <w:tcPr>
            <w:tcW w:w="2799" w:type="dxa"/>
            <w:tcBorders>
              <w:top w:val="single" w:sz="4" w:space="0" w:color="auto"/>
              <w:left w:val="nil"/>
              <w:bottom w:val="single" w:sz="4" w:space="0" w:color="auto"/>
              <w:right w:val="single" w:sz="4" w:space="0" w:color="auto"/>
            </w:tcBorders>
            <w:shd w:val="clear" w:color="auto" w:fill="auto"/>
            <w:vAlign w:val="center"/>
          </w:tcPr>
          <w:p w14:paraId="76488FE0" w14:textId="77777777" w:rsidR="00630FF1" w:rsidRPr="00956AC2" w:rsidRDefault="00630FF1" w:rsidP="00CC1987">
            <w:pPr>
              <w:spacing w:after="0" w:line="240" w:lineRule="auto"/>
              <w:jc w:val="center"/>
              <w:rPr>
                <w:rFonts w:cstheme="minorHAnsi"/>
                <w:color w:val="000000"/>
                <w:lang w:val="en-SG"/>
              </w:rPr>
            </w:pPr>
          </w:p>
        </w:tc>
      </w:tr>
      <w:tr w:rsidR="00630FF1" w:rsidRPr="00956AC2" w14:paraId="7BFEBBF1" w14:textId="77777777" w:rsidTr="00CC1987">
        <w:trPr>
          <w:trHeight w:val="20"/>
        </w:trPr>
        <w:tc>
          <w:tcPr>
            <w:tcW w:w="890" w:type="dxa"/>
            <w:tcBorders>
              <w:top w:val="single" w:sz="4" w:space="0" w:color="auto"/>
              <w:left w:val="single" w:sz="4" w:space="0" w:color="auto"/>
              <w:bottom w:val="single" w:sz="4" w:space="0" w:color="auto"/>
              <w:right w:val="single" w:sz="4" w:space="0" w:color="auto"/>
            </w:tcBorders>
            <w:shd w:val="clear" w:color="auto" w:fill="auto"/>
            <w:vAlign w:val="center"/>
          </w:tcPr>
          <w:p w14:paraId="0735C6E6"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5</w:t>
            </w:r>
          </w:p>
        </w:tc>
        <w:tc>
          <w:tcPr>
            <w:tcW w:w="3690" w:type="dxa"/>
            <w:tcBorders>
              <w:top w:val="single" w:sz="4" w:space="0" w:color="auto"/>
              <w:left w:val="nil"/>
              <w:bottom w:val="single" w:sz="4" w:space="0" w:color="auto"/>
              <w:right w:val="single" w:sz="4" w:space="0" w:color="auto"/>
            </w:tcBorders>
            <w:shd w:val="clear" w:color="auto" w:fill="auto"/>
            <w:vAlign w:val="center"/>
          </w:tcPr>
          <w:p w14:paraId="351C0879" w14:textId="77777777" w:rsidR="00630FF1" w:rsidRPr="00956AC2" w:rsidRDefault="00630FF1" w:rsidP="00CC1987">
            <w:pPr>
              <w:spacing w:after="0" w:line="240" w:lineRule="auto"/>
              <w:rPr>
                <w:rFonts w:cstheme="minorHAnsi"/>
                <w:color w:val="000000"/>
                <w:lang w:val="en-SG"/>
              </w:rPr>
            </w:pPr>
            <w:r w:rsidRPr="00956AC2">
              <w:rPr>
                <w:rFonts w:cstheme="minorHAnsi"/>
                <w:color w:val="000000"/>
                <w:lang w:val="en-SG"/>
              </w:rPr>
              <w:t>Clean drinking water cooler</w:t>
            </w:r>
            <w:r w:rsidRPr="00956AC2">
              <w:rPr>
                <w:rFonts w:cstheme="minorHAnsi"/>
                <w:color w:val="000000"/>
                <w:lang w:val="en-SG"/>
              </w:rPr>
              <w:tab/>
            </w:r>
          </w:p>
        </w:tc>
        <w:tc>
          <w:tcPr>
            <w:tcW w:w="2781" w:type="dxa"/>
            <w:tcBorders>
              <w:top w:val="single" w:sz="4" w:space="0" w:color="auto"/>
              <w:left w:val="nil"/>
              <w:bottom w:val="single" w:sz="4" w:space="0" w:color="auto"/>
              <w:right w:val="single" w:sz="4" w:space="0" w:color="auto"/>
            </w:tcBorders>
            <w:shd w:val="clear" w:color="auto" w:fill="auto"/>
            <w:vAlign w:val="center"/>
          </w:tcPr>
          <w:p w14:paraId="0F7DD62A" w14:textId="77777777" w:rsidR="00630FF1" w:rsidRPr="00956AC2" w:rsidRDefault="00630FF1" w:rsidP="00CC1987">
            <w:pPr>
              <w:spacing w:after="0" w:line="240" w:lineRule="auto"/>
              <w:jc w:val="center"/>
              <w:rPr>
                <w:rFonts w:cstheme="minorHAnsi"/>
                <w:color w:val="000000"/>
                <w:lang w:val="en-SG"/>
              </w:rPr>
            </w:pPr>
            <w:r w:rsidRPr="00956AC2">
              <w:rPr>
                <w:rFonts w:cstheme="minorHAnsi"/>
                <w:color w:val="000000"/>
                <w:lang w:val="en-SG"/>
              </w:rPr>
              <w:t>1</w:t>
            </w:r>
          </w:p>
        </w:tc>
        <w:tc>
          <w:tcPr>
            <w:tcW w:w="2799" w:type="dxa"/>
            <w:tcBorders>
              <w:top w:val="single" w:sz="4" w:space="0" w:color="auto"/>
              <w:left w:val="nil"/>
              <w:bottom w:val="single" w:sz="4" w:space="0" w:color="auto"/>
              <w:right w:val="single" w:sz="4" w:space="0" w:color="auto"/>
            </w:tcBorders>
            <w:shd w:val="clear" w:color="auto" w:fill="auto"/>
            <w:vAlign w:val="center"/>
          </w:tcPr>
          <w:p w14:paraId="698DB251" w14:textId="77777777" w:rsidR="00630FF1" w:rsidRPr="00956AC2" w:rsidRDefault="00630FF1" w:rsidP="00CC1987">
            <w:pPr>
              <w:spacing w:after="0" w:line="240" w:lineRule="auto"/>
              <w:jc w:val="center"/>
              <w:rPr>
                <w:rFonts w:cstheme="minorHAnsi"/>
                <w:color w:val="000000"/>
                <w:lang w:val="en-SG"/>
              </w:rPr>
            </w:pPr>
          </w:p>
        </w:tc>
      </w:tr>
      <w:tr w:rsidR="00630FF1" w:rsidRPr="00956AC2" w14:paraId="2249EB6F" w14:textId="77777777" w:rsidTr="00CC1987">
        <w:trPr>
          <w:trHeight w:val="20"/>
        </w:trPr>
        <w:tc>
          <w:tcPr>
            <w:tcW w:w="890" w:type="dxa"/>
            <w:tcBorders>
              <w:top w:val="single" w:sz="4" w:space="0" w:color="auto"/>
              <w:left w:val="single" w:sz="4" w:space="0" w:color="auto"/>
              <w:bottom w:val="single" w:sz="4" w:space="0" w:color="auto"/>
              <w:right w:val="single" w:sz="4" w:space="0" w:color="auto"/>
            </w:tcBorders>
            <w:shd w:val="clear" w:color="auto" w:fill="auto"/>
            <w:vAlign w:val="center"/>
          </w:tcPr>
          <w:p w14:paraId="767D09AE"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lastRenderedPageBreak/>
              <w:t>6</w:t>
            </w:r>
          </w:p>
        </w:tc>
        <w:tc>
          <w:tcPr>
            <w:tcW w:w="3690" w:type="dxa"/>
            <w:tcBorders>
              <w:top w:val="single" w:sz="4" w:space="0" w:color="auto"/>
              <w:left w:val="nil"/>
              <w:bottom w:val="single" w:sz="4" w:space="0" w:color="auto"/>
              <w:right w:val="single" w:sz="4" w:space="0" w:color="auto"/>
            </w:tcBorders>
            <w:shd w:val="clear" w:color="auto" w:fill="auto"/>
            <w:vAlign w:val="center"/>
          </w:tcPr>
          <w:p w14:paraId="35E93F3D" w14:textId="77777777" w:rsidR="00630FF1" w:rsidRPr="00956AC2" w:rsidRDefault="00630FF1" w:rsidP="00CC1987">
            <w:pPr>
              <w:spacing w:after="0" w:line="240" w:lineRule="auto"/>
              <w:rPr>
                <w:rFonts w:cstheme="minorHAnsi"/>
                <w:color w:val="000000"/>
                <w:lang w:val="en-SG"/>
              </w:rPr>
            </w:pPr>
            <w:r w:rsidRPr="00956AC2">
              <w:rPr>
                <w:rFonts w:cstheme="minorHAnsi"/>
                <w:color w:val="000000"/>
                <w:lang w:val="en-SG"/>
              </w:rPr>
              <w:t>High speed internet device</w:t>
            </w:r>
          </w:p>
        </w:tc>
        <w:tc>
          <w:tcPr>
            <w:tcW w:w="2781" w:type="dxa"/>
            <w:tcBorders>
              <w:top w:val="single" w:sz="4" w:space="0" w:color="auto"/>
              <w:left w:val="nil"/>
              <w:bottom w:val="single" w:sz="4" w:space="0" w:color="auto"/>
              <w:right w:val="single" w:sz="4" w:space="0" w:color="auto"/>
            </w:tcBorders>
            <w:shd w:val="clear" w:color="auto" w:fill="auto"/>
            <w:vAlign w:val="center"/>
          </w:tcPr>
          <w:p w14:paraId="502BD7B5" w14:textId="77777777" w:rsidR="00630FF1" w:rsidRPr="00956AC2" w:rsidRDefault="00630FF1" w:rsidP="00CC1987">
            <w:pPr>
              <w:spacing w:after="0" w:line="240" w:lineRule="auto"/>
              <w:jc w:val="center"/>
              <w:rPr>
                <w:rFonts w:cstheme="minorHAnsi"/>
                <w:color w:val="000000"/>
                <w:lang w:val="en-SG"/>
              </w:rPr>
            </w:pPr>
            <w:r w:rsidRPr="00956AC2">
              <w:rPr>
                <w:rFonts w:cstheme="minorHAnsi"/>
                <w:color w:val="000000"/>
                <w:lang w:val="en-SG"/>
              </w:rPr>
              <w:t>1</w:t>
            </w:r>
          </w:p>
        </w:tc>
        <w:tc>
          <w:tcPr>
            <w:tcW w:w="2799" w:type="dxa"/>
            <w:tcBorders>
              <w:top w:val="single" w:sz="4" w:space="0" w:color="auto"/>
              <w:left w:val="nil"/>
              <w:bottom w:val="single" w:sz="4" w:space="0" w:color="auto"/>
              <w:right w:val="single" w:sz="4" w:space="0" w:color="auto"/>
            </w:tcBorders>
            <w:shd w:val="clear" w:color="auto" w:fill="auto"/>
            <w:vAlign w:val="center"/>
          </w:tcPr>
          <w:p w14:paraId="3CFF1EB5" w14:textId="77777777" w:rsidR="00630FF1" w:rsidRPr="00956AC2" w:rsidRDefault="00630FF1" w:rsidP="00CC1987">
            <w:pPr>
              <w:spacing w:after="0" w:line="240" w:lineRule="auto"/>
              <w:jc w:val="center"/>
              <w:rPr>
                <w:rFonts w:cstheme="minorHAnsi"/>
                <w:color w:val="000000"/>
                <w:lang w:val="en-SG"/>
              </w:rPr>
            </w:pPr>
          </w:p>
        </w:tc>
      </w:tr>
      <w:tr w:rsidR="00630FF1" w:rsidRPr="00956AC2" w14:paraId="1C60DFF2" w14:textId="77777777" w:rsidTr="00CC1987">
        <w:trPr>
          <w:trHeight w:val="20"/>
        </w:trPr>
        <w:tc>
          <w:tcPr>
            <w:tcW w:w="890" w:type="dxa"/>
            <w:tcBorders>
              <w:top w:val="single" w:sz="4" w:space="0" w:color="auto"/>
              <w:left w:val="single" w:sz="4" w:space="0" w:color="auto"/>
              <w:bottom w:val="single" w:sz="4" w:space="0" w:color="auto"/>
              <w:right w:val="single" w:sz="4" w:space="0" w:color="auto"/>
            </w:tcBorders>
            <w:shd w:val="clear" w:color="auto" w:fill="auto"/>
            <w:vAlign w:val="center"/>
          </w:tcPr>
          <w:p w14:paraId="08D9C776"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7</w:t>
            </w:r>
          </w:p>
        </w:tc>
        <w:tc>
          <w:tcPr>
            <w:tcW w:w="3690" w:type="dxa"/>
            <w:tcBorders>
              <w:top w:val="single" w:sz="4" w:space="0" w:color="auto"/>
              <w:left w:val="nil"/>
              <w:bottom w:val="single" w:sz="4" w:space="0" w:color="auto"/>
              <w:right w:val="single" w:sz="4" w:space="0" w:color="auto"/>
            </w:tcBorders>
            <w:shd w:val="clear" w:color="auto" w:fill="auto"/>
            <w:vAlign w:val="center"/>
          </w:tcPr>
          <w:p w14:paraId="25C5ADF2" w14:textId="77777777" w:rsidR="00630FF1" w:rsidRPr="00956AC2" w:rsidRDefault="00630FF1" w:rsidP="00CC1987">
            <w:pPr>
              <w:spacing w:after="0" w:line="240" w:lineRule="auto"/>
              <w:rPr>
                <w:rFonts w:cstheme="minorHAnsi"/>
                <w:color w:val="000000"/>
                <w:lang w:val="en-SG"/>
              </w:rPr>
            </w:pPr>
            <w:r w:rsidRPr="00956AC2">
              <w:rPr>
                <w:rFonts w:cstheme="minorHAnsi"/>
                <w:color w:val="000000"/>
                <w:lang w:val="en-SG"/>
              </w:rPr>
              <w:t>Printer</w:t>
            </w:r>
          </w:p>
        </w:tc>
        <w:tc>
          <w:tcPr>
            <w:tcW w:w="2781" w:type="dxa"/>
            <w:tcBorders>
              <w:top w:val="single" w:sz="4" w:space="0" w:color="auto"/>
              <w:left w:val="nil"/>
              <w:bottom w:val="single" w:sz="4" w:space="0" w:color="auto"/>
              <w:right w:val="single" w:sz="4" w:space="0" w:color="auto"/>
            </w:tcBorders>
            <w:shd w:val="clear" w:color="auto" w:fill="auto"/>
            <w:vAlign w:val="center"/>
          </w:tcPr>
          <w:p w14:paraId="2BAED99C" w14:textId="77777777" w:rsidR="00630FF1" w:rsidRPr="00956AC2" w:rsidRDefault="00630FF1" w:rsidP="00CC1987">
            <w:pPr>
              <w:spacing w:after="0" w:line="240" w:lineRule="auto"/>
              <w:jc w:val="center"/>
              <w:rPr>
                <w:rFonts w:cstheme="minorHAnsi"/>
                <w:color w:val="000000"/>
                <w:lang w:val="en-SG"/>
              </w:rPr>
            </w:pPr>
            <w:r w:rsidRPr="00956AC2">
              <w:rPr>
                <w:rFonts w:cstheme="minorHAnsi"/>
                <w:color w:val="000000"/>
                <w:lang w:val="en-SG"/>
              </w:rPr>
              <w:t>1</w:t>
            </w:r>
          </w:p>
        </w:tc>
        <w:tc>
          <w:tcPr>
            <w:tcW w:w="2799" w:type="dxa"/>
            <w:tcBorders>
              <w:top w:val="single" w:sz="4" w:space="0" w:color="auto"/>
              <w:left w:val="nil"/>
              <w:bottom w:val="single" w:sz="4" w:space="0" w:color="auto"/>
              <w:right w:val="single" w:sz="4" w:space="0" w:color="auto"/>
            </w:tcBorders>
            <w:shd w:val="clear" w:color="auto" w:fill="auto"/>
            <w:vAlign w:val="center"/>
          </w:tcPr>
          <w:p w14:paraId="6DDEEE17" w14:textId="77777777" w:rsidR="00630FF1" w:rsidRPr="00956AC2" w:rsidRDefault="00630FF1" w:rsidP="00CC1987">
            <w:pPr>
              <w:spacing w:after="0" w:line="240" w:lineRule="auto"/>
              <w:jc w:val="center"/>
              <w:rPr>
                <w:rFonts w:cstheme="minorHAnsi"/>
                <w:color w:val="000000"/>
                <w:lang w:val="en-SG"/>
              </w:rPr>
            </w:pPr>
          </w:p>
        </w:tc>
      </w:tr>
      <w:tr w:rsidR="00630FF1" w:rsidRPr="00956AC2" w14:paraId="28211706" w14:textId="77777777" w:rsidTr="00CC1987">
        <w:trPr>
          <w:trHeight w:val="20"/>
        </w:trPr>
        <w:tc>
          <w:tcPr>
            <w:tcW w:w="890" w:type="dxa"/>
            <w:tcBorders>
              <w:top w:val="single" w:sz="4" w:space="0" w:color="auto"/>
              <w:left w:val="single" w:sz="4" w:space="0" w:color="auto"/>
              <w:bottom w:val="single" w:sz="4" w:space="0" w:color="auto"/>
              <w:right w:val="single" w:sz="4" w:space="0" w:color="auto"/>
            </w:tcBorders>
            <w:shd w:val="clear" w:color="auto" w:fill="auto"/>
            <w:vAlign w:val="center"/>
          </w:tcPr>
          <w:p w14:paraId="4B7BF67E"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8</w:t>
            </w:r>
          </w:p>
        </w:tc>
        <w:tc>
          <w:tcPr>
            <w:tcW w:w="3690" w:type="dxa"/>
            <w:tcBorders>
              <w:top w:val="single" w:sz="4" w:space="0" w:color="auto"/>
              <w:left w:val="nil"/>
              <w:bottom w:val="single" w:sz="4" w:space="0" w:color="auto"/>
              <w:right w:val="single" w:sz="4" w:space="0" w:color="auto"/>
            </w:tcBorders>
            <w:shd w:val="clear" w:color="auto" w:fill="auto"/>
            <w:vAlign w:val="center"/>
          </w:tcPr>
          <w:p w14:paraId="6DAC26B9" w14:textId="77777777" w:rsidR="00630FF1" w:rsidRPr="00956AC2" w:rsidRDefault="00630FF1" w:rsidP="00CC1987">
            <w:pPr>
              <w:spacing w:after="0" w:line="240" w:lineRule="auto"/>
              <w:rPr>
                <w:rFonts w:cstheme="minorHAnsi"/>
                <w:color w:val="000000"/>
                <w:lang w:val="en-SG"/>
              </w:rPr>
            </w:pPr>
            <w:r w:rsidRPr="00956AC2">
              <w:rPr>
                <w:rFonts w:cstheme="minorHAnsi"/>
                <w:color w:val="000000"/>
                <w:lang w:val="en-SG"/>
              </w:rPr>
              <w:t>Projector/TV screen</w:t>
            </w:r>
          </w:p>
        </w:tc>
        <w:tc>
          <w:tcPr>
            <w:tcW w:w="2781" w:type="dxa"/>
            <w:tcBorders>
              <w:top w:val="single" w:sz="4" w:space="0" w:color="auto"/>
              <w:left w:val="nil"/>
              <w:bottom w:val="single" w:sz="4" w:space="0" w:color="auto"/>
              <w:right w:val="single" w:sz="4" w:space="0" w:color="auto"/>
            </w:tcBorders>
            <w:shd w:val="clear" w:color="auto" w:fill="auto"/>
            <w:vAlign w:val="center"/>
          </w:tcPr>
          <w:p w14:paraId="00567714" w14:textId="77777777" w:rsidR="00630FF1" w:rsidRPr="00956AC2" w:rsidRDefault="00630FF1" w:rsidP="00CC1987">
            <w:pPr>
              <w:spacing w:after="0" w:line="240" w:lineRule="auto"/>
              <w:jc w:val="center"/>
              <w:rPr>
                <w:rFonts w:cstheme="minorHAnsi"/>
                <w:color w:val="000000"/>
                <w:lang w:val="en-SG"/>
              </w:rPr>
            </w:pPr>
            <w:r w:rsidRPr="00956AC2">
              <w:rPr>
                <w:rFonts w:cstheme="minorHAnsi"/>
                <w:color w:val="000000"/>
                <w:lang w:val="en-SG"/>
              </w:rPr>
              <w:t>1</w:t>
            </w:r>
          </w:p>
        </w:tc>
        <w:tc>
          <w:tcPr>
            <w:tcW w:w="2799" w:type="dxa"/>
            <w:tcBorders>
              <w:top w:val="single" w:sz="4" w:space="0" w:color="auto"/>
              <w:left w:val="nil"/>
              <w:bottom w:val="single" w:sz="4" w:space="0" w:color="auto"/>
              <w:right w:val="single" w:sz="4" w:space="0" w:color="auto"/>
            </w:tcBorders>
            <w:shd w:val="clear" w:color="auto" w:fill="auto"/>
            <w:vAlign w:val="center"/>
          </w:tcPr>
          <w:p w14:paraId="1022F516" w14:textId="77777777" w:rsidR="00630FF1" w:rsidRPr="00956AC2" w:rsidRDefault="00630FF1" w:rsidP="00CC1987">
            <w:pPr>
              <w:spacing w:after="0" w:line="240" w:lineRule="auto"/>
              <w:jc w:val="center"/>
              <w:rPr>
                <w:rFonts w:cstheme="minorHAnsi"/>
                <w:color w:val="000000"/>
                <w:lang w:val="en-SG"/>
              </w:rPr>
            </w:pPr>
          </w:p>
        </w:tc>
      </w:tr>
    </w:tbl>
    <w:p w14:paraId="187D14B5" w14:textId="77777777" w:rsidR="00630FF1" w:rsidRDefault="00630FF1" w:rsidP="00630FF1">
      <w:pPr>
        <w:spacing w:after="0"/>
        <w:rPr>
          <w:rFonts w:cstheme="minorHAnsi"/>
          <w:b/>
        </w:rPr>
      </w:pPr>
    </w:p>
    <w:p w14:paraId="11903368" w14:textId="77777777" w:rsidR="00630FF1" w:rsidRPr="00956AC2" w:rsidRDefault="00630FF1" w:rsidP="00630FF1">
      <w:pPr>
        <w:spacing w:after="0"/>
        <w:rPr>
          <w:rFonts w:cstheme="minorHAnsi"/>
        </w:rPr>
      </w:pPr>
      <w:r w:rsidRPr="00956AC2">
        <w:rPr>
          <w:rFonts w:cstheme="minorHAnsi"/>
          <w:b/>
        </w:rPr>
        <w:t>Notes:</w:t>
      </w:r>
      <w:r w:rsidRPr="00956AC2">
        <w:rPr>
          <w:rFonts w:cstheme="minorHAnsi"/>
        </w:rPr>
        <w:t xml:space="preserve"> </w:t>
      </w:r>
    </w:p>
    <w:p w14:paraId="6410D37A" w14:textId="77777777" w:rsidR="00630FF1" w:rsidRDefault="00630FF1" w:rsidP="00074E76">
      <w:pPr>
        <w:pStyle w:val="ListParagraph"/>
        <w:numPr>
          <w:ilvl w:val="0"/>
          <w:numId w:val="26"/>
        </w:numPr>
        <w:spacing w:after="100" w:afterAutospacing="1"/>
        <w:rPr>
          <w:rFonts w:asciiTheme="minorHAnsi" w:hAnsiTheme="minorHAnsi" w:cstheme="minorHAnsi"/>
        </w:rPr>
      </w:pPr>
      <w:r>
        <w:rPr>
          <w:rFonts w:asciiTheme="minorHAnsi" w:hAnsiTheme="minorHAnsi" w:cstheme="minorHAnsi"/>
        </w:rPr>
        <w:t>Add more rows as per requirement.</w:t>
      </w:r>
    </w:p>
    <w:p w14:paraId="748DE016" w14:textId="0C9D0CBF" w:rsidR="00630FF1" w:rsidRPr="00956AC2" w:rsidRDefault="00630FF1" w:rsidP="00074E76">
      <w:pPr>
        <w:pStyle w:val="ListParagraph"/>
        <w:numPr>
          <w:ilvl w:val="0"/>
          <w:numId w:val="26"/>
        </w:numPr>
        <w:spacing w:after="100" w:afterAutospacing="1"/>
        <w:rPr>
          <w:rFonts w:asciiTheme="minorHAnsi" w:hAnsiTheme="minorHAnsi" w:cstheme="minorHAnsi"/>
        </w:rPr>
      </w:pPr>
      <w:r w:rsidRPr="00956AC2">
        <w:rPr>
          <w:rFonts w:asciiTheme="minorHAnsi" w:hAnsiTheme="minorHAnsi" w:cstheme="minorHAnsi"/>
        </w:rPr>
        <w:t xml:space="preserve">Separate list is required for training locations of </w:t>
      </w:r>
      <w:r w:rsidR="00E861E2">
        <w:rPr>
          <w:rFonts w:asciiTheme="minorHAnsi" w:hAnsiTheme="minorHAnsi" w:cstheme="minorHAnsi"/>
        </w:rPr>
        <w:t xml:space="preserve">District. </w:t>
      </w:r>
    </w:p>
    <w:p w14:paraId="01DA93FF" w14:textId="77777777" w:rsidR="00630FF1" w:rsidRPr="00956AC2" w:rsidRDefault="00630FF1" w:rsidP="00074E76">
      <w:pPr>
        <w:pStyle w:val="ListParagraph"/>
        <w:numPr>
          <w:ilvl w:val="0"/>
          <w:numId w:val="26"/>
        </w:numPr>
        <w:spacing w:after="100" w:afterAutospacing="1"/>
        <w:rPr>
          <w:rFonts w:asciiTheme="minorHAnsi" w:hAnsiTheme="minorHAnsi" w:cstheme="minorHAnsi"/>
          <w:b/>
        </w:rPr>
      </w:pPr>
      <w:r w:rsidRPr="00956AC2">
        <w:rPr>
          <w:rFonts w:asciiTheme="minorHAnsi" w:hAnsiTheme="minorHAnsi" w:cstheme="minorHAnsi"/>
        </w:rPr>
        <w:t>All training facilities will be inspected on the basis of the information provided</w:t>
      </w:r>
      <w:r w:rsidRPr="00956AC2">
        <w:rPr>
          <w:rFonts w:asciiTheme="minorHAnsi" w:hAnsiTheme="minorHAnsi" w:cstheme="minorHAnsi"/>
          <w:b/>
        </w:rPr>
        <w:t xml:space="preserve"> </w:t>
      </w:r>
      <w:r w:rsidRPr="00956AC2">
        <w:rPr>
          <w:rFonts w:asciiTheme="minorHAnsi" w:hAnsiTheme="minorHAnsi" w:cstheme="minorHAnsi"/>
        </w:rPr>
        <w:t>in the table above.</w:t>
      </w:r>
      <w:r w:rsidRPr="00956AC2">
        <w:rPr>
          <w:rFonts w:asciiTheme="minorHAnsi" w:hAnsiTheme="minorHAnsi" w:cstheme="minorHAnsi"/>
          <w:b/>
        </w:rPr>
        <w:t xml:space="preserve"> False or misleading information may lead to disqualification of the Training Provider. </w:t>
      </w:r>
    </w:p>
    <w:p w14:paraId="396C559C" w14:textId="77777777" w:rsidR="00630FF1" w:rsidRPr="00956AC2" w:rsidRDefault="00630FF1" w:rsidP="00630FF1">
      <w:pPr>
        <w:pStyle w:val="Subsection3"/>
        <w:ind w:left="0"/>
        <w:rPr>
          <w:rFonts w:asciiTheme="minorHAnsi" w:hAnsiTheme="minorHAnsi" w:cstheme="minorHAnsi"/>
          <w:u w:val="single"/>
        </w:rPr>
      </w:pPr>
      <w:r>
        <w:rPr>
          <w:rFonts w:asciiTheme="minorHAnsi" w:hAnsiTheme="minorHAnsi" w:cstheme="minorHAnsi"/>
          <w:u w:val="single"/>
        </w:rPr>
        <w:t>PART B:</w:t>
      </w:r>
      <w:r w:rsidRPr="00956AC2">
        <w:rPr>
          <w:rFonts w:asciiTheme="minorHAnsi" w:hAnsiTheme="minorHAnsi" w:cstheme="minorHAnsi"/>
          <w:u w:val="single"/>
        </w:rPr>
        <w:t xml:space="preserve"> PAST EXPERIENCE OF TRAINING</w:t>
      </w:r>
    </w:p>
    <w:tbl>
      <w:tblPr>
        <w:tblpPr w:leftFromText="180" w:rightFromText="180" w:vertAnchor="text" w:horzAnchor="margin" w:tblpY="384"/>
        <w:tblW w:w="99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
        <w:gridCol w:w="3983"/>
        <w:gridCol w:w="2585"/>
        <w:gridCol w:w="2492"/>
      </w:tblGrid>
      <w:tr w:rsidR="008E78D3" w:rsidRPr="00956AC2" w14:paraId="7D66357C" w14:textId="49DA0E00" w:rsidTr="008E78D3">
        <w:trPr>
          <w:trHeight w:val="15"/>
        </w:trPr>
        <w:tc>
          <w:tcPr>
            <w:tcW w:w="919" w:type="dxa"/>
            <w:shd w:val="clear" w:color="auto" w:fill="C6D9F1" w:themeFill="text2" w:themeFillTint="33"/>
            <w:vAlign w:val="center"/>
            <w:hideMark/>
          </w:tcPr>
          <w:p w14:paraId="0C1D0F74" w14:textId="77777777" w:rsidR="008E78D3" w:rsidRPr="00956AC2" w:rsidRDefault="008E78D3" w:rsidP="00E861E2">
            <w:pPr>
              <w:spacing w:after="0" w:line="240" w:lineRule="auto"/>
              <w:jc w:val="center"/>
              <w:rPr>
                <w:rFonts w:cstheme="minorHAnsi"/>
                <w:b/>
                <w:bCs/>
                <w:color w:val="000000"/>
              </w:rPr>
            </w:pPr>
            <w:r w:rsidRPr="00956AC2">
              <w:rPr>
                <w:rFonts w:cstheme="minorHAnsi"/>
                <w:b/>
                <w:bCs/>
                <w:color w:val="000000"/>
              </w:rPr>
              <w:t>Sr. No</w:t>
            </w:r>
          </w:p>
        </w:tc>
        <w:tc>
          <w:tcPr>
            <w:tcW w:w="3983" w:type="dxa"/>
            <w:shd w:val="clear" w:color="auto" w:fill="C6D9F1" w:themeFill="text2" w:themeFillTint="33"/>
            <w:vAlign w:val="center"/>
            <w:hideMark/>
          </w:tcPr>
          <w:p w14:paraId="51E68E16" w14:textId="77777777" w:rsidR="008E78D3" w:rsidRPr="00956AC2" w:rsidRDefault="008E78D3" w:rsidP="00E861E2">
            <w:pPr>
              <w:spacing w:after="0" w:line="240" w:lineRule="auto"/>
              <w:jc w:val="center"/>
              <w:rPr>
                <w:rFonts w:cstheme="minorHAnsi"/>
                <w:b/>
                <w:bCs/>
                <w:color w:val="000000"/>
              </w:rPr>
            </w:pPr>
            <w:r w:rsidRPr="00956AC2">
              <w:rPr>
                <w:rFonts w:cstheme="minorHAnsi"/>
                <w:b/>
                <w:bCs/>
                <w:color w:val="000000"/>
              </w:rPr>
              <w:t>Indicator</w:t>
            </w:r>
          </w:p>
        </w:tc>
        <w:tc>
          <w:tcPr>
            <w:tcW w:w="2585" w:type="dxa"/>
            <w:shd w:val="clear" w:color="auto" w:fill="C6D9F1" w:themeFill="text2" w:themeFillTint="33"/>
            <w:vAlign w:val="center"/>
            <w:hideMark/>
          </w:tcPr>
          <w:p w14:paraId="14E5BDA2" w14:textId="77777777" w:rsidR="008E78D3" w:rsidRPr="00956AC2" w:rsidRDefault="008E78D3" w:rsidP="00E861E2">
            <w:pPr>
              <w:spacing w:after="0" w:line="240" w:lineRule="auto"/>
              <w:jc w:val="center"/>
              <w:rPr>
                <w:rFonts w:cstheme="minorHAnsi"/>
                <w:b/>
                <w:bCs/>
                <w:color w:val="000000"/>
              </w:rPr>
            </w:pPr>
            <w:r w:rsidRPr="00956AC2">
              <w:rPr>
                <w:rFonts w:cstheme="minorHAnsi"/>
                <w:b/>
                <w:bCs/>
                <w:color w:val="000000"/>
              </w:rPr>
              <w:t>Project 1</w:t>
            </w:r>
          </w:p>
        </w:tc>
        <w:tc>
          <w:tcPr>
            <w:tcW w:w="2492" w:type="dxa"/>
            <w:shd w:val="clear" w:color="auto" w:fill="C6D9F1" w:themeFill="text2" w:themeFillTint="33"/>
            <w:noWrap/>
            <w:vAlign w:val="center"/>
            <w:hideMark/>
          </w:tcPr>
          <w:p w14:paraId="4CA8A8F2" w14:textId="77777777" w:rsidR="008E78D3" w:rsidRPr="00956AC2" w:rsidRDefault="008E78D3" w:rsidP="00E861E2">
            <w:pPr>
              <w:spacing w:after="0" w:line="240" w:lineRule="auto"/>
              <w:jc w:val="center"/>
              <w:rPr>
                <w:rFonts w:cstheme="minorHAnsi"/>
                <w:b/>
                <w:bCs/>
                <w:color w:val="000000"/>
              </w:rPr>
            </w:pPr>
            <w:r w:rsidRPr="00956AC2">
              <w:rPr>
                <w:rFonts w:cstheme="minorHAnsi"/>
                <w:b/>
                <w:bCs/>
                <w:color w:val="000000"/>
              </w:rPr>
              <w:t>Project 2</w:t>
            </w:r>
          </w:p>
        </w:tc>
      </w:tr>
      <w:tr w:rsidR="008E78D3" w:rsidRPr="00956AC2" w14:paraId="49C70866" w14:textId="4419DFF0" w:rsidTr="008E78D3">
        <w:trPr>
          <w:trHeight w:val="806"/>
        </w:trPr>
        <w:tc>
          <w:tcPr>
            <w:tcW w:w="919" w:type="dxa"/>
            <w:shd w:val="clear" w:color="auto" w:fill="C6D9F1" w:themeFill="text2" w:themeFillTint="33"/>
            <w:vAlign w:val="center"/>
            <w:hideMark/>
          </w:tcPr>
          <w:p w14:paraId="551ED3A0" w14:textId="77777777" w:rsidR="008E78D3" w:rsidRPr="00956AC2" w:rsidRDefault="008E78D3" w:rsidP="00E861E2">
            <w:pPr>
              <w:spacing w:after="0" w:line="240" w:lineRule="auto"/>
              <w:jc w:val="center"/>
              <w:rPr>
                <w:rFonts w:cstheme="minorHAnsi"/>
                <w:b/>
                <w:bCs/>
                <w:color w:val="000000"/>
              </w:rPr>
            </w:pPr>
            <w:r>
              <w:rPr>
                <w:rFonts w:cstheme="minorHAnsi"/>
                <w:b/>
                <w:bCs/>
                <w:color w:val="000000"/>
              </w:rPr>
              <w:t xml:space="preserve">B </w:t>
            </w:r>
            <w:r w:rsidRPr="00956AC2">
              <w:rPr>
                <w:rFonts w:cstheme="minorHAnsi"/>
                <w:b/>
                <w:bCs/>
                <w:color w:val="000000"/>
              </w:rPr>
              <w:t>1</w:t>
            </w:r>
          </w:p>
        </w:tc>
        <w:tc>
          <w:tcPr>
            <w:tcW w:w="3983" w:type="dxa"/>
            <w:shd w:val="clear" w:color="auto" w:fill="C6D9F1" w:themeFill="text2" w:themeFillTint="33"/>
            <w:vAlign w:val="center"/>
            <w:hideMark/>
          </w:tcPr>
          <w:p w14:paraId="1AA98B73" w14:textId="77777777" w:rsidR="008E78D3" w:rsidRPr="00956AC2" w:rsidRDefault="008E78D3" w:rsidP="00E861E2">
            <w:pPr>
              <w:spacing w:after="0" w:line="240" w:lineRule="auto"/>
              <w:rPr>
                <w:rFonts w:cstheme="minorHAnsi"/>
                <w:color w:val="000000"/>
              </w:rPr>
            </w:pPr>
            <w:r w:rsidRPr="00956AC2">
              <w:rPr>
                <w:rFonts w:cstheme="minorHAnsi"/>
                <w:color w:val="000000"/>
              </w:rPr>
              <w:t xml:space="preserve">Name of Course of which past experience is Claimed </w:t>
            </w:r>
          </w:p>
          <w:p w14:paraId="75578AF3" w14:textId="77777777" w:rsidR="008E78D3" w:rsidRPr="00956AC2" w:rsidRDefault="008E78D3" w:rsidP="00E861E2">
            <w:pPr>
              <w:spacing w:after="0" w:line="240" w:lineRule="auto"/>
              <w:rPr>
                <w:rFonts w:cstheme="minorHAnsi"/>
                <w:color w:val="000000"/>
              </w:rPr>
            </w:pPr>
            <w:r w:rsidRPr="00956AC2">
              <w:rPr>
                <w:rFonts w:cstheme="minorHAnsi"/>
                <w:i/>
                <w:color w:val="000000"/>
              </w:rPr>
              <w:t>(Mention Course Name)</w:t>
            </w:r>
          </w:p>
        </w:tc>
        <w:tc>
          <w:tcPr>
            <w:tcW w:w="2585" w:type="dxa"/>
            <w:shd w:val="clear" w:color="auto" w:fill="auto"/>
            <w:vAlign w:val="center"/>
            <w:hideMark/>
          </w:tcPr>
          <w:p w14:paraId="3A7A73C1" w14:textId="77777777" w:rsidR="008E78D3" w:rsidRPr="00956AC2" w:rsidRDefault="008E78D3" w:rsidP="00E861E2">
            <w:pPr>
              <w:spacing w:after="0" w:line="240" w:lineRule="auto"/>
              <w:rPr>
                <w:rFonts w:cstheme="minorHAnsi"/>
                <w:color w:val="000000"/>
              </w:rPr>
            </w:pPr>
            <w:r w:rsidRPr="00956AC2">
              <w:rPr>
                <w:rFonts w:cstheme="minorHAnsi"/>
                <w:color w:val="000000"/>
              </w:rPr>
              <w:t> </w:t>
            </w:r>
          </w:p>
        </w:tc>
        <w:tc>
          <w:tcPr>
            <w:tcW w:w="2492" w:type="dxa"/>
            <w:shd w:val="clear" w:color="auto" w:fill="auto"/>
            <w:noWrap/>
            <w:vAlign w:val="center"/>
            <w:hideMark/>
          </w:tcPr>
          <w:p w14:paraId="06B7871D" w14:textId="77777777" w:rsidR="008E78D3" w:rsidRPr="00956AC2" w:rsidRDefault="008E78D3" w:rsidP="00E861E2">
            <w:pPr>
              <w:spacing w:after="0" w:line="240" w:lineRule="auto"/>
              <w:rPr>
                <w:rFonts w:cstheme="minorHAnsi"/>
                <w:color w:val="000000"/>
              </w:rPr>
            </w:pPr>
            <w:r w:rsidRPr="00956AC2">
              <w:rPr>
                <w:rFonts w:cstheme="minorHAnsi"/>
                <w:color w:val="000000"/>
              </w:rPr>
              <w:t> </w:t>
            </w:r>
          </w:p>
        </w:tc>
      </w:tr>
      <w:tr w:rsidR="008E78D3" w:rsidRPr="00956AC2" w14:paraId="5A533464" w14:textId="381D2B2F" w:rsidTr="008E78D3">
        <w:trPr>
          <w:trHeight w:val="15"/>
        </w:trPr>
        <w:tc>
          <w:tcPr>
            <w:tcW w:w="919" w:type="dxa"/>
            <w:shd w:val="clear" w:color="auto" w:fill="C6D9F1" w:themeFill="text2" w:themeFillTint="33"/>
            <w:vAlign w:val="center"/>
          </w:tcPr>
          <w:p w14:paraId="2F9663B8" w14:textId="77777777" w:rsidR="008E78D3" w:rsidRPr="00956AC2" w:rsidRDefault="008E78D3" w:rsidP="00E861E2">
            <w:pPr>
              <w:spacing w:after="0" w:line="240" w:lineRule="auto"/>
              <w:jc w:val="center"/>
              <w:rPr>
                <w:rFonts w:cstheme="minorHAnsi"/>
                <w:b/>
                <w:bCs/>
                <w:color w:val="000000"/>
              </w:rPr>
            </w:pPr>
            <w:r>
              <w:rPr>
                <w:rFonts w:cstheme="minorHAnsi"/>
                <w:b/>
                <w:bCs/>
                <w:color w:val="000000"/>
              </w:rPr>
              <w:t xml:space="preserve">B </w:t>
            </w:r>
            <w:r w:rsidRPr="00956AC2">
              <w:rPr>
                <w:rFonts w:cstheme="minorHAnsi"/>
                <w:b/>
                <w:bCs/>
                <w:color w:val="000000"/>
              </w:rPr>
              <w:t>2</w:t>
            </w:r>
          </w:p>
        </w:tc>
        <w:tc>
          <w:tcPr>
            <w:tcW w:w="3983" w:type="dxa"/>
            <w:shd w:val="clear" w:color="auto" w:fill="C6D9F1" w:themeFill="text2" w:themeFillTint="33"/>
            <w:vAlign w:val="center"/>
          </w:tcPr>
          <w:p w14:paraId="377C44AA" w14:textId="77777777" w:rsidR="008E78D3" w:rsidRPr="00956AC2" w:rsidRDefault="008E78D3" w:rsidP="00E861E2">
            <w:pPr>
              <w:spacing w:after="0" w:line="240" w:lineRule="auto"/>
              <w:rPr>
                <w:rFonts w:cstheme="minorHAnsi"/>
                <w:color w:val="000000"/>
              </w:rPr>
            </w:pPr>
            <w:r w:rsidRPr="00956AC2">
              <w:rPr>
                <w:rFonts w:cstheme="minorHAnsi"/>
                <w:color w:val="000000"/>
              </w:rPr>
              <w:t xml:space="preserve">Is the Proposed Course </w:t>
            </w:r>
            <w:r w:rsidRPr="00956AC2">
              <w:rPr>
                <w:rFonts w:cstheme="minorHAnsi"/>
                <w:i/>
                <w:color w:val="000000"/>
              </w:rPr>
              <w:t>(Write Either)</w:t>
            </w:r>
          </w:p>
          <w:p w14:paraId="3562F7CA" w14:textId="77777777" w:rsidR="008E78D3" w:rsidRPr="00956AC2" w:rsidRDefault="008E78D3" w:rsidP="00E861E2">
            <w:pPr>
              <w:pStyle w:val="ListParagraph"/>
              <w:numPr>
                <w:ilvl w:val="0"/>
                <w:numId w:val="31"/>
              </w:numPr>
              <w:spacing w:after="0" w:line="240" w:lineRule="auto"/>
              <w:rPr>
                <w:rFonts w:asciiTheme="minorHAnsi" w:hAnsiTheme="minorHAnsi" w:cstheme="minorHAnsi"/>
                <w:color w:val="000000"/>
              </w:rPr>
            </w:pPr>
            <w:r w:rsidRPr="00956AC2">
              <w:rPr>
                <w:rFonts w:asciiTheme="minorHAnsi" w:hAnsiTheme="minorHAnsi" w:cstheme="minorHAnsi"/>
                <w:color w:val="000000"/>
              </w:rPr>
              <w:t>Same</w:t>
            </w:r>
          </w:p>
          <w:p w14:paraId="30C8C58B" w14:textId="77777777" w:rsidR="008E78D3" w:rsidRPr="00956AC2" w:rsidRDefault="008E78D3" w:rsidP="00E861E2">
            <w:pPr>
              <w:pStyle w:val="ListParagraph"/>
              <w:numPr>
                <w:ilvl w:val="0"/>
                <w:numId w:val="31"/>
              </w:numPr>
              <w:spacing w:after="0" w:line="240" w:lineRule="auto"/>
              <w:rPr>
                <w:rFonts w:asciiTheme="minorHAnsi" w:hAnsiTheme="minorHAnsi" w:cstheme="minorHAnsi"/>
                <w:color w:val="000000"/>
              </w:rPr>
            </w:pPr>
            <w:r w:rsidRPr="00956AC2">
              <w:rPr>
                <w:rFonts w:asciiTheme="minorHAnsi" w:hAnsiTheme="minorHAnsi" w:cstheme="minorHAnsi"/>
                <w:color w:val="000000"/>
              </w:rPr>
              <w:t xml:space="preserve">Similar </w:t>
            </w:r>
          </w:p>
          <w:p w14:paraId="214F3213" w14:textId="77777777" w:rsidR="008E78D3" w:rsidRPr="00956AC2" w:rsidRDefault="008E78D3" w:rsidP="00E861E2">
            <w:pPr>
              <w:pStyle w:val="ListParagraph"/>
              <w:numPr>
                <w:ilvl w:val="0"/>
                <w:numId w:val="31"/>
              </w:numPr>
              <w:spacing w:after="0" w:line="240" w:lineRule="auto"/>
              <w:rPr>
                <w:rFonts w:asciiTheme="minorHAnsi" w:hAnsiTheme="minorHAnsi" w:cstheme="minorHAnsi"/>
                <w:color w:val="000000"/>
              </w:rPr>
            </w:pPr>
            <w:r w:rsidRPr="00956AC2">
              <w:rPr>
                <w:rFonts w:asciiTheme="minorHAnsi" w:hAnsiTheme="minorHAnsi" w:cstheme="minorHAnsi"/>
                <w:color w:val="000000"/>
              </w:rPr>
              <w:t xml:space="preserve">Not Relevant </w:t>
            </w:r>
          </w:p>
        </w:tc>
        <w:tc>
          <w:tcPr>
            <w:tcW w:w="2585" w:type="dxa"/>
            <w:shd w:val="clear" w:color="auto" w:fill="auto"/>
            <w:vAlign w:val="center"/>
          </w:tcPr>
          <w:p w14:paraId="7640CECD" w14:textId="77777777" w:rsidR="008E78D3" w:rsidRPr="00956AC2" w:rsidRDefault="008E78D3" w:rsidP="00E861E2">
            <w:pPr>
              <w:spacing w:after="0" w:line="240" w:lineRule="auto"/>
              <w:rPr>
                <w:rFonts w:cstheme="minorHAnsi"/>
                <w:color w:val="000000"/>
              </w:rPr>
            </w:pPr>
          </w:p>
        </w:tc>
        <w:tc>
          <w:tcPr>
            <w:tcW w:w="2492" w:type="dxa"/>
            <w:shd w:val="clear" w:color="auto" w:fill="auto"/>
            <w:noWrap/>
            <w:vAlign w:val="center"/>
          </w:tcPr>
          <w:p w14:paraId="2F4A8EC0" w14:textId="77777777" w:rsidR="008E78D3" w:rsidRPr="00956AC2" w:rsidRDefault="008E78D3" w:rsidP="00E861E2">
            <w:pPr>
              <w:spacing w:after="0" w:line="240" w:lineRule="auto"/>
              <w:rPr>
                <w:rFonts w:cstheme="minorHAnsi"/>
                <w:color w:val="000000"/>
              </w:rPr>
            </w:pPr>
          </w:p>
        </w:tc>
      </w:tr>
      <w:tr w:rsidR="008E78D3" w:rsidRPr="00956AC2" w14:paraId="5647839F" w14:textId="1254B4C5" w:rsidTr="008E78D3">
        <w:trPr>
          <w:trHeight w:val="1032"/>
        </w:trPr>
        <w:tc>
          <w:tcPr>
            <w:tcW w:w="919" w:type="dxa"/>
            <w:shd w:val="clear" w:color="auto" w:fill="C6D9F1" w:themeFill="text2" w:themeFillTint="33"/>
            <w:vAlign w:val="center"/>
            <w:hideMark/>
          </w:tcPr>
          <w:p w14:paraId="450DB599" w14:textId="77777777" w:rsidR="008E78D3" w:rsidRPr="00956AC2" w:rsidRDefault="008E78D3" w:rsidP="00E861E2">
            <w:pPr>
              <w:spacing w:after="0" w:line="240" w:lineRule="auto"/>
              <w:jc w:val="center"/>
              <w:rPr>
                <w:rFonts w:cstheme="minorHAnsi"/>
                <w:b/>
                <w:bCs/>
                <w:color w:val="000000"/>
              </w:rPr>
            </w:pPr>
            <w:r>
              <w:rPr>
                <w:rFonts w:cstheme="minorHAnsi"/>
                <w:b/>
                <w:bCs/>
                <w:color w:val="000000"/>
              </w:rPr>
              <w:t xml:space="preserve">B </w:t>
            </w:r>
            <w:r w:rsidRPr="00956AC2">
              <w:rPr>
                <w:rFonts w:cstheme="minorHAnsi"/>
                <w:b/>
                <w:bCs/>
                <w:color w:val="000000"/>
              </w:rPr>
              <w:t>3</w:t>
            </w:r>
          </w:p>
        </w:tc>
        <w:tc>
          <w:tcPr>
            <w:tcW w:w="3983" w:type="dxa"/>
            <w:shd w:val="clear" w:color="auto" w:fill="C6D9F1" w:themeFill="text2" w:themeFillTint="33"/>
            <w:vAlign w:val="center"/>
            <w:hideMark/>
          </w:tcPr>
          <w:p w14:paraId="39FC7D2F" w14:textId="77777777" w:rsidR="008E78D3" w:rsidRPr="00956AC2" w:rsidRDefault="008E78D3" w:rsidP="00E861E2">
            <w:pPr>
              <w:spacing w:after="0" w:line="240" w:lineRule="auto"/>
              <w:rPr>
                <w:rFonts w:cstheme="minorHAnsi"/>
                <w:color w:val="000000"/>
              </w:rPr>
            </w:pPr>
            <w:r w:rsidRPr="00956AC2">
              <w:rPr>
                <w:rFonts w:cstheme="minorHAnsi"/>
                <w:color w:val="000000"/>
              </w:rPr>
              <w:t>Total Number of Trainees Trained</w:t>
            </w:r>
          </w:p>
        </w:tc>
        <w:tc>
          <w:tcPr>
            <w:tcW w:w="2585" w:type="dxa"/>
            <w:shd w:val="clear" w:color="auto" w:fill="auto"/>
            <w:vAlign w:val="center"/>
            <w:hideMark/>
          </w:tcPr>
          <w:p w14:paraId="265B3C4F" w14:textId="77777777" w:rsidR="008E78D3" w:rsidRPr="00956AC2" w:rsidRDefault="008E78D3" w:rsidP="00E861E2">
            <w:pPr>
              <w:spacing w:after="0" w:line="240" w:lineRule="auto"/>
              <w:rPr>
                <w:rFonts w:cstheme="minorHAnsi"/>
                <w:color w:val="000000"/>
              </w:rPr>
            </w:pPr>
            <w:r w:rsidRPr="00956AC2">
              <w:rPr>
                <w:rFonts w:cstheme="minorHAnsi"/>
                <w:color w:val="000000"/>
              </w:rPr>
              <w:t>Male _____</w:t>
            </w:r>
            <w:r w:rsidRPr="00956AC2">
              <w:rPr>
                <w:rFonts w:cstheme="minorHAnsi"/>
              </w:rPr>
              <w:t>___</w:t>
            </w:r>
          </w:p>
          <w:p w14:paraId="15255A13" w14:textId="188D81E2" w:rsidR="008E78D3" w:rsidRPr="00956AC2" w:rsidRDefault="008E78D3" w:rsidP="00E861E2">
            <w:pPr>
              <w:spacing w:after="0" w:line="240" w:lineRule="auto"/>
              <w:rPr>
                <w:rFonts w:cstheme="minorHAnsi"/>
              </w:rPr>
            </w:pPr>
            <w:r w:rsidRPr="00956AC2">
              <w:rPr>
                <w:rFonts w:cstheme="minorHAnsi"/>
                <w:color w:val="000000"/>
              </w:rPr>
              <w:t>Female _____</w:t>
            </w:r>
            <w:r w:rsidRPr="00956AC2">
              <w:rPr>
                <w:rFonts w:cstheme="minorHAnsi"/>
              </w:rPr>
              <w:t>_</w:t>
            </w:r>
          </w:p>
          <w:p w14:paraId="54FD474B" w14:textId="77777777" w:rsidR="008E78D3" w:rsidRPr="00956AC2" w:rsidRDefault="008E78D3" w:rsidP="00E861E2">
            <w:pPr>
              <w:spacing w:after="0" w:line="240" w:lineRule="auto"/>
              <w:rPr>
                <w:rFonts w:cstheme="minorHAnsi"/>
                <w:color w:val="000000"/>
              </w:rPr>
            </w:pPr>
          </w:p>
        </w:tc>
        <w:tc>
          <w:tcPr>
            <w:tcW w:w="2492" w:type="dxa"/>
            <w:shd w:val="clear" w:color="auto" w:fill="auto"/>
            <w:noWrap/>
            <w:vAlign w:val="center"/>
            <w:hideMark/>
          </w:tcPr>
          <w:p w14:paraId="13A4F186" w14:textId="77777777" w:rsidR="008E78D3" w:rsidRPr="00956AC2" w:rsidRDefault="008E78D3" w:rsidP="00E861E2">
            <w:pPr>
              <w:spacing w:after="0" w:line="240" w:lineRule="auto"/>
              <w:rPr>
                <w:rFonts w:cstheme="minorHAnsi"/>
                <w:color w:val="000000"/>
              </w:rPr>
            </w:pPr>
            <w:r w:rsidRPr="00956AC2">
              <w:rPr>
                <w:rFonts w:cstheme="minorHAnsi"/>
                <w:color w:val="000000"/>
              </w:rPr>
              <w:t>Male _____</w:t>
            </w:r>
            <w:r w:rsidRPr="00956AC2">
              <w:rPr>
                <w:rFonts w:cstheme="minorHAnsi"/>
              </w:rPr>
              <w:t>___</w:t>
            </w:r>
          </w:p>
          <w:p w14:paraId="39D25D06" w14:textId="77777777" w:rsidR="008E78D3" w:rsidRPr="00956AC2" w:rsidRDefault="008E78D3" w:rsidP="00E861E2">
            <w:pPr>
              <w:spacing w:after="0" w:line="240" w:lineRule="auto"/>
              <w:rPr>
                <w:rFonts w:cstheme="minorHAnsi"/>
              </w:rPr>
            </w:pPr>
            <w:r w:rsidRPr="00956AC2">
              <w:rPr>
                <w:rFonts w:cstheme="minorHAnsi"/>
                <w:color w:val="000000"/>
              </w:rPr>
              <w:t>Female _____</w:t>
            </w:r>
            <w:r w:rsidRPr="00956AC2">
              <w:rPr>
                <w:rFonts w:cstheme="minorHAnsi"/>
              </w:rPr>
              <w:t>___</w:t>
            </w:r>
          </w:p>
        </w:tc>
      </w:tr>
      <w:tr w:rsidR="008E78D3" w:rsidRPr="00956AC2" w14:paraId="0E913499" w14:textId="4FE5DB28" w:rsidTr="008E78D3">
        <w:trPr>
          <w:trHeight w:val="15"/>
        </w:trPr>
        <w:tc>
          <w:tcPr>
            <w:tcW w:w="919" w:type="dxa"/>
            <w:shd w:val="clear" w:color="auto" w:fill="C6D9F1" w:themeFill="text2" w:themeFillTint="33"/>
            <w:vAlign w:val="center"/>
          </w:tcPr>
          <w:p w14:paraId="45E66E9D" w14:textId="77777777" w:rsidR="008E78D3" w:rsidRPr="00956AC2" w:rsidRDefault="008E78D3" w:rsidP="00E861E2">
            <w:pPr>
              <w:spacing w:after="0" w:line="240" w:lineRule="auto"/>
              <w:jc w:val="center"/>
              <w:rPr>
                <w:rFonts w:cstheme="minorHAnsi"/>
                <w:b/>
                <w:bCs/>
                <w:color w:val="000000"/>
              </w:rPr>
            </w:pPr>
            <w:r>
              <w:rPr>
                <w:rFonts w:cstheme="minorHAnsi"/>
                <w:b/>
                <w:bCs/>
                <w:color w:val="000000"/>
              </w:rPr>
              <w:t xml:space="preserve">B </w:t>
            </w:r>
            <w:r w:rsidRPr="00956AC2">
              <w:rPr>
                <w:rFonts w:cstheme="minorHAnsi"/>
                <w:b/>
                <w:bCs/>
                <w:color w:val="000000"/>
              </w:rPr>
              <w:t>4</w:t>
            </w:r>
          </w:p>
        </w:tc>
        <w:tc>
          <w:tcPr>
            <w:tcW w:w="3983" w:type="dxa"/>
            <w:shd w:val="clear" w:color="auto" w:fill="C6D9F1" w:themeFill="text2" w:themeFillTint="33"/>
            <w:vAlign w:val="center"/>
          </w:tcPr>
          <w:p w14:paraId="342E535B" w14:textId="77777777" w:rsidR="008E78D3" w:rsidRPr="00956AC2" w:rsidRDefault="008E78D3" w:rsidP="00E861E2">
            <w:pPr>
              <w:spacing w:after="0" w:line="240" w:lineRule="auto"/>
              <w:rPr>
                <w:rFonts w:cstheme="minorHAnsi"/>
                <w:color w:val="000000"/>
              </w:rPr>
            </w:pPr>
            <w:r w:rsidRPr="00956AC2">
              <w:rPr>
                <w:rFonts w:cstheme="minorHAnsi"/>
                <w:color w:val="000000"/>
              </w:rPr>
              <w:t>Documentary Evidence of Claimed Experience Attached (Yes / No / Not Applicable)</w:t>
            </w:r>
          </w:p>
        </w:tc>
        <w:tc>
          <w:tcPr>
            <w:tcW w:w="2585" w:type="dxa"/>
            <w:shd w:val="clear" w:color="auto" w:fill="auto"/>
            <w:vAlign w:val="center"/>
          </w:tcPr>
          <w:p w14:paraId="7040871F" w14:textId="77777777" w:rsidR="008E78D3" w:rsidRPr="00956AC2" w:rsidRDefault="008E78D3" w:rsidP="00E861E2">
            <w:pPr>
              <w:spacing w:after="0" w:line="240" w:lineRule="auto"/>
              <w:rPr>
                <w:rFonts w:cstheme="minorHAnsi"/>
                <w:color w:val="000000"/>
              </w:rPr>
            </w:pPr>
          </w:p>
        </w:tc>
        <w:tc>
          <w:tcPr>
            <w:tcW w:w="2492" w:type="dxa"/>
            <w:shd w:val="clear" w:color="auto" w:fill="auto"/>
            <w:noWrap/>
            <w:vAlign w:val="center"/>
          </w:tcPr>
          <w:p w14:paraId="768CB1E2" w14:textId="77777777" w:rsidR="008E78D3" w:rsidRPr="00956AC2" w:rsidRDefault="008E78D3" w:rsidP="00E861E2">
            <w:pPr>
              <w:spacing w:after="0" w:line="240" w:lineRule="auto"/>
              <w:rPr>
                <w:rFonts w:cstheme="minorHAnsi"/>
                <w:color w:val="000000"/>
              </w:rPr>
            </w:pPr>
          </w:p>
        </w:tc>
      </w:tr>
      <w:tr w:rsidR="008E78D3" w:rsidRPr="00956AC2" w14:paraId="28FF7F38" w14:textId="77777777" w:rsidTr="008E78D3">
        <w:trPr>
          <w:trHeight w:val="15"/>
        </w:trPr>
        <w:tc>
          <w:tcPr>
            <w:tcW w:w="919" w:type="dxa"/>
            <w:shd w:val="clear" w:color="auto" w:fill="C6D9F1" w:themeFill="text2" w:themeFillTint="33"/>
            <w:vAlign w:val="center"/>
          </w:tcPr>
          <w:p w14:paraId="1A5F6FD7" w14:textId="6EE33A2B" w:rsidR="008E78D3" w:rsidRDefault="008E78D3" w:rsidP="00E861E2">
            <w:pPr>
              <w:spacing w:after="0" w:line="240" w:lineRule="auto"/>
              <w:jc w:val="center"/>
              <w:rPr>
                <w:rFonts w:cstheme="minorHAnsi"/>
                <w:b/>
                <w:bCs/>
                <w:color w:val="000000"/>
              </w:rPr>
            </w:pPr>
            <w:r>
              <w:rPr>
                <w:rFonts w:cstheme="minorHAnsi"/>
                <w:b/>
                <w:bCs/>
                <w:color w:val="000000"/>
              </w:rPr>
              <w:t>B 5</w:t>
            </w:r>
          </w:p>
        </w:tc>
        <w:tc>
          <w:tcPr>
            <w:tcW w:w="3983" w:type="dxa"/>
            <w:shd w:val="clear" w:color="auto" w:fill="C6D9F1" w:themeFill="text2" w:themeFillTint="33"/>
            <w:vAlign w:val="center"/>
          </w:tcPr>
          <w:p w14:paraId="6C0C29AC" w14:textId="41F8237C" w:rsidR="008E78D3" w:rsidRDefault="008E78D3" w:rsidP="00E861E2">
            <w:pPr>
              <w:spacing w:after="0" w:line="240" w:lineRule="auto"/>
              <w:rPr>
                <w:rFonts w:cstheme="minorHAnsi"/>
                <w:color w:val="000000"/>
              </w:rPr>
            </w:pPr>
            <w:r>
              <w:rPr>
                <w:rFonts w:cstheme="minorHAnsi"/>
                <w:color w:val="000000"/>
              </w:rPr>
              <w:t>Attach a report showing the Project Outcome / Output (Attached / Not Attached)</w:t>
            </w:r>
          </w:p>
          <w:p w14:paraId="5A525788" w14:textId="1E3B828D" w:rsidR="008E78D3" w:rsidRPr="00956AC2" w:rsidRDefault="008E78D3" w:rsidP="00E861E2">
            <w:pPr>
              <w:spacing w:after="0" w:line="240" w:lineRule="auto"/>
              <w:rPr>
                <w:rFonts w:cstheme="minorHAnsi"/>
                <w:color w:val="000000"/>
              </w:rPr>
            </w:pPr>
          </w:p>
        </w:tc>
        <w:tc>
          <w:tcPr>
            <w:tcW w:w="2585" w:type="dxa"/>
            <w:shd w:val="clear" w:color="auto" w:fill="auto"/>
            <w:vAlign w:val="center"/>
          </w:tcPr>
          <w:p w14:paraId="23F4E0BD" w14:textId="77777777" w:rsidR="008E78D3" w:rsidRPr="00956AC2" w:rsidRDefault="008E78D3" w:rsidP="00E861E2">
            <w:pPr>
              <w:spacing w:after="0" w:line="240" w:lineRule="auto"/>
              <w:rPr>
                <w:rFonts w:cstheme="minorHAnsi"/>
                <w:color w:val="000000"/>
              </w:rPr>
            </w:pPr>
          </w:p>
        </w:tc>
        <w:tc>
          <w:tcPr>
            <w:tcW w:w="2492" w:type="dxa"/>
            <w:shd w:val="clear" w:color="auto" w:fill="auto"/>
            <w:noWrap/>
            <w:vAlign w:val="center"/>
          </w:tcPr>
          <w:p w14:paraId="045E6E75" w14:textId="77777777" w:rsidR="008E78D3" w:rsidRPr="00956AC2" w:rsidRDefault="008E78D3" w:rsidP="00E861E2">
            <w:pPr>
              <w:spacing w:after="0" w:line="240" w:lineRule="auto"/>
              <w:rPr>
                <w:rFonts w:cstheme="minorHAnsi"/>
                <w:color w:val="000000"/>
              </w:rPr>
            </w:pPr>
          </w:p>
        </w:tc>
      </w:tr>
    </w:tbl>
    <w:p w14:paraId="739B910B" w14:textId="77777777" w:rsidR="00630FF1" w:rsidRPr="002616DE" w:rsidRDefault="00630FF1" w:rsidP="00630FF1">
      <w:pPr>
        <w:tabs>
          <w:tab w:val="left" w:pos="1830"/>
        </w:tabs>
        <w:spacing w:after="0" w:line="240" w:lineRule="auto"/>
        <w:rPr>
          <w:rFonts w:cstheme="minorHAnsi"/>
          <w:u w:val="single"/>
        </w:rPr>
      </w:pPr>
    </w:p>
    <w:p w14:paraId="4B6481C7" w14:textId="77777777" w:rsidR="008E78D3" w:rsidRDefault="008E78D3" w:rsidP="008E78D3">
      <w:pPr>
        <w:pStyle w:val="ListParagraph"/>
        <w:tabs>
          <w:tab w:val="left" w:pos="1830"/>
        </w:tabs>
        <w:spacing w:after="0"/>
        <w:rPr>
          <w:rFonts w:asciiTheme="minorHAnsi" w:hAnsiTheme="minorHAnsi" w:cstheme="minorHAnsi"/>
          <w:u w:val="single"/>
        </w:rPr>
      </w:pPr>
    </w:p>
    <w:p w14:paraId="32184D6E" w14:textId="2C3E5181" w:rsidR="00630FF1" w:rsidRPr="00956AC2" w:rsidRDefault="00630FF1" w:rsidP="00074E76">
      <w:pPr>
        <w:pStyle w:val="ListParagraph"/>
        <w:numPr>
          <w:ilvl w:val="0"/>
          <w:numId w:val="27"/>
        </w:numPr>
        <w:tabs>
          <w:tab w:val="left" w:pos="1830"/>
        </w:tabs>
        <w:spacing w:after="0"/>
        <w:rPr>
          <w:rFonts w:asciiTheme="minorHAnsi" w:hAnsiTheme="minorHAnsi" w:cstheme="minorHAnsi"/>
          <w:u w:val="single"/>
        </w:rPr>
      </w:pPr>
      <w:r w:rsidRPr="00956AC2">
        <w:rPr>
          <w:rFonts w:asciiTheme="minorHAnsi" w:hAnsiTheme="minorHAnsi" w:cstheme="minorHAnsi"/>
          <w:u w:val="single"/>
        </w:rPr>
        <w:t>Mention Maximum of t</w:t>
      </w:r>
      <w:r w:rsidR="008E78D3">
        <w:rPr>
          <w:rFonts w:asciiTheme="minorHAnsi" w:hAnsiTheme="minorHAnsi" w:cstheme="minorHAnsi"/>
          <w:u w:val="single"/>
        </w:rPr>
        <w:t>wo</w:t>
      </w:r>
      <w:r w:rsidRPr="00956AC2">
        <w:rPr>
          <w:rFonts w:asciiTheme="minorHAnsi" w:hAnsiTheme="minorHAnsi" w:cstheme="minorHAnsi"/>
          <w:u w:val="single"/>
        </w:rPr>
        <w:t xml:space="preserve"> similar or same trade past experience</w:t>
      </w:r>
    </w:p>
    <w:p w14:paraId="695F474E" w14:textId="77777777" w:rsidR="00630FF1" w:rsidRPr="00956AC2" w:rsidRDefault="00630FF1" w:rsidP="00074E76">
      <w:pPr>
        <w:pStyle w:val="ListParagraph"/>
        <w:numPr>
          <w:ilvl w:val="0"/>
          <w:numId w:val="27"/>
        </w:numPr>
        <w:tabs>
          <w:tab w:val="left" w:pos="1830"/>
        </w:tabs>
        <w:spacing w:after="0"/>
        <w:rPr>
          <w:rFonts w:asciiTheme="minorHAnsi" w:hAnsiTheme="minorHAnsi" w:cstheme="minorHAnsi"/>
          <w:u w:val="single"/>
        </w:rPr>
      </w:pPr>
      <w:r w:rsidRPr="00956AC2">
        <w:rPr>
          <w:rFonts w:asciiTheme="minorHAnsi" w:hAnsiTheme="minorHAnsi" w:cstheme="minorHAnsi"/>
          <w:u w:val="single"/>
        </w:rPr>
        <w:t xml:space="preserve">Recent Past Experience must be mentioned. </w:t>
      </w:r>
    </w:p>
    <w:p w14:paraId="073F6D15" w14:textId="799315F1" w:rsidR="00630FF1" w:rsidRDefault="00630FF1" w:rsidP="00074E76">
      <w:pPr>
        <w:pStyle w:val="ListParagraph"/>
        <w:numPr>
          <w:ilvl w:val="0"/>
          <w:numId w:val="27"/>
        </w:numPr>
        <w:tabs>
          <w:tab w:val="left" w:pos="1830"/>
        </w:tabs>
        <w:spacing w:after="0"/>
        <w:rPr>
          <w:rFonts w:asciiTheme="minorHAnsi" w:hAnsiTheme="minorHAnsi" w:cstheme="minorHAnsi"/>
          <w:u w:val="single"/>
        </w:rPr>
      </w:pPr>
      <w:r w:rsidRPr="00956AC2">
        <w:rPr>
          <w:rFonts w:asciiTheme="minorHAnsi" w:hAnsiTheme="minorHAnsi" w:cstheme="minorHAnsi"/>
          <w:u w:val="single"/>
        </w:rPr>
        <w:t>In case of Non-PSDF funded training experience, documentary evidence of claimed experience must be attached.</w:t>
      </w:r>
    </w:p>
    <w:p w14:paraId="1ABDB637" w14:textId="2F8F465C" w:rsidR="008E78D3" w:rsidRPr="00956AC2" w:rsidRDefault="008E78D3" w:rsidP="00074E76">
      <w:pPr>
        <w:pStyle w:val="ListParagraph"/>
        <w:numPr>
          <w:ilvl w:val="0"/>
          <w:numId w:val="27"/>
        </w:numPr>
        <w:tabs>
          <w:tab w:val="left" w:pos="1830"/>
        </w:tabs>
        <w:spacing w:after="0"/>
        <w:rPr>
          <w:rFonts w:asciiTheme="minorHAnsi" w:hAnsiTheme="minorHAnsi" w:cstheme="minorHAnsi"/>
          <w:u w:val="single"/>
        </w:rPr>
      </w:pPr>
      <w:r>
        <w:rPr>
          <w:rFonts w:asciiTheme="minorHAnsi" w:hAnsiTheme="minorHAnsi" w:cstheme="minorHAnsi"/>
          <w:u w:val="single"/>
        </w:rPr>
        <w:t xml:space="preserve">The project impact report must indicate the Outcomes / Output of the Trainings conducted in Past.   </w:t>
      </w:r>
    </w:p>
    <w:p w14:paraId="274867C4" w14:textId="77777777" w:rsidR="00630FF1" w:rsidRPr="00956AC2" w:rsidRDefault="00630FF1" w:rsidP="00630FF1">
      <w:pPr>
        <w:tabs>
          <w:tab w:val="left" w:pos="1830"/>
        </w:tabs>
        <w:jc w:val="both"/>
        <w:rPr>
          <w:rFonts w:cstheme="minorHAnsi"/>
          <w:b/>
        </w:rPr>
      </w:pPr>
    </w:p>
    <w:p w14:paraId="1FC19954" w14:textId="77777777" w:rsidR="00630FF1" w:rsidRDefault="00630FF1" w:rsidP="00630FF1">
      <w:pPr>
        <w:spacing w:after="160" w:line="259" w:lineRule="auto"/>
        <w:rPr>
          <w:rFonts w:cstheme="minorHAnsi"/>
          <w:b/>
        </w:rPr>
      </w:pPr>
      <w:r>
        <w:rPr>
          <w:rFonts w:cstheme="minorHAnsi"/>
          <w:b/>
        </w:rPr>
        <w:br w:type="page"/>
      </w:r>
    </w:p>
    <w:p w14:paraId="6123FE29" w14:textId="77777777" w:rsidR="00630FF1" w:rsidRPr="00956AC2" w:rsidRDefault="00630FF1" w:rsidP="00630FF1">
      <w:pPr>
        <w:tabs>
          <w:tab w:val="left" w:pos="1830"/>
        </w:tabs>
        <w:jc w:val="both"/>
        <w:rPr>
          <w:rFonts w:cstheme="minorHAnsi"/>
          <w:b/>
        </w:rPr>
      </w:pPr>
    </w:p>
    <w:p w14:paraId="3CDA5225" w14:textId="77777777" w:rsidR="00630FF1" w:rsidRPr="00956AC2" w:rsidRDefault="00630FF1" w:rsidP="00630FF1">
      <w:pPr>
        <w:rPr>
          <w:rFonts w:cstheme="minorHAnsi"/>
          <w:b/>
          <w:color w:val="000000" w:themeColor="text1"/>
          <w:u w:val="single"/>
        </w:rPr>
      </w:pPr>
      <w:bookmarkStart w:id="3" w:name="_Toc294963555"/>
      <w:bookmarkStart w:id="4" w:name="_Toc295308770"/>
      <w:r w:rsidRPr="00956AC2">
        <w:rPr>
          <w:rFonts w:cstheme="minorHAnsi"/>
          <w:b/>
          <w:color w:val="000000" w:themeColor="text1"/>
          <w:u w:val="single"/>
        </w:rPr>
        <w:t xml:space="preserve">PART </w:t>
      </w:r>
      <w:r>
        <w:rPr>
          <w:rFonts w:cstheme="minorHAnsi"/>
          <w:b/>
          <w:color w:val="000000" w:themeColor="text1"/>
          <w:u w:val="single"/>
        </w:rPr>
        <w:t>C</w:t>
      </w:r>
      <w:r w:rsidRPr="00956AC2">
        <w:rPr>
          <w:rFonts w:cstheme="minorHAnsi"/>
          <w:b/>
          <w:color w:val="000000" w:themeColor="text1"/>
          <w:u w:val="single"/>
        </w:rPr>
        <w:t>: CAPACITY OF THE ORGANIZATION TO DELIVER</w:t>
      </w:r>
    </w:p>
    <w:p w14:paraId="1E8E3AD2" w14:textId="5083CF87" w:rsidR="00630FF1" w:rsidRPr="00956AC2" w:rsidRDefault="00630FF1" w:rsidP="00630FF1">
      <w:pPr>
        <w:rPr>
          <w:rFonts w:cstheme="minorHAnsi"/>
          <w:color w:val="000000" w:themeColor="text1"/>
        </w:rPr>
      </w:pPr>
      <w:r w:rsidRPr="00956AC2">
        <w:rPr>
          <w:rFonts w:cstheme="minorHAnsi"/>
          <w:color w:val="000000" w:themeColor="text1"/>
        </w:rPr>
        <w:t>Provide the following CVs on the provided format (</w:t>
      </w:r>
      <w:r w:rsidRPr="00956AC2">
        <w:rPr>
          <w:rFonts w:cstheme="minorHAnsi"/>
          <w:b/>
          <w:color w:val="000000" w:themeColor="text1"/>
        </w:rPr>
        <w:t xml:space="preserve">Annexure </w:t>
      </w:r>
      <w:r w:rsidR="00075320">
        <w:rPr>
          <w:rFonts w:cstheme="minorHAnsi"/>
          <w:b/>
          <w:color w:val="000000" w:themeColor="text1"/>
        </w:rPr>
        <w:t>B</w:t>
      </w:r>
      <w:r w:rsidRPr="00956AC2">
        <w:rPr>
          <w:rFonts w:cstheme="minorHAnsi"/>
          <w:color w:val="000000" w:themeColor="text1"/>
        </w:rPr>
        <w:t>):</w:t>
      </w:r>
    </w:p>
    <w:p w14:paraId="51735AE9" w14:textId="2D46F4AB" w:rsidR="00630FF1" w:rsidRPr="00A26E91" w:rsidRDefault="00630FF1" w:rsidP="00074E76">
      <w:pPr>
        <w:pStyle w:val="ListParagraph"/>
        <w:numPr>
          <w:ilvl w:val="0"/>
          <w:numId w:val="29"/>
        </w:numPr>
        <w:rPr>
          <w:rFonts w:asciiTheme="minorHAnsi" w:hAnsiTheme="minorHAnsi" w:cstheme="minorHAnsi"/>
          <w:color w:val="000000" w:themeColor="text1"/>
        </w:rPr>
      </w:pPr>
      <w:r w:rsidRPr="00956AC2">
        <w:rPr>
          <w:rFonts w:asciiTheme="minorHAnsi" w:hAnsiTheme="minorHAnsi" w:cstheme="minorHAnsi"/>
          <w:b/>
          <w:color w:val="000000" w:themeColor="text1"/>
          <w:u w:val="single"/>
        </w:rPr>
        <w:t>Instructor(s)</w:t>
      </w:r>
      <w:r w:rsidRPr="00956AC2">
        <w:rPr>
          <w:rFonts w:asciiTheme="minorHAnsi" w:hAnsiTheme="minorHAnsi" w:cstheme="minorHAnsi"/>
          <w:color w:val="000000" w:themeColor="text1"/>
        </w:rPr>
        <w:t xml:space="preserve"> for each training location</w:t>
      </w:r>
      <w:r w:rsidRPr="00956AC2">
        <w:rPr>
          <w:rFonts w:asciiTheme="minorHAnsi" w:hAnsiTheme="minorHAnsi" w:cstheme="minorHAnsi"/>
          <w:b/>
        </w:rPr>
        <w:t xml:space="preserve">   </w:t>
      </w:r>
    </w:p>
    <w:p w14:paraId="16250563" w14:textId="4690F087" w:rsidR="00A26E91" w:rsidRDefault="00A26E91" w:rsidP="00A26E91">
      <w:pPr>
        <w:pStyle w:val="ListParagraph"/>
        <w:ind w:left="360"/>
        <w:rPr>
          <w:rFonts w:asciiTheme="minorHAnsi" w:hAnsiTheme="minorHAnsi" w:cstheme="minorHAnsi"/>
          <w:b/>
          <w:color w:val="000000" w:themeColor="text1"/>
          <w:u w:val="single"/>
        </w:rPr>
      </w:pPr>
      <w:r>
        <w:rPr>
          <w:rFonts w:asciiTheme="minorHAnsi" w:hAnsiTheme="minorHAnsi" w:cstheme="minorHAnsi"/>
          <w:b/>
          <w:color w:val="000000" w:themeColor="text1"/>
          <w:u w:val="single"/>
        </w:rPr>
        <w:t xml:space="preserve">For Organizations Applying in Multan they must attached CV of 6 Instructors </w:t>
      </w:r>
    </w:p>
    <w:p w14:paraId="793B08BD" w14:textId="781E8784" w:rsidR="00A26E91" w:rsidRPr="00956AC2" w:rsidRDefault="00A26E91" w:rsidP="00A26E91">
      <w:pPr>
        <w:pStyle w:val="ListParagraph"/>
        <w:ind w:left="360"/>
        <w:rPr>
          <w:rFonts w:asciiTheme="minorHAnsi" w:hAnsiTheme="minorHAnsi" w:cstheme="minorHAnsi"/>
          <w:color w:val="000000" w:themeColor="text1"/>
        </w:rPr>
      </w:pPr>
      <w:r>
        <w:rPr>
          <w:rFonts w:asciiTheme="minorHAnsi" w:hAnsiTheme="minorHAnsi" w:cstheme="minorHAnsi"/>
          <w:b/>
          <w:color w:val="000000" w:themeColor="text1"/>
          <w:u w:val="single"/>
        </w:rPr>
        <w:t xml:space="preserve">For Organizations Applying in Lahore they must attached CV of 3 instructors  </w:t>
      </w:r>
    </w:p>
    <w:p w14:paraId="51738791" w14:textId="56379473" w:rsidR="00630FF1" w:rsidRPr="00956AC2" w:rsidRDefault="00630FF1" w:rsidP="00074E76">
      <w:pPr>
        <w:pStyle w:val="ListParagraph"/>
        <w:numPr>
          <w:ilvl w:val="1"/>
          <w:numId w:val="29"/>
        </w:numPr>
        <w:rPr>
          <w:rFonts w:asciiTheme="minorHAnsi" w:hAnsiTheme="minorHAnsi" w:cstheme="minorHAnsi"/>
        </w:rPr>
      </w:pPr>
      <w:r w:rsidRPr="00956AC2">
        <w:rPr>
          <w:rFonts w:asciiTheme="minorHAnsi" w:hAnsiTheme="minorHAnsi" w:cstheme="minorHAnsi"/>
        </w:rPr>
        <w:t>Financial Sales Instructors – In each classroom there will be three trainers for each trade who have previous experience with training, relevant job role, and preferably experience with delivering lesson plans (have to be dedicated to the project for the training d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2001"/>
        <w:gridCol w:w="934"/>
        <w:gridCol w:w="1625"/>
      </w:tblGrid>
      <w:tr w:rsidR="00630FF1" w:rsidRPr="00956AC2" w14:paraId="0F9F4C79" w14:textId="77777777" w:rsidTr="00CC1987">
        <w:trPr>
          <w:trHeight w:val="481"/>
          <w:jc w:val="center"/>
        </w:trPr>
        <w:tc>
          <w:tcPr>
            <w:tcW w:w="1423" w:type="dxa"/>
            <w:shd w:val="clear" w:color="auto" w:fill="C6D9F1" w:themeFill="text2" w:themeFillTint="33"/>
            <w:vAlign w:val="center"/>
          </w:tcPr>
          <w:p w14:paraId="5824A73B" w14:textId="77777777" w:rsidR="00630FF1" w:rsidRPr="00956AC2" w:rsidRDefault="00630FF1" w:rsidP="00CC1987">
            <w:pPr>
              <w:spacing w:after="0" w:line="240" w:lineRule="auto"/>
              <w:jc w:val="center"/>
              <w:rPr>
                <w:rFonts w:eastAsia="Arial" w:cstheme="minorHAnsi"/>
                <w:b/>
              </w:rPr>
            </w:pPr>
            <w:r w:rsidRPr="00956AC2">
              <w:rPr>
                <w:rFonts w:eastAsia="Arial" w:cstheme="minorHAnsi"/>
                <w:b/>
              </w:rPr>
              <w:t>Direct Project Personnel</w:t>
            </w:r>
          </w:p>
        </w:tc>
        <w:tc>
          <w:tcPr>
            <w:tcW w:w="2001" w:type="dxa"/>
            <w:shd w:val="clear" w:color="auto" w:fill="C6D9F1" w:themeFill="text2" w:themeFillTint="33"/>
            <w:vAlign w:val="center"/>
          </w:tcPr>
          <w:p w14:paraId="11306F4F" w14:textId="77777777" w:rsidR="00630FF1" w:rsidRPr="00956AC2" w:rsidRDefault="00630FF1" w:rsidP="00CC1987">
            <w:pPr>
              <w:spacing w:after="0" w:line="240" w:lineRule="auto"/>
              <w:jc w:val="center"/>
              <w:rPr>
                <w:rFonts w:eastAsia="Arial" w:cstheme="minorHAnsi"/>
                <w:b/>
              </w:rPr>
            </w:pPr>
            <w:r w:rsidRPr="00956AC2">
              <w:rPr>
                <w:rFonts w:eastAsia="Arial" w:cstheme="minorHAnsi"/>
                <w:b/>
              </w:rPr>
              <w:t>Financial Sales Instructors</w:t>
            </w:r>
          </w:p>
        </w:tc>
        <w:tc>
          <w:tcPr>
            <w:tcW w:w="934" w:type="dxa"/>
            <w:shd w:val="clear" w:color="auto" w:fill="C6D9F1" w:themeFill="text2" w:themeFillTint="33"/>
            <w:vAlign w:val="center"/>
          </w:tcPr>
          <w:p w14:paraId="0A2ADA42" w14:textId="77777777" w:rsidR="00630FF1" w:rsidRPr="00956AC2" w:rsidRDefault="00630FF1" w:rsidP="00CC1987">
            <w:pPr>
              <w:spacing w:after="0" w:line="240" w:lineRule="auto"/>
              <w:jc w:val="center"/>
              <w:rPr>
                <w:rFonts w:eastAsia="Arial" w:cstheme="minorHAnsi"/>
                <w:b/>
              </w:rPr>
            </w:pPr>
            <w:r w:rsidRPr="00956AC2">
              <w:rPr>
                <w:rFonts w:eastAsia="Arial" w:cstheme="minorHAnsi"/>
                <w:b/>
              </w:rPr>
              <w:t>Mentor</w:t>
            </w:r>
          </w:p>
        </w:tc>
        <w:tc>
          <w:tcPr>
            <w:tcW w:w="1625" w:type="dxa"/>
            <w:shd w:val="clear" w:color="auto" w:fill="C6D9F1" w:themeFill="text2" w:themeFillTint="33"/>
            <w:vAlign w:val="center"/>
          </w:tcPr>
          <w:p w14:paraId="2903BE11" w14:textId="77777777" w:rsidR="00630FF1" w:rsidRPr="00956AC2" w:rsidRDefault="00630FF1" w:rsidP="00CC1987">
            <w:pPr>
              <w:spacing w:after="0" w:line="240" w:lineRule="auto"/>
              <w:jc w:val="center"/>
              <w:rPr>
                <w:rFonts w:eastAsia="Arial" w:cstheme="minorHAnsi"/>
                <w:b/>
              </w:rPr>
            </w:pPr>
            <w:r w:rsidRPr="00956AC2">
              <w:rPr>
                <w:rFonts w:eastAsia="Arial" w:cstheme="minorHAnsi"/>
                <w:b/>
              </w:rPr>
              <w:t>Student Mobilization / Recruiting</w:t>
            </w:r>
          </w:p>
        </w:tc>
      </w:tr>
      <w:tr w:rsidR="00630FF1" w:rsidRPr="00956AC2" w14:paraId="45D1DD3F" w14:textId="77777777" w:rsidTr="00CC1987">
        <w:trPr>
          <w:trHeight w:val="316"/>
          <w:jc w:val="center"/>
        </w:trPr>
        <w:tc>
          <w:tcPr>
            <w:tcW w:w="1423" w:type="dxa"/>
            <w:vAlign w:val="center"/>
          </w:tcPr>
          <w:p w14:paraId="6D457D92" w14:textId="77777777" w:rsidR="00630FF1" w:rsidRPr="00956AC2" w:rsidRDefault="00630FF1" w:rsidP="00CC1987">
            <w:pPr>
              <w:spacing w:after="0" w:line="240" w:lineRule="auto"/>
              <w:jc w:val="center"/>
              <w:rPr>
                <w:rFonts w:eastAsia="Arial" w:cstheme="minorHAnsi"/>
              </w:rPr>
            </w:pPr>
            <w:r w:rsidRPr="00956AC2">
              <w:rPr>
                <w:rFonts w:eastAsia="Arial" w:cstheme="minorHAnsi"/>
              </w:rPr>
              <w:t>Lahore</w:t>
            </w:r>
          </w:p>
        </w:tc>
        <w:tc>
          <w:tcPr>
            <w:tcW w:w="2001" w:type="dxa"/>
            <w:vAlign w:val="center"/>
          </w:tcPr>
          <w:p w14:paraId="1DEF2C0C" w14:textId="77777777" w:rsidR="00630FF1" w:rsidRPr="00956AC2" w:rsidRDefault="00630FF1" w:rsidP="00CC1987">
            <w:pPr>
              <w:spacing w:after="0" w:line="240" w:lineRule="auto"/>
              <w:jc w:val="center"/>
              <w:rPr>
                <w:rFonts w:eastAsia="Arial" w:cstheme="minorHAnsi"/>
              </w:rPr>
            </w:pPr>
            <w:r w:rsidRPr="00956AC2">
              <w:rPr>
                <w:rFonts w:eastAsia="Arial" w:cstheme="minorHAnsi"/>
              </w:rPr>
              <w:t>3 (1 classroom)</w:t>
            </w:r>
          </w:p>
        </w:tc>
        <w:tc>
          <w:tcPr>
            <w:tcW w:w="934" w:type="dxa"/>
            <w:vAlign w:val="center"/>
          </w:tcPr>
          <w:p w14:paraId="7B79924F" w14:textId="77777777" w:rsidR="00630FF1" w:rsidRPr="00956AC2" w:rsidRDefault="00630FF1" w:rsidP="00CC1987">
            <w:pPr>
              <w:spacing w:after="0" w:line="240" w:lineRule="auto"/>
              <w:jc w:val="center"/>
              <w:rPr>
                <w:rFonts w:eastAsia="Arial" w:cstheme="minorHAnsi"/>
              </w:rPr>
            </w:pPr>
            <w:r w:rsidRPr="00956AC2">
              <w:rPr>
                <w:rFonts w:eastAsia="Arial" w:cstheme="minorHAnsi"/>
              </w:rPr>
              <w:t>1</w:t>
            </w:r>
          </w:p>
        </w:tc>
        <w:tc>
          <w:tcPr>
            <w:tcW w:w="1625" w:type="dxa"/>
            <w:vAlign w:val="center"/>
          </w:tcPr>
          <w:p w14:paraId="01EEEB9F" w14:textId="77777777" w:rsidR="00630FF1" w:rsidRPr="00956AC2" w:rsidRDefault="00630FF1" w:rsidP="00CC1987">
            <w:pPr>
              <w:spacing w:after="0" w:line="240" w:lineRule="auto"/>
              <w:jc w:val="center"/>
              <w:rPr>
                <w:rFonts w:eastAsia="Arial" w:cstheme="minorHAnsi"/>
              </w:rPr>
            </w:pPr>
            <w:r w:rsidRPr="00956AC2">
              <w:rPr>
                <w:rFonts w:eastAsia="Arial" w:cstheme="minorHAnsi"/>
              </w:rPr>
              <w:t>on need basis</w:t>
            </w:r>
          </w:p>
        </w:tc>
      </w:tr>
      <w:tr w:rsidR="00630FF1" w:rsidRPr="00956AC2" w14:paraId="24CDB8F5" w14:textId="77777777" w:rsidTr="00CC1987">
        <w:trPr>
          <w:trHeight w:val="323"/>
          <w:jc w:val="center"/>
        </w:trPr>
        <w:tc>
          <w:tcPr>
            <w:tcW w:w="1423" w:type="dxa"/>
            <w:vAlign w:val="center"/>
          </w:tcPr>
          <w:p w14:paraId="1F21935B" w14:textId="77777777" w:rsidR="00630FF1" w:rsidRPr="00956AC2" w:rsidRDefault="00630FF1" w:rsidP="00CC1987">
            <w:pPr>
              <w:spacing w:after="0" w:line="240" w:lineRule="auto"/>
              <w:jc w:val="center"/>
              <w:rPr>
                <w:rFonts w:eastAsia="Arial" w:cstheme="minorHAnsi"/>
              </w:rPr>
            </w:pPr>
            <w:r w:rsidRPr="00956AC2">
              <w:rPr>
                <w:rFonts w:eastAsia="Arial" w:cstheme="minorHAnsi"/>
              </w:rPr>
              <w:t>Multan</w:t>
            </w:r>
          </w:p>
        </w:tc>
        <w:tc>
          <w:tcPr>
            <w:tcW w:w="2001" w:type="dxa"/>
            <w:vAlign w:val="center"/>
          </w:tcPr>
          <w:p w14:paraId="661ECFE4" w14:textId="77777777" w:rsidR="00630FF1" w:rsidRPr="00956AC2" w:rsidRDefault="00630FF1" w:rsidP="00CC1987">
            <w:pPr>
              <w:spacing w:after="0" w:line="240" w:lineRule="auto"/>
              <w:jc w:val="center"/>
              <w:rPr>
                <w:rFonts w:eastAsia="Arial" w:cstheme="minorHAnsi"/>
              </w:rPr>
            </w:pPr>
            <w:r w:rsidRPr="00956AC2">
              <w:rPr>
                <w:rFonts w:eastAsia="Arial" w:cstheme="minorHAnsi"/>
              </w:rPr>
              <w:t>6 (2 classrooms)</w:t>
            </w:r>
          </w:p>
        </w:tc>
        <w:tc>
          <w:tcPr>
            <w:tcW w:w="934" w:type="dxa"/>
            <w:vAlign w:val="center"/>
          </w:tcPr>
          <w:p w14:paraId="471A42C2" w14:textId="77777777" w:rsidR="00630FF1" w:rsidRPr="00956AC2" w:rsidRDefault="00630FF1" w:rsidP="00CC1987">
            <w:pPr>
              <w:spacing w:after="0" w:line="240" w:lineRule="auto"/>
              <w:jc w:val="center"/>
              <w:rPr>
                <w:rFonts w:eastAsia="Arial" w:cstheme="minorHAnsi"/>
              </w:rPr>
            </w:pPr>
            <w:r w:rsidRPr="00956AC2">
              <w:rPr>
                <w:rFonts w:eastAsia="Arial" w:cstheme="minorHAnsi"/>
              </w:rPr>
              <w:t>1</w:t>
            </w:r>
          </w:p>
        </w:tc>
        <w:tc>
          <w:tcPr>
            <w:tcW w:w="1625" w:type="dxa"/>
            <w:vAlign w:val="center"/>
          </w:tcPr>
          <w:p w14:paraId="557FD9A7" w14:textId="77777777" w:rsidR="00630FF1" w:rsidRPr="00956AC2" w:rsidRDefault="00630FF1" w:rsidP="00CC1987">
            <w:pPr>
              <w:spacing w:after="0" w:line="240" w:lineRule="auto"/>
              <w:jc w:val="center"/>
              <w:rPr>
                <w:rFonts w:eastAsia="Arial" w:cstheme="minorHAnsi"/>
              </w:rPr>
            </w:pPr>
            <w:r w:rsidRPr="00956AC2">
              <w:rPr>
                <w:rFonts w:eastAsia="Arial" w:cstheme="minorHAnsi"/>
              </w:rPr>
              <w:t>on need basis</w:t>
            </w:r>
          </w:p>
        </w:tc>
      </w:tr>
    </w:tbl>
    <w:p w14:paraId="033D47F4" w14:textId="77777777" w:rsidR="00630FF1" w:rsidRPr="00956AC2" w:rsidRDefault="00630FF1" w:rsidP="00630FF1">
      <w:pPr>
        <w:rPr>
          <w:rFonts w:cstheme="minorHAnsi"/>
        </w:rPr>
      </w:pPr>
    </w:p>
    <w:p w14:paraId="60FE10EA" w14:textId="77777777" w:rsidR="00630FF1" w:rsidRPr="00956AC2" w:rsidRDefault="00630FF1" w:rsidP="00074E76">
      <w:pPr>
        <w:pStyle w:val="ListParagraph"/>
        <w:numPr>
          <w:ilvl w:val="0"/>
          <w:numId w:val="29"/>
        </w:numPr>
        <w:spacing w:after="0" w:line="240" w:lineRule="auto"/>
        <w:rPr>
          <w:rFonts w:asciiTheme="minorHAnsi" w:eastAsia="Arial" w:hAnsiTheme="minorHAnsi" w:cstheme="minorHAnsi"/>
        </w:rPr>
      </w:pPr>
      <w:r w:rsidRPr="00956AC2">
        <w:rPr>
          <w:rFonts w:asciiTheme="minorHAnsi" w:hAnsiTheme="minorHAnsi" w:cstheme="minorHAnsi"/>
          <w:b/>
          <w:u w:val="single"/>
        </w:rPr>
        <w:t>Mentor</w:t>
      </w:r>
      <w:r w:rsidRPr="00956AC2">
        <w:rPr>
          <w:rFonts w:asciiTheme="minorHAnsi" w:hAnsiTheme="minorHAnsi" w:cstheme="minorHAnsi"/>
        </w:rPr>
        <w:t xml:space="preserve"> (may be allocated part time to the session) – one mentor who can provide social support to participants in the form of coaching and mentoring sessions. Experience in sales job role is preferred. The mentor will also be responsible for post placement follow ups</w:t>
      </w:r>
    </w:p>
    <w:p w14:paraId="0DDBC079" w14:textId="77777777" w:rsidR="00630FF1" w:rsidRPr="00956AC2" w:rsidRDefault="00630FF1" w:rsidP="00630FF1">
      <w:pPr>
        <w:spacing w:after="0" w:line="240" w:lineRule="auto"/>
        <w:rPr>
          <w:rFonts w:cstheme="minorHAnsi"/>
        </w:rPr>
      </w:pPr>
    </w:p>
    <w:p w14:paraId="427395CF" w14:textId="77777777" w:rsidR="00630FF1" w:rsidRDefault="00630FF1" w:rsidP="00630FF1">
      <w:pPr>
        <w:spacing w:after="160" w:line="259" w:lineRule="auto"/>
        <w:rPr>
          <w:rFonts w:cstheme="minorHAnsi"/>
          <w:b/>
        </w:rPr>
      </w:pPr>
      <w:r>
        <w:rPr>
          <w:rFonts w:cstheme="minorHAnsi"/>
          <w:b/>
        </w:rPr>
        <w:br w:type="page"/>
      </w:r>
    </w:p>
    <w:p w14:paraId="6746F459" w14:textId="77777777" w:rsidR="00630FF1" w:rsidRPr="00956AC2" w:rsidRDefault="00630FF1" w:rsidP="00630FF1">
      <w:pPr>
        <w:pStyle w:val="Heading3"/>
        <w:rPr>
          <w:rFonts w:asciiTheme="minorHAnsi" w:eastAsia="Arial" w:hAnsiTheme="minorHAnsi" w:cstheme="minorHAnsi"/>
          <w:b w:val="0"/>
          <w:caps/>
          <w:color w:val="000000" w:themeColor="text1"/>
          <w:u w:val="single"/>
        </w:rPr>
      </w:pPr>
      <w:r w:rsidRPr="00956AC2">
        <w:rPr>
          <w:rFonts w:asciiTheme="minorHAnsi" w:eastAsia="Arial" w:hAnsiTheme="minorHAnsi" w:cstheme="minorHAnsi"/>
          <w:caps/>
          <w:color w:val="000000" w:themeColor="text1"/>
          <w:u w:val="single"/>
        </w:rPr>
        <w:lastRenderedPageBreak/>
        <w:t xml:space="preserve">Part </w:t>
      </w:r>
      <w:r>
        <w:rPr>
          <w:rFonts w:asciiTheme="minorHAnsi" w:eastAsia="Arial" w:hAnsiTheme="minorHAnsi" w:cstheme="minorHAnsi"/>
          <w:caps/>
          <w:color w:val="000000" w:themeColor="text1"/>
          <w:u w:val="single"/>
        </w:rPr>
        <w:t>D</w:t>
      </w:r>
      <w:r w:rsidRPr="00956AC2">
        <w:rPr>
          <w:rFonts w:asciiTheme="minorHAnsi" w:eastAsia="Arial" w:hAnsiTheme="minorHAnsi" w:cstheme="minorHAnsi"/>
          <w:caps/>
          <w:color w:val="000000" w:themeColor="text1"/>
          <w:u w:val="single"/>
        </w:rPr>
        <w:t>: Student mobilization</w:t>
      </w:r>
    </w:p>
    <w:p w14:paraId="2818E57B" w14:textId="77777777" w:rsidR="00630FF1" w:rsidRPr="00956AC2" w:rsidRDefault="00630FF1" w:rsidP="00630FF1">
      <w:pPr>
        <w:rPr>
          <w:rFonts w:cstheme="minorHAnsi"/>
        </w:rPr>
      </w:pPr>
    </w:p>
    <w:tbl>
      <w:tblPr>
        <w:tblW w:w="9781" w:type="dxa"/>
        <w:tblInd w:w="-572" w:type="dxa"/>
        <w:tblCellMar>
          <w:top w:w="15" w:type="dxa"/>
          <w:left w:w="15" w:type="dxa"/>
          <w:bottom w:w="15" w:type="dxa"/>
          <w:right w:w="15" w:type="dxa"/>
        </w:tblCellMar>
        <w:tblLook w:val="04A0" w:firstRow="1" w:lastRow="0" w:firstColumn="1" w:lastColumn="0" w:noHBand="0" w:noVBand="1"/>
      </w:tblPr>
      <w:tblGrid>
        <w:gridCol w:w="709"/>
        <w:gridCol w:w="3810"/>
        <w:gridCol w:w="5262"/>
      </w:tblGrid>
      <w:tr w:rsidR="00630FF1" w:rsidRPr="00956AC2" w14:paraId="6E571146" w14:textId="77777777" w:rsidTr="00CC1987">
        <w:trPr>
          <w:trHeight w:val="580"/>
        </w:trPr>
        <w:tc>
          <w:tcPr>
            <w:tcW w:w="709" w:type="dxa"/>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5E286FC8" w14:textId="77777777" w:rsidR="00630FF1" w:rsidRPr="00956AC2" w:rsidRDefault="00630FF1" w:rsidP="00CC1987">
            <w:pPr>
              <w:spacing w:after="0" w:line="240" w:lineRule="auto"/>
              <w:jc w:val="center"/>
              <w:rPr>
                <w:rFonts w:cstheme="minorHAnsi"/>
                <w:bCs/>
                <w:lang w:val="en-US" w:eastAsia="ja-JP"/>
              </w:rPr>
            </w:pPr>
            <w:r>
              <w:rPr>
                <w:rFonts w:cstheme="minorHAnsi"/>
                <w:bCs/>
                <w:lang w:val="en-US" w:eastAsia="ja-JP"/>
              </w:rPr>
              <w:t xml:space="preserve">D </w:t>
            </w:r>
            <w:r w:rsidRPr="00956AC2">
              <w:rPr>
                <w:rFonts w:cstheme="minorHAnsi"/>
                <w:bCs/>
                <w:lang w:val="en-US" w:eastAsia="ja-JP"/>
              </w:rPr>
              <w:t>1</w:t>
            </w:r>
          </w:p>
        </w:tc>
        <w:tc>
          <w:tcPr>
            <w:tcW w:w="381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15" w:type="dxa"/>
              <w:bottom w:w="0" w:type="dxa"/>
              <w:right w:w="115" w:type="dxa"/>
            </w:tcMar>
            <w:vAlign w:val="center"/>
          </w:tcPr>
          <w:p w14:paraId="50552C2A" w14:textId="77777777" w:rsidR="00630FF1" w:rsidRPr="00956AC2" w:rsidRDefault="00630FF1" w:rsidP="00CC1987">
            <w:pPr>
              <w:spacing w:after="0" w:line="240" w:lineRule="auto"/>
              <w:jc w:val="both"/>
              <w:rPr>
                <w:rFonts w:cstheme="minorHAnsi"/>
                <w:lang w:val="en-US" w:eastAsia="ja-JP"/>
              </w:rPr>
            </w:pPr>
            <w:r w:rsidRPr="00956AC2">
              <w:rPr>
                <w:rFonts w:cstheme="minorHAnsi"/>
                <w:bCs/>
                <w:lang w:val="en-US" w:eastAsia="ja-JP"/>
              </w:rPr>
              <w:t>Does your organization have experience in trainee mobilization from poor and vulnerable communities?</w:t>
            </w:r>
          </w:p>
        </w:tc>
        <w:tc>
          <w:tcPr>
            <w:tcW w:w="526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8C1F4C" w14:textId="77777777" w:rsidR="00630FF1" w:rsidRPr="00956AC2" w:rsidRDefault="001B33B8" w:rsidP="00CC1987">
            <w:pPr>
              <w:spacing w:after="0" w:line="360" w:lineRule="auto"/>
              <w:jc w:val="both"/>
              <w:rPr>
                <w:rFonts w:cstheme="minorHAnsi"/>
                <w:bCs/>
              </w:rPr>
            </w:pPr>
            <w:sdt>
              <w:sdtPr>
                <w:rPr>
                  <w:rFonts w:cstheme="minorHAnsi"/>
                </w:rPr>
                <w:id w:val="1635984370"/>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Yes</w:t>
            </w:r>
          </w:p>
          <w:p w14:paraId="109990DC" w14:textId="77777777" w:rsidR="00630FF1" w:rsidRPr="00956AC2" w:rsidRDefault="001B33B8" w:rsidP="00CC1987">
            <w:pPr>
              <w:spacing w:after="0" w:line="360" w:lineRule="auto"/>
              <w:jc w:val="both"/>
              <w:rPr>
                <w:rFonts w:cstheme="minorHAnsi"/>
                <w:bCs/>
              </w:rPr>
            </w:pPr>
            <w:sdt>
              <w:sdtPr>
                <w:rPr>
                  <w:rFonts w:cstheme="minorHAnsi"/>
                </w:rPr>
                <w:id w:val="-1185349195"/>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No</w:t>
            </w:r>
          </w:p>
        </w:tc>
      </w:tr>
      <w:tr w:rsidR="00630FF1" w:rsidRPr="00956AC2" w14:paraId="41027477" w14:textId="77777777" w:rsidTr="00CC1987">
        <w:trPr>
          <w:trHeight w:val="580"/>
        </w:trPr>
        <w:tc>
          <w:tcPr>
            <w:tcW w:w="709" w:type="dxa"/>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1D3EA3F7" w14:textId="77777777" w:rsidR="00630FF1" w:rsidRPr="00956AC2" w:rsidRDefault="00630FF1" w:rsidP="00CC1987">
            <w:pPr>
              <w:spacing w:after="0" w:line="240" w:lineRule="auto"/>
              <w:jc w:val="center"/>
              <w:rPr>
                <w:rFonts w:cstheme="minorHAnsi"/>
                <w:lang w:val="en-US" w:eastAsia="ja-JP"/>
              </w:rPr>
            </w:pPr>
            <w:r>
              <w:rPr>
                <w:rFonts w:cstheme="minorHAnsi"/>
                <w:lang w:val="en-US" w:eastAsia="ja-JP"/>
              </w:rPr>
              <w:t xml:space="preserve">D </w:t>
            </w:r>
            <w:r w:rsidRPr="00956AC2">
              <w:rPr>
                <w:rFonts w:cstheme="minorHAnsi"/>
                <w:lang w:val="en-US" w:eastAsia="ja-JP"/>
              </w:rPr>
              <w:t>2</w:t>
            </w:r>
          </w:p>
        </w:tc>
        <w:tc>
          <w:tcPr>
            <w:tcW w:w="381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15" w:type="dxa"/>
              <w:bottom w:w="0" w:type="dxa"/>
              <w:right w:w="115" w:type="dxa"/>
            </w:tcMar>
            <w:vAlign w:val="center"/>
          </w:tcPr>
          <w:p w14:paraId="07250630" w14:textId="77777777" w:rsidR="00630FF1" w:rsidRPr="00956AC2" w:rsidRDefault="00630FF1" w:rsidP="00CC1987">
            <w:pPr>
              <w:spacing w:after="0" w:line="240" w:lineRule="auto"/>
              <w:jc w:val="both"/>
              <w:rPr>
                <w:rFonts w:cstheme="minorHAnsi"/>
                <w:lang w:val="en-US" w:eastAsia="ja-JP"/>
              </w:rPr>
            </w:pPr>
            <w:r w:rsidRPr="00956AC2">
              <w:rPr>
                <w:rFonts w:cstheme="minorHAnsi"/>
                <w:lang w:val="en-US" w:eastAsia="ja-JP"/>
              </w:rPr>
              <w:t xml:space="preserve">If you selected Yes to above mentioned question, please choose all the ways you have used in the past for mobilization. </w:t>
            </w:r>
          </w:p>
        </w:tc>
        <w:tc>
          <w:tcPr>
            <w:tcW w:w="526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6B0F8B" w14:textId="77777777" w:rsidR="00630FF1" w:rsidRPr="00956AC2" w:rsidRDefault="00630FF1" w:rsidP="00CC1987">
            <w:pPr>
              <w:spacing w:after="0" w:line="360" w:lineRule="auto"/>
              <w:jc w:val="both"/>
              <w:rPr>
                <w:rFonts w:cstheme="minorHAnsi"/>
                <w:bCs/>
              </w:rPr>
            </w:pPr>
            <w:r w:rsidRPr="00956AC2">
              <w:rPr>
                <w:rFonts w:eastAsia="Arial" w:cstheme="minorHAnsi"/>
              </w:rPr>
              <w:t xml:space="preserve">a. Has your organization ever conducted door to door social mobilization to raise awareness for a training program? </w:t>
            </w:r>
            <w:sdt>
              <w:sdtPr>
                <w:rPr>
                  <w:rFonts w:cstheme="minorHAnsi"/>
                </w:rPr>
                <w:id w:val="-184756506"/>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Yes      </w:t>
            </w:r>
            <w:sdt>
              <w:sdtPr>
                <w:rPr>
                  <w:rFonts w:cstheme="minorHAnsi"/>
                </w:rPr>
                <w:id w:val="940489555"/>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No</w:t>
            </w:r>
          </w:p>
          <w:p w14:paraId="50401280" w14:textId="77777777" w:rsidR="00630FF1" w:rsidRPr="00956AC2" w:rsidRDefault="00630FF1" w:rsidP="00CC1987">
            <w:pPr>
              <w:spacing w:after="0" w:line="360" w:lineRule="auto"/>
              <w:jc w:val="both"/>
              <w:rPr>
                <w:rFonts w:cstheme="minorHAnsi"/>
                <w:bCs/>
              </w:rPr>
            </w:pPr>
          </w:p>
          <w:p w14:paraId="45128B85" w14:textId="77777777" w:rsidR="00630FF1" w:rsidRPr="00956AC2" w:rsidRDefault="00630FF1" w:rsidP="00CC1987">
            <w:pPr>
              <w:spacing w:after="0" w:line="360" w:lineRule="auto"/>
              <w:jc w:val="both"/>
              <w:rPr>
                <w:rFonts w:cstheme="minorHAnsi"/>
                <w:bCs/>
              </w:rPr>
            </w:pPr>
            <w:r w:rsidRPr="00956AC2">
              <w:rPr>
                <w:rFonts w:cstheme="minorHAnsi"/>
                <w:bCs/>
              </w:rPr>
              <w:t xml:space="preserve">b. Does your organization has social mobilizers to outreach potential applicants? </w:t>
            </w:r>
            <w:sdt>
              <w:sdtPr>
                <w:rPr>
                  <w:rFonts w:cstheme="minorHAnsi"/>
                </w:rPr>
                <w:id w:val="-1049451440"/>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Yes      </w:t>
            </w:r>
            <w:sdt>
              <w:sdtPr>
                <w:rPr>
                  <w:rFonts w:cstheme="minorHAnsi"/>
                </w:rPr>
                <w:id w:val="-28803522"/>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No</w:t>
            </w:r>
          </w:p>
          <w:p w14:paraId="737F510B" w14:textId="77777777" w:rsidR="00630FF1" w:rsidRPr="00956AC2" w:rsidRDefault="00630FF1" w:rsidP="00CC1987">
            <w:pPr>
              <w:spacing w:after="0" w:line="360" w:lineRule="auto"/>
              <w:jc w:val="both"/>
              <w:rPr>
                <w:rFonts w:cstheme="minorHAnsi"/>
              </w:rPr>
            </w:pPr>
          </w:p>
          <w:p w14:paraId="76550A21" w14:textId="77777777" w:rsidR="00630FF1" w:rsidRPr="00956AC2" w:rsidRDefault="00630FF1" w:rsidP="00CC1987">
            <w:pPr>
              <w:spacing w:after="0" w:line="360" w:lineRule="auto"/>
              <w:jc w:val="both"/>
              <w:rPr>
                <w:rFonts w:eastAsia="Arial" w:cstheme="minorHAnsi"/>
              </w:rPr>
            </w:pPr>
            <w:r w:rsidRPr="00956AC2">
              <w:rPr>
                <w:rFonts w:eastAsia="Arial" w:cstheme="minorHAnsi"/>
              </w:rPr>
              <w:t xml:space="preserve">c. Has your organization ever placed an advertisement on social media (LinkedIn / Facebook etc)/flyers/banners to raise awareness about a training program? </w:t>
            </w:r>
          </w:p>
          <w:p w14:paraId="37728D00" w14:textId="77777777" w:rsidR="00630FF1" w:rsidRPr="00956AC2" w:rsidRDefault="001B33B8" w:rsidP="00CC1987">
            <w:pPr>
              <w:spacing w:after="0" w:line="360" w:lineRule="auto"/>
              <w:jc w:val="both"/>
              <w:rPr>
                <w:rFonts w:cstheme="minorHAnsi"/>
                <w:bCs/>
              </w:rPr>
            </w:pPr>
            <w:sdt>
              <w:sdtPr>
                <w:rPr>
                  <w:rFonts w:cstheme="minorHAnsi"/>
                </w:rPr>
                <w:id w:val="1685775022"/>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Yes      </w:t>
            </w:r>
            <w:sdt>
              <w:sdtPr>
                <w:rPr>
                  <w:rFonts w:cstheme="minorHAnsi"/>
                </w:rPr>
                <w:id w:val="-1903819570"/>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No</w:t>
            </w:r>
          </w:p>
          <w:p w14:paraId="4097F9F7" w14:textId="77777777" w:rsidR="00630FF1" w:rsidRPr="00956AC2" w:rsidRDefault="00630FF1" w:rsidP="00CC1987">
            <w:pPr>
              <w:spacing w:after="0" w:line="360" w:lineRule="auto"/>
              <w:jc w:val="both"/>
              <w:rPr>
                <w:rFonts w:cstheme="minorHAnsi"/>
              </w:rPr>
            </w:pPr>
          </w:p>
          <w:p w14:paraId="215D3EB7" w14:textId="77777777" w:rsidR="00630FF1" w:rsidRPr="00956AC2" w:rsidRDefault="00630FF1" w:rsidP="00CC1987">
            <w:pPr>
              <w:spacing w:after="0" w:line="360" w:lineRule="auto"/>
              <w:jc w:val="both"/>
              <w:rPr>
                <w:rFonts w:eastAsia="Arial" w:cstheme="minorHAnsi"/>
              </w:rPr>
            </w:pPr>
            <w:r w:rsidRPr="00956AC2">
              <w:rPr>
                <w:rFonts w:eastAsia="Arial" w:cstheme="minorHAnsi"/>
              </w:rPr>
              <w:t xml:space="preserve">d. Has your organization ever placed a newspaper, radio, or TV advertisement to raise awareness about a training program? </w:t>
            </w:r>
          </w:p>
          <w:p w14:paraId="113BBEFC" w14:textId="77777777" w:rsidR="00630FF1" w:rsidRPr="00956AC2" w:rsidRDefault="001B33B8" w:rsidP="00CC1987">
            <w:pPr>
              <w:spacing w:after="0" w:line="360" w:lineRule="auto"/>
              <w:jc w:val="both"/>
              <w:rPr>
                <w:rFonts w:cstheme="minorHAnsi"/>
              </w:rPr>
            </w:pPr>
            <w:sdt>
              <w:sdtPr>
                <w:rPr>
                  <w:rFonts w:cstheme="minorHAnsi"/>
                </w:rPr>
                <w:id w:val="1014507147"/>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Yes      </w:t>
            </w:r>
            <w:sdt>
              <w:sdtPr>
                <w:rPr>
                  <w:rFonts w:cstheme="minorHAnsi"/>
                </w:rPr>
                <w:id w:val="-282577222"/>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No</w:t>
            </w:r>
          </w:p>
          <w:p w14:paraId="3C1A8E7B" w14:textId="77777777" w:rsidR="00630FF1" w:rsidRPr="00956AC2" w:rsidRDefault="00630FF1" w:rsidP="00CC1987">
            <w:pPr>
              <w:spacing w:after="0" w:line="360" w:lineRule="auto"/>
              <w:jc w:val="both"/>
              <w:rPr>
                <w:rFonts w:eastAsia="Arial" w:cstheme="minorHAnsi"/>
              </w:rPr>
            </w:pPr>
          </w:p>
          <w:p w14:paraId="61D8E2B8" w14:textId="77777777" w:rsidR="00630FF1" w:rsidRPr="00956AC2" w:rsidRDefault="00630FF1" w:rsidP="00CC1987">
            <w:pPr>
              <w:spacing w:after="0" w:line="360" w:lineRule="auto"/>
              <w:jc w:val="both"/>
              <w:rPr>
                <w:rFonts w:eastAsia="Arial" w:cstheme="minorHAnsi"/>
              </w:rPr>
            </w:pPr>
            <w:r w:rsidRPr="00956AC2">
              <w:rPr>
                <w:rFonts w:eastAsia="Arial" w:cstheme="minorHAnsi"/>
              </w:rPr>
              <w:t>e. Has your organization conducted any special mobilization campaigns to get students from marginalized populations (transgender, rural women, deaf / mute, disabled, blind other etc, never done special campaign for these groups)</w:t>
            </w:r>
          </w:p>
          <w:p w14:paraId="587E851C" w14:textId="77777777" w:rsidR="00630FF1" w:rsidRPr="00956AC2" w:rsidRDefault="00630FF1" w:rsidP="00CC1987">
            <w:pPr>
              <w:spacing w:after="0" w:line="360" w:lineRule="auto"/>
              <w:jc w:val="both"/>
              <w:rPr>
                <w:rFonts w:cstheme="minorHAnsi"/>
                <w:bCs/>
              </w:rPr>
            </w:pPr>
            <w:r w:rsidRPr="00956AC2">
              <w:rPr>
                <w:rFonts w:eastAsia="Arial" w:cstheme="minorHAnsi"/>
              </w:rPr>
              <w:t xml:space="preserve"> </w:t>
            </w:r>
            <w:sdt>
              <w:sdtPr>
                <w:rPr>
                  <w:rFonts w:cstheme="minorHAnsi"/>
                </w:rPr>
                <w:id w:val="1603149480"/>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Yes      </w:t>
            </w:r>
            <w:sdt>
              <w:sdtPr>
                <w:rPr>
                  <w:rFonts w:cstheme="minorHAnsi"/>
                </w:rPr>
                <w:id w:val="1623573746"/>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No</w:t>
            </w:r>
          </w:p>
          <w:p w14:paraId="08C55BF7" w14:textId="77777777" w:rsidR="00630FF1" w:rsidRPr="00956AC2" w:rsidRDefault="00630FF1" w:rsidP="00CC1987">
            <w:pPr>
              <w:spacing w:after="0" w:line="360" w:lineRule="auto"/>
              <w:jc w:val="both"/>
              <w:rPr>
                <w:rFonts w:cstheme="minorHAnsi"/>
              </w:rPr>
            </w:pPr>
          </w:p>
          <w:p w14:paraId="1665CF93" w14:textId="77777777" w:rsidR="00630FF1" w:rsidRPr="00956AC2" w:rsidRDefault="00630FF1" w:rsidP="00CC1987">
            <w:pPr>
              <w:spacing w:after="0" w:line="360" w:lineRule="auto"/>
              <w:jc w:val="both"/>
              <w:rPr>
                <w:rFonts w:cstheme="minorHAnsi"/>
              </w:rPr>
            </w:pPr>
            <w:r w:rsidRPr="00956AC2">
              <w:rPr>
                <w:rFonts w:cstheme="minorHAnsi"/>
              </w:rPr>
              <w:t>f. Years of youth mobilization experience: ____ years</w:t>
            </w:r>
          </w:p>
          <w:p w14:paraId="5AD900C2" w14:textId="77777777" w:rsidR="00630FF1" w:rsidRPr="00956AC2" w:rsidRDefault="00630FF1" w:rsidP="00CC1987">
            <w:pPr>
              <w:spacing w:after="0" w:line="360" w:lineRule="auto"/>
              <w:jc w:val="both"/>
              <w:rPr>
                <w:rFonts w:cstheme="minorHAnsi"/>
              </w:rPr>
            </w:pPr>
            <w:r w:rsidRPr="00956AC2">
              <w:rPr>
                <w:rFonts w:cstheme="minorHAnsi"/>
              </w:rPr>
              <w:lastRenderedPageBreak/>
              <w:t xml:space="preserve">g. Cumulative number of training candidates mobilized in last five years: ______ candidates </w:t>
            </w:r>
          </w:p>
          <w:p w14:paraId="51FF01D2" w14:textId="77777777" w:rsidR="00630FF1" w:rsidRPr="00956AC2" w:rsidRDefault="00630FF1" w:rsidP="00CC1987">
            <w:pPr>
              <w:spacing w:after="0" w:line="360" w:lineRule="auto"/>
              <w:jc w:val="both"/>
              <w:rPr>
                <w:rFonts w:cstheme="minorHAnsi"/>
                <w:bCs/>
              </w:rPr>
            </w:pPr>
          </w:p>
          <w:p w14:paraId="3EF5ABFB" w14:textId="77777777" w:rsidR="00630FF1" w:rsidRPr="00956AC2" w:rsidRDefault="00630FF1" w:rsidP="00CC1987">
            <w:pPr>
              <w:spacing w:after="0" w:line="360" w:lineRule="auto"/>
              <w:jc w:val="both"/>
              <w:rPr>
                <w:rFonts w:cstheme="minorHAnsi"/>
                <w:bCs/>
              </w:rPr>
            </w:pPr>
            <w:r w:rsidRPr="00956AC2">
              <w:rPr>
                <w:rFonts w:cstheme="minorHAnsi"/>
                <w:bCs/>
              </w:rPr>
              <w:t>h. Does your organization has outreach to mobilize in Lahore and other divisions of Punjab? Please check all that apply:</w:t>
            </w:r>
          </w:p>
          <w:p w14:paraId="71D39C17" w14:textId="77777777" w:rsidR="00630FF1" w:rsidRPr="00956AC2" w:rsidRDefault="00630FF1" w:rsidP="00CC1987">
            <w:pPr>
              <w:spacing w:after="0" w:line="360" w:lineRule="auto"/>
              <w:jc w:val="both"/>
              <w:rPr>
                <w:rFonts w:cstheme="minorHAnsi"/>
                <w:bCs/>
              </w:rPr>
            </w:pPr>
            <w:r w:rsidRPr="00956AC2">
              <w:rPr>
                <w:rFonts w:cstheme="minorHAnsi"/>
                <w:bCs/>
              </w:rPr>
              <w:t>Please note that the students will be mobilized as per vacancy requirements of employers</w:t>
            </w:r>
          </w:p>
          <w:p w14:paraId="2F796D33" w14:textId="77777777" w:rsidR="00A143DF" w:rsidRPr="00A143DF" w:rsidRDefault="001B33B8" w:rsidP="00A143DF">
            <w:pPr>
              <w:spacing w:after="0" w:line="360" w:lineRule="auto"/>
              <w:jc w:val="both"/>
              <w:rPr>
                <w:rFonts w:eastAsia="Arial" w:cstheme="minorHAnsi"/>
                <w:color w:val="000000"/>
              </w:rPr>
            </w:pPr>
            <w:sdt>
              <w:sdtPr>
                <w:rPr>
                  <w:rFonts w:cstheme="minorHAnsi"/>
                </w:rPr>
                <w:id w:val="-87083974"/>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rPr>
                  <w:t>☐</w:t>
                </w:r>
              </w:sdtContent>
            </w:sdt>
            <w:r w:rsidR="00630FF1" w:rsidRPr="00956AC2">
              <w:rPr>
                <w:rFonts w:eastAsia="Arial" w:cstheme="minorHAnsi"/>
                <w:color w:val="000000"/>
              </w:rPr>
              <w:t xml:space="preserve"> </w:t>
            </w:r>
            <w:r w:rsidR="00A143DF" w:rsidRPr="00A143DF">
              <w:rPr>
                <w:rFonts w:eastAsia="Arial" w:cstheme="minorHAnsi"/>
                <w:color w:val="000000"/>
              </w:rPr>
              <w:t>Rawalpindi</w:t>
            </w:r>
          </w:p>
          <w:p w14:paraId="605F187D" w14:textId="77777777" w:rsidR="00A143DF" w:rsidRPr="00A143DF" w:rsidRDefault="001B33B8" w:rsidP="00A143DF">
            <w:pPr>
              <w:spacing w:after="0" w:line="360" w:lineRule="auto"/>
              <w:jc w:val="both"/>
              <w:rPr>
                <w:rFonts w:eastAsia="Arial" w:cstheme="minorHAnsi"/>
                <w:color w:val="000000"/>
              </w:rPr>
            </w:pPr>
            <w:sdt>
              <w:sdtPr>
                <w:rPr>
                  <w:rFonts w:eastAsia="Arial" w:cstheme="minorHAnsi"/>
                  <w:color w:val="000000"/>
                </w:rPr>
                <w:id w:val="-637417527"/>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rPr>
                  <w:t>☐</w:t>
                </w:r>
              </w:sdtContent>
            </w:sdt>
            <w:r w:rsidR="00A143DF" w:rsidRPr="00A143DF">
              <w:rPr>
                <w:rFonts w:eastAsia="Arial" w:cstheme="minorHAnsi"/>
                <w:color w:val="000000"/>
              </w:rPr>
              <w:t xml:space="preserve"> Sargodha</w:t>
            </w:r>
          </w:p>
          <w:p w14:paraId="3B3B60E2" w14:textId="77777777" w:rsidR="00A143DF" w:rsidRPr="00A143DF" w:rsidRDefault="001B33B8" w:rsidP="00A143DF">
            <w:pPr>
              <w:spacing w:after="0" w:line="360" w:lineRule="auto"/>
              <w:jc w:val="both"/>
              <w:rPr>
                <w:rFonts w:eastAsia="Arial" w:cstheme="minorHAnsi"/>
                <w:color w:val="000000"/>
              </w:rPr>
            </w:pPr>
            <w:sdt>
              <w:sdtPr>
                <w:rPr>
                  <w:rFonts w:eastAsia="Arial" w:cstheme="minorHAnsi"/>
                  <w:color w:val="000000"/>
                </w:rPr>
                <w:id w:val="-1025087690"/>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rPr>
                  <w:t>☐</w:t>
                </w:r>
              </w:sdtContent>
            </w:sdt>
            <w:r w:rsidR="00A143DF" w:rsidRPr="00A143DF">
              <w:rPr>
                <w:rFonts w:eastAsia="Arial" w:cstheme="minorHAnsi"/>
                <w:color w:val="000000"/>
              </w:rPr>
              <w:t xml:space="preserve"> Faisalabad</w:t>
            </w:r>
          </w:p>
          <w:p w14:paraId="70008009" w14:textId="77777777" w:rsidR="00A143DF" w:rsidRPr="00A143DF" w:rsidRDefault="001B33B8" w:rsidP="00A143DF">
            <w:pPr>
              <w:spacing w:after="0" w:line="360" w:lineRule="auto"/>
              <w:jc w:val="both"/>
              <w:rPr>
                <w:rFonts w:eastAsia="Arial" w:cstheme="minorHAnsi"/>
                <w:color w:val="000000"/>
              </w:rPr>
            </w:pPr>
            <w:sdt>
              <w:sdtPr>
                <w:rPr>
                  <w:rFonts w:eastAsia="Arial" w:cstheme="minorHAnsi"/>
                  <w:color w:val="000000"/>
                </w:rPr>
                <w:id w:val="-661774371"/>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rPr>
                  <w:t>☐</w:t>
                </w:r>
              </w:sdtContent>
            </w:sdt>
            <w:r w:rsidR="00A143DF" w:rsidRPr="00A143DF">
              <w:rPr>
                <w:rFonts w:eastAsia="Arial" w:cstheme="minorHAnsi"/>
                <w:color w:val="000000"/>
              </w:rPr>
              <w:t xml:space="preserve"> Bahawalpur</w:t>
            </w:r>
          </w:p>
          <w:p w14:paraId="5E3CD37A" w14:textId="77777777" w:rsidR="00A143DF" w:rsidRPr="00A143DF" w:rsidRDefault="001B33B8" w:rsidP="00A143DF">
            <w:pPr>
              <w:spacing w:after="0" w:line="360" w:lineRule="auto"/>
              <w:jc w:val="both"/>
              <w:rPr>
                <w:rFonts w:eastAsia="Arial" w:cstheme="minorHAnsi"/>
                <w:color w:val="000000"/>
              </w:rPr>
            </w:pPr>
            <w:sdt>
              <w:sdtPr>
                <w:rPr>
                  <w:rFonts w:eastAsia="Arial" w:cstheme="minorHAnsi"/>
                  <w:color w:val="000000"/>
                </w:rPr>
                <w:id w:val="-1133248385"/>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rPr>
                  <w:t>☐</w:t>
                </w:r>
              </w:sdtContent>
            </w:sdt>
            <w:r w:rsidR="00A143DF" w:rsidRPr="00A143DF">
              <w:rPr>
                <w:rFonts w:eastAsia="Arial" w:cstheme="minorHAnsi"/>
                <w:color w:val="000000"/>
              </w:rPr>
              <w:t xml:space="preserve"> Gujranwala</w:t>
            </w:r>
          </w:p>
          <w:p w14:paraId="5E89D30C" w14:textId="77777777" w:rsidR="00A143DF" w:rsidRPr="00A143DF" w:rsidRDefault="001B33B8" w:rsidP="00A143DF">
            <w:pPr>
              <w:spacing w:after="0" w:line="360" w:lineRule="auto"/>
              <w:jc w:val="both"/>
              <w:rPr>
                <w:rFonts w:eastAsia="Arial" w:cstheme="minorHAnsi"/>
                <w:color w:val="000000"/>
              </w:rPr>
            </w:pPr>
            <w:sdt>
              <w:sdtPr>
                <w:rPr>
                  <w:rFonts w:eastAsia="Arial" w:cstheme="minorHAnsi"/>
                  <w:color w:val="000000"/>
                </w:rPr>
                <w:id w:val="1678074603"/>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rPr>
                  <w:t>☐</w:t>
                </w:r>
              </w:sdtContent>
            </w:sdt>
            <w:r w:rsidR="00A143DF" w:rsidRPr="00A143DF">
              <w:rPr>
                <w:rFonts w:eastAsia="Arial" w:cstheme="minorHAnsi"/>
                <w:color w:val="000000"/>
              </w:rPr>
              <w:t xml:space="preserve"> Lahore</w:t>
            </w:r>
          </w:p>
          <w:p w14:paraId="68726A7E" w14:textId="77777777" w:rsidR="00A143DF" w:rsidRPr="00A143DF" w:rsidRDefault="001B33B8" w:rsidP="00A143DF">
            <w:pPr>
              <w:spacing w:after="0" w:line="360" w:lineRule="auto"/>
              <w:jc w:val="both"/>
              <w:rPr>
                <w:rFonts w:eastAsia="Arial" w:cstheme="minorHAnsi"/>
                <w:color w:val="000000"/>
              </w:rPr>
            </w:pPr>
            <w:sdt>
              <w:sdtPr>
                <w:rPr>
                  <w:rFonts w:eastAsia="Arial" w:cstheme="minorHAnsi"/>
                  <w:color w:val="000000"/>
                </w:rPr>
                <w:id w:val="623660476"/>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rPr>
                  <w:t>☐</w:t>
                </w:r>
              </w:sdtContent>
            </w:sdt>
            <w:r w:rsidR="00A143DF" w:rsidRPr="00A143DF">
              <w:rPr>
                <w:rFonts w:eastAsia="Arial" w:cstheme="minorHAnsi"/>
                <w:color w:val="000000"/>
              </w:rPr>
              <w:t xml:space="preserve"> Sahiwal</w:t>
            </w:r>
          </w:p>
          <w:p w14:paraId="086C5CA3" w14:textId="77777777" w:rsidR="00A143DF" w:rsidRPr="00A143DF" w:rsidRDefault="001B33B8" w:rsidP="00A143DF">
            <w:pPr>
              <w:spacing w:after="0" w:line="360" w:lineRule="auto"/>
              <w:jc w:val="both"/>
              <w:rPr>
                <w:rFonts w:eastAsia="Arial" w:cstheme="minorHAnsi"/>
                <w:color w:val="000000"/>
              </w:rPr>
            </w:pPr>
            <w:sdt>
              <w:sdtPr>
                <w:rPr>
                  <w:rFonts w:eastAsia="Arial" w:cstheme="minorHAnsi"/>
                  <w:color w:val="000000"/>
                </w:rPr>
                <w:id w:val="2063897714"/>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rPr>
                  <w:t>☐</w:t>
                </w:r>
              </w:sdtContent>
            </w:sdt>
            <w:r w:rsidR="00A143DF" w:rsidRPr="00A143DF">
              <w:rPr>
                <w:rFonts w:eastAsia="Arial" w:cstheme="minorHAnsi"/>
                <w:color w:val="000000"/>
              </w:rPr>
              <w:t xml:space="preserve"> Multan</w:t>
            </w:r>
          </w:p>
          <w:p w14:paraId="402A8C2B" w14:textId="77777777" w:rsidR="00A143DF" w:rsidRPr="00A143DF" w:rsidRDefault="001B33B8" w:rsidP="00A143DF">
            <w:pPr>
              <w:spacing w:after="0" w:line="360" w:lineRule="auto"/>
              <w:jc w:val="both"/>
              <w:rPr>
                <w:rFonts w:eastAsia="Arial" w:cstheme="minorHAnsi"/>
                <w:color w:val="000000"/>
              </w:rPr>
            </w:pPr>
            <w:sdt>
              <w:sdtPr>
                <w:rPr>
                  <w:rFonts w:eastAsia="Arial" w:cstheme="minorHAnsi"/>
                  <w:color w:val="000000"/>
                </w:rPr>
                <w:id w:val="1247995977"/>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rPr>
                  <w:t>☐</w:t>
                </w:r>
              </w:sdtContent>
            </w:sdt>
            <w:r w:rsidR="00A143DF" w:rsidRPr="00A143DF">
              <w:rPr>
                <w:rFonts w:eastAsia="Arial" w:cstheme="minorHAnsi"/>
                <w:color w:val="000000"/>
              </w:rPr>
              <w:t xml:space="preserve"> Dera Ghazi Khan</w:t>
            </w:r>
          </w:p>
          <w:p w14:paraId="3B5014E1" w14:textId="77777777" w:rsidR="00A143DF" w:rsidRPr="00A143DF" w:rsidRDefault="001B33B8" w:rsidP="00A143DF">
            <w:pPr>
              <w:spacing w:after="0" w:line="360" w:lineRule="auto"/>
              <w:jc w:val="both"/>
              <w:rPr>
                <w:rFonts w:eastAsia="Arial" w:cstheme="minorHAnsi"/>
                <w:color w:val="000000"/>
              </w:rPr>
            </w:pPr>
            <w:sdt>
              <w:sdtPr>
                <w:rPr>
                  <w:rFonts w:eastAsia="Arial" w:cstheme="minorHAnsi"/>
                  <w:color w:val="000000"/>
                </w:rPr>
                <w:id w:val="-1788811212"/>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rPr>
                  <w:t>☐</w:t>
                </w:r>
              </w:sdtContent>
            </w:sdt>
            <w:r w:rsidR="00A143DF" w:rsidRPr="00A143DF">
              <w:rPr>
                <w:rFonts w:eastAsia="Arial" w:cstheme="minorHAnsi"/>
                <w:color w:val="000000"/>
              </w:rPr>
              <w:t xml:space="preserve"> Bahawalpur</w:t>
            </w:r>
          </w:p>
          <w:p w14:paraId="53DF851C" w14:textId="0A3DCB9E" w:rsidR="00630FF1" w:rsidRPr="00956AC2" w:rsidRDefault="001B33B8" w:rsidP="00A143DF">
            <w:pPr>
              <w:spacing w:after="0" w:line="360" w:lineRule="auto"/>
              <w:jc w:val="both"/>
              <w:rPr>
                <w:rFonts w:cstheme="minorHAnsi"/>
                <w:bCs/>
              </w:rPr>
            </w:pPr>
            <w:sdt>
              <w:sdtPr>
                <w:rPr>
                  <w:rFonts w:eastAsia="Arial" w:cstheme="minorHAnsi"/>
                  <w:color w:val="000000"/>
                </w:rPr>
                <w:id w:val="1898393107"/>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rPr>
                  <w:t>☐</w:t>
                </w:r>
              </w:sdtContent>
            </w:sdt>
            <w:r w:rsidR="00A143DF" w:rsidRPr="00A143DF">
              <w:rPr>
                <w:rFonts w:eastAsia="Arial" w:cstheme="minorHAnsi"/>
                <w:color w:val="000000"/>
              </w:rPr>
              <w:t xml:space="preserve"> Multan</w:t>
            </w:r>
          </w:p>
        </w:tc>
      </w:tr>
      <w:tr w:rsidR="00630FF1" w:rsidRPr="00956AC2" w14:paraId="238E7DE3" w14:textId="77777777" w:rsidTr="00CC1987">
        <w:trPr>
          <w:trHeight w:val="580"/>
        </w:trPr>
        <w:tc>
          <w:tcPr>
            <w:tcW w:w="709" w:type="dxa"/>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163AC549" w14:textId="77777777" w:rsidR="00630FF1" w:rsidRPr="00956AC2" w:rsidRDefault="00630FF1" w:rsidP="00CC1987">
            <w:pPr>
              <w:spacing w:after="0" w:line="240" w:lineRule="auto"/>
              <w:jc w:val="center"/>
              <w:rPr>
                <w:rFonts w:cstheme="minorHAnsi"/>
                <w:lang w:val="en-US" w:eastAsia="ja-JP"/>
              </w:rPr>
            </w:pPr>
            <w:r>
              <w:rPr>
                <w:rFonts w:cstheme="minorHAnsi"/>
                <w:lang w:val="en-US" w:eastAsia="ja-JP"/>
              </w:rPr>
              <w:lastRenderedPageBreak/>
              <w:t xml:space="preserve">D </w:t>
            </w:r>
            <w:r w:rsidRPr="00956AC2">
              <w:rPr>
                <w:rFonts w:cstheme="minorHAnsi"/>
                <w:lang w:val="en-US" w:eastAsia="ja-JP"/>
              </w:rPr>
              <w:t>3</w:t>
            </w:r>
          </w:p>
        </w:tc>
        <w:tc>
          <w:tcPr>
            <w:tcW w:w="381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15" w:type="dxa"/>
              <w:bottom w:w="0" w:type="dxa"/>
              <w:right w:w="115" w:type="dxa"/>
            </w:tcMar>
          </w:tcPr>
          <w:p w14:paraId="67AF4301" w14:textId="77777777" w:rsidR="00630FF1" w:rsidRPr="00956AC2" w:rsidRDefault="00630FF1" w:rsidP="00CC1987">
            <w:pPr>
              <w:spacing w:after="0" w:line="240" w:lineRule="auto"/>
              <w:jc w:val="both"/>
              <w:rPr>
                <w:rFonts w:cstheme="minorHAnsi"/>
                <w:lang w:val="en-US" w:eastAsia="ja-JP"/>
              </w:rPr>
            </w:pPr>
            <w:r w:rsidRPr="00956AC2">
              <w:rPr>
                <w:rFonts w:cstheme="minorHAnsi"/>
                <w:lang w:val="en-US" w:eastAsia="ja-JP"/>
              </w:rPr>
              <w:t>What kind of systems are in place for the process? Please also share further details based on response.</w:t>
            </w:r>
          </w:p>
        </w:tc>
        <w:tc>
          <w:tcPr>
            <w:tcW w:w="526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AA7420" w14:textId="77777777" w:rsidR="00630FF1" w:rsidRPr="00956AC2" w:rsidRDefault="00630FF1" w:rsidP="00CC1987">
            <w:pPr>
              <w:spacing w:after="0" w:line="240" w:lineRule="auto"/>
              <w:jc w:val="both"/>
              <w:rPr>
                <w:rFonts w:cstheme="minorHAnsi"/>
                <w:lang w:val="en-US" w:eastAsia="ja-JP"/>
              </w:rPr>
            </w:pPr>
            <w:r w:rsidRPr="00956AC2">
              <w:rPr>
                <w:rFonts w:ascii="Segoe UI Symbol" w:hAnsi="Segoe UI Symbol" w:cs="Segoe UI Symbol"/>
                <w:lang w:val="en-US" w:eastAsia="ja-JP"/>
              </w:rPr>
              <w:t>☐</w:t>
            </w:r>
            <w:r w:rsidRPr="00956AC2">
              <w:rPr>
                <w:rFonts w:cstheme="minorHAnsi"/>
                <w:lang w:val="en-US" w:eastAsia="ja-JP"/>
              </w:rPr>
              <w:t xml:space="preserve"> Trainee recruitment is manually done</w:t>
            </w:r>
          </w:p>
          <w:p w14:paraId="2B35C5A5" w14:textId="77777777" w:rsidR="00630FF1" w:rsidRPr="00956AC2" w:rsidRDefault="00630FF1" w:rsidP="00CC1987">
            <w:pPr>
              <w:spacing w:after="0" w:line="240" w:lineRule="auto"/>
              <w:jc w:val="both"/>
              <w:rPr>
                <w:rFonts w:cstheme="minorHAnsi"/>
                <w:lang w:val="en-US" w:eastAsia="ja-JP"/>
              </w:rPr>
            </w:pPr>
            <w:r w:rsidRPr="00956AC2">
              <w:rPr>
                <w:rFonts w:ascii="Segoe UI Symbol" w:hAnsi="Segoe UI Symbol" w:cs="Segoe UI Symbol"/>
                <w:lang w:val="en-US" w:eastAsia="ja-JP"/>
              </w:rPr>
              <w:t>☐</w:t>
            </w:r>
            <w:r w:rsidRPr="00956AC2">
              <w:rPr>
                <w:rFonts w:cstheme="minorHAnsi"/>
                <w:lang w:val="en-US" w:eastAsia="ja-JP"/>
              </w:rPr>
              <w:t xml:space="preserve"> Done using Management Information System </w:t>
            </w:r>
          </w:p>
          <w:p w14:paraId="48EC127F" w14:textId="77777777" w:rsidR="00630FF1" w:rsidRPr="00956AC2" w:rsidRDefault="00630FF1" w:rsidP="00CC1987">
            <w:pPr>
              <w:spacing w:after="0" w:line="360" w:lineRule="auto"/>
              <w:jc w:val="both"/>
              <w:rPr>
                <w:rFonts w:eastAsia="Arial" w:cstheme="minorHAnsi"/>
              </w:rPr>
            </w:pPr>
            <w:r w:rsidRPr="00956AC2">
              <w:rPr>
                <w:rFonts w:ascii="Segoe UI Symbol" w:hAnsi="Segoe UI Symbol" w:cs="Segoe UI Symbol"/>
                <w:lang w:val="en-US" w:eastAsia="ja-JP"/>
              </w:rPr>
              <w:t>☐</w:t>
            </w:r>
            <w:r w:rsidRPr="00956AC2">
              <w:rPr>
                <w:rFonts w:cstheme="minorHAnsi"/>
                <w:lang w:val="en-US" w:eastAsia="ja-JP"/>
              </w:rPr>
              <w:t xml:space="preserve"> Use other digital tools for student recruitment</w:t>
            </w:r>
          </w:p>
        </w:tc>
      </w:tr>
      <w:tr w:rsidR="00630FF1" w:rsidRPr="00956AC2" w14:paraId="11751CFE" w14:textId="77777777" w:rsidTr="00CC1987">
        <w:trPr>
          <w:trHeight w:val="710"/>
        </w:trPr>
        <w:tc>
          <w:tcPr>
            <w:tcW w:w="709" w:type="dxa"/>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2C802896" w14:textId="77777777" w:rsidR="00630FF1" w:rsidRPr="00956AC2" w:rsidRDefault="00630FF1" w:rsidP="00CC1987">
            <w:pPr>
              <w:spacing w:after="0" w:line="240" w:lineRule="auto"/>
              <w:jc w:val="center"/>
              <w:rPr>
                <w:rFonts w:cstheme="minorHAnsi"/>
                <w:lang w:val="en-US" w:eastAsia="ja-JP"/>
              </w:rPr>
            </w:pPr>
            <w:r>
              <w:rPr>
                <w:rFonts w:cstheme="minorHAnsi"/>
                <w:lang w:val="en-US" w:eastAsia="ja-JP"/>
              </w:rPr>
              <w:t xml:space="preserve">D </w:t>
            </w:r>
            <w:r w:rsidRPr="00956AC2">
              <w:rPr>
                <w:rFonts w:cstheme="minorHAnsi"/>
                <w:lang w:val="en-US" w:eastAsia="ja-JP"/>
              </w:rPr>
              <w:t>4</w:t>
            </w:r>
          </w:p>
        </w:tc>
        <w:tc>
          <w:tcPr>
            <w:tcW w:w="381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15" w:type="dxa"/>
              <w:bottom w:w="0" w:type="dxa"/>
              <w:right w:w="115" w:type="dxa"/>
            </w:tcMar>
            <w:vAlign w:val="center"/>
          </w:tcPr>
          <w:p w14:paraId="4BA1C208" w14:textId="77777777" w:rsidR="00630FF1" w:rsidRPr="00956AC2" w:rsidRDefault="00630FF1" w:rsidP="00CC1987">
            <w:pPr>
              <w:spacing w:after="0" w:line="240" w:lineRule="auto"/>
              <w:jc w:val="both"/>
              <w:rPr>
                <w:rFonts w:cstheme="minorHAnsi"/>
                <w:lang w:val="en-US" w:eastAsia="ja-JP"/>
              </w:rPr>
            </w:pPr>
            <w:r w:rsidRPr="00956AC2">
              <w:rPr>
                <w:rFonts w:cstheme="minorHAnsi"/>
                <w:lang w:val="en-US" w:eastAsia="ja-JP"/>
              </w:rPr>
              <w:t>Does your organization have experience of working with young people or organizations who have access to young people?</w:t>
            </w:r>
          </w:p>
        </w:tc>
        <w:tc>
          <w:tcPr>
            <w:tcW w:w="526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9D87F2" w14:textId="77777777" w:rsidR="00630FF1" w:rsidRPr="00956AC2" w:rsidRDefault="001B33B8" w:rsidP="00CC1987">
            <w:pPr>
              <w:spacing w:after="0" w:line="240" w:lineRule="auto"/>
              <w:jc w:val="both"/>
              <w:rPr>
                <w:rFonts w:cstheme="minorHAnsi"/>
                <w:lang w:val="en-US" w:eastAsia="ja-JP"/>
              </w:rPr>
            </w:pPr>
            <w:sdt>
              <w:sdtPr>
                <w:rPr>
                  <w:rFonts w:cstheme="minorHAnsi"/>
                  <w:lang w:val="en-US" w:eastAsia="ja-JP"/>
                </w:rPr>
                <w:id w:val="-349652034"/>
                <w14:checkbox>
                  <w14:checked w14:val="0"/>
                  <w14:checkedState w14:val="2612" w14:font="MS Gothic"/>
                  <w14:uncheckedState w14:val="2610" w14:font="MS Gothic"/>
                </w14:checkbox>
              </w:sdtPr>
              <w:sdtEndPr/>
              <w:sdtContent>
                <w:r w:rsidR="00630FF1" w:rsidRPr="00956AC2">
                  <w:rPr>
                    <w:rFonts w:ascii="Segoe UI Symbol" w:hAnsi="Segoe UI Symbol" w:cs="Segoe UI Symbol"/>
                    <w:lang w:val="en-US" w:eastAsia="ja-JP"/>
                  </w:rPr>
                  <w:t>☐</w:t>
                </w:r>
              </w:sdtContent>
            </w:sdt>
            <w:r w:rsidR="00630FF1" w:rsidRPr="00956AC2">
              <w:rPr>
                <w:rFonts w:cstheme="minorHAnsi"/>
                <w:bCs/>
                <w:lang w:val="en-US" w:eastAsia="ja-JP"/>
              </w:rPr>
              <w:t xml:space="preserve"> Yes               </w:t>
            </w:r>
            <w:sdt>
              <w:sdtPr>
                <w:rPr>
                  <w:rFonts w:cstheme="minorHAnsi"/>
                  <w:lang w:val="en-US" w:eastAsia="ja-JP"/>
                </w:rPr>
                <w:id w:val="-825124822"/>
                <w14:checkbox>
                  <w14:checked w14:val="0"/>
                  <w14:checkedState w14:val="2612" w14:font="MS Gothic"/>
                  <w14:uncheckedState w14:val="2610" w14:font="MS Gothic"/>
                </w14:checkbox>
              </w:sdtPr>
              <w:sdtEndPr/>
              <w:sdtContent>
                <w:r w:rsidR="00630FF1" w:rsidRPr="00956AC2">
                  <w:rPr>
                    <w:rFonts w:ascii="Segoe UI Symbol" w:hAnsi="Segoe UI Symbol" w:cs="Segoe UI Symbol"/>
                    <w:lang w:val="en-US" w:eastAsia="ja-JP"/>
                  </w:rPr>
                  <w:t>☐</w:t>
                </w:r>
              </w:sdtContent>
            </w:sdt>
            <w:r w:rsidR="00630FF1" w:rsidRPr="00956AC2">
              <w:rPr>
                <w:rFonts w:cstheme="minorHAnsi"/>
                <w:bCs/>
                <w:lang w:val="en-US" w:eastAsia="ja-JP"/>
              </w:rPr>
              <w:t xml:space="preserve"> No</w:t>
            </w:r>
          </w:p>
        </w:tc>
      </w:tr>
      <w:tr w:rsidR="00630FF1" w:rsidRPr="00956AC2" w14:paraId="5E37635E" w14:textId="77777777" w:rsidTr="00CC1987">
        <w:trPr>
          <w:trHeight w:val="710"/>
        </w:trPr>
        <w:tc>
          <w:tcPr>
            <w:tcW w:w="709" w:type="dxa"/>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54E5FA17" w14:textId="77777777" w:rsidR="00630FF1" w:rsidRPr="00956AC2" w:rsidRDefault="00630FF1" w:rsidP="00CC1987">
            <w:pPr>
              <w:spacing w:after="0" w:line="240" w:lineRule="auto"/>
              <w:jc w:val="center"/>
              <w:rPr>
                <w:rFonts w:cstheme="minorHAnsi"/>
                <w:lang w:val="en-US" w:eastAsia="ja-JP"/>
              </w:rPr>
            </w:pPr>
            <w:r>
              <w:rPr>
                <w:rFonts w:cstheme="minorHAnsi"/>
                <w:lang w:val="en-US" w:eastAsia="ja-JP"/>
              </w:rPr>
              <w:t xml:space="preserve">D </w:t>
            </w:r>
            <w:r w:rsidRPr="00956AC2">
              <w:rPr>
                <w:rFonts w:cstheme="minorHAnsi"/>
                <w:lang w:val="en-US" w:eastAsia="ja-JP"/>
              </w:rPr>
              <w:t>5</w:t>
            </w:r>
          </w:p>
        </w:tc>
        <w:tc>
          <w:tcPr>
            <w:tcW w:w="381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15" w:type="dxa"/>
              <w:bottom w:w="0" w:type="dxa"/>
              <w:right w:w="115" w:type="dxa"/>
            </w:tcMar>
            <w:vAlign w:val="center"/>
          </w:tcPr>
          <w:p w14:paraId="15B81894" w14:textId="77777777" w:rsidR="00630FF1" w:rsidRPr="00956AC2" w:rsidRDefault="00630FF1" w:rsidP="00CC1987">
            <w:pPr>
              <w:spacing w:after="0" w:line="240" w:lineRule="auto"/>
              <w:jc w:val="both"/>
              <w:rPr>
                <w:rFonts w:cstheme="minorHAnsi"/>
                <w:lang w:val="en-US" w:eastAsia="ja-JP"/>
              </w:rPr>
            </w:pPr>
            <w:r w:rsidRPr="00956AC2">
              <w:rPr>
                <w:rFonts w:cstheme="minorHAnsi"/>
                <w:lang w:val="en-US" w:eastAsia="ja-JP"/>
              </w:rPr>
              <w:t>Please share your approach to student mobilization for the training program and to maintain a healthy funnel to select trainees.</w:t>
            </w:r>
          </w:p>
          <w:p w14:paraId="52939F89" w14:textId="1044C741" w:rsidR="00630FF1" w:rsidRPr="00956AC2" w:rsidRDefault="00630FF1" w:rsidP="00CC1987">
            <w:pPr>
              <w:spacing w:after="0" w:line="240" w:lineRule="auto"/>
              <w:jc w:val="both"/>
              <w:rPr>
                <w:rFonts w:cstheme="minorHAnsi"/>
                <w:lang w:val="en-US" w:eastAsia="ja-JP"/>
              </w:rPr>
            </w:pPr>
            <w:r w:rsidRPr="00956AC2">
              <w:rPr>
                <w:rFonts w:cstheme="minorHAnsi"/>
                <w:lang w:val="en-US" w:eastAsia="ja-JP"/>
              </w:rPr>
              <w:t xml:space="preserve">Please mention channels you would use i) social mobilization ii) social media iii) flyer/brochures </w:t>
            </w:r>
            <w:r w:rsidR="00753E51">
              <w:rPr>
                <w:rFonts w:cstheme="minorHAnsi"/>
                <w:lang w:val="en-US" w:eastAsia="ja-JP"/>
              </w:rPr>
              <w:t>etc</w:t>
            </w:r>
          </w:p>
        </w:tc>
        <w:tc>
          <w:tcPr>
            <w:tcW w:w="526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5C2656" w14:textId="77777777" w:rsidR="00630FF1" w:rsidRPr="00956AC2" w:rsidRDefault="00630FF1" w:rsidP="00CC1987">
            <w:pPr>
              <w:spacing w:after="0" w:line="240" w:lineRule="auto"/>
              <w:jc w:val="both"/>
              <w:rPr>
                <w:rFonts w:cstheme="minorHAnsi"/>
                <w:lang w:val="en-US" w:eastAsia="ja-JP"/>
              </w:rPr>
            </w:pPr>
          </w:p>
        </w:tc>
      </w:tr>
    </w:tbl>
    <w:p w14:paraId="31030750" w14:textId="79097892" w:rsidR="00630FF1" w:rsidRPr="00956AC2" w:rsidRDefault="00630FF1" w:rsidP="00630FF1">
      <w:pPr>
        <w:spacing w:after="160" w:line="259" w:lineRule="auto"/>
        <w:rPr>
          <w:rFonts w:cstheme="minorHAnsi"/>
          <w:b/>
        </w:rPr>
      </w:pPr>
      <w:r>
        <w:rPr>
          <w:rFonts w:cstheme="minorHAnsi"/>
          <w:b/>
        </w:rPr>
        <w:lastRenderedPageBreak/>
        <w:t xml:space="preserve">Note: Provide documentary evidence against each section from D 1 to D 4 against the given response. </w:t>
      </w:r>
    </w:p>
    <w:p w14:paraId="5C3C4F8B" w14:textId="77777777" w:rsidR="00630FF1" w:rsidRPr="00956AC2" w:rsidRDefault="00630FF1" w:rsidP="00630FF1">
      <w:pPr>
        <w:spacing w:after="160" w:line="259" w:lineRule="auto"/>
        <w:rPr>
          <w:rFonts w:cstheme="minorHAnsi"/>
          <w:b/>
          <w:u w:val="single"/>
        </w:rPr>
      </w:pPr>
      <w:r w:rsidRPr="00956AC2">
        <w:rPr>
          <w:rFonts w:cstheme="minorHAnsi"/>
          <w:b/>
          <w:u w:val="single"/>
        </w:rPr>
        <w:t xml:space="preserve">PART </w:t>
      </w:r>
      <w:r>
        <w:rPr>
          <w:rFonts w:cstheme="minorHAnsi"/>
          <w:b/>
          <w:u w:val="single"/>
        </w:rPr>
        <w:t>E</w:t>
      </w:r>
      <w:r w:rsidRPr="00956AC2">
        <w:rPr>
          <w:rFonts w:cstheme="minorHAnsi"/>
          <w:b/>
          <w:u w:val="single"/>
        </w:rPr>
        <w:t xml:space="preserve">: PLACEMENT COMMITMENTS </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9"/>
        <w:gridCol w:w="6472"/>
        <w:gridCol w:w="1701"/>
      </w:tblGrid>
      <w:tr w:rsidR="00630FF1" w:rsidRPr="00956AC2" w14:paraId="39760FE2" w14:textId="77777777" w:rsidTr="00CC1987">
        <w:trPr>
          <w:trHeight w:val="139"/>
        </w:trPr>
        <w:tc>
          <w:tcPr>
            <w:tcW w:w="889" w:type="dxa"/>
            <w:shd w:val="clear" w:color="auto" w:fill="C6D9F1" w:themeFill="text2" w:themeFillTint="33"/>
            <w:vAlign w:val="center"/>
          </w:tcPr>
          <w:p w14:paraId="10C46C47" w14:textId="77777777" w:rsidR="00630FF1" w:rsidRPr="00956AC2" w:rsidRDefault="00630FF1" w:rsidP="00CC1987">
            <w:pPr>
              <w:spacing w:after="0"/>
              <w:jc w:val="center"/>
              <w:rPr>
                <w:rFonts w:cstheme="minorHAnsi"/>
                <w:color w:val="000000"/>
                <w:lang w:val="en-SG" w:eastAsia="en-SG"/>
              </w:rPr>
            </w:pPr>
            <w:r>
              <w:rPr>
                <w:rFonts w:cstheme="minorHAnsi"/>
                <w:color w:val="000000"/>
                <w:lang w:val="en-SG" w:eastAsia="en-SG"/>
              </w:rPr>
              <w:t xml:space="preserve">E </w:t>
            </w:r>
            <w:r w:rsidRPr="00956AC2">
              <w:rPr>
                <w:rFonts w:cstheme="minorHAnsi"/>
                <w:color w:val="000000"/>
                <w:lang w:val="en-SG" w:eastAsia="en-SG"/>
              </w:rPr>
              <w:t>1</w:t>
            </w:r>
          </w:p>
        </w:tc>
        <w:tc>
          <w:tcPr>
            <w:tcW w:w="6472" w:type="dxa"/>
            <w:shd w:val="clear" w:color="auto" w:fill="auto"/>
            <w:vAlign w:val="center"/>
          </w:tcPr>
          <w:p w14:paraId="5A7A9F08" w14:textId="13261B61" w:rsidR="00630FF1" w:rsidRPr="00956AC2" w:rsidRDefault="00630FF1" w:rsidP="00CC1987">
            <w:pPr>
              <w:spacing w:after="0"/>
              <w:rPr>
                <w:rFonts w:cstheme="minorHAnsi"/>
                <w:color w:val="000000"/>
                <w:lang w:eastAsia="en-SG"/>
              </w:rPr>
            </w:pPr>
            <w:r w:rsidRPr="00956AC2">
              <w:rPr>
                <w:rFonts w:cstheme="minorHAnsi"/>
                <w:color w:val="000000"/>
                <w:lang w:eastAsia="en-SG"/>
              </w:rPr>
              <w:t>Will your organization mobilize students as per vacancy requirements?</w:t>
            </w:r>
          </w:p>
        </w:tc>
        <w:tc>
          <w:tcPr>
            <w:tcW w:w="1701" w:type="dxa"/>
            <w:shd w:val="clear" w:color="auto" w:fill="auto"/>
            <w:vAlign w:val="center"/>
          </w:tcPr>
          <w:p w14:paraId="2D33DB70" w14:textId="77777777" w:rsidR="00630FF1" w:rsidRPr="00956AC2" w:rsidRDefault="00630FF1" w:rsidP="00CC1987">
            <w:pPr>
              <w:spacing w:after="0"/>
              <w:rPr>
                <w:rFonts w:cstheme="minorHAnsi"/>
                <w:color w:val="000000"/>
                <w:lang w:eastAsia="en-SG"/>
              </w:rPr>
            </w:pP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Yes</w:t>
            </w:r>
            <w:r w:rsidRPr="00956AC2">
              <w:rPr>
                <w:rFonts w:cstheme="minorHAnsi"/>
                <w:color w:val="000000"/>
                <w:lang w:eastAsia="en-SG"/>
              </w:rPr>
              <w:t xml:space="preserve"> </w:t>
            </w: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w:t>
            </w:r>
            <w:r w:rsidRPr="00956AC2">
              <w:rPr>
                <w:rFonts w:cstheme="minorHAnsi"/>
                <w:color w:val="000000"/>
                <w:lang w:eastAsia="en-SG"/>
              </w:rPr>
              <w:t>No</w:t>
            </w:r>
          </w:p>
        </w:tc>
      </w:tr>
      <w:tr w:rsidR="00630FF1" w:rsidRPr="00956AC2" w14:paraId="14065DB3" w14:textId="77777777" w:rsidTr="00CC1987">
        <w:trPr>
          <w:trHeight w:val="960"/>
        </w:trPr>
        <w:tc>
          <w:tcPr>
            <w:tcW w:w="889" w:type="dxa"/>
            <w:shd w:val="clear" w:color="auto" w:fill="C6D9F1" w:themeFill="text2" w:themeFillTint="33"/>
            <w:vAlign w:val="center"/>
            <w:hideMark/>
          </w:tcPr>
          <w:p w14:paraId="014C33C9" w14:textId="77777777" w:rsidR="00630FF1" w:rsidRPr="00956AC2" w:rsidRDefault="00630FF1" w:rsidP="00CC1987">
            <w:pPr>
              <w:spacing w:after="0"/>
              <w:jc w:val="center"/>
              <w:rPr>
                <w:rFonts w:cstheme="minorHAnsi"/>
                <w:color w:val="000000"/>
                <w:lang w:val="en-SG" w:eastAsia="en-SG"/>
              </w:rPr>
            </w:pPr>
            <w:r>
              <w:rPr>
                <w:rFonts w:cstheme="minorHAnsi"/>
                <w:color w:val="000000"/>
                <w:lang w:val="en-SG" w:eastAsia="en-SG"/>
              </w:rPr>
              <w:t xml:space="preserve">E </w:t>
            </w:r>
            <w:r w:rsidRPr="00956AC2">
              <w:rPr>
                <w:rFonts w:cstheme="minorHAnsi"/>
                <w:color w:val="000000"/>
                <w:lang w:val="en-SG" w:eastAsia="en-SG"/>
              </w:rPr>
              <w:t>2</w:t>
            </w:r>
          </w:p>
        </w:tc>
        <w:tc>
          <w:tcPr>
            <w:tcW w:w="6472" w:type="dxa"/>
            <w:shd w:val="clear" w:color="auto" w:fill="auto"/>
            <w:vAlign w:val="center"/>
            <w:hideMark/>
          </w:tcPr>
          <w:p w14:paraId="636B61F6" w14:textId="77777777" w:rsidR="00630FF1" w:rsidRPr="00956AC2" w:rsidRDefault="00630FF1" w:rsidP="00CC1987">
            <w:pPr>
              <w:spacing w:after="0"/>
              <w:rPr>
                <w:rFonts w:cstheme="minorHAnsi"/>
                <w:color w:val="000000"/>
                <w:lang w:val="en-SG" w:eastAsia="en-SG"/>
              </w:rPr>
            </w:pPr>
            <w:r w:rsidRPr="00956AC2">
              <w:rPr>
                <w:rFonts w:cstheme="minorHAnsi"/>
                <w:color w:val="000000"/>
                <w:lang w:eastAsia="en-SG"/>
              </w:rPr>
              <w:t>Will your organisation assure follow-up of placements of trained persons?</w:t>
            </w:r>
          </w:p>
        </w:tc>
        <w:tc>
          <w:tcPr>
            <w:tcW w:w="1701" w:type="dxa"/>
            <w:shd w:val="clear" w:color="auto" w:fill="auto"/>
            <w:vAlign w:val="center"/>
            <w:hideMark/>
          </w:tcPr>
          <w:p w14:paraId="299A0033" w14:textId="77777777" w:rsidR="00630FF1" w:rsidRPr="00956AC2" w:rsidRDefault="00630FF1" w:rsidP="00CC1987">
            <w:pPr>
              <w:spacing w:after="0"/>
              <w:rPr>
                <w:rFonts w:cstheme="minorHAnsi"/>
                <w:color w:val="000000"/>
                <w:lang w:val="en-SG" w:eastAsia="en-SG"/>
              </w:rPr>
            </w:pP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Yes</w:t>
            </w:r>
            <w:r w:rsidRPr="00956AC2">
              <w:rPr>
                <w:rFonts w:cstheme="minorHAnsi"/>
                <w:color w:val="000000"/>
                <w:lang w:eastAsia="en-SG"/>
              </w:rPr>
              <w:t xml:space="preserve"> </w:t>
            </w: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w:t>
            </w:r>
            <w:r w:rsidRPr="00956AC2">
              <w:rPr>
                <w:rFonts w:cstheme="minorHAnsi"/>
                <w:color w:val="000000"/>
                <w:lang w:eastAsia="en-SG"/>
              </w:rPr>
              <w:t>No</w:t>
            </w:r>
          </w:p>
        </w:tc>
      </w:tr>
    </w:tbl>
    <w:p w14:paraId="53456635" w14:textId="77777777" w:rsidR="00630FF1" w:rsidRPr="00956AC2" w:rsidRDefault="00630FF1" w:rsidP="00630FF1">
      <w:pPr>
        <w:spacing w:after="160" w:line="259" w:lineRule="auto"/>
        <w:rPr>
          <w:rFonts w:cstheme="minorHAnsi"/>
          <w:b/>
        </w:rPr>
      </w:pPr>
      <w:bookmarkStart w:id="5" w:name="_GoBack"/>
      <w:bookmarkEnd w:id="5"/>
    </w:p>
    <w:p w14:paraId="286ED25A" w14:textId="77777777" w:rsidR="00630FF1" w:rsidRPr="00956AC2" w:rsidRDefault="00630FF1" w:rsidP="00074E76">
      <w:pPr>
        <w:pStyle w:val="ListParagraph"/>
        <w:numPr>
          <w:ilvl w:val="0"/>
          <w:numId w:val="28"/>
        </w:numPr>
        <w:rPr>
          <w:rFonts w:asciiTheme="minorHAnsi" w:hAnsiTheme="minorHAnsi" w:cstheme="minorHAnsi"/>
        </w:rPr>
      </w:pPr>
      <w:r w:rsidRPr="00956AC2">
        <w:rPr>
          <w:rFonts w:asciiTheme="minorHAnsi" w:hAnsiTheme="minorHAnsi" w:cstheme="minorHAnsi"/>
          <w:b/>
        </w:rPr>
        <w:t>The Training Providers have to assure follow-up of placements of the trained persons.</w:t>
      </w:r>
      <w:r w:rsidRPr="00956AC2">
        <w:rPr>
          <w:rFonts w:asciiTheme="minorHAnsi" w:hAnsiTheme="minorHAnsi" w:cstheme="minorHAnsi"/>
        </w:rPr>
        <w:t xml:space="preserve"> </w:t>
      </w:r>
    </w:p>
    <w:p w14:paraId="3E888B08" w14:textId="4DD3D681" w:rsidR="00630FF1" w:rsidRPr="00956AC2" w:rsidRDefault="00630FF1" w:rsidP="00074E76">
      <w:pPr>
        <w:pStyle w:val="ListParagraph"/>
        <w:numPr>
          <w:ilvl w:val="0"/>
          <w:numId w:val="28"/>
        </w:numPr>
        <w:rPr>
          <w:rFonts w:asciiTheme="minorHAnsi" w:hAnsiTheme="minorHAnsi" w:cstheme="minorHAnsi"/>
        </w:rPr>
      </w:pPr>
      <w:r w:rsidRPr="00956AC2">
        <w:rPr>
          <w:rFonts w:asciiTheme="minorHAnsi" w:hAnsiTheme="minorHAnsi" w:cstheme="minorHAnsi"/>
        </w:rPr>
        <w:t>Please note that PSDF will be leading the relationship with employers and providing the vacancy confirmations</w:t>
      </w:r>
      <w:r w:rsidR="007B0CEF">
        <w:rPr>
          <w:rFonts w:asciiTheme="minorHAnsi" w:hAnsiTheme="minorHAnsi" w:cstheme="minorHAnsi"/>
        </w:rPr>
        <w:t xml:space="preserve"> primarily that is 70 % of the class</w:t>
      </w:r>
      <w:r w:rsidRPr="00956AC2">
        <w:rPr>
          <w:rFonts w:asciiTheme="minorHAnsi" w:hAnsiTheme="minorHAnsi" w:cstheme="minorHAnsi"/>
        </w:rPr>
        <w:t xml:space="preserve">, however the </w:t>
      </w:r>
      <w:r w:rsidR="007B0CEF">
        <w:rPr>
          <w:rFonts w:asciiTheme="minorHAnsi" w:hAnsiTheme="minorHAnsi" w:cstheme="minorHAnsi"/>
        </w:rPr>
        <w:t xml:space="preserve">training provider </w:t>
      </w:r>
      <w:r w:rsidRPr="00956AC2">
        <w:rPr>
          <w:rFonts w:asciiTheme="minorHAnsi" w:hAnsiTheme="minorHAnsi" w:cstheme="minorHAnsi"/>
        </w:rPr>
        <w:t xml:space="preserve"> would be required to ensure that the placement process is managed after the training has taken place and ensure placements</w:t>
      </w:r>
      <w:r w:rsidR="007B0CEF">
        <w:rPr>
          <w:rFonts w:asciiTheme="minorHAnsi" w:hAnsiTheme="minorHAnsi" w:cstheme="minorHAnsi"/>
        </w:rPr>
        <w:t xml:space="preserve">. </w:t>
      </w:r>
    </w:p>
    <w:p w14:paraId="174A7E90" w14:textId="77777777" w:rsidR="00630FF1" w:rsidRPr="00956AC2" w:rsidRDefault="00630FF1" w:rsidP="00630FF1">
      <w:pPr>
        <w:spacing w:after="160" w:line="259" w:lineRule="auto"/>
        <w:rPr>
          <w:rFonts w:cstheme="minorHAnsi"/>
          <w:b/>
        </w:rPr>
      </w:pPr>
    </w:p>
    <w:p w14:paraId="1FE606D2" w14:textId="77777777" w:rsidR="00630FF1" w:rsidRPr="00956AC2" w:rsidRDefault="00630FF1" w:rsidP="00630FF1">
      <w:pPr>
        <w:ind w:left="2880" w:firstLine="720"/>
        <w:rPr>
          <w:rFonts w:cstheme="minorHAnsi"/>
          <w:b/>
        </w:rPr>
      </w:pPr>
    </w:p>
    <w:p w14:paraId="56A07C15" w14:textId="77777777" w:rsidR="00630FF1" w:rsidRPr="00956AC2" w:rsidRDefault="00630FF1" w:rsidP="00630FF1">
      <w:pPr>
        <w:ind w:left="2880" w:firstLine="720"/>
        <w:rPr>
          <w:rFonts w:cstheme="minorHAnsi"/>
          <w:b/>
        </w:rPr>
      </w:pPr>
    </w:p>
    <w:p w14:paraId="65C50AA4" w14:textId="77777777" w:rsidR="00630FF1" w:rsidRPr="00956AC2" w:rsidRDefault="00630FF1" w:rsidP="00630FF1">
      <w:pPr>
        <w:ind w:left="2880" w:firstLine="720"/>
        <w:rPr>
          <w:rFonts w:cstheme="minorHAnsi"/>
          <w:b/>
        </w:rPr>
      </w:pPr>
    </w:p>
    <w:p w14:paraId="53362DB0" w14:textId="77777777" w:rsidR="00630FF1" w:rsidRPr="00956AC2" w:rsidRDefault="00630FF1" w:rsidP="00630FF1">
      <w:pPr>
        <w:ind w:left="2880" w:firstLine="720"/>
        <w:rPr>
          <w:rFonts w:cstheme="minorHAnsi"/>
          <w:b/>
        </w:rPr>
      </w:pPr>
    </w:p>
    <w:p w14:paraId="6083994B" w14:textId="77777777" w:rsidR="00630FF1" w:rsidRPr="00956AC2" w:rsidRDefault="00630FF1" w:rsidP="00630FF1">
      <w:pPr>
        <w:ind w:left="2880" w:firstLine="720"/>
        <w:rPr>
          <w:rFonts w:cstheme="minorHAnsi"/>
          <w:b/>
        </w:rPr>
      </w:pPr>
    </w:p>
    <w:p w14:paraId="339CC2B7" w14:textId="77777777" w:rsidR="00630FF1" w:rsidRPr="00956AC2" w:rsidRDefault="00630FF1" w:rsidP="00630FF1">
      <w:pPr>
        <w:ind w:left="2880" w:firstLine="720"/>
        <w:rPr>
          <w:rFonts w:cstheme="minorHAnsi"/>
          <w:b/>
        </w:rPr>
      </w:pPr>
    </w:p>
    <w:p w14:paraId="1FE6B29C" w14:textId="77777777" w:rsidR="00630FF1" w:rsidRPr="00956AC2" w:rsidRDefault="00630FF1" w:rsidP="00630FF1">
      <w:pPr>
        <w:ind w:left="2880" w:firstLine="720"/>
        <w:rPr>
          <w:rFonts w:cstheme="minorHAnsi"/>
          <w:b/>
        </w:rPr>
      </w:pPr>
    </w:p>
    <w:p w14:paraId="705ED320" w14:textId="77777777" w:rsidR="00630FF1" w:rsidRPr="00956AC2" w:rsidRDefault="00630FF1" w:rsidP="00630FF1">
      <w:pPr>
        <w:ind w:left="2880" w:firstLine="720"/>
        <w:rPr>
          <w:rFonts w:cstheme="minorHAnsi"/>
          <w:b/>
        </w:rPr>
      </w:pPr>
    </w:p>
    <w:p w14:paraId="00D66545" w14:textId="77777777" w:rsidR="00630FF1" w:rsidRPr="00956AC2" w:rsidRDefault="00630FF1" w:rsidP="00630FF1">
      <w:pPr>
        <w:ind w:left="2880" w:firstLine="720"/>
        <w:rPr>
          <w:rFonts w:cstheme="minorHAnsi"/>
          <w:b/>
        </w:rPr>
      </w:pPr>
    </w:p>
    <w:p w14:paraId="3BF7B83F" w14:textId="77777777" w:rsidR="00630FF1" w:rsidRPr="00956AC2" w:rsidRDefault="00630FF1" w:rsidP="00630FF1">
      <w:pPr>
        <w:ind w:left="2880" w:firstLine="720"/>
        <w:rPr>
          <w:rFonts w:cstheme="minorHAnsi"/>
          <w:b/>
        </w:rPr>
      </w:pPr>
    </w:p>
    <w:p w14:paraId="29641ADC" w14:textId="77777777" w:rsidR="00630FF1" w:rsidRPr="00956AC2" w:rsidRDefault="00630FF1" w:rsidP="00630FF1">
      <w:pPr>
        <w:ind w:left="2880" w:firstLine="720"/>
        <w:rPr>
          <w:rFonts w:cstheme="minorHAnsi"/>
          <w:b/>
        </w:rPr>
      </w:pPr>
    </w:p>
    <w:p w14:paraId="0067444A" w14:textId="77777777" w:rsidR="00630FF1" w:rsidRPr="00956AC2" w:rsidRDefault="00630FF1" w:rsidP="00630FF1">
      <w:pPr>
        <w:ind w:left="2880" w:firstLine="720"/>
        <w:rPr>
          <w:rFonts w:cstheme="minorHAnsi"/>
          <w:b/>
        </w:rPr>
      </w:pPr>
    </w:p>
    <w:p w14:paraId="420C08EB" w14:textId="77777777" w:rsidR="00630FF1" w:rsidRPr="00956AC2" w:rsidRDefault="00630FF1" w:rsidP="00630FF1">
      <w:pPr>
        <w:rPr>
          <w:rFonts w:cstheme="minorHAnsi"/>
          <w:b/>
          <w:u w:val="single"/>
        </w:rPr>
      </w:pPr>
      <w:r w:rsidRPr="00956AC2">
        <w:rPr>
          <w:rFonts w:cstheme="minorHAnsi"/>
          <w:b/>
          <w:u w:val="single"/>
        </w:rPr>
        <w:t xml:space="preserve">PART </w:t>
      </w:r>
      <w:r>
        <w:rPr>
          <w:rFonts w:cstheme="minorHAnsi"/>
          <w:b/>
          <w:u w:val="single"/>
        </w:rPr>
        <w:t>F</w:t>
      </w:r>
      <w:r w:rsidRPr="00956AC2">
        <w:rPr>
          <w:rFonts w:cstheme="minorHAnsi"/>
          <w:b/>
          <w:u w:val="single"/>
        </w:rPr>
        <w:t>: APPLICANT DECLARATION</w:t>
      </w:r>
    </w:p>
    <w:p w14:paraId="62BF05CC" w14:textId="77777777" w:rsidR="00630FF1" w:rsidRPr="00956AC2" w:rsidRDefault="00630FF1" w:rsidP="00630FF1">
      <w:pPr>
        <w:rPr>
          <w:rFonts w:cstheme="minorHAnsi"/>
        </w:rPr>
      </w:pPr>
      <w:r w:rsidRPr="00956AC2">
        <w:rPr>
          <w:rFonts w:cstheme="minorHAnsi"/>
        </w:rPr>
        <w:t xml:space="preserve">I, </w:t>
      </w:r>
      <w:r w:rsidRPr="00956AC2">
        <w:rPr>
          <w:rFonts w:cstheme="minorHAnsi"/>
        </w:rPr>
        <w:fldChar w:fldCharType="begin"/>
      </w:r>
      <w:r w:rsidRPr="00956AC2">
        <w:rPr>
          <w:rFonts w:cstheme="minorHAnsi"/>
        </w:rPr>
        <w:instrText xml:space="preserve"> AUTHOR  \* Upper  \* MERGEFORMAT </w:instrText>
      </w:r>
      <w:r w:rsidRPr="00956AC2">
        <w:rPr>
          <w:rFonts w:cstheme="minorHAnsi"/>
        </w:rPr>
        <w:fldChar w:fldCharType="separate"/>
      </w:r>
      <w:r w:rsidRPr="00956AC2">
        <w:rPr>
          <w:rFonts w:cstheme="minorHAnsi"/>
          <w:b/>
          <w:noProof/>
        </w:rPr>
        <w:t>(Click here and type name)</w:t>
      </w:r>
      <w:r w:rsidRPr="00956AC2">
        <w:rPr>
          <w:rFonts w:cstheme="minorHAnsi"/>
          <w:b/>
          <w:noProof/>
        </w:rPr>
        <w:fldChar w:fldCharType="end"/>
      </w:r>
      <w:r w:rsidRPr="00956AC2">
        <w:rPr>
          <w:rFonts w:cstheme="minorHAnsi"/>
          <w:b/>
        </w:rPr>
        <w:t>,</w:t>
      </w:r>
      <w:r w:rsidRPr="00956AC2">
        <w:rPr>
          <w:rFonts w:cstheme="minorHAnsi"/>
        </w:rPr>
        <w:t xml:space="preserve"> hereby certify that:</w:t>
      </w:r>
    </w:p>
    <w:p w14:paraId="554E4890" w14:textId="77777777" w:rsidR="00630FF1" w:rsidRPr="00956AC2" w:rsidRDefault="00630FF1" w:rsidP="00074E76">
      <w:pPr>
        <w:pStyle w:val="ListParagraph"/>
        <w:numPr>
          <w:ilvl w:val="0"/>
          <w:numId w:val="21"/>
        </w:numPr>
        <w:tabs>
          <w:tab w:val="num" w:pos="1440"/>
        </w:tabs>
        <w:spacing w:after="0"/>
        <w:rPr>
          <w:rFonts w:asciiTheme="minorHAnsi" w:hAnsiTheme="minorHAnsi" w:cstheme="minorHAnsi"/>
        </w:rPr>
      </w:pPr>
      <w:r w:rsidRPr="00956AC2">
        <w:rPr>
          <w:rFonts w:asciiTheme="minorHAnsi" w:hAnsiTheme="minorHAnsi" w:cstheme="minorHAnsi"/>
        </w:rPr>
        <w:lastRenderedPageBreak/>
        <w:t xml:space="preserve">The information provided in this proposal is factually correct in all material respects </w:t>
      </w:r>
    </w:p>
    <w:p w14:paraId="374293E8" w14:textId="77777777" w:rsidR="00630FF1" w:rsidRPr="00956AC2" w:rsidRDefault="00630FF1" w:rsidP="00630FF1">
      <w:pPr>
        <w:tabs>
          <w:tab w:val="num" w:pos="1440"/>
        </w:tabs>
        <w:spacing w:after="0"/>
        <w:rPr>
          <w:rFonts w:cstheme="minorHAnsi"/>
        </w:rPr>
      </w:pPr>
    </w:p>
    <w:p w14:paraId="1030EBB9" w14:textId="77777777" w:rsidR="00630FF1" w:rsidRPr="00956AC2" w:rsidRDefault="00630FF1" w:rsidP="00074E76">
      <w:pPr>
        <w:pStyle w:val="ListParagraph"/>
        <w:numPr>
          <w:ilvl w:val="0"/>
          <w:numId w:val="21"/>
        </w:numPr>
        <w:tabs>
          <w:tab w:val="num" w:pos="1440"/>
        </w:tabs>
        <w:spacing w:after="0"/>
        <w:rPr>
          <w:rFonts w:asciiTheme="minorHAnsi" w:hAnsiTheme="minorHAnsi" w:cstheme="minorHAnsi"/>
          <w:b/>
          <w:color w:val="000000"/>
        </w:rPr>
      </w:pPr>
      <w:r w:rsidRPr="00956AC2">
        <w:rPr>
          <w:rFonts w:asciiTheme="minorHAnsi" w:hAnsiTheme="minorHAnsi" w:cstheme="minorHAnsi"/>
        </w:rPr>
        <w:t>I am duly authorised by the Competent Authority of the organisation to submit this proposal on behalf of</w:t>
      </w:r>
    </w:p>
    <w:p w14:paraId="3FCFD3C6" w14:textId="77777777" w:rsidR="00630FF1" w:rsidRPr="00956AC2" w:rsidRDefault="00630FF1" w:rsidP="00630FF1">
      <w:pPr>
        <w:pStyle w:val="ListParagraph"/>
        <w:spacing w:after="0"/>
        <w:rPr>
          <w:rFonts w:asciiTheme="minorHAnsi" w:hAnsiTheme="minorHAnsi" w:cstheme="minorHAnsi"/>
          <w:b/>
          <w:color w:val="000000"/>
        </w:rPr>
      </w:pPr>
      <w:r w:rsidRPr="00956AC2">
        <w:rPr>
          <w:rFonts w:asciiTheme="minorHAnsi" w:hAnsiTheme="minorHAnsi" w:cstheme="minorHAnsi"/>
        </w:rPr>
        <w:t xml:space="preserve"> </w:t>
      </w:r>
      <w:r w:rsidRPr="00956AC2">
        <w:rPr>
          <w:rFonts w:asciiTheme="minorHAnsi" w:hAnsiTheme="minorHAnsi" w:cstheme="minorHAnsi"/>
          <w:b/>
          <w:spacing w:val="30"/>
        </w:rPr>
        <w:fldChar w:fldCharType="begin"/>
      </w:r>
      <w:r w:rsidRPr="00956AC2">
        <w:rPr>
          <w:rFonts w:asciiTheme="minorHAnsi" w:hAnsiTheme="minorHAnsi" w:cstheme="minorHAnsi"/>
          <w:b/>
          <w:spacing w:val="30"/>
        </w:rPr>
        <w:instrText xml:space="preserve"> MACROBUTTON  AcceptAllChangesShown "[Click here and type the name of organization]" </w:instrText>
      </w:r>
      <w:r w:rsidRPr="00956AC2">
        <w:rPr>
          <w:rFonts w:asciiTheme="minorHAnsi" w:hAnsiTheme="minorHAnsi" w:cstheme="minorHAnsi"/>
          <w:b/>
          <w:spacing w:val="30"/>
        </w:rPr>
        <w:fldChar w:fldCharType="end"/>
      </w:r>
    </w:p>
    <w:p w14:paraId="22FC3C48" w14:textId="77777777" w:rsidR="00630FF1" w:rsidRPr="00956AC2" w:rsidRDefault="00630FF1" w:rsidP="00630FF1">
      <w:pPr>
        <w:spacing w:after="0"/>
        <w:rPr>
          <w:rFonts w:cstheme="minorHAnsi"/>
          <w:b/>
          <w:color w:val="000000"/>
        </w:rPr>
      </w:pPr>
    </w:p>
    <w:tbl>
      <w:tblPr>
        <w:tblpPr w:leftFromText="180" w:rightFromText="180" w:vertAnchor="text" w:horzAnchor="margin" w:tblpY="123"/>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7033"/>
      </w:tblGrid>
      <w:tr w:rsidR="00630FF1" w:rsidRPr="00956AC2" w14:paraId="756643E9" w14:textId="77777777" w:rsidTr="00CC1987">
        <w:trPr>
          <w:trHeight w:val="1124"/>
        </w:trPr>
        <w:tc>
          <w:tcPr>
            <w:tcW w:w="1985" w:type="dxa"/>
            <w:shd w:val="clear" w:color="auto" w:fill="C6D9F1" w:themeFill="text2" w:themeFillTint="33"/>
            <w:vAlign w:val="center"/>
          </w:tcPr>
          <w:p w14:paraId="41A15878"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rPr>
                <w:rFonts w:cstheme="minorHAnsi"/>
                <w:color w:val="000000"/>
              </w:rPr>
            </w:pPr>
            <w:r w:rsidRPr="00956AC2">
              <w:rPr>
                <w:rFonts w:cstheme="minorHAnsi"/>
                <w:color w:val="000000"/>
              </w:rPr>
              <w:t>Signature</w:t>
            </w:r>
          </w:p>
        </w:tc>
        <w:tc>
          <w:tcPr>
            <w:tcW w:w="7033" w:type="dxa"/>
          </w:tcPr>
          <w:p w14:paraId="65CBC3EA"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jc w:val="both"/>
              <w:rPr>
                <w:rFonts w:cstheme="minorHAnsi"/>
                <w:color w:val="000000"/>
              </w:rPr>
            </w:pPr>
          </w:p>
          <w:p w14:paraId="5527DD6B"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jc w:val="both"/>
              <w:rPr>
                <w:rFonts w:cstheme="minorHAnsi"/>
                <w:color w:val="000000"/>
              </w:rPr>
            </w:pPr>
          </w:p>
        </w:tc>
      </w:tr>
      <w:tr w:rsidR="00630FF1" w:rsidRPr="00956AC2" w14:paraId="38FAC67B" w14:textId="77777777" w:rsidTr="00CC1987">
        <w:trPr>
          <w:trHeight w:val="432"/>
        </w:trPr>
        <w:tc>
          <w:tcPr>
            <w:tcW w:w="1985" w:type="dxa"/>
            <w:shd w:val="clear" w:color="auto" w:fill="C6D9F1" w:themeFill="text2" w:themeFillTint="33"/>
            <w:vAlign w:val="center"/>
          </w:tcPr>
          <w:p w14:paraId="6F482D04"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cstheme="minorHAnsi"/>
                <w:color w:val="000000"/>
              </w:rPr>
            </w:pPr>
            <w:r w:rsidRPr="00956AC2">
              <w:rPr>
                <w:rFonts w:cstheme="minorHAnsi"/>
                <w:color w:val="000000"/>
              </w:rPr>
              <w:t>Name</w:t>
            </w:r>
          </w:p>
        </w:tc>
        <w:tc>
          <w:tcPr>
            <w:tcW w:w="7033" w:type="dxa"/>
          </w:tcPr>
          <w:p w14:paraId="3EF3D788"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2BA05798"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414D3E3B"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4B59395F"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tc>
      </w:tr>
      <w:tr w:rsidR="00630FF1" w:rsidRPr="00956AC2" w14:paraId="1F0739FF" w14:textId="77777777" w:rsidTr="00CC1987">
        <w:trPr>
          <w:trHeight w:val="432"/>
        </w:trPr>
        <w:tc>
          <w:tcPr>
            <w:tcW w:w="1985" w:type="dxa"/>
            <w:shd w:val="clear" w:color="auto" w:fill="C6D9F1" w:themeFill="text2" w:themeFillTint="33"/>
            <w:vAlign w:val="center"/>
          </w:tcPr>
          <w:p w14:paraId="079D35C7"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cstheme="minorHAnsi"/>
                <w:color w:val="000000"/>
              </w:rPr>
            </w:pPr>
            <w:r w:rsidRPr="00956AC2">
              <w:rPr>
                <w:rFonts w:cstheme="minorHAnsi"/>
                <w:color w:val="000000"/>
              </w:rPr>
              <w:t>Designation</w:t>
            </w:r>
          </w:p>
        </w:tc>
        <w:tc>
          <w:tcPr>
            <w:tcW w:w="7033" w:type="dxa"/>
          </w:tcPr>
          <w:p w14:paraId="3524C5A5"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5EBF272D"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664EDA30"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7A155267"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tc>
      </w:tr>
      <w:tr w:rsidR="00630FF1" w:rsidRPr="00956AC2" w14:paraId="23F439F4" w14:textId="77777777" w:rsidTr="00CC1987">
        <w:trPr>
          <w:trHeight w:val="432"/>
        </w:trPr>
        <w:tc>
          <w:tcPr>
            <w:tcW w:w="1985" w:type="dxa"/>
            <w:shd w:val="clear" w:color="auto" w:fill="C6D9F1" w:themeFill="text2" w:themeFillTint="33"/>
            <w:vAlign w:val="center"/>
          </w:tcPr>
          <w:p w14:paraId="7348B9C9"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cstheme="minorHAnsi"/>
                <w:color w:val="000000"/>
              </w:rPr>
            </w:pPr>
            <w:r w:rsidRPr="00956AC2">
              <w:rPr>
                <w:rFonts w:cstheme="minorHAnsi"/>
                <w:color w:val="000000"/>
              </w:rPr>
              <w:t>Address</w:t>
            </w:r>
          </w:p>
        </w:tc>
        <w:tc>
          <w:tcPr>
            <w:tcW w:w="7033" w:type="dxa"/>
          </w:tcPr>
          <w:p w14:paraId="480C3F2B"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18E024DF"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69F34717"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34FB3385"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tc>
      </w:tr>
      <w:tr w:rsidR="00630FF1" w:rsidRPr="00956AC2" w14:paraId="256F77D9" w14:textId="77777777" w:rsidTr="00CC1987">
        <w:trPr>
          <w:trHeight w:val="432"/>
        </w:trPr>
        <w:tc>
          <w:tcPr>
            <w:tcW w:w="1985" w:type="dxa"/>
            <w:shd w:val="clear" w:color="auto" w:fill="C6D9F1" w:themeFill="text2" w:themeFillTint="33"/>
            <w:vAlign w:val="center"/>
          </w:tcPr>
          <w:p w14:paraId="6B6007CD"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cstheme="minorHAnsi"/>
                <w:color w:val="000000"/>
              </w:rPr>
            </w:pPr>
            <w:r w:rsidRPr="00956AC2">
              <w:rPr>
                <w:rFonts w:cstheme="minorHAnsi"/>
                <w:color w:val="000000"/>
              </w:rPr>
              <w:t>Date</w:t>
            </w:r>
          </w:p>
        </w:tc>
        <w:tc>
          <w:tcPr>
            <w:tcW w:w="7033" w:type="dxa"/>
          </w:tcPr>
          <w:p w14:paraId="5E182C39"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60655E26"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2BD9B0AC"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595B7A4B"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tc>
      </w:tr>
    </w:tbl>
    <w:p w14:paraId="40558930" w14:textId="77777777" w:rsidR="00630FF1" w:rsidRPr="00956AC2" w:rsidRDefault="00630FF1" w:rsidP="00630FF1">
      <w:pPr>
        <w:jc w:val="center"/>
        <w:rPr>
          <w:rFonts w:cstheme="minorHAnsi"/>
          <w:b/>
        </w:rPr>
      </w:pPr>
    </w:p>
    <w:p w14:paraId="2C7CC99C" w14:textId="77777777" w:rsidR="00630FF1" w:rsidRPr="00956AC2" w:rsidRDefault="00630FF1" w:rsidP="00630FF1">
      <w:pPr>
        <w:jc w:val="center"/>
        <w:rPr>
          <w:rFonts w:cstheme="minorHAnsi"/>
          <w:b/>
        </w:rPr>
      </w:pPr>
    </w:p>
    <w:p w14:paraId="4A4F30F9" w14:textId="77777777" w:rsidR="00630FF1" w:rsidRPr="00956AC2" w:rsidRDefault="00630FF1" w:rsidP="00630FF1">
      <w:pPr>
        <w:jc w:val="center"/>
        <w:rPr>
          <w:rFonts w:cstheme="minorHAnsi"/>
          <w:b/>
        </w:rPr>
      </w:pPr>
    </w:p>
    <w:p w14:paraId="5B16AF59" w14:textId="77777777" w:rsidR="00630FF1" w:rsidRPr="00956AC2" w:rsidRDefault="00630FF1" w:rsidP="00630FF1">
      <w:pPr>
        <w:jc w:val="center"/>
        <w:rPr>
          <w:rFonts w:cstheme="minorHAnsi"/>
          <w:b/>
        </w:rPr>
      </w:pPr>
    </w:p>
    <w:p w14:paraId="1051E2F2" w14:textId="77777777" w:rsidR="00630FF1" w:rsidRPr="00956AC2" w:rsidRDefault="00630FF1" w:rsidP="00630FF1">
      <w:pPr>
        <w:jc w:val="center"/>
        <w:rPr>
          <w:rFonts w:cstheme="minorHAnsi"/>
          <w:b/>
        </w:rPr>
      </w:pPr>
    </w:p>
    <w:p w14:paraId="307C09D3" w14:textId="77777777" w:rsidR="00630FF1" w:rsidRPr="00956AC2" w:rsidRDefault="00630FF1" w:rsidP="00630FF1">
      <w:pPr>
        <w:jc w:val="center"/>
        <w:rPr>
          <w:rFonts w:cstheme="minorHAnsi"/>
          <w:b/>
        </w:rPr>
      </w:pPr>
    </w:p>
    <w:p w14:paraId="2191A810" w14:textId="77777777" w:rsidR="00630FF1" w:rsidRPr="00956AC2" w:rsidRDefault="00630FF1" w:rsidP="00630FF1">
      <w:pPr>
        <w:jc w:val="center"/>
        <w:rPr>
          <w:rFonts w:cstheme="minorHAnsi"/>
          <w:b/>
        </w:rPr>
      </w:pPr>
    </w:p>
    <w:p w14:paraId="6E800E12" w14:textId="03CD15E8" w:rsidR="00630FF1" w:rsidRPr="00D54B03" w:rsidRDefault="00630FF1" w:rsidP="00D54B03">
      <w:pPr>
        <w:rPr>
          <w:rFonts w:cstheme="minorHAnsi"/>
          <w:b/>
        </w:rPr>
      </w:pPr>
      <w:r w:rsidRPr="00956AC2">
        <w:rPr>
          <w:rFonts w:cstheme="minorHAnsi"/>
          <w:b/>
        </w:rPr>
        <w:t xml:space="preserve">                                                        </w:t>
      </w:r>
    </w:p>
    <w:p w14:paraId="41A8C525" w14:textId="77777777" w:rsidR="00630FF1" w:rsidRPr="00956AC2" w:rsidRDefault="00630FF1" w:rsidP="00630FF1">
      <w:pPr>
        <w:rPr>
          <w:rFonts w:cstheme="minorHAnsi"/>
          <w:b/>
          <w:u w:val="single"/>
        </w:rPr>
      </w:pPr>
      <w:r w:rsidRPr="00956AC2">
        <w:rPr>
          <w:rFonts w:cstheme="minorHAnsi"/>
          <w:b/>
          <w:u w:val="single"/>
        </w:rPr>
        <w:t xml:space="preserve">PART </w:t>
      </w:r>
      <w:r>
        <w:rPr>
          <w:rFonts w:cstheme="minorHAnsi"/>
          <w:b/>
          <w:u w:val="single"/>
        </w:rPr>
        <w:t>G</w:t>
      </w:r>
      <w:r w:rsidRPr="00956AC2">
        <w:rPr>
          <w:rFonts w:cstheme="minorHAnsi"/>
          <w:b/>
          <w:u w:val="single"/>
        </w:rPr>
        <w:t>: CHECK LIST</w:t>
      </w:r>
    </w:p>
    <w:tbl>
      <w:tblPr>
        <w:tblpPr w:leftFromText="180" w:rightFromText="180" w:vertAnchor="text" w:horzAnchor="margin" w:tblpY="15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5050"/>
        <w:gridCol w:w="2245"/>
        <w:gridCol w:w="1096"/>
      </w:tblGrid>
      <w:tr w:rsidR="00630FF1" w:rsidRPr="00956AC2" w14:paraId="7C63C915" w14:textId="77777777" w:rsidTr="00CC1987">
        <w:trPr>
          <w:trHeight w:val="720"/>
        </w:trPr>
        <w:tc>
          <w:tcPr>
            <w:tcW w:w="347" w:type="pct"/>
            <w:shd w:val="clear" w:color="auto" w:fill="C6D9F1" w:themeFill="text2" w:themeFillTint="33"/>
            <w:vAlign w:val="center"/>
          </w:tcPr>
          <w:p w14:paraId="029FF8FB" w14:textId="77777777" w:rsidR="00630FF1" w:rsidRPr="00956AC2" w:rsidRDefault="00630FF1" w:rsidP="00CC1987">
            <w:pPr>
              <w:spacing w:after="0"/>
              <w:jc w:val="center"/>
              <w:rPr>
                <w:rFonts w:cstheme="minorHAnsi"/>
                <w:b/>
              </w:rPr>
            </w:pPr>
            <w:r w:rsidRPr="00956AC2">
              <w:rPr>
                <w:rFonts w:cstheme="minorHAnsi"/>
                <w:b/>
              </w:rPr>
              <w:lastRenderedPageBreak/>
              <w:t>No.</w:t>
            </w:r>
          </w:p>
        </w:tc>
        <w:tc>
          <w:tcPr>
            <w:tcW w:w="2800" w:type="pct"/>
            <w:shd w:val="clear" w:color="auto" w:fill="C6D9F1" w:themeFill="text2" w:themeFillTint="33"/>
            <w:vAlign w:val="center"/>
          </w:tcPr>
          <w:p w14:paraId="4E1F752C" w14:textId="77777777" w:rsidR="00630FF1" w:rsidRPr="00956AC2" w:rsidRDefault="00630FF1" w:rsidP="00CC1987">
            <w:pPr>
              <w:spacing w:after="0"/>
              <w:jc w:val="center"/>
              <w:rPr>
                <w:rFonts w:cstheme="minorHAnsi"/>
                <w:b/>
              </w:rPr>
            </w:pPr>
            <w:r w:rsidRPr="00956AC2">
              <w:rPr>
                <w:rFonts w:cstheme="minorHAnsi"/>
                <w:b/>
              </w:rPr>
              <w:t>Required Documents</w:t>
            </w:r>
          </w:p>
        </w:tc>
        <w:tc>
          <w:tcPr>
            <w:tcW w:w="1245" w:type="pct"/>
            <w:shd w:val="clear" w:color="auto" w:fill="C6D9F1" w:themeFill="text2" w:themeFillTint="33"/>
            <w:vAlign w:val="center"/>
          </w:tcPr>
          <w:p w14:paraId="27DEF779" w14:textId="77777777" w:rsidR="00630FF1" w:rsidRPr="00956AC2" w:rsidRDefault="00630FF1" w:rsidP="00CC1987">
            <w:pPr>
              <w:spacing w:after="0"/>
              <w:jc w:val="center"/>
              <w:rPr>
                <w:rFonts w:cstheme="minorHAnsi"/>
                <w:b/>
              </w:rPr>
            </w:pPr>
            <w:r w:rsidRPr="00956AC2">
              <w:rPr>
                <w:rFonts w:cstheme="minorHAnsi"/>
                <w:b/>
              </w:rPr>
              <w:t>Reference</w:t>
            </w:r>
          </w:p>
        </w:tc>
        <w:tc>
          <w:tcPr>
            <w:tcW w:w="608" w:type="pct"/>
            <w:shd w:val="clear" w:color="auto" w:fill="C6D9F1" w:themeFill="text2" w:themeFillTint="33"/>
            <w:vAlign w:val="center"/>
          </w:tcPr>
          <w:p w14:paraId="2FC8A94F" w14:textId="77777777" w:rsidR="00630FF1" w:rsidRPr="00956AC2" w:rsidRDefault="00630FF1" w:rsidP="00CC1987">
            <w:pPr>
              <w:spacing w:after="0"/>
              <w:jc w:val="center"/>
              <w:rPr>
                <w:rFonts w:cstheme="minorHAnsi"/>
                <w:b/>
              </w:rPr>
            </w:pPr>
          </w:p>
          <w:p w14:paraId="4014190F" w14:textId="77777777" w:rsidR="00630FF1" w:rsidRPr="00956AC2" w:rsidRDefault="00630FF1" w:rsidP="00CC1987">
            <w:pPr>
              <w:spacing w:after="0"/>
              <w:jc w:val="center"/>
              <w:rPr>
                <w:rFonts w:cstheme="minorHAnsi"/>
                <w:b/>
              </w:rPr>
            </w:pPr>
            <w:r w:rsidRPr="00956AC2">
              <w:rPr>
                <w:rFonts w:cstheme="minorHAnsi"/>
                <w:b/>
              </w:rPr>
              <w:t xml:space="preserve">Mark ‘X’ </w:t>
            </w:r>
          </w:p>
          <w:p w14:paraId="5E123ABA" w14:textId="77777777" w:rsidR="00630FF1" w:rsidRPr="00956AC2" w:rsidRDefault="00630FF1" w:rsidP="00CC1987">
            <w:pPr>
              <w:spacing w:after="0"/>
              <w:jc w:val="center"/>
              <w:rPr>
                <w:rFonts w:cstheme="minorHAnsi"/>
                <w:b/>
              </w:rPr>
            </w:pPr>
          </w:p>
        </w:tc>
      </w:tr>
      <w:tr w:rsidR="00630FF1" w:rsidRPr="00956AC2" w14:paraId="10E59663" w14:textId="77777777" w:rsidTr="00CC1987">
        <w:trPr>
          <w:trHeight w:val="720"/>
        </w:trPr>
        <w:tc>
          <w:tcPr>
            <w:tcW w:w="347" w:type="pct"/>
            <w:vAlign w:val="center"/>
          </w:tcPr>
          <w:p w14:paraId="1B2630D4" w14:textId="77777777" w:rsidR="00630FF1" w:rsidRPr="00956AC2" w:rsidRDefault="00630FF1" w:rsidP="00074E76">
            <w:pPr>
              <w:pStyle w:val="ListParagraph"/>
              <w:numPr>
                <w:ilvl w:val="0"/>
                <w:numId w:val="30"/>
              </w:numPr>
              <w:spacing w:after="0"/>
              <w:jc w:val="center"/>
              <w:rPr>
                <w:rFonts w:asciiTheme="minorHAnsi" w:hAnsiTheme="minorHAnsi" w:cstheme="minorHAnsi"/>
              </w:rPr>
            </w:pPr>
          </w:p>
        </w:tc>
        <w:tc>
          <w:tcPr>
            <w:tcW w:w="2800" w:type="pct"/>
            <w:vAlign w:val="center"/>
          </w:tcPr>
          <w:p w14:paraId="232BF4C8" w14:textId="77777777" w:rsidR="00630FF1" w:rsidRPr="00956AC2" w:rsidRDefault="00630FF1" w:rsidP="00CC1987">
            <w:pPr>
              <w:spacing w:after="0"/>
              <w:rPr>
                <w:rFonts w:cstheme="minorHAnsi"/>
              </w:rPr>
            </w:pPr>
            <w:r w:rsidRPr="00956AC2">
              <w:rPr>
                <w:rFonts w:cstheme="minorHAnsi"/>
              </w:rPr>
              <w:t>CVs</w:t>
            </w:r>
          </w:p>
          <w:p w14:paraId="685A663C" w14:textId="77777777" w:rsidR="00630FF1" w:rsidRPr="00956AC2" w:rsidRDefault="00630FF1" w:rsidP="00074E76">
            <w:pPr>
              <w:pStyle w:val="ListParagraph"/>
              <w:numPr>
                <w:ilvl w:val="0"/>
                <w:numId w:val="32"/>
              </w:numPr>
              <w:spacing w:after="0"/>
              <w:rPr>
                <w:rFonts w:asciiTheme="minorHAnsi" w:hAnsiTheme="minorHAnsi" w:cstheme="minorHAnsi"/>
              </w:rPr>
            </w:pPr>
            <w:r w:rsidRPr="00956AC2">
              <w:rPr>
                <w:rFonts w:asciiTheme="minorHAnsi" w:hAnsiTheme="minorHAnsi" w:cstheme="minorHAnsi"/>
              </w:rPr>
              <w:t xml:space="preserve">Trainer(s), </w:t>
            </w:r>
          </w:p>
          <w:p w14:paraId="6F10F3DF" w14:textId="77777777" w:rsidR="00630FF1" w:rsidRPr="00956AC2" w:rsidRDefault="00630FF1" w:rsidP="00074E76">
            <w:pPr>
              <w:pStyle w:val="ListParagraph"/>
              <w:numPr>
                <w:ilvl w:val="0"/>
                <w:numId w:val="32"/>
              </w:numPr>
              <w:spacing w:after="0"/>
              <w:rPr>
                <w:rFonts w:asciiTheme="minorHAnsi" w:hAnsiTheme="minorHAnsi" w:cstheme="minorHAnsi"/>
              </w:rPr>
            </w:pPr>
            <w:r w:rsidRPr="00956AC2">
              <w:rPr>
                <w:rFonts w:asciiTheme="minorHAnsi" w:hAnsiTheme="minorHAnsi" w:cstheme="minorHAnsi"/>
              </w:rPr>
              <w:t>Mentor (s)</w:t>
            </w:r>
          </w:p>
        </w:tc>
        <w:tc>
          <w:tcPr>
            <w:tcW w:w="1245" w:type="pct"/>
            <w:vAlign w:val="center"/>
          </w:tcPr>
          <w:p w14:paraId="78689750" w14:textId="4F6F1B01" w:rsidR="00630FF1" w:rsidRPr="00956AC2" w:rsidRDefault="00630FF1" w:rsidP="00CC1987">
            <w:pPr>
              <w:spacing w:after="0"/>
              <w:jc w:val="center"/>
              <w:rPr>
                <w:rFonts w:cstheme="minorHAnsi"/>
              </w:rPr>
            </w:pPr>
            <w:r w:rsidRPr="00956AC2">
              <w:rPr>
                <w:rFonts w:cstheme="minorHAnsi"/>
              </w:rPr>
              <w:t xml:space="preserve">Annexure </w:t>
            </w:r>
            <w:r w:rsidR="001D265D">
              <w:rPr>
                <w:rFonts w:cstheme="minorHAnsi"/>
              </w:rPr>
              <w:t>B</w:t>
            </w:r>
          </w:p>
        </w:tc>
        <w:tc>
          <w:tcPr>
            <w:tcW w:w="608" w:type="pct"/>
            <w:vAlign w:val="center"/>
          </w:tcPr>
          <w:p w14:paraId="5F81C814" w14:textId="77777777" w:rsidR="00630FF1" w:rsidRPr="00956AC2" w:rsidRDefault="00630FF1" w:rsidP="00CC1987">
            <w:pPr>
              <w:spacing w:after="0"/>
              <w:rPr>
                <w:rFonts w:cstheme="minorHAnsi"/>
                <w:b/>
              </w:rPr>
            </w:pPr>
          </w:p>
        </w:tc>
      </w:tr>
      <w:tr w:rsidR="00630FF1" w:rsidRPr="00956AC2" w14:paraId="7970886D" w14:textId="77777777" w:rsidTr="00CC1987">
        <w:trPr>
          <w:trHeight w:val="720"/>
        </w:trPr>
        <w:tc>
          <w:tcPr>
            <w:tcW w:w="347" w:type="pct"/>
            <w:vAlign w:val="center"/>
          </w:tcPr>
          <w:p w14:paraId="52C715C0" w14:textId="77777777" w:rsidR="00630FF1" w:rsidRPr="00956AC2" w:rsidRDefault="00630FF1" w:rsidP="00074E76">
            <w:pPr>
              <w:pStyle w:val="ListParagraph"/>
              <w:numPr>
                <w:ilvl w:val="0"/>
                <w:numId w:val="30"/>
              </w:numPr>
              <w:spacing w:after="0"/>
              <w:jc w:val="center"/>
              <w:rPr>
                <w:rFonts w:asciiTheme="minorHAnsi" w:hAnsiTheme="minorHAnsi" w:cstheme="minorHAnsi"/>
              </w:rPr>
            </w:pPr>
          </w:p>
        </w:tc>
        <w:tc>
          <w:tcPr>
            <w:tcW w:w="2800" w:type="pct"/>
            <w:vAlign w:val="center"/>
          </w:tcPr>
          <w:p w14:paraId="3A9A5306" w14:textId="77777777" w:rsidR="00630FF1" w:rsidRPr="00956AC2" w:rsidRDefault="00630FF1" w:rsidP="00CC1987">
            <w:pPr>
              <w:spacing w:after="0"/>
              <w:rPr>
                <w:rFonts w:cstheme="minorHAnsi"/>
              </w:rPr>
            </w:pPr>
            <w:r w:rsidRPr="00956AC2">
              <w:rPr>
                <w:rFonts w:cstheme="minorHAnsi"/>
              </w:rPr>
              <w:t>Copy of Highest Degree, Current Employment Letter and Salary Slip of Trainer(s), Principal and Placement Staff Officer</w:t>
            </w:r>
          </w:p>
        </w:tc>
        <w:tc>
          <w:tcPr>
            <w:tcW w:w="1245" w:type="pct"/>
            <w:vAlign w:val="center"/>
          </w:tcPr>
          <w:p w14:paraId="4D6FD2B6" w14:textId="65B3FE2D" w:rsidR="00630FF1" w:rsidRPr="00956AC2" w:rsidRDefault="00630FF1" w:rsidP="00CC1987">
            <w:pPr>
              <w:spacing w:after="0"/>
              <w:jc w:val="center"/>
              <w:rPr>
                <w:rFonts w:cstheme="minorHAnsi"/>
                <w:bCs/>
                <w:color w:val="000000" w:themeColor="text1"/>
              </w:rPr>
            </w:pPr>
            <w:r w:rsidRPr="00956AC2">
              <w:rPr>
                <w:rFonts w:cstheme="minorHAnsi"/>
              </w:rPr>
              <w:t xml:space="preserve">Annexure </w:t>
            </w:r>
            <w:r w:rsidR="001D265D">
              <w:rPr>
                <w:rFonts w:cstheme="minorHAnsi"/>
              </w:rPr>
              <w:t>B</w:t>
            </w:r>
          </w:p>
        </w:tc>
        <w:tc>
          <w:tcPr>
            <w:tcW w:w="608" w:type="pct"/>
            <w:vAlign w:val="center"/>
          </w:tcPr>
          <w:p w14:paraId="55F37F89" w14:textId="77777777" w:rsidR="00630FF1" w:rsidRPr="00956AC2" w:rsidRDefault="00630FF1" w:rsidP="00CC1987">
            <w:pPr>
              <w:spacing w:after="0"/>
              <w:rPr>
                <w:rFonts w:cstheme="minorHAnsi"/>
                <w:b/>
              </w:rPr>
            </w:pPr>
          </w:p>
        </w:tc>
      </w:tr>
      <w:tr w:rsidR="00630FF1" w:rsidRPr="00956AC2" w14:paraId="07E357C1" w14:textId="77777777" w:rsidTr="00CC1987">
        <w:trPr>
          <w:trHeight w:val="720"/>
        </w:trPr>
        <w:tc>
          <w:tcPr>
            <w:tcW w:w="347" w:type="pct"/>
            <w:vAlign w:val="center"/>
          </w:tcPr>
          <w:p w14:paraId="6D2EBFBF" w14:textId="77777777" w:rsidR="00630FF1" w:rsidRPr="00956AC2" w:rsidRDefault="00630FF1" w:rsidP="00074E76">
            <w:pPr>
              <w:pStyle w:val="ListParagraph"/>
              <w:numPr>
                <w:ilvl w:val="0"/>
                <w:numId w:val="30"/>
              </w:numPr>
              <w:spacing w:after="0"/>
              <w:jc w:val="center"/>
              <w:rPr>
                <w:rFonts w:asciiTheme="minorHAnsi" w:hAnsiTheme="minorHAnsi" w:cstheme="minorHAnsi"/>
              </w:rPr>
            </w:pPr>
          </w:p>
        </w:tc>
        <w:tc>
          <w:tcPr>
            <w:tcW w:w="2800" w:type="pct"/>
            <w:vAlign w:val="center"/>
          </w:tcPr>
          <w:p w14:paraId="357EEFDC" w14:textId="77777777" w:rsidR="00630FF1" w:rsidRPr="00956AC2" w:rsidRDefault="00630FF1" w:rsidP="00CC1987">
            <w:pPr>
              <w:spacing w:after="0"/>
              <w:rPr>
                <w:rFonts w:cstheme="minorHAnsi"/>
              </w:rPr>
            </w:pPr>
            <w:r w:rsidRPr="00956AC2">
              <w:rPr>
                <w:rFonts w:cstheme="minorHAnsi"/>
              </w:rPr>
              <w:t>List of available Tools &amp; Equipment at each training institute</w:t>
            </w:r>
          </w:p>
        </w:tc>
        <w:tc>
          <w:tcPr>
            <w:tcW w:w="1245" w:type="pct"/>
            <w:vAlign w:val="center"/>
          </w:tcPr>
          <w:p w14:paraId="61C48CEF" w14:textId="77777777" w:rsidR="00630FF1" w:rsidRPr="00956AC2" w:rsidRDefault="00630FF1" w:rsidP="00CC1987">
            <w:pPr>
              <w:spacing w:after="0"/>
              <w:jc w:val="center"/>
              <w:rPr>
                <w:rFonts w:cstheme="minorHAnsi"/>
              </w:rPr>
            </w:pPr>
            <w:r w:rsidRPr="00956AC2">
              <w:rPr>
                <w:rFonts w:cstheme="minorHAnsi"/>
                <w:bCs/>
                <w:color w:val="000000" w:themeColor="text1"/>
              </w:rPr>
              <w:t>B 4.11</w:t>
            </w:r>
          </w:p>
        </w:tc>
        <w:tc>
          <w:tcPr>
            <w:tcW w:w="608" w:type="pct"/>
            <w:vAlign w:val="center"/>
          </w:tcPr>
          <w:p w14:paraId="4C5F87A3" w14:textId="77777777" w:rsidR="00630FF1" w:rsidRPr="00956AC2" w:rsidRDefault="00630FF1" w:rsidP="00CC1987">
            <w:pPr>
              <w:spacing w:after="0"/>
              <w:rPr>
                <w:rFonts w:cstheme="minorHAnsi"/>
                <w:b/>
              </w:rPr>
            </w:pPr>
          </w:p>
        </w:tc>
      </w:tr>
      <w:tr w:rsidR="00630FF1" w:rsidRPr="00956AC2" w14:paraId="6CF110DA" w14:textId="77777777" w:rsidTr="00CC1987">
        <w:trPr>
          <w:trHeight w:val="971"/>
        </w:trPr>
        <w:tc>
          <w:tcPr>
            <w:tcW w:w="347" w:type="pct"/>
            <w:vAlign w:val="center"/>
          </w:tcPr>
          <w:p w14:paraId="37AA2AEE" w14:textId="77777777" w:rsidR="00630FF1" w:rsidRPr="00956AC2" w:rsidRDefault="00630FF1" w:rsidP="00074E76">
            <w:pPr>
              <w:pStyle w:val="ListParagraph"/>
              <w:numPr>
                <w:ilvl w:val="0"/>
                <w:numId w:val="30"/>
              </w:numPr>
              <w:spacing w:after="0"/>
              <w:jc w:val="center"/>
              <w:rPr>
                <w:rFonts w:asciiTheme="minorHAnsi" w:hAnsiTheme="minorHAnsi" w:cstheme="minorHAnsi"/>
              </w:rPr>
            </w:pPr>
          </w:p>
        </w:tc>
        <w:tc>
          <w:tcPr>
            <w:tcW w:w="2800" w:type="pct"/>
            <w:vAlign w:val="center"/>
          </w:tcPr>
          <w:p w14:paraId="163DBF8F" w14:textId="1CA23FC3" w:rsidR="00630FF1" w:rsidRPr="00956AC2" w:rsidRDefault="00630FF1" w:rsidP="00CC1987">
            <w:pPr>
              <w:spacing w:after="0"/>
              <w:rPr>
                <w:rFonts w:cstheme="minorHAnsi"/>
              </w:rPr>
            </w:pPr>
            <w:r w:rsidRPr="00956AC2">
              <w:rPr>
                <w:rFonts w:cstheme="minorHAnsi"/>
              </w:rPr>
              <w:t>Documentary Evidence of Claimed Past Experience (for non PSDF funded courses)</w:t>
            </w:r>
            <w:r w:rsidR="001D265D">
              <w:rPr>
                <w:rFonts w:cstheme="minorHAnsi"/>
              </w:rPr>
              <w:t xml:space="preserve"> and Project Impact / Outcome Report. </w:t>
            </w:r>
          </w:p>
        </w:tc>
        <w:tc>
          <w:tcPr>
            <w:tcW w:w="1245" w:type="pct"/>
            <w:vAlign w:val="center"/>
          </w:tcPr>
          <w:p w14:paraId="59EA9548" w14:textId="77777777" w:rsidR="00630FF1" w:rsidRPr="00956AC2" w:rsidRDefault="00630FF1" w:rsidP="00CC1987">
            <w:pPr>
              <w:spacing w:after="0"/>
              <w:jc w:val="center"/>
              <w:rPr>
                <w:rFonts w:cstheme="minorHAnsi"/>
              </w:rPr>
            </w:pPr>
            <w:r w:rsidRPr="00956AC2">
              <w:rPr>
                <w:rFonts w:cstheme="minorHAnsi"/>
                <w:bCs/>
                <w:color w:val="000000"/>
              </w:rPr>
              <w:t>B 5.10</w:t>
            </w:r>
          </w:p>
        </w:tc>
        <w:tc>
          <w:tcPr>
            <w:tcW w:w="608" w:type="pct"/>
            <w:vAlign w:val="center"/>
          </w:tcPr>
          <w:p w14:paraId="176DDE2D" w14:textId="77777777" w:rsidR="00630FF1" w:rsidRPr="00956AC2" w:rsidRDefault="00630FF1" w:rsidP="00CC1987">
            <w:pPr>
              <w:spacing w:after="0"/>
              <w:rPr>
                <w:rFonts w:cstheme="minorHAnsi"/>
                <w:b/>
              </w:rPr>
            </w:pPr>
          </w:p>
        </w:tc>
      </w:tr>
      <w:tr w:rsidR="00630FF1" w:rsidRPr="00956AC2" w14:paraId="2EE46324" w14:textId="77777777" w:rsidTr="00CC1987">
        <w:trPr>
          <w:trHeight w:val="720"/>
        </w:trPr>
        <w:tc>
          <w:tcPr>
            <w:tcW w:w="347" w:type="pct"/>
            <w:vAlign w:val="center"/>
          </w:tcPr>
          <w:p w14:paraId="77207759" w14:textId="77777777" w:rsidR="00630FF1" w:rsidRPr="00956AC2" w:rsidRDefault="00630FF1" w:rsidP="00074E76">
            <w:pPr>
              <w:pStyle w:val="ListParagraph"/>
              <w:numPr>
                <w:ilvl w:val="0"/>
                <w:numId w:val="30"/>
              </w:numPr>
              <w:spacing w:after="0"/>
              <w:jc w:val="center"/>
              <w:rPr>
                <w:rFonts w:asciiTheme="minorHAnsi" w:hAnsiTheme="minorHAnsi" w:cstheme="minorHAnsi"/>
              </w:rPr>
            </w:pPr>
          </w:p>
        </w:tc>
        <w:tc>
          <w:tcPr>
            <w:tcW w:w="2800" w:type="pct"/>
            <w:vAlign w:val="center"/>
          </w:tcPr>
          <w:p w14:paraId="338F90C9" w14:textId="77777777" w:rsidR="00630FF1" w:rsidRPr="00956AC2" w:rsidRDefault="00630FF1" w:rsidP="00CC1987">
            <w:pPr>
              <w:spacing w:after="0"/>
              <w:rPr>
                <w:rFonts w:cstheme="minorHAnsi"/>
              </w:rPr>
            </w:pPr>
            <w:r w:rsidRPr="00956AC2">
              <w:rPr>
                <w:rFonts w:cstheme="minorHAnsi"/>
              </w:rPr>
              <w:t xml:space="preserve">Declaration signed by Head of Organisation / Authorised Person </w:t>
            </w:r>
          </w:p>
        </w:tc>
        <w:tc>
          <w:tcPr>
            <w:tcW w:w="1245" w:type="pct"/>
            <w:vAlign w:val="center"/>
          </w:tcPr>
          <w:p w14:paraId="25B247D0" w14:textId="77777777" w:rsidR="00630FF1" w:rsidRPr="00956AC2" w:rsidRDefault="00630FF1" w:rsidP="00CC1987">
            <w:pPr>
              <w:spacing w:after="0"/>
              <w:jc w:val="center"/>
              <w:rPr>
                <w:rFonts w:cstheme="minorHAnsi"/>
              </w:rPr>
            </w:pPr>
            <w:r w:rsidRPr="00956AC2">
              <w:rPr>
                <w:rFonts w:cstheme="minorHAnsi"/>
              </w:rPr>
              <w:t>Part D</w:t>
            </w:r>
          </w:p>
        </w:tc>
        <w:tc>
          <w:tcPr>
            <w:tcW w:w="608" w:type="pct"/>
            <w:vAlign w:val="center"/>
          </w:tcPr>
          <w:p w14:paraId="4379B368" w14:textId="77777777" w:rsidR="00630FF1" w:rsidRPr="00956AC2" w:rsidRDefault="00630FF1" w:rsidP="00CC1987">
            <w:pPr>
              <w:spacing w:after="0"/>
              <w:rPr>
                <w:rFonts w:cstheme="minorHAnsi"/>
                <w:b/>
              </w:rPr>
            </w:pPr>
          </w:p>
        </w:tc>
      </w:tr>
    </w:tbl>
    <w:p w14:paraId="0ABC2510" w14:textId="77777777" w:rsidR="00630FF1" w:rsidRDefault="00630FF1" w:rsidP="00630F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b/>
          <w:u w:val="single"/>
        </w:rPr>
      </w:pPr>
      <w:r w:rsidRPr="00956AC2">
        <w:rPr>
          <w:rFonts w:cstheme="minorHAnsi"/>
          <w:b/>
          <w:color w:val="000000"/>
        </w:rPr>
        <w:t>Please check that you have enclosed the followin</w:t>
      </w:r>
      <w:r>
        <w:rPr>
          <w:rFonts w:cstheme="minorHAnsi"/>
          <w:b/>
          <w:color w:val="000000"/>
        </w:rPr>
        <w:t>g;</w:t>
      </w:r>
    </w:p>
    <w:p w14:paraId="6EE68724" w14:textId="77777777" w:rsidR="00630FF1" w:rsidRDefault="00630FF1" w:rsidP="00630FF1">
      <w:pPr>
        <w:rPr>
          <w:rFonts w:cstheme="minorHAnsi"/>
          <w:b/>
          <w:u w:val="single"/>
        </w:rPr>
      </w:pPr>
    </w:p>
    <w:p w14:paraId="1CDB4FFD" w14:textId="77777777" w:rsidR="00630FF1" w:rsidRDefault="00630FF1" w:rsidP="00630FF1">
      <w:pPr>
        <w:rPr>
          <w:rFonts w:cstheme="minorHAnsi"/>
          <w:b/>
          <w:u w:val="single"/>
        </w:rPr>
      </w:pPr>
    </w:p>
    <w:p w14:paraId="24986392" w14:textId="77777777" w:rsidR="00630FF1" w:rsidRDefault="00630FF1" w:rsidP="00630FF1">
      <w:pPr>
        <w:rPr>
          <w:rFonts w:cstheme="minorHAnsi"/>
          <w:b/>
          <w:u w:val="single"/>
        </w:rPr>
      </w:pPr>
    </w:p>
    <w:p w14:paraId="05309688" w14:textId="77777777" w:rsidR="00630FF1" w:rsidRDefault="00630FF1" w:rsidP="00630FF1">
      <w:pPr>
        <w:rPr>
          <w:rFonts w:cstheme="minorHAnsi"/>
          <w:b/>
          <w:u w:val="single"/>
        </w:rPr>
      </w:pPr>
    </w:p>
    <w:p w14:paraId="340BA59D" w14:textId="77777777" w:rsidR="00630FF1" w:rsidRDefault="00630FF1" w:rsidP="00630FF1">
      <w:pPr>
        <w:rPr>
          <w:rFonts w:cstheme="minorHAnsi"/>
          <w:b/>
          <w:u w:val="single"/>
        </w:rPr>
      </w:pPr>
    </w:p>
    <w:p w14:paraId="3DDD5971" w14:textId="77777777" w:rsidR="00630FF1" w:rsidRDefault="00630FF1" w:rsidP="00630FF1">
      <w:pPr>
        <w:rPr>
          <w:rFonts w:cstheme="minorHAnsi"/>
          <w:b/>
          <w:u w:val="single"/>
        </w:rPr>
      </w:pPr>
    </w:p>
    <w:p w14:paraId="6FBD22FB" w14:textId="77777777" w:rsidR="00630FF1" w:rsidRDefault="00630FF1" w:rsidP="00630FF1">
      <w:pPr>
        <w:rPr>
          <w:rFonts w:cstheme="minorHAnsi"/>
          <w:b/>
          <w:u w:val="single"/>
        </w:rPr>
      </w:pPr>
    </w:p>
    <w:p w14:paraId="45F3FCB5" w14:textId="614961AC" w:rsidR="00630FF1" w:rsidRDefault="00630FF1" w:rsidP="00630FF1">
      <w:pPr>
        <w:rPr>
          <w:rFonts w:cstheme="minorHAnsi"/>
          <w:b/>
          <w:u w:val="single"/>
        </w:rPr>
      </w:pPr>
    </w:p>
    <w:p w14:paraId="57350017" w14:textId="27514ED2" w:rsidR="001D265D" w:rsidRDefault="001D265D" w:rsidP="00630FF1">
      <w:pPr>
        <w:rPr>
          <w:rFonts w:cstheme="minorHAnsi"/>
          <w:b/>
          <w:u w:val="single"/>
        </w:rPr>
      </w:pPr>
    </w:p>
    <w:p w14:paraId="7549874E" w14:textId="6DCE25F1" w:rsidR="001D265D" w:rsidRDefault="001D265D" w:rsidP="00630FF1">
      <w:pPr>
        <w:rPr>
          <w:rFonts w:cstheme="minorHAnsi"/>
          <w:b/>
          <w:u w:val="single"/>
        </w:rPr>
      </w:pPr>
    </w:p>
    <w:p w14:paraId="18928564" w14:textId="77777777" w:rsidR="00D54B03" w:rsidRDefault="00D54B03" w:rsidP="00630FF1">
      <w:pPr>
        <w:rPr>
          <w:rFonts w:cstheme="minorHAnsi"/>
          <w:b/>
          <w:u w:val="single"/>
        </w:rPr>
      </w:pPr>
    </w:p>
    <w:p w14:paraId="3C32799B" w14:textId="77777777" w:rsidR="00630FF1" w:rsidRDefault="00630FF1" w:rsidP="00630FF1">
      <w:pPr>
        <w:rPr>
          <w:rFonts w:cstheme="minorHAnsi"/>
          <w:b/>
          <w:u w:val="single"/>
        </w:rPr>
      </w:pPr>
    </w:p>
    <w:p w14:paraId="2223CE8D" w14:textId="18D7F21C" w:rsidR="00630FF1" w:rsidRPr="00956AC2" w:rsidRDefault="00630FF1" w:rsidP="006516BA">
      <w:pPr>
        <w:jc w:val="center"/>
        <w:rPr>
          <w:rFonts w:cstheme="minorHAnsi"/>
          <w:b/>
          <w:u w:val="single"/>
        </w:rPr>
      </w:pPr>
      <w:r w:rsidRPr="00956AC2">
        <w:rPr>
          <w:rFonts w:cstheme="minorHAnsi"/>
          <w:b/>
          <w:u w:val="single"/>
        </w:rPr>
        <w:lastRenderedPageBreak/>
        <w:t xml:space="preserve">ANNEXURE </w:t>
      </w:r>
      <w:r w:rsidR="006516BA">
        <w:rPr>
          <w:rFonts w:cstheme="minorHAnsi"/>
          <w:b/>
          <w:u w:val="single"/>
        </w:rPr>
        <w:t>B (</w:t>
      </w:r>
      <w:r w:rsidRPr="00956AC2">
        <w:rPr>
          <w:rFonts w:cstheme="minorHAnsi"/>
          <w:b/>
          <w:lang w:val="en-US"/>
        </w:rPr>
        <w:t>CV FORMAT</w:t>
      </w:r>
      <w:r w:rsidR="006516BA">
        <w:rPr>
          <w:rFonts w:cstheme="minorHAnsi"/>
          <w:b/>
          <w:lang w:val="en-US"/>
        </w:rPr>
        <w:t>)</w:t>
      </w:r>
    </w:p>
    <w:tbl>
      <w:tblPr>
        <w:tblW w:w="11056" w:type="dxa"/>
        <w:tblInd w:w="-861" w:type="dxa"/>
        <w:tblLayout w:type="fixed"/>
        <w:tblLook w:val="04A0" w:firstRow="1" w:lastRow="0" w:firstColumn="1" w:lastColumn="0" w:noHBand="0" w:noVBand="1"/>
      </w:tblPr>
      <w:tblGrid>
        <w:gridCol w:w="1847"/>
        <w:gridCol w:w="2123"/>
        <w:gridCol w:w="1559"/>
        <w:gridCol w:w="1857"/>
        <w:gridCol w:w="127"/>
        <w:gridCol w:w="851"/>
        <w:gridCol w:w="851"/>
        <w:gridCol w:w="708"/>
        <w:gridCol w:w="1127"/>
        <w:gridCol w:w="6"/>
      </w:tblGrid>
      <w:tr w:rsidR="001D265D" w:rsidRPr="00956AC2" w14:paraId="47636A1F" w14:textId="77777777" w:rsidTr="004869B5">
        <w:trPr>
          <w:trHeight w:val="20"/>
        </w:trPr>
        <w:tc>
          <w:tcPr>
            <w:tcW w:w="3970" w:type="dxa"/>
            <w:gridSpan w:val="2"/>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tcPr>
          <w:p w14:paraId="52B7AC45" w14:textId="77777777" w:rsidR="001D265D" w:rsidRPr="00956AC2" w:rsidRDefault="001D265D" w:rsidP="00CC1987">
            <w:pPr>
              <w:spacing w:after="0" w:line="240" w:lineRule="auto"/>
              <w:rPr>
                <w:rFonts w:cstheme="minorHAnsi"/>
                <w:b/>
                <w:color w:val="000000"/>
              </w:rPr>
            </w:pPr>
            <w:r w:rsidRPr="00956AC2">
              <w:rPr>
                <w:rFonts w:cstheme="minorHAnsi"/>
                <w:b/>
                <w:color w:val="000000"/>
              </w:rPr>
              <w:t xml:space="preserve">CV of </w:t>
            </w:r>
          </w:p>
        </w:tc>
        <w:tc>
          <w:tcPr>
            <w:tcW w:w="3543" w:type="dxa"/>
            <w:gridSpan w:val="3"/>
            <w:tcBorders>
              <w:top w:val="single" w:sz="8" w:space="0" w:color="auto"/>
              <w:left w:val="nil"/>
              <w:bottom w:val="nil"/>
              <w:right w:val="single" w:sz="8" w:space="0" w:color="000000"/>
            </w:tcBorders>
            <w:shd w:val="clear" w:color="auto" w:fill="auto"/>
            <w:vAlign w:val="center"/>
          </w:tcPr>
          <w:p w14:paraId="64DC5375" w14:textId="77777777" w:rsidR="001D265D" w:rsidRPr="00956AC2" w:rsidRDefault="001D265D" w:rsidP="00CC1987">
            <w:pPr>
              <w:spacing w:after="0" w:line="240" w:lineRule="auto"/>
              <w:rPr>
                <w:rFonts w:cstheme="minorHAnsi"/>
                <w:color w:val="000000"/>
                <w:lang w:val="en-US"/>
              </w:rPr>
            </w:pP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Trainer                          </w:t>
            </w: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Mentor                 </w:t>
            </w:r>
          </w:p>
        </w:tc>
        <w:tc>
          <w:tcPr>
            <w:tcW w:w="3543" w:type="dxa"/>
            <w:gridSpan w:val="5"/>
            <w:vMerge w:val="restart"/>
            <w:tcBorders>
              <w:top w:val="single" w:sz="8" w:space="0" w:color="auto"/>
              <w:left w:val="nil"/>
              <w:right w:val="single" w:sz="8" w:space="0" w:color="000000"/>
            </w:tcBorders>
            <w:shd w:val="clear" w:color="auto" w:fill="auto"/>
            <w:vAlign w:val="center"/>
          </w:tcPr>
          <w:p w14:paraId="6B58C3FB" w14:textId="6EB5D992" w:rsidR="001D265D" w:rsidRPr="001D265D" w:rsidRDefault="001D265D" w:rsidP="001D265D">
            <w:pPr>
              <w:spacing w:after="0" w:line="240" w:lineRule="auto"/>
              <w:jc w:val="center"/>
              <w:rPr>
                <w:rFonts w:cstheme="minorHAnsi"/>
                <w:i/>
                <w:iCs/>
                <w:color w:val="000000"/>
                <w:lang w:val="en-US"/>
              </w:rPr>
            </w:pPr>
            <w:r w:rsidRPr="001D265D">
              <w:rPr>
                <w:rFonts w:cstheme="minorHAnsi"/>
                <w:i/>
                <w:iCs/>
                <w:color w:val="000000"/>
                <w:lang w:val="en-US"/>
              </w:rPr>
              <w:t>Insert Latest Picture</w:t>
            </w:r>
          </w:p>
        </w:tc>
      </w:tr>
      <w:tr w:rsidR="001D265D" w:rsidRPr="00956AC2" w14:paraId="185AC18A" w14:textId="77777777" w:rsidTr="004869B5">
        <w:trPr>
          <w:trHeight w:val="20"/>
        </w:trPr>
        <w:tc>
          <w:tcPr>
            <w:tcW w:w="3970" w:type="dxa"/>
            <w:gridSpan w:val="2"/>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hideMark/>
          </w:tcPr>
          <w:p w14:paraId="4BEAFD81" w14:textId="77777777" w:rsidR="001D265D" w:rsidRPr="00956AC2" w:rsidRDefault="001D265D" w:rsidP="00CC1987">
            <w:pPr>
              <w:spacing w:after="0" w:line="240" w:lineRule="auto"/>
              <w:rPr>
                <w:rFonts w:cstheme="minorHAnsi"/>
                <w:b/>
                <w:color w:val="000000"/>
                <w:lang w:val="en-US"/>
              </w:rPr>
            </w:pPr>
            <w:r w:rsidRPr="00956AC2">
              <w:rPr>
                <w:rFonts w:cstheme="minorHAnsi"/>
                <w:b/>
                <w:color w:val="000000"/>
              </w:rPr>
              <w:t>Name of Training provider</w:t>
            </w:r>
          </w:p>
        </w:tc>
        <w:tc>
          <w:tcPr>
            <w:tcW w:w="3543" w:type="dxa"/>
            <w:gridSpan w:val="3"/>
            <w:tcBorders>
              <w:top w:val="single" w:sz="8" w:space="0" w:color="auto"/>
              <w:left w:val="nil"/>
              <w:bottom w:val="nil"/>
              <w:right w:val="single" w:sz="8" w:space="0" w:color="000000"/>
            </w:tcBorders>
            <w:shd w:val="clear" w:color="auto" w:fill="auto"/>
            <w:vAlign w:val="center"/>
            <w:hideMark/>
          </w:tcPr>
          <w:p w14:paraId="63F9020A" w14:textId="77777777" w:rsidR="001D265D" w:rsidRPr="00956AC2" w:rsidRDefault="001D265D" w:rsidP="00CC1987">
            <w:pPr>
              <w:spacing w:after="0" w:line="240" w:lineRule="auto"/>
              <w:jc w:val="center"/>
              <w:rPr>
                <w:rFonts w:cstheme="minorHAnsi"/>
                <w:color w:val="000000"/>
                <w:lang w:val="en-US"/>
              </w:rPr>
            </w:pPr>
            <w:r w:rsidRPr="00956AC2">
              <w:rPr>
                <w:rFonts w:cstheme="minorHAnsi"/>
                <w:color w:val="000000"/>
                <w:lang w:val="en-US"/>
              </w:rPr>
              <w:t> </w:t>
            </w:r>
          </w:p>
        </w:tc>
        <w:tc>
          <w:tcPr>
            <w:tcW w:w="3543" w:type="dxa"/>
            <w:gridSpan w:val="5"/>
            <w:vMerge/>
            <w:tcBorders>
              <w:left w:val="nil"/>
              <w:right w:val="single" w:sz="8" w:space="0" w:color="000000"/>
            </w:tcBorders>
            <w:shd w:val="clear" w:color="auto" w:fill="auto"/>
            <w:vAlign w:val="center"/>
          </w:tcPr>
          <w:p w14:paraId="110C1A54" w14:textId="54FF5F54" w:rsidR="001D265D" w:rsidRPr="00956AC2" w:rsidRDefault="001D265D" w:rsidP="00CC1987">
            <w:pPr>
              <w:spacing w:after="0" w:line="240" w:lineRule="auto"/>
              <w:jc w:val="center"/>
              <w:rPr>
                <w:rFonts w:cstheme="minorHAnsi"/>
                <w:color w:val="000000"/>
                <w:lang w:val="en-US"/>
              </w:rPr>
            </w:pPr>
          </w:p>
        </w:tc>
      </w:tr>
      <w:tr w:rsidR="001D265D" w:rsidRPr="00956AC2" w14:paraId="013A86A5" w14:textId="77777777" w:rsidTr="004869B5">
        <w:trPr>
          <w:trHeight w:val="20"/>
        </w:trPr>
        <w:tc>
          <w:tcPr>
            <w:tcW w:w="3970" w:type="dxa"/>
            <w:gridSpan w:val="2"/>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hideMark/>
          </w:tcPr>
          <w:p w14:paraId="6CBF875F" w14:textId="77777777" w:rsidR="001D265D" w:rsidRPr="00956AC2" w:rsidRDefault="001D265D" w:rsidP="00CC1987">
            <w:pPr>
              <w:spacing w:after="0" w:line="240" w:lineRule="auto"/>
              <w:rPr>
                <w:rFonts w:cstheme="minorHAnsi"/>
                <w:b/>
                <w:color w:val="000000"/>
                <w:lang w:val="en-US"/>
              </w:rPr>
            </w:pPr>
            <w:r w:rsidRPr="00956AC2">
              <w:rPr>
                <w:rFonts w:cstheme="minorHAnsi"/>
                <w:b/>
                <w:color w:val="000000"/>
              </w:rPr>
              <w:t>Designation in the Organization</w:t>
            </w:r>
          </w:p>
        </w:tc>
        <w:tc>
          <w:tcPr>
            <w:tcW w:w="3543" w:type="dxa"/>
            <w:gridSpan w:val="3"/>
            <w:tcBorders>
              <w:top w:val="single" w:sz="8" w:space="0" w:color="auto"/>
              <w:left w:val="nil"/>
              <w:bottom w:val="single" w:sz="8" w:space="0" w:color="auto"/>
              <w:right w:val="single" w:sz="8" w:space="0" w:color="000000"/>
            </w:tcBorders>
            <w:shd w:val="clear" w:color="auto" w:fill="auto"/>
            <w:vAlign w:val="center"/>
            <w:hideMark/>
          </w:tcPr>
          <w:p w14:paraId="6306DA67" w14:textId="77777777" w:rsidR="001D265D" w:rsidRPr="00956AC2" w:rsidRDefault="001D265D" w:rsidP="00CC1987">
            <w:pPr>
              <w:spacing w:after="0" w:line="240" w:lineRule="auto"/>
              <w:jc w:val="center"/>
              <w:rPr>
                <w:rFonts w:cstheme="minorHAnsi"/>
                <w:color w:val="000000"/>
                <w:lang w:val="en-US"/>
              </w:rPr>
            </w:pPr>
            <w:r w:rsidRPr="00956AC2">
              <w:rPr>
                <w:rFonts w:cstheme="minorHAnsi"/>
                <w:color w:val="000000"/>
                <w:lang w:val="en-US"/>
              </w:rPr>
              <w:t> </w:t>
            </w:r>
          </w:p>
        </w:tc>
        <w:tc>
          <w:tcPr>
            <w:tcW w:w="3543" w:type="dxa"/>
            <w:gridSpan w:val="5"/>
            <w:vMerge/>
            <w:tcBorders>
              <w:left w:val="nil"/>
              <w:right w:val="single" w:sz="8" w:space="0" w:color="000000"/>
            </w:tcBorders>
            <w:shd w:val="clear" w:color="auto" w:fill="auto"/>
            <w:vAlign w:val="center"/>
          </w:tcPr>
          <w:p w14:paraId="0AB94937" w14:textId="2EB14DEA" w:rsidR="001D265D" w:rsidRPr="00956AC2" w:rsidRDefault="001D265D" w:rsidP="00CC1987">
            <w:pPr>
              <w:spacing w:after="0" w:line="240" w:lineRule="auto"/>
              <w:jc w:val="center"/>
              <w:rPr>
                <w:rFonts w:cstheme="minorHAnsi"/>
                <w:color w:val="000000"/>
                <w:lang w:val="en-US"/>
              </w:rPr>
            </w:pPr>
          </w:p>
        </w:tc>
      </w:tr>
      <w:tr w:rsidR="001D265D" w:rsidRPr="00956AC2" w14:paraId="6FAFAB25" w14:textId="77777777" w:rsidTr="004869B5">
        <w:trPr>
          <w:trHeight w:val="20"/>
        </w:trPr>
        <w:tc>
          <w:tcPr>
            <w:tcW w:w="3970" w:type="dxa"/>
            <w:gridSpan w:val="2"/>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tcPr>
          <w:p w14:paraId="3D4C1C3E" w14:textId="77777777" w:rsidR="001D265D" w:rsidRPr="00956AC2" w:rsidRDefault="001D265D" w:rsidP="00CC1987">
            <w:pPr>
              <w:spacing w:after="0" w:line="240" w:lineRule="auto"/>
              <w:rPr>
                <w:rFonts w:cstheme="minorHAnsi"/>
                <w:b/>
                <w:color w:val="000000"/>
              </w:rPr>
            </w:pPr>
            <w:r w:rsidRPr="00956AC2">
              <w:rPr>
                <w:rFonts w:cstheme="minorHAnsi"/>
                <w:b/>
                <w:color w:val="000000"/>
              </w:rPr>
              <w:t>Training Location (Multan / Lahore)</w:t>
            </w:r>
          </w:p>
        </w:tc>
        <w:tc>
          <w:tcPr>
            <w:tcW w:w="3543" w:type="dxa"/>
            <w:gridSpan w:val="3"/>
            <w:tcBorders>
              <w:top w:val="single" w:sz="8" w:space="0" w:color="auto"/>
              <w:left w:val="nil"/>
              <w:bottom w:val="single" w:sz="8" w:space="0" w:color="auto"/>
              <w:right w:val="single" w:sz="8" w:space="0" w:color="000000"/>
            </w:tcBorders>
            <w:shd w:val="clear" w:color="auto" w:fill="auto"/>
            <w:vAlign w:val="center"/>
          </w:tcPr>
          <w:p w14:paraId="2828E4D9" w14:textId="77777777" w:rsidR="001D265D" w:rsidRPr="00956AC2" w:rsidRDefault="001D265D" w:rsidP="00CC1987">
            <w:pPr>
              <w:spacing w:after="0" w:line="240" w:lineRule="auto"/>
              <w:jc w:val="center"/>
              <w:rPr>
                <w:rFonts w:cstheme="minorHAnsi"/>
                <w:color w:val="000000"/>
                <w:lang w:val="en-US"/>
              </w:rPr>
            </w:pPr>
          </w:p>
        </w:tc>
        <w:tc>
          <w:tcPr>
            <w:tcW w:w="3543" w:type="dxa"/>
            <w:gridSpan w:val="5"/>
            <w:vMerge/>
            <w:tcBorders>
              <w:left w:val="nil"/>
              <w:bottom w:val="single" w:sz="8" w:space="0" w:color="auto"/>
              <w:right w:val="single" w:sz="8" w:space="0" w:color="000000"/>
            </w:tcBorders>
            <w:shd w:val="clear" w:color="auto" w:fill="auto"/>
            <w:vAlign w:val="center"/>
          </w:tcPr>
          <w:p w14:paraId="2BE44820" w14:textId="6E3952C3" w:rsidR="001D265D" w:rsidRPr="00956AC2" w:rsidRDefault="001D265D" w:rsidP="00CC1987">
            <w:pPr>
              <w:spacing w:after="0" w:line="240" w:lineRule="auto"/>
              <w:jc w:val="center"/>
              <w:rPr>
                <w:rFonts w:cstheme="minorHAnsi"/>
                <w:color w:val="000000"/>
                <w:lang w:val="en-US"/>
              </w:rPr>
            </w:pPr>
          </w:p>
        </w:tc>
      </w:tr>
      <w:tr w:rsidR="00630FF1" w:rsidRPr="00956AC2" w14:paraId="265D4863" w14:textId="77777777" w:rsidTr="00630FF1">
        <w:trPr>
          <w:trHeight w:val="20"/>
        </w:trPr>
        <w:tc>
          <w:tcPr>
            <w:tcW w:w="11056" w:type="dxa"/>
            <w:gridSpan w:val="10"/>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hideMark/>
          </w:tcPr>
          <w:p w14:paraId="41459B22"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Personal Data</w:t>
            </w:r>
          </w:p>
        </w:tc>
      </w:tr>
      <w:tr w:rsidR="00630FF1" w:rsidRPr="00956AC2" w14:paraId="34EEDD06" w14:textId="77777777" w:rsidTr="00630FF1">
        <w:trPr>
          <w:trHeight w:val="20"/>
        </w:trPr>
        <w:tc>
          <w:tcPr>
            <w:tcW w:w="3970" w:type="dxa"/>
            <w:gridSpan w:val="2"/>
            <w:tcBorders>
              <w:top w:val="single" w:sz="8" w:space="0" w:color="auto"/>
              <w:left w:val="single" w:sz="8" w:space="0" w:color="auto"/>
              <w:bottom w:val="nil"/>
              <w:right w:val="nil"/>
            </w:tcBorders>
            <w:shd w:val="clear" w:color="auto" w:fill="C6D9F1" w:themeFill="text2" w:themeFillTint="33"/>
            <w:vAlign w:val="center"/>
            <w:hideMark/>
          </w:tcPr>
          <w:p w14:paraId="63AEBA0E" w14:textId="77777777" w:rsidR="00630FF1" w:rsidRPr="00956AC2" w:rsidRDefault="00630FF1" w:rsidP="00CC1987">
            <w:pPr>
              <w:spacing w:after="0" w:line="240" w:lineRule="auto"/>
              <w:rPr>
                <w:rFonts w:cstheme="minorHAnsi"/>
                <w:b/>
                <w:color w:val="000000"/>
                <w:lang w:val="en-US"/>
              </w:rPr>
            </w:pPr>
            <w:r w:rsidRPr="00956AC2">
              <w:rPr>
                <w:rFonts w:cstheme="minorHAnsi"/>
                <w:b/>
                <w:color w:val="000000"/>
              </w:rPr>
              <w:t>Name of Person</w:t>
            </w:r>
          </w:p>
        </w:tc>
        <w:tc>
          <w:tcPr>
            <w:tcW w:w="7086" w:type="dxa"/>
            <w:gridSpan w:val="8"/>
            <w:tcBorders>
              <w:top w:val="single" w:sz="8" w:space="0" w:color="auto"/>
              <w:left w:val="single" w:sz="8" w:space="0" w:color="auto"/>
              <w:bottom w:val="single" w:sz="8" w:space="0" w:color="000000"/>
              <w:right w:val="single" w:sz="8" w:space="0" w:color="000000"/>
            </w:tcBorders>
            <w:shd w:val="clear" w:color="auto" w:fill="auto"/>
            <w:vAlign w:val="center"/>
            <w:hideMark/>
          </w:tcPr>
          <w:p w14:paraId="41249EDA"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422344DC" w14:textId="77777777" w:rsidTr="00630FF1">
        <w:trPr>
          <w:trHeight w:val="20"/>
        </w:trPr>
        <w:tc>
          <w:tcPr>
            <w:tcW w:w="3970" w:type="dxa"/>
            <w:gridSpan w:val="2"/>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hideMark/>
          </w:tcPr>
          <w:p w14:paraId="4AA20220" w14:textId="77777777" w:rsidR="00630FF1" w:rsidRPr="00956AC2" w:rsidRDefault="00630FF1" w:rsidP="00CC1987">
            <w:pPr>
              <w:spacing w:after="0" w:line="240" w:lineRule="auto"/>
              <w:rPr>
                <w:rFonts w:cstheme="minorHAnsi"/>
                <w:b/>
                <w:color w:val="000000"/>
                <w:lang w:val="en-US"/>
              </w:rPr>
            </w:pPr>
            <w:r w:rsidRPr="00956AC2">
              <w:rPr>
                <w:rFonts w:cstheme="minorHAnsi"/>
                <w:b/>
                <w:color w:val="000000"/>
              </w:rPr>
              <w:t>Contact Number</w:t>
            </w:r>
          </w:p>
        </w:tc>
        <w:tc>
          <w:tcPr>
            <w:tcW w:w="7086" w:type="dxa"/>
            <w:gridSpan w:val="8"/>
            <w:tcBorders>
              <w:top w:val="single" w:sz="8" w:space="0" w:color="000000"/>
              <w:left w:val="nil"/>
              <w:bottom w:val="nil"/>
              <w:right w:val="single" w:sz="8" w:space="0" w:color="000000"/>
            </w:tcBorders>
            <w:shd w:val="clear" w:color="auto" w:fill="auto"/>
            <w:noWrap/>
            <w:vAlign w:val="bottom"/>
            <w:hideMark/>
          </w:tcPr>
          <w:p w14:paraId="44386263"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55A3EF3D" w14:textId="77777777" w:rsidTr="00630FF1">
        <w:trPr>
          <w:gridAfter w:val="1"/>
          <w:wAfter w:w="6" w:type="dxa"/>
          <w:trHeight w:val="20"/>
        </w:trPr>
        <w:tc>
          <w:tcPr>
            <w:tcW w:w="3970" w:type="dxa"/>
            <w:gridSpan w:val="2"/>
            <w:tcBorders>
              <w:top w:val="single" w:sz="8" w:space="0" w:color="auto"/>
              <w:left w:val="single" w:sz="8" w:space="0" w:color="auto"/>
              <w:bottom w:val="single" w:sz="8" w:space="0" w:color="auto"/>
              <w:right w:val="nil"/>
            </w:tcBorders>
            <w:shd w:val="clear" w:color="auto" w:fill="C6D9F1" w:themeFill="text2" w:themeFillTint="33"/>
            <w:vAlign w:val="center"/>
            <w:hideMark/>
          </w:tcPr>
          <w:p w14:paraId="5E157E0B" w14:textId="77777777" w:rsidR="00630FF1" w:rsidRPr="00956AC2" w:rsidRDefault="00630FF1" w:rsidP="00CC1987">
            <w:pPr>
              <w:spacing w:after="0" w:line="240" w:lineRule="auto"/>
              <w:rPr>
                <w:rFonts w:cstheme="minorHAnsi"/>
                <w:b/>
                <w:color w:val="000000"/>
                <w:lang w:val="en-US"/>
              </w:rPr>
            </w:pPr>
            <w:r w:rsidRPr="00956AC2">
              <w:rPr>
                <w:rFonts w:cstheme="minorHAnsi"/>
                <w:b/>
                <w:color w:val="000000"/>
              </w:rPr>
              <w:t>CNIC Number</w:t>
            </w:r>
          </w:p>
        </w:tc>
        <w:tc>
          <w:tcPr>
            <w:tcW w:w="7080"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99148D4"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4FE710A2" w14:textId="77777777" w:rsidTr="00630FF1">
        <w:trPr>
          <w:trHeight w:val="20"/>
        </w:trPr>
        <w:tc>
          <w:tcPr>
            <w:tcW w:w="11056" w:type="dxa"/>
            <w:gridSpan w:val="10"/>
            <w:tcBorders>
              <w:top w:val="nil"/>
              <w:left w:val="single" w:sz="8" w:space="0" w:color="auto"/>
              <w:bottom w:val="single" w:sz="8" w:space="0" w:color="auto"/>
              <w:right w:val="single" w:sz="8" w:space="0" w:color="000000"/>
            </w:tcBorders>
            <w:shd w:val="clear" w:color="auto" w:fill="C6D9F1" w:themeFill="text2" w:themeFillTint="33"/>
            <w:vAlign w:val="center"/>
            <w:hideMark/>
          </w:tcPr>
          <w:p w14:paraId="0D1DEBAD"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Academic Qualifications / Diploma / Certification</w:t>
            </w:r>
          </w:p>
        </w:tc>
      </w:tr>
      <w:tr w:rsidR="00630FF1" w:rsidRPr="00956AC2" w14:paraId="6B67A83B" w14:textId="77777777" w:rsidTr="00630FF1">
        <w:trPr>
          <w:trHeight w:val="20"/>
        </w:trPr>
        <w:tc>
          <w:tcPr>
            <w:tcW w:w="3970" w:type="dxa"/>
            <w:gridSpan w:val="2"/>
            <w:tcBorders>
              <w:top w:val="single" w:sz="8" w:space="0" w:color="auto"/>
              <w:left w:val="single" w:sz="8" w:space="0" w:color="auto"/>
              <w:bottom w:val="single" w:sz="8" w:space="0" w:color="auto"/>
              <w:right w:val="nil"/>
            </w:tcBorders>
            <w:shd w:val="clear" w:color="auto" w:fill="C6D9F1" w:themeFill="text2" w:themeFillTint="33"/>
            <w:vAlign w:val="center"/>
            <w:hideMark/>
          </w:tcPr>
          <w:p w14:paraId="6E75E6F3"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Degree Title</w:t>
            </w:r>
          </w:p>
        </w:tc>
        <w:tc>
          <w:tcPr>
            <w:tcW w:w="1559" w:type="dxa"/>
            <w:tcBorders>
              <w:top w:val="single" w:sz="8" w:space="0" w:color="auto"/>
              <w:left w:val="single" w:sz="8" w:space="0" w:color="000000"/>
              <w:bottom w:val="single" w:sz="8" w:space="0" w:color="auto"/>
              <w:right w:val="single" w:sz="8" w:space="0" w:color="000000"/>
            </w:tcBorders>
            <w:shd w:val="clear" w:color="auto" w:fill="C6D9F1" w:themeFill="text2" w:themeFillTint="33"/>
            <w:vAlign w:val="center"/>
            <w:hideMark/>
          </w:tcPr>
          <w:p w14:paraId="3C29D8C9"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Name of Institution</w:t>
            </w:r>
          </w:p>
        </w:tc>
        <w:tc>
          <w:tcPr>
            <w:tcW w:w="1857" w:type="dxa"/>
            <w:tcBorders>
              <w:top w:val="single" w:sz="8" w:space="0" w:color="auto"/>
              <w:left w:val="nil"/>
              <w:bottom w:val="nil"/>
              <w:right w:val="single" w:sz="8" w:space="0" w:color="000000"/>
            </w:tcBorders>
            <w:shd w:val="clear" w:color="auto" w:fill="C6D9F1" w:themeFill="text2" w:themeFillTint="33"/>
            <w:vAlign w:val="center"/>
            <w:hideMark/>
          </w:tcPr>
          <w:p w14:paraId="2C6E6F10"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Year of Completion</w:t>
            </w:r>
          </w:p>
        </w:tc>
        <w:tc>
          <w:tcPr>
            <w:tcW w:w="3670" w:type="dxa"/>
            <w:gridSpan w:val="6"/>
            <w:tcBorders>
              <w:top w:val="single" w:sz="8" w:space="0" w:color="auto"/>
              <w:left w:val="nil"/>
              <w:bottom w:val="single" w:sz="8" w:space="0" w:color="auto"/>
              <w:right w:val="single" w:sz="8" w:space="0" w:color="000000"/>
            </w:tcBorders>
            <w:shd w:val="clear" w:color="auto" w:fill="C6D9F1" w:themeFill="text2" w:themeFillTint="33"/>
            <w:vAlign w:val="center"/>
            <w:hideMark/>
          </w:tcPr>
          <w:p w14:paraId="23A77CB3"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Copy of highest qualification degree / Certificate/ Diploma Attached (Yes/No)*</w:t>
            </w:r>
          </w:p>
        </w:tc>
      </w:tr>
      <w:tr w:rsidR="00630FF1" w:rsidRPr="00956AC2" w14:paraId="37CD9599" w14:textId="77777777" w:rsidTr="00630FF1">
        <w:trPr>
          <w:trHeight w:val="20"/>
        </w:trPr>
        <w:tc>
          <w:tcPr>
            <w:tcW w:w="3970" w:type="dxa"/>
            <w:gridSpan w:val="2"/>
            <w:tcBorders>
              <w:top w:val="single" w:sz="8" w:space="0" w:color="auto"/>
              <w:left w:val="single" w:sz="8" w:space="0" w:color="auto"/>
              <w:bottom w:val="single" w:sz="8" w:space="0" w:color="auto"/>
              <w:right w:val="nil"/>
            </w:tcBorders>
            <w:shd w:val="clear" w:color="auto" w:fill="auto"/>
            <w:vAlign w:val="center"/>
            <w:hideMark/>
          </w:tcPr>
          <w:p w14:paraId="02ADCB09"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rPr>
              <w:t> </w:t>
            </w:r>
          </w:p>
        </w:tc>
        <w:tc>
          <w:tcPr>
            <w:tcW w:w="1559"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6052C573"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c>
          <w:tcPr>
            <w:tcW w:w="1857" w:type="dxa"/>
            <w:tcBorders>
              <w:top w:val="single" w:sz="8" w:space="0" w:color="auto"/>
              <w:left w:val="nil"/>
              <w:bottom w:val="single" w:sz="8" w:space="0" w:color="auto"/>
              <w:right w:val="single" w:sz="8" w:space="0" w:color="000000"/>
            </w:tcBorders>
            <w:shd w:val="clear" w:color="000000" w:fill="FFFFFF"/>
            <w:vAlign w:val="center"/>
            <w:hideMark/>
          </w:tcPr>
          <w:p w14:paraId="626DBAEC"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c>
          <w:tcPr>
            <w:tcW w:w="3670" w:type="dxa"/>
            <w:gridSpan w:val="6"/>
            <w:tcBorders>
              <w:top w:val="single" w:sz="8" w:space="0" w:color="auto"/>
              <w:left w:val="nil"/>
              <w:bottom w:val="single" w:sz="8" w:space="0" w:color="auto"/>
              <w:right w:val="single" w:sz="8" w:space="0" w:color="000000"/>
            </w:tcBorders>
            <w:shd w:val="clear" w:color="000000" w:fill="FFFFFF"/>
            <w:vAlign w:val="center"/>
            <w:hideMark/>
          </w:tcPr>
          <w:p w14:paraId="26A8E107"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6FD41805" w14:textId="77777777" w:rsidTr="00630FF1">
        <w:trPr>
          <w:trHeight w:val="20"/>
        </w:trPr>
        <w:tc>
          <w:tcPr>
            <w:tcW w:w="3970" w:type="dxa"/>
            <w:gridSpan w:val="2"/>
            <w:tcBorders>
              <w:top w:val="single" w:sz="8" w:space="0" w:color="auto"/>
              <w:left w:val="single" w:sz="8" w:space="0" w:color="auto"/>
              <w:bottom w:val="single" w:sz="8" w:space="0" w:color="auto"/>
              <w:right w:val="nil"/>
            </w:tcBorders>
            <w:shd w:val="clear" w:color="auto" w:fill="auto"/>
            <w:vAlign w:val="center"/>
            <w:hideMark/>
          </w:tcPr>
          <w:p w14:paraId="64F0D011"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rPr>
              <w:t> </w:t>
            </w:r>
          </w:p>
        </w:tc>
        <w:tc>
          <w:tcPr>
            <w:tcW w:w="1559"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56B12F1"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c>
          <w:tcPr>
            <w:tcW w:w="1857" w:type="dxa"/>
            <w:tcBorders>
              <w:top w:val="single" w:sz="8" w:space="0" w:color="auto"/>
              <w:left w:val="nil"/>
              <w:bottom w:val="single" w:sz="8" w:space="0" w:color="auto"/>
              <w:right w:val="single" w:sz="8" w:space="0" w:color="000000"/>
            </w:tcBorders>
            <w:shd w:val="clear" w:color="000000" w:fill="FFFFFF"/>
            <w:vAlign w:val="center"/>
            <w:hideMark/>
          </w:tcPr>
          <w:p w14:paraId="77C25734"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c>
          <w:tcPr>
            <w:tcW w:w="3670" w:type="dxa"/>
            <w:gridSpan w:val="6"/>
            <w:tcBorders>
              <w:top w:val="single" w:sz="8" w:space="0" w:color="auto"/>
              <w:left w:val="nil"/>
              <w:bottom w:val="single" w:sz="8" w:space="0" w:color="auto"/>
              <w:right w:val="single" w:sz="8" w:space="0" w:color="000000"/>
            </w:tcBorders>
            <w:shd w:val="clear" w:color="000000" w:fill="FFFFFF"/>
            <w:vAlign w:val="center"/>
            <w:hideMark/>
          </w:tcPr>
          <w:p w14:paraId="759853CF"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413ED26E" w14:textId="77777777" w:rsidTr="00630FF1">
        <w:trPr>
          <w:trHeight w:val="20"/>
        </w:trPr>
        <w:tc>
          <w:tcPr>
            <w:tcW w:w="11056" w:type="dxa"/>
            <w:gridSpan w:val="10"/>
            <w:tcBorders>
              <w:top w:val="nil"/>
              <w:left w:val="single" w:sz="8" w:space="0" w:color="auto"/>
              <w:bottom w:val="nil"/>
              <w:right w:val="single" w:sz="8" w:space="0" w:color="000000"/>
            </w:tcBorders>
            <w:shd w:val="clear" w:color="auto" w:fill="C6D9F1" w:themeFill="text2" w:themeFillTint="33"/>
            <w:vAlign w:val="center"/>
            <w:hideMark/>
          </w:tcPr>
          <w:p w14:paraId="36AA6058"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Working Experience in Current Job (As Employee of Training Provider)</w:t>
            </w:r>
          </w:p>
        </w:tc>
      </w:tr>
      <w:tr w:rsidR="00630FF1" w:rsidRPr="00956AC2" w14:paraId="1430DD46" w14:textId="77777777" w:rsidTr="00630FF1">
        <w:trPr>
          <w:trHeight w:val="20"/>
        </w:trPr>
        <w:tc>
          <w:tcPr>
            <w:tcW w:w="3970" w:type="dxa"/>
            <w:gridSpan w:val="2"/>
            <w:tcBorders>
              <w:top w:val="single" w:sz="8" w:space="0" w:color="auto"/>
              <w:left w:val="single" w:sz="8" w:space="0" w:color="auto"/>
              <w:bottom w:val="single" w:sz="8" w:space="0" w:color="auto"/>
              <w:right w:val="nil"/>
            </w:tcBorders>
            <w:shd w:val="clear" w:color="000000" w:fill="FFFFFF"/>
            <w:vAlign w:val="center"/>
            <w:hideMark/>
          </w:tcPr>
          <w:p w14:paraId="221BA439" w14:textId="77777777" w:rsidR="00630FF1" w:rsidRPr="00956AC2" w:rsidRDefault="00630FF1" w:rsidP="00CC1987">
            <w:pPr>
              <w:spacing w:after="0" w:line="240" w:lineRule="auto"/>
              <w:rPr>
                <w:rFonts w:cstheme="minorHAnsi"/>
                <w:b/>
                <w:bCs/>
                <w:color w:val="000000"/>
                <w:lang w:val="en-US"/>
              </w:rPr>
            </w:pPr>
            <w:r w:rsidRPr="00956AC2">
              <w:rPr>
                <w:rFonts w:cstheme="minorHAnsi"/>
                <w:b/>
                <w:bCs/>
                <w:color w:val="000000"/>
                <w:lang w:val="en-US"/>
              </w:rPr>
              <w:t>Associated with institute                                 (for how many years /Months)</w:t>
            </w:r>
          </w:p>
        </w:tc>
        <w:tc>
          <w:tcPr>
            <w:tcW w:w="1559" w:type="dxa"/>
            <w:tcBorders>
              <w:top w:val="single" w:sz="8" w:space="0" w:color="auto"/>
              <w:left w:val="single" w:sz="8" w:space="0" w:color="auto"/>
              <w:bottom w:val="single" w:sz="8" w:space="0" w:color="auto"/>
              <w:right w:val="single" w:sz="8" w:space="0" w:color="000000"/>
            </w:tcBorders>
            <w:shd w:val="clear" w:color="000000" w:fill="FFFFFF"/>
            <w:vAlign w:val="center"/>
            <w:hideMark/>
          </w:tcPr>
          <w:p w14:paraId="1977E584"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rPr>
              <w:t> </w:t>
            </w:r>
          </w:p>
        </w:tc>
        <w:tc>
          <w:tcPr>
            <w:tcW w:w="2835" w:type="dxa"/>
            <w:gridSpan w:val="3"/>
            <w:tcBorders>
              <w:top w:val="single" w:sz="8" w:space="0" w:color="auto"/>
              <w:left w:val="nil"/>
              <w:bottom w:val="single" w:sz="8" w:space="0" w:color="auto"/>
              <w:right w:val="single" w:sz="8" w:space="0" w:color="000000"/>
            </w:tcBorders>
            <w:shd w:val="clear" w:color="auto" w:fill="auto"/>
            <w:vAlign w:val="center"/>
            <w:hideMark/>
          </w:tcPr>
          <w:p w14:paraId="27ACC562" w14:textId="77777777" w:rsidR="00630FF1" w:rsidRPr="00956AC2" w:rsidRDefault="00630FF1" w:rsidP="00CC1987">
            <w:pPr>
              <w:spacing w:after="0" w:line="240" w:lineRule="auto"/>
              <w:rPr>
                <w:rFonts w:cstheme="minorHAnsi"/>
                <w:b/>
                <w:bCs/>
                <w:color w:val="000000"/>
              </w:rPr>
            </w:pPr>
            <w:r w:rsidRPr="00956AC2">
              <w:rPr>
                <w:rFonts w:cstheme="minorHAnsi"/>
                <w:b/>
                <w:bCs/>
                <w:color w:val="000000"/>
              </w:rPr>
              <w:t xml:space="preserve">Proof of Employment Attached (Yes/No) </w:t>
            </w:r>
          </w:p>
          <w:p w14:paraId="2A1CFE92" w14:textId="77777777" w:rsidR="00630FF1" w:rsidRPr="00956AC2" w:rsidRDefault="00630FF1" w:rsidP="00CC1987">
            <w:pPr>
              <w:spacing w:after="0" w:line="240" w:lineRule="auto"/>
              <w:rPr>
                <w:rFonts w:cstheme="minorHAnsi"/>
                <w:b/>
                <w:bCs/>
                <w:color w:val="000000"/>
              </w:rPr>
            </w:pPr>
            <w:r w:rsidRPr="00956AC2">
              <w:rPr>
                <w:rFonts w:cstheme="minorHAnsi"/>
                <w:b/>
                <w:bCs/>
                <w:color w:val="000000"/>
              </w:rPr>
              <w:t xml:space="preserve">(Employment Letter / Offer Letter) </w:t>
            </w:r>
          </w:p>
        </w:tc>
        <w:tc>
          <w:tcPr>
            <w:tcW w:w="2692" w:type="dxa"/>
            <w:gridSpan w:val="4"/>
            <w:tcBorders>
              <w:top w:val="single" w:sz="8" w:space="0" w:color="auto"/>
              <w:left w:val="nil"/>
              <w:bottom w:val="single" w:sz="8" w:space="0" w:color="auto"/>
              <w:right w:val="single" w:sz="8" w:space="0" w:color="000000"/>
            </w:tcBorders>
            <w:shd w:val="clear" w:color="auto" w:fill="auto"/>
            <w:vAlign w:val="center"/>
            <w:hideMark/>
          </w:tcPr>
          <w:p w14:paraId="355EE2D5"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0834F049" w14:textId="77777777" w:rsidTr="00630FF1">
        <w:trPr>
          <w:trHeight w:val="20"/>
        </w:trPr>
        <w:tc>
          <w:tcPr>
            <w:tcW w:w="3970" w:type="dxa"/>
            <w:gridSpan w:val="2"/>
            <w:tcBorders>
              <w:top w:val="single" w:sz="8" w:space="0" w:color="auto"/>
              <w:left w:val="single" w:sz="8" w:space="0" w:color="auto"/>
              <w:bottom w:val="single" w:sz="8" w:space="0" w:color="auto"/>
              <w:right w:val="nil"/>
            </w:tcBorders>
            <w:shd w:val="clear" w:color="000000" w:fill="FFFFFF"/>
            <w:vAlign w:val="center"/>
            <w:hideMark/>
          </w:tcPr>
          <w:p w14:paraId="31A57C61" w14:textId="77777777" w:rsidR="00630FF1" w:rsidRPr="00956AC2" w:rsidRDefault="00630FF1" w:rsidP="00CC1987">
            <w:pPr>
              <w:spacing w:after="0" w:line="240" w:lineRule="auto"/>
              <w:rPr>
                <w:rFonts w:cstheme="minorHAnsi"/>
                <w:b/>
                <w:bCs/>
                <w:color w:val="000000"/>
                <w:lang w:val="en-US"/>
              </w:rPr>
            </w:pPr>
            <w:r w:rsidRPr="00956AC2">
              <w:rPr>
                <w:rFonts w:cstheme="minorHAnsi"/>
                <w:b/>
                <w:bCs/>
                <w:color w:val="000000"/>
                <w:lang w:val="en-US"/>
              </w:rPr>
              <w:t>Monthly Salary withdrawn</w:t>
            </w:r>
          </w:p>
        </w:tc>
        <w:tc>
          <w:tcPr>
            <w:tcW w:w="1559" w:type="dxa"/>
            <w:tcBorders>
              <w:top w:val="single" w:sz="8" w:space="0" w:color="auto"/>
              <w:left w:val="single" w:sz="8" w:space="0" w:color="auto"/>
              <w:bottom w:val="single" w:sz="8" w:space="0" w:color="auto"/>
              <w:right w:val="single" w:sz="8" w:space="0" w:color="000000"/>
            </w:tcBorders>
            <w:shd w:val="clear" w:color="000000" w:fill="FFFFFF"/>
            <w:vAlign w:val="center"/>
            <w:hideMark/>
          </w:tcPr>
          <w:p w14:paraId="34A166B0"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rPr>
              <w:t> </w:t>
            </w:r>
          </w:p>
        </w:tc>
        <w:tc>
          <w:tcPr>
            <w:tcW w:w="2835" w:type="dxa"/>
            <w:gridSpan w:val="3"/>
            <w:tcBorders>
              <w:top w:val="single" w:sz="8" w:space="0" w:color="auto"/>
              <w:left w:val="nil"/>
              <w:bottom w:val="single" w:sz="8" w:space="0" w:color="auto"/>
              <w:right w:val="single" w:sz="8" w:space="0" w:color="000000"/>
            </w:tcBorders>
            <w:shd w:val="clear" w:color="auto" w:fill="auto"/>
            <w:vAlign w:val="center"/>
            <w:hideMark/>
          </w:tcPr>
          <w:p w14:paraId="2EED326C" w14:textId="77777777" w:rsidR="00630FF1" w:rsidRPr="00956AC2" w:rsidRDefault="00630FF1" w:rsidP="00CC1987">
            <w:pPr>
              <w:spacing w:after="0" w:line="240" w:lineRule="auto"/>
              <w:rPr>
                <w:rFonts w:cstheme="minorHAnsi"/>
                <w:b/>
                <w:bCs/>
                <w:color w:val="000000"/>
                <w:lang w:val="en-US"/>
              </w:rPr>
            </w:pPr>
            <w:r w:rsidRPr="00956AC2">
              <w:rPr>
                <w:rFonts w:cstheme="minorHAnsi"/>
                <w:b/>
                <w:bCs/>
                <w:color w:val="000000"/>
              </w:rPr>
              <w:t>Salary Slip/Evidence of Salary Attached (Yes/No)</w:t>
            </w:r>
          </w:p>
        </w:tc>
        <w:tc>
          <w:tcPr>
            <w:tcW w:w="2692" w:type="dxa"/>
            <w:gridSpan w:val="4"/>
            <w:tcBorders>
              <w:top w:val="single" w:sz="8" w:space="0" w:color="auto"/>
              <w:left w:val="nil"/>
              <w:bottom w:val="single" w:sz="8" w:space="0" w:color="auto"/>
              <w:right w:val="single" w:sz="8" w:space="0" w:color="000000"/>
            </w:tcBorders>
            <w:shd w:val="clear" w:color="auto" w:fill="auto"/>
            <w:vAlign w:val="center"/>
            <w:hideMark/>
          </w:tcPr>
          <w:p w14:paraId="5CB433D2"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0B3D3501" w14:textId="77777777" w:rsidTr="00630FF1">
        <w:trPr>
          <w:trHeight w:val="20"/>
        </w:trPr>
        <w:tc>
          <w:tcPr>
            <w:tcW w:w="11056" w:type="dxa"/>
            <w:gridSpan w:val="10"/>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tcPr>
          <w:p w14:paraId="71F2D0B2" w14:textId="77777777" w:rsidR="00630FF1" w:rsidRPr="00956AC2" w:rsidRDefault="00630FF1" w:rsidP="00CC1987">
            <w:pPr>
              <w:spacing w:after="0" w:line="240" w:lineRule="auto"/>
              <w:jc w:val="center"/>
              <w:rPr>
                <w:rFonts w:cstheme="minorHAnsi"/>
                <w:color w:val="000000"/>
                <w:lang w:val="en-US"/>
              </w:rPr>
            </w:pPr>
            <w:r w:rsidRPr="00956AC2">
              <w:rPr>
                <w:rFonts w:cstheme="minorHAnsi"/>
                <w:b/>
                <w:bCs/>
                <w:color w:val="000000"/>
                <w:lang w:val="en-US"/>
              </w:rPr>
              <w:t xml:space="preserve">Previous Work Experience </w:t>
            </w:r>
          </w:p>
        </w:tc>
      </w:tr>
      <w:tr w:rsidR="00630FF1" w:rsidRPr="00956AC2" w14:paraId="22E20F86" w14:textId="77777777" w:rsidTr="00630FF1">
        <w:trPr>
          <w:trHeight w:val="20"/>
        </w:trPr>
        <w:tc>
          <w:tcPr>
            <w:tcW w:w="1847" w:type="dxa"/>
            <w:vMerge w:val="restart"/>
            <w:tcBorders>
              <w:top w:val="single" w:sz="8" w:space="0" w:color="auto"/>
              <w:left w:val="single" w:sz="8" w:space="0" w:color="auto"/>
              <w:right w:val="nil"/>
            </w:tcBorders>
            <w:shd w:val="clear" w:color="000000" w:fill="FFFFFF"/>
            <w:vAlign w:val="center"/>
          </w:tcPr>
          <w:p w14:paraId="4627100D"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lang w:val="en-US"/>
              </w:rPr>
              <w:t>Name of Organization</w:t>
            </w:r>
          </w:p>
        </w:tc>
        <w:tc>
          <w:tcPr>
            <w:tcW w:w="2123" w:type="dxa"/>
            <w:vMerge w:val="restart"/>
            <w:tcBorders>
              <w:top w:val="single" w:sz="8" w:space="0" w:color="auto"/>
              <w:left w:val="single" w:sz="8" w:space="0" w:color="auto"/>
              <w:right w:val="nil"/>
            </w:tcBorders>
            <w:shd w:val="clear" w:color="000000" w:fill="FFFFFF"/>
            <w:vAlign w:val="center"/>
          </w:tcPr>
          <w:p w14:paraId="639F8E66"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lang w:val="en-US"/>
              </w:rPr>
              <w:t>Is the Experience of (Professional Industry / Teaching)</w:t>
            </w:r>
          </w:p>
        </w:tc>
        <w:tc>
          <w:tcPr>
            <w:tcW w:w="1559" w:type="dxa"/>
            <w:vMerge w:val="restart"/>
            <w:tcBorders>
              <w:top w:val="single" w:sz="8" w:space="0" w:color="auto"/>
              <w:left w:val="single" w:sz="8" w:space="0" w:color="auto"/>
              <w:right w:val="single" w:sz="8" w:space="0" w:color="000000"/>
            </w:tcBorders>
            <w:shd w:val="clear" w:color="000000" w:fill="FFFFFF"/>
            <w:vAlign w:val="center"/>
          </w:tcPr>
          <w:p w14:paraId="7B26CA6C" w14:textId="77777777" w:rsidR="00630FF1" w:rsidRPr="00956AC2" w:rsidRDefault="00630FF1" w:rsidP="00CC1987">
            <w:pPr>
              <w:spacing w:after="0" w:line="240" w:lineRule="auto"/>
              <w:jc w:val="center"/>
              <w:rPr>
                <w:rFonts w:cstheme="minorHAnsi"/>
                <w:b/>
                <w:color w:val="000000"/>
              </w:rPr>
            </w:pPr>
            <w:r w:rsidRPr="00956AC2">
              <w:rPr>
                <w:rFonts w:cstheme="minorHAnsi"/>
                <w:b/>
                <w:color w:val="000000"/>
              </w:rPr>
              <w:t>Designation</w:t>
            </w:r>
          </w:p>
        </w:tc>
        <w:tc>
          <w:tcPr>
            <w:tcW w:w="2835" w:type="dxa"/>
            <w:gridSpan w:val="3"/>
            <w:vMerge w:val="restart"/>
            <w:tcBorders>
              <w:top w:val="single" w:sz="8" w:space="0" w:color="auto"/>
              <w:left w:val="nil"/>
              <w:right w:val="single" w:sz="8" w:space="0" w:color="000000"/>
            </w:tcBorders>
            <w:shd w:val="clear" w:color="auto" w:fill="auto"/>
            <w:vAlign w:val="center"/>
          </w:tcPr>
          <w:p w14:paraId="1A309C9B" w14:textId="77777777" w:rsidR="00630FF1" w:rsidRPr="00956AC2" w:rsidRDefault="00630FF1" w:rsidP="00CC1987">
            <w:pPr>
              <w:spacing w:after="0" w:line="240" w:lineRule="auto"/>
              <w:jc w:val="center"/>
              <w:rPr>
                <w:rFonts w:cstheme="minorHAnsi"/>
                <w:b/>
                <w:bCs/>
                <w:color w:val="000000"/>
              </w:rPr>
            </w:pPr>
            <w:r w:rsidRPr="00956AC2">
              <w:rPr>
                <w:rFonts w:cstheme="minorHAnsi"/>
                <w:b/>
                <w:color w:val="000000"/>
              </w:rPr>
              <w:t>Responsibility Assigned</w:t>
            </w:r>
          </w:p>
        </w:tc>
        <w:tc>
          <w:tcPr>
            <w:tcW w:w="2692" w:type="dxa"/>
            <w:gridSpan w:val="4"/>
            <w:tcBorders>
              <w:top w:val="single" w:sz="8" w:space="0" w:color="auto"/>
              <w:left w:val="nil"/>
              <w:bottom w:val="single" w:sz="8" w:space="0" w:color="auto"/>
              <w:right w:val="single" w:sz="8" w:space="0" w:color="000000"/>
            </w:tcBorders>
            <w:shd w:val="clear" w:color="auto" w:fill="auto"/>
            <w:vAlign w:val="center"/>
          </w:tcPr>
          <w:p w14:paraId="55F49417" w14:textId="77777777" w:rsidR="00630FF1" w:rsidRPr="00956AC2" w:rsidRDefault="00630FF1" w:rsidP="00CC1987">
            <w:pPr>
              <w:spacing w:after="0" w:line="240" w:lineRule="auto"/>
              <w:jc w:val="center"/>
              <w:rPr>
                <w:rFonts w:cstheme="minorHAnsi"/>
                <w:b/>
                <w:color w:val="000000"/>
                <w:lang w:val="en-US"/>
              </w:rPr>
            </w:pPr>
            <w:r w:rsidRPr="00956AC2">
              <w:rPr>
                <w:rFonts w:cstheme="minorHAnsi"/>
                <w:b/>
                <w:bCs/>
                <w:color w:val="000000"/>
              </w:rPr>
              <w:t xml:space="preserve">Duration of Service </w:t>
            </w:r>
          </w:p>
        </w:tc>
      </w:tr>
      <w:tr w:rsidR="00630FF1" w:rsidRPr="00956AC2" w14:paraId="6FFF0FB0" w14:textId="77777777" w:rsidTr="00630FF1">
        <w:trPr>
          <w:trHeight w:val="20"/>
        </w:trPr>
        <w:tc>
          <w:tcPr>
            <w:tcW w:w="1847" w:type="dxa"/>
            <w:vMerge/>
            <w:tcBorders>
              <w:left w:val="single" w:sz="8" w:space="0" w:color="auto"/>
              <w:bottom w:val="single" w:sz="8" w:space="0" w:color="auto"/>
              <w:right w:val="nil"/>
            </w:tcBorders>
            <w:shd w:val="clear" w:color="000000" w:fill="FFFFFF"/>
            <w:vAlign w:val="center"/>
          </w:tcPr>
          <w:p w14:paraId="557A4100" w14:textId="77777777" w:rsidR="00630FF1" w:rsidRPr="00956AC2" w:rsidRDefault="00630FF1" w:rsidP="00CC1987">
            <w:pPr>
              <w:spacing w:after="0" w:line="240" w:lineRule="auto"/>
              <w:jc w:val="center"/>
              <w:rPr>
                <w:rFonts w:cstheme="minorHAnsi"/>
                <w:b/>
                <w:bCs/>
                <w:color w:val="000000"/>
                <w:lang w:val="en-US"/>
              </w:rPr>
            </w:pPr>
          </w:p>
        </w:tc>
        <w:tc>
          <w:tcPr>
            <w:tcW w:w="2123" w:type="dxa"/>
            <w:vMerge/>
            <w:tcBorders>
              <w:left w:val="single" w:sz="8" w:space="0" w:color="auto"/>
              <w:bottom w:val="single" w:sz="8" w:space="0" w:color="auto"/>
              <w:right w:val="nil"/>
            </w:tcBorders>
            <w:shd w:val="clear" w:color="000000" w:fill="FFFFFF"/>
            <w:vAlign w:val="center"/>
          </w:tcPr>
          <w:p w14:paraId="4E1C751D" w14:textId="77777777" w:rsidR="00630FF1" w:rsidRPr="00956AC2" w:rsidRDefault="00630FF1" w:rsidP="00CC1987">
            <w:pPr>
              <w:spacing w:after="0" w:line="240" w:lineRule="auto"/>
              <w:jc w:val="center"/>
              <w:rPr>
                <w:rFonts w:cstheme="minorHAnsi"/>
                <w:b/>
                <w:bCs/>
                <w:color w:val="000000"/>
                <w:lang w:val="en-US"/>
              </w:rPr>
            </w:pPr>
          </w:p>
        </w:tc>
        <w:tc>
          <w:tcPr>
            <w:tcW w:w="1559" w:type="dxa"/>
            <w:vMerge/>
            <w:tcBorders>
              <w:left w:val="single" w:sz="8" w:space="0" w:color="auto"/>
              <w:bottom w:val="single" w:sz="8" w:space="0" w:color="auto"/>
              <w:right w:val="single" w:sz="8" w:space="0" w:color="000000"/>
            </w:tcBorders>
            <w:shd w:val="clear" w:color="000000" w:fill="FFFFFF"/>
            <w:vAlign w:val="center"/>
          </w:tcPr>
          <w:p w14:paraId="34C5CAC1" w14:textId="77777777" w:rsidR="00630FF1" w:rsidRPr="00956AC2" w:rsidRDefault="00630FF1" w:rsidP="00CC1987">
            <w:pPr>
              <w:spacing w:after="0" w:line="240" w:lineRule="auto"/>
              <w:jc w:val="center"/>
              <w:rPr>
                <w:rFonts w:cstheme="minorHAnsi"/>
                <w:b/>
                <w:color w:val="000000"/>
              </w:rPr>
            </w:pPr>
          </w:p>
        </w:tc>
        <w:tc>
          <w:tcPr>
            <w:tcW w:w="2835" w:type="dxa"/>
            <w:gridSpan w:val="3"/>
            <w:vMerge/>
            <w:tcBorders>
              <w:left w:val="nil"/>
              <w:bottom w:val="single" w:sz="8" w:space="0" w:color="auto"/>
              <w:right w:val="single" w:sz="8" w:space="0" w:color="000000"/>
            </w:tcBorders>
            <w:shd w:val="clear" w:color="auto" w:fill="auto"/>
            <w:vAlign w:val="center"/>
          </w:tcPr>
          <w:p w14:paraId="23001333" w14:textId="77777777" w:rsidR="00630FF1" w:rsidRPr="00956AC2" w:rsidRDefault="00630FF1" w:rsidP="00CC1987">
            <w:pPr>
              <w:spacing w:after="0" w:line="240" w:lineRule="auto"/>
              <w:jc w:val="center"/>
              <w:rPr>
                <w:rFonts w:cstheme="minorHAnsi"/>
                <w:b/>
                <w:color w:val="000000"/>
              </w:rPr>
            </w:pPr>
          </w:p>
        </w:tc>
        <w:tc>
          <w:tcPr>
            <w:tcW w:w="851" w:type="dxa"/>
            <w:tcBorders>
              <w:top w:val="single" w:sz="8" w:space="0" w:color="auto"/>
              <w:left w:val="nil"/>
              <w:bottom w:val="single" w:sz="8" w:space="0" w:color="auto"/>
              <w:right w:val="single" w:sz="8" w:space="0" w:color="000000"/>
            </w:tcBorders>
            <w:shd w:val="clear" w:color="auto" w:fill="auto"/>
            <w:vAlign w:val="center"/>
          </w:tcPr>
          <w:p w14:paraId="54ED5123"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Start Date</w:t>
            </w:r>
          </w:p>
        </w:tc>
        <w:tc>
          <w:tcPr>
            <w:tcW w:w="708" w:type="dxa"/>
            <w:tcBorders>
              <w:top w:val="single" w:sz="8" w:space="0" w:color="auto"/>
              <w:left w:val="nil"/>
              <w:bottom w:val="single" w:sz="8" w:space="0" w:color="auto"/>
              <w:right w:val="single" w:sz="8" w:space="0" w:color="000000"/>
            </w:tcBorders>
            <w:shd w:val="clear" w:color="auto" w:fill="auto"/>
            <w:vAlign w:val="center"/>
          </w:tcPr>
          <w:p w14:paraId="2F4E7BBD"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End Date</w:t>
            </w:r>
          </w:p>
        </w:tc>
        <w:tc>
          <w:tcPr>
            <w:tcW w:w="1133" w:type="dxa"/>
            <w:gridSpan w:val="2"/>
            <w:tcBorders>
              <w:top w:val="single" w:sz="8" w:space="0" w:color="auto"/>
              <w:left w:val="nil"/>
              <w:bottom w:val="single" w:sz="8" w:space="0" w:color="auto"/>
              <w:right w:val="single" w:sz="8" w:space="0" w:color="000000"/>
            </w:tcBorders>
            <w:shd w:val="clear" w:color="auto" w:fill="auto"/>
            <w:vAlign w:val="center"/>
          </w:tcPr>
          <w:p w14:paraId="70EDDB32"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Duration</w:t>
            </w:r>
          </w:p>
        </w:tc>
      </w:tr>
      <w:tr w:rsidR="00630FF1" w:rsidRPr="00956AC2" w14:paraId="2027BA7B" w14:textId="77777777" w:rsidTr="00630FF1">
        <w:trPr>
          <w:trHeight w:val="20"/>
        </w:trPr>
        <w:tc>
          <w:tcPr>
            <w:tcW w:w="1847" w:type="dxa"/>
            <w:tcBorders>
              <w:top w:val="single" w:sz="8" w:space="0" w:color="auto"/>
              <w:left w:val="single" w:sz="8" w:space="0" w:color="auto"/>
              <w:bottom w:val="single" w:sz="8" w:space="0" w:color="auto"/>
              <w:right w:val="nil"/>
            </w:tcBorders>
            <w:shd w:val="clear" w:color="000000" w:fill="FFFFFF"/>
            <w:vAlign w:val="center"/>
          </w:tcPr>
          <w:p w14:paraId="2709BCF6" w14:textId="77777777" w:rsidR="00630FF1" w:rsidRPr="00956AC2" w:rsidRDefault="00630FF1" w:rsidP="00CC1987">
            <w:pPr>
              <w:spacing w:after="0" w:line="240" w:lineRule="auto"/>
              <w:rPr>
                <w:rFonts w:cstheme="minorHAnsi"/>
                <w:b/>
                <w:bCs/>
                <w:color w:val="000000"/>
                <w:lang w:val="en-US"/>
              </w:rPr>
            </w:pPr>
          </w:p>
        </w:tc>
        <w:tc>
          <w:tcPr>
            <w:tcW w:w="2123" w:type="dxa"/>
            <w:tcBorders>
              <w:top w:val="single" w:sz="8" w:space="0" w:color="auto"/>
              <w:left w:val="single" w:sz="8" w:space="0" w:color="auto"/>
              <w:bottom w:val="single" w:sz="8" w:space="0" w:color="auto"/>
              <w:right w:val="nil"/>
            </w:tcBorders>
            <w:shd w:val="clear" w:color="000000" w:fill="FFFFFF"/>
            <w:vAlign w:val="center"/>
          </w:tcPr>
          <w:p w14:paraId="3BA3041B" w14:textId="77777777" w:rsidR="00630FF1" w:rsidRPr="00956AC2" w:rsidRDefault="00630FF1" w:rsidP="00CC1987">
            <w:pPr>
              <w:spacing w:after="0" w:line="240" w:lineRule="auto"/>
              <w:rPr>
                <w:rFonts w:cstheme="minorHAnsi"/>
                <w:b/>
                <w:bCs/>
                <w:color w:val="000000"/>
                <w:lang w:val="en-US"/>
              </w:rPr>
            </w:pPr>
          </w:p>
        </w:tc>
        <w:tc>
          <w:tcPr>
            <w:tcW w:w="1559" w:type="dxa"/>
            <w:tcBorders>
              <w:top w:val="single" w:sz="8" w:space="0" w:color="auto"/>
              <w:left w:val="single" w:sz="8" w:space="0" w:color="auto"/>
              <w:bottom w:val="single" w:sz="8" w:space="0" w:color="auto"/>
              <w:right w:val="single" w:sz="8" w:space="0" w:color="000000"/>
            </w:tcBorders>
            <w:shd w:val="clear" w:color="000000" w:fill="FFFFFF"/>
            <w:vAlign w:val="center"/>
          </w:tcPr>
          <w:p w14:paraId="77E1585F" w14:textId="77777777" w:rsidR="00630FF1" w:rsidRPr="00956AC2" w:rsidRDefault="00630FF1" w:rsidP="00CC1987">
            <w:pPr>
              <w:spacing w:after="0" w:line="240" w:lineRule="auto"/>
              <w:jc w:val="center"/>
              <w:rPr>
                <w:rFonts w:cstheme="minorHAnsi"/>
                <w:color w:val="000000"/>
              </w:rPr>
            </w:pPr>
          </w:p>
        </w:tc>
        <w:tc>
          <w:tcPr>
            <w:tcW w:w="2835" w:type="dxa"/>
            <w:gridSpan w:val="3"/>
            <w:tcBorders>
              <w:top w:val="single" w:sz="8" w:space="0" w:color="auto"/>
              <w:left w:val="nil"/>
              <w:bottom w:val="single" w:sz="8" w:space="0" w:color="auto"/>
              <w:right w:val="single" w:sz="8" w:space="0" w:color="000000"/>
            </w:tcBorders>
            <w:shd w:val="clear" w:color="auto" w:fill="auto"/>
            <w:vAlign w:val="center"/>
          </w:tcPr>
          <w:p w14:paraId="1B08292D" w14:textId="77777777" w:rsidR="00630FF1" w:rsidRPr="00956AC2" w:rsidRDefault="00630FF1" w:rsidP="00CC1987">
            <w:pPr>
              <w:spacing w:after="0" w:line="240" w:lineRule="auto"/>
              <w:rPr>
                <w:rFonts w:cstheme="minorHAnsi"/>
                <w:color w:val="000000"/>
              </w:rPr>
            </w:pPr>
          </w:p>
        </w:tc>
        <w:tc>
          <w:tcPr>
            <w:tcW w:w="851" w:type="dxa"/>
            <w:tcBorders>
              <w:top w:val="single" w:sz="8" w:space="0" w:color="auto"/>
              <w:left w:val="nil"/>
              <w:bottom w:val="single" w:sz="8" w:space="0" w:color="auto"/>
              <w:right w:val="single" w:sz="8" w:space="0" w:color="000000"/>
            </w:tcBorders>
            <w:shd w:val="clear" w:color="auto" w:fill="auto"/>
            <w:vAlign w:val="center"/>
          </w:tcPr>
          <w:p w14:paraId="23207625" w14:textId="77777777" w:rsidR="00630FF1" w:rsidRPr="00956AC2" w:rsidRDefault="00630FF1" w:rsidP="00CC1987">
            <w:pPr>
              <w:spacing w:after="0" w:line="240" w:lineRule="auto"/>
              <w:jc w:val="center"/>
              <w:rPr>
                <w:rFonts w:cstheme="minorHAnsi"/>
                <w:b/>
                <w:bCs/>
                <w:color w:val="000000"/>
              </w:rPr>
            </w:pPr>
          </w:p>
        </w:tc>
        <w:tc>
          <w:tcPr>
            <w:tcW w:w="708" w:type="dxa"/>
            <w:tcBorders>
              <w:top w:val="single" w:sz="8" w:space="0" w:color="auto"/>
              <w:left w:val="nil"/>
              <w:bottom w:val="single" w:sz="8" w:space="0" w:color="auto"/>
              <w:right w:val="single" w:sz="8" w:space="0" w:color="000000"/>
            </w:tcBorders>
            <w:shd w:val="clear" w:color="auto" w:fill="auto"/>
            <w:vAlign w:val="center"/>
          </w:tcPr>
          <w:p w14:paraId="2F613844" w14:textId="77777777" w:rsidR="00630FF1" w:rsidRPr="00956AC2" w:rsidRDefault="00630FF1" w:rsidP="00CC1987">
            <w:pPr>
              <w:spacing w:after="0" w:line="240" w:lineRule="auto"/>
              <w:jc w:val="center"/>
              <w:rPr>
                <w:rFonts w:cstheme="minorHAnsi"/>
                <w:b/>
                <w:bCs/>
                <w:color w:val="000000"/>
              </w:rPr>
            </w:pPr>
          </w:p>
        </w:tc>
        <w:tc>
          <w:tcPr>
            <w:tcW w:w="1133" w:type="dxa"/>
            <w:gridSpan w:val="2"/>
            <w:tcBorders>
              <w:top w:val="single" w:sz="8" w:space="0" w:color="auto"/>
              <w:left w:val="nil"/>
              <w:bottom w:val="single" w:sz="8" w:space="0" w:color="auto"/>
              <w:right w:val="single" w:sz="8" w:space="0" w:color="000000"/>
            </w:tcBorders>
            <w:shd w:val="clear" w:color="auto" w:fill="auto"/>
            <w:vAlign w:val="center"/>
          </w:tcPr>
          <w:p w14:paraId="3FB865D7" w14:textId="77777777" w:rsidR="00630FF1" w:rsidRPr="00956AC2" w:rsidRDefault="00630FF1" w:rsidP="00CC1987">
            <w:pPr>
              <w:spacing w:after="0" w:line="240" w:lineRule="auto"/>
              <w:jc w:val="center"/>
              <w:rPr>
                <w:rFonts w:cstheme="minorHAnsi"/>
                <w:b/>
                <w:bCs/>
                <w:color w:val="000000"/>
              </w:rPr>
            </w:pPr>
          </w:p>
        </w:tc>
      </w:tr>
      <w:tr w:rsidR="00630FF1" w:rsidRPr="00956AC2" w14:paraId="69D6CA9D" w14:textId="77777777" w:rsidTr="00630FF1">
        <w:trPr>
          <w:trHeight w:val="20"/>
        </w:trPr>
        <w:tc>
          <w:tcPr>
            <w:tcW w:w="1847" w:type="dxa"/>
            <w:tcBorders>
              <w:top w:val="single" w:sz="8" w:space="0" w:color="auto"/>
              <w:left w:val="single" w:sz="8" w:space="0" w:color="auto"/>
              <w:bottom w:val="single" w:sz="8" w:space="0" w:color="auto"/>
              <w:right w:val="nil"/>
            </w:tcBorders>
            <w:shd w:val="clear" w:color="000000" w:fill="FFFFFF"/>
            <w:vAlign w:val="center"/>
          </w:tcPr>
          <w:p w14:paraId="2F29BE33" w14:textId="77777777" w:rsidR="00630FF1" w:rsidRPr="00956AC2" w:rsidRDefault="00630FF1" w:rsidP="00CC1987">
            <w:pPr>
              <w:spacing w:after="0" w:line="240" w:lineRule="auto"/>
              <w:rPr>
                <w:rFonts w:cstheme="minorHAnsi"/>
                <w:b/>
                <w:bCs/>
                <w:color w:val="000000"/>
                <w:lang w:val="en-US"/>
              </w:rPr>
            </w:pPr>
          </w:p>
        </w:tc>
        <w:tc>
          <w:tcPr>
            <w:tcW w:w="2123" w:type="dxa"/>
            <w:tcBorders>
              <w:top w:val="single" w:sz="8" w:space="0" w:color="auto"/>
              <w:left w:val="single" w:sz="8" w:space="0" w:color="auto"/>
              <w:bottom w:val="single" w:sz="8" w:space="0" w:color="auto"/>
              <w:right w:val="nil"/>
            </w:tcBorders>
            <w:shd w:val="clear" w:color="000000" w:fill="FFFFFF"/>
            <w:vAlign w:val="center"/>
          </w:tcPr>
          <w:p w14:paraId="6F72893C" w14:textId="77777777" w:rsidR="00630FF1" w:rsidRPr="00956AC2" w:rsidRDefault="00630FF1" w:rsidP="00CC1987">
            <w:pPr>
              <w:spacing w:after="0" w:line="240" w:lineRule="auto"/>
              <w:rPr>
                <w:rFonts w:cstheme="minorHAnsi"/>
                <w:b/>
                <w:bCs/>
                <w:color w:val="000000"/>
                <w:lang w:val="en-US"/>
              </w:rPr>
            </w:pPr>
          </w:p>
        </w:tc>
        <w:tc>
          <w:tcPr>
            <w:tcW w:w="1559" w:type="dxa"/>
            <w:tcBorders>
              <w:top w:val="single" w:sz="8" w:space="0" w:color="auto"/>
              <w:left w:val="single" w:sz="8" w:space="0" w:color="auto"/>
              <w:bottom w:val="single" w:sz="8" w:space="0" w:color="auto"/>
              <w:right w:val="single" w:sz="8" w:space="0" w:color="000000"/>
            </w:tcBorders>
            <w:shd w:val="clear" w:color="000000" w:fill="FFFFFF"/>
            <w:vAlign w:val="center"/>
          </w:tcPr>
          <w:p w14:paraId="1807B36B" w14:textId="77777777" w:rsidR="00630FF1" w:rsidRPr="00956AC2" w:rsidRDefault="00630FF1" w:rsidP="00CC1987">
            <w:pPr>
              <w:spacing w:after="0" w:line="240" w:lineRule="auto"/>
              <w:jc w:val="center"/>
              <w:rPr>
                <w:rFonts w:cstheme="minorHAnsi"/>
                <w:color w:val="000000"/>
              </w:rPr>
            </w:pPr>
          </w:p>
        </w:tc>
        <w:tc>
          <w:tcPr>
            <w:tcW w:w="2835" w:type="dxa"/>
            <w:gridSpan w:val="3"/>
            <w:tcBorders>
              <w:top w:val="single" w:sz="8" w:space="0" w:color="auto"/>
              <w:left w:val="nil"/>
              <w:bottom w:val="single" w:sz="8" w:space="0" w:color="auto"/>
              <w:right w:val="single" w:sz="8" w:space="0" w:color="000000"/>
            </w:tcBorders>
            <w:shd w:val="clear" w:color="auto" w:fill="auto"/>
            <w:vAlign w:val="center"/>
          </w:tcPr>
          <w:p w14:paraId="7A7AC3A5" w14:textId="77777777" w:rsidR="00630FF1" w:rsidRPr="00956AC2" w:rsidRDefault="00630FF1" w:rsidP="00CC1987">
            <w:pPr>
              <w:spacing w:after="0" w:line="240" w:lineRule="auto"/>
              <w:rPr>
                <w:rFonts w:cstheme="minorHAnsi"/>
                <w:color w:val="000000"/>
              </w:rPr>
            </w:pPr>
          </w:p>
        </w:tc>
        <w:tc>
          <w:tcPr>
            <w:tcW w:w="851" w:type="dxa"/>
            <w:tcBorders>
              <w:top w:val="single" w:sz="8" w:space="0" w:color="auto"/>
              <w:left w:val="nil"/>
              <w:bottom w:val="single" w:sz="8" w:space="0" w:color="auto"/>
              <w:right w:val="single" w:sz="8" w:space="0" w:color="000000"/>
            </w:tcBorders>
            <w:shd w:val="clear" w:color="auto" w:fill="auto"/>
            <w:vAlign w:val="center"/>
          </w:tcPr>
          <w:p w14:paraId="52B07E7C" w14:textId="77777777" w:rsidR="00630FF1" w:rsidRPr="00956AC2" w:rsidRDefault="00630FF1" w:rsidP="00CC1987">
            <w:pPr>
              <w:spacing w:after="0" w:line="240" w:lineRule="auto"/>
              <w:jc w:val="center"/>
              <w:rPr>
                <w:rFonts w:cstheme="minorHAnsi"/>
                <w:b/>
                <w:bCs/>
                <w:color w:val="000000"/>
              </w:rPr>
            </w:pPr>
          </w:p>
        </w:tc>
        <w:tc>
          <w:tcPr>
            <w:tcW w:w="708" w:type="dxa"/>
            <w:tcBorders>
              <w:top w:val="single" w:sz="8" w:space="0" w:color="auto"/>
              <w:left w:val="nil"/>
              <w:bottom w:val="single" w:sz="8" w:space="0" w:color="auto"/>
              <w:right w:val="single" w:sz="8" w:space="0" w:color="000000"/>
            </w:tcBorders>
            <w:shd w:val="clear" w:color="auto" w:fill="auto"/>
            <w:vAlign w:val="center"/>
          </w:tcPr>
          <w:p w14:paraId="57F14A77" w14:textId="77777777" w:rsidR="00630FF1" w:rsidRPr="00956AC2" w:rsidRDefault="00630FF1" w:rsidP="00CC1987">
            <w:pPr>
              <w:spacing w:after="0" w:line="240" w:lineRule="auto"/>
              <w:jc w:val="center"/>
              <w:rPr>
                <w:rFonts w:cstheme="minorHAnsi"/>
                <w:b/>
                <w:bCs/>
                <w:color w:val="000000"/>
              </w:rPr>
            </w:pPr>
          </w:p>
        </w:tc>
        <w:tc>
          <w:tcPr>
            <w:tcW w:w="1133" w:type="dxa"/>
            <w:gridSpan w:val="2"/>
            <w:tcBorders>
              <w:top w:val="single" w:sz="8" w:space="0" w:color="auto"/>
              <w:left w:val="nil"/>
              <w:bottom w:val="single" w:sz="8" w:space="0" w:color="auto"/>
              <w:right w:val="single" w:sz="8" w:space="0" w:color="000000"/>
            </w:tcBorders>
            <w:shd w:val="clear" w:color="auto" w:fill="auto"/>
            <w:vAlign w:val="center"/>
          </w:tcPr>
          <w:p w14:paraId="5EC294E4" w14:textId="77777777" w:rsidR="00630FF1" w:rsidRPr="00956AC2" w:rsidRDefault="00630FF1" w:rsidP="00CC1987">
            <w:pPr>
              <w:spacing w:after="0" w:line="240" w:lineRule="auto"/>
              <w:jc w:val="center"/>
              <w:rPr>
                <w:rFonts w:cstheme="minorHAnsi"/>
                <w:b/>
                <w:bCs/>
                <w:color w:val="000000"/>
              </w:rPr>
            </w:pPr>
          </w:p>
        </w:tc>
      </w:tr>
    </w:tbl>
    <w:p w14:paraId="7027D66E" w14:textId="77777777" w:rsidR="00630FF1" w:rsidRPr="00956AC2" w:rsidRDefault="00630FF1" w:rsidP="00630FF1">
      <w:pPr>
        <w:pStyle w:val="SectionL"/>
        <w:jc w:val="left"/>
        <w:rPr>
          <w:rFonts w:asciiTheme="minorHAnsi" w:hAnsiTheme="minorHAnsi" w:cstheme="minorHAnsi"/>
          <w:sz w:val="22"/>
          <w:szCs w:val="22"/>
          <w:u w:val="single"/>
        </w:rPr>
      </w:pPr>
      <w:r w:rsidRPr="00956AC2">
        <w:rPr>
          <w:rFonts w:asciiTheme="minorHAnsi" w:hAnsiTheme="minorHAnsi" w:cstheme="minorHAnsi"/>
          <w:sz w:val="22"/>
          <w:szCs w:val="22"/>
          <w:u w:val="single"/>
        </w:rPr>
        <w:t>Signature:</w:t>
      </w:r>
      <w:r w:rsidRPr="00956AC2">
        <w:rPr>
          <w:rFonts w:asciiTheme="minorHAnsi" w:hAnsiTheme="minorHAnsi" w:cstheme="minorHAnsi"/>
          <w:sz w:val="22"/>
          <w:szCs w:val="22"/>
        </w:rPr>
        <w:t xml:space="preserve"> ______________________________</w:t>
      </w:r>
    </w:p>
    <w:p w14:paraId="435A1B4B" w14:textId="77777777" w:rsidR="00630FF1" w:rsidRDefault="00630FF1" w:rsidP="00630FF1">
      <w:pPr>
        <w:rPr>
          <w:rFonts w:cstheme="minorHAnsi"/>
        </w:rPr>
      </w:pPr>
      <w:r w:rsidRPr="00956AC2">
        <w:rPr>
          <w:rFonts w:cstheme="minorHAnsi"/>
        </w:rPr>
        <w:t>Information provided above is correct and I am willing to offer my services for the assignment mentioned above.</w:t>
      </w:r>
      <w:r>
        <w:rPr>
          <w:rFonts w:cstheme="minorHAnsi"/>
        </w:rPr>
        <w:t xml:space="preserve"> </w:t>
      </w:r>
    </w:p>
    <w:p w14:paraId="72D5E449" w14:textId="77777777" w:rsidR="00630FF1" w:rsidRPr="00956AC2" w:rsidRDefault="00630FF1" w:rsidP="00630FF1">
      <w:pPr>
        <w:rPr>
          <w:rFonts w:cstheme="minorHAnsi"/>
        </w:rPr>
      </w:pPr>
      <w:r w:rsidRPr="00956AC2">
        <w:rPr>
          <w:rFonts w:cstheme="minorHAnsi"/>
        </w:rPr>
        <w:t xml:space="preserve">Note: Professional Work Experience in the relevant Industry will be encouraged.                                                                      </w:t>
      </w:r>
      <w:bookmarkEnd w:id="3"/>
      <w:bookmarkEnd w:id="4"/>
    </w:p>
    <w:p w14:paraId="7CB6BB94" w14:textId="646327A4" w:rsidR="00630FF1" w:rsidRDefault="00630FF1" w:rsidP="00630FF1">
      <w:pPr>
        <w:spacing w:after="0" w:line="240" w:lineRule="auto"/>
        <w:rPr>
          <w:rFonts w:asciiTheme="minorHAnsi" w:eastAsia="Corbel" w:hAnsiTheme="minorHAnsi" w:cstheme="minorHAnsi"/>
        </w:rPr>
      </w:pPr>
    </w:p>
    <w:p w14:paraId="4AF4A8AD" w14:textId="26F7D67B" w:rsidR="00630FF1" w:rsidRDefault="00630FF1" w:rsidP="00630FF1">
      <w:pPr>
        <w:spacing w:after="0" w:line="240" w:lineRule="auto"/>
        <w:rPr>
          <w:rFonts w:asciiTheme="minorHAnsi" w:eastAsia="Corbel" w:hAnsiTheme="minorHAnsi" w:cstheme="minorHAnsi"/>
        </w:rPr>
      </w:pPr>
    </w:p>
    <w:p w14:paraId="0CEBFA2A" w14:textId="53E8C9B0" w:rsidR="00630FF1" w:rsidRDefault="00630FF1" w:rsidP="00630FF1">
      <w:pPr>
        <w:spacing w:after="0" w:line="240" w:lineRule="auto"/>
        <w:rPr>
          <w:rFonts w:asciiTheme="minorHAnsi" w:eastAsia="Corbel" w:hAnsiTheme="minorHAnsi" w:cstheme="minorHAnsi"/>
        </w:rPr>
      </w:pPr>
    </w:p>
    <w:p w14:paraId="248E5A21" w14:textId="04245AC4" w:rsidR="00630FF1" w:rsidRDefault="00630FF1" w:rsidP="00630FF1">
      <w:pPr>
        <w:spacing w:after="0" w:line="240" w:lineRule="auto"/>
        <w:rPr>
          <w:rFonts w:asciiTheme="minorHAnsi" w:eastAsia="Corbel" w:hAnsiTheme="minorHAnsi" w:cstheme="minorHAnsi"/>
        </w:rPr>
      </w:pPr>
    </w:p>
    <w:p w14:paraId="01BABC37" w14:textId="73D3477E" w:rsidR="00630FF1" w:rsidRDefault="00630FF1" w:rsidP="00630FF1">
      <w:pPr>
        <w:spacing w:after="0" w:line="240" w:lineRule="auto"/>
        <w:rPr>
          <w:rFonts w:asciiTheme="minorHAnsi" w:eastAsia="Corbel" w:hAnsiTheme="minorHAnsi" w:cstheme="minorHAnsi"/>
        </w:rPr>
      </w:pPr>
    </w:p>
    <w:p w14:paraId="0B6AB1DA" w14:textId="1735B32B" w:rsidR="00630FF1" w:rsidRDefault="00630FF1" w:rsidP="00630FF1">
      <w:pPr>
        <w:spacing w:after="0" w:line="240" w:lineRule="auto"/>
        <w:rPr>
          <w:rFonts w:asciiTheme="minorHAnsi" w:eastAsia="Corbel" w:hAnsiTheme="minorHAnsi" w:cstheme="minorHAnsi"/>
        </w:rPr>
      </w:pPr>
    </w:p>
    <w:p w14:paraId="02272A3A" w14:textId="338BAFFD" w:rsidR="00630FF1" w:rsidRDefault="00630FF1" w:rsidP="00630FF1">
      <w:pPr>
        <w:spacing w:after="0" w:line="240" w:lineRule="auto"/>
        <w:rPr>
          <w:rFonts w:asciiTheme="minorHAnsi" w:eastAsia="Corbel" w:hAnsiTheme="minorHAnsi" w:cstheme="minorHAnsi"/>
        </w:rPr>
      </w:pPr>
    </w:p>
    <w:p w14:paraId="10EB4A3E" w14:textId="2D8BE206" w:rsidR="00630FF1" w:rsidRDefault="00630FF1" w:rsidP="00630FF1">
      <w:pPr>
        <w:spacing w:after="0" w:line="240" w:lineRule="auto"/>
        <w:rPr>
          <w:rFonts w:asciiTheme="minorHAnsi" w:eastAsia="Corbel" w:hAnsiTheme="minorHAnsi" w:cstheme="minorHAnsi"/>
        </w:rPr>
      </w:pPr>
    </w:p>
    <w:p w14:paraId="6A6ACE2E" w14:textId="1E7497ED" w:rsidR="00630FF1" w:rsidRDefault="00630FF1" w:rsidP="00630FF1">
      <w:pPr>
        <w:spacing w:after="0" w:line="240" w:lineRule="auto"/>
        <w:rPr>
          <w:rFonts w:asciiTheme="minorHAnsi" w:eastAsia="Corbel" w:hAnsiTheme="minorHAnsi" w:cstheme="minorHAnsi"/>
        </w:rPr>
      </w:pPr>
    </w:p>
    <w:p w14:paraId="1525A525" w14:textId="77777777" w:rsidR="00630FF1" w:rsidRPr="006333C6" w:rsidRDefault="00630FF1" w:rsidP="00630FF1">
      <w:pPr>
        <w:pStyle w:val="SectionL"/>
        <w:rPr>
          <w:rFonts w:asciiTheme="minorHAnsi" w:hAnsiTheme="minorHAnsi" w:cstheme="minorHAnsi"/>
          <w:sz w:val="22"/>
          <w:szCs w:val="22"/>
          <w:u w:val="single"/>
        </w:rPr>
      </w:pPr>
    </w:p>
    <w:p w14:paraId="603D420C" w14:textId="77777777" w:rsidR="00630FF1" w:rsidRPr="006333C6" w:rsidRDefault="00630FF1" w:rsidP="00630FF1">
      <w:pPr>
        <w:jc w:val="center"/>
        <w:rPr>
          <w:rFonts w:eastAsia="Arial" w:cstheme="minorHAnsi"/>
          <w:b/>
          <w:sz w:val="28"/>
        </w:rPr>
      </w:pPr>
      <w:r w:rsidRPr="006333C6">
        <w:rPr>
          <w:rFonts w:cstheme="minorHAnsi"/>
          <w:b/>
          <w:sz w:val="28"/>
        </w:rPr>
        <w:lastRenderedPageBreak/>
        <w:t>Microfinance Sales Officer Training Programme 2019</w:t>
      </w:r>
    </w:p>
    <w:p w14:paraId="291BBCBF" w14:textId="38FC59BE" w:rsidR="00630FF1" w:rsidRPr="006333C6" w:rsidRDefault="00630FF1" w:rsidP="00630FF1">
      <w:pPr>
        <w:keepNext/>
        <w:keepLines/>
        <w:spacing w:before="480" w:after="0"/>
        <w:jc w:val="center"/>
        <w:outlineLvl w:val="0"/>
        <w:rPr>
          <w:rFonts w:cstheme="minorHAnsi"/>
          <w:b/>
        </w:rPr>
      </w:pPr>
      <w:r w:rsidRPr="006333C6">
        <w:rPr>
          <w:rFonts w:cstheme="minorHAnsi"/>
          <w:b/>
        </w:rPr>
        <w:t>FINANCIAL PROPOSAL FORM</w:t>
      </w:r>
    </w:p>
    <w:p w14:paraId="2824C4EE" w14:textId="77777777" w:rsidR="00630FF1" w:rsidRPr="006333C6" w:rsidRDefault="00630FF1" w:rsidP="00630FF1">
      <w:pPr>
        <w:jc w:val="center"/>
        <w:rPr>
          <w:rFonts w:cstheme="minorHAnsi"/>
          <w:b/>
        </w:rPr>
      </w:pPr>
    </w:p>
    <w:tbl>
      <w:tblPr>
        <w:tblW w:w="75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815"/>
        <w:gridCol w:w="4702"/>
      </w:tblGrid>
      <w:tr w:rsidR="00630FF1" w:rsidRPr="006333C6" w14:paraId="129724ED" w14:textId="77777777" w:rsidTr="00CC1987">
        <w:trPr>
          <w:trHeight w:val="809"/>
          <w:jc w:val="center"/>
        </w:trPr>
        <w:tc>
          <w:tcPr>
            <w:tcW w:w="2815" w:type="dxa"/>
            <w:shd w:val="clear" w:color="auto" w:fill="C6D9F1" w:themeFill="text2" w:themeFillTint="33"/>
            <w:vAlign w:val="center"/>
          </w:tcPr>
          <w:p w14:paraId="25A39443" w14:textId="77777777" w:rsidR="00630FF1" w:rsidRPr="006333C6" w:rsidRDefault="00630FF1" w:rsidP="00CC1987">
            <w:pPr>
              <w:pBdr>
                <w:top w:val="nil"/>
                <w:left w:val="nil"/>
                <w:bottom w:val="nil"/>
                <w:right w:val="nil"/>
                <w:between w:val="nil"/>
              </w:pBdr>
              <w:spacing w:after="0"/>
              <w:rPr>
                <w:rFonts w:eastAsia="Arial" w:cstheme="minorHAnsi"/>
                <w:b/>
                <w:color w:val="000000"/>
              </w:rPr>
            </w:pPr>
            <w:r w:rsidRPr="006333C6">
              <w:rPr>
                <w:rFonts w:eastAsia="Arial" w:cstheme="minorHAnsi"/>
                <w:b/>
                <w:color w:val="000000"/>
              </w:rPr>
              <w:t>Name of Organization</w:t>
            </w:r>
          </w:p>
        </w:tc>
        <w:tc>
          <w:tcPr>
            <w:tcW w:w="4702" w:type="dxa"/>
            <w:vAlign w:val="center"/>
          </w:tcPr>
          <w:p w14:paraId="0F7B91DB" w14:textId="77777777" w:rsidR="00630FF1" w:rsidRPr="006333C6" w:rsidRDefault="00630FF1" w:rsidP="00CC1987">
            <w:pPr>
              <w:pBdr>
                <w:top w:val="nil"/>
                <w:left w:val="nil"/>
                <w:bottom w:val="nil"/>
                <w:right w:val="nil"/>
                <w:between w:val="nil"/>
              </w:pBdr>
              <w:spacing w:after="0"/>
              <w:rPr>
                <w:rFonts w:eastAsia="Arial" w:cstheme="minorHAnsi"/>
                <w:color w:val="000000"/>
              </w:rPr>
            </w:pPr>
          </w:p>
        </w:tc>
      </w:tr>
      <w:tr w:rsidR="00630FF1" w:rsidRPr="006333C6" w14:paraId="3A786A4B" w14:textId="77777777" w:rsidTr="00CC1987">
        <w:trPr>
          <w:trHeight w:val="691"/>
          <w:jc w:val="center"/>
        </w:trPr>
        <w:tc>
          <w:tcPr>
            <w:tcW w:w="2815" w:type="dxa"/>
            <w:shd w:val="clear" w:color="auto" w:fill="C6D9F1" w:themeFill="text2" w:themeFillTint="33"/>
            <w:vAlign w:val="center"/>
          </w:tcPr>
          <w:p w14:paraId="4B704B93" w14:textId="77777777" w:rsidR="00630FF1" w:rsidRPr="006333C6" w:rsidRDefault="00630FF1" w:rsidP="00CC1987">
            <w:pPr>
              <w:pBdr>
                <w:top w:val="nil"/>
                <w:left w:val="nil"/>
                <w:bottom w:val="nil"/>
                <w:right w:val="nil"/>
                <w:between w:val="nil"/>
              </w:pBdr>
              <w:spacing w:after="0"/>
              <w:rPr>
                <w:rFonts w:eastAsia="Arial" w:cstheme="minorHAnsi"/>
                <w:b/>
                <w:color w:val="000000"/>
              </w:rPr>
            </w:pPr>
            <w:r w:rsidRPr="006333C6">
              <w:rPr>
                <w:rFonts w:eastAsia="Arial" w:cstheme="minorHAnsi"/>
                <w:b/>
                <w:color w:val="000000"/>
              </w:rPr>
              <w:t>Address of Organization</w:t>
            </w:r>
          </w:p>
        </w:tc>
        <w:tc>
          <w:tcPr>
            <w:tcW w:w="4702" w:type="dxa"/>
            <w:vAlign w:val="center"/>
          </w:tcPr>
          <w:p w14:paraId="2E101813" w14:textId="77777777" w:rsidR="00630FF1" w:rsidRPr="006333C6" w:rsidRDefault="00630FF1" w:rsidP="00CC1987">
            <w:pPr>
              <w:pBdr>
                <w:top w:val="nil"/>
                <w:left w:val="nil"/>
                <w:bottom w:val="nil"/>
                <w:right w:val="nil"/>
                <w:between w:val="nil"/>
              </w:pBdr>
              <w:spacing w:after="0"/>
              <w:rPr>
                <w:rFonts w:eastAsia="Arial" w:cstheme="minorHAnsi"/>
                <w:color w:val="000000"/>
              </w:rPr>
            </w:pPr>
          </w:p>
        </w:tc>
      </w:tr>
      <w:tr w:rsidR="00630FF1" w:rsidRPr="006333C6" w14:paraId="5CBBE018" w14:textId="77777777" w:rsidTr="00CC1987">
        <w:trPr>
          <w:trHeight w:val="691"/>
          <w:jc w:val="center"/>
        </w:trPr>
        <w:tc>
          <w:tcPr>
            <w:tcW w:w="2815" w:type="dxa"/>
            <w:shd w:val="clear" w:color="auto" w:fill="C6D9F1" w:themeFill="text2" w:themeFillTint="33"/>
            <w:vAlign w:val="center"/>
          </w:tcPr>
          <w:p w14:paraId="38928D79" w14:textId="77777777" w:rsidR="00630FF1" w:rsidRPr="006333C6" w:rsidRDefault="00630FF1" w:rsidP="00CC1987">
            <w:pPr>
              <w:pBdr>
                <w:top w:val="nil"/>
                <w:left w:val="nil"/>
                <w:bottom w:val="nil"/>
                <w:right w:val="nil"/>
                <w:between w:val="nil"/>
              </w:pBdr>
              <w:spacing w:after="0"/>
              <w:rPr>
                <w:rFonts w:eastAsia="Arial" w:cstheme="minorHAnsi"/>
                <w:b/>
                <w:color w:val="000000"/>
              </w:rPr>
            </w:pPr>
            <w:r w:rsidRPr="006333C6">
              <w:rPr>
                <w:rFonts w:eastAsia="Arial" w:cstheme="minorHAnsi"/>
                <w:b/>
                <w:color w:val="000000"/>
              </w:rPr>
              <w:t>Name of Course</w:t>
            </w:r>
          </w:p>
        </w:tc>
        <w:tc>
          <w:tcPr>
            <w:tcW w:w="4702" w:type="dxa"/>
            <w:vAlign w:val="center"/>
          </w:tcPr>
          <w:p w14:paraId="694A26B5" w14:textId="77777777" w:rsidR="00630FF1" w:rsidRPr="006333C6" w:rsidRDefault="00630FF1" w:rsidP="00CC1987">
            <w:pPr>
              <w:pBdr>
                <w:top w:val="nil"/>
                <w:left w:val="nil"/>
                <w:bottom w:val="nil"/>
                <w:right w:val="nil"/>
                <w:between w:val="nil"/>
              </w:pBdr>
              <w:spacing w:after="0"/>
              <w:rPr>
                <w:rFonts w:eastAsia="Arial" w:cstheme="minorHAnsi"/>
                <w:color w:val="000000"/>
              </w:rPr>
            </w:pPr>
            <w:r w:rsidRPr="006333C6">
              <w:rPr>
                <w:rFonts w:cstheme="minorHAnsi"/>
              </w:rPr>
              <w:t xml:space="preserve">Microfinance Sales Officer Training </w:t>
            </w:r>
          </w:p>
        </w:tc>
      </w:tr>
      <w:tr w:rsidR="00E1634C" w:rsidRPr="006333C6" w14:paraId="2E4CBA7E" w14:textId="77777777" w:rsidTr="00CC1987">
        <w:trPr>
          <w:trHeight w:val="691"/>
          <w:jc w:val="center"/>
        </w:trPr>
        <w:tc>
          <w:tcPr>
            <w:tcW w:w="2815" w:type="dxa"/>
            <w:shd w:val="clear" w:color="auto" w:fill="C6D9F1" w:themeFill="text2" w:themeFillTint="33"/>
            <w:vAlign w:val="center"/>
          </w:tcPr>
          <w:p w14:paraId="65ADC9BC" w14:textId="3CC918AD" w:rsidR="00E1634C" w:rsidRPr="006333C6" w:rsidRDefault="00E1634C" w:rsidP="00CC1987">
            <w:pPr>
              <w:pBdr>
                <w:top w:val="nil"/>
                <w:left w:val="nil"/>
                <w:bottom w:val="nil"/>
                <w:right w:val="nil"/>
                <w:between w:val="nil"/>
              </w:pBdr>
              <w:spacing w:after="0"/>
              <w:rPr>
                <w:rFonts w:eastAsia="Arial" w:cstheme="minorHAnsi"/>
                <w:b/>
                <w:color w:val="000000"/>
              </w:rPr>
            </w:pPr>
            <w:r>
              <w:rPr>
                <w:rFonts w:eastAsia="Arial" w:cstheme="minorHAnsi"/>
                <w:b/>
                <w:color w:val="000000"/>
              </w:rPr>
              <w:t xml:space="preserve">Name of District [Lahore / Multan] </w:t>
            </w:r>
          </w:p>
        </w:tc>
        <w:tc>
          <w:tcPr>
            <w:tcW w:w="4702" w:type="dxa"/>
            <w:vAlign w:val="center"/>
          </w:tcPr>
          <w:p w14:paraId="572129C8" w14:textId="77777777" w:rsidR="00E1634C" w:rsidRPr="006333C6" w:rsidRDefault="00E1634C" w:rsidP="00CC1987">
            <w:pPr>
              <w:pBdr>
                <w:top w:val="nil"/>
                <w:left w:val="nil"/>
                <w:bottom w:val="nil"/>
                <w:right w:val="nil"/>
                <w:between w:val="nil"/>
              </w:pBdr>
              <w:spacing w:after="0"/>
              <w:rPr>
                <w:rFonts w:cstheme="minorHAnsi"/>
              </w:rPr>
            </w:pPr>
          </w:p>
        </w:tc>
      </w:tr>
    </w:tbl>
    <w:p w14:paraId="2E90D99A" w14:textId="77777777" w:rsidR="00630FF1" w:rsidRPr="006333C6" w:rsidRDefault="00630FF1" w:rsidP="00630FF1">
      <w:pPr>
        <w:spacing w:after="160" w:line="259" w:lineRule="auto"/>
        <w:rPr>
          <w:rFonts w:cstheme="minorHAnsi"/>
        </w:rPr>
      </w:pPr>
    </w:p>
    <w:p w14:paraId="05F8BD78" w14:textId="77777777" w:rsidR="00630FF1" w:rsidRPr="006333C6" w:rsidRDefault="00630FF1" w:rsidP="00630FF1">
      <w:pPr>
        <w:spacing w:after="160" w:line="259" w:lineRule="auto"/>
        <w:ind w:firstLine="426"/>
        <w:rPr>
          <w:rFonts w:cstheme="minorHAnsi"/>
        </w:rPr>
      </w:pPr>
      <w:r w:rsidRPr="006333C6">
        <w:rPr>
          <w:rFonts w:cstheme="minorHAnsi"/>
        </w:rPr>
        <w:t>•</w:t>
      </w:r>
      <w:r w:rsidRPr="006333C6">
        <w:rPr>
          <w:rFonts w:cstheme="minorHAnsi"/>
        </w:rPr>
        <w:tab/>
        <w:t xml:space="preserve">Read the Instructions &amp; Data Sheet carefully before completing the form. </w:t>
      </w:r>
    </w:p>
    <w:p w14:paraId="328953E0" w14:textId="77777777" w:rsidR="00630FF1" w:rsidRPr="006333C6" w:rsidRDefault="00630FF1" w:rsidP="00630FF1">
      <w:pPr>
        <w:spacing w:after="160" w:line="259" w:lineRule="auto"/>
        <w:ind w:firstLine="426"/>
        <w:rPr>
          <w:rFonts w:cstheme="minorHAnsi"/>
        </w:rPr>
      </w:pPr>
      <w:r w:rsidRPr="006333C6">
        <w:rPr>
          <w:rFonts w:cstheme="minorHAnsi"/>
        </w:rPr>
        <w:t>•</w:t>
      </w:r>
      <w:r w:rsidRPr="006333C6">
        <w:rPr>
          <w:rFonts w:cstheme="minorHAnsi"/>
        </w:rPr>
        <w:tab/>
        <w:t xml:space="preserve">It is mandatory to use format provided by PSDF for preparation of Financial Proposal. </w:t>
      </w:r>
    </w:p>
    <w:p w14:paraId="59638374" w14:textId="77777777" w:rsidR="00630FF1" w:rsidRPr="006333C6" w:rsidRDefault="00630FF1" w:rsidP="00630FF1">
      <w:pPr>
        <w:spacing w:after="160" w:line="259" w:lineRule="auto"/>
        <w:ind w:left="709" w:hanging="283"/>
        <w:rPr>
          <w:rFonts w:cstheme="minorHAnsi"/>
        </w:rPr>
      </w:pPr>
      <w:r w:rsidRPr="006333C6">
        <w:rPr>
          <w:rFonts w:cstheme="minorHAnsi"/>
        </w:rPr>
        <w:t>•</w:t>
      </w:r>
      <w:r w:rsidRPr="006333C6">
        <w:rPr>
          <w:rFonts w:cstheme="minorHAnsi"/>
        </w:rPr>
        <w:tab/>
        <w:t>If any required information is found missing in the forms or written elsewhere, no credit will be given while evaluating the relevant section.</w:t>
      </w:r>
    </w:p>
    <w:p w14:paraId="59B6D321" w14:textId="77777777" w:rsidR="00630FF1" w:rsidRPr="006333C6" w:rsidRDefault="00630FF1" w:rsidP="00630FF1">
      <w:pPr>
        <w:spacing w:after="160" w:line="259" w:lineRule="auto"/>
        <w:ind w:firstLine="426"/>
        <w:rPr>
          <w:rFonts w:cstheme="minorHAnsi"/>
        </w:rPr>
      </w:pPr>
      <w:r w:rsidRPr="006333C6">
        <w:rPr>
          <w:rFonts w:cstheme="minorHAnsi"/>
        </w:rPr>
        <w:t>•</w:t>
      </w:r>
      <w:r w:rsidRPr="006333C6">
        <w:rPr>
          <w:rFonts w:cstheme="minorHAnsi"/>
        </w:rPr>
        <w:tab/>
        <w:t xml:space="preserve">Proposal must be signed by Head of Organization or authorized person. </w:t>
      </w:r>
    </w:p>
    <w:p w14:paraId="55CE7899" w14:textId="77777777" w:rsidR="00630FF1" w:rsidRPr="006333C6" w:rsidRDefault="00630FF1" w:rsidP="00630FF1">
      <w:pPr>
        <w:spacing w:after="160" w:line="259" w:lineRule="auto"/>
        <w:ind w:firstLine="426"/>
        <w:rPr>
          <w:rFonts w:cstheme="minorHAnsi"/>
        </w:rPr>
      </w:pPr>
      <w:r w:rsidRPr="006333C6">
        <w:rPr>
          <w:rFonts w:cstheme="minorHAnsi"/>
        </w:rPr>
        <w:t>•</w:t>
      </w:r>
      <w:r w:rsidRPr="006333C6">
        <w:rPr>
          <w:rFonts w:cstheme="minorHAnsi"/>
        </w:rPr>
        <w:tab/>
        <w:t>Submission of missing documents after closing date is not allowed.</w:t>
      </w:r>
    </w:p>
    <w:p w14:paraId="6CF556BA" w14:textId="77777777" w:rsidR="00630FF1" w:rsidRPr="006333C6" w:rsidRDefault="00630FF1" w:rsidP="00630FF1">
      <w:pPr>
        <w:spacing w:after="160" w:line="259" w:lineRule="auto"/>
        <w:ind w:left="709" w:hanging="283"/>
        <w:rPr>
          <w:rFonts w:cstheme="minorHAnsi"/>
        </w:rPr>
      </w:pPr>
      <w:r w:rsidRPr="006333C6">
        <w:rPr>
          <w:rFonts w:cstheme="minorHAnsi"/>
        </w:rPr>
        <w:t>•</w:t>
      </w:r>
      <w:r w:rsidRPr="006333C6">
        <w:rPr>
          <w:rFonts w:cstheme="minorHAnsi"/>
        </w:rPr>
        <w:tab/>
        <w:t xml:space="preserve">Financial proposal form along with supporting document must be submitted in separate Book Binding form. Book binding refers to ring/tape binding or simple staple. </w:t>
      </w:r>
    </w:p>
    <w:p w14:paraId="1B0D12E9" w14:textId="77777777" w:rsidR="00630FF1" w:rsidRPr="006333C6" w:rsidRDefault="00630FF1" w:rsidP="00630FF1">
      <w:pPr>
        <w:spacing w:after="160" w:line="259" w:lineRule="auto"/>
        <w:ind w:firstLine="426"/>
        <w:rPr>
          <w:rFonts w:cstheme="minorHAnsi"/>
        </w:rPr>
      </w:pPr>
      <w:r w:rsidRPr="006333C6">
        <w:rPr>
          <w:rFonts w:cstheme="minorHAnsi"/>
        </w:rPr>
        <w:t>•</w:t>
      </w:r>
      <w:r w:rsidRPr="006333C6">
        <w:rPr>
          <w:rFonts w:cstheme="minorHAnsi"/>
        </w:rPr>
        <w:tab/>
        <w:t>Financial Proposal that do not comply with PSDF instructions will stand rejected.</w:t>
      </w:r>
    </w:p>
    <w:p w14:paraId="5F9B3981" w14:textId="77777777" w:rsidR="00630FF1" w:rsidRPr="006333C6" w:rsidRDefault="00630FF1" w:rsidP="00630FF1">
      <w:pPr>
        <w:spacing w:after="160" w:line="259" w:lineRule="auto"/>
        <w:rPr>
          <w:rFonts w:cstheme="minorHAnsi"/>
        </w:rPr>
      </w:pPr>
      <w:r w:rsidRPr="006333C6">
        <w:rPr>
          <w:rFonts w:cstheme="minorHAnsi"/>
        </w:rPr>
        <w:br w:type="page"/>
      </w:r>
    </w:p>
    <w:p w14:paraId="6D36E6D8" w14:textId="77777777" w:rsidR="00630FF1" w:rsidRPr="006333C6" w:rsidRDefault="00630FF1" w:rsidP="00630FF1">
      <w:pPr>
        <w:pStyle w:val="CoverLetter"/>
        <w:spacing w:after="0" w:line="276" w:lineRule="auto"/>
        <w:rPr>
          <w:rFonts w:asciiTheme="minorHAnsi" w:hAnsiTheme="minorHAnsi" w:cstheme="minorHAnsi"/>
          <w:sz w:val="20"/>
        </w:rPr>
      </w:pPr>
      <w:bookmarkStart w:id="6" w:name="_Toc294963556"/>
      <w:bookmarkStart w:id="7" w:name="_Toc295308771"/>
      <w:r w:rsidRPr="006333C6">
        <w:rPr>
          <w:rFonts w:asciiTheme="minorHAnsi" w:hAnsiTheme="minorHAnsi" w:cstheme="minorHAnsi"/>
          <w:sz w:val="20"/>
        </w:rPr>
        <w:lastRenderedPageBreak/>
        <w:t>COVER LETTER FOR THE SUBMISSION OF FINANCIAL PROPOSAL</w:t>
      </w:r>
      <w:bookmarkEnd w:id="6"/>
      <w:bookmarkEnd w:id="7"/>
    </w:p>
    <w:p w14:paraId="6E42EB3F" w14:textId="77777777" w:rsidR="00630FF1" w:rsidRPr="006333C6" w:rsidRDefault="00630FF1" w:rsidP="00630FF1">
      <w:pPr>
        <w:autoSpaceDE w:val="0"/>
        <w:autoSpaceDN w:val="0"/>
        <w:adjustRightInd w:val="0"/>
        <w:spacing w:after="0"/>
        <w:jc w:val="both"/>
        <w:rPr>
          <w:rFonts w:cstheme="minorHAnsi"/>
          <w:sz w:val="20"/>
        </w:rPr>
      </w:pPr>
    </w:p>
    <w:p w14:paraId="1847B69E" w14:textId="77777777" w:rsidR="00630FF1" w:rsidRPr="006333C6" w:rsidRDefault="00630FF1" w:rsidP="00630FF1">
      <w:pPr>
        <w:pStyle w:val="BodyText"/>
        <w:spacing w:line="276" w:lineRule="auto"/>
        <w:jc w:val="both"/>
        <w:rPr>
          <w:rFonts w:asciiTheme="minorHAnsi" w:hAnsiTheme="minorHAnsi" w:cstheme="minorHAnsi"/>
          <w:sz w:val="20"/>
          <w:szCs w:val="22"/>
        </w:rPr>
      </w:pPr>
      <w:r w:rsidRPr="006333C6">
        <w:rPr>
          <w:rFonts w:asciiTheme="minorHAnsi" w:hAnsiTheme="minorHAnsi" w:cstheme="minorHAnsi"/>
          <w:sz w:val="20"/>
          <w:szCs w:val="22"/>
        </w:rPr>
        <w:t>[</w:t>
      </w:r>
      <w:r w:rsidRPr="006333C6">
        <w:rPr>
          <w:rFonts w:asciiTheme="minorHAnsi" w:hAnsiTheme="minorHAnsi" w:cstheme="minorHAnsi"/>
          <w:i/>
          <w:sz w:val="20"/>
          <w:szCs w:val="22"/>
        </w:rPr>
        <w:t>Firm letterhead</w:t>
      </w:r>
      <w:r w:rsidRPr="006333C6">
        <w:rPr>
          <w:rFonts w:asciiTheme="minorHAnsi" w:hAnsiTheme="minorHAnsi" w:cstheme="minorHAnsi"/>
          <w:sz w:val="20"/>
          <w:szCs w:val="22"/>
        </w:rPr>
        <w:t>]</w:t>
      </w:r>
    </w:p>
    <w:p w14:paraId="12358013" w14:textId="77777777" w:rsidR="00630FF1" w:rsidRPr="006333C6" w:rsidRDefault="00630FF1" w:rsidP="00630FF1">
      <w:pPr>
        <w:pStyle w:val="BodyText"/>
        <w:spacing w:line="276" w:lineRule="auto"/>
        <w:jc w:val="both"/>
        <w:rPr>
          <w:rFonts w:asciiTheme="minorHAnsi" w:hAnsiTheme="minorHAnsi" w:cstheme="minorHAnsi"/>
          <w:sz w:val="20"/>
          <w:szCs w:val="22"/>
        </w:rPr>
      </w:pPr>
      <w:r w:rsidRPr="006333C6">
        <w:rPr>
          <w:rFonts w:asciiTheme="minorHAnsi" w:hAnsiTheme="minorHAnsi" w:cstheme="minorHAnsi"/>
          <w:sz w:val="20"/>
          <w:szCs w:val="22"/>
        </w:rPr>
        <w:t>[</w:t>
      </w:r>
      <w:r w:rsidRPr="006333C6">
        <w:rPr>
          <w:rFonts w:asciiTheme="minorHAnsi" w:hAnsiTheme="minorHAnsi" w:cstheme="minorHAnsi"/>
          <w:i/>
          <w:sz w:val="20"/>
          <w:szCs w:val="22"/>
        </w:rPr>
        <w:t>Date</w:t>
      </w:r>
      <w:r w:rsidRPr="006333C6">
        <w:rPr>
          <w:rFonts w:asciiTheme="minorHAnsi" w:hAnsiTheme="minorHAnsi" w:cstheme="minorHAnsi"/>
          <w:sz w:val="20"/>
          <w:szCs w:val="22"/>
        </w:rPr>
        <w:t>]</w:t>
      </w:r>
    </w:p>
    <w:p w14:paraId="297F26FB" w14:textId="1FE1B029" w:rsidR="00630FF1" w:rsidRPr="006333C6" w:rsidRDefault="00BE3699" w:rsidP="00630FF1">
      <w:pPr>
        <w:autoSpaceDE w:val="0"/>
        <w:autoSpaceDN w:val="0"/>
        <w:adjustRightInd w:val="0"/>
        <w:spacing w:after="0"/>
        <w:jc w:val="both"/>
        <w:rPr>
          <w:rFonts w:cstheme="minorHAnsi"/>
          <w:sz w:val="20"/>
        </w:rPr>
      </w:pPr>
      <w:r>
        <w:rPr>
          <w:rFonts w:cstheme="minorHAnsi"/>
          <w:sz w:val="20"/>
        </w:rPr>
        <w:t xml:space="preserve">Secretary </w:t>
      </w:r>
      <w:r w:rsidR="00630FF1" w:rsidRPr="006333C6">
        <w:rPr>
          <w:rFonts w:cstheme="minorHAnsi"/>
          <w:sz w:val="20"/>
        </w:rPr>
        <w:t xml:space="preserve">Training Service Selection Committee </w:t>
      </w:r>
    </w:p>
    <w:p w14:paraId="0E072901" w14:textId="77777777" w:rsidR="00630FF1" w:rsidRDefault="00630FF1" w:rsidP="00630FF1">
      <w:pPr>
        <w:autoSpaceDE w:val="0"/>
        <w:autoSpaceDN w:val="0"/>
        <w:adjustRightInd w:val="0"/>
        <w:spacing w:after="0"/>
        <w:jc w:val="both"/>
        <w:rPr>
          <w:rFonts w:cstheme="minorHAnsi"/>
          <w:sz w:val="20"/>
        </w:rPr>
      </w:pPr>
      <w:r w:rsidRPr="006333C6">
        <w:rPr>
          <w:rFonts w:cstheme="minorHAnsi"/>
          <w:sz w:val="20"/>
        </w:rPr>
        <w:t>Microfinance Sales Officer Training Programme 2019</w:t>
      </w:r>
    </w:p>
    <w:p w14:paraId="43BCB938"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Punjab Skills Development Fund,</w:t>
      </w:r>
    </w:p>
    <w:p w14:paraId="3A1A797A"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 xml:space="preserve">21/A, H-Block, Dr Mateen Fatima Road, </w:t>
      </w:r>
    </w:p>
    <w:p w14:paraId="24B318E2"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Lahore, Pakistan</w:t>
      </w:r>
    </w:p>
    <w:p w14:paraId="05CE6E99" w14:textId="77777777" w:rsidR="00630FF1" w:rsidRPr="006333C6" w:rsidRDefault="00630FF1" w:rsidP="00630FF1">
      <w:pPr>
        <w:pStyle w:val="BodyText"/>
        <w:spacing w:after="0" w:line="276" w:lineRule="auto"/>
        <w:jc w:val="both"/>
        <w:rPr>
          <w:rFonts w:asciiTheme="minorHAnsi" w:hAnsiTheme="minorHAnsi" w:cstheme="minorHAnsi"/>
          <w:sz w:val="20"/>
          <w:szCs w:val="22"/>
        </w:rPr>
      </w:pPr>
    </w:p>
    <w:p w14:paraId="5B75848D" w14:textId="2E34C4ED" w:rsidR="00630FF1" w:rsidRPr="006333C6" w:rsidRDefault="00630FF1" w:rsidP="00630FF1">
      <w:pPr>
        <w:pStyle w:val="BodyText"/>
        <w:spacing w:line="276" w:lineRule="auto"/>
        <w:ind w:left="709" w:hanging="758"/>
        <w:jc w:val="both"/>
        <w:rPr>
          <w:rFonts w:asciiTheme="minorHAnsi" w:hAnsiTheme="minorHAnsi" w:cstheme="minorHAnsi"/>
          <w:sz w:val="20"/>
          <w:szCs w:val="22"/>
        </w:rPr>
      </w:pPr>
      <w:r w:rsidRPr="006333C6">
        <w:rPr>
          <w:rFonts w:asciiTheme="minorHAnsi" w:hAnsiTheme="minorHAnsi" w:cstheme="minorHAnsi"/>
          <w:b/>
          <w:sz w:val="20"/>
          <w:szCs w:val="22"/>
        </w:rPr>
        <w:t xml:space="preserve">Subject: </w:t>
      </w:r>
      <w:r w:rsidRPr="006333C6">
        <w:rPr>
          <w:rFonts w:asciiTheme="minorHAnsi" w:hAnsiTheme="minorHAnsi" w:cstheme="minorHAnsi"/>
          <w:sz w:val="20"/>
          <w:szCs w:val="22"/>
        </w:rPr>
        <w:t xml:space="preserve">Financial Proposal in respect of </w:t>
      </w:r>
      <w:r w:rsidRPr="006333C6">
        <w:rPr>
          <w:rFonts w:asciiTheme="minorHAnsi" w:hAnsiTheme="minorHAnsi" w:cstheme="minorHAnsi"/>
          <w:b/>
          <w:sz w:val="20"/>
          <w:szCs w:val="20"/>
        </w:rPr>
        <w:t>Microfinance Sales Officer Training Programme 2019</w:t>
      </w:r>
      <w:r w:rsidRPr="006333C6">
        <w:rPr>
          <w:rFonts w:asciiTheme="minorHAnsi" w:hAnsiTheme="minorHAnsi" w:cstheme="minorHAnsi"/>
          <w:sz w:val="20"/>
          <w:szCs w:val="22"/>
        </w:rPr>
        <w:t>: [</w:t>
      </w:r>
      <w:r w:rsidRPr="006333C6">
        <w:rPr>
          <w:rFonts w:asciiTheme="minorHAnsi" w:hAnsiTheme="minorHAnsi" w:cstheme="minorHAnsi"/>
          <w:b/>
          <w:sz w:val="20"/>
          <w:szCs w:val="22"/>
        </w:rPr>
        <w:t>Microfinance Sales Officer Training</w:t>
      </w:r>
      <w:r w:rsidRPr="006333C6">
        <w:rPr>
          <w:rFonts w:asciiTheme="minorHAnsi" w:hAnsiTheme="minorHAnsi" w:cstheme="minorHAnsi"/>
          <w:sz w:val="20"/>
          <w:szCs w:val="22"/>
        </w:rPr>
        <w:t>]</w:t>
      </w:r>
      <w:r w:rsidR="00BE3699">
        <w:rPr>
          <w:rFonts w:asciiTheme="minorHAnsi" w:hAnsiTheme="minorHAnsi" w:cstheme="minorHAnsi"/>
          <w:sz w:val="20"/>
          <w:szCs w:val="22"/>
        </w:rPr>
        <w:t xml:space="preserve"> : Name of District [_________]</w:t>
      </w:r>
    </w:p>
    <w:p w14:paraId="466AEC11"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Dear Sir,</w:t>
      </w:r>
    </w:p>
    <w:p w14:paraId="0EEF0FA9" w14:textId="77777777" w:rsidR="00630FF1" w:rsidRPr="006333C6" w:rsidRDefault="00630FF1" w:rsidP="00630FF1">
      <w:pPr>
        <w:autoSpaceDE w:val="0"/>
        <w:autoSpaceDN w:val="0"/>
        <w:adjustRightInd w:val="0"/>
        <w:spacing w:after="0"/>
        <w:jc w:val="both"/>
        <w:rPr>
          <w:rFonts w:cstheme="minorHAnsi"/>
          <w:sz w:val="20"/>
        </w:rPr>
      </w:pPr>
    </w:p>
    <w:p w14:paraId="043884D0" w14:textId="77777777" w:rsidR="00630FF1" w:rsidRDefault="00630FF1" w:rsidP="00630FF1">
      <w:pPr>
        <w:autoSpaceDE w:val="0"/>
        <w:autoSpaceDN w:val="0"/>
        <w:adjustRightInd w:val="0"/>
        <w:spacing w:after="0"/>
        <w:jc w:val="both"/>
        <w:rPr>
          <w:rFonts w:cstheme="minorHAnsi"/>
          <w:sz w:val="20"/>
        </w:rPr>
      </w:pPr>
      <w:r w:rsidRPr="006333C6">
        <w:rPr>
          <w:rFonts w:cstheme="minorHAnsi"/>
          <w:sz w:val="20"/>
        </w:rPr>
        <w:t xml:space="preserve">We offer to provide the services under </w:t>
      </w:r>
      <w:r w:rsidRPr="006333C6">
        <w:rPr>
          <w:rFonts w:cstheme="minorHAnsi"/>
          <w:b/>
          <w:sz w:val="20"/>
          <w:szCs w:val="20"/>
        </w:rPr>
        <w:t>Microfinance Sales Officer Training Programme 2019</w:t>
      </w:r>
      <w:r>
        <w:rPr>
          <w:rFonts w:cstheme="minorHAnsi"/>
          <w:b/>
          <w:sz w:val="20"/>
          <w:szCs w:val="20"/>
        </w:rPr>
        <w:t xml:space="preserve"> </w:t>
      </w:r>
      <w:r w:rsidRPr="006333C6">
        <w:rPr>
          <w:rFonts w:cstheme="minorHAnsi"/>
          <w:sz w:val="20"/>
        </w:rPr>
        <w:t>for the trade of</w:t>
      </w:r>
      <w:r w:rsidRPr="006333C6">
        <w:rPr>
          <w:rFonts w:cstheme="minorHAnsi"/>
          <w:b/>
          <w:sz w:val="20"/>
        </w:rPr>
        <w:t xml:space="preserve"> </w:t>
      </w:r>
      <w:r w:rsidRPr="006333C6">
        <w:rPr>
          <w:rFonts w:cstheme="minorHAnsi"/>
          <w:b/>
          <w:sz w:val="20"/>
          <w:szCs w:val="20"/>
        </w:rPr>
        <w:t xml:space="preserve">Microfinance Sales Officer Training </w:t>
      </w:r>
      <w:r>
        <w:rPr>
          <w:rFonts w:cstheme="minorHAnsi"/>
          <w:sz w:val="20"/>
          <w:szCs w:val="20"/>
        </w:rPr>
        <w:t xml:space="preserve">in </w:t>
      </w:r>
      <w:r w:rsidRPr="006333C6">
        <w:rPr>
          <w:rFonts w:cstheme="minorHAnsi"/>
          <w:sz w:val="20"/>
        </w:rPr>
        <w:t>accordance with your Request for Proposal and our Technical Proposal</w:t>
      </w:r>
      <w:r>
        <w:rPr>
          <w:rFonts w:cstheme="minorHAnsi"/>
          <w:sz w:val="20"/>
        </w:rPr>
        <w:t xml:space="preserve">; </w:t>
      </w:r>
    </w:p>
    <w:p w14:paraId="074BDECE" w14:textId="77777777" w:rsidR="00630FF1" w:rsidRPr="006333C6" w:rsidRDefault="00630FF1" w:rsidP="00630FF1">
      <w:pPr>
        <w:autoSpaceDE w:val="0"/>
        <w:autoSpaceDN w:val="0"/>
        <w:adjustRightInd w:val="0"/>
        <w:spacing w:after="0"/>
        <w:jc w:val="both"/>
        <w:rPr>
          <w:rFonts w:cstheme="minorHAnsi"/>
          <w:sz w:val="20"/>
        </w:rPr>
      </w:pPr>
    </w:p>
    <w:tbl>
      <w:tblPr>
        <w:tblStyle w:val="TableGrid"/>
        <w:tblW w:w="0" w:type="auto"/>
        <w:tblLook w:val="04A0" w:firstRow="1" w:lastRow="0" w:firstColumn="1" w:lastColumn="0" w:noHBand="0" w:noVBand="1"/>
      </w:tblPr>
      <w:tblGrid>
        <w:gridCol w:w="4155"/>
        <w:gridCol w:w="4862"/>
      </w:tblGrid>
      <w:tr w:rsidR="00630FF1" w:rsidRPr="006333C6" w14:paraId="26935AA2" w14:textId="77777777" w:rsidTr="00CC1987">
        <w:trPr>
          <w:trHeight w:val="144"/>
        </w:trPr>
        <w:tc>
          <w:tcPr>
            <w:tcW w:w="4248" w:type="dxa"/>
            <w:shd w:val="clear" w:color="auto" w:fill="C6D9F1" w:themeFill="text2" w:themeFillTint="33"/>
            <w:vAlign w:val="center"/>
          </w:tcPr>
          <w:p w14:paraId="04AF4401" w14:textId="77777777" w:rsidR="00630FF1" w:rsidRPr="006333C6" w:rsidRDefault="00630FF1" w:rsidP="00CC1987">
            <w:pPr>
              <w:ind w:left="360"/>
              <w:jc w:val="center"/>
              <w:rPr>
                <w:rFonts w:asciiTheme="minorHAnsi" w:hAnsiTheme="minorHAnsi" w:cstheme="minorHAnsi"/>
                <w:b/>
              </w:rPr>
            </w:pPr>
            <w:r w:rsidRPr="006333C6">
              <w:rPr>
                <w:rFonts w:asciiTheme="minorHAnsi" w:hAnsiTheme="minorHAnsi" w:cstheme="minorHAnsi"/>
                <w:b/>
              </w:rPr>
              <w:t>Description:</w:t>
            </w:r>
          </w:p>
        </w:tc>
        <w:tc>
          <w:tcPr>
            <w:tcW w:w="4995" w:type="dxa"/>
            <w:shd w:val="clear" w:color="auto" w:fill="C6D9F1" w:themeFill="text2" w:themeFillTint="33"/>
            <w:vAlign w:val="center"/>
          </w:tcPr>
          <w:p w14:paraId="52D0928F" w14:textId="77777777" w:rsidR="00630FF1" w:rsidRPr="006333C6" w:rsidRDefault="00630FF1" w:rsidP="00CC1987">
            <w:pPr>
              <w:ind w:left="360"/>
              <w:jc w:val="center"/>
              <w:rPr>
                <w:rFonts w:asciiTheme="minorHAnsi" w:hAnsiTheme="minorHAnsi" w:cstheme="minorHAnsi"/>
                <w:b/>
                <w:iCs/>
              </w:rPr>
            </w:pPr>
            <w:r w:rsidRPr="006333C6">
              <w:rPr>
                <w:rFonts w:asciiTheme="minorHAnsi" w:hAnsiTheme="minorHAnsi" w:cstheme="minorHAnsi"/>
                <w:b/>
                <w:iCs/>
              </w:rPr>
              <w:t>Amount in PKR</w:t>
            </w:r>
          </w:p>
        </w:tc>
      </w:tr>
      <w:tr w:rsidR="00630FF1" w:rsidRPr="006333C6" w14:paraId="00E88007" w14:textId="77777777" w:rsidTr="00CC1987">
        <w:trPr>
          <w:trHeight w:val="144"/>
        </w:trPr>
        <w:tc>
          <w:tcPr>
            <w:tcW w:w="4248" w:type="dxa"/>
          </w:tcPr>
          <w:p w14:paraId="7E08B4CA" w14:textId="77777777" w:rsidR="00630FF1" w:rsidRPr="006333C6" w:rsidRDefault="00630FF1" w:rsidP="00CC1987">
            <w:pPr>
              <w:rPr>
                <w:rFonts w:asciiTheme="minorHAnsi" w:hAnsiTheme="minorHAnsi" w:cstheme="minorHAnsi"/>
              </w:rPr>
            </w:pPr>
            <w:r w:rsidRPr="006333C6">
              <w:rPr>
                <w:rFonts w:asciiTheme="minorHAnsi" w:hAnsiTheme="minorHAnsi" w:cstheme="minorHAnsi"/>
              </w:rPr>
              <w:t>Per trainee per month training cost in figures (</w:t>
            </w:r>
            <w:r w:rsidRPr="006333C6">
              <w:rPr>
                <w:rFonts w:asciiTheme="minorHAnsi" w:hAnsiTheme="minorHAnsi" w:cstheme="minorHAnsi"/>
                <w:i/>
              </w:rPr>
              <w:t>inclusive of all applicable Direct and Indirect Taxes)</w:t>
            </w:r>
          </w:p>
        </w:tc>
        <w:tc>
          <w:tcPr>
            <w:tcW w:w="4995" w:type="dxa"/>
          </w:tcPr>
          <w:p w14:paraId="2F0CB593" w14:textId="77777777" w:rsidR="00630FF1" w:rsidRPr="006333C6" w:rsidRDefault="00630FF1" w:rsidP="00CC1987">
            <w:pPr>
              <w:ind w:left="360"/>
              <w:rPr>
                <w:rFonts w:asciiTheme="minorHAnsi" w:hAnsiTheme="minorHAnsi" w:cstheme="minorHAnsi"/>
                <w:i/>
                <w:iCs/>
              </w:rPr>
            </w:pPr>
          </w:p>
          <w:p w14:paraId="159E9C8D" w14:textId="77777777" w:rsidR="00630FF1" w:rsidRPr="006333C6" w:rsidRDefault="00630FF1" w:rsidP="00CC1987">
            <w:pPr>
              <w:ind w:left="360"/>
              <w:rPr>
                <w:rFonts w:asciiTheme="minorHAnsi" w:hAnsiTheme="minorHAnsi" w:cstheme="minorHAnsi"/>
                <w:i/>
                <w:iCs/>
              </w:rPr>
            </w:pPr>
          </w:p>
        </w:tc>
      </w:tr>
      <w:tr w:rsidR="00630FF1" w:rsidRPr="006333C6" w14:paraId="591DD0CF" w14:textId="77777777" w:rsidTr="00CC1987">
        <w:trPr>
          <w:trHeight w:val="144"/>
        </w:trPr>
        <w:tc>
          <w:tcPr>
            <w:tcW w:w="4248" w:type="dxa"/>
          </w:tcPr>
          <w:p w14:paraId="728445DC" w14:textId="77777777" w:rsidR="00630FF1" w:rsidRPr="006333C6" w:rsidRDefault="00630FF1" w:rsidP="00CC1987">
            <w:pPr>
              <w:rPr>
                <w:rFonts w:asciiTheme="minorHAnsi" w:hAnsiTheme="minorHAnsi" w:cstheme="minorHAnsi"/>
                <w:i/>
              </w:rPr>
            </w:pPr>
            <w:r w:rsidRPr="006333C6">
              <w:rPr>
                <w:rFonts w:asciiTheme="minorHAnsi" w:hAnsiTheme="minorHAnsi" w:cstheme="minorHAnsi"/>
              </w:rPr>
              <w:t>Per trainee per month training cost in words (</w:t>
            </w:r>
            <w:r w:rsidRPr="006333C6">
              <w:rPr>
                <w:rFonts w:asciiTheme="minorHAnsi" w:hAnsiTheme="minorHAnsi" w:cstheme="minorHAnsi"/>
                <w:i/>
              </w:rPr>
              <w:t>inclusive of all direct and Indirect Taxes)</w:t>
            </w:r>
          </w:p>
        </w:tc>
        <w:tc>
          <w:tcPr>
            <w:tcW w:w="4995" w:type="dxa"/>
          </w:tcPr>
          <w:p w14:paraId="57790767" w14:textId="77777777" w:rsidR="00630FF1" w:rsidRPr="006333C6" w:rsidRDefault="00630FF1" w:rsidP="00CC1987">
            <w:pPr>
              <w:ind w:left="360"/>
              <w:rPr>
                <w:rFonts w:asciiTheme="minorHAnsi" w:hAnsiTheme="minorHAnsi" w:cstheme="minorHAnsi"/>
                <w:i/>
                <w:iCs/>
              </w:rPr>
            </w:pPr>
          </w:p>
        </w:tc>
      </w:tr>
    </w:tbl>
    <w:p w14:paraId="67E07F98" w14:textId="77777777" w:rsidR="00630FF1" w:rsidRPr="006333C6" w:rsidRDefault="00630FF1" w:rsidP="00630FF1">
      <w:pPr>
        <w:autoSpaceDE w:val="0"/>
        <w:autoSpaceDN w:val="0"/>
        <w:adjustRightInd w:val="0"/>
        <w:spacing w:after="0"/>
        <w:jc w:val="both"/>
        <w:rPr>
          <w:rFonts w:cstheme="minorHAnsi"/>
          <w:i/>
          <w:iCs/>
          <w:sz w:val="20"/>
        </w:rPr>
      </w:pPr>
    </w:p>
    <w:p w14:paraId="2A8BE7BA"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 xml:space="preserve">Our Financial Proposal shall be binding upon us subject to the modifications resulting from Contract negotiations, up to the expiration of the validity period of the Proposal, i.e. before the date indicated in the Data Sheet. No commissions or gratuities have been or are to be paid by us to any agent relating to this Proposal and Contract execution. We understand that you are not bound to accept any or all Proposals you receive. </w:t>
      </w:r>
    </w:p>
    <w:p w14:paraId="54458790" w14:textId="77777777" w:rsidR="00630FF1" w:rsidRPr="006333C6" w:rsidRDefault="00630FF1" w:rsidP="00630FF1">
      <w:pPr>
        <w:autoSpaceDE w:val="0"/>
        <w:autoSpaceDN w:val="0"/>
        <w:adjustRightInd w:val="0"/>
        <w:spacing w:after="0"/>
        <w:jc w:val="both"/>
        <w:rPr>
          <w:rFonts w:cstheme="minorHAnsi"/>
          <w:sz w:val="20"/>
        </w:rPr>
      </w:pPr>
    </w:p>
    <w:p w14:paraId="0A6E739C"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Thank you.</w:t>
      </w:r>
    </w:p>
    <w:p w14:paraId="4A55E869" w14:textId="77777777" w:rsidR="00630FF1" w:rsidRPr="006333C6" w:rsidRDefault="00630FF1" w:rsidP="00630FF1">
      <w:pPr>
        <w:autoSpaceDE w:val="0"/>
        <w:autoSpaceDN w:val="0"/>
        <w:adjustRightInd w:val="0"/>
        <w:spacing w:after="0"/>
        <w:jc w:val="both"/>
        <w:rPr>
          <w:rFonts w:cstheme="minorHAnsi"/>
          <w:sz w:val="20"/>
        </w:rPr>
      </w:pPr>
    </w:p>
    <w:p w14:paraId="5CC1DB96"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Yours sincerely,</w:t>
      </w:r>
    </w:p>
    <w:p w14:paraId="1411E25C" w14:textId="77777777" w:rsidR="00630FF1" w:rsidRPr="006333C6" w:rsidRDefault="00630FF1" w:rsidP="00630FF1">
      <w:pPr>
        <w:autoSpaceDE w:val="0"/>
        <w:autoSpaceDN w:val="0"/>
        <w:adjustRightInd w:val="0"/>
        <w:spacing w:after="0"/>
        <w:jc w:val="both"/>
        <w:rPr>
          <w:rFonts w:cstheme="minorHAnsi"/>
          <w:sz w:val="20"/>
        </w:rPr>
      </w:pPr>
    </w:p>
    <w:p w14:paraId="0D25A73C" w14:textId="77777777" w:rsidR="00630FF1" w:rsidRPr="006333C6" w:rsidRDefault="00630FF1" w:rsidP="00630FF1">
      <w:pPr>
        <w:autoSpaceDE w:val="0"/>
        <w:autoSpaceDN w:val="0"/>
        <w:adjustRightInd w:val="0"/>
        <w:spacing w:after="0"/>
        <w:jc w:val="both"/>
        <w:rPr>
          <w:rFonts w:cstheme="minorHAnsi"/>
          <w:sz w:val="20"/>
        </w:rPr>
      </w:pPr>
    </w:p>
    <w:p w14:paraId="788D6B08" w14:textId="77777777" w:rsidR="00630FF1" w:rsidRPr="006333C6" w:rsidRDefault="00630FF1" w:rsidP="00630FF1">
      <w:pPr>
        <w:autoSpaceDE w:val="0"/>
        <w:autoSpaceDN w:val="0"/>
        <w:adjustRightInd w:val="0"/>
        <w:spacing w:after="0"/>
        <w:jc w:val="both"/>
        <w:rPr>
          <w:rFonts w:cstheme="minorHAnsi"/>
          <w:sz w:val="20"/>
        </w:rPr>
      </w:pPr>
    </w:p>
    <w:p w14:paraId="6450019F"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Signature</w:t>
      </w:r>
    </w:p>
    <w:p w14:paraId="6C5B2A5E" w14:textId="77777777" w:rsidR="00630FF1" w:rsidRPr="006333C6" w:rsidRDefault="00630FF1" w:rsidP="00630FF1">
      <w:pPr>
        <w:autoSpaceDE w:val="0"/>
        <w:autoSpaceDN w:val="0"/>
        <w:adjustRightInd w:val="0"/>
        <w:spacing w:after="0"/>
        <w:jc w:val="both"/>
        <w:rPr>
          <w:rFonts w:cstheme="minorHAnsi"/>
          <w:sz w:val="20"/>
        </w:rPr>
      </w:pPr>
    </w:p>
    <w:p w14:paraId="007550CA" w14:textId="77777777" w:rsidR="00630FF1" w:rsidRPr="006333C6" w:rsidRDefault="00630FF1" w:rsidP="00630FF1">
      <w:pPr>
        <w:autoSpaceDE w:val="0"/>
        <w:autoSpaceDN w:val="0"/>
        <w:adjustRightInd w:val="0"/>
        <w:spacing w:after="0"/>
        <w:jc w:val="both"/>
        <w:rPr>
          <w:rFonts w:cstheme="minorHAnsi"/>
          <w:sz w:val="20"/>
        </w:rPr>
      </w:pPr>
    </w:p>
    <w:p w14:paraId="7F955652" w14:textId="0945FBD0"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Name and Title of Signatory:</w:t>
      </w:r>
    </w:p>
    <w:p w14:paraId="48321562" w14:textId="77777777" w:rsidR="00630FF1" w:rsidRPr="006333C6" w:rsidRDefault="00630FF1" w:rsidP="00630FF1">
      <w:pPr>
        <w:spacing w:after="0"/>
        <w:jc w:val="center"/>
        <w:rPr>
          <w:rFonts w:cstheme="minorHAnsi"/>
          <w:b/>
          <w:bCs/>
          <w:color w:val="000000"/>
        </w:rPr>
      </w:pPr>
      <w:r w:rsidRPr="006333C6">
        <w:rPr>
          <w:rFonts w:cstheme="minorHAnsi"/>
          <w:b/>
          <w:bCs/>
          <w:color w:val="000000"/>
        </w:rPr>
        <w:lastRenderedPageBreak/>
        <w:t>FINANCIAL PROPOSAL</w:t>
      </w:r>
    </w:p>
    <w:p w14:paraId="446B365B" w14:textId="77777777" w:rsidR="00630FF1" w:rsidRPr="006333C6" w:rsidRDefault="00630FF1" w:rsidP="00630FF1">
      <w:pPr>
        <w:spacing w:after="0"/>
        <w:jc w:val="both"/>
        <w:rPr>
          <w:rFonts w:cstheme="minorHAnsi"/>
        </w:rPr>
      </w:pPr>
    </w:p>
    <w:p w14:paraId="60110E28" w14:textId="77777777" w:rsidR="00630FF1" w:rsidRPr="006333C6" w:rsidRDefault="00630FF1" w:rsidP="00630FF1">
      <w:pPr>
        <w:spacing w:after="0"/>
        <w:jc w:val="both"/>
        <w:rPr>
          <w:rFonts w:cstheme="minorHAnsi"/>
        </w:rPr>
      </w:pPr>
      <w:r w:rsidRPr="006333C6">
        <w:rPr>
          <w:rFonts w:cstheme="minorHAnsi"/>
        </w:rPr>
        <w:t xml:space="preserve">Kindly provide the </w:t>
      </w:r>
      <w:r w:rsidRPr="006333C6">
        <w:rPr>
          <w:rFonts w:cstheme="minorHAnsi"/>
          <w:b/>
          <w:u w:val="single"/>
        </w:rPr>
        <w:t>break-up of training costs</w:t>
      </w:r>
      <w:r w:rsidRPr="006333C6">
        <w:rPr>
          <w:rFonts w:cstheme="minorHAnsi"/>
        </w:rPr>
        <w:t xml:space="preserve"> for the following heads, inclusive of all applicable taxes.</w:t>
      </w:r>
    </w:p>
    <w:p w14:paraId="09591137" w14:textId="77777777" w:rsidR="00630FF1" w:rsidRPr="006333C6" w:rsidRDefault="00630FF1" w:rsidP="00630FF1">
      <w:pPr>
        <w:spacing w:after="0"/>
        <w:jc w:val="both"/>
        <w:rPr>
          <w:rFonts w:cstheme="minorHAnsi"/>
          <w:sz w:val="20"/>
        </w:rPr>
      </w:pPr>
    </w:p>
    <w:tbl>
      <w:tblPr>
        <w:tblStyle w:val="TableGrid"/>
        <w:tblpPr w:leftFromText="180" w:rightFromText="180" w:vertAnchor="text" w:tblpXSpec="center" w:tblpY="1"/>
        <w:tblW w:w="9873" w:type="dxa"/>
        <w:tblLook w:val="04A0" w:firstRow="1" w:lastRow="0" w:firstColumn="1" w:lastColumn="0" w:noHBand="0" w:noVBand="1"/>
      </w:tblPr>
      <w:tblGrid>
        <w:gridCol w:w="1838"/>
        <w:gridCol w:w="5484"/>
        <w:gridCol w:w="2551"/>
      </w:tblGrid>
      <w:tr w:rsidR="00630FF1" w:rsidRPr="006333C6" w14:paraId="775E55D6" w14:textId="77777777" w:rsidTr="00630FF1">
        <w:trPr>
          <w:trHeight w:val="397"/>
        </w:trPr>
        <w:tc>
          <w:tcPr>
            <w:tcW w:w="1838" w:type="dxa"/>
            <w:shd w:val="clear" w:color="auto" w:fill="C6D9F1" w:themeFill="text2" w:themeFillTint="33"/>
            <w:vAlign w:val="center"/>
            <w:hideMark/>
          </w:tcPr>
          <w:p w14:paraId="38F6280C" w14:textId="77777777" w:rsidR="00630FF1" w:rsidRPr="006333C6" w:rsidRDefault="00630FF1" w:rsidP="00CC1987">
            <w:pPr>
              <w:jc w:val="center"/>
              <w:rPr>
                <w:rFonts w:asciiTheme="minorHAnsi" w:hAnsiTheme="minorHAnsi" w:cstheme="minorHAnsi"/>
                <w:b/>
                <w:color w:val="000000"/>
                <w:lang w:val="en-US"/>
              </w:rPr>
            </w:pPr>
            <w:r w:rsidRPr="006333C6">
              <w:rPr>
                <w:rFonts w:asciiTheme="minorHAnsi" w:hAnsiTheme="minorHAnsi" w:cstheme="minorHAnsi"/>
                <w:b/>
                <w:color w:val="000000"/>
                <w:lang w:val="en-US"/>
              </w:rPr>
              <w:t>Code</w:t>
            </w:r>
          </w:p>
        </w:tc>
        <w:tc>
          <w:tcPr>
            <w:tcW w:w="5484" w:type="dxa"/>
            <w:shd w:val="clear" w:color="auto" w:fill="C6D9F1" w:themeFill="text2" w:themeFillTint="33"/>
            <w:vAlign w:val="center"/>
            <w:hideMark/>
          </w:tcPr>
          <w:p w14:paraId="566B2F9F" w14:textId="77777777" w:rsidR="00630FF1" w:rsidRPr="006333C6" w:rsidRDefault="00630FF1" w:rsidP="00CC1987">
            <w:pPr>
              <w:jc w:val="center"/>
              <w:rPr>
                <w:rFonts w:asciiTheme="minorHAnsi" w:hAnsiTheme="minorHAnsi" w:cstheme="minorHAnsi"/>
                <w:b/>
                <w:color w:val="000000"/>
                <w:lang w:val="en-US"/>
              </w:rPr>
            </w:pPr>
            <w:r w:rsidRPr="006333C6">
              <w:rPr>
                <w:rFonts w:asciiTheme="minorHAnsi" w:hAnsiTheme="minorHAnsi" w:cstheme="minorHAnsi"/>
                <w:b/>
                <w:color w:val="000000"/>
                <w:lang w:val="en-US"/>
              </w:rPr>
              <w:t>Required Information</w:t>
            </w:r>
          </w:p>
        </w:tc>
        <w:tc>
          <w:tcPr>
            <w:tcW w:w="2551" w:type="dxa"/>
            <w:shd w:val="clear" w:color="auto" w:fill="C6D9F1" w:themeFill="text2" w:themeFillTint="33"/>
            <w:vAlign w:val="center"/>
            <w:hideMark/>
          </w:tcPr>
          <w:p w14:paraId="690EC9BD" w14:textId="77777777" w:rsidR="00630FF1" w:rsidRPr="006333C6" w:rsidRDefault="00630FF1" w:rsidP="00CC1987">
            <w:pPr>
              <w:jc w:val="center"/>
              <w:rPr>
                <w:rFonts w:asciiTheme="minorHAnsi" w:hAnsiTheme="minorHAnsi" w:cstheme="minorHAnsi"/>
                <w:b/>
                <w:bCs/>
                <w:iCs/>
                <w:color w:val="000000"/>
                <w:lang w:val="en-US"/>
              </w:rPr>
            </w:pPr>
            <w:r w:rsidRPr="006333C6">
              <w:rPr>
                <w:rFonts w:asciiTheme="minorHAnsi" w:hAnsiTheme="minorHAnsi" w:cstheme="minorHAnsi"/>
                <w:b/>
                <w:bCs/>
                <w:iCs/>
                <w:color w:val="000000"/>
                <w:lang w:val="en-US"/>
              </w:rPr>
              <w:t>Cost per trainee per month (PKR)</w:t>
            </w:r>
          </w:p>
        </w:tc>
      </w:tr>
      <w:tr w:rsidR="00630FF1" w:rsidRPr="006333C6" w14:paraId="672687FF" w14:textId="77777777" w:rsidTr="00630FF1">
        <w:trPr>
          <w:trHeight w:val="397"/>
        </w:trPr>
        <w:tc>
          <w:tcPr>
            <w:tcW w:w="1838" w:type="dxa"/>
            <w:shd w:val="clear" w:color="auto" w:fill="C6D9F1" w:themeFill="text2" w:themeFillTint="33"/>
            <w:vAlign w:val="center"/>
          </w:tcPr>
          <w:p w14:paraId="790FEE72"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1</w:t>
            </w:r>
          </w:p>
        </w:tc>
        <w:tc>
          <w:tcPr>
            <w:tcW w:w="5484" w:type="dxa"/>
            <w:vAlign w:val="center"/>
          </w:tcPr>
          <w:p w14:paraId="733B876B" w14:textId="4E1B06A3" w:rsidR="00630FF1" w:rsidRPr="006333C6" w:rsidRDefault="00630FF1" w:rsidP="00CC1987">
            <w:pPr>
              <w:rPr>
                <w:rFonts w:asciiTheme="minorHAnsi" w:hAnsiTheme="minorHAnsi" w:cstheme="minorHAnsi"/>
                <w:i/>
                <w:color w:val="000000"/>
                <w:lang w:val="en-US"/>
              </w:rPr>
            </w:pPr>
            <w:r w:rsidRPr="006333C6">
              <w:rPr>
                <w:rFonts w:asciiTheme="minorHAnsi" w:hAnsiTheme="minorHAnsi" w:cstheme="minorHAnsi"/>
                <w:color w:val="000000"/>
                <w:lang w:val="en-US"/>
              </w:rPr>
              <w:t>Project Management team Cost per trainee per month (including Remuneration, traveling, and other costs)</w:t>
            </w:r>
          </w:p>
        </w:tc>
        <w:tc>
          <w:tcPr>
            <w:tcW w:w="2551" w:type="dxa"/>
            <w:noWrap/>
            <w:vAlign w:val="center"/>
          </w:tcPr>
          <w:p w14:paraId="4DC70563" w14:textId="77777777" w:rsidR="00630FF1" w:rsidRPr="006333C6" w:rsidRDefault="00630FF1" w:rsidP="00CC1987">
            <w:pPr>
              <w:rPr>
                <w:rFonts w:asciiTheme="minorHAnsi" w:hAnsiTheme="minorHAnsi" w:cstheme="minorHAnsi"/>
                <w:color w:val="000000"/>
                <w:highlight w:val="yellow"/>
                <w:lang w:val="en-US"/>
              </w:rPr>
            </w:pPr>
          </w:p>
        </w:tc>
      </w:tr>
      <w:tr w:rsidR="00630FF1" w:rsidRPr="006333C6" w14:paraId="22F592D0" w14:textId="77777777" w:rsidTr="00630FF1">
        <w:trPr>
          <w:trHeight w:val="397"/>
        </w:trPr>
        <w:tc>
          <w:tcPr>
            <w:tcW w:w="1838" w:type="dxa"/>
            <w:shd w:val="clear" w:color="auto" w:fill="C6D9F1" w:themeFill="text2" w:themeFillTint="33"/>
            <w:vAlign w:val="center"/>
          </w:tcPr>
          <w:p w14:paraId="4C3C2418"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2</w:t>
            </w:r>
          </w:p>
        </w:tc>
        <w:tc>
          <w:tcPr>
            <w:tcW w:w="5484" w:type="dxa"/>
            <w:vAlign w:val="center"/>
          </w:tcPr>
          <w:p w14:paraId="7CF6C316" w14:textId="36C6AE9A" w:rsidR="00630FF1" w:rsidRPr="006333C6" w:rsidRDefault="00630FF1" w:rsidP="00630FF1">
            <w:pPr>
              <w:rPr>
                <w:rFonts w:asciiTheme="minorHAnsi" w:hAnsiTheme="minorHAnsi" w:cstheme="minorHAnsi"/>
                <w:color w:val="000000"/>
                <w:lang w:val="en-US"/>
              </w:rPr>
            </w:pPr>
            <w:r w:rsidRPr="006333C6">
              <w:rPr>
                <w:rFonts w:asciiTheme="minorHAnsi" w:hAnsiTheme="minorHAnsi" w:cstheme="minorHAnsi"/>
                <w:color w:val="000000"/>
                <w:lang w:val="en-US"/>
              </w:rPr>
              <w:t xml:space="preserve">Direct Project Personnel Cost  </w:t>
            </w:r>
          </w:p>
        </w:tc>
        <w:tc>
          <w:tcPr>
            <w:tcW w:w="2551" w:type="dxa"/>
            <w:noWrap/>
            <w:vAlign w:val="center"/>
          </w:tcPr>
          <w:p w14:paraId="21A71C4E" w14:textId="77777777" w:rsidR="00630FF1" w:rsidRPr="006333C6" w:rsidRDefault="00630FF1" w:rsidP="00CC1987">
            <w:pPr>
              <w:rPr>
                <w:rFonts w:asciiTheme="minorHAnsi" w:hAnsiTheme="minorHAnsi" w:cstheme="minorHAnsi"/>
                <w:color w:val="000000"/>
                <w:highlight w:val="yellow"/>
                <w:lang w:val="en-US"/>
              </w:rPr>
            </w:pPr>
          </w:p>
        </w:tc>
      </w:tr>
      <w:tr w:rsidR="00630FF1" w:rsidRPr="006333C6" w14:paraId="62CD0E45" w14:textId="77777777" w:rsidTr="00630FF1">
        <w:trPr>
          <w:trHeight w:val="397"/>
        </w:trPr>
        <w:tc>
          <w:tcPr>
            <w:tcW w:w="1838" w:type="dxa"/>
            <w:shd w:val="clear" w:color="auto" w:fill="C6D9F1" w:themeFill="text2" w:themeFillTint="33"/>
            <w:vAlign w:val="center"/>
          </w:tcPr>
          <w:p w14:paraId="420DEB10"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3</w:t>
            </w:r>
          </w:p>
        </w:tc>
        <w:tc>
          <w:tcPr>
            <w:tcW w:w="5484" w:type="dxa"/>
            <w:vAlign w:val="center"/>
          </w:tcPr>
          <w:p w14:paraId="2AFF92D1" w14:textId="64433952"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 xml:space="preserve">Training venue facilities cost </w:t>
            </w:r>
          </w:p>
        </w:tc>
        <w:tc>
          <w:tcPr>
            <w:tcW w:w="2551" w:type="dxa"/>
            <w:noWrap/>
            <w:vAlign w:val="center"/>
          </w:tcPr>
          <w:p w14:paraId="29B012C6" w14:textId="77777777" w:rsidR="00630FF1" w:rsidRPr="006333C6" w:rsidRDefault="00630FF1" w:rsidP="00CC1987">
            <w:pPr>
              <w:rPr>
                <w:rFonts w:asciiTheme="minorHAnsi" w:hAnsiTheme="minorHAnsi" w:cstheme="minorHAnsi"/>
                <w:color w:val="000000"/>
                <w:highlight w:val="yellow"/>
                <w:lang w:val="en-US"/>
              </w:rPr>
            </w:pPr>
          </w:p>
        </w:tc>
      </w:tr>
      <w:tr w:rsidR="00630FF1" w:rsidRPr="006333C6" w14:paraId="6FF76A25" w14:textId="77777777" w:rsidTr="00630FF1">
        <w:trPr>
          <w:trHeight w:val="397"/>
        </w:trPr>
        <w:tc>
          <w:tcPr>
            <w:tcW w:w="1838" w:type="dxa"/>
            <w:shd w:val="clear" w:color="auto" w:fill="C6D9F1" w:themeFill="text2" w:themeFillTint="33"/>
            <w:vAlign w:val="center"/>
            <w:hideMark/>
          </w:tcPr>
          <w:p w14:paraId="6FA94CD2"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4</w:t>
            </w:r>
          </w:p>
        </w:tc>
        <w:tc>
          <w:tcPr>
            <w:tcW w:w="5484" w:type="dxa"/>
            <w:vAlign w:val="center"/>
            <w:hideMark/>
          </w:tcPr>
          <w:p w14:paraId="4CF519BC" w14:textId="275D3B3F"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Books/Manuals and Stationery</w:t>
            </w:r>
          </w:p>
          <w:p w14:paraId="71E92E77" w14:textId="77777777"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 xml:space="preserve">Estimated 700 pages per student and 300 per instructor for the duration of course </w:t>
            </w:r>
          </w:p>
        </w:tc>
        <w:tc>
          <w:tcPr>
            <w:tcW w:w="2551" w:type="dxa"/>
            <w:noWrap/>
            <w:vAlign w:val="center"/>
            <w:hideMark/>
          </w:tcPr>
          <w:p w14:paraId="19A87E06" w14:textId="77777777"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 </w:t>
            </w:r>
          </w:p>
        </w:tc>
      </w:tr>
      <w:tr w:rsidR="00630FF1" w:rsidRPr="006333C6" w14:paraId="1648B14D" w14:textId="77777777" w:rsidTr="00630FF1">
        <w:trPr>
          <w:trHeight w:val="397"/>
        </w:trPr>
        <w:tc>
          <w:tcPr>
            <w:tcW w:w="1838" w:type="dxa"/>
            <w:shd w:val="clear" w:color="auto" w:fill="C6D9F1" w:themeFill="text2" w:themeFillTint="33"/>
            <w:vAlign w:val="center"/>
          </w:tcPr>
          <w:p w14:paraId="01AFEF9A"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5</w:t>
            </w:r>
          </w:p>
        </w:tc>
        <w:tc>
          <w:tcPr>
            <w:tcW w:w="5484" w:type="dxa"/>
            <w:vAlign w:val="center"/>
          </w:tcPr>
          <w:p w14:paraId="5587989F" w14:textId="0B590384"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Training venue rent, utilities, running costs</w:t>
            </w:r>
          </w:p>
        </w:tc>
        <w:tc>
          <w:tcPr>
            <w:tcW w:w="2551" w:type="dxa"/>
            <w:noWrap/>
            <w:vAlign w:val="center"/>
          </w:tcPr>
          <w:p w14:paraId="4DF6F603" w14:textId="77777777" w:rsidR="00630FF1" w:rsidRPr="006333C6" w:rsidRDefault="00630FF1" w:rsidP="00CC1987">
            <w:pPr>
              <w:rPr>
                <w:rFonts w:asciiTheme="minorHAnsi" w:hAnsiTheme="minorHAnsi" w:cstheme="minorHAnsi"/>
                <w:color w:val="000000"/>
                <w:lang w:val="en-US"/>
              </w:rPr>
            </w:pPr>
          </w:p>
        </w:tc>
      </w:tr>
      <w:tr w:rsidR="00630FF1" w:rsidRPr="006333C6" w14:paraId="669ADF1B" w14:textId="77777777" w:rsidTr="00630FF1">
        <w:trPr>
          <w:trHeight w:val="397"/>
        </w:trPr>
        <w:tc>
          <w:tcPr>
            <w:tcW w:w="1838" w:type="dxa"/>
            <w:shd w:val="clear" w:color="auto" w:fill="C6D9F1" w:themeFill="text2" w:themeFillTint="33"/>
            <w:vAlign w:val="center"/>
          </w:tcPr>
          <w:p w14:paraId="7DC69323"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6</w:t>
            </w:r>
          </w:p>
        </w:tc>
        <w:tc>
          <w:tcPr>
            <w:tcW w:w="5484" w:type="dxa"/>
            <w:vAlign w:val="center"/>
          </w:tcPr>
          <w:p w14:paraId="4607A073" w14:textId="1182B8B0" w:rsidR="00630FF1" w:rsidRPr="006333C6" w:rsidRDefault="00630FF1" w:rsidP="00CC1987">
            <w:pPr>
              <w:rPr>
                <w:rFonts w:asciiTheme="minorHAnsi" w:hAnsiTheme="minorHAnsi" w:cstheme="minorHAnsi"/>
                <w:i/>
                <w:color w:val="000000"/>
                <w:lang w:val="en-US"/>
              </w:rPr>
            </w:pPr>
            <w:r w:rsidRPr="006333C6">
              <w:rPr>
                <w:rFonts w:asciiTheme="minorHAnsi" w:hAnsiTheme="minorHAnsi" w:cstheme="minorHAnsi"/>
                <w:color w:val="000000"/>
                <w:lang w:val="en-US"/>
              </w:rPr>
              <w:t xml:space="preserve">Student Mobilization </w:t>
            </w:r>
            <w:r w:rsidR="009E36AA">
              <w:rPr>
                <w:rFonts w:asciiTheme="minorHAnsi" w:hAnsiTheme="minorHAnsi" w:cstheme="minorHAnsi"/>
                <w:color w:val="000000"/>
                <w:lang w:val="en-US"/>
              </w:rPr>
              <w:t xml:space="preserve">Cost </w:t>
            </w:r>
          </w:p>
        </w:tc>
        <w:tc>
          <w:tcPr>
            <w:tcW w:w="2551" w:type="dxa"/>
            <w:noWrap/>
            <w:vAlign w:val="center"/>
          </w:tcPr>
          <w:p w14:paraId="2DA323A3" w14:textId="77777777" w:rsidR="00630FF1" w:rsidRPr="006333C6" w:rsidRDefault="00630FF1" w:rsidP="00CC1987">
            <w:pPr>
              <w:rPr>
                <w:rFonts w:asciiTheme="minorHAnsi" w:hAnsiTheme="minorHAnsi" w:cstheme="minorHAnsi"/>
                <w:color w:val="000000"/>
                <w:lang w:val="en-US"/>
              </w:rPr>
            </w:pPr>
          </w:p>
        </w:tc>
      </w:tr>
      <w:tr w:rsidR="009E36AA" w:rsidRPr="006333C6" w14:paraId="6A546A35" w14:textId="77777777" w:rsidTr="00630FF1">
        <w:trPr>
          <w:trHeight w:val="397"/>
        </w:trPr>
        <w:tc>
          <w:tcPr>
            <w:tcW w:w="1838" w:type="dxa"/>
            <w:shd w:val="clear" w:color="auto" w:fill="C6D9F1" w:themeFill="text2" w:themeFillTint="33"/>
            <w:vAlign w:val="center"/>
          </w:tcPr>
          <w:p w14:paraId="4361E49A" w14:textId="25769B2C" w:rsidR="009E36AA" w:rsidRPr="006333C6" w:rsidRDefault="009E36AA" w:rsidP="00CC1987">
            <w:pPr>
              <w:jc w:val="center"/>
              <w:rPr>
                <w:rFonts w:asciiTheme="minorHAnsi" w:hAnsiTheme="minorHAnsi" w:cstheme="minorHAnsi"/>
                <w:color w:val="000000"/>
                <w:lang w:val="en-US"/>
              </w:rPr>
            </w:pPr>
            <w:r>
              <w:rPr>
                <w:rFonts w:asciiTheme="minorHAnsi" w:hAnsiTheme="minorHAnsi" w:cstheme="minorHAnsi"/>
                <w:color w:val="000000"/>
                <w:lang w:val="en-US"/>
              </w:rPr>
              <w:t>FA 7</w:t>
            </w:r>
          </w:p>
        </w:tc>
        <w:tc>
          <w:tcPr>
            <w:tcW w:w="5484" w:type="dxa"/>
            <w:vAlign w:val="center"/>
          </w:tcPr>
          <w:p w14:paraId="1D8BAD8E" w14:textId="1FCAA9D9" w:rsidR="009E36AA" w:rsidRPr="006333C6" w:rsidRDefault="009E36AA" w:rsidP="00CC1987">
            <w:pPr>
              <w:rPr>
                <w:rFonts w:asciiTheme="minorHAnsi" w:hAnsiTheme="minorHAnsi" w:cstheme="minorHAnsi"/>
                <w:color w:val="000000"/>
                <w:lang w:val="en-US"/>
              </w:rPr>
            </w:pPr>
            <w:r>
              <w:rPr>
                <w:rFonts w:asciiTheme="minorHAnsi" w:hAnsiTheme="minorHAnsi" w:cstheme="minorHAnsi"/>
                <w:color w:val="000000"/>
                <w:lang w:val="en-US"/>
              </w:rPr>
              <w:t>Placement Cost</w:t>
            </w:r>
          </w:p>
        </w:tc>
        <w:tc>
          <w:tcPr>
            <w:tcW w:w="2551" w:type="dxa"/>
            <w:noWrap/>
            <w:vAlign w:val="center"/>
          </w:tcPr>
          <w:p w14:paraId="128DF09D" w14:textId="77777777" w:rsidR="009E36AA" w:rsidRPr="006333C6" w:rsidRDefault="009E36AA" w:rsidP="00CC1987">
            <w:pPr>
              <w:rPr>
                <w:rFonts w:asciiTheme="minorHAnsi" w:hAnsiTheme="minorHAnsi" w:cstheme="minorHAnsi"/>
                <w:color w:val="000000"/>
                <w:lang w:val="en-US"/>
              </w:rPr>
            </w:pPr>
          </w:p>
        </w:tc>
      </w:tr>
      <w:tr w:rsidR="00630FF1" w:rsidRPr="006333C6" w14:paraId="2859E6BC" w14:textId="77777777" w:rsidTr="00630FF1">
        <w:trPr>
          <w:trHeight w:val="397"/>
        </w:trPr>
        <w:tc>
          <w:tcPr>
            <w:tcW w:w="1838" w:type="dxa"/>
            <w:shd w:val="clear" w:color="auto" w:fill="C6D9F1" w:themeFill="text2" w:themeFillTint="33"/>
            <w:vAlign w:val="center"/>
          </w:tcPr>
          <w:p w14:paraId="5E6E062B" w14:textId="4E813458"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009E36AA">
              <w:rPr>
                <w:rFonts w:asciiTheme="minorHAnsi" w:hAnsiTheme="minorHAnsi" w:cstheme="minorHAnsi"/>
                <w:color w:val="000000"/>
                <w:lang w:val="en-US"/>
              </w:rPr>
              <w:t>8</w:t>
            </w:r>
          </w:p>
        </w:tc>
        <w:tc>
          <w:tcPr>
            <w:tcW w:w="5484" w:type="dxa"/>
            <w:vAlign w:val="center"/>
          </w:tcPr>
          <w:p w14:paraId="3DEF8706" w14:textId="21D762AE"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 xml:space="preserve">Any Other Costs </w:t>
            </w:r>
            <w:r w:rsidRPr="006333C6">
              <w:rPr>
                <w:rFonts w:asciiTheme="minorHAnsi" w:hAnsiTheme="minorHAnsi" w:cstheme="minorHAnsi"/>
                <w:i/>
                <w:color w:val="000000"/>
                <w:lang w:val="en-US"/>
              </w:rPr>
              <w:t>(Please specify)</w:t>
            </w:r>
          </w:p>
        </w:tc>
        <w:tc>
          <w:tcPr>
            <w:tcW w:w="2551" w:type="dxa"/>
            <w:noWrap/>
            <w:vAlign w:val="center"/>
          </w:tcPr>
          <w:p w14:paraId="291BBE22" w14:textId="77777777" w:rsidR="00630FF1" w:rsidRPr="006333C6" w:rsidRDefault="00630FF1" w:rsidP="00CC1987">
            <w:pPr>
              <w:rPr>
                <w:rFonts w:asciiTheme="minorHAnsi" w:hAnsiTheme="minorHAnsi" w:cstheme="minorHAnsi"/>
                <w:color w:val="000000"/>
                <w:lang w:val="en-US"/>
              </w:rPr>
            </w:pPr>
          </w:p>
        </w:tc>
      </w:tr>
      <w:tr w:rsidR="00630FF1" w:rsidRPr="006333C6" w14:paraId="72DFA0B9" w14:textId="77777777" w:rsidTr="00630FF1">
        <w:trPr>
          <w:trHeight w:val="397"/>
        </w:trPr>
        <w:tc>
          <w:tcPr>
            <w:tcW w:w="1838" w:type="dxa"/>
            <w:shd w:val="clear" w:color="auto" w:fill="C6D9F1" w:themeFill="text2" w:themeFillTint="33"/>
            <w:vAlign w:val="center"/>
          </w:tcPr>
          <w:p w14:paraId="1BF57F9C" w14:textId="468263FB" w:rsidR="00630FF1" w:rsidRPr="006333C6" w:rsidRDefault="00630FF1" w:rsidP="00CC1987">
            <w:pPr>
              <w:rPr>
                <w:rFonts w:asciiTheme="minorHAnsi" w:hAnsiTheme="minorHAnsi" w:cstheme="minorHAnsi"/>
                <w: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009E36AA">
              <w:rPr>
                <w:rFonts w:asciiTheme="minorHAnsi" w:hAnsiTheme="minorHAnsi" w:cstheme="minorHAnsi"/>
                <w:color w:val="000000"/>
                <w:lang w:val="en-US"/>
              </w:rPr>
              <w:t>9</w:t>
            </w:r>
            <w:r>
              <w:rPr>
                <w:rFonts w:asciiTheme="minorHAnsi" w:hAnsiTheme="minorHAnsi" w:cstheme="minorHAnsi"/>
                <w:color w:val="000000"/>
                <w:lang w:val="en-US"/>
              </w:rPr>
              <w:t xml:space="preserve"> </w:t>
            </w:r>
            <w:r w:rsidRPr="006333C6">
              <w:rPr>
                <w:rFonts w:asciiTheme="minorHAnsi" w:hAnsiTheme="minorHAnsi" w:cstheme="minorHAnsi"/>
                <w:i/>
                <w:color w:val="000000"/>
                <w:lang w:val="en-US"/>
              </w:rPr>
              <w:t>(Sum of FA</w:t>
            </w:r>
            <w:r>
              <w:rPr>
                <w:rFonts w:asciiTheme="minorHAnsi" w:hAnsiTheme="minorHAnsi" w:cstheme="minorHAnsi"/>
                <w:i/>
                <w:color w:val="000000"/>
                <w:lang w:val="en-US"/>
              </w:rPr>
              <w:t xml:space="preserve"> </w:t>
            </w:r>
            <w:r w:rsidRPr="006333C6">
              <w:rPr>
                <w:rFonts w:asciiTheme="minorHAnsi" w:hAnsiTheme="minorHAnsi" w:cstheme="minorHAnsi"/>
                <w:i/>
                <w:color w:val="000000"/>
                <w:lang w:val="en-US"/>
              </w:rPr>
              <w:t>1 to FA</w:t>
            </w:r>
            <w:r>
              <w:rPr>
                <w:rFonts w:asciiTheme="minorHAnsi" w:hAnsiTheme="minorHAnsi" w:cstheme="minorHAnsi"/>
                <w:i/>
                <w:color w:val="000000"/>
                <w:lang w:val="en-US"/>
              </w:rPr>
              <w:t xml:space="preserve"> </w:t>
            </w:r>
            <w:r w:rsidR="009E36AA">
              <w:rPr>
                <w:rFonts w:asciiTheme="minorHAnsi" w:hAnsiTheme="minorHAnsi" w:cstheme="minorHAnsi"/>
                <w:i/>
                <w:color w:val="000000"/>
                <w:lang w:val="en-US"/>
              </w:rPr>
              <w:t>8</w:t>
            </w:r>
            <w:r w:rsidRPr="006333C6">
              <w:rPr>
                <w:rFonts w:asciiTheme="minorHAnsi" w:hAnsiTheme="minorHAnsi" w:cstheme="minorHAnsi"/>
                <w:i/>
                <w:color w:val="000000"/>
                <w:lang w:val="en-US"/>
              </w:rPr>
              <w:t>)</w:t>
            </w:r>
          </w:p>
        </w:tc>
        <w:tc>
          <w:tcPr>
            <w:tcW w:w="5484" w:type="dxa"/>
            <w:vAlign w:val="center"/>
          </w:tcPr>
          <w:p w14:paraId="342D37D3" w14:textId="390D8913"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Total Cost</w:t>
            </w:r>
          </w:p>
        </w:tc>
        <w:tc>
          <w:tcPr>
            <w:tcW w:w="2551" w:type="dxa"/>
            <w:noWrap/>
            <w:vAlign w:val="center"/>
          </w:tcPr>
          <w:p w14:paraId="45C35D50" w14:textId="77777777" w:rsidR="00630FF1" w:rsidRPr="006333C6" w:rsidRDefault="00630FF1" w:rsidP="00CC1987">
            <w:pPr>
              <w:rPr>
                <w:rFonts w:asciiTheme="minorHAnsi" w:hAnsiTheme="minorHAnsi" w:cstheme="minorHAnsi"/>
                <w:color w:val="000000"/>
                <w:lang w:val="en-US"/>
              </w:rPr>
            </w:pPr>
          </w:p>
        </w:tc>
      </w:tr>
      <w:tr w:rsidR="00630FF1" w:rsidRPr="006333C6" w14:paraId="2DD6311E" w14:textId="77777777" w:rsidTr="00630FF1">
        <w:trPr>
          <w:trHeight w:val="397"/>
        </w:trPr>
        <w:tc>
          <w:tcPr>
            <w:tcW w:w="9873" w:type="dxa"/>
            <w:gridSpan w:val="3"/>
            <w:vAlign w:val="center"/>
          </w:tcPr>
          <w:p w14:paraId="0825D12C" w14:textId="434E19DF"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Total cost per trainee per month (FA</w:t>
            </w:r>
            <w:r>
              <w:rPr>
                <w:rFonts w:asciiTheme="minorHAnsi" w:hAnsiTheme="minorHAnsi" w:cstheme="minorHAnsi"/>
                <w:color w:val="000000"/>
                <w:lang w:val="en-US"/>
              </w:rPr>
              <w:t xml:space="preserve"> </w:t>
            </w:r>
            <w:r w:rsidR="009E36AA">
              <w:rPr>
                <w:rFonts w:asciiTheme="minorHAnsi" w:hAnsiTheme="minorHAnsi" w:cstheme="minorHAnsi"/>
                <w:color w:val="000000"/>
                <w:lang w:val="en-US"/>
              </w:rPr>
              <w:t>9</w:t>
            </w:r>
            <w:r w:rsidRPr="006333C6">
              <w:rPr>
                <w:rFonts w:asciiTheme="minorHAnsi" w:hAnsiTheme="minorHAnsi" w:cstheme="minorHAnsi"/>
                <w:color w:val="000000"/>
                <w:lang w:val="en-US"/>
              </w:rPr>
              <w:t>) should be equal to per trainee per month cost quoted in FB</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2 and FB</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3.</w:t>
            </w:r>
          </w:p>
        </w:tc>
      </w:tr>
    </w:tbl>
    <w:p w14:paraId="0D272537" w14:textId="77777777" w:rsidR="00630FF1" w:rsidRPr="006333C6" w:rsidRDefault="00630FF1" w:rsidP="00630FF1">
      <w:pPr>
        <w:pStyle w:val="NormalWeb"/>
        <w:spacing w:before="0" w:beforeAutospacing="0" w:after="0" w:afterAutospacing="0" w:line="276" w:lineRule="auto"/>
        <w:jc w:val="both"/>
        <w:rPr>
          <w:rFonts w:asciiTheme="minorHAnsi" w:hAnsiTheme="minorHAnsi" w:cstheme="minorHAnsi"/>
          <w:b/>
          <w:sz w:val="20"/>
          <w:szCs w:val="20"/>
        </w:rPr>
      </w:pPr>
    </w:p>
    <w:p w14:paraId="31CB763D" w14:textId="77777777" w:rsidR="00630FF1" w:rsidRDefault="00630FF1" w:rsidP="00630FF1">
      <w:pPr>
        <w:pStyle w:val="NormalWeb"/>
        <w:spacing w:before="0" w:beforeAutospacing="0" w:after="0" w:afterAutospacing="0" w:line="276" w:lineRule="auto"/>
        <w:jc w:val="both"/>
        <w:rPr>
          <w:rFonts w:asciiTheme="minorHAnsi" w:hAnsiTheme="minorHAnsi" w:cstheme="minorHAnsi"/>
          <w:b/>
          <w:sz w:val="20"/>
          <w:szCs w:val="20"/>
        </w:rPr>
      </w:pPr>
    </w:p>
    <w:tbl>
      <w:tblPr>
        <w:tblpPr w:leftFromText="180" w:rightFromText="180" w:vertAnchor="text" w:tblpXSpec="center" w:tblpY="1"/>
        <w:tblOverlap w:val="never"/>
        <w:tblW w:w="96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4837"/>
        <w:gridCol w:w="3713"/>
      </w:tblGrid>
      <w:tr w:rsidR="00630FF1" w:rsidRPr="006333C6" w14:paraId="72FADCA1" w14:textId="77777777" w:rsidTr="00CC1987">
        <w:trPr>
          <w:trHeight w:val="576"/>
        </w:trPr>
        <w:tc>
          <w:tcPr>
            <w:tcW w:w="1117" w:type="dxa"/>
            <w:shd w:val="clear" w:color="auto" w:fill="C6D9F1" w:themeFill="text2" w:themeFillTint="33"/>
            <w:noWrap/>
            <w:vAlign w:val="center"/>
            <w:hideMark/>
          </w:tcPr>
          <w:p w14:paraId="6583D208" w14:textId="77777777" w:rsidR="00630FF1" w:rsidRPr="006333C6" w:rsidRDefault="00630FF1" w:rsidP="00CC1987">
            <w:pPr>
              <w:spacing w:after="0"/>
              <w:rPr>
                <w:rFonts w:cstheme="minorHAnsi"/>
                <w:b/>
                <w:bCs/>
                <w:color w:val="000000"/>
                <w:sz w:val="20"/>
                <w:szCs w:val="20"/>
              </w:rPr>
            </w:pPr>
            <w:r w:rsidRPr="006333C6">
              <w:rPr>
                <w:rFonts w:cstheme="minorHAnsi"/>
                <w:b/>
                <w:bCs/>
                <w:color w:val="000000"/>
                <w:sz w:val="20"/>
                <w:szCs w:val="20"/>
              </w:rPr>
              <w:t>Code</w:t>
            </w:r>
          </w:p>
        </w:tc>
        <w:tc>
          <w:tcPr>
            <w:tcW w:w="4837" w:type="dxa"/>
            <w:shd w:val="clear" w:color="auto" w:fill="C6D9F1" w:themeFill="text2" w:themeFillTint="33"/>
            <w:noWrap/>
            <w:vAlign w:val="center"/>
            <w:hideMark/>
          </w:tcPr>
          <w:p w14:paraId="0D1D6EE0" w14:textId="77777777" w:rsidR="00630FF1" w:rsidRPr="006333C6" w:rsidRDefault="00630FF1" w:rsidP="00CC1987">
            <w:pPr>
              <w:spacing w:after="0"/>
              <w:rPr>
                <w:rFonts w:cstheme="minorHAnsi"/>
                <w:b/>
                <w:bCs/>
                <w:color w:val="000000"/>
                <w:sz w:val="20"/>
                <w:szCs w:val="20"/>
              </w:rPr>
            </w:pPr>
            <w:r>
              <w:rPr>
                <w:rFonts w:cstheme="minorHAnsi"/>
                <w:b/>
                <w:bCs/>
                <w:color w:val="000000"/>
                <w:sz w:val="20"/>
                <w:szCs w:val="20"/>
              </w:rPr>
              <w:t>Accommodation Cost</w:t>
            </w:r>
          </w:p>
        </w:tc>
        <w:tc>
          <w:tcPr>
            <w:tcW w:w="3713" w:type="dxa"/>
            <w:shd w:val="clear" w:color="auto" w:fill="C6D9F1" w:themeFill="text2" w:themeFillTint="33"/>
            <w:noWrap/>
            <w:vAlign w:val="center"/>
            <w:hideMark/>
          </w:tcPr>
          <w:p w14:paraId="3D33456B" w14:textId="77777777" w:rsidR="00630FF1" w:rsidRPr="006333C6" w:rsidRDefault="00630FF1" w:rsidP="00CC1987">
            <w:pPr>
              <w:spacing w:after="0"/>
              <w:rPr>
                <w:rFonts w:cstheme="minorHAnsi"/>
                <w:b/>
                <w:bCs/>
                <w:color w:val="000000"/>
                <w:sz w:val="20"/>
                <w:szCs w:val="20"/>
              </w:rPr>
            </w:pPr>
            <w:r w:rsidRPr="006333C6">
              <w:rPr>
                <w:rFonts w:cstheme="minorHAnsi"/>
                <w:b/>
                <w:bCs/>
                <w:iCs/>
                <w:color w:val="000000"/>
                <w:lang w:val="en-US"/>
              </w:rPr>
              <w:t>Cost per trainee per month (PKR)</w:t>
            </w:r>
          </w:p>
        </w:tc>
      </w:tr>
      <w:tr w:rsidR="00630FF1" w:rsidRPr="006333C6" w14:paraId="3C0D366A" w14:textId="77777777" w:rsidTr="00CC1987">
        <w:trPr>
          <w:trHeight w:val="576"/>
        </w:trPr>
        <w:tc>
          <w:tcPr>
            <w:tcW w:w="1117" w:type="dxa"/>
            <w:shd w:val="clear" w:color="auto" w:fill="C6D9F1" w:themeFill="text2" w:themeFillTint="33"/>
            <w:noWrap/>
            <w:vAlign w:val="center"/>
          </w:tcPr>
          <w:p w14:paraId="1CEF06A0"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F</w:t>
            </w:r>
            <w:r>
              <w:rPr>
                <w:rFonts w:cstheme="minorHAnsi"/>
                <w:color w:val="000000"/>
                <w:sz w:val="20"/>
                <w:szCs w:val="20"/>
              </w:rPr>
              <w:t>A 9</w:t>
            </w:r>
          </w:p>
        </w:tc>
        <w:tc>
          <w:tcPr>
            <w:tcW w:w="4837" w:type="dxa"/>
            <w:shd w:val="clear" w:color="auto" w:fill="auto"/>
            <w:noWrap/>
            <w:vAlign w:val="center"/>
          </w:tcPr>
          <w:p w14:paraId="18DDDE9A" w14:textId="1A988C21" w:rsidR="00630FF1" w:rsidRPr="006333C6" w:rsidRDefault="00630FF1" w:rsidP="00CC1987">
            <w:pPr>
              <w:spacing w:after="0"/>
              <w:rPr>
                <w:rFonts w:cstheme="minorHAnsi"/>
                <w:color w:val="000000"/>
                <w:sz w:val="20"/>
                <w:szCs w:val="20"/>
              </w:rPr>
            </w:pPr>
            <w:r>
              <w:rPr>
                <w:rFonts w:cstheme="minorHAnsi"/>
                <w:color w:val="000000"/>
                <w:sz w:val="20"/>
                <w:szCs w:val="20"/>
              </w:rPr>
              <w:t>Accommodation cost for</w:t>
            </w:r>
            <w:r w:rsidR="009E36AA">
              <w:rPr>
                <w:rFonts w:cstheme="minorHAnsi"/>
                <w:color w:val="000000"/>
                <w:sz w:val="20"/>
                <w:szCs w:val="20"/>
              </w:rPr>
              <w:t xml:space="preserve"> [Mention District Name]</w:t>
            </w:r>
            <w:r w:rsidRPr="006333C6">
              <w:rPr>
                <w:rFonts w:cstheme="minorHAnsi"/>
                <w:color w:val="000000"/>
                <w:sz w:val="20"/>
                <w:szCs w:val="20"/>
              </w:rPr>
              <w:t xml:space="preserve"> </w:t>
            </w:r>
          </w:p>
        </w:tc>
        <w:tc>
          <w:tcPr>
            <w:tcW w:w="3713" w:type="dxa"/>
            <w:shd w:val="clear" w:color="auto" w:fill="auto"/>
            <w:noWrap/>
            <w:vAlign w:val="center"/>
          </w:tcPr>
          <w:p w14:paraId="12B16F72" w14:textId="77777777" w:rsidR="00630FF1" w:rsidRPr="006333C6" w:rsidRDefault="00630FF1" w:rsidP="00CC1987">
            <w:pPr>
              <w:spacing w:after="0"/>
              <w:rPr>
                <w:rFonts w:cstheme="minorHAnsi"/>
                <w:color w:val="000000"/>
                <w:sz w:val="20"/>
                <w:szCs w:val="20"/>
              </w:rPr>
            </w:pPr>
          </w:p>
        </w:tc>
      </w:tr>
    </w:tbl>
    <w:p w14:paraId="08467472" w14:textId="77777777" w:rsidR="009E36AA" w:rsidRDefault="009E36AA" w:rsidP="00630FF1">
      <w:pPr>
        <w:pStyle w:val="NormalWeb"/>
        <w:spacing w:before="0" w:beforeAutospacing="0" w:after="0" w:afterAutospacing="0" w:line="276" w:lineRule="auto"/>
        <w:jc w:val="both"/>
        <w:rPr>
          <w:rFonts w:asciiTheme="minorHAnsi" w:hAnsiTheme="minorHAnsi" w:cstheme="minorHAnsi"/>
          <w:b/>
          <w:bCs/>
          <w:color w:val="000000" w:themeColor="dark1"/>
          <w:sz w:val="20"/>
          <w:szCs w:val="20"/>
        </w:rPr>
      </w:pPr>
    </w:p>
    <w:p w14:paraId="6D24B556" w14:textId="77777777" w:rsidR="009E36AA" w:rsidRDefault="009E36AA" w:rsidP="00630FF1">
      <w:pPr>
        <w:pStyle w:val="NormalWeb"/>
        <w:spacing w:before="0" w:beforeAutospacing="0" w:after="0" w:afterAutospacing="0" w:line="276" w:lineRule="auto"/>
        <w:jc w:val="both"/>
        <w:rPr>
          <w:rFonts w:asciiTheme="minorHAnsi" w:hAnsiTheme="minorHAnsi" w:cstheme="minorHAnsi"/>
          <w:b/>
          <w:bCs/>
          <w:color w:val="000000" w:themeColor="dark1"/>
          <w:sz w:val="20"/>
          <w:szCs w:val="20"/>
        </w:rPr>
      </w:pPr>
    </w:p>
    <w:p w14:paraId="0FEC9810" w14:textId="4998E1A6" w:rsidR="00630FF1" w:rsidRDefault="00630FF1" w:rsidP="00630FF1">
      <w:pPr>
        <w:pStyle w:val="NormalWeb"/>
        <w:spacing w:before="0" w:beforeAutospacing="0" w:after="0" w:afterAutospacing="0" w:line="276" w:lineRule="auto"/>
        <w:jc w:val="both"/>
        <w:rPr>
          <w:rFonts w:asciiTheme="minorHAnsi" w:hAnsiTheme="minorHAnsi" w:cstheme="minorHAnsi"/>
          <w:b/>
          <w:sz w:val="20"/>
          <w:szCs w:val="20"/>
        </w:rPr>
      </w:pPr>
      <w:r w:rsidRPr="006333C6">
        <w:rPr>
          <w:rFonts w:asciiTheme="minorHAnsi" w:hAnsiTheme="minorHAnsi" w:cstheme="minorHAnsi"/>
          <w:b/>
          <w:bCs/>
          <w:color w:val="000000" w:themeColor="dark1"/>
          <w:sz w:val="20"/>
          <w:szCs w:val="20"/>
        </w:rPr>
        <w:t xml:space="preserve">Important: </w:t>
      </w:r>
      <w:r w:rsidRPr="00412A83">
        <w:rPr>
          <w:rFonts w:asciiTheme="minorHAnsi" w:hAnsiTheme="minorHAnsi" w:cstheme="minorHAnsi"/>
          <w:i/>
          <w:color w:val="000000" w:themeColor="dark1"/>
          <w:sz w:val="20"/>
          <w:szCs w:val="20"/>
        </w:rPr>
        <w:t xml:space="preserve">Accommodation should be either provided on site, or </w:t>
      </w:r>
      <w:r w:rsidRPr="00630FF1">
        <w:rPr>
          <w:rFonts w:asciiTheme="minorHAnsi" w:hAnsiTheme="minorHAnsi" w:cstheme="minorHAnsi"/>
          <w:i/>
          <w:color w:val="000000" w:themeColor="dark1"/>
          <w:sz w:val="20"/>
          <w:szCs w:val="20"/>
        </w:rPr>
        <w:t>arrangements with an accommodation partner(s) both in Lahore</w:t>
      </w:r>
      <w:r w:rsidR="009E36AA">
        <w:rPr>
          <w:rFonts w:asciiTheme="minorHAnsi" w:hAnsiTheme="minorHAnsi" w:cstheme="minorHAnsi"/>
          <w:i/>
          <w:color w:val="000000" w:themeColor="dark1"/>
          <w:sz w:val="20"/>
          <w:szCs w:val="20"/>
        </w:rPr>
        <w:t xml:space="preserve"> /</w:t>
      </w:r>
      <w:r w:rsidRPr="00630FF1">
        <w:rPr>
          <w:rFonts w:asciiTheme="minorHAnsi" w:hAnsiTheme="minorHAnsi" w:cstheme="minorHAnsi"/>
          <w:i/>
          <w:color w:val="000000" w:themeColor="dark1"/>
          <w:sz w:val="20"/>
          <w:szCs w:val="20"/>
        </w:rPr>
        <w:t xml:space="preserve"> Multan. FA 9 will not be the basis of financial evaluation, this cost will be used while rationalizing the cost of accommodation offered by PSDF.</w:t>
      </w:r>
      <w:r w:rsidR="009E36AA">
        <w:rPr>
          <w:rFonts w:asciiTheme="minorHAnsi" w:hAnsiTheme="minorHAnsi" w:cstheme="minorHAnsi"/>
          <w:i/>
          <w:color w:val="000000" w:themeColor="dark1"/>
          <w:sz w:val="20"/>
          <w:szCs w:val="20"/>
        </w:rPr>
        <w:t xml:space="preserve"> PSDF will pay accommodation cost for only those trainees whose Permanent / Temporary address does not belongs to same district of training location [ Lahore / Multan ]. </w:t>
      </w:r>
    </w:p>
    <w:p w14:paraId="7A25B211" w14:textId="77777777" w:rsidR="00630FF1" w:rsidRPr="006333C6" w:rsidRDefault="00630FF1" w:rsidP="00630FF1">
      <w:pPr>
        <w:spacing w:after="0"/>
        <w:jc w:val="both"/>
        <w:rPr>
          <w:rFonts w:cstheme="minorHAnsi"/>
          <w:b/>
          <w:i/>
        </w:rPr>
      </w:pPr>
    </w:p>
    <w:tbl>
      <w:tblPr>
        <w:tblpPr w:leftFromText="180" w:rightFromText="180" w:vertAnchor="text" w:tblpXSpec="center" w:tblpY="1"/>
        <w:tblOverlap w:val="neve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4837"/>
        <w:gridCol w:w="3713"/>
      </w:tblGrid>
      <w:tr w:rsidR="00630FF1" w:rsidRPr="006333C6" w14:paraId="53AF463B" w14:textId="77777777" w:rsidTr="00CC1987">
        <w:trPr>
          <w:trHeight w:val="576"/>
        </w:trPr>
        <w:tc>
          <w:tcPr>
            <w:tcW w:w="828" w:type="dxa"/>
            <w:shd w:val="clear" w:color="auto" w:fill="C6D9F1" w:themeFill="text2" w:themeFillTint="33"/>
            <w:noWrap/>
            <w:vAlign w:val="center"/>
            <w:hideMark/>
          </w:tcPr>
          <w:p w14:paraId="132D2200" w14:textId="77777777" w:rsidR="00630FF1" w:rsidRPr="006333C6" w:rsidRDefault="00630FF1" w:rsidP="00CC1987">
            <w:pPr>
              <w:spacing w:after="0"/>
              <w:rPr>
                <w:rFonts w:cstheme="minorHAnsi"/>
                <w:b/>
                <w:bCs/>
                <w:color w:val="000000"/>
                <w:sz w:val="20"/>
                <w:szCs w:val="20"/>
              </w:rPr>
            </w:pPr>
            <w:r w:rsidRPr="006333C6">
              <w:rPr>
                <w:rFonts w:cstheme="minorHAnsi"/>
                <w:b/>
                <w:bCs/>
                <w:color w:val="000000"/>
                <w:sz w:val="20"/>
                <w:szCs w:val="20"/>
              </w:rPr>
              <w:t>Code</w:t>
            </w:r>
          </w:p>
        </w:tc>
        <w:tc>
          <w:tcPr>
            <w:tcW w:w="4837" w:type="dxa"/>
            <w:shd w:val="clear" w:color="auto" w:fill="C6D9F1" w:themeFill="text2" w:themeFillTint="33"/>
            <w:noWrap/>
            <w:vAlign w:val="center"/>
            <w:hideMark/>
          </w:tcPr>
          <w:p w14:paraId="457E1C29" w14:textId="77777777" w:rsidR="00630FF1" w:rsidRPr="006333C6" w:rsidRDefault="00630FF1" w:rsidP="00CC1987">
            <w:pPr>
              <w:spacing w:after="0"/>
              <w:rPr>
                <w:rFonts w:cstheme="minorHAnsi"/>
                <w:b/>
                <w:bCs/>
                <w:color w:val="000000"/>
                <w:sz w:val="20"/>
                <w:szCs w:val="20"/>
              </w:rPr>
            </w:pPr>
            <w:r w:rsidRPr="006333C6">
              <w:rPr>
                <w:rFonts w:cstheme="minorHAnsi"/>
                <w:b/>
                <w:bCs/>
                <w:color w:val="000000"/>
                <w:sz w:val="20"/>
                <w:szCs w:val="20"/>
              </w:rPr>
              <w:t>Required Information</w:t>
            </w:r>
          </w:p>
        </w:tc>
        <w:tc>
          <w:tcPr>
            <w:tcW w:w="3713" w:type="dxa"/>
            <w:shd w:val="clear" w:color="auto" w:fill="C6D9F1" w:themeFill="text2" w:themeFillTint="33"/>
            <w:noWrap/>
            <w:vAlign w:val="center"/>
            <w:hideMark/>
          </w:tcPr>
          <w:p w14:paraId="120B39A6" w14:textId="77777777" w:rsidR="00630FF1" w:rsidRPr="006333C6" w:rsidRDefault="00630FF1" w:rsidP="00CC1987">
            <w:pPr>
              <w:spacing w:after="0"/>
              <w:rPr>
                <w:rFonts w:cstheme="minorHAnsi"/>
                <w:b/>
                <w:bCs/>
                <w:color w:val="000000"/>
                <w:sz w:val="20"/>
                <w:szCs w:val="20"/>
              </w:rPr>
            </w:pPr>
            <w:r w:rsidRPr="006333C6">
              <w:rPr>
                <w:rFonts w:cstheme="minorHAnsi"/>
                <w:b/>
                <w:bCs/>
                <w:color w:val="000000"/>
                <w:sz w:val="20"/>
                <w:szCs w:val="20"/>
              </w:rPr>
              <w:t>Response</w:t>
            </w:r>
          </w:p>
        </w:tc>
      </w:tr>
      <w:tr w:rsidR="00630FF1" w:rsidRPr="006333C6" w14:paraId="545A976F" w14:textId="77777777" w:rsidTr="00CC1987">
        <w:trPr>
          <w:trHeight w:val="576"/>
        </w:trPr>
        <w:tc>
          <w:tcPr>
            <w:tcW w:w="828" w:type="dxa"/>
            <w:shd w:val="clear" w:color="auto" w:fill="C6D9F1" w:themeFill="text2" w:themeFillTint="33"/>
            <w:noWrap/>
            <w:vAlign w:val="center"/>
          </w:tcPr>
          <w:p w14:paraId="062636BB"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FB</w:t>
            </w:r>
            <w:r>
              <w:rPr>
                <w:rFonts w:cstheme="minorHAnsi"/>
                <w:color w:val="000000"/>
                <w:sz w:val="20"/>
                <w:szCs w:val="20"/>
              </w:rPr>
              <w:t xml:space="preserve"> </w:t>
            </w:r>
            <w:r w:rsidRPr="006333C6">
              <w:rPr>
                <w:rFonts w:cstheme="minorHAnsi"/>
                <w:color w:val="000000"/>
                <w:sz w:val="20"/>
                <w:szCs w:val="20"/>
              </w:rPr>
              <w:t>1</w:t>
            </w:r>
          </w:p>
        </w:tc>
        <w:tc>
          <w:tcPr>
            <w:tcW w:w="4837" w:type="dxa"/>
            <w:shd w:val="clear" w:color="auto" w:fill="auto"/>
            <w:noWrap/>
            <w:vAlign w:val="center"/>
          </w:tcPr>
          <w:p w14:paraId="030E49A0"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 xml:space="preserve">Name of Trade </w:t>
            </w:r>
          </w:p>
        </w:tc>
        <w:tc>
          <w:tcPr>
            <w:tcW w:w="3713" w:type="dxa"/>
            <w:shd w:val="clear" w:color="auto" w:fill="auto"/>
            <w:noWrap/>
            <w:vAlign w:val="center"/>
          </w:tcPr>
          <w:p w14:paraId="562B409C"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 xml:space="preserve">Microfinance Sales Officer Training </w:t>
            </w:r>
          </w:p>
        </w:tc>
      </w:tr>
      <w:tr w:rsidR="00630FF1" w:rsidRPr="006333C6" w14:paraId="0C34BC74" w14:textId="77777777" w:rsidTr="00CC1987">
        <w:trPr>
          <w:trHeight w:val="576"/>
        </w:trPr>
        <w:tc>
          <w:tcPr>
            <w:tcW w:w="828" w:type="dxa"/>
            <w:shd w:val="clear" w:color="auto" w:fill="C6D9F1" w:themeFill="text2" w:themeFillTint="33"/>
            <w:noWrap/>
            <w:vAlign w:val="center"/>
          </w:tcPr>
          <w:p w14:paraId="32706A59"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FB</w:t>
            </w:r>
            <w:r>
              <w:rPr>
                <w:rFonts w:cstheme="minorHAnsi"/>
                <w:color w:val="000000"/>
                <w:sz w:val="20"/>
                <w:szCs w:val="20"/>
              </w:rPr>
              <w:t xml:space="preserve"> </w:t>
            </w:r>
            <w:r w:rsidRPr="006333C6">
              <w:rPr>
                <w:rFonts w:cstheme="minorHAnsi"/>
                <w:color w:val="000000"/>
                <w:sz w:val="20"/>
                <w:szCs w:val="20"/>
              </w:rPr>
              <w:t>2</w:t>
            </w:r>
          </w:p>
        </w:tc>
        <w:tc>
          <w:tcPr>
            <w:tcW w:w="4837" w:type="dxa"/>
            <w:shd w:val="clear" w:color="auto" w:fill="auto"/>
            <w:noWrap/>
            <w:vAlign w:val="center"/>
          </w:tcPr>
          <w:p w14:paraId="1DAC96D3" w14:textId="77777777" w:rsidR="00630FF1" w:rsidRPr="006333C6" w:rsidRDefault="00630FF1" w:rsidP="00CC1987">
            <w:pPr>
              <w:spacing w:after="0"/>
              <w:rPr>
                <w:rFonts w:cstheme="minorHAnsi"/>
                <w:i/>
                <w:color w:val="000000"/>
                <w:sz w:val="20"/>
                <w:szCs w:val="20"/>
              </w:rPr>
            </w:pPr>
            <w:r w:rsidRPr="006333C6">
              <w:rPr>
                <w:rFonts w:cstheme="minorHAnsi"/>
                <w:color w:val="000000"/>
                <w:sz w:val="20"/>
                <w:szCs w:val="20"/>
              </w:rPr>
              <w:t xml:space="preserve">Bidding Cost (per trainee per month) </w:t>
            </w:r>
            <w:r w:rsidRPr="006333C6">
              <w:rPr>
                <w:rFonts w:cstheme="minorHAnsi"/>
                <w:i/>
                <w:color w:val="000000"/>
                <w:sz w:val="20"/>
                <w:szCs w:val="20"/>
              </w:rPr>
              <w:t>(in Figures)</w:t>
            </w:r>
          </w:p>
          <w:p w14:paraId="0122E2DD" w14:textId="77777777" w:rsidR="00630FF1" w:rsidRPr="006333C6" w:rsidRDefault="00630FF1" w:rsidP="00CC1987">
            <w:pPr>
              <w:spacing w:after="0"/>
              <w:rPr>
                <w:rFonts w:cstheme="minorHAnsi"/>
                <w:bCs/>
                <w:color w:val="000000"/>
                <w:sz w:val="20"/>
                <w:szCs w:val="20"/>
              </w:rPr>
            </w:pPr>
            <w:r w:rsidRPr="006333C6">
              <w:rPr>
                <w:rFonts w:cstheme="minorHAnsi"/>
                <w:i/>
                <w:color w:val="000000"/>
                <w:sz w:val="20"/>
                <w:szCs w:val="20"/>
              </w:rPr>
              <w:t>Inclusive of all Taxes</w:t>
            </w:r>
          </w:p>
        </w:tc>
        <w:tc>
          <w:tcPr>
            <w:tcW w:w="3713" w:type="dxa"/>
            <w:shd w:val="clear" w:color="auto" w:fill="auto"/>
            <w:noWrap/>
            <w:vAlign w:val="center"/>
          </w:tcPr>
          <w:p w14:paraId="3265F354" w14:textId="77777777" w:rsidR="00630FF1" w:rsidRPr="006333C6" w:rsidRDefault="00630FF1" w:rsidP="00CC1987">
            <w:pPr>
              <w:spacing w:after="0"/>
              <w:rPr>
                <w:rFonts w:cstheme="minorHAnsi"/>
                <w:color w:val="000000"/>
                <w:sz w:val="20"/>
                <w:szCs w:val="20"/>
              </w:rPr>
            </w:pPr>
          </w:p>
        </w:tc>
      </w:tr>
      <w:tr w:rsidR="00630FF1" w:rsidRPr="006333C6" w14:paraId="0768A5FB" w14:textId="77777777" w:rsidTr="00CC1987">
        <w:trPr>
          <w:trHeight w:val="576"/>
        </w:trPr>
        <w:tc>
          <w:tcPr>
            <w:tcW w:w="828" w:type="dxa"/>
            <w:shd w:val="clear" w:color="auto" w:fill="C6D9F1" w:themeFill="text2" w:themeFillTint="33"/>
            <w:noWrap/>
            <w:vAlign w:val="center"/>
          </w:tcPr>
          <w:p w14:paraId="5E2E7270"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FB</w:t>
            </w:r>
            <w:r>
              <w:rPr>
                <w:rFonts w:cstheme="minorHAnsi"/>
                <w:color w:val="000000"/>
                <w:sz w:val="20"/>
                <w:szCs w:val="20"/>
              </w:rPr>
              <w:t xml:space="preserve"> </w:t>
            </w:r>
            <w:r w:rsidRPr="006333C6">
              <w:rPr>
                <w:rFonts w:cstheme="minorHAnsi"/>
                <w:color w:val="000000"/>
                <w:sz w:val="20"/>
                <w:szCs w:val="20"/>
              </w:rPr>
              <w:t>3</w:t>
            </w:r>
          </w:p>
        </w:tc>
        <w:tc>
          <w:tcPr>
            <w:tcW w:w="4837" w:type="dxa"/>
            <w:shd w:val="clear" w:color="auto" w:fill="auto"/>
            <w:noWrap/>
            <w:vAlign w:val="center"/>
          </w:tcPr>
          <w:p w14:paraId="36E90F0A" w14:textId="77777777" w:rsidR="00630FF1" w:rsidRPr="006333C6" w:rsidRDefault="00630FF1" w:rsidP="00CC1987">
            <w:pPr>
              <w:spacing w:after="0"/>
              <w:rPr>
                <w:rFonts w:cstheme="minorHAnsi"/>
                <w:i/>
                <w:color w:val="000000"/>
                <w:sz w:val="20"/>
                <w:szCs w:val="20"/>
              </w:rPr>
            </w:pPr>
            <w:r w:rsidRPr="006333C6">
              <w:rPr>
                <w:rFonts w:cstheme="minorHAnsi"/>
                <w:color w:val="000000"/>
                <w:sz w:val="20"/>
                <w:szCs w:val="20"/>
              </w:rPr>
              <w:t xml:space="preserve">Bidding Cost (per trainee per month) </w:t>
            </w:r>
            <w:r w:rsidRPr="006333C6">
              <w:rPr>
                <w:rFonts w:cstheme="minorHAnsi"/>
                <w:i/>
                <w:color w:val="000000"/>
                <w:sz w:val="20"/>
                <w:szCs w:val="20"/>
              </w:rPr>
              <w:t>(in Words)</w:t>
            </w:r>
          </w:p>
          <w:p w14:paraId="25F2B46C" w14:textId="77777777" w:rsidR="00630FF1" w:rsidRPr="006333C6" w:rsidRDefault="00630FF1" w:rsidP="00CC1987">
            <w:pPr>
              <w:spacing w:after="0"/>
              <w:rPr>
                <w:rFonts w:cstheme="minorHAnsi"/>
                <w:color w:val="000000"/>
                <w:sz w:val="20"/>
                <w:szCs w:val="20"/>
              </w:rPr>
            </w:pPr>
            <w:r w:rsidRPr="006333C6">
              <w:rPr>
                <w:rFonts w:cstheme="minorHAnsi"/>
                <w:i/>
                <w:color w:val="000000"/>
                <w:sz w:val="20"/>
                <w:szCs w:val="20"/>
              </w:rPr>
              <w:t>Inclusive of all Taxes</w:t>
            </w:r>
          </w:p>
        </w:tc>
        <w:tc>
          <w:tcPr>
            <w:tcW w:w="3713" w:type="dxa"/>
            <w:shd w:val="clear" w:color="auto" w:fill="auto"/>
            <w:noWrap/>
            <w:vAlign w:val="center"/>
          </w:tcPr>
          <w:p w14:paraId="6B005924" w14:textId="77777777" w:rsidR="00630FF1" w:rsidRPr="006333C6" w:rsidRDefault="00630FF1" w:rsidP="00CC1987">
            <w:pPr>
              <w:spacing w:after="0"/>
              <w:rPr>
                <w:rFonts w:cstheme="minorHAnsi"/>
                <w:color w:val="000000"/>
                <w:sz w:val="20"/>
                <w:szCs w:val="20"/>
              </w:rPr>
            </w:pPr>
          </w:p>
        </w:tc>
      </w:tr>
    </w:tbl>
    <w:p w14:paraId="54B430E0" w14:textId="77777777" w:rsidR="00630FF1" w:rsidRPr="006333C6" w:rsidRDefault="00630FF1" w:rsidP="00630FF1">
      <w:pPr>
        <w:spacing w:after="0"/>
        <w:jc w:val="both"/>
        <w:rPr>
          <w:rFonts w:cstheme="minorHAnsi"/>
        </w:rPr>
      </w:pPr>
    </w:p>
    <w:p w14:paraId="1FC3DF0A" w14:textId="77777777" w:rsidR="00630FF1" w:rsidRPr="006333C6" w:rsidRDefault="00630FF1" w:rsidP="00630FF1">
      <w:pPr>
        <w:pStyle w:val="NormalWeb"/>
        <w:spacing w:before="0" w:beforeAutospacing="0" w:after="0" w:afterAutospacing="0" w:line="276" w:lineRule="auto"/>
        <w:jc w:val="both"/>
        <w:rPr>
          <w:rFonts w:asciiTheme="minorHAnsi" w:hAnsiTheme="minorHAnsi" w:cstheme="minorHAnsi"/>
          <w:color w:val="000000" w:themeColor="dark1"/>
          <w:sz w:val="20"/>
          <w:szCs w:val="20"/>
        </w:rPr>
      </w:pPr>
      <w:r w:rsidRPr="006333C6">
        <w:rPr>
          <w:rFonts w:asciiTheme="minorHAnsi" w:hAnsiTheme="minorHAnsi" w:cstheme="minorHAnsi"/>
          <w:b/>
          <w:bCs/>
          <w:color w:val="000000" w:themeColor="dark1"/>
          <w:sz w:val="20"/>
          <w:szCs w:val="20"/>
        </w:rPr>
        <w:t xml:space="preserve">Important: </w:t>
      </w:r>
      <w:r w:rsidRPr="006333C6">
        <w:rPr>
          <w:rFonts w:asciiTheme="minorHAnsi" w:hAnsiTheme="minorHAnsi" w:cstheme="minorHAnsi"/>
          <w:i/>
          <w:color w:val="000000" w:themeColor="dark1"/>
          <w:sz w:val="20"/>
          <w:szCs w:val="20"/>
        </w:rPr>
        <w:t xml:space="preserve">The Financial Bids should cover all costs expected to be incurred for PSDF's project, other than the costs of Stipend, Uniform &amp; Bags, and Testing Fee (to be paid separately to the Training Provider). Training Provider should quote the cost while keeping in consideration the Terms of Reference for this project provided in the </w:t>
      </w:r>
      <w:r>
        <w:rPr>
          <w:rFonts w:asciiTheme="minorHAnsi" w:hAnsiTheme="minorHAnsi" w:cstheme="minorHAnsi"/>
          <w:i/>
          <w:color w:val="000000" w:themeColor="dark1"/>
          <w:sz w:val="20"/>
          <w:szCs w:val="20"/>
        </w:rPr>
        <w:t>Bidding</w:t>
      </w:r>
      <w:r w:rsidRPr="006333C6">
        <w:rPr>
          <w:rFonts w:asciiTheme="minorHAnsi" w:hAnsiTheme="minorHAnsi" w:cstheme="minorHAnsi"/>
          <w:i/>
          <w:color w:val="000000" w:themeColor="dark1"/>
          <w:sz w:val="20"/>
          <w:szCs w:val="20"/>
        </w:rPr>
        <w:t xml:space="preserve"> document. PSDF assumes that the Training Provider has performed all the necessary working while calculating the costs, and the figures quoted herein are the outcome of intensive internal working keeping in view all aspects of this project. PSDF would consider the figures quoted in this proposal by the Training Provider as final and no revision will be allowed except at the discretion of PSDF.</w:t>
      </w:r>
      <w:r w:rsidRPr="006333C6">
        <w:rPr>
          <w:rFonts w:asciiTheme="minorHAnsi" w:hAnsiTheme="minorHAnsi" w:cstheme="minorHAnsi"/>
          <w:color w:val="000000" w:themeColor="dark1"/>
          <w:sz w:val="20"/>
          <w:szCs w:val="20"/>
        </w:rPr>
        <w:t xml:space="preserve"> </w:t>
      </w:r>
    </w:p>
    <w:p w14:paraId="3850380F" w14:textId="77777777" w:rsidR="00630FF1" w:rsidRPr="006333C6" w:rsidRDefault="00630FF1" w:rsidP="00630FF1">
      <w:pPr>
        <w:jc w:val="both"/>
        <w:rPr>
          <w:rFonts w:cs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7649"/>
      </w:tblGrid>
      <w:tr w:rsidR="00630FF1" w:rsidRPr="006333C6" w14:paraId="62CC7603" w14:textId="77777777" w:rsidTr="00CC1987">
        <w:trPr>
          <w:trHeight w:val="368"/>
        </w:trPr>
        <w:tc>
          <w:tcPr>
            <w:tcW w:w="9243" w:type="dxa"/>
            <w:gridSpan w:val="2"/>
            <w:shd w:val="clear" w:color="auto" w:fill="C6D9F1" w:themeFill="text2" w:themeFillTint="33"/>
            <w:vAlign w:val="center"/>
          </w:tcPr>
          <w:p w14:paraId="78835E7A" w14:textId="77777777" w:rsidR="00630FF1" w:rsidRPr="006333C6" w:rsidRDefault="00630FF1" w:rsidP="00CC1987">
            <w:pPr>
              <w:spacing w:after="0"/>
              <w:rPr>
                <w:rFonts w:eastAsia="Calibri" w:cstheme="minorHAnsi"/>
                <w:b/>
                <w:sz w:val="20"/>
                <w:szCs w:val="20"/>
              </w:rPr>
            </w:pPr>
            <w:r w:rsidRPr="006333C6">
              <w:rPr>
                <w:rFonts w:eastAsia="Calibri" w:cstheme="minorHAnsi"/>
                <w:b/>
                <w:sz w:val="20"/>
                <w:szCs w:val="20"/>
              </w:rPr>
              <w:t>Declaration</w:t>
            </w:r>
          </w:p>
        </w:tc>
      </w:tr>
      <w:tr w:rsidR="00630FF1" w:rsidRPr="006333C6" w14:paraId="697288F1" w14:textId="77777777" w:rsidTr="00CC1987">
        <w:trPr>
          <w:trHeight w:val="800"/>
        </w:trPr>
        <w:tc>
          <w:tcPr>
            <w:tcW w:w="1374" w:type="dxa"/>
            <w:shd w:val="clear" w:color="auto" w:fill="C6D9F1" w:themeFill="text2" w:themeFillTint="33"/>
            <w:vAlign w:val="center"/>
          </w:tcPr>
          <w:p w14:paraId="58D84F7E" w14:textId="77777777" w:rsidR="00630FF1" w:rsidRPr="006333C6" w:rsidRDefault="00630FF1" w:rsidP="00CC1987">
            <w:pPr>
              <w:spacing w:after="0"/>
              <w:rPr>
                <w:rFonts w:eastAsia="Calibri" w:cstheme="minorHAnsi"/>
                <w:sz w:val="20"/>
                <w:szCs w:val="20"/>
              </w:rPr>
            </w:pPr>
            <w:r w:rsidRPr="006333C6">
              <w:rPr>
                <w:rFonts w:eastAsia="Calibri" w:cstheme="minorHAnsi"/>
                <w:sz w:val="20"/>
                <w:szCs w:val="20"/>
              </w:rPr>
              <w:t>Signature</w:t>
            </w:r>
          </w:p>
        </w:tc>
        <w:tc>
          <w:tcPr>
            <w:tcW w:w="7869" w:type="dxa"/>
            <w:vAlign w:val="center"/>
          </w:tcPr>
          <w:p w14:paraId="7D6E7F05" w14:textId="77777777" w:rsidR="00630FF1" w:rsidRPr="006333C6" w:rsidRDefault="00630FF1" w:rsidP="00CC1987">
            <w:pPr>
              <w:spacing w:after="0"/>
              <w:rPr>
                <w:rFonts w:eastAsia="Calibri" w:cstheme="minorHAnsi"/>
                <w:sz w:val="20"/>
                <w:szCs w:val="20"/>
              </w:rPr>
            </w:pPr>
          </w:p>
          <w:p w14:paraId="130BD263" w14:textId="77777777" w:rsidR="00630FF1" w:rsidRPr="006333C6" w:rsidRDefault="00630FF1" w:rsidP="00CC1987">
            <w:pPr>
              <w:spacing w:after="0"/>
              <w:rPr>
                <w:rFonts w:eastAsia="Calibri" w:cstheme="minorHAnsi"/>
                <w:sz w:val="20"/>
                <w:szCs w:val="20"/>
              </w:rPr>
            </w:pPr>
          </w:p>
          <w:p w14:paraId="4792E546" w14:textId="77777777" w:rsidR="00630FF1" w:rsidRPr="006333C6" w:rsidRDefault="00630FF1" w:rsidP="00CC1987">
            <w:pPr>
              <w:spacing w:after="0"/>
              <w:rPr>
                <w:rFonts w:eastAsia="Calibri" w:cstheme="minorHAnsi"/>
                <w:sz w:val="20"/>
                <w:szCs w:val="20"/>
              </w:rPr>
            </w:pPr>
          </w:p>
        </w:tc>
      </w:tr>
      <w:tr w:rsidR="00630FF1" w:rsidRPr="006333C6" w14:paraId="47F5230B" w14:textId="77777777" w:rsidTr="00CC1987">
        <w:trPr>
          <w:trHeight w:val="440"/>
        </w:trPr>
        <w:tc>
          <w:tcPr>
            <w:tcW w:w="1374" w:type="dxa"/>
            <w:shd w:val="clear" w:color="auto" w:fill="C6D9F1" w:themeFill="text2" w:themeFillTint="33"/>
            <w:vAlign w:val="center"/>
          </w:tcPr>
          <w:p w14:paraId="69FC6F92" w14:textId="77777777" w:rsidR="00630FF1" w:rsidRPr="006333C6" w:rsidRDefault="00630FF1" w:rsidP="00CC1987">
            <w:pPr>
              <w:spacing w:after="0"/>
              <w:rPr>
                <w:rFonts w:eastAsia="Calibri" w:cstheme="minorHAnsi"/>
                <w:sz w:val="20"/>
                <w:szCs w:val="20"/>
              </w:rPr>
            </w:pPr>
            <w:r w:rsidRPr="006333C6">
              <w:rPr>
                <w:rFonts w:eastAsia="Calibri" w:cstheme="minorHAnsi"/>
                <w:sz w:val="20"/>
                <w:szCs w:val="20"/>
              </w:rPr>
              <w:t>Name</w:t>
            </w:r>
          </w:p>
        </w:tc>
        <w:tc>
          <w:tcPr>
            <w:tcW w:w="7869" w:type="dxa"/>
            <w:vAlign w:val="center"/>
          </w:tcPr>
          <w:p w14:paraId="14513512" w14:textId="77777777" w:rsidR="00630FF1" w:rsidRPr="006333C6" w:rsidRDefault="00630FF1" w:rsidP="00CC1987">
            <w:pPr>
              <w:spacing w:after="0"/>
              <w:rPr>
                <w:rFonts w:eastAsia="Calibri" w:cstheme="minorHAnsi"/>
                <w:sz w:val="20"/>
                <w:szCs w:val="20"/>
              </w:rPr>
            </w:pPr>
          </w:p>
          <w:p w14:paraId="0A6D9EC7" w14:textId="77777777" w:rsidR="00630FF1" w:rsidRPr="006333C6" w:rsidRDefault="00630FF1" w:rsidP="00CC1987">
            <w:pPr>
              <w:spacing w:after="0"/>
              <w:rPr>
                <w:rFonts w:eastAsia="Calibri" w:cstheme="minorHAnsi"/>
                <w:sz w:val="20"/>
                <w:szCs w:val="20"/>
              </w:rPr>
            </w:pPr>
          </w:p>
          <w:p w14:paraId="2A70E45A" w14:textId="77777777" w:rsidR="00630FF1" w:rsidRPr="006333C6" w:rsidRDefault="00630FF1" w:rsidP="00CC1987">
            <w:pPr>
              <w:spacing w:after="0"/>
              <w:rPr>
                <w:rFonts w:eastAsia="Calibri" w:cstheme="minorHAnsi"/>
                <w:sz w:val="20"/>
                <w:szCs w:val="20"/>
              </w:rPr>
            </w:pPr>
          </w:p>
        </w:tc>
      </w:tr>
      <w:tr w:rsidR="00630FF1" w:rsidRPr="006333C6" w14:paraId="1668500D" w14:textId="77777777" w:rsidTr="00CC1987">
        <w:trPr>
          <w:trHeight w:val="350"/>
        </w:trPr>
        <w:tc>
          <w:tcPr>
            <w:tcW w:w="1374" w:type="dxa"/>
            <w:shd w:val="clear" w:color="auto" w:fill="C6D9F1" w:themeFill="text2" w:themeFillTint="33"/>
            <w:vAlign w:val="center"/>
          </w:tcPr>
          <w:p w14:paraId="224E2860" w14:textId="77777777" w:rsidR="00630FF1" w:rsidRPr="006333C6" w:rsidRDefault="00630FF1" w:rsidP="00CC1987">
            <w:pPr>
              <w:spacing w:after="0"/>
              <w:rPr>
                <w:rFonts w:eastAsia="Calibri" w:cstheme="minorHAnsi"/>
                <w:sz w:val="20"/>
                <w:szCs w:val="20"/>
              </w:rPr>
            </w:pPr>
            <w:r w:rsidRPr="006333C6">
              <w:rPr>
                <w:rFonts w:eastAsia="Calibri" w:cstheme="minorHAnsi"/>
                <w:sz w:val="20"/>
                <w:szCs w:val="20"/>
              </w:rPr>
              <w:t>Designation</w:t>
            </w:r>
          </w:p>
        </w:tc>
        <w:tc>
          <w:tcPr>
            <w:tcW w:w="7869" w:type="dxa"/>
            <w:vAlign w:val="center"/>
          </w:tcPr>
          <w:p w14:paraId="2B6FBA60" w14:textId="77777777" w:rsidR="00630FF1" w:rsidRPr="006333C6" w:rsidRDefault="00630FF1" w:rsidP="00CC1987">
            <w:pPr>
              <w:spacing w:after="0"/>
              <w:rPr>
                <w:rFonts w:eastAsia="Calibri" w:cstheme="minorHAnsi"/>
                <w:sz w:val="20"/>
                <w:szCs w:val="20"/>
              </w:rPr>
            </w:pPr>
          </w:p>
          <w:p w14:paraId="784DC3FF" w14:textId="77777777" w:rsidR="00630FF1" w:rsidRPr="006333C6" w:rsidRDefault="00630FF1" w:rsidP="00CC1987">
            <w:pPr>
              <w:spacing w:after="0"/>
              <w:rPr>
                <w:rFonts w:eastAsia="Calibri" w:cstheme="minorHAnsi"/>
                <w:sz w:val="20"/>
                <w:szCs w:val="20"/>
              </w:rPr>
            </w:pPr>
          </w:p>
          <w:p w14:paraId="5A6506A5" w14:textId="77777777" w:rsidR="00630FF1" w:rsidRPr="006333C6" w:rsidRDefault="00630FF1" w:rsidP="00CC1987">
            <w:pPr>
              <w:spacing w:after="0"/>
              <w:rPr>
                <w:rFonts w:eastAsia="Calibri" w:cstheme="minorHAnsi"/>
                <w:sz w:val="20"/>
                <w:szCs w:val="20"/>
              </w:rPr>
            </w:pPr>
          </w:p>
          <w:p w14:paraId="70BCCF44" w14:textId="77777777" w:rsidR="00630FF1" w:rsidRPr="006333C6" w:rsidRDefault="00630FF1" w:rsidP="00CC1987">
            <w:pPr>
              <w:spacing w:after="0"/>
              <w:rPr>
                <w:rFonts w:eastAsia="Calibri" w:cstheme="minorHAnsi"/>
                <w:sz w:val="20"/>
                <w:szCs w:val="20"/>
              </w:rPr>
            </w:pPr>
          </w:p>
        </w:tc>
      </w:tr>
      <w:tr w:rsidR="00630FF1" w:rsidRPr="006333C6" w14:paraId="30781F44" w14:textId="77777777" w:rsidTr="00CC1987">
        <w:trPr>
          <w:trHeight w:val="50"/>
        </w:trPr>
        <w:tc>
          <w:tcPr>
            <w:tcW w:w="1374" w:type="dxa"/>
            <w:shd w:val="clear" w:color="auto" w:fill="C6D9F1" w:themeFill="text2" w:themeFillTint="33"/>
            <w:vAlign w:val="center"/>
          </w:tcPr>
          <w:p w14:paraId="3AD3CF60" w14:textId="77777777" w:rsidR="00630FF1" w:rsidRPr="006333C6" w:rsidRDefault="00630FF1" w:rsidP="00CC1987">
            <w:pPr>
              <w:spacing w:after="0"/>
              <w:rPr>
                <w:rFonts w:eastAsia="Calibri" w:cstheme="minorHAnsi"/>
                <w:sz w:val="20"/>
                <w:szCs w:val="20"/>
              </w:rPr>
            </w:pPr>
            <w:r w:rsidRPr="006333C6">
              <w:rPr>
                <w:rFonts w:eastAsia="Calibri" w:cstheme="minorHAnsi"/>
                <w:sz w:val="20"/>
                <w:szCs w:val="20"/>
              </w:rPr>
              <w:t>Date</w:t>
            </w:r>
          </w:p>
        </w:tc>
        <w:tc>
          <w:tcPr>
            <w:tcW w:w="7869" w:type="dxa"/>
            <w:vAlign w:val="center"/>
          </w:tcPr>
          <w:p w14:paraId="6AC768BE" w14:textId="77777777" w:rsidR="00630FF1" w:rsidRPr="006333C6" w:rsidRDefault="00630FF1" w:rsidP="00CC1987">
            <w:pPr>
              <w:spacing w:after="0"/>
              <w:rPr>
                <w:rFonts w:eastAsia="Calibri" w:cstheme="minorHAnsi"/>
                <w:sz w:val="20"/>
                <w:szCs w:val="20"/>
              </w:rPr>
            </w:pPr>
          </w:p>
          <w:p w14:paraId="7F0A3D2D" w14:textId="77777777" w:rsidR="00630FF1" w:rsidRPr="006333C6" w:rsidRDefault="00630FF1" w:rsidP="00CC1987">
            <w:pPr>
              <w:spacing w:after="0"/>
              <w:rPr>
                <w:rFonts w:eastAsia="Calibri" w:cstheme="minorHAnsi"/>
                <w:sz w:val="20"/>
                <w:szCs w:val="20"/>
              </w:rPr>
            </w:pPr>
          </w:p>
          <w:p w14:paraId="46D9E6CD" w14:textId="77777777" w:rsidR="00630FF1" w:rsidRPr="006333C6" w:rsidRDefault="00630FF1" w:rsidP="00CC1987">
            <w:pPr>
              <w:spacing w:after="0"/>
              <w:rPr>
                <w:rFonts w:eastAsia="Calibri" w:cstheme="minorHAnsi"/>
                <w:sz w:val="20"/>
                <w:szCs w:val="20"/>
              </w:rPr>
            </w:pPr>
          </w:p>
        </w:tc>
      </w:tr>
    </w:tbl>
    <w:p w14:paraId="0B54308C" w14:textId="77777777" w:rsidR="00630FF1" w:rsidRPr="006333C6" w:rsidRDefault="00630FF1" w:rsidP="00630FF1">
      <w:pPr>
        <w:rPr>
          <w:rFonts w:cstheme="minorHAnsi"/>
        </w:rPr>
      </w:pPr>
    </w:p>
    <w:p w14:paraId="79F51112" w14:textId="3A9D2535" w:rsidR="00630FF1" w:rsidRDefault="00630FF1" w:rsidP="00630FF1">
      <w:pPr>
        <w:spacing w:after="0" w:line="240" w:lineRule="auto"/>
        <w:rPr>
          <w:rFonts w:asciiTheme="minorHAnsi" w:eastAsia="Corbel" w:hAnsiTheme="minorHAnsi" w:cstheme="minorHAnsi"/>
        </w:rPr>
      </w:pPr>
    </w:p>
    <w:p w14:paraId="39A92BD6" w14:textId="2A037275" w:rsidR="00630FF1" w:rsidRDefault="00630FF1" w:rsidP="00630FF1">
      <w:pPr>
        <w:spacing w:after="0" w:line="240" w:lineRule="auto"/>
        <w:rPr>
          <w:rFonts w:asciiTheme="minorHAnsi" w:eastAsia="Corbel" w:hAnsiTheme="minorHAnsi" w:cstheme="minorHAnsi"/>
        </w:rPr>
      </w:pPr>
    </w:p>
    <w:p w14:paraId="614AB171" w14:textId="09862C12" w:rsidR="00630FF1" w:rsidRDefault="00630FF1" w:rsidP="00630FF1">
      <w:pPr>
        <w:spacing w:after="0" w:line="240" w:lineRule="auto"/>
        <w:rPr>
          <w:rFonts w:asciiTheme="minorHAnsi" w:eastAsia="Corbel" w:hAnsiTheme="minorHAnsi" w:cstheme="minorHAnsi"/>
        </w:rPr>
      </w:pPr>
    </w:p>
    <w:p w14:paraId="7B557737" w14:textId="18CB8087" w:rsidR="00630FF1" w:rsidRDefault="00630FF1" w:rsidP="00630FF1">
      <w:pPr>
        <w:spacing w:after="0" w:line="240" w:lineRule="auto"/>
        <w:rPr>
          <w:rFonts w:asciiTheme="minorHAnsi" w:eastAsia="Corbel" w:hAnsiTheme="minorHAnsi" w:cstheme="minorHAnsi"/>
        </w:rPr>
      </w:pPr>
    </w:p>
    <w:p w14:paraId="520E8525" w14:textId="1216CEEF" w:rsidR="00630FF1" w:rsidRDefault="00630FF1" w:rsidP="00630FF1">
      <w:pPr>
        <w:spacing w:after="0" w:line="240" w:lineRule="auto"/>
        <w:rPr>
          <w:rFonts w:asciiTheme="minorHAnsi" w:eastAsia="Corbel" w:hAnsiTheme="minorHAnsi" w:cstheme="minorHAnsi"/>
        </w:rPr>
      </w:pPr>
    </w:p>
    <w:p w14:paraId="100D6F48" w14:textId="6E72E96E" w:rsidR="00630FF1" w:rsidRDefault="00630FF1" w:rsidP="00630FF1">
      <w:pPr>
        <w:spacing w:after="0" w:line="240" w:lineRule="auto"/>
        <w:rPr>
          <w:rFonts w:asciiTheme="minorHAnsi" w:eastAsia="Corbel" w:hAnsiTheme="minorHAnsi" w:cstheme="minorHAnsi"/>
        </w:rPr>
      </w:pPr>
    </w:p>
    <w:p w14:paraId="49721DB7" w14:textId="39EADFF4" w:rsidR="00630FF1" w:rsidRDefault="00630FF1" w:rsidP="00630FF1">
      <w:pPr>
        <w:spacing w:after="0" w:line="240" w:lineRule="auto"/>
        <w:rPr>
          <w:rFonts w:asciiTheme="minorHAnsi" w:eastAsia="Corbel" w:hAnsiTheme="minorHAnsi" w:cstheme="minorHAnsi"/>
        </w:rPr>
      </w:pPr>
    </w:p>
    <w:p w14:paraId="029E71C1" w14:textId="137EB1FD" w:rsidR="00630FF1" w:rsidRDefault="00630FF1" w:rsidP="00630FF1">
      <w:pPr>
        <w:spacing w:after="0" w:line="240" w:lineRule="auto"/>
        <w:rPr>
          <w:rFonts w:asciiTheme="minorHAnsi" w:eastAsia="Corbel" w:hAnsiTheme="minorHAnsi" w:cstheme="minorHAnsi"/>
        </w:rPr>
      </w:pPr>
    </w:p>
    <w:p w14:paraId="1BB7AD87" w14:textId="77777777" w:rsidR="00A143DF" w:rsidRPr="00A143DF" w:rsidRDefault="00A143DF" w:rsidP="00A143DF">
      <w:pPr>
        <w:spacing w:after="0" w:line="240" w:lineRule="auto"/>
        <w:rPr>
          <w:rFonts w:asciiTheme="minorHAnsi" w:eastAsia="Corbel" w:hAnsiTheme="minorHAnsi" w:cstheme="minorHAnsi"/>
        </w:rPr>
      </w:pPr>
    </w:p>
    <w:p w14:paraId="030EE230" w14:textId="77777777" w:rsidR="00075320" w:rsidRPr="009B71CD" w:rsidRDefault="00075320" w:rsidP="00630FF1">
      <w:pPr>
        <w:spacing w:after="0" w:line="240" w:lineRule="auto"/>
        <w:rPr>
          <w:rFonts w:asciiTheme="minorHAnsi" w:eastAsia="Corbel" w:hAnsiTheme="minorHAnsi" w:cstheme="minorHAnsi"/>
        </w:rPr>
      </w:pPr>
    </w:p>
    <w:sectPr w:rsidR="00075320" w:rsidRPr="009B71CD" w:rsidSect="00CA71A0">
      <w:headerReference w:type="default" r:id="rId9"/>
      <w:footerReference w:type="default" r:id="rId10"/>
      <w:pgSz w:w="11907" w:h="16839" w:code="9"/>
      <w:pgMar w:top="2520" w:right="1440" w:bottom="72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0EC46" w14:textId="77777777" w:rsidR="001B33B8" w:rsidRDefault="001B33B8" w:rsidP="00B66050">
      <w:pPr>
        <w:spacing w:after="0" w:line="240" w:lineRule="auto"/>
      </w:pPr>
      <w:r>
        <w:separator/>
      </w:r>
    </w:p>
    <w:p w14:paraId="15D52508" w14:textId="77777777" w:rsidR="001B33B8" w:rsidRDefault="001B33B8"/>
  </w:endnote>
  <w:endnote w:type="continuationSeparator" w:id="0">
    <w:p w14:paraId="1A05A724" w14:textId="77777777" w:rsidR="001B33B8" w:rsidRDefault="001B33B8" w:rsidP="00B66050">
      <w:pPr>
        <w:spacing w:after="0" w:line="240" w:lineRule="auto"/>
      </w:pPr>
      <w:r>
        <w:continuationSeparator/>
      </w:r>
    </w:p>
    <w:p w14:paraId="65E9C400" w14:textId="77777777" w:rsidR="001B33B8" w:rsidRDefault="001B33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3820403"/>
      <w:docPartObj>
        <w:docPartGallery w:val="Page Numbers (Bottom of Page)"/>
        <w:docPartUnique/>
      </w:docPartObj>
    </w:sdtPr>
    <w:sdtEndPr>
      <w:rPr>
        <w:noProof/>
      </w:rPr>
    </w:sdtEndPr>
    <w:sdtContent>
      <w:p w14:paraId="68C634B0" w14:textId="18ADFBF6" w:rsidR="005A1CFA" w:rsidRDefault="005A1CFA" w:rsidP="00A86702">
        <w:pPr>
          <w:pStyle w:val="Footer"/>
          <w:jc w:val="center"/>
        </w:pPr>
      </w:p>
      <w:p w14:paraId="117D80D4" w14:textId="2A55695B" w:rsidR="00846847" w:rsidRDefault="00846847">
        <w:pPr>
          <w:pStyle w:val="Footer"/>
          <w:jc w:val="center"/>
          <w:rPr>
            <w:noProof/>
          </w:rPr>
        </w:pPr>
        <w:r>
          <w:rPr>
            <w:noProof/>
          </w:rPr>
          <w:drawing>
            <wp:anchor distT="0" distB="0" distL="114300" distR="114300" simplePos="0" relativeHeight="251660288" behindDoc="0" locked="0" layoutInCell="1" allowOverlap="1" wp14:anchorId="36F3FE1F" wp14:editId="1590DFE6">
              <wp:simplePos x="0" y="0"/>
              <wp:positionH relativeFrom="column">
                <wp:posOffset>4972050</wp:posOffset>
              </wp:positionH>
              <wp:positionV relativeFrom="paragraph">
                <wp:posOffset>138430</wp:posOffset>
              </wp:positionV>
              <wp:extent cx="1828800" cy="5334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33400"/>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14:paraId="351198E1" w14:textId="36596A9E" w:rsidR="005A1CFA" w:rsidRDefault="00846847" w:rsidP="00846847">
    <w:pPr>
      <w:pStyle w:val="Footer"/>
      <w:tabs>
        <w:tab w:val="clear" w:pos="9026"/>
        <w:tab w:val="left" w:pos="6630"/>
      </w:tabs>
      <w:rPr>
        <w:noProof/>
      </w:rPr>
    </w:pPr>
    <w:r>
      <w:rPr>
        <w:noProof/>
      </w:rPr>
      <w:tab/>
    </w:r>
    <w:r>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A9002" w14:textId="77777777" w:rsidR="001B33B8" w:rsidRDefault="001B33B8" w:rsidP="00B66050">
      <w:pPr>
        <w:spacing w:after="0" w:line="240" w:lineRule="auto"/>
      </w:pPr>
      <w:r>
        <w:separator/>
      </w:r>
    </w:p>
    <w:p w14:paraId="7C338AF1" w14:textId="77777777" w:rsidR="001B33B8" w:rsidRDefault="001B33B8"/>
  </w:footnote>
  <w:footnote w:type="continuationSeparator" w:id="0">
    <w:p w14:paraId="4EC53422" w14:textId="77777777" w:rsidR="001B33B8" w:rsidRDefault="001B33B8" w:rsidP="00B66050">
      <w:pPr>
        <w:spacing w:after="0" w:line="240" w:lineRule="auto"/>
      </w:pPr>
      <w:r>
        <w:continuationSeparator/>
      </w:r>
    </w:p>
    <w:p w14:paraId="7E6DCB53" w14:textId="77777777" w:rsidR="001B33B8" w:rsidRDefault="001B33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EC1F3" w14:textId="45DAAD0C" w:rsidR="005A1CFA" w:rsidRPr="004F4409" w:rsidRDefault="005A1CFA" w:rsidP="004F4409">
    <w:pPr>
      <w:pStyle w:val="Header"/>
      <w:tabs>
        <w:tab w:val="clear" w:pos="4513"/>
        <w:tab w:val="clear" w:pos="9026"/>
        <w:tab w:val="left" w:pos="5160"/>
      </w:tabs>
      <w:spacing w:before="240" w:line="480" w:lineRule="auto"/>
      <w:jc w:val="center"/>
      <w:rPr>
        <w:b/>
      </w:rPr>
    </w:pPr>
    <w:r w:rsidRPr="004F4409">
      <w:rPr>
        <w:b/>
        <w:noProof/>
        <w:sz w:val="36"/>
        <w:lang w:eastAsia="en-GB"/>
      </w:rPr>
      <w:drawing>
        <wp:anchor distT="0" distB="0" distL="114300" distR="114300" simplePos="0" relativeHeight="251658240" behindDoc="1" locked="0" layoutInCell="1" allowOverlap="1" wp14:anchorId="36BC6D59" wp14:editId="1EAE7116">
          <wp:simplePos x="0" y="0"/>
          <wp:positionH relativeFrom="column">
            <wp:posOffset>-541020</wp:posOffset>
          </wp:positionH>
          <wp:positionV relativeFrom="paragraph">
            <wp:posOffset>-212150</wp:posOffset>
          </wp:positionV>
          <wp:extent cx="986155" cy="1245870"/>
          <wp:effectExtent l="0" t="0" r="4445" b="0"/>
          <wp:wrapNone/>
          <wp:docPr id="3" name="Picture 3" descr="logo%20PS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20PSDF.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86155" cy="12458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05238"/>
    <w:multiLevelType w:val="hybridMultilevel"/>
    <w:tmpl w:val="0AC211C2"/>
    <w:lvl w:ilvl="0" w:tplc="04090001">
      <w:start w:val="1"/>
      <w:numFmt w:val="bullet"/>
      <w:lvlText w:val=""/>
      <w:lvlJc w:val="left"/>
      <w:pPr>
        <w:ind w:left="1713" w:hanging="360"/>
      </w:pPr>
      <w:rPr>
        <w:rFonts w:ascii="Symbol" w:hAnsi="Symbol" w:cs="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1" w15:restartNumberingAfterBreak="0">
    <w:nsid w:val="0AA52081"/>
    <w:multiLevelType w:val="hybridMultilevel"/>
    <w:tmpl w:val="5C56D9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2F3408"/>
    <w:multiLevelType w:val="multilevel"/>
    <w:tmpl w:val="B4A80C0C"/>
    <w:lvl w:ilvl="0">
      <w:start w:val="1"/>
      <w:numFmt w:val="decimal"/>
      <w:lvlText w:val="%1."/>
      <w:lvlJc w:val="left"/>
      <w:pPr>
        <w:ind w:left="360" w:hanging="360"/>
      </w:pPr>
    </w:lvl>
    <w:lvl w:ilvl="1">
      <w:start w:val="1"/>
      <w:numFmt w:val="decimal"/>
      <w:lvlText w:val="%1.%2."/>
      <w:lvlJc w:val="left"/>
      <w:pPr>
        <w:ind w:left="792" w:hanging="432"/>
      </w:pPr>
    </w:lvl>
    <w:lvl w:ilvl="2">
      <w:start w:val="1"/>
      <w:numFmt w:val="upperRoman"/>
      <w:lvlText w:val="%3."/>
      <w:lvlJc w:val="right"/>
      <w:pPr>
        <w:ind w:left="1224" w:hanging="504"/>
      </w:pPr>
    </w:lvl>
    <w:lvl w:ilvl="3">
      <w:start w:val="1"/>
      <w:numFmt w:val="lowerRoman"/>
      <w:lvlText w:val="%4."/>
      <w:lvlJc w:val="right"/>
      <w:pPr>
        <w:ind w:left="1728" w:hanging="648"/>
      </w:pPr>
    </w:lvl>
    <w:lvl w:ilvl="4">
      <w:start w:val="1"/>
      <w:numFmt w:val="upperRoman"/>
      <w:lvlText w:val="%5."/>
      <w:lvlJc w:val="righ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923961"/>
    <w:multiLevelType w:val="hybridMultilevel"/>
    <w:tmpl w:val="2BCE0C1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0F7115D9"/>
    <w:multiLevelType w:val="hybridMultilevel"/>
    <w:tmpl w:val="92B25DE0"/>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10942C58"/>
    <w:multiLevelType w:val="multilevel"/>
    <w:tmpl w:val="CBEE19E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0B1176A"/>
    <w:multiLevelType w:val="multilevel"/>
    <w:tmpl w:val="FB64D216"/>
    <w:lvl w:ilvl="0">
      <w:start w:val="1"/>
      <w:numFmt w:val="bullet"/>
      <w:lvlText w:val="●"/>
      <w:lvlJc w:val="left"/>
      <w:pPr>
        <w:ind w:left="1713" w:hanging="360"/>
      </w:pPr>
      <w:rPr>
        <w:rFonts w:ascii="Noto Sans Symbols" w:eastAsia="Noto Sans Symbols" w:hAnsi="Noto Sans Symbols" w:cs="Noto Sans Symbols"/>
      </w:rPr>
    </w:lvl>
    <w:lvl w:ilvl="1">
      <w:start w:val="1"/>
      <w:numFmt w:val="bullet"/>
      <w:lvlText w:val="o"/>
      <w:lvlJc w:val="left"/>
      <w:pPr>
        <w:ind w:left="2433" w:hanging="360"/>
      </w:pPr>
      <w:rPr>
        <w:rFonts w:ascii="Courier New" w:eastAsia="Courier New" w:hAnsi="Courier New" w:cs="Courier New"/>
      </w:rPr>
    </w:lvl>
    <w:lvl w:ilvl="2">
      <w:start w:val="1"/>
      <w:numFmt w:val="bullet"/>
      <w:lvlText w:val="▪"/>
      <w:lvlJc w:val="left"/>
      <w:pPr>
        <w:ind w:left="3153" w:hanging="360"/>
      </w:pPr>
      <w:rPr>
        <w:rFonts w:ascii="Noto Sans Symbols" w:eastAsia="Noto Sans Symbols" w:hAnsi="Noto Sans Symbols" w:cs="Noto Sans Symbols"/>
      </w:rPr>
    </w:lvl>
    <w:lvl w:ilvl="3">
      <w:start w:val="1"/>
      <w:numFmt w:val="bullet"/>
      <w:lvlText w:val="●"/>
      <w:lvlJc w:val="left"/>
      <w:pPr>
        <w:ind w:left="3873" w:hanging="360"/>
      </w:pPr>
      <w:rPr>
        <w:rFonts w:ascii="Noto Sans Symbols" w:eastAsia="Noto Sans Symbols" w:hAnsi="Noto Sans Symbols" w:cs="Noto Sans Symbols"/>
      </w:rPr>
    </w:lvl>
    <w:lvl w:ilvl="4">
      <w:start w:val="1"/>
      <w:numFmt w:val="bullet"/>
      <w:lvlText w:val="o"/>
      <w:lvlJc w:val="left"/>
      <w:pPr>
        <w:ind w:left="4593" w:hanging="360"/>
      </w:pPr>
      <w:rPr>
        <w:rFonts w:ascii="Courier New" w:eastAsia="Courier New" w:hAnsi="Courier New" w:cs="Courier New"/>
      </w:rPr>
    </w:lvl>
    <w:lvl w:ilvl="5">
      <w:start w:val="1"/>
      <w:numFmt w:val="bullet"/>
      <w:lvlText w:val="▪"/>
      <w:lvlJc w:val="left"/>
      <w:pPr>
        <w:ind w:left="5313" w:hanging="360"/>
      </w:pPr>
      <w:rPr>
        <w:rFonts w:ascii="Noto Sans Symbols" w:eastAsia="Noto Sans Symbols" w:hAnsi="Noto Sans Symbols" w:cs="Noto Sans Symbols"/>
      </w:rPr>
    </w:lvl>
    <w:lvl w:ilvl="6">
      <w:start w:val="1"/>
      <w:numFmt w:val="bullet"/>
      <w:lvlText w:val="●"/>
      <w:lvlJc w:val="left"/>
      <w:pPr>
        <w:ind w:left="6033" w:hanging="360"/>
      </w:pPr>
      <w:rPr>
        <w:rFonts w:ascii="Noto Sans Symbols" w:eastAsia="Noto Sans Symbols" w:hAnsi="Noto Sans Symbols" w:cs="Noto Sans Symbols"/>
      </w:rPr>
    </w:lvl>
    <w:lvl w:ilvl="7">
      <w:start w:val="1"/>
      <w:numFmt w:val="bullet"/>
      <w:lvlText w:val="o"/>
      <w:lvlJc w:val="left"/>
      <w:pPr>
        <w:ind w:left="6753" w:hanging="360"/>
      </w:pPr>
      <w:rPr>
        <w:rFonts w:ascii="Courier New" w:eastAsia="Courier New" w:hAnsi="Courier New" w:cs="Courier New"/>
      </w:rPr>
    </w:lvl>
    <w:lvl w:ilvl="8">
      <w:start w:val="1"/>
      <w:numFmt w:val="bullet"/>
      <w:lvlText w:val="▪"/>
      <w:lvlJc w:val="left"/>
      <w:pPr>
        <w:ind w:left="7473" w:hanging="360"/>
      </w:pPr>
      <w:rPr>
        <w:rFonts w:ascii="Noto Sans Symbols" w:eastAsia="Noto Sans Symbols" w:hAnsi="Noto Sans Symbols" w:cs="Noto Sans Symbols"/>
      </w:rPr>
    </w:lvl>
  </w:abstractNum>
  <w:abstractNum w:abstractNumId="7" w15:restartNumberingAfterBreak="0">
    <w:nsid w:val="10FD6232"/>
    <w:multiLevelType w:val="hybridMultilevel"/>
    <w:tmpl w:val="E3DCF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72D77"/>
    <w:multiLevelType w:val="hybridMultilevel"/>
    <w:tmpl w:val="BE80ED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BCC1732"/>
    <w:multiLevelType w:val="hybridMultilevel"/>
    <w:tmpl w:val="F76A3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F029D"/>
    <w:multiLevelType w:val="hybridMultilevel"/>
    <w:tmpl w:val="765E888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1" w15:restartNumberingAfterBreak="0">
    <w:nsid w:val="209B21FF"/>
    <w:multiLevelType w:val="hybridMultilevel"/>
    <w:tmpl w:val="D34C9348"/>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2D44562"/>
    <w:multiLevelType w:val="hybridMultilevel"/>
    <w:tmpl w:val="691A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E61ED8"/>
    <w:multiLevelType w:val="multilevel"/>
    <w:tmpl w:val="F3720A4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3A2934"/>
    <w:multiLevelType w:val="multilevel"/>
    <w:tmpl w:val="D0A03E70"/>
    <w:lvl w:ilvl="0">
      <w:start w:val="1"/>
      <w:numFmt w:val="decimal"/>
      <w:pStyle w:val="Subsection2"/>
      <w:lvlText w:val="%1."/>
      <w:lvlJc w:val="left"/>
      <w:pPr>
        <w:ind w:left="360" w:hanging="360"/>
      </w:pPr>
      <w:rPr>
        <w:rFonts w:hint="default"/>
        <w:b/>
      </w:rPr>
    </w:lvl>
    <w:lvl w:ilvl="1">
      <w:start w:val="1"/>
      <w:numFmt w:val="decimal"/>
      <w:lvlText w:val="%1.%2."/>
      <w:lvlJc w:val="left"/>
      <w:pPr>
        <w:ind w:left="792" w:hanging="504"/>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FD70888"/>
    <w:multiLevelType w:val="multilevel"/>
    <w:tmpl w:val="87425724"/>
    <w:lvl w:ilvl="0">
      <w:start w:val="1"/>
      <w:numFmt w:val="none"/>
      <w:pStyle w:val="Definition1"/>
      <w:suff w:val="nothing"/>
      <w:lvlText w:val=""/>
      <w:lvlJc w:val="left"/>
      <w:pPr>
        <w:tabs>
          <w:tab w:val="num" w:pos="0"/>
        </w:tabs>
        <w:ind w:left="720" w:firstLine="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Definition2"/>
      <w:lvlText w:val="(%2)"/>
      <w:lvlJc w:val="left"/>
      <w:pPr>
        <w:tabs>
          <w:tab w:val="num" w:pos="0"/>
        </w:tabs>
        <w:ind w:left="1440" w:hanging="720"/>
      </w:pPr>
      <w:rPr>
        <w:rFonts w:ascii="Times New Roman" w:hAnsi="Times New Roman" w:cs="Times New Roman" w:hint="default"/>
        <w:b w:val="0"/>
        <w:i w:val="0"/>
        <w:caps w:val="0"/>
        <w:strike w:val="0"/>
        <w:dstrike w:val="0"/>
        <w:vanish w:val="0"/>
        <w:webHidden w:val="0"/>
        <w:color w:val="000000"/>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Definition3"/>
      <w:lvlText w:val="(%3)"/>
      <w:lvlJc w:val="left"/>
      <w:pPr>
        <w:tabs>
          <w:tab w:val="num" w:pos="0"/>
        </w:tabs>
        <w:ind w:left="216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Definition4"/>
      <w:lvlText w:val="(%4)"/>
      <w:lvlJc w:val="left"/>
      <w:pPr>
        <w:tabs>
          <w:tab w:val="num" w:pos="0"/>
        </w:tabs>
        <w:ind w:left="288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upperRoman"/>
      <w:pStyle w:val="Definition5"/>
      <w:lvlText w:val="(%5)"/>
      <w:lvlJc w:val="left"/>
      <w:pPr>
        <w:tabs>
          <w:tab w:val="num" w:pos="0"/>
        </w:tabs>
        <w:ind w:left="360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Definition6"/>
      <w:lvlText w:val="(%6)"/>
      <w:lvlJc w:val="left"/>
      <w:pPr>
        <w:tabs>
          <w:tab w:val="num" w:pos="0"/>
        </w:tabs>
        <w:ind w:left="432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Definition7"/>
      <w:suff w:val="nothing"/>
      <w:lvlText w:val=""/>
      <w:lvlJc w:val="left"/>
      <w:pPr>
        <w:tabs>
          <w:tab w:val="num" w:pos="0"/>
        </w:tabs>
        <w:ind w:left="0" w:firstLine="0"/>
      </w:pPr>
      <w:rPr>
        <w:rFonts w:ascii="Times New Roman" w:hAnsi="Times New Roman" w:cs="Times New Roman" w:hint="default"/>
        <w:b w:val="0"/>
        <w:i w:val="0"/>
        <w:caps w:val="0"/>
        <w:strike w:val="0"/>
        <w:dstrike w:val="0"/>
        <w:vanish w:val="0"/>
        <w:webHidden w:val="0"/>
        <w:color w:val="00000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Definition8"/>
      <w:suff w:val="nothing"/>
      <w:lvlText w:val=""/>
      <w:lvlJc w:val="left"/>
      <w:pPr>
        <w:tabs>
          <w:tab w:val="num" w:pos="0"/>
        </w:tabs>
        <w:ind w:left="0" w:firstLine="0"/>
      </w:pPr>
      <w:rPr>
        <w:rFonts w:ascii="Times New Roman" w:hAnsi="Times New Roman" w:cs="Times New Roman" w:hint="default"/>
        <w:b w:val="0"/>
        <w:i w:val="0"/>
        <w:caps w:val="0"/>
        <w:strike w:val="0"/>
        <w:dstrike w:val="0"/>
        <w:vanish w:val="0"/>
        <w:webHidden w:val="0"/>
        <w:color w:val="00000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Definition9"/>
      <w:suff w:val="nothing"/>
      <w:lvlText w:val=""/>
      <w:lvlJc w:val="left"/>
      <w:pPr>
        <w:tabs>
          <w:tab w:val="num" w:pos="0"/>
        </w:tabs>
        <w:ind w:left="0" w:firstLine="0"/>
      </w:pPr>
      <w:rPr>
        <w:rFonts w:ascii="Times New Roman" w:hAnsi="Times New Roman" w:cs="Times New Roman" w:hint="default"/>
        <w:b w:val="0"/>
        <w:i w:val="0"/>
        <w:caps w:val="0"/>
        <w:strike w:val="0"/>
        <w:dstrike w:val="0"/>
        <w:vanish w:val="0"/>
        <w:webHidden w:val="0"/>
        <w:color w:val="00000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340B5A3F"/>
    <w:multiLevelType w:val="multilevel"/>
    <w:tmpl w:val="F6C80AC8"/>
    <w:lvl w:ilvl="0">
      <w:start w:val="1"/>
      <w:numFmt w:val="bullet"/>
      <w:lvlText w:val="●"/>
      <w:lvlJc w:val="left"/>
      <w:pPr>
        <w:ind w:left="1713" w:hanging="360"/>
      </w:pPr>
      <w:rPr>
        <w:rFonts w:ascii="Noto Sans Symbols" w:eastAsia="Noto Sans Symbols" w:hAnsi="Noto Sans Symbols" w:cs="Noto Sans Symbols"/>
      </w:rPr>
    </w:lvl>
    <w:lvl w:ilvl="1">
      <w:start w:val="1"/>
      <w:numFmt w:val="bullet"/>
      <w:lvlText w:val="o"/>
      <w:lvlJc w:val="left"/>
      <w:pPr>
        <w:ind w:left="2433" w:hanging="360"/>
      </w:pPr>
      <w:rPr>
        <w:rFonts w:ascii="Courier New" w:eastAsia="Courier New" w:hAnsi="Courier New" w:cs="Courier New"/>
      </w:rPr>
    </w:lvl>
    <w:lvl w:ilvl="2">
      <w:start w:val="1"/>
      <w:numFmt w:val="bullet"/>
      <w:lvlText w:val="▪"/>
      <w:lvlJc w:val="left"/>
      <w:pPr>
        <w:ind w:left="3153" w:hanging="360"/>
      </w:pPr>
      <w:rPr>
        <w:rFonts w:ascii="Noto Sans Symbols" w:eastAsia="Noto Sans Symbols" w:hAnsi="Noto Sans Symbols" w:cs="Noto Sans Symbols"/>
      </w:rPr>
    </w:lvl>
    <w:lvl w:ilvl="3">
      <w:start w:val="1"/>
      <w:numFmt w:val="bullet"/>
      <w:lvlText w:val="●"/>
      <w:lvlJc w:val="left"/>
      <w:pPr>
        <w:ind w:left="3873" w:hanging="360"/>
      </w:pPr>
      <w:rPr>
        <w:rFonts w:ascii="Noto Sans Symbols" w:eastAsia="Noto Sans Symbols" w:hAnsi="Noto Sans Symbols" w:cs="Noto Sans Symbols"/>
      </w:rPr>
    </w:lvl>
    <w:lvl w:ilvl="4">
      <w:start w:val="1"/>
      <w:numFmt w:val="bullet"/>
      <w:lvlText w:val="o"/>
      <w:lvlJc w:val="left"/>
      <w:pPr>
        <w:ind w:left="4593" w:hanging="360"/>
      </w:pPr>
      <w:rPr>
        <w:rFonts w:ascii="Courier New" w:eastAsia="Courier New" w:hAnsi="Courier New" w:cs="Courier New"/>
      </w:rPr>
    </w:lvl>
    <w:lvl w:ilvl="5">
      <w:start w:val="1"/>
      <w:numFmt w:val="bullet"/>
      <w:lvlText w:val="▪"/>
      <w:lvlJc w:val="left"/>
      <w:pPr>
        <w:ind w:left="5313" w:hanging="360"/>
      </w:pPr>
      <w:rPr>
        <w:rFonts w:ascii="Noto Sans Symbols" w:eastAsia="Noto Sans Symbols" w:hAnsi="Noto Sans Symbols" w:cs="Noto Sans Symbols"/>
      </w:rPr>
    </w:lvl>
    <w:lvl w:ilvl="6">
      <w:start w:val="1"/>
      <w:numFmt w:val="bullet"/>
      <w:lvlText w:val="●"/>
      <w:lvlJc w:val="left"/>
      <w:pPr>
        <w:ind w:left="6033" w:hanging="360"/>
      </w:pPr>
      <w:rPr>
        <w:rFonts w:ascii="Noto Sans Symbols" w:eastAsia="Noto Sans Symbols" w:hAnsi="Noto Sans Symbols" w:cs="Noto Sans Symbols"/>
      </w:rPr>
    </w:lvl>
    <w:lvl w:ilvl="7">
      <w:start w:val="1"/>
      <w:numFmt w:val="bullet"/>
      <w:lvlText w:val="o"/>
      <w:lvlJc w:val="left"/>
      <w:pPr>
        <w:ind w:left="6753" w:hanging="360"/>
      </w:pPr>
      <w:rPr>
        <w:rFonts w:ascii="Courier New" w:eastAsia="Courier New" w:hAnsi="Courier New" w:cs="Courier New"/>
      </w:rPr>
    </w:lvl>
    <w:lvl w:ilvl="8">
      <w:start w:val="1"/>
      <w:numFmt w:val="bullet"/>
      <w:lvlText w:val="▪"/>
      <w:lvlJc w:val="left"/>
      <w:pPr>
        <w:ind w:left="7473" w:hanging="360"/>
      </w:pPr>
      <w:rPr>
        <w:rFonts w:ascii="Noto Sans Symbols" w:eastAsia="Noto Sans Symbols" w:hAnsi="Noto Sans Symbols" w:cs="Noto Sans Symbols"/>
      </w:rPr>
    </w:lvl>
  </w:abstractNum>
  <w:abstractNum w:abstractNumId="17" w15:restartNumberingAfterBreak="0">
    <w:nsid w:val="35956677"/>
    <w:multiLevelType w:val="hybridMultilevel"/>
    <w:tmpl w:val="B994E940"/>
    <w:lvl w:ilvl="0" w:tplc="20000001">
      <w:start w:val="1"/>
      <w:numFmt w:val="bullet"/>
      <w:lvlText w:val=""/>
      <w:lvlJc w:val="left"/>
      <w:pPr>
        <w:ind w:left="1080" w:hanging="360"/>
      </w:pPr>
      <w:rPr>
        <w:rFonts w:ascii="Symbol" w:hAnsi="Symbol" w:hint="default"/>
      </w:rPr>
    </w:lvl>
    <w:lvl w:ilvl="1" w:tplc="CBEA75E6">
      <w:numFmt w:val="bullet"/>
      <w:lvlText w:val="-"/>
      <w:lvlJc w:val="left"/>
      <w:pPr>
        <w:ind w:left="786" w:hanging="360"/>
      </w:pPr>
      <w:rPr>
        <w:rFonts w:ascii="Arial" w:eastAsia="Arial" w:hAnsi="Arial" w:cs="Arial" w:hint="default"/>
      </w:rPr>
    </w:lvl>
    <w:lvl w:ilvl="2" w:tplc="20000005">
      <w:start w:val="1"/>
      <w:numFmt w:val="bullet"/>
      <w:lvlText w:val=""/>
      <w:lvlJc w:val="left"/>
      <w:pPr>
        <w:ind w:left="1636"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38332A5C"/>
    <w:multiLevelType w:val="hybridMultilevel"/>
    <w:tmpl w:val="9EA477C2"/>
    <w:lvl w:ilvl="0" w:tplc="CBEA75E6">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8DB5772"/>
    <w:multiLevelType w:val="multilevel"/>
    <w:tmpl w:val="F6D4BF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A4E0FE2"/>
    <w:multiLevelType w:val="hybridMultilevel"/>
    <w:tmpl w:val="F57C538C"/>
    <w:lvl w:ilvl="0" w:tplc="08090017">
      <w:start w:val="1"/>
      <w:numFmt w:val="lowerLetter"/>
      <w:lvlText w:val="%1)"/>
      <w:lvlJc w:val="left"/>
      <w:pPr>
        <w:ind w:left="902" w:hanging="360"/>
      </w:pPr>
    </w:lvl>
    <w:lvl w:ilvl="1" w:tplc="08090019" w:tentative="1">
      <w:start w:val="1"/>
      <w:numFmt w:val="lowerLetter"/>
      <w:lvlText w:val="%2."/>
      <w:lvlJc w:val="left"/>
      <w:pPr>
        <w:ind w:left="1622" w:hanging="360"/>
      </w:pPr>
    </w:lvl>
    <w:lvl w:ilvl="2" w:tplc="0809001B" w:tentative="1">
      <w:start w:val="1"/>
      <w:numFmt w:val="lowerRoman"/>
      <w:lvlText w:val="%3."/>
      <w:lvlJc w:val="right"/>
      <w:pPr>
        <w:ind w:left="2342" w:hanging="180"/>
      </w:pPr>
    </w:lvl>
    <w:lvl w:ilvl="3" w:tplc="0809000F" w:tentative="1">
      <w:start w:val="1"/>
      <w:numFmt w:val="decimal"/>
      <w:lvlText w:val="%4."/>
      <w:lvlJc w:val="left"/>
      <w:pPr>
        <w:ind w:left="3062" w:hanging="360"/>
      </w:pPr>
    </w:lvl>
    <w:lvl w:ilvl="4" w:tplc="08090019" w:tentative="1">
      <w:start w:val="1"/>
      <w:numFmt w:val="lowerLetter"/>
      <w:lvlText w:val="%5."/>
      <w:lvlJc w:val="left"/>
      <w:pPr>
        <w:ind w:left="3782" w:hanging="360"/>
      </w:pPr>
    </w:lvl>
    <w:lvl w:ilvl="5" w:tplc="0809001B" w:tentative="1">
      <w:start w:val="1"/>
      <w:numFmt w:val="lowerRoman"/>
      <w:lvlText w:val="%6."/>
      <w:lvlJc w:val="right"/>
      <w:pPr>
        <w:ind w:left="4502" w:hanging="180"/>
      </w:pPr>
    </w:lvl>
    <w:lvl w:ilvl="6" w:tplc="0809000F" w:tentative="1">
      <w:start w:val="1"/>
      <w:numFmt w:val="decimal"/>
      <w:lvlText w:val="%7."/>
      <w:lvlJc w:val="left"/>
      <w:pPr>
        <w:ind w:left="5222" w:hanging="360"/>
      </w:pPr>
    </w:lvl>
    <w:lvl w:ilvl="7" w:tplc="08090019" w:tentative="1">
      <w:start w:val="1"/>
      <w:numFmt w:val="lowerLetter"/>
      <w:lvlText w:val="%8."/>
      <w:lvlJc w:val="left"/>
      <w:pPr>
        <w:ind w:left="5942" w:hanging="360"/>
      </w:pPr>
    </w:lvl>
    <w:lvl w:ilvl="8" w:tplc="0809001B" w:tentative="1">
      <w:start w:val="1"/>
      <w:numFmt w:val="lowerRoman"/>
      <w:lvlText w:val="%9."/>
      <w:lvlJc w:val="right"/>
      <w:pPr>
        <w:ind w:left="6662" w:hanging="180"/>
      </w:pPr>
    </w:lvl>
  </w:abstractNum>
  <w:abstractNum w:abstractNumId="21" w15:restartNumberingAfterBreak="0">
    <w:nsid w:val="3AC549CA"/>
    <w:multiLevelType w:val="hybridMultilevel"/>
    <w:tmpl w:val="403A8692"/>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C165DB3"/>
    <w:multiLevelType w:val="hybridMultilevel"/>
    <w:tmpl w:val="9414337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0E3BD9"/>
    <w:multiLevelType w:val="hybridMultilevel"/>
    <w:tmpl w:val="6D828910"/>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7F66DE9"/>
    <w:multiLevelType w:val="hybridMultilevel"/>
    <w:tmpl w:val="B97658DA"/>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84A49"/>
    <w:multiLevelType w:val="hybridMultilevel"/>
    <w:tmpl w:val="2F2046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DB73A02"/>
    <w:multiLevelType w:val="multilevel"/>
    <w:tmpl w:val="1FE28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A90FB8"/>
    <w:multiLevelType w:val="multilevel"/>
    <w:tmpl w:val="6B285B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CFD32D4"/>
    <w:multiLevelType w:val="multilevel"/>
    <w:tmpl w:val="5794410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9" w15:restartNumberingAfterBreak="0">
    <w:nsid w:val="5D986BF7"/>
    <w:multiLevelType w:val="multilevel"/>
    <w:tmpl w:val="7EACEC6A"/>
    <w:lvl w:ilvl="0">
      <w:start w:val="1"/>
      <w:numFmt w:val="bullet"/>
      <w:lvlText w:val="●"/>
      <w:lvlJc w:val="left"/>
      <w:pPr>
        <w:ind w:left="360" w:hanging="360"/>
      </w:pPr>
      <w:rPr>
        <w:rFonts w:ascii="Noto Sans Symbols" w:eastAsia="Noto Sans Symbols" w:hAnsi="Noto Sans Symbols" w:cs="Noto Sans Symbols"/>
      </w:rPr>
    </w:lvl>
    <w:lvl w:ilvl="1">
      <w:start w:val="1"/>
      <w:numFmt w:val="decimal"/>
      <w:lvlText w:val="STEP %2."/>
      <w:lvlJc w:val="left"/>
      <w:pPr>
        <w:ind w:left="1080" w:hanging="360"/>
      </w:pPr>
      <w:rPr>
        <w:rFonts w:hint="default"/>
        <w:b/>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5EFB0398"/>
    <w:multiLevelType w:val="multilevel"/>
    <w:tmpl w:val="0CAC90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15C591C"/>
    <w:multiLevelType w:val="hybridMultilevel"/>
    <w:tmpl w:val="844260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62690FA7"/>
    <w:multiLevelType w:val="multilevel"/>
    <w:tmpl w:val="F30A73B0"/>
    <w:lvl w:ilvl="0">
      <w:start w:val="1"/>
      <w:numFmt w:val="decimal"/>
      <w:lvlText w:val="%1."/>
      <w:lvlJc w:val="left"/>
      <w:pPr>
        <w:ind w:left="360" w:hanging="360"/>
      </w:pPr>
      <w:rPr>
        <w:rFonts w:hint="default"/>
        <w:color w:val="4F81BD" w:themeColor="accent1"/>
        <w:sz w:val="20"/>
        <w:szCs w:val="20"/>
      </w:rPr>
    </w:lvl>
    <w:lvl w:ilvl="1">
      <w:start w:val="1"/>
      <w:numFmt w:val="decimal"/>
      <w:lvlText w:val="%1.%2."/>
      <w:lvlJc w:val="left"/>
      <w:pPr>
        <w:ind w:left="1191" w:hanging="831"/>
      </w:pPr>
      <w:rPr>
        <w:rFonts w:hint="default"/>
        <w:b w:val="0"/>
        <w:color w:val="auto"/>
      </w:rPr>
    </w:lvl>
    <w:lvl w:ilvl="2">
      <w:start w:val="1"/>
      <w:numFmt w:val="decimal"/>
      <w:lvlText w:val="%1.%2.%3."/>
      <w:lvlJc w:val="left"/>
      <w:pPr>
        <w:ind w:left="1588" w:hanging="8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533A01"/>
    <w:multiLevelType w:val="hybridMultilevel"/>
    <w:tmpl w:val="6898E5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E6E43A0"/>
    <w:multiLevelType w:val="multilevel"/>
    <w:tmpl w:val="B92091A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919"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F0A0F98"/>
    <w:multiLevelType w:val="multilevel"/>
    <w:tmpl w:val="E682D0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3C75A45"/>
    <w:multiLevelType w:val="hybridMultilevel"/>
    <w:tmpl w:val="BE80E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E2A6521"/>
    <w:multiLevelType w:val="multilevel"/>
    <w:tmpl w:val="7304EF22"/>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4"/>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35"/>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2"/>
  </w:num>
  <w:num w:numId="11">
    <w:abstractNumId w:val="34"/>
  </w:num>
  <w:num w:numId="12">
    <w:abstractNumId w:val="37"/>
    <w:lvlOverride w:ilvl="0">
      <w:lvl w:ilvl="0">
        <w:start w:val="1"/>
        <w:numFmt w:val="decimal"/>
        <w:lvlText w:val="%1"/>
        <w:lvlJc w:val="left"/>
        <w:pPr>
          <w:ind w:left="360" w:hanging="360"/>
        </w:pPr>
        <w:rPr>
          <w:rFonts w:hint="default"/>
        </w:rPr>
      </w:lvl>
    </w:lvlOverride>
    <w:lvlOverride w:ilvl="1">
      <w:lvl w:ilvl="1">
        <w:start w:val="1"/>
        <w:numFmt w:val="decimal"/>
        <w:lvlText w:val="3.%2"/>
        <w:lvlJc w:val="left"/>
        <w:pPr>
          <w:ind w:left="851" w:hanging="624"/>
        </w:pPr>
        <w:rPr>
          <w:rFonts w:hint="default"/>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1800" w:hanging="72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2880" w:hanging="108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3960" w:hanging="1440"/>
        </w:pPr>
        <w:rPr>
          <w:rFonts w:hint="default"/>
        </w:rPr>
      </w:lvl>
    </w:lvlOverride>
    <w:lvlOverride w:ilvl="8">
      <w:lvl w:ilvl="8">
        <w:start w:val="1"/>
        <w:numFmt w:val="decimal"/>
        <w:lvlText w:val="%1.%2.%3.%4.%5.%6.%7.%8.%9"/>
        <w:lvlJc w:val="left"/>
        <w:pPr>
          <w:ind w:left="4680" w:hanging="1800"/>
        </w:pPr>
        <w:rPr>
          <w:rFonts w:hint="default"/>
        </w:rPr>
      </w:lvl>
    </w:lvlOverride>
  </w:num>
  <w:num w:numId="13">
    <w:abstractNumId w:val="2"/>
  </w:num>
  <w:num w:numId="14">
    <w:abstractNumId w:val="20"/>
  </w:num>
  <w:num w:numId="15">
    <w:abstractNumId w:val="4"/>
  </w:num>
  <w:num w:numId="16">
    <w:abstractNumId w:val="17"/>
  </w:num>
  <w:num w:numId="17">
    <w:abstractNumId w:val="21"/>
  </w:num>
  <w:num w:numId="18">
    <w:abstractNumId w:val="10"/>
  </w:num>
  <w:num w:numId="19">
    <w:abstractNumId w:val="3"/>
  </w:num>
  <w:num w:numId="20">
    <w:abstractNumId w:val="18"/>
  </w:num>
  <w:num w:numId="21">
    <w:abstractNumId w:val="24"/>
  </w:num>
  <w:num w:numId="22">
    <w:abstractNumId w:val="0"/>
  </w:num>
  <w:num w:numId="23">
    <w:abstractNumId w:val="8"/>
  </w:num>
  <w:num w:numId="24">
    <w:abstractNumId w:val="7"/>
  </w:num>
  <w:num w:numId="25">
    <w:abstractNumId w:val="12"/>
  </w:num>
  <w:num w:numId="26">
    <w:abstractNumId w:val="22"/>
  </w:num>
  <w:num w:numId="27">
    <w:abstractNumId w:val="9"/>
  </w:num>
  <w:num w:numId="28">
    <w:abstractNumId w:val="23"/>
  </w:num>
  <w:num w:numId="29">
    <w:abstractNumId w:val="1"/>
  </w:num>
  <w:num w:numId="30">
    <w:abstractNumId w:val="33"/>
  </w:num>
  <w:num w:numId="31">
    <w:abstractNumId w:val="25"/>
  </w:num>
  <w:num w:numId="32">
    <w:abstractNumId w:val="11"/>
  </w:num>
  <w:num w:numId="33">
    <w:abstractNumId w:val="6"/>
  </w:num>
  <w:num w:numId="34">
    <w:abstractNumId w:val="16"/>
  </w:num>
  <w:num w:numId="35">
    <w:abstractNumId w:val="27"/>
  </w:num>
  <w:num w:numId="36">
    <w:abstractNumId w:val="26"/>
  </w:num>
  <w:num w:numId="37">
    <w:abstractNumId w:val="36"/>
  </w:num>
  <w:num w:numId="38">
    <w:abstractNumId w:val="3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MjQ1tjCzsDQ1MjNQ0lEKTi0uzszPAykwrAUAMfIw5iwAAAA="/>
  </w:docVars>
  <w:rsids>
    <w:rsidRoot w:val="00B66050"/>
    <w:rsid w:val="00000802"/>
    <w:rsid w:val="0000094A"/>
    <w:rsid w:val="00000C68"/>
    <w:rsid w:val="000011B9"/>
    <w:rsid w:val="00001F1C"/>
    <w:rsid w:val="00002656"/>
    <w:rsid w:val="00002A6E"/>
    <w:rsid w:val="000031A8"/>
    <w:rsid w:val="00004CCD"/>
    <w:rsid w:val="00004EC8"/>
    <w:rsid w:val="00005643"/>
    <w:rsid w:val="00006C2E"/>
    <w:rsid w:val="00007147"/>
    <w:rsid w:val="000075B6"/>
    <w:rsid w:val="00007BB1"/>
    <w:rsid w:val="00007FEB"/>
    <w:rsid w:val="0001036B"/>
    <w:rsid w:val="00010682"/>
    <w:rsid w:val="00010B1A"/>
    <w:rsid w:val="0001190C"/>
    <w:rsid w:val="00011B01"/>
    <w:rsid w:val="00011C3A"/>
    <w:rsid w:val="00011E1E"/>
    <w:rsid w:val="00012080"/>
    <w:rsid w:val="00012433"/>
    <w:rsid w:val="00013499"/>
    <w:rsid w:val="00013F3D"/>
    <w:rsid w:val="00014101"/>
    <w:rsid w:val="000156EF"/>
    <w:rsid w:val="00016553"/>
    <w:rsid w:val="000167E0"/>
    <w:rsid w:val="00016905"/>
    <w:rsid w:val="0001740E"/>
    <w:rsid w:val="0001755E"/>
    <w:rsid w:val="000179BD"/>
    <w:rsid w:val="00017E91"/>
    <w:rsid w:val="000205C1"/>
    <w:rsid w:val="000208B9"/>
    <w:rsid w:val="000209B7"/>
    <w:rsid w:val="00021B08"/>
    <w:rsid w:val="00021B50"/>
    <w:rsid w:val="00021CDC"/>
    <w:rsid w:val="0002241A"/>
    <w:rsid w:val="00023534"/>
    <w:rsid w:val="000250A5"/>
    <w:rsid w:val="0002514E"/>
    <w:rsid w:val="00025B1D"/>
    <w:rsid w:val="000260E6"/>
    <w:rsid w:val="000268D5"/>
    <w:rsid w:val="00027768"/>
    <w:rsid w:val="00027FDF"/>
    <w:rsid w:val="000303DF"/>
    <w:rsid w:val="0003077A"/>
    <w:rsid w:val="000329EF"/>
    <w:rsid w:val="00032D52"/>
    <w:rsid w:val="00032FC4"/>
    <w:rsid w:val="00033651"/>
    <w:rsid w:val="000339A7"/>
    <w:rsid w:val="00033D20"/>
    <w:rsid w:val="000343B8"/>
    <w:rsid w:val="00034758"/>
    <w:rsid w:val="000347CF"/>
    <w:rsid w:val="0003551C"/>
    <w:rsid w:val="00035A62"/>
    <w:rsid w:val="00035B2A"/>
    <w:rsid w:val="00035DB2"/>
    <w:rsid w:val="0003664B"/>
    <w:rsid w:val="00036A26"/>
    <w:rsid w:val="00036B32"/>
    <w:rsid w:val="00036B75"/>
    <w:rsid w:val="000376DE"/>
    <w:rsid w:val="00037BB4"/>
    <w:rsid w:val="00037EFB"/>
    <w:rsid w:val="000409F1"/>
    <w:rsid w:val="000412D0"/>
    <w:rsid w:val="00041B72"/>
    <w:rsid w:val="00041DAC"/>
    <w:rsid w:val="00041DF7"/>
    <w:rsid w:val="00042517"/>
    <w:rsid w:val="000429A2"/>
    <w:rsid w:val="00043611"/>
    <w:rsid w:val="00043B59"/>
    <w:rsid w:val="00044FB5"/>
    <w:rsid w:val="00046369"/>
    <w:rsid w:val="0004650A"/>
    <w:rsid w:val="00046956"/>
    <w:rsid w:val="00046F79"/>
    <w:rsid w:val="00047C9E"/>
    <w:rsid w:val="00050AA4"/>
    <w:rsid w:val="00050BA4"/>
    <w:rsid w:val="00050CD5"/>
    <w:rsid w:val="000514EE"/>
    <w:rsid w:val="00051B68"/>
    <w:rsid w:val="00051E31"/>
    <w:rsid w:val="000529B6"/>
    <w:rsid w:val="00052CC0"/>
    <w:rsid w:val="0005379A"/>
    <w:rsid w:val="00053822"/>
    <w:rsid w:val="00054CA1"/>
    <w:rsid w:val="00054CE6"/>
    <w:rsid w:val="0005512B"/>
    <w:rsid w:val="000554EB"/>
    <w:rsid w:val="00055DB3"/>
    <w:rsid w:val="000561C1"/>
    <w:rsid w:val="00056950"/>
    <w:rsid w:val="00057039"/>
    <w:rsid w:val="00057553"/>
    <w:rsid w:val="000602A1"/>
    <w:rsid w:val="000608A5"/>
    <w:rsid w:val="00061243"/>
    <w:rsid w:val="00062842"/>
    <w:rsid w:val="00062EA0"/>
    <w:rsid w:val="000635B0"/>
    <w:rsid w:val="00063804"/>
    <w:rsid w:val="00063E72"/>
    <w:rsid w:val="00064569"/>
    <w:rsid w:val="00065008"/>
    <w:rsid w:val="00065401"/>
    <w:rsid w:val="0006582E"/>
    <w:rsid w:val="00065AE2"/>
    <w:rsid w:val="00065D31"/>
    <w:rsid w:val="00065F18"/>
    <w:rsid w:val="00066694"/>
    <w:rsid w:val="00066DD6"/>
    <w:rsid w:val="00067135"/>
    <w:rsid w:val="00067219"/>
    <w:rsid w:val="0007017D"/>
    <w:rsid w:val="000709D5"/>
    <w:rsid w:val="00072212"/>
    <w:rsid w:val="000728B5"/>
    <w:rsid w:val="00072CD1"/>
    <w:rsid w:val="00073424"/>
    <w:rsid w:val="00073541"/>
    <w:rsid w:val="0007362B"/>
    <w:rsid w:val="0007365C"/>
    <w:rsid w:val="00073D7A"/>
    <w:rsid w:val="000745FB"/>
    <w:rsid w:val="000749A6"/>
    <w:rsid w:val="00074AF2"/>
    <w:rsid w:val="00074E76"/>
    <w:rsid w:val="00075320"/>
    <w:rsid w:val="00076058"/>
    <w:rsid w:val="00076430"/>
    <w:rsid w:val="00076577"/>
    <w:rsid w:val="0007689C"/>
    <w:rsid w:val="00077117"/>
    <w:rsid w:val="000773B5"/>
    <w:rsid w:val="00080B40"/>
    <w:rsid w:val="00081620"/>
    <w:rsid w:val="0008167D"/>
    <w:rsid w:val="00081FB4"/>
    <w:rsid w:val="00082492"/>
    <w:rsid w:val="0008304C"/>
    <w:rsid w:val="00083405"/>
    <w:rsid w:val="00084264"/>
    <w:rsid w:val="00084295"/>
    <w:rsid w:val="000843D7"/>
    <w:rsid w:val="00084AF7"/>
    <w:rsid w:val="0008605A"/>
    <w:rsid w:val="00086490"/>
    <w:rsid w:val="0008651F"/>
    <w:rsid w:val="000876DF"/>
    <w:rsid w:val="0008797B"/>
    <w:rsid w:val="00090016"/>
    <w:rsid w:val="0009033E"/>
    <w:rsid w:val="000904F3"/>
    <w:rsid w:val="00090BFA"/>
    <w:rsid w:val="00090EAA"/>
    <w:rsid w:val="000916F0"/>
    <w:rsid w:val="0009219A"/>
    <w:rsid w:val="00092479"/>
    <w:rsid w:val="000927BD"/>
    <w:rsid w:val="00092BF3"/>
    <w:rsid w:val="000932D8"/>
    <w:rsid w:val="00093CEB"/>
    <w:rsid w:val="0009431B"/>
    <w:rsid w:val="00094333"/>
    <w:rsid w:val="00094D08"/>
    <w:rsid w:val="00094D14"/>
    <w:rsid w:val="00094D7E"/>
    <w:rsid w:val="00094EDF"/>
    <w:rsid w:val="00094EE2"/>
    <w:rsid w:val="000956DF"/>
    <w:rsid w:val="00096D08"/>
    <w:rsid w:val="0009785C"/>
    <w:rsid w:val="00097D24"/>
    <w:rsid w:val="000A033E"/>
    <w:rsid w:val="000A0631"/>
    <w:rsid w:val="000A1342"/>
    <w:rsid w:val="000A1B4A"/>
    <w:rsid w:val="000A1B51"/>
    <w:rsid w:val="000A27ED"/>
    <w:rsid w:val="000A3522"/>
    <w:rsid w:val="000A3BEF"/>
    <w:rsid w:val="000A435A"/>
    <w:rsid w:val="000A49A9"/>
    <w:rsid w:val="000A4A2E"/>
    <w:rsid w:val="000A4D51"/>
    <w:rsid w:val="000A52CC"/>
    <w:rsid w:val="000A638A"/>
    <w:rsid w:val="000A647F"/>
    <w:rsid w:val="000A74BB"/>
    <w:rsid w:val="000A751C"/>
    <w:rsid w:val="000A783F"/>
    <w:rsid w:val="000A79FF"/>
    <w:rsid w:val="000A7BB1"/>
    <w:rsid w:val="000B0478"/>
    <w:rsid w:val="000B067F"/>
    <w:rsid w:val="000B145A"/>
    <w:rsid w:val="000B170B"/>
    <w:rsid w:val="000B1BA9"/>
    <w:rsid w:val="000B1F9F"/>
    <w:rsid w:val="000B22CC"/>
    <w:rsid w:val="000B2721"/>
    <w:rsid w:val="000B2834"/>
    <w:rsid w:val="000B2A24"/>
    <w:rsid w:val="000B2AC4"/>
    <w:rsid w:val="000B322C"/>
    <w:rsid w:val="000B3C1E"/>
    <w:rsid w:val="000B3E10"/>
    <w:rsid w:val="000B40E3"/>
    <w:rsid w:val="000B42B1"/>
    <w:rsid w:val="000B45BB"/>
    <w:rsid w:val="000B4BC1"/>
    <w:rsid w:val="000B4CDD"/>
    <w:rsid w:val="000B4CF7"/>
    <w:rsid w:val="000B56BA"/>
    <w:rsid w:val="000B593E"/>
    <w:rsid w:val="000B5E4C"/>
    <w:rsid w:val="000B6808"/>
    <w:rsid w:val="000B6B88"/>
    <w:rsid w:val="000B6D8A"/>
    <w:rsid w:val="000B7113"/>
    <w:rsid w:val="000B7336"/>
    <w:rsid w:val="000B7E9A"/>
    <w:rsid w:val="000C04C3"/>
    <w:rsid w:val="000C07A5"/>
    <w:rsid w:val="000C0955"/>
    <w:rsid w:val="000C0A13"/>
    <w:rsid w:val="000C0B07"/>
    <w:rsid w:val="000C0E5A"/>
    <w:rsid w:val="000C115F"/>
    <w:rsid w:val="000C12C0"/>
    <w:rsid w:val="000C1741"/>
    <w:rsid w:val="000C250A"/>
    <w:rsid w:val="000C254C"/>
    <w:rsid w:val="000C26AE"/>
    <w:rsid w:val="000C383C"/>
    <w:rsid w:val="000C4C91"/>
    <w:rsid w:val="000C6065"/>
    <w:rsid w:val="000C6191"/>
    <w:rsid w:val="000C7583"/>
    <w:rsid w:val="000C7635"/>
    <w:rsid w:val="000C7B53"/>
    <w:rsid w:val="000C7D0D"/>
    <w:rsid w:val="000D0BAF"/>
    <w:rsid w:val="000D1C37"/>
    <w:rsid w:val="000D1D39"/>
    <w:rsid w:val="000D1D84"/>
    <w:rsid w:val="000D2298"/>
    <w:rsid w:val="000D2350"/>
    <w:rsid w:val="000D30D3"/>
    <w:rsid w:val="000D366F"/>
    <w:rsid w:val="000D4F2F"/>
    <w:rsid w:val="000D6DD8"/>
    <w:rsid w:val="000D6E03"/>
    <w:rsid w:val="000D709A"/>
    <w:rsid w:val="000D7EA7"/>
    <w:rsid w:val="000E13C3"/>
    <w:rsid w:val="000E15CE"/>
    <w:rsid w:val="000E1BEC"/>
    <w:rsid w:val="000E2A51"/>
    <w:rsid w:val="000E3C07"/>
    <w:rsid w:val="000E3C5C"/>
    <w:rsid w:val="000E4029"/>
    <w:rsid w:val="000E46D2"/>
    <w:rsid w:val="000E4C06"/>
    <w:rsid w:val="000E5122"/>
    <w:rsid w:val="000E5949"/>
    <w:rsid w:val="000E5CB8"/>
    <w:rsid w:val="000E5E70"/>
    <w:rsid w:val="000E7541"/>
    <w:rsid w:val="000E764A"/>
    <w:rsid w:val="000F002B"/>
    <w:rsid w:val="000F127A"/>
    <w:rsid w:val="000F1B90"/>
    <w:rsid w:val="000F1D5D"/>
    <w:rsid w:val="000F2137"/>
    <w:rsid w:val="000F272D"/>
    <w:rsid w:val="000F2B40"/>
    <w:rsid w:val="000F2B6D"/>
    <w:rsid w:val="000F324B"/>
    <w:rsid w:val="000F36EC"/>
    <w:rsid w:val="000F3D49"/>
    <w:rsid w:val="000F42A8"/>
    <w:rsid w:val="000F444E"/>
    <w:rsid w:val="000F4511"/>
    <w:rsid w:val="000F4840"/>
    <w:rsid w:val="000F52CD"/>
    <w:rsid w:val="000F55F4"/>
    <w:rsid w:val="000F6105"/>
    <w:rsid w:val="000F661D"/>
    <w:rsid w:val="000F6EAA"/>
    <w:rsid w:val="000F7C88"/>
    <w:rsid w:val="00100287"/>
    <w:rsid w:val="00100444"/>
    <w:rsid w:val="00100478"/>
    <w:rsid w:val="001011E3"/>
    <w:rsid w:val="0010142F"/>
    <w:rsid w:val="001017D0"/>
    <w:rsid w:val="00102248"/>
    <w:rsid w:val="00103191"/>
    <w:rsid w:val="00103839"/>
    <w:rsid w:val="00103E8F"/>
    <w:rsid w:val="00105FEF"/>
    <w:rsid w:val="0010669B"/>
    <w:rsid w:val="0011059C"/>
    <w:rsid w:val="00110650"/>
    <w:rsid w:val="001108B5"/>
    <w:rsid w:val="00111452"/>
    <w:rsid w:val="00111E3E"/>
    <w:rsid w:val="00112CAE"/>
    <w:rsid w:val="00112D42"/>
    <w:rsid w:val="00112DAD"/>
    <w:rsid w:val="00113C96"/>
    <w:rsid w:val="0011483C"/>
    <w:rsid w:val="00114957"/>
    <w:rsid w:val="001156C0"/>
    <w:rsid w:val="001156C6"/>
    <w:rsid w:val="0011661F"/>
    <w:rsid w:val="00116CD4"/>
    <w:rsid w:val="001172F2"/>
    <w:rsid w:val="00120092"/>
    <w:rsid w:val="00120199"/>
    <w:rsid w:val="00120D5D"/>
    <w:rsid w:val="00121402"/>
    <w:rsid w:val="00122BF1"/>
    <w:rsid w:val="0012350F"/>
    <w:rsid w:val="001237FE"/>
    <w:rsid w:val="00123F6E"/>
    <w:rsid w:val="0012419B"/>
    <w:rsid w:val="00124608"/>
    <w:rsid w:val="00124628"/>
    <w:rsid w:val="00124F8C"/>
    <w:rsid w:val="00125BEF"/>
    <w:rsid w:val="0012713D"/>
    <w:rsid w:val="00127E8A"/>
    <w:rsid w:val="00130886"/>
    <w:rsid w:val="00131907"/>
    <w:rsid w:val="00131BDE"/>
    <w:rsid w:val="0013209D"/>
    <w:rsid w:val="00132574"/>
    <w:rsid w:val="00132E59"/>
    <w:rsid w:val="0013350F"/>
    <w:rsid w:val="00133833"/>
    <w:rsid w:val="00134F3F"/>
    <w:rsid w:val="00134FA4"/>
    <w:rsid w:val="001356BD"/>
    <w:rsid w:val="00136315"/>
    <w:rsid w:val="00136366"/>
    <w:rsid w:val="00136A9C"/>
    <w:rsid w:val="001378D4"/>
    <w:rsid w:val="00137ABA"/>
    <w:rsid w:val="001401AB"/>
    <w:rsid w:val="00140550"/>
    <w:rsid w:val="00140AA9"/>
    <w:rsid w:val="00140C09"/>
    <w:rsid w:val="00140D92"/>
    <w:rsid w:val="00141203"/>
    <w:rsid w:val="00141645"/>
    <w:rsid w:val="0014197B"/>
    <w:rsid w:val="00142096"/>
    <w:rsid w:val="001427DA"/>
    <w:rsid w:val="00142B5D"/>
    <w:rsid w:val="00142D6E"/>
    <w:rsid w:val="00143878"/>
    <w:rsid w:val="00143B2A"/>
    <w:rsid w:val="00143E2F"/>
    <w:rsid w:val="00144171"/>
    <w:rsid w:val="00144950"/>
    <w:rsid w:val="00144ADA"/>
    <w:rsid w:val="0014512B"/>
    <w:rsid w:val="00145551"/>
    <w:rsid w:val="0014577E"/>
    <w:rsid w:val="001459E6"/>
    <w:rsid w:val="00146D94"/>
    <w:rsid w:val="00146F3F"/>
    <w:rsid w:val="00147318"/>
    <w:rsid w:val="00147728"/>
    <w:rsid w:val="001506BA"/>
    <w:rsid w:val="00151E4F"/>
    <w:rsid w:val="00152078"/>
    <w:rsid w:val="0015279A"/>
    <w:rsid w:val="00152828"/>
    <w:rsid w:val="00153BB7"/>
    <w:rsid w:val="00153F31"/>
    <w:rsid w:val="00155E79"/>
    <w:rsid w:val="0015613B"/>
    <w:rsid w:val="001565D1"/>
    <w:rsid w:val="00157EC0"/>
    <w:rsid w:val="00160545"/>
    <w:rsid w:val="0016070C"/>
    <w:rsid w:val="00160FB8"/>
    <w:rsid w:val="00162423"/>
    <w:rsid w:val="001629D5"/>
    <w:rsid w:val="0016385E"/>
    <w:rsid w:val="00163A53"/>
    <w:rsid w:val="00163D24"/>
    <w:rsid w:val="00164360"/>
    <w:rsid w:val="00164ADA"/>
    <w:rsid w:val="001656EE"/>
    <w:rsid w:val="00165DEB"/>
    <w:rsid w:val="00165EAF"/>
    <w:rsid w:val="001660EF"/>
    <w:rsid w:val="00166549"/>
    <w:rsid w:val="00166669"/>
    <w:rsid w:val="00166AD3"/>
    <w:rsid w:val="00166FB1"/>
    <w:rsid w:val="00167263"/>
    <w:rsid w:val="00167E2A"/>
    <w:rsid w:val="0017045C"/>
    <w:rsid w:val="00170A2C"/>
    <w:rsid w:val="00171EE4"/>
    <w:rsid w:val="00172877"/>
    <w:rsid w:val="0017305E"/>
    <w:rsid w:val="00173679"/>
    <w:rsid w:val="0017383E"/>
    <w:rsid w:val="00173FF0"/>
    <w:rsid w:val="001748A8"/>
    <w:rsid w:val="00175A35"/>
    <w:rsid w:val="00175AFE"/>
    <w:rsid w:val="00175D62"/>
    <w:rsid w:val="00175E43"/>
    <w:rsid w:val="00175EDA"/>
    <w:rsid w:val="00176549"/>
    <w:rsid w:val="00176A8A"/>
    <w:rsid w:val="001776B6"/>
    <w:rsid w:val="00180238"/>
    <w:rsid w:val="001802B8"/>
    <w:rsid w:val="00180505"/>
    <w:rsid w:val="00180D26"/>
    <w:rsid w:val="00181161"/>
    <w:rsid w:val="0018232D"/>
    <w:rsid w:val="00182C33"/>
    <w:rsid w:val="00182ED8"/>
    <w:rsid w:val="00182FE9"/>
    <w:rsid w:val="001835EC"/>
    <w:rsid w:val="00183CAB"/>
    <w:rsid w:val="0018405A"/>
    <w:rsid w:val="00184354"/>
    <w:rsid w:val="001844B1"/>
    <w:rsid w:val="00184910"/>
    <w:rsid w:val="0018537B"/>
    <w:rsid w:val="001854FE"/>
    <w:rsid w:val="00186283"/>
    <w:rsid w:val="00186FFB"/>
    <w:rsid w:val="0018772B"/>
    <w:rsid w:val="001879E2"/>
    <w:rsid w:val="00187F14"/>
    <w:rsid w:val="00187FD6"/>
    <w:rsid w:val="00190386"/>
    <w:rsid w:val="00190BF4"/>
    <w:rsid w:val="00191283"/>
    <w:rsid w:val="001912C0"/>
    <w:rsid w:val="001925AF"/>
    <w:rsid w:val="00192640"/>
    <w:rsid w:val="00193079"/>
    <w:rsid w:val="00193958"/>
    <w:rsid w:val="00193C51"/>
    <w:rsid w:val="00193F5D"/>
    <w:rsid w:val="00194313"/>
    <w:rsid w:val="00194358"/>
    <w:rsid w:val="00194432"/>
    <w:rsid w:val="00194647"/>
    <w:rsid w:val="0019510C"/>
    <w:rsid w:val="001956E6"/>
    <w:rsid w:val="001957DD"/>
    <w:rsid w:val="001958F1"/>
    <w:rsid w:val="0019602A"/>
    <w:rsid w:val="001967A5"/>
    <w:rsid w:val="00197020"/>
    <w:rsid w:val="00197472"/>
    <w:rsid w:val="001977F8"/>
    <w:rsid w:val="001A01F6"/>
    <w:rsid w:val="001A07A7"/>
    <w:rsid w:val="001A19E4"/>
    <w:rsid w:val="001A2DE9"/>
    <w:rsid w:val="001A2EEF"/>
    <w:rsid w:val="001A4CBB"/>
    <w:rsid w:val="001A531A"/>
    <w:rsid w:val="001A5380"/>
    <w:rsid w:val="001A5A3A"/>
    <w:rsid w:val="001A6207"/>
    <w:rsid w:val="001A679E"/>
    <w:rsid w:val="001A6CCA"/>
    <w:rsid w:val="001A6FFA"/>
    <w:rsid w:val="001A736C"/>
    <w:rsid w:val="001A7EE9"/>
    <w:rsid w:val="001B03B1"/>
    <w:rsid w:val="001B07B9"/>
    <w:rsid w:val="001B0ACC"/>
    <w:rsid w:val="001B1679"/>
    <w:rsid w:val="001B187F"/>
    <w:rsid w:val="001B1950"/>
    <w:rsid w:val="001B19A0"/>
    <w:rsid w:val="001B1C7D"/>
    <w:rsid w:val="001B2F19"/>
    <w:rsid w:val="001B311D"/>
    <w:rsid w:val="001B32F5"/>
    <w:rsid w:val="001B33B8"/>
    <w:rsid w:val="001B44EA"/>
    <w:rsid w:val="001B4AF4"/>
    <w:rsid w:val="001B579B"/>
    <w:rsid w:val="001B5A28"/>
    <w:rsid w:val="001B6508"/>
    <w:rsid w:val="001B6A68"/>
    <w:rsid w:val="001B6C8E"/>
    <w:rsid w:val="001B713F"/>
    <w:rsid w:val="001B71AD"/>
    <w:rsid w:val="001B733B"/>
    <w:rsid w:val="001B7B80"/>
    <w:rsid w:val="001C044F"/>
    <w:rsid w:val="001C04A4"/>
    <w:rsid w:val="001C1375"/>
    <w:rsid w:val="001C2154"/>
    <w:rsid w:val="001C2627"/>
    <w:rsid w:val="001C2649"/>
    <w:rsid w:val="001C287B"/>
    <w:rsid w:val="001C2A01"/>
    <w:rsid w:val="001C2DEA"/>
    <w:rsid w:val="001C2FD5"/>
    <w:rsid w:val="001C40E0"/>
    <w:rsid w:val="001C5979"/>
    <w:rsid w:val="001C59FB"/>
    <w:rsid w:val="001C5EAE"/>
    <w:rsid w:val="001C622E"/>
    <w:rsid w:val="001C6588"/>
    <w:rsid w:val="001C66C1"/>
    <w:rsid w:val="001C67DA"/>
    <w:rsid w:val="001C6E22"/>
    <w:rsid w:val="001D062B"/>
    <w:rsid w:val="001D06D5"/>
    <w:rsid w:val="001D0EDF"/>
    <w:rsid w:val="001D157C"/>
    <w:rsid w:val="001D1DE3"/>
    <w:rsid w:val="001D265D"/>
    <w:rsid w:val="001D2A5B"/>
    <w:rsid w:val="001D3965"/>
    <w:rsid w:val="001D4792"/>
    <w:rsid w:val="001D49D2"/>
    <w:rsid w:val="001D4ECE"/>
    <w:rsid w:val="001D5355"/>
    <w:rsid w:val="001D5813"/>
    <w:rsid w:val="001D5DD3"/>
    <w:rsid w:val="001D601A"/>
    <w:rsid w:val="001D6290"/>
    <w:rsid w:val="001D6571"/>
    <w:rsid w:val="001D6EB6"/>
    <w:rsid w:val="001D753C"/>
    <w:rsid w:val="001D7AC3"/>
    <w:rsid w:val="001D7B4D"/>
    <w:rsid w:val="001E07D6"/>
    <w:rsid w:val="001E09AA"/>
    <w:rsid w:val="001E0E75"/>
    <w:rsid w:val="001E14AA"/>
    <w:rsid w:val="001E14D3"/>
    <w:rsid w:val="001E193C"/>
    <w:rsid w:val="001E24CB"/>
    <w:rsid w:val="001E27F1"/>
    <w:rsid w:val="001E28D7"/>
    <w:rsid w:val="001E3479"/>
    <w:rsid w:val="001E383C"/>
    <w:rsid w:val="001E45B0"/>
    <w:rsid w:val="001E558A"/>
    <w:rsid w:val="001E57FB"/>
    <w:rsid w:val="001E58B4"/>
    <w:rsid w:val="001E627B"/>
    <w:rsid w:val="001E6EA0"/>
    <w:rsid w:val="001E72B8"/>
    <w:rsid w:val="001E78F4"/>
    <w:rsid w:val="001F00A3"/>
    <w:rsid w:val="001F0462"/>
    <w:rsid w:val="001F09B2"/>
    <w:rsid w:val="001F0BC5"/>
    <w:rsid w:val="001F0C58"/>
    <w:rsid w:val="001F14CA"/>
    <w:rsid w:val="001F18B9"/>
    <w:rsid w:val="001F1921"/>
    <w:rsid w:val="001F23EC"/>
    <w:rsid w:val="001F2912"/>
    <w:rsid w:val="001F2AC0"/>
    <w:rsid w:val="001F2B7D"/>
    <w:rsid w:val="001F31AB"/>
    <w:rsid w:val="001F3734"/>
    <w:rsid w:val="001F3744"/>
    <w:rsid w:val="001F3B71"/>
    <w:rsid w:val="001F3BDC"/>
    <w:rsid w:val="001F3F33"/>
    <w:rsid w:val="001F4680"/>
    <w:rsid w:val="001F4A2E"/>
    <w:rsid w:val="001F6079"/>
    <w:rsid w:val="001F6175"/>
    <w:rsid w:val="001F6E07"/>
    <w:rsid w:val="001F6ED8"/>
    <w:rsid w:val="001F7144"/>
    <w:rsid w:val="001F7817"/>
    <w:rsid w:val="001F7AE5"/>
    <w:rsid w:val="00200593"/>
    <w:rsid w:val="00200971"/>
    <w:rsid w:val="00201584"/>
    <w:rsid w:val="00201E09"/>
    <w:rsid w:val="002026C9"/>
    <w:rsid w:val="002029E3"/>
    <w:rsid w:val="00202C51"/>
    <w:rsid w:val="00202D71"/>
    <w:rsid w:val="00203016"/>
    <w:rsid w:val="00203562"/>
    <w:rsid w:val="00203D1F"/>
    <w:rsid w:val="00203DD3"/>
    <w:rsid w:val="002049FA"/>
    <w:rsid w:val="00204AEC"/>
    <w:rsid w:val="00204E4C"/>
    <w:rsid w:val="00204FE8"/>
    <w:rsid w:val="0020577F"/>
    <w:rsid w:val="002059C6"/>
    <w:rsid w:val="00206A5C"/>
    <w:rsid w:val="00206E41"/>
    <w:rsid w:val="0020798E"/>
    <w:rsid w:val="00207C2D"/>
    <w:rsid w:val="00210778"/>
    <w:rsid w:val="00210CBD"/>
    <w:rsid w:val="0021103E"/>
    <w:rsid w:val="0021110E"/>
    <w:rsid w:val="00211924"/>
    <w:rsid w:val="002119E8"/>
    <w:rsid w:val="00211BAA"/>
    <w:rsid w:val="00211C63"/>
    <w:rsid w:val="00212942"/>
    <w:rsid w:val="00212C82"/>
    <w:rsid w:val="00213103"/>
    <w:rsid w:val="0021340A"/>
    <w:rsid w:val="00214193"/>
    <w:rsid w:val="002142F2"/>
    <w:rsid w:val="00215494"/>
    <w:rsid w:val="00216AB9"/>
    <w:rsid w:val="00216F1A"/>
    <w:rsid w:val="002170B5"/>
    <w:rsid w:val="00217292"/>
    <w:rsid w:val="002172D4"/>
    <w:rsid w:val="00217EA9"/>
    <w:rsid w:val="00221638"/>
    <w:rsid w:val="0022173A"/>
    <w:rsid w:val="00221B05"/>
    <w:rsid w:val="002226A5"/>
    <w:rsid w:val="00223476"/>
    <w:rsid w:val="0022382A"/>
    <w:rsid w:val="0022388D"/>
    <w:rsid w:val="00223DE9"/>
    <w:rsid w:val="0022413E"/>
    <w:rsid w:val="002244AD"/>
    <w:rsid w:val="00224A7F"/>
    <w:rsid w:val="0022569D"/>
    <w:rsid w:val="00225C9A"/>
    <w:rsid w:val="0022646E"/>
    <w:rsid w:val="0022687B"/>
    <w:rsid w:val="00227CF4"/>
    <w:rsid w:val="00227E67"/>
    <w:rsid w:val="00230501"/>
    <w:rsid w:val="0023066A"/>
    <w:rsid w:val="00230AE8"/>
    <w:rsid w:val="002312AA"/>
    <w:rsid w:val="00231987"/>
    <w:rsid w:val="00232278"/>
    <w:rsid w:val="002322AC"/>
    <w:rsid w:val="0023241F"/>
    <w:rsid w:val="00232B3D"/>
    <w:rsid w:val="00232E2F"/>
    <w:rsid w:val="002334F5"/>
    <w:rsid w:val="002336A1"/>
    <w:rsid w:val="0023396F"/>
    <w:rsid w:val="00236889"/>
    <w:rsid w:val="00236CE5"/>
    <w:rsid w:val="0023706D"/>
    <w:rsid w:val="00237C23"/>
    <w:rsid w:val="00237DC5"/>
    <w:rsid w:val="002402BF"/>
    <w:rsid w:val="00240D0C"/>
    <w:rsid w:val="00240DCD"/>
    <w:rsid w:val="00241284"/>
    <w:rsid w:val="0024180F"/>
    <w:rsid w:val="00241B9D"/>
    <w:rsid w:val="002427A6"/>
    <w:rsid w:val="00242D9A"/>
    <w:rsid w:val="00243E5A"/>
    <w:rsid w:val="00244E4A"/>
    <w:rsid w:val="0024533E"/>
    <w:rsid w:val="002456D3"/>
    <w:rsid w:val="00245750"/>
    <w:rsid w:val="00245D9A"/>
    <w:rsid w:val="00245E6F"/>
    <w:rsid w:val="00245F4B"/>
    <w:rsid w:val="00246FBC"/>
    <w:rsid w:val="00247358"/>
    <w:rsid w:val="002502EE"/>
    <w:rsid w:val="00250671"/>
    <w:rsid w:val="00250DD0"/>
    <w:rsid w:val="00251B71"/>
    <w:rsid w:val="0025203B"/>
    <w:rsid w:val="002523F8"/>
    <w:rsid w:val="00252991"/>
    <w:rsid w:val="00253151"/>
    <w:rsid w:val="00253831"/>
    <w:rsid w:val="00253BAF"/>
    <w:rsid w:val="00254029"/>
    <w:rsid w:val="002544DE"/>
    <w:rsid w:val="002545D8"/>
    <w:rsid w:val="00254AFD"/>
    <w:rsid w:val="002556D2"/>
    <w:rsid w:val="00255AD0"/>
    <w:rsid w:val="00255CE6"/>
    <w:rsid w:val="002560BD"/>
    <w:rsid w:val="00256573"/>
    <w:rsid w:val="00256942"/>
    <w:rsid w:val="0025752B"/>
    <w:rsid w:val="00257ADC"/>
    <w:rsid w:val="002600A4"/>
    <w:rsid w:val="002602A2"/>
    <w:rsid w:val="00260858"/>
    <w:rsid w:val="00260DB2"/>
    <w:rsid w:val="00261899"/>
    <w:rsid w:val="00261A89"/>
    <w:rsid w:val="002630D9"/>
    <w:rsid w:val="00263111"/>
    <w:rsid w:val="00263C03"/>
    <w:rsid w:val="00264134"/>
    <w:rsid w:val="00264AAA"/>
    <w:rsid w:val="00264F15"/>
    <w:rsid w:val="0026556C"/>
    <w:rsid w:val="0026560F"/>
    <w:rsid w:val="002668C9"/>
    <w:rsid w:val="00267370"/>
    <w:rsid w:val="00267627"/>
    <w:rsid w:val="00267831"/>
    <w:rsid w:val="00267BA4"/>
    <w:rsid w:val="0027047F"/>
    <w:rsid w:val="00270D25"/>
    <w:rsid w:val="00271FFA"/>
    <w:rsid w:val="00272616"/>
    <w:rsid w:val="00272ED3"/>
    <w:rsid w:val="0027309D"/>
    <w:rsid w:val="00273412"/>
    <w:rsid w:val="00273520"/>
    <w:rsid w:val="00273DB2"/>
    <w:rsid w:val="00273E84"/>
    <w:rsid w:val="002740EF"/>
    <w:rsid w:val="002741AD"/>
    <w:rsid w:val="00274617"/>
    <w:rsid w:val="002747A2"/>
    <w:rsid w:val="00275168"/>
    <w:rsid w:val="002755DE"/>
    <w:rsid w:val="00275640"/>
    <w:rsid w:val="0027615C"/>
    <w:rsid w:val="00276392"/>
    <w:rsid w:val="00276DB9"/>
    <w:rsid w:val="0027732E"/>
    <w:rsid w:val="00277938"/>
    <w:rsid w:val="0028039D"/>
    <w:rsid w:val="00280628"/>
    <w:rsid w:val="00280B36"/>
    <w:rsid w:val="0028109C"/>
    <w:rsid w:val="002811C7"/>
    <w:rsid w:val="002813C1"/>
    <w:rsid w:val="00281A00"/>
    <w:rsid w:val="00281D8E"/>
    <w:rsid w:val="002826B1"/>
    <w:rsid w:val="0028296B"/>
    <w:rsid w:val="00282E82"/>
    <w:rsid w:val="002831DE"/>
    <w:rsid w:val="0028358A"/>
    <w:rsid w:val="002836E2"/>
    <w:rsid w:val="0028372C"/>
    <w:rsid w:val="00283872"/>
    <w:rsid w:val="00283874"/>
    <w:rsid w:val="00283DAE"/>
    <w:rsid w:val="00283E28"/>
    <w:rsid w:val="00284B95"/>
    <w:rsid w:val="00284C3C"/>
    <w:rsid w:val="00284CB3"/>
    <w:rsid w:val="002854E9"/>
    <w:rsid w:val="002856F5"/>
    <w:rsid w:val="0028648A"/>
    <w:rsid w:val="0028695D"/>
    <w:rsid w:val="00286D53"/>
    <w:rsid w:val="00286DA9"/>
    <w:rsid w:val="002872F4"/>
    <w:rsid w:val="002878B3"/>
    <w:rsid w:val="0028795F"/>
    <w:rsid w:val="00287C79"/>
    <w:rsid w:val="00290DFE"/>
    <w:rsid w:val="0029179C"/>
    <w:rsid w:val="002917F0"/>
    <w:rsid w:val="002918CA"/>
    <w:rsid w:val="002918DB"/>
    <w:rsid w:val="00291FC2"/>
    <w:rsid w:val="00292E42"/>
    <w:rsid w:val="002932DC"/>
    <w:rsid w:val="00293707"/>
    <w:rsid w:val="002948C3"/>
    <w:rsid w:val="00295158"/>
    <w:rsid w:val="002957DE"/>
    <w:rsid w:val="00295E26"/>
    <w:rsid w:val="00296771"/>
    <w:rsid w:val="00297037"/>
    <w:rsid w:val="002A02BE"/>
    <w:rsid w:val="002A12B4"/>
    <w:rsid w:val="002A158B"/>
    <w:rsid w:val="002A2438"/>
    <w:rsid w:val="002A276D"/>
    <w:rsid w:val="002A3A21"/>
    <w:rsid w:val="002A3CB4"/>
    <w:rsid w:val="002A46DD"/>
    <w:rsid w:val="002A47A3"/>
    <w:rsid w:val="002A4826"/>
    <w:rsid w:val="002A4B64"/>
    <w:rsid w:val="002A4E42"/>
    <w:rsid w:val="002A507E"/>
    <w:rsid w:val="002A61F5"/>
    <w:rsid w:val="002A644E"/>
    <w:rsid w:val="002A6E6F"/>
    <w:rsid w:val="002A752E"/>
    <w:rsid w:val="002A761E"/>
    <w:rsid w:val="002B0064"/>
    <w:rsid w:val="002B011E"/>
    <w:rsid w:val="002B158B"/>
    <w:rsid w:val="002B1946"/>
    <w:rsid w:val="002B19F3"/>
    <w:rsid w:val="002B2A3D"/>
    <w:rsid w:val="002B2C36"/>
    <w:rsid w:val="002B3EAD"/>
    <w:rsid w:val="002B3FFC"/>
    <w:rsid w:val="002B41A1"/>
    <w:rsid w:val="002B43ED"/>
    <w:rsid w:val="002B441B"/>
    <w:rsid w:val="002B46AB"/>
    <w:rsid w:val="002B4B2F"/>
    <w:rsid w:val="002B5B43"/>
    <w:rsid w:val="002B61CB"/>
    <w:rsid w:val="002B63C8"/>
    <w:rsid w:val="002B729E"/>
    <w:rsid w:val="002B78C7"/>
    <w:rsid w:val="002B7A6D"/>
    <w:rsid w:val="002C036D"/>
    <w:rsid w:val="002C0857"/>
    <w:rsid w:val="002C0BC3"/>
    <w:rsid w:val="002C0D7C"/>
    <w:rsid w:val="002C10FE"/>
    <w:rsid w:val="002C1590"/>
    <w:rsid w:val="002C1C11"/>
    <w:rsid w:val="002C1E0D"/>
    <w:rsid w:val="002C1FC7"/>
    <w:rsid w:val="002C2211"/>
    <w:rsid w:val="002C3641"/>
    <w:rsid w:val="002C3DAC"/>
    <w:rsid w:val="002C430E"/>
    <w:rsid w:val="002C464D"/>
    <w:rsid w:val="002C50D9"/>
    <w:rsid w:val="002C5147"/>
    <w:rsid w:val="002C56AA"/>
    <w:rsid w:val="002C5ECD"/>
    <w:rsid w:val="002C7B40"/>
    <w:rsid w:val="002D0945"/>
    <w:rsid w:val="002D1C9C"/>
    <w:rsid w:val="002D301A"/>
    <w:rsid w:val="002D4474"/>
    <w:rsid w:val="002D5DAC"/>
    <w:rsid w:val="002D5E18"/>
    <w:rsid w:val="002D6463"/>
    <w:rsid w:val="002D6778"/>
    <w:rsid w:val="002D6DF0"/>
    <w:rsid w:val="002D70FD"/>
    <w:rsid w:val="002D76B3"/>
    <w:rsid w:val="002D7EE0"/>
    <w:rsid w:val="002E02B8"/>
    <w:rsid w:val="002E07B8"/>
    <w:rsid w:val="002E1349"/>
    <w:rsid w:val="002E2140"/>
    <w:rsid w:val="002E23C4"/>
    <w:rsid w:val="002E3526"/>
    <w:rsid w:val="002E39AB"/>
    <w:rsid w:val="002E3CFE"/>
    <w:rsid w:val="002E3D49"/>
    <w:rsid w:val="002E3E3A"/>
    <w:rsid w:val="002E3F4D"/>
    <w:rsid w:val="002E50B9"/>
    <w:rsid w:val="002E538E"/>
    <w:rsid w:val="002E556A"/>
    <w:rsid w:val="002E6BF1"/>
    <w:rsid w:val="002E6E57"/>
    <w:rsid w:val="002E6E8E"/>
    <w:rsid w:val="002E747F"/>
    <w:rsid w:val="002E755A"/>
    <w:rsid w:val="002E77AC"/>
    <w:rsid w:val="002F06CD"/>
    <w:rsid w:val="002F1CD9"/>
    <w:rsid w:val="002F2666"/>
    <w:rsid w:val="002F27F5"/>
    <w:rsid w:val="002F2D43"/>
    <w:rsid w:val="002F2D90"/>
    <w:rsid w:val="002F312F"/>
    <w:rsid w:val="002F387F"/>
    <w:rsid w:val="002F38D8"/>
    <w:rsid w:val="002F420B"/>
    <w:rsid w:val="002F4374"/>
    <w:rsid w:val="002F44E0"/>
    <w:rsid w:val="002F57E3"/>
    <w:rsid w:val="002F65A1"/>
    <w:rsid w:val="002F65A4"/>
    <w:rsid w:val="002F6988"/>
    <w:rsid w:val="002F6B1A"/>
    <w:rsid w:val="002F6EF1"/>
    <w:rsid w:val="002F6F02"/>
    <w:rsid w:val="002F74F6"/>
    <w:rsid w:val="00300180"/>
    <w:rsid w:val="00300DFC"/>
    <w:rsid w:val="00300E91"/>
    <w:rsid w:val="00300FB3"/>
    <w:rsid w:val="00301245"/>
    <w:rsid w:val="003017F8"/>
    <w:rsid w:val="00301E8F"/>
    <w:rsid w:val="00302202"/>
    <w:rsid w:val="0030257A"/>
    <w:rsid w:val="00302CCE"/>
    <w:rsid w:val="003037AA"/>
    <w:rsid w:val="00303892"/>
    <w:rsid w:val="00304029"/>
    <w:rsid w:val="003043DB"/>
    <w:rsid w:val="003045AB"/>
    <w:rsid w:val="0030469D"/>
    <w:rsid w:val="0030498F"/>
    <w:rsid w:val="003049F9"/>
    <w:rsid w:val="00305039"/>
    <w:rsid w:val="00305330"/>
    <w:rsid w:val="003053DA"/>
    <w:rsid w:val="0030583A"/>
    <w:rsid w:val="0030592B"/>
    <w:rsid w:val="0030598D"/>
    <w:rsid w:val="00305B26"/>
    <w:rsid w:val="00305E03"/>
    <w:rsid w:val="00306050"/>
    <w:rsid w:val="0030634F"/>
    <w:rsid w:val="00306CF7"/>
    <w:rsid w:val="00310F7A"/>
    <w:rsid w:val="00311092"/>
    <w:rsid w:val="003114CC"/>
    <w:rsid w:val="00311891"/>
    <w:rsid w:val="00311A4B"/>
    <w:rsid w:val="00311A76"/>
    <w:rsid w:val="00312194"/>
    <w:rsid w:val="0031301B"/>
    <w:rsid w:val="003141F2"/>
    <w:rsid w:val="00314220"/>
    <w:rsid w:val="00314D5B"/>
    <w:rsid w:val="00314EA9"/>
    <w:rsid w:val="00314FF6"/>
    <w:rsid w:val="003154D9"/>
    <w:rsid w:val="003156DF"/>
    <w:rsid w:val="00315BFF"/>
    <w:rsid w:val="0031621E"/>
    <w:rsid w:val="003162BC"/>
    <w:rsid w:val="00316501"/>
    <w:rsid w:val="003167B5"/>
    <w:rsid w:val="00316B23"/>
    <w:rsid w:val="00316D8C"/>
    <w:rsid w:val="00317ED7"/>
    <w:rsid w:val="003200E0"/>
    <w:rsid w:val="00320686"/>
    <w:rsid w:val="00320824"/>
    <w:rsid w:val="00320F53"/>
    <w:rsid w:val="00321CF1"/>
    <w:rsid w:val="003221D2"/>
    <w:rsid w:val="00323754"/>
    <w:rsid w:val="00323817"/>
    <w:rsid w:val="0032393B"/>
    <w:rsid w:val="0032396E"/>
    <w:rsid w:val="00323A41"/>
    <w:rsid w:val="00323E48"/>
    <w:rsid w:val="00324666"/>
    <w:rsid w:val="0032523A"/>
    <w:rsid w:val="0032580F"/>
    <w:rsid w:val="00325923"/>
    <w:rsid w:val="003261F4"/>
    <w:rsid w:val="00326C13"/>
    <w:rsid w:val="00326D8F"/>
    <w:rsid w:val="0032706E"/>
    <w:rsid w:val="003273B4"/>
    <w:rsid w:val="00327590"/>
    <w:rsid w:val="003278EE"/>
    <w:rsid w:val="00330442"/>
    <w:rsid w:val="00330514"/>
    <w:rsid w:val="00330571"/>
    <w:rsid w:val="00331381"/>
    <w:rsid w:val="003313FC"/>
    <w:rsid w:val="003317BA"/>
    <w:rsid w:val="00331BCC"/>
    <w:rsid w:val="0033219D"/>
    <w:rsid w:val="003321F1"/>
    <w:rsid w:val="00332525"/>
    <w:rsid w:val="00332D91"/>
    <w:rsid w:val="00332EBB"/>
    <w:rsid w:val="003336AD"/>
    <w:rsid w:val="00333C3A"/>
    <w:rsid w:val="00335DF3"/>
    <w:rsid w:val="003366C8"/>
    <w:rsid w:val="00336FD4"/>
    <w:rsid w:val="0034019A"/>
    <w:rsid w:val="003402E3"/>
    <w:rsid w:val="0034034C"/>
    <w:rsid w:val="00340443"/>
    <w:rsid w:val="0034053C"/>
    <w:rsid w:val="00341822"/>
    <w:rsid w:val="00341FDF"/>
    <w:rsid w:val="0034286F"/>
    <w:rsid w:val="00342ED6"/>
    <w:rsid w:val="00343513"/>
    <w:rsid w:val="00343617"/>
    <w:rsid w:val="003438AF"/>
    <w:rsid w:val="003438F1"/>
    <w:rsid w:val="00343991"/>
    <w:rsid w:val="00343C40"/>
    <w:rsid w:val="003440D4"/>
    <w:rsid w:val="003442D6"/>
    <w:rsid w:val="00344A06"/>
    <w:rsid w:val="00344B9A"/>
    <w:rsid w:val="003450E4"/>
    <w:rsid w:val="003453F9"/>
    <w:rsid w:val="00345D01"/>
    <w:rsid w:val="00345E77"/>
    <w:rsid w:val="00345F10"/>
    <w:rsid w:val="003468CA"/>
    <w:rsid w:val="003470DF"/>
    <w:rsid w:val="003472BC"/>
    <w:rsid w:val="003477A8"/>
    <w:rsid w:val="00347A67"/>
    <w:rsid w:val="00347E93"/>
    <w:rsid w:val="00351027"/>
    <w:rsid w:val="0035116E"/>
    <w:rsid w:val="00351AEA"/>
    <w:rsid w:val="0035280A"/>
    <w:rsid w:val="00352837"/>
    <w:rsid w:val="00353A14"/>
    <w:rsid w:val="00354654"/>
    <w:rsid w:val="0035550B"/>
    <w:rsid w:val="00355C68"/>
    <w:rsid w:val="003562DA"/>
    <w:rsid w:val="00356965"/>
    <w:rsid w:val="003569C9"/>
    <w:rsid w:val="00356A70"/>
    <w:rsid w:val="00356E69"/>
    <w:rsid w:val="00356FA3"/>
    <w:rsid w:val="003570C5"/>
    <w:rsid w:val="003572EE"/>
    <w:rsid w:val="003575D8"/>
    <w:rsid w:val="003609D4"/>
    <w:rsid w:val="003610ED"/>
    <w:rsid w:val="0036122E"/>
    <w:rsid w:val="00361928"/>
    <w:rsid w:val="003626D3"/>
    <w:rsid w:val="00362A45"/>
    <w:rsid w:val="00362D00"/>
    <w:rsid w:val="00363DAE"/>
    <w:rsid w:val="00363F89"/>
    <w:rsid w:val="0036448F"/>
    <w:rsid w:val="003645CB"/>
    <w:rsid w:val="0036542C"/>
    <w:rsid w:val="0036578D"/>
    <w:rsid w:val="0036589F"/>
    <w:rsid w:val="003658FE"/>
    <w:rsid w:val="003662FB"/>
    <w:rsid w:val="0036670F"/>
    <w:rsid w:val="00366777"/>
    <w:rsid w:val="0036683F"/>
    <w:rsid w:val="003673CC"/>
    <w:rsid w:val="00367412"/>
    <w:rsid w:val="00367747"/>
    <w:rsid w:val="003702F6"/>
    <w:rsid w:val="00370812"/>
    <w:rsid w:val="00370E99"/>
    <w:rsid w:val="00371800"/>
    <w:rsid w:val="003718CE"/>
    <w:rsid w:val="00371C7F"/>
    <w:rsid w:val="00372014"/>
    <w:rsid w:val="00373F64"/>
    <w:rsid w:val="00374133"/>
    <w:rsid w:val="003741C3"/>
    <w:rsid w:val="00375414"/>
    <w:rsid w:val="003755FB"/>
    <w:rsid w:val="00375B41"/>
    <w:rsid w:val="00376110"/>
    <w:rsid w:val="0037796D"/>
    <w:rsid w:val="003779FA"/>
    <w:rsid w:val="00377C3A"/>
    <w:rsid w:val="00377E08"/>
    <w:rsid w:val="00380239"/>
    <w:rsid w:val="00381E61"/>
    <w:rsid w:val="00381F3A"/>
    <w:rsid w:val="0038201D"/>
    <w:rsid w:val="003821D8"/>
    <w:rsid w:val="0038289B"/>
    <w:rsid w:val="00382EC4"/>
    <w:rsid w:val="00383D40"/>
    <w:rsid w:val="00383D9A"/>
    <w:rsid w:val="00383F84"/>
    <w:rsid w:val="00384019"/>
    <w:rsid w:val="0038428F"/>
    <w:rsid w:val="00384A0E"/>
    <w:rsid w:val="00385119"/>
    <w:rsid w:val="003852B1"/>
    <w:rsid w:val="00385608"/>
    <w:rsid w:val="0038699E"/>
    <w:rsid w:val="003871A0"/>
    <w:rsid w:val="003878AA"/>
    <w:rsid w:val="0039000E"/>
    <w:rsid w:val="003902A5"/>
    <w:rsid w:val="003905A6"/>
    <w:rsid w:val="003907CA"/>
    <w:rsid w:val="00390DC4"/>
    <w:rsid w:val="00390DE2"/>
    <w:rsid w:val="00391089"/>
    <w:rsid w:val="003911D0"/>
    <w:rsid w:val="003912ED"/>
    <w:rsid w:val="00391412"/>
    <w:rsid w:val="00391762"/>
    <w:rsid w:val="003918F8"/>
    <w:rsid w:val="00392171"/>
    <w:rsid w:val="003928A6"/>
    <w:rsid w:val="00392AB7"/>
    <w:rsid w:val="003931B8"/>
    <w:rsid w:val="003941B6"/>
    <w:rsid w:val="0039471C"/>
    <w:rsid w:val="0039476A"/>
    <w:rsid w:val="003958A4"/>
    <w:rsid w:val="00395A37"/>
    <w:rsid w:val="003968DE"/>
    <w:rsid w:val="00396BA7"/>
    <w:rsid w:val="00397315"/>
    <w:rsid w:val="00397352"/>
    <w:rsid w:val="003A0106"/>
    <w:rsid w:val="003A0A43"/>
    <w:rsid w:val="003A0ACD"/>
    <w:rsid w:val="003A13A1"/>
    <w:rsid w:val="003A154D"/>
    <w:rsid w:val="003A1728"/>
    <w:rsid w:val="003A1D35"/>
    <w:rsid w:val="003A2610"/>
    <w:rsid w:val="003A267C"/>
    <w:rsid w:val="003A2856"/>
    <w:rsid w:val="003A2A95"/>
    <w:rsid w:val="003A2BA1"/>
    <w:rsid w:val="003A3902"/>
    <w:rsid w:val="003A3B57"/>
    <w:rsid w:val="003A3B8A"/>
    <w:rsid w:val="003A3BBF"/>
    <w:rsid w:val="003A4B06"/>
    <w:rsid w:val="003A4BD8"/>
    <w:rsid w:val="003A4C83"/>
    <w:rsid w:val="003A54F4"/>
    <w:rsid w:val="003A55C3"/>
    <w:rsid w:val="003A5B35"/>
    <w:rsid w:val="003A6334"/>
    <w:rsid w:val="003A75D6"/>
    <w:rsid w:val="003A7C06"/>
    <w:rsid w:val="003B0A91"/>
    <w:rsid w:val="003B1144"/>
    <w:rsid w:val="003B12C6"/>
    <w:rsid w:val="003B1924"/>
    <w:rsid w:val="003B1960"/>
    <w:rsid w:val="003B1FAE"/>
    <w:rsid w:val="003B1FB5"/>
    <w:rsid w:val="003B2036"/>
    <w:rsid w:val="003B2212"/>
    <w:rsid w:val="003B2D89"/>
    <w:rsid w:val="003B36BE"/>
    <w:rsid w:val="003B37CC"/>
    <w:rsid w:val="003B52AA"/>
    <w:rsid w:val="003B5762"/>
    <w:rsid w:val="003B5A8F"/>
    <w:rsid w:val="003B603B"/>
    <w:rsid w:val="003B6A76"/>
    <w:rsid w:val="003B6E11"/>
    <w:rsid w:val="003B72C8"/>
    <w:rsid w:val="003C0094"/>
    <w:rsid w:val="003C08D7"/>
    <w:rsid w:val="003C0D60"/>
    <w:rsid w:val="003C2306"/>
    <w:rsid w:val="003C26FB"/>
    <w:rsid w:val="003C2DB3"/>
    <w:rsid w:val="003C36AE"/>
    <w:rsid w:val="003C37BB"/>
    <w:rsid w:val="003C3CB0"/>
    <w:rsid w:val="003C440F"/>
    <w:rsid w:val="003C4451"/>
    <w:rsid w:val="003C47DB"/>
    <w:rsid w:val="003C4A57"/>
    <w:rsid w:val="003C542C"/>
    <w:rsid w:val="003C5FB5"/>
    <w:rsid w:val="003C60BE"/>
    <w:rsid w:val="003C6356"/>
    <w:rsid w:val="003C6C2A"/>
    <w:rsid w:val="003C7550"/>
    <w:rsid w:val="003C7869"/>
    <w:rsid w:val="003C7AFC"/>
    <w:rsid w:val="003C7E22"/>
    <w:rsid w:val="003C7FF6"/>
    <w:rsid w:val="003D0259"/>
    <w:rsid w:val="003D157B"/>
    <w:rsid w:val="003D157D"/>
    <w:rsid w:val="003D1E0B"/>
    <w:rsid w:val="003D1EE8"/>
    <w:rsid w:val="003D29D5"/>
    <w:rsid w:val="003D2DB9"/>
    <w:rsid w:val="003D392E"/>
    <w:rsid w:val="003D3C4D"/>
    <w:rsid w:val="003D45C3"/>
    <w:rsid w:val="003D464D"/>
    <w:rsid w:val="003D4E80"/>
    <w:rsid w:val="003D5141"/>
    <w:rsid w:val="003D52F4"/>
    <w:rsid w:val="003D5402"/>
    <w:rsid w:val="003D5653"/>
    <w:rsid w:val="003D5F1A"/>
    <w:rsid w:val="003D722D"/>
    <w:rsid w:val="003D7851"/>
    <w:rsid w:val="003D78A3"/>
    <w:rsid w:val="003D7C08"/>
    <w:rsid w:val="003D7E76"/>
    <w:rsid w:val="003E010B"/>
    <w:rsid w:val="003E02AD"/>
    <w:rsid w:val="003E03E6"/>
    <w:rsid w:val="003E069C"/>
    <w:rsid w:val="003E0A8F"/>
    <w:rsid w:val="003E1832"/>
    <w:rsid w:val="003E1B58"/>
    <w:rsid w:val="003E23E4"/>
    <w:rsid w:val="003E24FE"/>
    <w:rsid w:val="003E2F1F"/>
    <w:rsid w:val="003E30BC"/>
    <w:rsid w:val="003E339B"/>
    <w:rsid w:val="003E36FD"/>
    <w:rsid w:val="003E3734"/>
    <w:rsid w:val="003E3B76"/>
    <w:rsid w:val="003E48D0"/>
    <w:rsid w:val="003E497A"/>
    <w:rsid w:val="003E4B0A"/>
    <w:rsid w:val="003E567F"/>
    <w:rsid w:val="003E58D4"/>
    <w:rsid w:val="003E5F39"/>
    <w:rsid w:val="003E61B9"/>
    <w:rsid w:val="003E61C4"/>
    <w:rsid w:val="003E67A0"/>
    <w:rsid w:val="003E73A1"/>
    <w:rsid w:val="003E7A4D"/>
    <w:rsid w:val="003E7C29"/>
    <w:rsid w:val="003F2CCF"/>
    <w:rsid w:val="003F334E"/>
    <w:rsid w:val="003F357E"/>
    <w:rsid w:val="003F36B6"/>
    <w:rsid w:val="003F3DE4"/>
    <w:rsid w:val="003F3FA4"/>
    <w:rsid w:val="003F4157"/>
    <w:rsid w:val="003F48F1"/>
    <w:rsid w:val="003F4B3E"/>
    <w:rsid w:val="003F4CE2"/>
    <w:rsid w:val="003F6963"/>
    <w:rsid w:val="003F7369"/>
    <w:rsid w:val="003F76B5"/>
    <w:rsid w:val="0040028A"/>
    <w:rsid w:val="004006B2"/>
    <w:rsid w:val="0040071F"/>
    <w:rsid w:val="00400EA8"/>
    <w:rsid w:val="00401439"/>
    <w:rsid w:val="00401EF6"/>
    <w:rsid w:val="0040211F"/>
    <w:rsid w:val="004021CE"/>
    <w:rsid w:val="00402A02"/>
    <w:rsid w:val="00402C13"/>
    <w:rsid w:val="00403198"/>
    <w:rsid w:val="004034DE"/>
    <w:rsid w:val="00403F88"/>
    <w:rsid w:val="004045A3"/>
    <w:rsid w:val="004045DF"/>
    <w:rsid w:val="004058AC"/>
    <w:rsid w:val="004067FF"/>
    <w:rsid w:val="00406F17"/>
    <w:rsid w:val="00407760"/>
    <w:rsid w:val="0040776A"/>
    <w:rsid w:val="00407CD4"/>
    <w:rsid w:val="00410791"/>
    <w:rsid w:val="00410AA9"/>
    <w:rsid w:val="0041215D"/>
    <w:rsid w:val="00412847"/>
    <w:rsid w:val="004132B6"/>
    <w:rsid w:val="004135BC"/>
    <w:rsid w:val="0041396F"/>
    <w:rsid w:val="00413DAF"/>
    <w:rsid w:val="004146BB"/>
    <w:rsid w:val="00414C2F"/>
    <w:rsid w:val="00414DA1"/>
    <w:rsid w:val="0041679D"/>
    <w:rsid w:val="004173DE"/>
    <w:rsid w:val="00417DA5"/>
    <w:rsid w:val="0042051F"/>
    <w:rsid w:val="00420533"/>
    <w:rsid w:val="004210BF"/>
    <w:rsid w:val="00421282"/>
    <w:rsid w:val="00421407"/>
    <w:rsid w:val="004214B3"/>
    <w:rsid w:val="004215EC"/>
    <w:rsid w:val="00421671"/>
    <w:rsid w:val="00421B1F"/>
    <w:rsid w:val="00421F3B"/>
    <w:rsid w:val="00421FD9"/>
    <w:rsid w:val="00422607"/>
    <w:rsid w:val="00423189"/>
    <w:rsid w:val="004232E7"/>
    <w:rsid w:val="0042478A"/>
    <w:rsid w:val="00424C41"/>
    <w:rsid w:val="00424DA9"/>
    <w:rsid w:val="00426244"/>
    <w:rsid w:val="004267ED"/>
    <w:rsid w:val="00426810"/>
    <w:rsid w:val="0042695B"/>
    <w:rsid w:val="004274C2"/>
    <w:rsid w:val="00427989"/>
    <w:rsid w:val="00427AAF"/>
    <w:rsid w:val="00427E33"/>
    <w:rsid w:val="004318F6"/>
    <w:rsid w:val="00431EA3"/>
    <w:rsid w:val="00431F82"/>
    <w:rsid w:val="0043253E"/>
    <w:rsid w:val="00432FC2"/>
    <w:rsid w:val="004335D6"/>
    <w:rsid w:val="00433C8A"/>
    <w:rsid w:val="00434440"/>
    <w:rsid w:val="00434701"/>
    <w:rsid w:val="00434E0A"/>
    <w:rsid w:val="004358B9"/>
    <w:rsid w:val="00435EF3"/>
    <w:rsid w:val="00436291"/>
    <w:rsid w:val="00436337"/>
    <w:rsid w:val="0043651D"/>
    <w:rsid w:val="00436787"/>
    <w:rsid w:val="00436CC4"/>
    <w:rsid w:val="004379F1"/>
    <w:rsid w:val="00440008"/>
    <w:rsid w:val="0044003C"/>
    <w:rsid w:val="00440EAD"/>
    <w:rsid w:val="004425C7"/>
    <w:rsid w:val="0044293F"/>
    <w:rsid w:val="00443CAF"/>
    <w:rsid w:val="00444334"/>
    <w:rsid w:val="00444BCB"/>
    <w:rsid w:val="00444BDB"/>
    <w:rsid w:val="0044582E"/>
    <w:rsid w:val="004465F1"/>
    <w:rsid w:val="00446B27"/>
    <w:rsid w:val="004470F6"/>
    <w:rsid w:val="00450271"/>
    <w:rsid w:val="00450CED"/>
    <w:rsid w:val="00450E6F"/>
    <w:rsid w:val="004512D8"/>
    <w:rsid w:val="0045192A"/>
    <w:rsid w:val="00451C8B"/>
    <w:rsid w:val="004524B5"/>
    <w:rsid w:val="004526BF"/>
    <w:rsid w:val="00452BE2"/>
    <w:rsid w:val="0045355F"/>
    <w:rsid w:val="00453566"/>
    <w:rsid w:val="004539C5"/>
    <w:rsid w:val="00454109"/>
    <w:rsid w:val="00454357"/>
    <w:rsid w:val="004544AF"/>
    <w:rsid w:val="00454898"/>
    <w:rsid w:val="00455A51"/>
    <w:rsid w:val="00456530"/>
    <w:rsid w:val="00456710"/>
    <w:rsid w:val="00456E02"/>
    <w:rsid w:val="004570DD"/>
    <w:rsid w:val="004572BA"/>
    <w:rsid w:val="004574EC"/>
    <w:rsid w:val="00457619"/>
    <w:rsid w:val="00457694"/>
    <w:rsid w:val="0045792C"/>
    <w:rsid w:val="004600AA"/>
    <w:rsid w:val="004602BD"/>
    <w:rsid w:val="00460549"/>
    <w:rsid w:val="0046090D"/>
    <w:rsid w:val="00460B82"/>
    <w:rsid w:val="00461208"/>
    <w:rsid w:val="004613F7"/>
    <w:rsid w:val="00461E15"/>
    <w:rsid w:val="00461F74"/>
    <w:rsid w:val="004621BB"/>
    <w:rsid w:val="0046395F"/>
    <w:rsid w:val="00463A6C"/>
    <w:rsid w:val="00463D3B"/>
    <w:rsid w:val="0046429C"/>
    <w:rsid w:val="004642C6"/>
    <w:rsid w:val="004650B3"/>
    <w:rsid w:val="00465878"/>
    <w:rsid w:val="00465E32"/>
    <w:rsid w:val="00465EEB"/>
    <w:rsid w:val="004660BC"/>
    <w:rsid w:val="0046690B"/>
    <w:rsid w:val="00466A3E"/>
    <w:rsid w:val="00466E15"/>
    <w:rsid w:val="004671AB"/>
    <w:rsid w:val="00470B08"/>
    <w:rsid w:val="0047191B"/>
    <w:rsid w:val="004719CB"/>
    <w:rsid w:val="00472B5B"/>
    <w:rsid w:val="00472E7B"/>
    <w:rsid w:val="00473AA0"/>
    <w:rsid w:val="00473B69"/>
    <w:rsid w:val="00473CAF"/>
    <w:rsid w:val="004744D3"/>
    <w:rsid w:val="004746A1"/>
    <w:rsid w:val="004746D6"/>
    <w:rsid w:val="004746EA"/>
    <w:rsid w:val="00474E12"/>
    <w:rsid w:val="004750B1"/>
    <w:rsid w:val="00477BCD"/>
    <w:rsid w:val="0048034A"/>
    <w:rsid w:val="004808A0"/>
    <w:rsid w:val="0048107D"/>
    <w:rsid w:val="00481235"/>
    <w:rsid w:val="004825CB"/>
    <w:rsid w:val="0048275B"/>
    <w:rsid w:val="00482ACD"/>
    <w:rsid w:val="00482E02"/>
    <w:rsid w:val="00484098"/>
    <w:rsid w:val="004840F4"/>
    <w:rsid w:val="0048569C"/>
    <w:rsid w:val="004856C5"/>
    <w:rsid w:val="00485F69"/>
    <w:rsid w:val="00486641"/>
    <w:rsid w:val="00487595"/>
    <w:rsid w:val="004878A0"/>
    <w:rsid w:val="00490203"/>
    <w:rsid w:val="00490264"/>
    <w:rsid w:val="00490523"/>
    <w:rsid w:val="00491EA9"/>
    <w:rsid w:val="004920EF"/>
    <w:rsid w:val="00492340"/>
    <w:rsid w:val="00492A77"/>
    <w:rsid w:val="00492CA0"/>
    <w:rsid w:val="004930D0"/>
    <w:rsid w:val="004933AF"/>
    <w:rsid w:val="00493922"/>
    <w:rsid w:val="00493B13"/>
    <w:rsid w:val="00494D17"/>
    <w:rsid w:val="00494EAF"/>
    <w:rsid w:val="0049697B"/>
    <w:rsid w:val="00496C10"/>
    <w:rsid w:val="004970B6"/>
    <w:rsid w:val="004975B4"/>
    <w:rsid w:val="004976FD"/>
    <w:rsid w:val="004A0986"/>
    <w:rsid w:val="004A37EF"/>
    <w:rsid w:val="004A39F8"/>
    <w:rsid w:val="004A3B80"/>
    <w:rsid w:val="004A3C19"/>
    <w:rsid w:val="004A3F69"/>
    <w:rsid w:val="004A49F0"/>
    <w:rsid w:val="004A4D9F"/>
    <w:rsid w:val="004A51AD"/>
    <w:rsid w:val="004A56C8"/>
    <w:rsid w:val="004A76CE"/>
    <w:rsid w:val="004A790F"/>
    <w:rsid w:val="004A7C33"/>
    <w:rsid w:val="004A7F30"/>
    <w:rsid w:val="004B01F9"/>
    <w:rsid w:val="004B05CB"/>
    <w:rsid w:val="004B12EF"/>
    <w:rsid w:val="004B148B"/>
    <w:rsid w:val="004B184B"/>
    <w:rsid w:val="004B19D9"/>
    <w:rsid w:val="004B2226"/>
    <w:rsid w:val="004B24DC"/>
    <w:rsid w:val="004B284C"/>
    <w:rsid w:val="004B3FCC"/>
    <w:rsid w:val="004B407A"/>
    <w:rsid w:val="004B4B38"/>
    <w:rsid w:val="004B4E89"/>
    <w:rsid w:val="004B56E1"/>
    <w:rsid w:val="004B5D08"/>
    <w:rsid w:val="004B5DCB"/>
    <w:rsid w:val="004B64EA"/>
    <w:rsid w:val="004B69E0"/>
    <w:rsid w:val="004B6D87"/>
    <w:rsid w:val="004B73DB"/>
    <w:rsid w:val="004B7B11"/>
    <w:rsid w:val="004B7FF6"/>
    <w:rsid w:val="004C029C"/>
    <w:rsid w:val="004C07C2"/>
    <w:rsid w:val="004C081A"/>
    <w:rsid w:val="004C0C2E"/>
    <w:rsid w:val="004C1219"/>
    <w:rsid w:val="004C1F8F"/>
    <w:rsid w:val="004C2993"/>
    <w:rsid w:val="004C2A90"/>
    <w:rsid w:val="004C2EDB"/>
    <w:rsid w:val="004C3447"/>
    <w:rsid w:val="004C3FE7"/>
    <w:rsid w:val="004C59C8"/>
    <w:rsid w:val="004C653E"/>
    <w:rsid w:val="004C669C"/>
    <w:rsid w:val="004C669F"/>
    <w:rsid w:val="004C720D"/>
    <w:rsid w:val="004D03FF"/>
    <w:rsid w:val="004D0470"/>
    <w:rsid w:val="004D0CB2"/>
    <w:rsid w:val="004D0CD7"/>
    <w:rsid w:val="004D1C04"/>
    <w:rsid w:val="004D1F5D"/>
    <w:rsid w:val="004D2228"/>
    <w:rsid w:val="004D298B"/>
    <w:rsid w:val="004D3E05"/>
    <w:rsid w:val="004D424E"/>
    <w:rsid w:val="004D4491"/>
    <w:rsid w:val="004D4B3B"/>
    <w:rsid w:val="004D53B2"/>
    <w:rsid w:val="004D55E3"/>
    <w:rsid w:val="004D71E4"/>
    <w:rsid w:val="004D75CC"/>
    <w:rsid w:val="004D79FC"/>
    <w:rsid w:val="004E0697"/>
    <w:rsid w:val="004E0975"/>
    <w:rsid w:val="004E0F4A"/>
    <w:rsid w:val="004E0FE3"/>
    <w:rsid w:val="004E1164"/>
    <w:rsid w:val="004E19B3"/>
    <w:rsid w:val="004E227C"/>
    <w:rsid w:val="004E279A"/>
    <w:rsid w:val="004E27F4"/>
    <w:rsid w:val="004E2920"/>
    <w:rsid w:val="004E2D48"/>
    <w:rsid w:val="004E32E0"/>
    <w:rsid w:val="004E35DA"/>
    <w:rsid w:val="004E3748"/>
    <w:rsid w:val="004E380D"/>
    <w:rsid w:val="004E3AA1"/>
    <w:rsid w:val="004E3BC5"/>
    <w:rsid w:val="004E44C5"/>
    <w:rsid w:val="004E4B43"/>
    <w:rsid w:val="004E4F6F"/>
    <w:rsid w:val="004E5837"/>
    <w:rsid w:val="004E60E6"/>
    <w:rsid w:val="004E6249"/>
    <w:rsid w:val="004E64D5"/>
    <w:rsid w:val="004E790D"/>
    <w:rsid w:val="004E7AB1"/>
    <w:rsid w:val="004E7BA1"/>
    <w:rsid w:val="004E7FDF"/>
    <w:rsid w:val="004F03EA"/>
    <w:rsid w:val="004F116D"/>
    <w:rsid w:val="004F1620"/>
    <w:rsid w:val="004F162A"/>
    <w:rsid w:val="004F1790"/>
    <w:rsid w:val="004F2001"/>
    <w:rsid w:val="004F2F93"/>
    <w:rsid w:val="004F351D"/>
    <w:rsid w:val="004F3AAB"/>
    <w:rsid w:val="004F3C54"/>
    <w:rsid w:val="004F3CD4"/>
    <w:rsid w:val="004F3E9C"/>
    <w:rsid w:val="004F4409"/>
    <w:rsid w:val="004F4BA6"/>
    <w:rsid w:val="004F4D30"/>
    <w:rsid w:val="004F5290"/>
    <w:rsid w:val="004F5515"/>
    <w:rsid w:val="004F5C61"/>
    <w:rsid w:val="004F6749"/>
    <w:rsid w:val="004F6A60"/>
    <w:rsid w:val="004F6B0D"/>
    <w:rsid w:val="004F76DF"/>
    <w:rsid w:val="004F794A"/>
    <w:rsid w:val="004F7C23"/>
    <w:rsid w:val="004F7C2A"/>
    <w:rsid w:val="005003CE"/>
    <w:rsid w:val="00500C36"/>
    <w:rsid w:val="005017F9"/>
    <w:rsid w:val="00501BF0"/>
    <w:rsid w:val="00501E60"/>
    <w:rsid w:val="005020FA"/>
    <w:rsid w:val="005021EF"/>
    <w:rsid w:val="00502550"/>
    <w:rsid w:val="00503331"/>
    <w:rsid w:val="00503335"/>
    <w:rsid w:val="005034E9"/>
    <w:rsid w:val="00503B3F"/>
    <w:rsid w:val="00503C4B"/>
    <w:rsid w:val="00503F9D"/>
    <w:rsid w:val="0050413E"/>
    <w:rsid w:val="00504C44"/>
    <w:rsid w:val="00505318"/>
    <w:rsid w:val="005054A0"/>
    <w:rsid w:val="00506224"/>
    <w:rsid w:val="0050647D"/>
    <w:rsid w:val="00506484"/>
    <w:rsid w:val="0050652A"/>
    <w:rsid w:val="00506B61"/>
    <w:rsid w:val="00506B88"/>
    <w:rsid w:val="00507513"/>
    <w:rsid w:val="00507916"/>
    <w:rsid w:val="00507D7E"/>
    <w:rsid w:val="00510576"/>
    <w:rsid w:val="005109F9"/>
    <w:rsid w:val="00510D0A"/>
    <w:rsid w:val="00510D2A"/>
    <w:rsid w:val="005112B8"/>
    <w:rsid w:val="00512267"/>
    <w:rsid w:val="005126F6"/>
    <w:rsid w:val="005128AB"/>
    <w:rsid w:val="00512928"/>
    <w:rsid w:val="00512BB2"/>
    <w:rsid w:val="00512DD9"/>
    <w:rsid w:val="0051366F"/>
    <w:rsid w:val="00513A65"/>
    <w:rsid w:val="00513F33"/>
    <w:rsid w:val="005159E0"/>
    <w:rsid w:val="00515C67"/>
    <w:rsid w:val="005163F8"/>
    <w:rsid w:val="00516512"/>
    <w:rsid w:val="00516F8C"/>
    <w:rsid w:val="0051715E"/>
    <w:rsid w:val="00517207"/>
    <w:rsid w:val="005175F9"/>
    <w:rsid w:val="005176F1"/>
    <w:rsid w:val="00517BD3"/>
    <w:rsid w:val="005200A3"/>
    <w:rsid w:val="00520193"/>
    <w:rsid w:val="00520D00"/>
    <w:rsid w:val="00520F0A"/>
    <w:rsid w:val="00521456"/>
    <w:rsid w:val="005219C4"/>
    <w:rsid w:val="00521B06"/>
    <w:rsid w:val="005221B2"/>
    <w:rsid w:val="0052230F"/>
    <w:rsid w:val="00523352"/>
    <w:rsid w:val="005233B7"/>
    <w:rsid w:val="0052341C"/>
    <w:rsid w:val="00523551"/>
    <w:rsid w:val="00523826"/>
    <w:rsid w:val="00524181"/>
    <w:rsid w:val="0052461A"/>
    <w:rsid w:val="00524C15"/>
    <w:rsid w:val="00525035"/>
    <w:rsid w:val="00525D58"/>
    <w:rsid w:val="00525EC6"/>
    <w:rsid w:val="00526037"/>
    <w:rsid w:val="005262B3"/>
    <w:rsid w:val="005268BB"/>
    <w:rsid w:val="00526B4A"/>
    <w:rsid w:val="00527073"/>
    <w:rsid w:val="00527225"/>
    <w:rsid w:val="0052739A"/>
    <w:rsid w:val="005273CE"/>
    <w:rsid w:val="00527B4C"/>
    <w:rsid w:val="005308DA"/>
    <w:rsid w:val="00531B0B"/>
    <w:rsid w:val="00531C0B"/>
    <w:rsid w:val="00532FCC"/>
    <w:rsid w:val="00533A7B"/>
    <w:rsid w:val="005343BA"/>
    <w:rsid w:val="00534C00"/>
    <w:rsid w:val="00534F3B"/>
    <w:rsid w:val="00535040"/>
    <w:rsid w:val="00535D26"/>
    <w:rsid w:val="00536A54"/>
    <w:rsid w:val="00537408"/>
    <w:rsid w:val="0053740E"/>
    <w:rsid w:val="00537574"/>
    <w:rsid w:val="005401CB"/>
    <w:rsid w:val="00541934"/>
    <w:rsid w:val="00541CC9"/>
    <w:rsid w:val="00541F77"/>
    <w:rsid w:val="00543922"/>
    <w:rsid w:val="00543C49"/>
    <w:rsid w:val="00543FD3"/>
    <w:rsid w:val="00544227"/>
    <w:rsid w:val="00544518"/>
    <w:rsid w:val="0054479A"/>
    <w:rsid w:val="00544F61"/>
    <w:rsid w:val="00545376"/>
    <w:rsid w:val="00545670"/>
    <w:rsid w:val="005461F7"/>
    <w:rsid w:val="005466ED"/>
    <w:rsid w:val="0054673A"/>
    <w:rsid w:val="00546DDB"/>
    <w:rsid w:val="00547265"/>
    <w:rsid w:val="005472C5"/>
    <w:rsid w:val="005473C4"/>
    <w:rsid w:val="005501D0"/>
    <w:rsid w:val="0055139E"/>
    <w:rsid w:val="005513F2"/>
    <w:rsid w:val="00551C0C"/>
    <w:rsid w:val="00552402"/>
    <w:rsid w:val="00553B50"/>
    <w:rsid w:val="00554299"/>
    <w:rsid w:val="005556DC"/>
    <w:rsid w:val="00555CDE"/>
    <w:rsid w:val="00555F38"/>
    <w:rsid w:val="0055686A"/>
    <w:rsid w:val="00556A14"/>
    <w:rsid w:val="005604D9"/>
    <w:rsid w:val="00560BA9"/>
    <w:rsid w:val="00561379"/>
    <w:rsid w:val="00561B6D"/>
    <w:rsid w:val="00562EF1"/>
    <w:rsid w:val="0056329D"/>
    <w:rsid w:val="0056330D"/>
    <w:rsid w:val="00563733"/>
    <w:rsid w:val="005641EA"/>
    <w:rsid w:val="00564926"/>
    <w:rsid w:val="0056492C"/>
    <w:rsid w:val="0056524F"/>
    <w:rsid w:val="0056539D"/>
    <w:rsid w:val="005657B0"/>
    <w:rsid w:val="005662CB"/>
    <w:rsid w:val="005667AC"/>
    <w:rsid w:val="00567168"/>
    <w:rsid w:val="0056752F"/>
    <w:rsid w:val="0056786A"/>
    <w:rsid w:val="00570251"/>
    <w:rsid w:val="0057033D"/>
    <w:rsid w:val="00570D1D"/>
    <w:rsid w:val="00570DB0"/>
    <w:rsid w:val="0057152B"/>
    <w:rsid w:val="00571BC0"/>
    <w:rsid w:val="00572189"/>
    <w:rsid w:val="00572845"/>
    <w:rsid w:val="00572B9C"/>
    <w:rsid w:val="00572BD0"/>
    <w:rsid w:val="005730F0"/>
    <w:rsid w:val="005734B5"/>
    <w:rsid w:val="0057405E"/>
    <w:rsid w:val="00574B0E"/>
    <w:rsid w:val="00574C3D"/>
    <w:rsid w:val="00575599"/>
    <w:rsid w:val="00576ACB"/>
    <w:rsid w:val="005775AB"/>
    <w:rsid w:val="00577707"/>
    <w:rsid w:val="0057797C"/>
    <w:rsid w:val="00577C60"/>
    <w:rsid w:val="005802C3"/>
    <w:rsid w:val="005805F3"/>
    <w:rsid w:val="00580719"/>
    <w:rsid w:val="005808B7"/>
    <w:rsid w:val="00580B23"/>
    <w:rsid w:val="00580BAD"/>
    <w:rsid w:val="00580BDA"/>
    <w:rsid w:val="00580EDB"/>
    <w:rsid w:val="00580F81"/>
    <w:rsid w:val="00581E3E"/>
    <w:rsid w:val="00582B48"/>
    <w:rsid w:val="00583149"/>
    <w:rsid w:val="005833E8"/>
    <w:rsid w:val="00583591"/>
    <w:rsid w:val="00584232"/>
    <w:rsid w:val="00584E5D"/>
    <w:rsid w:val="00584F58"/>
    <w:rsid w:val="00586235"/>
    <w:rsid w:val="00587283"/>
    <w:rsid w:val="0058753C"/>
    <w:rsid w:val="005878AB"/>
    <w:rsid w:val="00591B3E"/>
    <w:rsid w:val="005930C4"/>
    <w:rsid w:val="005930E3"/>
    <w:rsid w:val="00593954"/>
    <w:rsid w:val="005939C9"/>
    <w:rsid w:val="00593CEC"/>
    <w:rsid w:val="00594032"/>
    <w:rsid w:val="005940E7"/>
    <w:rsid w:val="00595055"/>
    <w:rsid w:val="00595675"/>
    <w:rsid w:val="005964CE"/>
    <w:rsid w:val="005971DD"/>
    <w:rsid w:val="005A07EA"/>
    <w:rsid w:val="005A0B89"/>
    <w:rsid w:val="005A16D2"/>
    <w:rsid w:val="005A1CFA"/>
    <w:rsid w:val="005A226F"/>
    <w:rsid w:val="005A35CB"/>
    <w:rsid w:val="005A4BB5"/>
    <w:rsid w:val="005A5A51"/>
    <w:rsid w:val="005A6345"/>
    <w:rsid w:val="005A6B1D"/>
    <w:rsid w:val="005A6C1C"/>
    <w:rsid w:val="005A6D79"/>
    <w:rsid w:val="005A77C2"/>
    <w:rsid w:val="005A7EA3"/>
    <w:rsid w:val="005B072D"/>
    <w:rsid w:val="005B07E5"/>
    <w:rsid w:val="005B0A26"/>
    <w:rsid w:val="005B176C"/>
    <w:rsid w:val="005B23EF"/>
    <w:rsid w:val="005B26BD"/>
    <w:rsid w:val="005B2DA2"/>
    <w:rsid w:val="005B39A7"/>
    <w:rsid w:val="005B3B35"/>
    <w:rsid w:val="005B443C"/>
    <w:rsid w:val="005B4541"/>
    <w:rsid w:val="005B4D36"/>
    <w:rsid w:val="005B50A8"/>
    <w:rsid w:val="005B539F"/>
    <w:rsid w:val="005B567C"/>
    <w:rsid w:val="005B5935"/>
    <w:rsid w:val="005B59BC"/>
    <w:rsid w:val="005B6801"/>
    <w:rsid w:val="005B68BA"/>
    <w:rsid w:val="005B76B5"/>
    <w:rsid w:val="005B7753"/>
    <w:rsid w:val="005B775E"/>
    <w:rsid w:val="005B7C63"/>
    <w:rsid w:val="005C015F"/>
    <w:rsid w:val="005C0DB0"/>
    <w:rsid w:val="005C1072"/>
    <w:rsid w:val="005C10AF"/>
    <w:rsid w:val="005C12EB"/>
    <w:rsid w:val="005C1E53"/>
    <w:rsid w:val="005C22C7"/>
    <w:rsid w:val="005C24EE"/>
    <w:rsid w:val="005C2550"/>
    <w:rsid w:val="005C3099"/>
    <w:rsid w:val="005C36B4"/>
    <w:rsid w:val="005C39C9"/>
    <w:rsid w:val="005C3C25"/>
    <w:rsid w:val="005C40A7"/>
    <w:rsid w:val="005C4874"/>
    <w:rsid w:val="005C49D4"/>
    <w:rsid w:val="005C50B1"/>
    <w:rsid w:val="005C51AD"/>
    <w:rsid w:val="005C63B9"/>
    <w:rsid w:val="005C64CD"/>
    <w:rsid w:val="005C722C"/>
    <w:rsid w:val="005C740A"/>
    <w:rsid w:val="005C7AE6"/>
    <w:rsid w:val="005C7DEF"/>
    <w:rsid w:val="005D1054"/>
    <w:rsid w:val="005D1242"/>
    <w:rsid w:val="005D1285"/>
    <w:rsid w:val="005D2303"/>
    <w:rsid w:val="005D4997"/>
    <w:rsid w:val="005D4E40"/>
    <w:rsid w:val="005D4FB8"/>
    <w:rsid w:val="005D52EE"/>
    <w:rsid w:val="005D53C6"/>
    <w:rsid w:val="005D54F1"/>
    <w:rsid w:val="005D5A7D"/>
    <w:rsid w:val="005D5BD6"/>
    <w:rsid w:val="005D659E"/>
    <w:rsid w:val="005D6C31"/>
    <w:rsid w:val="005D7B72"/>
    <w:rsid w:val="005E00C6"/>
    <w:rsid w:val="005E04A9"/>
    <w:rsid w:val="005E0A22"/>
    <w:rsid w:val="005E1413"/>
    <w:rsid w:val="005E164A"/>
    <w:rsid w:val="005E1C65"/>
    <w:rsid w:val="005E1D26"/>
    <w:rsid w:val="005E1DCD"/>
    <w:rsid w:val="005E1E50"/>
    <w:rsid w:val="005E233C"/>
    <w:rsid w:val="005E352B"/>
    <w:rsid w:val="005E5045"/>
    <w:rsid w:val="005E51BD"/>
    <w:rsid w:val="005E57AF"/>
    <w:rsid w:val="005E5927"/>
    <w:rsid w:val="005E5966"/>
    <w:rsid w:val="005E6449"/>
    <w:rsid w:val="005E69A5"/>
    <w:rsid w:val="005E7146"/>
    <w:rsid w:val="005E72D9"/>
    <w:rsid w:val="005E772C"/>
    <w:rsid w:val="005E7AB3"/>
    <w:rsid w:val="005E7BB0"/>
    <w:rsid w:val="005E7BB9"/>
    <w:rsid w:val="005F1059"/>
    <w:rsid w:val="005F1201"/>
    <w:rsid w:val="005F140F"/>
    <w:rsid w:val="005F268D"/>
    <w:rsid w:val="005F2992"/>
    <w:rsid w:val="005F3B63"/>
    <w:rsid w:val="005F3EB9"/>
    <w:rsid w:val="005F45DB"/>
    <w:rsid w:val="005F479B"/>
    <w:rsid w:val="005F4AA8"/>
    <w:rsid w:val="005F5750"/>
    <w:rsid w:val="005F6209"/>
    <w:rsid w:val="005F69E5"/>
    <w:rsid w:val="005F6AE3"/>
    <w:rsid w:val="005F6F50"/>
    <w:rsid w:val="005F729C"/>
    <w:rsid w:val="005F73E9"/>
    <w:rsid w:val="005F766A"/>
    <w:rsid w:val="005F79AC"/>
    <w:rsid w:val="005F7D6F"/>
    <w:rsid w:val="006005DB"/>
    <w:rsid w:val="006007D5"/>
    <w:rsid w:val="00600C92"/>
    <w:rsid w:val="00600EC6"/>
    <w:rsid w:val="0060118F"/>
    <w:rsid w:val="0060121C"/>
    <w:rsid w:val="0060167B"/>
    <w:rsid w:val="006022A6"/>
    <w:rsid w:val="0060233C"/>
    <w:rsid w:val="00602400"/>
    <w:rsid w:val="00602CD9"/>
    <w:rsid w:val="00603373"/>
    <w:rsid w:val="006038DA"/>
    <w:rsid w:val="00603B4F"/>
    <w:rsid w:val="00603DF9"/>
    <w:rsid w:val="0060410C"/>
    <w:rsid w:val="006042D2"/>
    <w:rsid w:val="00604E1E"/>
    <w:rsid w:val="006053A8"/>
    <w:rsid w:val="00605407"/>
    <w:rsid w:val="00605F85"/>
    <w:rsid w:val="0060603C"/>
    <w:rsid w:val="00606DFA"/>
    <w:rsid w:val="00606E4D"/>
    <w:rsid w:val="00606FBD"/>
    <w:rsid w:val="00607F26"/>
    <w:rsid w:val="00607FC9"/>
    <w:rsid w:val="00610399"/>
    <w:rsid w:val="006103AD"/>
    <w:rsid w:val="0061056A"/>
    <w:rsid w:val="00611658"/>
    <w:rsid w:val="00611AD2"/>
    <w:rsid w:val="00611B3C"/>
    <w:rsid w:val="0061214D"/>
    <w:rsid w:val="00612DAC"/>
    <w:rsid w:val="00612FEC"/>
    <w:rsid w:val="0061328E"/>
    <w:rsid w:val="00614499"/>
    <w:rsid w:val="00614661"/>
    <w:rsid w:val="006154E8"/>
    <w:rsid w:val="00616365"/>
    <w:rsid w:val="006163B7"/>
    <w:rsid w:val="006166FA"/>
    <w:rsid w:val="0061680B"/>
    <w:rsid w:val="00616922"/>
    <w:rsid w:val="00616DCF"/>
    <w:rsid w:val="00617583"/>
    <w:rsid w:val="00617A2B"/>
    <w:rsid w:val="00617AF5"/>
    <w:rsid w:val="00620F1A"/>
    <w:rsid w:val="006221EE"/>
    <w:rsid w:val="00622309"/>
    <w:rsid w:val="006224E4"/>
    <w:rsid w:val="00622620"/>
    <w:rsid w:val="00622BB8"/>
    <w:rsid w:val="00622E3E"/>
    <w:rsid w:val="00623002"/>
    <w:rsid w:val="006230BA"/>
    <w:rsid w:val="006231BB"/>
    <w:rsid w:val="00623BF8"/>
    <w:rsid w:val="00623DE3"/>
    <w:rsid w:val="00624035"/>
    <w:rsid w:val="00625303"/>
    <w:rsid w:val="00625F00"/>
    <w:rsid w:val="00626839"/>
    <w:rsid w:val="00626B32"/>
    <w:rsid w:val="00626E11"/>
    <w:rsid w:val="0062733F"/>
    <w:rsid w:val="00627725"/>
    <w:rsid w:val="006277DA"/>
    <w:rsid w:val="006279C0"/>
    <w:rsid w:val="00630404"/>
    <w:rsid w:val="00630FF1"/>
    <w:rsid w:val="006316C4"/>
    <w:rsid w:val="00631F9C"/>
    <w:rsid w:val="00632ABA"/>
    <w:rsid w:val="00632DC4"/>
    <w:rsid w:val="00632F64"/>
    <w:rsid w:val="00634989"/>
    <w:rsid w:val="0063568E"/>
    <w:rsid w:val="006356F7"/>
    <w:rsid w:val="00635EDA"/>
    <w:rsid w:val="006362F1"/>
    <w:rsid w:val="006368A7"/>
    <w:rsid w:val="006373D7"/>
    <w:rsid w:val="006379E8"/>
    <w:rsid w:val="006404B3"/>
    <w:rsid w:val="00640BF0"/>
    <w:rsid w:val="00640E90"/>
    <w:rsid w:val="00641AF2"/>
    <w:rsid w:val="006424D7"/>
    <w:rsid w:val="00642765"/>
    <w:rsid w:val="006428A8"/>
    <w:rsid w:val="00642ABF"/>
    <w:rsid w:val="00642D07"/>
    <w:rsid w:val="00643020"/>
    <w:rsid w:val="00643A09"/>
    <w:rsid w:val="00643A92"/>
    <w:rsid w:val="00644331"/>
    <w:rsid w:val="00644D23"/>
    <w:rsid w:val="00644FF6"/>
    <w:rsid w:val="0064503A"/>
    <w:rsid w:val="0064587A"/>
    <w:rsid w:val="006458F9"/>
    <w:rsid w:val="006460CD"/>
    <w:rsid w:val="00646328"/>
    <w:rsid w:val="006473DC"/>
    <w:rsid w:val="00647472"/>
    <w:rsid w:val="00650671"/>
    <w:rsid w:val="00650712"/>
    <w:rsid w:val="00650A4A"/>
    <w:rsid w:val="00650BC0"/>
    <w:rsid w:val="006516BA"/>
    <w:rsid w:val="00651707"/>
    <w:rsid w:val="006518B1"/>
    <w:rsid w:val="00651C02"/>
    <w:rsid w:val="00652098"/>
    <w:rsid w:val="006520A4"/>
    <w:rsid w:val="006523D8"/>
    <w:rsid w:val="0065317A"/>
    <w:rsid w:val="00653341"/>
    <w:rsid w:val="006536FD"/>
    <w:rsid w:val="00653743"/>
    <w:rsid w:val="0065443E"/>
    <w:rsid w:val="00654981"/>
    <w:rsid w:val="00654E4B"/>
    <w:rsid w:val="0065507F"/>
    <w:rsid w:val="00655564"/>
    <w:rsid w:val="00655829"/>
    <w:rsid w:val="0065593D"/>
    <w:rsid w:val="006559A2"/>
    <w:rsid w:val="0065611A"/>
    <w:rsid w:val="00656133"/>
    <w:rsid w:val="00657110"/>
    <w:rsid w:val="00657170"/>
    <w:rsid w:val="00657A01"/>
    <w:rsid w:val="006600FD"/>
    <w:rsid w:val="00660342"/>
    <w:rsid w:val="006603E5"/>
    <w:rsid w:val="006605B9"/>
    <w:rsid w:val="00660EF3"/>
    <w:rsid w:val="00661138"/>
    <w:rsid w:val="00661AFD"/>
    <w:rsid w:val="006628D3"/>
    <w:rsid w:val="00662EE9"/>
    <w:rsid w:val="00662F74"/>
    <w:rsid w:val="006642F0"/>
    <w:rsid w:val="00664506"/>
    <w:rsid w:val="006649A7"/>
    <w:rsid w:val="00664B32"/>
    <w:rsid w:val="00664BCB"/>
    <w:rsid w:val="00664BD5"/>
    <w:rsid w:val="00664DD3"/>
    <w:rsid w:val="006660DF"/>
    <w:rsid w:val="00666F14"/>
    <w:rsid w:val="0066722F"/>
    <w:rsid w:val="00667475"/>
    <w:rsid w:val="0066761A"/>
    <w:rsid w:val="006678C9"/>
    <w:rsid w:val="00667BA4"/>
    <w:rsid w:val="0067066C"/>
    <w:rsid w:val="00670728"/>
    <w:rsid w:val="00670B7A"/>
    <w:rsid w:val="00671434"/>
    <w:rsid w:val="006717E3"/>
    <w:rsid w:val="00671E4B"/>
    <w:rsid w:val="00671E58"/>
    <w:rsid w:val="00672678"/>
    <w:rsid w:val="006726ED"/>
    <w:rsid w:val="00672A5C"/>
    <w:rsid w:val="0067363B"/>
    <w:rsid w:val="006739CB"/>
    <w:rsid w:val="00673CAA"/>
    <w:rsid w:val="006746DA"/>
    <w:rsid w:val="00674E37"/>
    <w:rsid w:val="0067609E"/>
    <w:rsid w:val="00676396"/>
    <w:rsid w:val="00676C25"/>
    <w:rsid w:val="00676FA3"/>
    <w:rsid w:val="006775A0"/>
    <w:rsid w:val="00677750"/>
    <w:rsid w:val="00677DE1"/>
    <w:rsid w:val="00680551"/>
    <w:rsid w:val="00680980"/>
    <w:rsid w:val="00680ECA"/>
    <w:rsid w:val="00681047"/>
    <w:rsid w:val="00681BE3"/>
    <w:rsid w:val="00681FDF"/>
    <w:rsid w:val="0068234C"/>
    <w:rsid w:val="00683332"/>
    <w:rsid w:val="0068387B"/>
    <w:rsid w:val="00683B47"/>
    <w:rsid w:val="00683FA3"/>
    <w:rsid w:val="00684051"/>
    <w:rsid w:val="00684117"/>
    <w:rsid w:val="0068412D"/>
    <w:rsid w:val="00684214"/>
    <w:rsid w:val="00684454"/>
    <w:rsid w:val="00684ADA"/>
    <w:rsid w:val="00684D26"/>
    <w:rsid w:val="006858A8"/>
    <w:rsid w:val="00685D66"/>
    <w:rsid w:val="00686317"/>
    <w:rsid w:val="00686540"/>
    <w:rsid w:val="00686830"/>
    <w:rsid w:val="00686912"/>
    <w:rsid w:val="00686ADD"/>
    <w:rsid w:val="00686DA6"/>
    <w:rsid w:val="00687BDA"/>
    <w:rsid w:val="00687C4C"/>
    <w:rsid w:val="006903CF"/>
    <w:rsid w:val="00690B74"/>
    <w:rsid w:val="00690F23"/>
    <w:rsid w:val="0069153E"/>
    <w:rsid w:val="00691D3E"/>
    <w:rsid w:val="00691D5C"/>
    <w:rsid w:val="00692AA2"/>
    <w:rsid w:val="00693951"/>
    <w:rsid w:val="00693973"/>
    <w:rsid w:val="00694720"/>
    <w:rsid w:val="00694F80"/>
    <w:rsid w:val="00694F93"/>
    <w:rsid w:val="00695003"/>
    <w:rsid w:val="00696C6B"/>
    <w:rsid w:val="00697157"/>
    <w:rsid w:val="00697430"/>
    <w:rsid w:val="00697610"/>
    <w:rsid w:val="00697C55"/>
    <w:rsid w:val="006A0723"/>
    <w:rsid w:val="006A0BF2"/>
    <w:rsid w:val="006A173D"/>
    <w:rsid w:val="006A1824"/>
    <w:rsid w:val="006A1CB1"/>
    <w:rsid w:val="006A1EA5"/>
    <w:rsid w:val="006A2570"/>
    <w:rsid w:val="006A277F"/>
    <w:rsid w:val="006A28A9"/>
    <w:rsid w:val="006A2A68"/>
    <w:rsid w:val="006A2E33"/>
    <w:rsid w:val="006A2F9C"/>
    <w:rsid w:val="006A3B97"/>
    <w:rsid w:val="006A3FC5"/>
    <w:rsid w:val="006A41E4"/>
    <w:rsid w:val="006A4293"/>
    <w:rsid w:val="006A5244"/>
    <w:rsid w:val="006A52FE"/>
    <w:rsid w:val="006A5314"/>
    <w:rsid w:val="006A5AA7"/>
    <w:rsid w:val="006A71AF"/>
    <w:rsid w:val="006B078B"/>
    <w:rsid w:val="006B1A88"/>
    <w:rsid w:val="006B1CA1"/>
    <w:rsid w:val="006B1D9F"/>
    <w:rsid w:val="006B3835"/>
    <w:rsid w:val="006B3E98"/>
    <w:rsid w:val="006B4301"/>
    <w:rsid w:val="006B4613"/>
    <w:rsid w:val="006B4DC9"/>
    <w:rsid w:val="006B56DA"/>
    <w:rsid w:val="006B5C26"/>
    <w:rsid w:val="006B5D62"/>
    <w:rsid w:val="006B5D8A"/>
    <w:rsid w:val="006B6558"/>
    <w:rsid w:val="006B6DBB"/>
    <w:rsid w:val="006B7246"/>
    <w:rsid w:val="006B72E1"/>
    <w:rsid w:val="006B72F2"/>
    <w:rsid w:val="006B74CC"/>
    <w:rsid w:val="006B7F38"/>
    <w:rsid w:val="006B7F9B"/>
    <w:rsid w:val="006C01D7"/>
    <w:rsid w:val="006C08FF"/>
    <w:rsid w:val="006C1118"/>
    <w:rsid w:val="006C1266"/>
    <w:rsid w:val="006C141C"/>
    <w:rsid w:val="006C1FAA"/>
    <w:rsid w:val="006C26FD"/>
    <w:rsid w:val="006C31E5"/>
    <w:rsid w:val="006C346D"/>
    <w:rsid w:val="006C4484"/>
    <w:rsid w:val="006C4C18"/>
    <w:rsid w:val="006C4C9E"/>
    <w:rsid w:val="006C4DFE"/>
    <w:rsid w:val="006C5B77"/>
    <w:rsid w:val="006C5BD8"/>
    <w:rsid w:val="006C5BDE"/>
    <w:rsid w:val="006C622A"/>
    <w:rsid w:val="006C62BA"/>
    <w:rsid w:val="006C64E1"/>
    <w:rsid w:val="006C6550"/>
    <w:rsid w:val="006C65B8"/>
    <w:rsid w:val="006C710D"/>
    <w:rsid w:val="006C72A7"/>
    <w:rsid w:val="006C7520"/>
    <w:rsid w:val="006D0112"/>
    <w:rsid w:val="006D04D2"/>
    <w:rsid w:val="006D0512"/>
    <w:rsid w:val="006D13D0"/>
    <w:rsid w:val="006D140A"/>
    <w:rsid w:val="006D1A9C"/>
    <w:rsid w:val="006D1D97"/>
    <w:rsid w:val="006D1EFF"/>
    <w:rsid w:val="006D2A8A"/>
    <w:rsid w:val="006D2AAE"/>
    <w:rsid w:val="006D2B0E"/>
    <w:rsid w:val="006D3773"/>
    <w:rsid w:val="006D43AE"/>
    <w:rsid w:val="006D4878"/>
    <w:rsid w:val="006D5078"/>
    <w:rsid w:val="006D5294"/>
    <w:rsid w:val="006D5F1A"/>
    <w:rsid w:val="006D5FB4"/>
    <w:rsid w:val="006D62AB"/>
    <w:rsid w:val="006D6BC6"/>
    <w:rsid w:val="006D6C10"/>
    <w:rsid w:val="006D78B1"/>
    <w:rsid w:val="006E0614"/>
    <w:rsid w:val="006E0D89"/>
    <w:rsid w:val="006E10B5"/>
    <w:rsid w:val="006E13A4"/>
    <w:rsid w:val="006E17A6"/>
    <w:rsid w:val="006E202A"/>
    <w:rsid w:val="006E20EA"/>
    <w:rsid w:val="006E282A"/>
    <w:rsid w:val="006E29B9"/>
    <w:rsid w:val="006E2DB1"/>
    <w:rsid w:val="006E2E2F"/>
    <w:rsid w:val="006E3C86"/>
    <w:rsid w:val="006E3D9B"/>
    <w:rsid w:val="006E3DBF"/>
    <w:rsid w:val="006E3E63"/>
    <w:rsid w:val="006E553D"/>
    <w:rsid w:val="006E5DDE"/>
    <w:rsid w:val="006E606F"/>
    <w:rsid w:val="006E70CC"/>
    <w:rsid w:val="006E737F"/>
    <w:rsid w:val="006E7393"/>
    <w:rsid w:val="006E78FD"/>
    <w:rsid w:val="006F1881"/>
    <w:rsid w:val="006F26B4"/>
    <w:rsid w:val="006F285C"/>
    <w:rsid w:val="006F32FA"/>
    <w:rsid w:val="006F3741"/>
    <w:rsid w:val="006F38AD"/>
    <w:rsid w:val="006F417F"/>
    <w:rsid w:val="006F473E"/>
    <w:rsid w:val="006F506A"/>
    <w:rsid w:val="006F51E9"/>
    <w:rsid w:val="006F56D4"/>
    <w:rsid w:val="006F5AE7"/>
    <w:rsid w:val="006F5CE5"/>
    <w:rsid w:val="006F6540"/>
    <w:rsid w:val="006F65ED"/>
    <w:rsid w:val="006F6FC6"/>
    <w:rsid w:val="006F7779"/>
    <w:rsid w:val="006F7DE9"/>
    <w:rsid w:val="006F7E38"/>
    <w:rsid w:val="00701CAC"/>
    <w:rsid w:val="00701E07"/>
    <w:rsid w:val="007025FF"/>
    <w:rsid w:val="007026F7"/>
    <w:rsid w:val="007038CF"/>
    <w:rsid w:val="007047EA"/>
    <w:rsid w:val="00704951"/>
    <w:rsid w:val="0070512C"/>
    <w:rsid w:val="00705269"/>
    <w:rsid w:val="00705534"/>
    <w:rsid w:val="00705B5E"/>
    <w:rsid w:val="0070746F"/>
    <w:rsid w:val="00707A50"/>
    <w:rsid w:val="007100FA"/>
    <w:rsid w:val="0071061C"/>
    <w:rsid w:val="0071084E"/>
    <w:rsid w:val="00711242"/>
    <w:rsid w:val="007112B1"/>
    <w:rsid w:val="00711551"/>
    <w:rsid w:val="007118DC"/>
    <w:rsid w:val="00711CE0"/>
    <w:rsid w:val="007121EE"/>
    <w:rsid w:val="00712569"/>
    <w:rsid w:val="00712C6D"/>
    <w:rsid w:val="007132C8"/>
    <w:rsid w:val="00714028"/>
    <w:rsid w:val="007151D0"/>
    <w:rsid w:val="00715A61"/>
    <w:rsid w:val="00715E6C"/>
    <w:rsid w:val="00715FF3"/>
    <w:rsid w:val="0071605A"/>
    <w:rsid w:val="007160B2"/>
    <w:rsid w:val="0071678F"/>
    <w:rsid w:val="00717161"/>
    <w:rsid w:val="0071757A"/>
    <w:rsid w:val="0071778C"/>
    <w:rsid w:val="00717FCE"/>
    <w:rsid w:val="007204D4"/>
    <w:rsid w:val="0072067D"/>
    <w:rsid w:val="00720AA0"/>
    <w:rsid w:val="0072173A"/>
    <w:rsid w:val="00722FBA"/>
    <w:rsid w:val="00723518"/>
    <w:rsid w:val="00723A3A"/>
    <w:rsid w:val="00724247"/>
    <w:rsid w:val="00724339"/>
    <w:rsid w:val="007243A9"/>
    <w:rsid w:val="007253C2"/>
    <w:rsid w:val="007267E7"/>
    <w:rsid w:val="00727688"/>
    <w:rsid w:val="00727950"/>
    <w:rsid w:val="00727F72"/>
    <w:rsid w:val="007301E4"/>
    <w:rsid w:val="00730372"/>
    <w:rsid w:val="0073211A"/>
    <w:rsid w:val="0073231C"/>
    <w:rsid w:val="007323FE"/>
    <w:rsid w:val="00732B6A"/>
    <w:rsid w:val="00734D27"/>
    <w:rsid w:val="00737330"/>
    <w:rsid w:val="00740775"/>
    <w:rsid w:val="00741405"/>
    <w:rsid w:val="00741703"/>
    <w:rsid w:val="007428B6"/>
    <w:rsid w:val="00743163"/>
    <w:rsid w:val="00743530"/>
    <w:rsid w:val="00743A59"/>
    <w:rsid w:val="0074400D"/>
    <w:rsid w:val="007441C7"/>
    <w:rsid w:val="0074438E"/>
    <w:rsid w:val="0074467D"/>
    <w:rsid w:val="007453B5"/>
    <w:rsid w:val="00745635"/>
    <w:rsid w:val="00745906"/>
    <w:rsid w:val="00745A27"/>
    <w:rsid w:val="00745E00"/>
    <w:rsid w:val="00745FA1"/>
    <w:rsid w:val="0074647D"/>
    <w:rsid w:val="007467F9"/>
    <w:rsid w:val="007477D9"/>
    <w:rsid w:val="00747DDE"/>
    <w:rsid w:val="00747E30"/>
    <w:rsid w:val="00747E75"/>
    <w:rsid w:val="00747F7E"/>
    <w:rsid w:val="0075022C"/>
    <w:rsid w:val="0075066D"/>
    <w:rsid w:val="00750A26"/>
    <w:rsid w:val="00750E37"/>
    <w:rsid w:val="00750F20"/>
    <w:rsid w:val="00751A62"/>
    <w:rsid w:val="00751B02"/>
    <w:rsid w:val="00751DD7"/>
    <w:rsid w:val="00752939"/>
    <w:rsid w:val="00752C50"/>
    <w:rsid w:val="00752D40"/>
    <w:rsid w:val="00752D6A"/>
    <w:rsid w:val="00752DBD"/>
    <w:rsid w:val="00752FA0"/>
    <w:rsid w:val="00753E51"/>
    <w:rsid w:val="00754027"/>
    <w:rsid w:val="007549E3"/>
    <w:rsid w:val="00754BD7"/>
    <w:rsid w:val="00754CB4"/>
    <w:rsid w:val="007550D7"/>
    <w:rsid w:val="007556FE"/>
    <w:rsid w:val="007557D3"/>
    <w:rsid w:val="00755CE7"/>
    <w:rsid w:val="00756362"/>
    <w:rsid w:val="00756F5D"/>
    <w:rsid w:val="00757101"/>
    <w:rsid w:val="00757558"/>
    <w:rsid w:val="00760C76"/>
    <w:rsid w:val="0076145B"/>
    <w:rsid w:val="00761960"/>
    <w:rsid w:val="00762215"/>
    <w:rsid w:val="00762761"/>
    <w:rsid w:val="00762B04"/>
    <w:rsid w:val="007633F9"/>
    <w:rsid w:val="00763910"/>
    <w:rsid w:val="007644EE"/>
    <w:rsid w:val="00764B3C"/>
    <w:rsid w:val="00764F37"/>
    <w:rsid w:val="00765A7F"/>
    <w:rsid w:val="00765BF4"/>
    <w:rsid w:val="00765FC6"/>
    <w:rsid w:val="00766105"/>
    <w:rsid w:val="007665FD"/>
    <w:rsid w:val="00766E66"/>
    <w:rsid w:val="00767409"/>
    <w:rsid w:val="00770742"/>
    <w:rsid w:val="0077074E"/>
    <w:rsid w:val="00770910"/>
    <w:rsid w:val="00770B02"/>
    <w:rsid w:val="0077105A"/>
    <w:rsid w:val="00771B5E"/>
    <w:rsid w:val="00771D8F"/>
    <w:rsid w:val="007732FB"/>
    <w:rsid w:val="00773322"/>
    <w:rsid w:val="0077336E"/>
    <w:rsid w:val="00773B8F"/>
    <w:rsid w:val="007742EC"/>
    <w:rsid w:val="007746BD"/>
    <w:rsid w:val="007749A8"/>
    <w:rsid w:val="00774C3D"/>
    <w:rsid w:val="00774D93"/>
    <w:rsid w:val="00774E69"/>
    <w:rsid w:val="007755AA"/>
    <w:rsid w:val="00775B99"/>
    <w:rsid w:val="00775C68"/>
    <w:rsid w:val="00776F44"/>
    <w:rsid w:val="007802AE"/>
    <w:rsid w:val="0078077F"/>
    <w:rsid w:val="007808EB"/>
    <w:rsid w:val="00780E94"/>
    <w:rsid w:val="00781611"/>
    <w:rsid w:val="0078193B"/>
    <w:rsid w:val="00781F78"/>
    <w:rsid w:val="00782174"/>
    <w:rsid w:val="007831AC"/>
    <w:rsid w:val="0078334B"/>
    <w:rsid w:val="007835DB"/>
    <w:rsid w:val="00783AA7"/>
    <w:rsid w:val="00783DF9"/>
    <w:rsid w:val="007847C1"/>
    <w:rsid w:val="0078499D"/>
    <w:rsid w:val="00784FF5"/>
    <w:rsid w:val="00785548"/>
    <w:rsid w:val="00785C56"/>
    <w:rsid w:val="00785CA1"/>
    <w:rsid w:val="00785CE5"/>
    <w:rsid w:val="00785F80"/>
    <w:rsid w:val="00786999"/>
    <w:rsid w:val="00786DD5"/>
    <w:rsid w:val="0078785C"/>
    <w:rsid w:val="00787AE8"/>
    <w:rsid w:val="00787E35"/>
    <w:rsid w:val="00790383"/>
    <w:rsid w:val="0079099F"/>
    <w:rsid w:val="00790C41"/>
    <w:rsid w:val="00790E64"/>
    <w:rsid w:val="0079223B"/>
    <w:rsid w:val="007922C1"/>
    <w:rsid w:val="0079235D"/>
    <w:rsid w:val="0079267D"/>
    <w:rsid w:val="00792EF3"/>
    <w:rsid w:val="00793372"/>
    <w:rsid w:val="0079339E"/>
    <w:rsid w:val="007933E5"/>
    <w:rsid w:val="007935DC"/>
    <w:rsid w:val="00793954"/>
    <w:rsid w:val="00793B65"/>
    <w:rsid w:val="00794003"/>
    <w:rsid w:val="00794033"/>
    <w:rsid w:val="007945E1"/>
    <w:rsid w:val="007953E0"/>
    <w:rsid w:val="00795B53"/>
    <w:rsid w:val="007969D9"/>
    <w:rsid w:val="007A2989"/>
    <w:rsid w:val="007A3022"/>
    <w:rsid w:val="007A3098"/>
    <w:rsid w:val="007A3209"/>
    <w:rsid w:val="007A38B2"/>
    <w:rsid w:val="007A4472"/>
    <w:rsid w:val="007A4958"/>
    <w:rsid w:val="007A4EEE"/>
    <w:rsid w:val="007A4F68"/>
    <w:rsid w:val="007A542F"/>
    <w:rsid w:val="007A5447"/>
    <w:rsid w:val="007A55C2"/>
    <w:rsid w:val="007A5678"/>
    <w:rsid w:val="007A5899"/>
    <w:rsid w:val="007A5CEE"/>
    <w:rsid w:val="007A5F49"/>
    <w:rsid w:val="007A7195"/>
    <w:rsid w:val="007B0298"/>
    <w:rsid w:val="007B038B"/>
    <w:rsid w:val="007B074E"/>
    <w:rsid w:val="007B088F"/>
    <w:rsid w:val="007B0C02"/>
    <w:rsid w:val="007B0CEF"/>
    <w:rsid w:val="007B1E47"/>
    <w:rsid w:val="007B217D"/>
    <w:rsid w:val="007B2560"/>
    <w:rsid w:val="007B2AAF"/>
    <w:rsid w:val="007B2AC3"/>
    <w:rsid w:val="007B3336"/>
    <w:rsid w:val="007B4CD2"/>
    <w:rsid w:val="007B5404"/>
    <w:rsid w:val="007B5463"/>
    <w:rsid w:val="007B58DC"/>
    <w:rsid w:val="007B593A"/>
    <w:rsid w:val="007B5989"/>
    <w:rsid w:val="007B676A"/>
    <w:rsid w:val="007B6FF4"/>
    <w:rsid w:val="007B714D"/>
    <w:rsid w:val="007B74E2"/>
    <w:rsid w:val="007B7B39"/>
    <w:rsid w:val="007C020A"/>
    <w:rsid w:val="007C0285"/>
    <w:rsid w:val="007C0478"/>
    <w:rsid w:val="007C05BA"/>
    <w:rsid w:val="007C0940"/>
    <w:rsid w:val="007C0F0B"/>
    <w:rsid w:val="007C10F4"/>
    <w:rsid w:val="007C1B0C"/>
    <w:rsid w:val="007C1C87"/>
    <w:rsid w:val="007C2BE3"/>
    <w:rsid w:val="007C2F17"/>
    <w:rsid w:val="007C30C1"/>
    <w:rsid w:val="007C3437"/>
    <w:rsid w:val="007C3660"/>
    <w:rsid w:val="007C37BD"/>
    <w:rsid w:val="007C3A55"/>
    <w:rsid w:val="007C3AF7"/>
    <w:rsid w:val="007C3F32"/>
    <w:rsid w:val="007C4164"/>
    <w:rsid w:val="007C4552"/>
    <w:rsid w:val="007C4A97"/>
    <w:rsid w:val="007C4CEE"/>
    <w:rsid w:val="007C4E5A"/>
    <w:rsid w:val="007C5158"/>
    <w:rsid w:val="007C5223"/>
    <w:rsid w:val="007C5770"/>
    <w:rsid w:val="007C5AD0"/>
    <w:rsid w:val="007C5EA8"/>
    <w:rsid w:val="007C640E"/>
    <w:rsid w:val="007C6842"/>
    <w:rsid w:val="007C6D0B"/>
    <w:rsid w:val="007C70CA"/>
    <w:rsid w:val="007C7CD8"/>
    <w:rsid w:val="007D057F"/>
    <w:rsid w:val="007D0B72"/>
    <w:rsid w:val="007D1340"/>
    <w:rsid w:val="007D1A98"/>
    <w:rsid w:val="007D1B35"/>
    <w:rsid w:val="007D1ED1"/>
    <w:rsid w:val="007D2A8F"/>
    <w:rsid w:val="007D2A9C"/>
    <w:rsid w:val="007D362B"/>
    <w:rsid w:val="007D3675"/>
    <w:rsid w:val="007D4749"/>
    <w:rsid w:val="007D4E55"/>
    <w:rsid w:val="007D4EE9"/>
    <w:rsid w:val="007D52E8"/>
    <w:rsid w:val="007D5605"/>
    <w:rsid w:val="007D563D"/>
    <w:rsid w:val="007D5B75"/>
    <w:rsid w:val="007D614A"/>
    <w:rsid w:val="007D627F"/>
    <w:rsid w:val="007D74DD"/>
    <w:rsid w:val="007D78AB"/>
    <w:rsid w:val="007D7C90"/>
    <w:rsid w:val="007D7FA6"/>
    <w:rsid w:val="007E0297"/>
    <w:rsid w:val="007E0443"/>
    <w:rsid w:val="007E08E0"/>
    <w:rsid w:val="007E141F"/>
    <w:rsid w:val="007E1804"/>
    <w:rsid w:val="007E2346"/>
    <w:rsid w:val="007E2444"/>
    <w:rsid w:val="007E2513"/>
    <w:rsid w:val="007E2CEB"/>
    <w:rsid w:val="007E39CB"/>
    <w:rsid w:val="007E418F"/>
    <w:rsid w:val="007E4CB5"/>
    <w:rsid w:val="007E5348"/>
    <w:rsid w:val="007E64A8"/>
    <w:rsid w:val="007E6888"/>
    <w:rsid w:val="007E6A99"/>
    <w:rsid w:val="007E6EDC"/>
    <w:rsid w:val="007E762B"/>
    <w:rsid w:val="007E78A8"/>
    <w:rsid w:val="007E7A9E"/>
    <w:rsid w:val="007E7CE9"/>
    <w:rsid w:val="007F055C"/>
    <w:rsid w:val="007F05F2"/>
    <w:rsid w:val="007F0689"/>
    <w:rsid w:val="007F25C5"/>
    <w:rsid w:val="007F25D0"/>
    <w:rsid w:val="007F2680"/>
    <w:rsid w:val="007F2701"/>
    <w:rsid w:val="007F32CB"/>
    <w:rsid w:val="007F387D"/>
    <w:rsid w:val="007F48F7"/>
    <w:rsid w:val="007F4E7E"/>
    <w:rsid w:val="007F5195"/>
    <w:rsid w:val="007F59A1"/>
    <w:rsid w:val="007F66E1"/>
    <w:rsid w:val="007F69F1"/>
    <w:rsid w:val="007F6A8C"/>
    <w:rsid w:val="007F6ABF"/>
    <w:rsid w:val="00800070"/>
    <w:rsid w:val="008001CF"/>
    <w:rsid w:val="0080115B"/>
    <w:rsid w:val="0080181F"/>
    <w:rsid w:val="00801AAD"/>
    <w:rsid w:val="00801B12"/>
    <w:rsid w:val="0080206C"/>
    <w:rsid w:val="00802D54"/>
    <w:rsid w:val="00802DF8"/>
    <w:rsid w:val="00803277"/>
    <w:rsid w:val="00803630"/>
    <w:rsid w:val="00803A90"/>
    <w:rsid w:val="00803AC7"/>
    <w:rsid w:val="00803DC7"/>
    <w:rsid w:val="00804169"/>
    <w:rsid w:val="00805C63"/>
    <w:rsid w:val="00806B50"/>
    <w:rsid w:val="00806BD0"/>
    <w:rsid w:val="00806E8F"/>
    <w:rsid w:val="00807E56"/>
    <w:rsid w:val="00810163"/>
    <w:rsid w:val="00810EFF"/>
    <w:rsid w:val="008114BC"/>
    <w:rsid w:val="008115DC"/>
    <w:rsid w:val="0081166D"/>
    <w:rsid w:val="008118CF"/>
    <w:rsid w:val="0081250B"/>
    <w:rsid w:val="0081279B"/>
    <w:rsid w:val="00812BFC"/>
    <w:rsid w:val="00812E89"/>
    <w:rsid w:val="00813EB6"/>
    <w:rsid w:val="00813FB1"/>
    <w:rsid w:val="008140D5"/>
    <w:rsid w:val="008156B6"/>
    <w:rsid w:val="00815A74"/>
    <w:rsid w:val="00815DFF"/>
    <w:rsid w:val="00816689"/>
    <w:rsid w:val="00816849"/>
    <w:rsid w:val="00820424"/>
    <w:rsid w:val="00820697"/>
    <w:rsid w:val="00820F82"/>
    <w:rsid w:val="00820FAE"/>
    <w:rsid w:val="00821769"/>
    <w:rsid w:val="00821F8D"/>
    <w:rsid w:val="0082261A"/>
    <w:rsid w:val="00822638"/>
    <w:rsid w:val="00822A45"/>
    <w:rsid w:val="008231B8"/>
    <w:rsid w:val="00823814"/>
    <w:rsid w:val="00823BF5"/>
    <w:rsid w:val="0082489F"/>
    <w:rsid w:val="00825431"/>
    <w:rsid w:val="0082634E"/>
    <w:rsid w:val="008264F4"/>
    <w:rsid w:val="00826702"/>
    <w:rsid w:val="008269D7"/>
    <w:rsid w:val="00826DBA"/>
    <w:rsid w:val="0082767B"/>
    <w:rsid w:val="00827DA1"/>
    <w:rsid w:val="00827E3D"/>
    <w:rsid w:val="00827F26"/>
    <w:rsid w:val="008306FB"/>
    <w:rsid w:val="00831238"/>
    <w:rsid w:val="008312B9"/>
    <w:rsid w:val="008315B4"/>
    <w:rsid w:val="008320E3"/>
    <w:rsid w:val="0083234D"/>
    <w:rsid w:val="00832430"/>
    <w:rsid w:val="00832440"/>
    <w:rsid w:val="008324B9"/>
    <w:rsid w:val="00832E06"/>
    <w:rsid w:val="0083312E"/>
    <w:rsid w:val="00833A16"/>
    <w:rsid w:val="00833AAE"/>
    <w:rsid w:val="00833E2F"/>
    <w:rsid w:val="0083400A"/>
    <w:rsid w:val="0083510B"/>
    <w:rsid w:val="0083544C"/>
    <w:rsid w:val="00835815"/>
    <w:rsid w:val="00835CEE"/>
    <w:rsid w:val="00836685"/>
    <w:rsid w:val="00836BC9"/>
    <w:rsid w:val="00836C0B"/>
    <w:rsid w:val="00836FE6"/>
    <w:rsid w:val="00836FF7"/>
    <w:rsid w:val="008370B0"/>
    <w:rsid w:val="00841D62"/>
    <w:rsid w:val="00841DB5"/>
    <w:rsid w:val="008425B7"/>
    <w:rsid w:val="0084270E"/>
    <w:rsid w:val="00842F7C"/>
    <w:rsid w:val="0084397E"/>
    <w:rsid w:val="00843DE3"/>
    <w:rsid w:val="00843E20"/>
    <w:rsid w:val="00844B8D"/>
    <w:rsid w:val="00845584"/>
    <w:rsid w:val="008457E1"/>
    <w:rsid w:val="0084596B"/>
    <w:rsid w:val="00845A2E"/>
    <w:rsid w:val="0084606E"/>
    <w:rsid w:val="00846847"/>
    <w:rsid w:val="00846CB4"/>
    <w:rsid w:val="00846E9E"/>
    <w:rsid w:val="0084717B"/>
    <w:rsid w:val="00847228"/>
    <w:rsid w:val="0085074F"/>
    <w:rsid w:val="00850D07"/>
    <w:rsid w:val="00850E0A"/>
    <w:rsid w:val="0085168D"/>
    <w:rsid w:val="008516E9"/>
    <w:rsid w:val="00851A07"/>
    <w:rsid w:val="00851AFA"/>
    <w:rsid w:val="00851ED0"/>
    <w:rsid w:val="0085234C"/>
    <w:rsid w:val="00852A60"/>
    <w:rsid w:val="00852D9C"/>
    <w:rsid w:val="0085340C"/>
    <w:rsid w:val="00853C0F"/>
    <w:rsid w:val="00853FE7"/>
    <w:rsid w:val="008541F5"/>
    <w:rsid w:val="00855D34"/>
    <w:rsid w:val="00856205"/>
    <w:rsid w:val="00856639"/>
    <w:rsid w:val="0085699E"/>
    <w:rsid w:val="008609EF"/>
    <w:rsid w:val="00861EC8"/>
    <w:rsid w:val="008622D5"/>
    <w:rsid w:val="0086249F"/>
    <w:rsid w:val="00863398"/>
    <w:rsid w:val="0086365B"/>
    <w:rsid w:val="00863A89"/>
    <w:rsid w:val="00863BBA"/>
    <w:rsid w:val="0086421A"/>
    <w:rsid w:val="00864559"/>
    <w:rsid w:val="0086581C"/>
    <w:rsid w:val="008663E7"/>
    <w:rsid w:val="008665D4"/>
    <w:rsid w:val="008706CE"/>
    <w:rsid w:val="00870B7A"/>
    <w:rsid w:val="00870EDF"/>
    <w:rsid w:val="008711EE"/>
    <w:rsid w:val="00871990"/>
    <w:rsid w:val="00871A33"/>
    <w:rsid w:val="00871D0C"/>
    <w:rsid w:val="00871D23"/>
    <w:rsid w:val="008721FC"/>
    <w:rsid w:val="0087304C"/>
    <w:rsid w:val="00873285"/>
    <w:rsid w:val="008733E4"/>
    <w:rsid w:val="008735E1"/>
    <w:rsid w:val="0087375C"/>
    <w:rsid w:val="00873807"/>
    <w:rsid w:val="00873C5D"/>
    <w:rsid w:val="008745F5"/>
    <w:rsid w:val="00874C25"/>
    <w:rsid w:val="00875380"/>
    <w:rsid w:val="0087543A"/>
    <w:rsid w:val="0087584D"/>
    <w:rsid w:val="008758DD"/>
    <w:rsid w:val="0087658E"/>
    <w:rsid w:val="00876B41"/>
    <w:rsid w:val="00876D67"/>
    <w:rsid w:val="0087762C"/>
    <w:rsid w:val="00880009"/>
    <w:rsid w:val="00881BA3"/>
    <w:rsid w:val="00881C3F"/>
    <w:rsid w:val="00882F1C"/>
    <w:rsid w:val="0088302C"/>
    <w:rsid w:val="008832A7"/>
    <w:rsid w:val="00883554"/>
    <w:rsid w:val="00883C81"/>
    <w:rsid w:val="00883F5C"/>
    <w:rsid w:val="00883FAC"/>
    <w:rsid w:val="00884646"/>
    <w:rsid w:val="00884E0F"/>
    <w:rsid w:val="00885126"/>
    <w:rsid w:val="008855DC"/>
    <w:rsid w:val="00885D2F"/>
    <w:rsid w:val="008863DB"/>
    <w:rsid w:val="008864D7"/>
    <w:rsid w:val="0088668A"/>
    <w:rsid w:val="00887E22"/>
    <w:rsid w:val="00887EEE"/>
    <w:rsid w:val="00887FC1"/>
    <w:rsid w:val="008902AF"/>
    <w:rsid w:val="00890724"/>
    <w:rsid w:val="00890A03"/>
    <w:rsid w:val="00890C41"/>
    <w:rsid w:val="008917DC"/>
    <w:rsid w:val="00891B74"/>
    <w:rsid w:val="00891E7F"/>
    <w:rsid w:val="00892D81"/>
    <w:rsid w:val="0089329A"/>
    <w:rsid w:val="00893490"/>
    <w:rsid w:val="008936D5"/>
    <w:rsid w:val="00893860"/>
    <w:rsid w:val="00893AB7"/>
    <w:rsid w:val="00893B1A"/>
    <w:rsid w:val="00894157"/>
    <w:rsid w:val="00894623"/>
    <w:rsid w:val="008947F1"/>
    <w:rsid w:val="00894A96"/>
    <w:rsid w:val="008956E5"/>
    <w:rsid w:val="00895A17"/>
    <w:rsid w:val="00895C5D"/>
    <w:rsid w:val="008967B8"/>
    <w:rsid w:val="008970A7"/>
    <w:rsid w:val="00897551"/>
    <w:rsid w:val="00897556"/>
    <w:rsid w:val="0089769A"/>
    <w:rsid w:val="00897703"/>
    <w:rsid w:val="008978CD"/>
    <w:rsid w:val="008978FF"/>
    <w:rsid w:val="008A00ED"/>
    <w:rsid w:val="008A031D"/>
    <w:rsid w:val="008A1657"/>
    <w:rsid w:val="008A16B9"/>
    <w:rsid w:val="008A18E5"/>
    <w:rsid w:val="008A1A12"/>
    <w:rsid w:val="008A23F2"/>
    <w:rsid w:val="008A30C6"/>
    <w:rsid w:val="008A3176"/>
    <w:rsid w:val="008A32B8"/>
    <w:rsid w:val="008A33BA"/>
    <w:rsid w:val="008A41CA"/>
    <w:rsid w:val="008A4E13"/>
    <w:rsid w:val="008A51CD"/>
    <w:rsid w:val="008A5778"/>
    <w:rsid w:val="008A584B"/>
    <w:rsid w:val="008A633A"/>
    <w:rsid w:val="008A6F82"/>
    <w:rsid w:val="008A70EB"/>
    <w:rsid w:val="008A73F7"/>
    <w:rsid w:val="008A78F5"/>
    <w:rsid w:val="008B08C0"/>
    <w:rsid w:val="008B0B0A"/>
    <w:rsid w:val="008B11C8"/>
    <w:rsid w:val="008B1902"/>
    <w:rsid w:val="008B1C2C"/>
    <w:rsid w:val="008B23C8"/>
    <w:rsid w:val="008B2414"/>
    <w:rsid w:val="008B35DA"/>
    <w:rsid w:val="008B394D"/>
    <w:rsid w:val="008B44E7"/>
    <w:rsid w:val="008B4544"/>
    <w:rsid w:val="008B46DA"/>
    <w:rsid w:val="008B4C55"/>
    <w:rsid w:val="008B4FC1"/>
    <w:rsid w:val="008B5E80"/>
    <w:rsid w:val="008B605E"/>
    <w:rsid w:val="008B6062"/>
    <w:rsid w:val="008B632D"/>
    <w:rsid w:val="008B659F"/>
    <w:rsid w:val="008B690A"/>
    <w:rsid w:val="008B6C66"/>
    <w:rsid w:val="008B76E4"/>
    <w:rsid w:val="008B7974"/>
    <w:rsid w:val="008C0CBB"/>
    <w:rsid w:val="008C1B4F"/>
    <w:rsid w:val="008C1DA3"/>
    <w:rsid w:val="008C1DFB"/>
    <w:rsid w:val="008C1FD2"/>
    <w:rsid w:val="008C2261"/>
    <w:rsid w:val="008C2318"/>
    <w:rsid w:val="008C231C"/>
    <w:rsid w:val="008C3414"/>
    <w:rsid w:val="008C3D3B"/>
    <w:rsid w:val="008C4323"/>
    <w:rsid w:val="008C4F33"/>
    <w:rsid w:val="008C62DB"/>
    <w:rsid w:val="008C651C"/>
    <w:rsid w:val="008C682C"/>
    <w:rsid w:val="008C72FA"/>
    <w:rsid w:val="008C7585"/>
    <w:rsid w:val="008C7CD8"/>
    <w:rsid w:val="008D01E9"/>
    <w:rsid w:val="008D0B27"/>
    <w:rsid w:val="008D0C42"/>
    <w:rsid w:val="008D28C0"/>
    <w:rsid w:val="008D31A0"/>
    <w:rsid w:val="008D320E"/>
    <w:rsid w:val="008D3492"/>
    <w:rsid w:val="008D40EA"/>
    <w:rsid w:val="008D5A06"/>
    <w:rsid w:val="008D5A3B"/>
    <w:rsid w:val="008D5E14"/>
    <w:rsid w:val="008D69B8"/>
    <w:rsid w:val="008D7CF0"/>
    <w:rsid w:val="008E0145"/>
    <w:rsid w:val="008E01C0"/>
    <w:rsid w:val="008E098B"/>
    <w:rsid w:val="008E0B76"/>
    <w:rsid w:val="008E125F"/>
    <w:rsid w:val="008E1F2F"/>
    <w:rsid w:val="008E237A"/>
    <w:rsid w:val="008E2620"/>
    <w:rsid w:val="008E295C"/>
    <w:rsid w:val="008E3024"/>
    <w:rsid w:val="008E3CB5"/>
    <w:rsid w:val="008E4090"/>
    <w:rsid w:val="008E40AE"/>
    <w:rsid w:val="008E4C55"/>
    <w:rsid w:val="008E4FD1"/>
    <w:rsid w:val="008E5130"/>
    <w:rsid w:val="008E526A"/>
    <w:rsid w:val="008E5472"/>
    <w:rsid w:val="008E59D7"/>
    <w:rsid w:val="008E5D7C"/>
    <w:rsid w:val="008E5FB0"/>
    <w:rsid w:val="008E6007"/>
    <w:rsid w:val="008E6168"/>
    <w:rsid w:val="008E6AA1"/>
    <w:rsid w:val="008E6E62"/>
    <w:rsid w:val="008E7511"/>
    <w:rsid w:val="008E7872"/>
    <w:rsid w:val="008E78D3"/>
    <w:rsid w:val="008E7B7E"/>
    <w:rsid w:val="008E7C7D"/>
    <w:rsid w:val="008F02AE"/>
    <w:rsid w:val="008F0452"/>
    <w:rsid w:val="008F07FA"/>
    <w:rsid w:val="008F08CC"/>
    <w:rsid w:val="008F09E0"/>
    <w:rsid w:val="008F155E"/>
    <w:rsid w:val="008F17C8"/>
    <w:rsid w:val="008F283A"/>
    <w:rsid w:val="008F2893"/>
    <w:rsid w:val="008F346A"/>
    <w:rsid w:val="008F3826"/>
    <w:rsid w:val="008F3AD9"/>
    <w:rsid w:val="008F3CD7"/>
    <w:rsid w:val="008F511D"/>
    <w:rsid w:val="008F5949"/>
    <w:rsid w:val="008F5DE5"/>
    <w:rsid w:val="008F66AF"/>
    <w:rsid w:val="008F684B"/>
    <w:rsid w:val="008F6920"/>
    <w:rsid w:val="008F70AB"/>
    <w:rsid w:val="008F7112"/>
    <w:rsid w:val="008F72ED"/>
    <w:rsid w:val="008F752D"/>
    <w:rsid w:val="008F7717"/>
    <w:rsid w:val="009019AF"/>
    <w:rsid w:val="00901EA8"/>
    <w:rsid w:val="00902A9C"/>
    <w:rsid w:val="00903781"/>
    <w:rsid w:val="0090450C"/>
    <w:rsid w:val="009048E2"/>
    <w:rsid w:val="00904CEB"/>
    <w:rsid w:val="009052E3"/>
    <w:rsid w:val="0090545E"/>
    <w:rsid w:val="00905A30"/>
    <w:rsid w:val="00905E62"/>
    <w:rsid w:val="00906245"/>
    <w:rsid w:val="00906CB4"/>
    <w:rsid w:val="00906CB7"/>
    <w:rsid w:val="00907A27"/>
    <w:rsid w:val="00907C83"/>
    <w:rsid w:val="00910D68"/>
    <w:rsid w:val="00910F7A"/>
    <w:rsid w:val="00911178"/>
    <w:rsid w:val="00911CE1"/>
    <w:rsid w:val="00911D08"/>
    <w:rsid w:val="00911E48"/>
    <w:rsid w:val="0091219F"/>
    <w:rsid w:val="0091257E"/>
    <w:rsid w:val="009136CC"/>
    <w:rsid w:val="00913A49"/>
    <w:rsid w:val="00913DE1"/>
    <w:rsid w:val="00913F5C"/>
    <w:rsid w:val="00914B23"/>
    <w:rsid w:val="00914DD9"/>
    <w:rsid w:val="00915666"/>
    <w:rsid w:val="00915796"/>
    <w:rsid w:val="00915D56"/>
    <w:rsid w:val="0091675B"/>
    <w:rsid w:val="00916973"/>
    <w:rsid w:val="009172EC"/>
    <w:rsid w:val="00917906"/>
    <w:rsid w:val="00920393"/>
    <w:rsid w:val="00920F1B"/>
    <w:rsid w:val="00921879"/>
    <w:rsid w:val="00921BE1"/>
    <w:rsid w:val="00922671"/>
    <w:rsid w:val="009227F7"/>
    <w:rsid w:val="00922FB2"/>
    <w:rsid w:val="00923148"/>
    <w:rsid w:val="00924022"/>
    <w:rsid w:val="009244D9"/>
    <w:rsid w:val="00924EB7"/>
    <w:rsid w:val="0092509B"/>
    <w:rsid w:val="009251EA"/>
    <w:rsid w:val="00925BE4"/>
    <w:rsid w:val="00926AFE"/>
    <w:rsid w:val="009303B3"/>
    <w:rsid w:val="009303DE"/>
    <w:rsid w:val="0093087A"/>
    <w:rsid w:val="00931C17"/>
    <w:rsid w:val="00931CB6"/>
    <w:rsid w:val="00932619"/>
    <w:rsid w:val="009332AC"/>
    <w:rsid w:val="00933A64"/>
    <w:rsid w:val="00933E65"/>
    <w:rsid w:val="0093457A"/>
    <w:rsid w:val="009345BD"/>
    <w:rsid w:val="00934694"/>
    <w:rsid w:val="009348E9"/>
    <w:rsid w:val="00935212"/>
    <w:rsid w:val="0093544B"/>
    <w:rsid w:val="00935D56"/>
    <w:rsid w:val="00940AE0"/>
    <w:rsid w:val="00940DB0"/>
    <w:rsid w:val="00941011"/>
    <w:rsid w:val="0094115F"/>
    <w:rsid w:val="009411B7"/>
    <w:rsid w:val="00942E4E"/>
    <w:rsid w:val="00942F11"/>
    <w:rsid w:val="00943206"/>
    <w:rsid w:val="0094330B"/>
    <w:rsid w:val="0094393E"/>
    <w:rsid w:val="00943979"/>
    <w:rsid w:val="009439BD"/>
    <w:rsid w:val="0094588B"/>
    <w:rsid w:val="00945A30"/>
    <w:rsid w:val="009466E5"/>
    <w:rsid w:val="00946E91"/>
    <w:rsid w:val="009472FC"/>
    <w:rsid w:val="00947494"/>
    <w:rsid w:val="009475CD"/>
    <w:rsid w:val="0095147C"/>
    <w:rsid w:val="0095150F"/>
    <w:rsid w:val="00952195"/>
    <w:rsid w:val="00952AEA"/>
    <w:rsid w:val="00952F6B"/>
    <w:rsid w:val="009533B5"/>
    <w:rsid w:val="0095356A"/>
    <w:rsid w:val="00953C9D"/>
    <w:rsid w:val="00953CB7"/>
    <w:rsid w:val="00953CBD"/>
    <w:rsid w:val="009542A5"/>
    <w:rsid w:val="00954370"/>
    <w:rsid w:val="00954D73"/>
    <w:rsid w:val="009554E8"/>
    <w:rsid w:val="00955618"/>
    <w:rsid w:val="0095589D"/>
    <w:rsid w:val="00955B0F"/>
    <w:rsid w:val="00955CEF"/>
    <w:rsid w:val="00956736"/>
    <w:rsid w:val="00956AAD"/>
    <w:rsid w:val="00956E96"/>
    <w:rsid w:val="009571B0"/>
    <w:rsid w:val="009573B2"/>
    <w:rsid w:val="0095775D"/>
    <w:rsid w:val="00957F4C"/>
    <w:rsid w:val="0096006B"/>
    <w:rsid w:val="009600D9"/>
    <w:rsid w:val="0096091F"/>
    <w:rsid w:val="00960DB3"/>
    <w:rsid w:val="0096172F"/>
    <w:rsid w:val="0096206F"/>
    <w:rsid w:val="009629B0"/>
    <w:rsid w:val="00962D57"/>
    <w:rsid w:val="00962FE4"/>
    <w:rsid w:val="00963416"/>
    <w:rsid w:val="00963DDC"/>
    <w:rsid w:val="0096608C"/>
    <w:rsid w:val="009666D4"/>
    <w:rsid w:val="00970169"/>
    <w:rsid w:val="009702E3"/>
    <w:rsid w:val="00970B15"/>
    <w:rsid w:val="009710D6"/>
    <w:rsid w:val="00972D3A"/>
    <w:rsid w:val="009733BB"/>
    <w:rsid w:val="00973F42"/>
    <w:rsid w:val="00974FFE"/>
    <w:rsid w:val="009752C1"/>
    <w:rsid w:val="00975DC3"/>
    <w:rsid w:val="0097660D"/>
    <w:rsid w:val="00976E4A"/>
    <w:rsid w:val="009806B1"/>
    <w:rsid w:val="00980846"/>
    <w:rsid w:val="00980ABC"/>
    <w:rsid w:val="00982172"/>
    <w:rsid w:val="00982849"/>
    <w:rsid w:val="00982995"/>
    <w:rsid w:val="009829CD"/>
    <w:rsid w:val="00982C62"/>
    <w:rsid w:val="009830DC"/>
    <w:rsid w:val="0098318C"/>
    <w:rsid w:val="009836EC"/>
    <w:rsid w:val="00983744"/>
    <w:rsid w:val="0098387A"/>
    <w:rsid w:val="00984221"/>
    <w:rsid w:val="00984499"/>
    <w:rsid w:val="0098495F"/>
    <w:rsid w:val="00984DD0"/>
    <w:rsid w:val="00985BF5"/>
    <w:rsid w:val="009860EF"/>
    <w:rsid w:val="009862F8"/>
    <w:rsid w:val="00986926"/>
    <w:rsid w:val="009903DB"/>
    <w:rsid w:val="0099043E"/>
    <w:rsid w:val="0099222D"/>
    <w:rsid w:val="00992765"/>
    <w:rsid w:val="00992BA4"/>
    <w:rsid w:val="00992F8E"/>
    <w:rsid w:val="00995AE9"/>
    <w:rsid w:val="00995B02"/>
    <w:rsid w:val="009969E3"/>
    <w:rsid w:val="009973FA"/>
    <w:rsid w:val="00997618"/>
    <w:rsid w:val="00997C04"/>
    <w:rsid w:val="00997DBC"/>
    <w:rsid w:val="009A0339"/>
    <w:rsid w:val="009A08C7"/>
    <w:rsid w:val="009A0D0B"/>
    <w:rsid w:val="009A19CE"/>
    <w:rsid w:val="009A1B17"/>
    <w:rsid w:val="009A1C0C"/>
    <w:rsid w:val="009A2A81"/>
    <w:rsid w:val="009A2C70"/>
    <w:rsid w:val="009A2CFF"/>
    <w:rsid w:val="009A32EB"/>
    <w:rsid w:val="009A33D7"/>
    <w:rsid w:val="009A393B"/>
    <w:rsid w:val="009A4326"/>
    <w:rsid w:val="009A5195"/>
    <w:rsid w:val="009A61DB"/>
    <w:rsid w:val="009A6235"/>
    <w:rsid w:val="009A65B0"/>
    <w:rsid w:val="009A7800"/>
    <w:rsid w:val="009A7C36"/>
    <w:rsid w:val="009B0B5C"/>
    <w:rsid w:val="009B13DD"/>
    <w:rsid w:val="009B1531"/>
    <w:rsid w:val="009B1590"/>
    <w:rsid w:val="009B1AC7"/>
    <w:rsid w:val="009B21AE"/>
    <w:rsid w:val="009B4549"/>
    <w:rsid w:val="009B4FDC"/>
    <w:rsid w:val="009B52F7"/>
    <w:rsid w:val="009B62B1"/>
    <w:rsid w:val="009B6346"/>
    <w:rsid w:val="009B635C"/>
    <w:rsid w:val="009B687E"/>
    <w:rsid w:val="009B69C5"/>
    <w:rsid w:val="009B71CD"/>
    <w:rsid w:val="009B76FF"/>
    <w:rsid w:val="009B7B5B"/>
    <w:rsid w:val="009B7D2A"/>
    <w:rsid w:val="009B7F94"/>
    <w:rsid w:val="009C0572"/>
    <w:rsid w:val="009C0767"/>
    <w:rsid w:val="009C2A90"/>
    <w:rsid w:val="009C3224"/>
    <w:rsid w:val="009C3609"/>
    <w:rsid w:val="009C36AC"/>
    <w:rsid w:val="009C3F2E"/>
    <w:rsid w:val="009C41B2"/>
    <w:rsid w:val="009C4204"/>
    <w:rsid w:val="009C444F"/>
    <w:rsid w:val="009C47DD"/>
    <w:rsid w:val="009C50FC"/>
    <w:rsid w:val="009C55CB"/>
    <w:rsid w:val="009C5BDD"/>
    <w:rsid w:val="009C6F0C"/>
    <w:rsid w:val="009C7487"/>
    <w:rsid w:val="009C7DC2"/>
    <w:rsid w:val="009D06F8"/>
    <w:rsid w:val="009D0BB8"/>
    <w:rsid w:val="009D1536"/>
    <w:rsid w:val="009D16FA"/>
    <w:rsid w:val="009D25CA"/>
    <w:rsid w:val="009D2CF9"/>
    <w:rsid w:val="009D35BF"/>
    <w:rsid w:val="009D36FB"/>
    <w:rsid w:val="009D3883"/>
    <w:rsid w:val="009D4A06"/>
    <w:rsid w:val="009D4AB9"/>
    <w:rsid w:val="009D679F"/>
    <w:rsid w:val="009D6879"/>
    <w:rsid w:val="009D6FB1"/>
    <w:rsid w:val="009D75B8"/>
    <w:rsid w:val="009E0F4A"/>
    <w:rsid w:val="009E10A2"/>
    <w:rsid w:val="009E1696"/>
    <w:rsid w:val="009E170A"/>
    <w:rsid w:val="009E19EE"/>
    <w:rsid w:val="009E29F1"/>
    <w:rsid w:val="009E2D47"/>
    <w:rsid w:val="009E355E"/>
    <w:rsid w:val="009E36AA"/>
    <w:rsid w:val="009E38DC"/>
    <w:rsid w:val="009E3E6F"/>
    <w:rsid w:val="009E51E0"/>
    <w:rsid w:val="009E53BC"/>
    <w:rsid w:val="009E54B4"/>
    <w:rsid w:val="009E597F"/>
    <w:rsid w:val="009E59FF"/>
    <w:rsid w:val="009E5B64"/>
    <w:rsid w:val="009E6D36"/>
    <w:rsid w:val="009E6E92"/>
    <w:rsid w:val="009E6EA6"/>
    <w:rsid w:val="009E714A"/>
    <w:rsid w:val="009F015E"/>
    <w:rsid w:val="009F03DD"/>
    <w:rsid w:val="009F0C33"/>
    <w:rsid w:val="009F0E7A"/>
    <w:rsid w:val="009F1027"/>
    <w:rsid w:val="009F144F"/>
    <w:rsid w:val="009F1CBC"/>
    <w:rsid w:val="009F25BB"/>
    <w:rsid w:val="009F2C45"/>
    <w:rsid w:val="009F2C68"/>
    <w:rsid w:val="009F38DD"/>
    <w:rsid w:val="009F3B65"/>
    <w:rsid w:val="009F4244"/>
    <w:rsid w:val="009F4AA5"/>
    <w:rsid w:val="009F4CA3"/>
    <w:rsid w:val="009F5117"/>
    <w:rsid w:val="009F5CDC"/>
    <w:rsid w:val="009F5CEA"/>
    <w:rsid w:val="009F5DA8"/>
    <w:rsid w:val="009F5E14"/>
    <w:rsid w:val="009F63C7"/>
    <w:rsid w:val="009F6812"/>
    <w:rsid w:val="009F6FC6"/>
    <w:rsid w:val="009F71A7"/>
    <w:rsid w:val="009F7C57"/>
    <w:rsid w:val="009F7DBB"/>
    <w:rsid w:val="00A00059"/>
    <w:rsid w:val="00A00449"/>
    <w:rsid w:val="00A00EF6"/>
    <w:rsid w:val="00A010B1"/>
    <w:rsid w:val="00A01128"/>
    <w:rsid w:val="00A0138E"/>
    <w:rsid w:val="00A01B90"/>
    <w:rsid w:val="00A01BC7"/>
    <w:rsid w:val="00A02813"/>
    <w:rsid w:val="00A028FF"/>
    <w:rsid w:val="00A03018"/>
    <w:rsid w:val="00A036A9"/>
    <w:rsid w:val="00A03E0F"/>
    <w:rsid w:val="00A03F9E"/>
    <w:rsid w:val="00A04263"/>
    <w:rsid w:val="00A05426"/>
    <w:rsid w:val="00A057B5"/>
    <w:rsid w:val="00A06EEA"/>
    <w:rsid w:val="00A0776E"/>
    <w:rsid w:val="00A07919"/>
    <w:rsid w:val="00A07B57"/>
    <w:rsid w:val="00A100F6"/>
    <w:rsid w:val="00A11AE4"/>
    <w:rsid w:val="00A11E6B"/>
    <w:rsid w:val="00A1206A"/>
    <w:rsid w:val="00A12095"/>
    <w:rsid w:val="00A1247D"/>
    <w:rsid w:val="00A134A8"/>
    <w:rsid w:val="00A13D03"/>
    <w:rsid w:val="00A143DF"/>
    <w:rsid w:val="00A14552"/>
    <w:rsid w:val="00A148C4"/>
    <w:rsid w:val="00A14FD0"/>
    <w:rsid w:val="00A154F5"/>
    <w:rsid w:val="00A1670C"/>
    <w:rsid w:val="00A168C4"/>
    <w:rsid w:val="00A16B19"/>
    <w:rsid w:val="00A16C11"/>
    <w:rsid w:val="00A16F3D"/>
    <w:rsid w:val="00A172C8"/>
    <w:rsid w:val="00A17733"/>
    <w:rsid w:val="00A17753"/>
    <w:rsid w:val="00A177A6"/>
    <w:rsid w:val="00A17D4E"/>
    <w:rsid w:val="00A216F3"/>
    <w:rsid w:val="00A219DF"/>
    <w:rsid w:val="00A2255D"/>
    <w:rsid w:val="00A228DF"/>
    <w:rsid w:val="00A233D5"/>
    <w:rsid w:val="00A23CBE"/>
    <w:rsid w:val="00A23F05"/>
    <w:rsid w:val="00A245E8"/>
    <w:rsid w:val="00A2474D"/>
    <w:rsid w:val="00A2478E"/>
    <w:rsid w:val="00A24E0F"/>
    <w:rsid w:val="00A25002"/>
    <w:rsid w:val="00A2554A"/>
    <w:rsid w:val="00A25C68"/>
    <w:rsid w:val="00A25E2B"/>
    <w:rsid w:val="00A26E91"/>
    <w:rsid w:val="00A2713A"/>
    <w:rsid w:val="00A30147"/>
    <w:rsid w:val="00A3017E"/>
    <w:rsid w:val="00A30469"/>
    <w:rsid w:val="00A304A3"/>
    <w:rsid w:val="00A307BA"/>
    <w:rsid w:val="00A3149F"/>
    <w:rsid w:val="00A33264"/>
    <w:rsid w:val="00A33429"/>
    <w:rsid w:val="00A33833"/>
    <w:rsid w:val="00A3398D"/>
    <w:rsid w:val="00A34085"/>
    <w:rsid w:val="00A34093"/>
    <w:rsid w:val="00A34465"/>
    <w:rsid w:val="00A35D93"/>
    <w:rsid w:val="00A3637B"/>
    <w:rsid w:val="00A3656A"/>
    <w:rsid w:val="00A367D0"/>
    <w:rsid w:val="00A368AA"/>
    <w:rsid w:val="00A3700E"/>
    <w:rsid w:val="00A37844"/>
    <w:rsid w:val="00A37AD5"/>
    <w:rsid w:val="00A37E18"/>
    <w:rsid w:val="00A405C9"/>
    <w:rsid w:val="00A4079F"/>
    <w:rsid w:val="00A40C3F"/>
    <w:rsid w:val="00A4143A"/>
    <w:rsid w:val="00A417A6"/>
    <w:rsid w:val="00A4202C"/>
    <w:rsid w:val="00A426D5"/>
    <w:rsid w:val="00A42A53"/>
    <w:rsid w:val="00A437B4"/>
    <w:rsid w:val="00A43D57"/>
    <w:rsid w:val="00A44381"/>
    <w:rsid w:val="00A44D22"/>
    <w:rsid w:val="00A44F55"/>
    <w:rsid w:val="00A452AF"/>
    <w:rsid w:val="00A453DC"/>
    <w:rsid w:val="00A4572C"/>
    <w:rsid w:val="00A45915"/>
    <w:rsid w:val="00A459DB"/>
    <w:rsid w:val="00A46304"/>
    <w:rsid w:val="00A469F4"/>
    <w:rsid w:val="00A47AA4"/>
    <w:rsid w:val="00A47E66"/>
    <w:rsid w:val="00A5044E"/>
    <w:rsid w:val="00A5085F"/>
    <w:rsid w:val="00A50867"/>
    <w:rsid w:val="00A50D65"/>
    <w:rsid w:val="00A50DFD"/>
    <w:rsid w:val="00A50F54"/>
    <w:rsid w:val="00A517B3"/>
    <w:rsid w:val="00A51E2B"/>
    <w:rsid w:val="00A521A1"/>
    <w:rsid w:val="00A5273E"/>
    <w:rsid w:val="00A52DDE"/>
    <w:rsid w:val="00A52EED"/>
    <w:rsid w:val="00A535B0"/>
    <w:rsid w:val="00A5374F"/>
    <w:rsid w:val="00A53898"/>
    <w:rsid w:val="00A53B02"/>
    <w:rsid w:val="00A54DEC"/>
    <w:rsid w:val="00A54EA9"/>
    <w:rsid w:val="00A551A6"/>
    <w:rsid w:val="00A55D12"/>
    <w:rsid w:val="00A55D2D"/>
    <w:rsid w:val="00A56189"/>
    <w:rsid w:val="00A56307"/>
    <w:rsid w:val="00A5761D"/>
    <w:rsid w:val="00A6058F"/>
    <w:rsid w:val="00A60AF6"/>
    <w:rsid w:val="00A61896"/>
    <w:rsid w:val="00A61AC3"/>
    <w:rsid w:val="00A625E3"/>
    <w:rsid w:val="00A62816"/>
    <w:rsid w:val="00A62D31"/>
    <w:rsid w:val="00A63694"/>
    <w:rsid w:val="00A63821"/>
    <w:rsid w:val="00A63BF1"/>
    <w:rsid w:val="00A655CE"/>
    <w:rsid w:val="00A65D8F"/>
    <w:rsid w:val="00A66CE0"/>
    <w:rsid w:val="00A66DBD"/>
    <w:rsid w:val="00A67E7A"/>
    <w:rsid w:val="00A70210"/>
    <w:rsid w:val="00A705A1"/>
    <w:rsid w:val="00A70BB4"/>
    <w:rsid w:val="00A70C15"/>
    <w:rsid w:val="00A71AFE"/>
    <w:rsid w:val="00A71B6A"/>
    <w:rsid w:val="00A71CD7"/>
    <w:rsid w:val="00A72EAC"/>
    <w:rsid w:val="00A72F10"/>
    <w:rsid w:val="00A73044"/>
    <w:rsid w:val="00A7306A"/>
    <w:rsid w:val="00A7357C"/>
    <w:rsid w:val="00A7359B"/>
    <w:rsid w:val="00A738FA"/>
    <w:rsid w:val="00A742D6"/>
    <w:rsid w:val="00A75268"/>
    <w:rsid w:val="00A7585A"/>
    <w:rsid w:val="00A75949"/>
    <w:rsid w:val="00A763A3"/>
    <w:rsid w:val="00A76AF2"/>
    <w:rsid w:val="00A76F31"/>
    <w:rsid w:val="00A77626"/>
    <w:rsid w:val="00A77B50"/>
    <w:rsid w:val="00A77E36"/>
    <w:rsid w:val="00A80975"/>
    <w:rsid w:val="00A80F07"/>
    <w:rsid w:val="00A80FD7"/>
    <w:rsid w:val="00A810B6"/>
    <w:rsid w:val="00A81DFD"/>
    <w:rsid w:val="00A81EFF"/>
    <w:rsid w:val="00A82274"/>
    <w:rsid w:val="00A82607"/>
    <w:rsid w:val="00A83352"/>
    <w:rsid w:val="00A835B5"/>
    <w:rsid w:val="00A841F1"/>
    <w:rsid w:val="00A84909"/>
    <w:rsid w:val="00A85346"/>
    <w:rsid w:val="00A85917"/>
    <w:rsid w:val="00A85F68"/>
    <w:rsid w:val="00A86702"/>
    <w:rsid w:val="00A86AFF"/>
    <w:rsid w:val="00A8719B"/>
    <w:rsid w:val="00A9021D"/>
    <w:rsid w:val="00A904B5"/>
    <w:rsid w:val="00A90675"/>
    <w:rsid w:val="00A909F1"/>
    <w:rsid w:val="00A909F9"/>
    <w:rsid w:val="00A90A64"/>
    <w:rsid w:val="00A91087"/>
    <w:rsid w:val="00A9122C"/>
    <w:rsid w:val="00A91449"/>
    <w:rsid w:val="00A91FDF"/>
    <w:rsid w:val="00A923AF"/>
    <w:rsid w:val="00A927FE"/>
    <w:rsid w:val="00A92BAD"/>
    <w:rsid w:val="00A941CD"/>
    <w:rsid w:val="00A9457B"/>
    <w:rsid w:val="00A9478F"/>
    <w:rsid w:val="00A94F3C"/>
    <w:rsid w:val="00A95DCA"/>
    <w:rsid w:val="00A95E21"/>
    <w:rsid w:val="00A960A0"/>
    <w:rsid w:val="00A964EF"/>
    <w:rsid w:val="00A9662E"/>
    <w:rsid w:val="00A97128"/>
    <w:rsid w:val="00AA0180"/>
    <w:rsid w:val="00AA01CB"/>
    <w:rsid w:val="00AA170B"/>
    <w:rsid w:val="00AA17D3"/>
    <w:rsid w:val="00AA186B"/>
    <w:rsid w:val="00AA204C"/>
    <w:rsid w:val="00AA2B8F"/>
    <w:rsid w:val="00AA5F9F"/>
    <w:rsid w:val="00AA60DD"/>
    <w:rsid w:val="00AA62D6"/>
    <w:rsid w:val="00AA62FB"/>
    <w:rsid w:val="00AA6454"/>
    <w:rsid w:val="00AA65DD"/>
    <w:rsid w:val="00AA6D2F"/>
    <w:rsid w:val="00AA734C"/>
    <w:rsid w:val="00AA774E"/>
    <w:rsid w:val="00AB07E5"/>
    <w:rsid w:val="00AB0809"/>
    <w:rsid w:val="00AB1198"/>
    <w:rsid w:val="00AB168F"/>
    <w:rsid w:val="00AB1B34"/>
    <w:rsid w:val="00AB1E5E"/>
    <w:rsid w:val="00AB1F3E"/>
    <w:rsid w:val="00AB21CF"/>
    <w:rsid w:val="00AB2659"/>
    <w:rsid w:val="00AB282E"/>
    <w:rsid w:val="00AB2914"/>
    <w:rsid w:val="00AB2D80"/>
    <w:rsid w:val="00AB344F"/>
    <w:rsid w:val="00AB347F"/>
    <w:rsid w:val="00AB41BB"/>
    <w:rsid w:val="00AB450A"/>
    <w:rsid w:val="00AB4DBD"/>
    <w:rsid w:val="00AB51E9"/>
    <w:rsid w:val="00AB5AF7"/>
    <w:rsid w:val="00AB5F6D"/>
    <w:rsid w:val="00AB6064"/>
    <w:rsid w:val="00AB6672"/>
    <w:rsid w:val="00AB7DED"/>
    <w:rsid w:val="00AC05A3"/>
    <w:rsid w:val="00AC0ECC"/>
    <w:rsid w:val="00AC1BAB"/>
    <w:rsid w:val="00AC1C43"/>
    <w:rsid w:val="00AC1F7C"/>
    <w:rsid w:val="00AC2FBA"/>
    <w:rsid w:val="00AC3514"/>
    <w:rsid w:val="00AC4319"/>
    <w:rsid w:val="00AC50B5"/>
    <w:rsid w:val="00AC5360"/>
    <w:rsid w:val="00AC57D1"/>
    <w:rsid w:val="00AC5905"/>
    <w:rsid w:val="00AC5AB0"/>
    <w:rsid w:val="00AC6485"/>
    <w:rsid w:val="00AC70A4"/>
    <w:rsid w:val="00AC72C5"/>
    <w:rsid w:val="00AC7D33"/>
    <w:rsid w:val="00AD00D5"/>
    <w:rsid w:val="00AD0B7F"/>
    <w:rsid w:val="00AD0E53"/>
    <w:rsid w:val="00AD2509"/>
    <w:rsid w:val="00AD3299"/>
    <w:rsid w:val="00AD3947"/>
    <w:rsid w:val="00AD4123"/>
    <w:rsid w:val="00AD5F9A"/>
    <w:rsid w:val="00AD62E4"/>
    <w:rsid w:val="00AD70EF"/>
    <w:rsid w:val="00AD7837"/>
    <w:rsid w:val="00AE00C1"/>
    <w:rsid w:val="00AE06BD"/>
    <w:rsid w:val="00AE06F4"/>
    <w:rsid w:val="00AE0B1B"/>
    <w:rsid w:val="00AE0C24"/>
    <w:rsid w:val="00AE13B6"/>
    <w:rsid w:val="00AE1A92"/>
    <w:rsid w:val="00AE1C3B"/>
    <w:rsid w:val="00AE1D50"/>
    <w:rsid w:val="00AE2608"/>
    <w:rsid w:val="00AE2F4E"/>
    <w:rsid w:val="00AE34E3"/>
    <w:rsid w:val="00AE36E0"/>
    <w:rsid w:val="00AE3886"/>
    <w:rsid w:val="00AE3CA1"/>
    <w:rsid w:val="00AE3D8B"/>
    <w:rsid w:val="00AE44F7"/>
    <w:rsid w:val="00AE5026"/>
    <w:rsid w:val="00AE51BD"/>
    <w:rsid w:val="00AE578F"/>
    <w:rsid w:val="00AE5A3F"/>
    <w:rsid w:val="00AE5F37"/>
    <w:rsid w:val="00AE6514"/>
    <w:rsid w:val="00AE65CA"/>
    <w:rsid w:val="00AE68E5"/>
    <w:rsid w:val="00AE6B83"/>
    <w:rsid w:val="00AE6F77"/>
    <w:rsid w:val="00AE6FFC"/>
    <w:rsid w:val="00AE700C"/>
    <w:rsid w:val="00AE7FC6"/>
    <w:rsid w:val="00AF0473"/>
    <w:rsid w:val="00AF057F"/>
    <w:rsid w:val="00AF0B92"/>
    <w:rsid w:val="00AF170B"/>
    <w:rsid w:val="00AF1D88"/>
    <w:rsid w:val="00AF2113"/>
    <w:rsid w:val="00AF2379"/>
    <w:rsid w:val="00AF24FD"/>
    <w:rsid w:val="00AF2608"/>
    <w:rsid w:val="00AF378A"/>
    <w:rsid w:val="00AF3EF6"/>
    <w:rsid w:val="00AF3F09"/>
    <w:rsid w:val="00AF41A0"/>
    <w:rsid w:val="00AF4D46"/>
    <w:rsid w:val="00AF5CD2"/>
    <w:rsid w:val="00AF6A52"/>
    <w:rsid w:val="00AF6DB8"/>
    <w:rsid w:val="00AF7222"/>
    <w:rsid w:val="00AF748C"/>
    <w:rsid w:val="00AF7BC6"/>
    <w:rsid w:val="00AF7D1E"/>
    <w:rsid w:val="00B00634"/>
    <w:rsid w:val="00B009D1"/>
    <w:rsid w:val="00B00B18"/>
    <w:rsid w:val="00B017AB"/>
    <w:rsid w:val="00B01AA7"/>
    <w:rsid w:val="00B01E48"/>
    <w:rsid w:val="00B0207B"/>
    <w:rsid w:val="00B02B23"/>
    <w:rsid w:val="00B03702"/>
    <w:rsid w:val="00B03A54"/>
    <w:rsid w:val="00B03A7E"/>
    <w:rsid w:val="00B03BE3"/>
    <w:rsid w:val="00B04A90"/>
    <w:rsid w:val="00B04F04"/>
    <w:rsid w:val="00B0558E"/>
    <w:rsid w:val="00B05913"/>
    <w:rsid w:val="00B059F3"/>
    <w:rsid w:val="00B0676B"/>
    <w:rsid w:val="00B06D30"/>
    <w:rsid w:val="00B07957"/>
    <w:rsid w:val="00B07CC8"/>
    <w:rsid w:val="00B101CA"/>
    <w:rsid w:val="00B102FC"/>
    <w:rsid w:val="00B1041B"/>
    <w:rsid w:val="00B10FB5"/>
    <w:rsid w:val="00B12114"/>
    <w:rsid w:val="00B126DD"/>
    <w:rsid w:val="00B128BA"/>
    <w:rsid w:val="00B12AC2"/>
    <w:rsid w:val="00B13589"/>
    <w:rsid w:val="00B13B64"/>
    <w:rsid w:val="00B13FB4"/>
    <w:rsid w:val="00B14215"/>
    <w:rsid w:val="00B146AD"/>
    <w:rsid w:val="00B1558A"/>
    <w:rsid w:val="00B15A51"/>
    <w:rsid w:val="00B15CCA"/>
    <w:rsid w:val="00B15D4F"/>
    <w:rsid w:val="00B15D9C"/>
    <w:rsid w:val="00B16299"/>
    <w:rsid w:val="00B1657D"/>
    <w:rsid w:val="00B17066"/>
    <w:rsid w:val="00B1776F"/>
    <w:rsid w:val="00B17991"/>
    <w:rsid w:val="00B17A73"/>
    <w:rsid w:val="00B17BD6"/>
    <w:rsid w:val="00B20A77"/>
    <w:rsid w:val="00B20D2D"/>
    <w:rsid w:val="00B2188D"/>
    <w:rsid w:val="00B218C3"/>
    <w:rsid w:val="00B2195A"/>
    <w:rsid w:val="00B21D38"/>
    <w:rsid w:val="00B21F16"/>
    <w:rsid w:val="00B2221C"/>
    <w:rsid w:val="00B23189"/>
    <w:rsid w:val="00B234DB"/>
    <w:rsid w:val="00B23C35"/>
    <w:rsid w:val="00B23D93"/>
    <w:rsid w:val="00B240AB"/>
    <w:rsid w:val="00B244AA"/>
    <w:rsid w:val="00B247C1"/>
    <w:rsid w:val="00B2481D"/>
    <w:rsid w:val="00B254D3"/>
    <w:rsid w:val="00B25AC3"/>
    <w:rsid w:val="00B25C8A"/>
    <w:rsid w:val="00B26871"/>
    <w:rsid w:val="00B27319"/>
    <w:rsid w:val="00B27BAB"/>
    <w:rsid w:val="00B27C90"/>
    <w:rsid w:val="00B303B8"/>
    <w:rsid w:val="00B30C08"/>
    <w:rsid w:val="00B30DCF"/>
    <w:rsid w:val="00B3104A"/>
    <w:rsid w:val="00B313E0"/>
    <w:rsid w:val="00B31C4F"/>
    <w:rsid w:val="00B31E3C"/>
    <w:rsid w:val="00B3252B"/>
    <w:rsid w:val="00B32CFB"/>
    <w:rsid w:val="00B33CF6"/>
    <w:rsid w:val="00B34884"/>
    <w:rsid w:val="00B34BA5"/>
    <w:rsid w:val="00B3553C"/>
    <w:rsid w:val="00B35AE2"/>
    <w:rsid w:val="00B36A3C"/>
    <w:rsid w:val="00B36F3E"/>
    <w:rsid w:val="00B36F58"/>
    <w:rsid w:val="00B379AD"/>
    <w:rsid w:val="00B40408"/>
    <w:rsid w:val="00B404B7"/>
    <w:rsid w:val="00B41BF8"/>
    <w:rsid w:val="00B42024"/>
    <w:rsid w:val="00B42A65"/>
    <w:rsid w:val="00B4306A"/>
    <w:rsid w:val="00B44A12"/>
    <w:rsid w:val="00B44B9E"/>
    <w:rsid w:val="00B454F2"/>
    <w:rsid w:val="00B4584A"/>
    <w:rsid w:val="00B4589D"/>
    <w:rsid w:val="00B459E1"/>
    <w:rsid w:val="00B46DC7"/>
    <w:rsid w:val="00B475F3"/>
    <w:rsid w:val="00B476FA"/>
    <w:rsid w:val="00B4778A"/>
    <w:rsid w:val="00B47E29"/>
    <w:rsid w:val="00B505B0"/>
    <w:rsid w:val="00B50850"/>
    <w:rsid w:val="00B50A41"/>
    <w:rsid w:val="00B5124A"/>
    <w:rsid w:val="00B53C72"/>
    <w:rsid w:val="00B54B11"/>
    <w:rsid w:val="00B55040"/>
    <w:rsid w:val="00B55203"/>
    <w:rsid w:val="00B554F6"/>
    <w:rsid w:val="00B55960"/>
    <w:rsid w:val="00B571FA"/>
    <w:rsid w:val="00B57342"/>
    <w:rsid w:val="00B57520"/>
    <w:rsid w:val="00B57A0B"/>
    <w:rsid w:val="00B57A88"/>
    <w:rsid w:val="00B6006A"/>
    <w:rsid w:val="00B607B2"/>
    <w:rsid w:val="00B60BAB"/>
    <w:rsid w:val="00B6117C"/>
    <w:rsid w:val="00B61283"/>
    <w:rsid w:val="00B61381"/>
    <w:rsid w:val="00B614EE"/>
    <w:rsid w:val="00B6192F"/>
    <w:rsid w:val="00B6238C"/>
    <w:rsid w:val="00B626BD"/>
    <w:rsid w:val="00B6362F"/>
    <w:rsid w:val="00B64B57"/>
    <w:rsid w:val="00B6504C"/>
    <w:rsid w:val="00B65E91"/>
    <w:rsid w:val="00B66050"/>
    <w:rsid w:val="00B66BA9"/>
    <w:rsid w:val="00B66CF4"/>
    <w:rsid w:val="00B6716C"/>
    <w:rsid w:val="00B67730"/>
    <w:rsid w:val="00B702B7"/>
    <w:rsid w:val="00B71054"/>
    <w:rsid w:val="00B712EE"/>
    <w:rsid w:val="00B7266E"/>
    <w:rsid w:val="00B72898"/>
    <w:rsid w:val="00B73771"/>
    <w:rsid w:val="00B73F71"/>
    <w:rsid w:val="00B747D4"/>
    <w:rsid w:val="00B74AD3"/>
    <w:rsid w:val="00B75593"/>
    <w:rsid w:val="00B7560D"/>
    <w:rsid w:val="00B76354"/>
    <w:rsid w:val="00B76991"/>
    <w:rsid w:val="00B76B9A"/>
    <w:rsid w:val="00B77396"/>
    <w:rsid w:val="00B775BE"/>
    <w:rsid w:val="00B777FD"/>
    <w:rsid w:val="00B77B17"/>
    <w:rsid w:val="00B8029D"/>
    <w:rsid w:val="00B80337"/>
    <w:rsid w:val="00B80462"/>
    <w:rsid w:val="00B8068F"/>
    <w:rsid w:val="00B80B39"/>
    <w:rsid w:val="00B80D60"/>
    <w:rsid w:val="00B8198A"/>
    <w:rsid w:val="00B81D8A"/>
    <w:rsid w:val="00B82057"/>
    <w:rsid w:val="00B821F1"/>
    <w:rsid w:val="00B82A00"/>
    <w:rsid w:val="00B82B5F"/>
    <w:rsid w:val="00B82DB5"/>
    <w:rsid w:val="00B82DDD"/>
    <w:rsid w:val="00B83074"/>
    <w:rsid w:val="00B83081"/>
    <w:rsid w:val="00B830E5"/>
    <w:rsid w:val="00B83C6C"/>
    <w:rsid w:val="00B848FD"/>
    <w:rsid w:val="00B85125"/>
    <w:rsid w:val="00B85549"/>
    <w:rsid w:val="00B8651D"/>
    <w:rsid w:val="00B867D2"/>
    <w:rsid w:val="00B86ADA"/>
    <w:rsid w:val="00B86F34"/>
    <w:rsid w:val="00B8714D"/>
    <w:rsid w:val="00B8737C"/>
    <w:rsid w:val="00B87E13"/>
    <w:rsid w:val="00B901A0"/>
    <w:rsid w:val="00B90425"/>
    <w:rsid w:val="00B9044F"/>
    <w:rsid w:val="00B9054B"/>
    <w:rsid w:val="00B906B1"/>
    <w:rsid w:val="00B91C0A"/>
    <w:rsid w:val="00B9211C"/>
    <w:rsid w:val="00B9276D"/>
    <w:rsid w:val="00B92A30"/>
    <w:rsid w:val="00B92C5E"/>
    <w:rsid w:val="00B92CB9"/>
    <w:rsid w:val="00B9336A"/>
    <w:rsid w:val="00B9544D"/>
    <w:rsid w:val="00B962FF"/>
    <w:rsid w:val="00B9754E"/>
    <w:rsid w:val="00B975EF"/>
    <w:rsid w:val="00B9788B"/>
    <w:rsid w:val="00B97C7C"/>
    <w:rsid w:val="00B97F4B"/>
    <w:rsid w:val="00BA025F"/>
    <w:rsid w:val="00BA0A84"/>
    <w:rsid w:val="00BA10D5"/>
    <w:rsid w:val="00BA1B3D"/>
    <w:rsid w:val="00BA1DC6"/>
    <w:rsid w:val="00BA3122"/>
    <w:rsid w:val="00BA43CB"/>
    <w:rsid w:val="00BA4748"/>
    <w:rsid w:val="00BA4AF1"/>
    <w:rsid w:val="00BA4D76"/>
    <w:rsid w:val="00BA51BC"/>
    <w:rsid w:val="00BA5376"/>
    <w:rsid w:val="00BA5956"/>
    <w:rsid w:val="00BA5F19"/>
    <w:rsid w:val="00BA61D5"/>
    <w:rsid w:val="00BA6DB4"/>
    <w:rsid w:val="00BA72F4"/>
    <w:rsid w:val="00BA7AE3"/>
    <w:rsid w:val="00BA7CA4"/>
    <w:rsid w:val="00BA7CAF"/>
    <w:rsid w:val="00BA7F3F"/>
    <w:rsid w:val="00BB0050"/>
    <w:rsid w:val="00BB0554"/>
    <w:rsid w:val="00BB0CB0"/>
    <w:rsid w:val="00BB0DA3"/>
    <w:rsid w:val="00BB0EBB"/>
    <w:rsid w:val="00BB13AE"/>
    <w:rsid w:val="00BB1860"/>
    <w:rsid w:val="00BB1C66"/>
    <w:rsid w:val="00BB22A9"/>
    <w:rsid w:val="00BB3FAB"/>
    <w:rsid w:val="00BB4BD6"/>
    <w:rsid w:val="00BB5176"/>
    <w:rsid w:val="00BB5672"/>
    <w:rsid w:val="00BB5C4A"/>
    <w:rsid w:val="00BB69BB"/>
    <w:rsid w:val="00BB6F6C"/>
    <w:rsid w:val="00BB72B8"/>
    <w:rsid w:val="00BB7372"/>
    <w:rsid w:val="00BB7969"/>
    <w:rsid w:val="00BB7ACF"/>
    <w:rsid w:val="00BC00DB"/>
    <w:rsid w:val="00BC010F"/>
    <w:rsid w:val="00BC06FB"/>
    <w:rsid w:val="00BC0886"/>
    <w:rsid w:val="00BC13E4"/>
    <w:rsid w:val="00BC1545"/>
    <w:rsid w:val="00BC25CD"/>
    <w:rsid w:val="00BC2683"/>
    <w:rsid w:val="00BC2B65"/>
    <w:rsid w:val="00BC2E6D"/>
    <w:rsid w:val="00BC343B"/>
    <w:rsid w:val="00BC361A"/>
    <w:rsid w:val="00BC459E"/>
    <w:rsid w:val="00BC46A6"/>
    <w:rsid w:val="00BC4826"/>
    <w:rsid w:val="00BC5C5F"/>
    <w:rsid w:val="00BC63F4"/>
    <w:rsid w:val="00BC68B4"/>
    <w:rsid w:val="00BC6F4B"/>
    <w:rsid w:val="00BC7D6D"/>
    <w:rsid w:val="00BD00E2"/>
    <w:rsid w:val="00BD02E0"/>
    <w:rsid w:val="00BD03B4"/>
    <w:rsid w:val="00BD04DE"/>
    <w:rsid w:val="00BD061B"/>
    <w:rsid w:val="00BD13C0"/>
    <w:rsid w:val="00BD17ED"/>
    <w:rsid w:val="00BD2C9E"/>
    <w:rsid w:val="00BD2FB1"/>
    <w:rsid w:val="00BD3631"/>
    <w:rsid w:val="00BD3AB0"/>
    <w:rsid w:val="00BD3C10"/>
    <w:rsid w:val="00BD3E30"/>
    <w:rsid w:val="00BD4368"/>
    <w:rsid w:val="00BD4FB4"/>
    <w:rsid w:val="00BD50E7"/>
    <w:rsid w:val="00BD5758"/>
    <w:rsid w:val="00BD5F94"/>
    <w:rsid w:val="00BD60FA"/>
    <w:rsid w:val="00BD66B3"/>
    <w:rsid w:val="00BD68B1"/>
    <w:rsid w:val="00BD6DE5"/>
    <w:rsid w:val="00BE03ED"/>
    <w:rsid w:val="00BE04D5"/>
    <w:rsid w:val="00BE1622"/>
    <w:rsid w:val="00BE181C"/>
    <w:rsid w:val="00BE1958"/>
    <w:rsid w:val="00BE28BA"/>
    <w:rsid w:val="00BE29A5"/>
    <w:rsid w:val="00BE2ED5"/>
    <w:rsid w:val="00BE3378"/>
    <w:rsid w:val="00BE3699"/>
    <w:rsid w:val="00BE4149"/>
    <w:rsid w:val="00BE462D"/>
    <w:rsid w:val="00BE5514"/>
    <w:rsid w:val="00BE55C8"/>
    <w:rsid w:val="00BE5BD6"/>
    <w:rsid w:val="00BE5E15"/>
    <w:rsid w:val="00BE5F55"/>
    <w:rsid w:val="00BE5FF9"/>
    <w:rsid w:val="00BE658B"/>
    <w:rsid w:val="00BE6D16"/>
    <w:rsid w:val="00BE7A11"/>
    <w:rsid w:val="00BE7AA0"/>
    <w:rsid w:val="00BE7B2D"/>
    <w:rsid w:val="00BE7F3B"/>
    <w:rsid w:val="00BF039F"/>
    <w:rsid w:val="00BF0439"/>
    <w:rsid w:val="00BF05AC"/>
    <w:rsid w:val="00BF0727"/>
    <w:rsid w:val="00BF0730"/>
    <w:rsid w:val="00BF0F00"/>
    <w:rsid w:val="00BF125D"/>
    <w:rsid w:val="00BF18D7"/>
    <w:rsid w:val="00BF274B"/>
    <w:rsid w:val="00BF29D4"/>
    <w:rsid w:val="00BF2C04"/>
    <w:rsid w:val="00BF4ADE"/>
    <w:rsid w:val="00BF5464"/>
    <w:rsid w:val="00BF55AD"/>
    <w:rsid w:val="00BF58EC"/>
    <w:rsid w:val="00BF5BF8"/>
    <w:rsid w:val="00BF64C3"/>
    <w:rsid w:val="00BF74B1"/>
    <w:rsid w:val="00BF784A"/>
    <w:rsid w:val="00C00880"/>
    <w:rsid w:val="00C0088A"/>
    <w:rsid w:val="00C01149"/>
    <w:rsid w:val="00C0253C"/>
    <w:rsid w:val="00C0290A"/>
    <w:rsid w:val="00C0290C"/>
    <w:rsid w:val="00C030F7"/>
    <w:rsid w:val="00C0342A"/>
    <w:rsid w:val="00C03DAE"/>
    <w:rsid w:val="00C0419A"/>
    <w:rsid w:val="00C041BA"/>
    <w:rsid w:val="00C043D3"/>
    <w:rsid w:val="00C04FFD"/>
    <w:rsid w:val="00C05033"/>
    <w:rsid w:val="00C05FD2"/>
    <w:rsid w:val="00C07013"/>
    <w:rsid w:val="00C07E90"/>
    <w:rsid w:val="00C10452"/>
    <w:rsid w:val="00C10B84"/>
    <w:rsid w:val="00C10C58"/>
    <w:rsid w:val="00C10EC7"/>
    <w:rsid w:val="00C110E3"/>
    <w:rsid w:val="00C12926"/>
    <w:rsid w:val="00C13161"/>
    <w:rsid w:val="00C1329B"/>
    <w:rsid w:val="00C1343D"/>
    <w:rsid w:val="00C138AE"/>
    <w:rsid w:val="00C138CE"/>
    <w:rsid w:val="00C1399C"/>
    <w:rsid w:val="00C14049"/>
    <w:rsid w:val="00C14131"/>
    <w:rsid w:val="00C1442A"/>
    <w:rsid w:val="00C144C5"/>
    <w:rsid w:val="00C149BC"/>
    <w:rsid w:val="00C14D5C"/>
    <w:rsid w:val="00C1582A"/>
    <w:rsid w:val="00C1696A"/>
    <w:rsid w:val="00C16ADC"/>
    <w:rsid w:val="00C17038"/>
    <w:rsid w:val="00C1709E"/>
    <w:rsid w:val="00C2070A"/>
    <w:rsid w:val="00C211B3"/>
    <w:rsid w:val="00C215B4"/>
    <w:rsid w:val="00C2167C"/>
    <w:rsid w:val="00C21745"/>
    <w:rsid w:val="00C21BF0"/>
    <w:rsid w:val="00C21E5A"/>
    <w:rsid w:val="00C22009"/>
    <w:rsid w:val="00C2366A"/>
    <w:rsid w:val="00C23CE8"/>
    <w:rsid w:val="00C23E08"/>
    <w:rsid w:val="00C2424E"/>
    <w:rsid w:val="00C24807"/>
    <w:rsid w:val="00C250E5"/>
    <w:rsid w:val="00C26182"/>
    <w:rsid w:val="00C26CB0"/>
    <w:rsid w:val="00C27D39"/>
    <w:rsid w:val="00C300C4"/>
    <w:rsid w:val="00C30341"/>
    <w:rsid w:val="00C3099D"/>
    <w:rsid w:val="00C30DFC"/>
    <w:rsid w:val="00C30F11"/>
    <w:rsid w:val="00C31633"/>
    <w:rsid w:val="00C3170D"/>
    <w:rsid w:val="00C31726"/>
    <w:rsid w:val="00C31E8E"/>
    <w:rsid w:val="00C32501"/>
    <w:rsid w:val="00C33C2D"/>
    <w:rsid w:val="00C34134"/>
    <w:rsid w:val="00C34283"/>
    <w:rsid w:val="00C34A3F"/>
    <w:rsid w:val="00C34A54"/>
    <w:rsid w:val="00C3569D"/>
    <w:rsid w:val="00C35C6E"/>
    <w:rsid w:val="00C367BC"/>
    <w:rsid w:val="00C36F39"/>
    <w:rsid w:val="00C374E0"/>
    <w:rsid w:val="00C37511"/>
    <w:rsid w:val="00C377E1"/>
    <w:rsid w:val="00C377F8"/>
    <w:rsid w:val="00C40097"/>
    <w:rsid w:val="00C40225"/>
    <w:rsid w:val="00C408EB"/>
    <w:rsid w:val="00C40F90"/>
    <w:rsid w:val="00C4141E"/>
    <w:rsid w:val="00C41589"/>
    <w:rsid w:val="00C41B87"/>
    <w:rsid w:val="00C42546"/>
    <w:rsid w:val="00C4302B"/>
    <w:rsid w:val="00C439FF"/>
    <w:rsid w:val="00C43A9B"/>
    <w:rsid w:val="00C43ADE"/>
    <w:rsid w:val="00C43D17"/>
    <w:rsid w:val="00C44190"/>
    <w:rsid w:val="00C44974"/>
    <w:rsid w:val="00C44B15"/>
    <w:rsid w:val="00C44F63"/>
    <w:rsid w:val="00C450DF"/>
    <w:rsid w:val="00C45459"/>
    <w:rsid w:val="00C455A0"/>
    <w:rsid w:val="00C463C5"/>
    <w:rsid w:val="00C46824"/>
    <w:rsid w:val="00C468A1"/>
    <w:rsid w:val="00C46C19"/>
    <w:rsid w:val="00C46C92"/>
    <w:rsid w:val="00C47014"/>
    <w:rsid w:val="00C47B03"/>
    <w:rsid w:val="00C5158B"/>
    <w:rsid w:val="00C51A2A"/>
    <w:rsid w:val="00C51D6F"/>
    <w:rsid w:val="00C51EA3"/>
    <w:rsid w:val="00C51F82"/>
    <w:rsid w:val="00C52B44"/>
    <w:rsid w:val="00C53F6E"/>
    <w:rsid w:val="00C54014"/>
    <w:rsid w:val="00C552FA"/>
    <w:rsid w:val="00C555FF"/>
    <w:rsid w:val="00C558DF"/>
    <w:rsid w:val="00C57769"/>
    <w:rsid w:val="00C57D96"/>
    <w:rsid w:val="00C609C4"/>
    <w:rsid w:val="00C60D52"/>
    <w:rsid w:val="00C625D8"/>
    <w:rsid w:val="00C63251"/>
    <w:rsid w:val="00C63626"/>
    <w:rsid w:val="00C637DF"/>
    <w:rsid w:val="00C63E74"/>
    <w:rsid w:val="00C65960"/>
    <w:rsid w:val="00C669AE"/>
    <w:rsid w:val="00C70105"/>
    <w:rsid w:val="00C70436"/>
    <w:rsid w:val="00C70461"/>
    <w:rsid w:val="00C71371"/>
    <w:rsid w:val="00C714E9"/>
    <w:rsid w:val="00C71675"/>
    <w:rsid w:val="00C720BC"/>
    <w:rsid w:val="00C72267"/>
    <w:rsid w:val="00C7294B"/>
    <w:rsid w:val="00C73086"/>
    <w:rsid w:val="00C75632"/>
    <w:rsid w:val="00C75B2D"/>
    <w:rsid w:val="00C75DB0"/>
    <w:rsid w:val="00C75E54"/>
    <w:rsid w:val="00C7661B"/>
    <w:rsid w:val="00C80071"/>
    <w:rsid w:val="00C80A32"/>
    <w:rsid w:val="00C8109D"/>
    <w:rsid w:val="00C81296"/>
    <w:rsid w:val="00C813C1"/>
    <w:rsid w:val="00C8146F"/>
    <w:rsid w:val="00C81A07"/>
    <w:rsid w:val="00C81B98"/>
    <w:rsid w:val="00C823E4"/>
    <w:rsid w:val="00C825DE"/>
    <w:rsid w:val="00C82E49"/>
    <w:rsid w:val="00C837E9"/>
    <w:rsid w:val="00C83D00"/>
    <w:rsid w:val="00C83F2E"/>
    <w:rsid w:val="00C84471"/>
    <w:rsid w:val="00C85026"/>
    <w:rsid w:val="00C8507C"/>
    <w:rsid w:val="00C85102"/>
    <w:rsid w:val="00C8675D"/>
    <w:rsid w:val="00C870CA"/>
    <w:rsid w:val="00C8795E"/>
    <w:rsid w:val="00C87BAF"/>
    <w:rsid w:val="00C90471"/>
    <w:rsid w:val="00C914B6"/>
    <w:rsid w:val="00C918E5"/>
    <w:rsid w:val="00C91E9B"/>
    <w:rsid w:val="00C927E5"/>
    <w:rsid w:val="00C929C2"/>
    <w:rsid w:val="00C92A1F"/>
    <w:rsid w:val="00C942CE"/>
    <w:rsid w:val="00C94413"/>
    <w:rsid w:val="00C948B0"/>
    <w:rsid w:val="00C94F47"/>
    <w:rsid w:val="00C9562D"/>
    <w:rsid w:val="00C959F8"/>
    <w:rsid w:val="00C96134"/>
    <w:rsid w:val="00C9622A"/>
    <w:rsid w:val="00C9654B"/>
    <w:rsid w:val="00C96688"/>
    <w:rsid w:val="00C9769D"/>
    <w:rsid w:val="00CA00C3"/>
    <w:rsid w:val="00CA00C5"/>
    <w:rsid w:val="00CA0174"/>
    <w:rsid w:val="00CA0231"/>
    <w:rsid w:val="00CA07F4"/>
    <w:rsid w:val="00CA11E2"/>
    <w:rsid w:val="00CA1449"/>
    <w:rsid w:val="00CA1580"/>
    <w:rsid w:val="00CA1D80"/>
    <w:rsid w:val="00CA2BA5"/>
    <w:rsid w:val="00CA3629"/>
    <w:rsid w:val="00CA373F"/>
    <w:rsid w:val="00CA3EAE"/>
    <w:rsid w:val="00CA4EEA"/>
    <w:rsid w:val="00CA575A"/>
    <w:rsid w:val="00CA5A8E"/>
    <w:rsid w:val="00CA64B7"/>
    <w:rsid w:val="00CA6B08"/>
    <w:rsid w:val="00CA71A0"/>
    <w:rsid w:val="00CA72DE"/>
    <w:rsid w:val="00CA7CEE"/>
    <w:rsid w:val="00CB0995"/>
    <w:rsid w:val="00CB1903"/>
    <w:rsid w:val="00CB1BD7"/>
    <w:rsid w:val="00CB2AAE"/>
    <w:rsid w:val="00CB2B70"/>
    <w:rsid w:val="00CB2EA4"/>
    <w:rsid w:val="00CB2FBF"/>
    <w:rsid w:val="00CB3505"/>
    <w:rsid w:val="00CB35F2"/>
    <w:rsid w:val="00CB3AFB"/>
    <w:rsid w:val="00CB40A8"/>
    <w:rsid w:val="00CB4A92"/>
    <w:rsid w:val="00CB4C7A"/>
    <w:rsid w:val="00CB6C2C"/>
    <w:rsid w:val="00CB6D62"/>
    <w:rsid w:val="00CB7064"/>
    <w:rsid w:val="00CB70A0"/>
    <w:rsid w:val="00CB7A78"/>
    <w:rsid w:val="00CB7DD2"/>
    <w:rsid w:val="00CC1F35"/>
    <w:rsid w:val="00CC29F1"/>
    <w:rsid w:val="00CC2A36"/>
    <w:rsid w:val="00CC2EC3"/>
    <w:rsid w:val="00CC347E"/>
    <w:rsid w:val="00CC3541"/>
    <w:rsid w:val="00CC51D2"/>
    <w:rsid w:val="00CC526A"/>
    <w:rsid w:val="00CC5CAB"/>
    <w:rsid w:val="00CC5FD8"/>
    <w:rsid w:val="00CC72E9"/>
    <w:rsid w:val="00CD1DA6"/>
    <w:rsid w:val="00CD1E5A"/>
    <w:rsid w:val="00CD2083"/>
    <w:rsid w:val="00CD2A63"/>
    <w:rsid w:val="00CD2D90"/>
    <w:rsid w:val="00CD31AD"/>
    <w:rsid w:val="00CD3FA0"/>
    <w:rsid w:val="00CD455A"/>
    <w:rsid w:val="00CD531F"/>
    <w:rsid w:val="00CD5C65"/>
    <w:rsid w:val="00CD6F14"/>
    <w:rsid w:val="00CD6F2E"/>
    <w:rsid w:val="00CD74D5"/>
    <w:rsid w:val="00CE044A"/>
    <w:rsid w:val="00CE0499"/>
    <w:rsid w:val="00CE0629"/>
    <w:rsid w:val="00CE0738"/>
    <w:rsid w:val="00CE0EE1"/>
    <w:rsid w:val="00CE19E7"/>
    <w:rsid w:val="00CE1D9B"/>
    <w:rsid w:val="00CE298F"/>
    <w:rsid w:val="00CE2CC9"/>
    <w:rsid w:val="00CE2DDC"/>
    <w:rsid w:val="00CE320E"/>
    <w:rsid w:val="00CE380F"/>
    <w:rsid w:val="00CE476E"/>
    <w:rsid w:val="00CE5A03"/>
    <w:rsid w:val="00CE5B7E"/>
    <w:rsid w:val="00CE5CD6"/>
    <w:rsid w:val="00CE67D0"/>
    <w:rsid w:val="00CE6D54"/>
    <w:rsid w:val="00CE7309"/>
    <w:rsid w:val="00CE792A"/>
    <w:rsid w:val="00CF1A4C"/>
    <w:rsid w:val="00CF1BD1"/>
    <w:rsid w:val="00CF2ACB"/>
    <w:rsid w:val="00CF3176"/>
    <w:rsid w:val="00CF3388"/>
    <w:rsid w:val="00CF3940"/>
    <w:rsid w:val="00CF3C90"/>
    <w:rsid w:val="00CF3FDD"/>
    <w:rsid w:val="00CF42C4"/>
    <w:rsid w:val="00CF52E9"/>
    <w:rsid w:val="00CF5D27"/>
    <w:rsid w:val="00CF5E95"/>
    <w:rsid w:val="00CF5FE2"/>
    <w:rsid w:val="00CF6EC1"/>
    <w:rsid w:val="00D00235"/>
    <w:rsid w:val="00D006B8"/>
    <w:rsid w:val="00D00AAB"/>
    <w:rsid w:val="00D01D4D"/>
    <w:rsid w:val="00D02030"/>
    <w:rsid w:val="00D0275B"/>
    <w:rsid w:val="00D0325A"/>
    <w:rsid w:val="00D0405D"/>
    <w:rsid w:val="00D04D11"/>
    <w:rsid w:val="00D04FB2"/>
    <w:rsid w:val="00D053A8"/>
    <w:rsid w:val="00D05585"/>
    <w:rsid w:val="00D05815"/>
    <w:rsid w:val="00D05AED"/>
    <w:rsid w:val="00D05D31"/>
    <w:rsid w:val="00D065BB"/>
    <w:rsid w:val="00D06786"/>
    <w:rsid w:val="00D06FA8"/>
    <w:rsid w:val="00D0743B"/>
    <w:rsid w:val="00D105FF"/>
    <w:rsid w:val="00D1064B"/>
    <w:rsid w:val="00D10E03"/>
    <w:rsid w:val="00D11FCA"/>
    <w:rsid w:val="00D12014"/>
    <w:rsid w:val="00D12658"/>
    <w:rsid w:val="00D127A3"/>
    <w:rsid w:val="00D128FC"/>
    <w:rsid w:val="00D1328B"/>
    <w:rsid w:val="00D137FD"/>
    <w:rsid w:val="00D13A61"/>
    <w:rsid w:val="00D13CB1"/>
    <w:rsid w:val="00D145AB"/>
    <w:rsid w:val="00D14887"/>
    <w:rsid w:val="00D14D14"/>
    <w:rsid w:val="00D1558E"/>
    <w:rsid w:val="00D15AA1"/>
    <w:rsid w:val="00D16173"/>
    <w:rsid w:val="00D161C4"/>
    <w:rsid w:val="00D1647D"/>
    <w:rsid w:val="00D16852"/>
    <w:rsid w:val="00D169E2"/>
    <w:rsid w:val="00D201ED"/>
    <w:rsid w:val="00D20C6A"/>
    <w:rsid w:val="00D20F32"/>
    <w:rsid w:val="00D212D4"/>
    <w:rsid w:val="00D21F4B"/>
    <w:rsid w:val="00D22013"/>
    <w:rsid w:val="00D22596"/>
    <w:rsid w:val="00D225DE"/>
    <w:rsid w:val="00D22E9A"/>
    <w:rsid w:val="00D23F6D"/>
    <w:rsid w:val="00D24396"/>
    <w:rsid w:val="00D2483C"/>
    <w:rsid w:val="00D249E3"/>
    <w:rsid w:val="00D24D94"/>
    <w:rsid w:val="00D250D8"/>
    <w:rsid w:val="00D257C5"/>
    <w:rsid w:val="00D2584B"/>
    <w:rsid w:val="00D25FEE"/>
    <w:rsid w:val="00D26570"/>
    <w:rsid w:val="00D2665D"/>
    <w:rsid w:val="00D268C8"/>
    <w:rsid w:val="00D26B77"/>
    <w:rsid w:val="00D26CC8"/>
    <w:rsid w:val="00D26DB1"/>
    <w:rsid w:val="00D2713E"/>
    <w:rsid w:val="00D2751B"/>
    <w:rsid w:val="00D27AC7"/>
    <w:rsid w:val="00D27B72"/>
    <w:rsid w:val="00D27C0F"/>
    <w:rsid w:val="00D3095D"/>
    <w:rsid w:val="00D30AE1"/>
    <w:rsid w:val="00D30C8B"/>
    <w:rsid w:val="00D30E5F"/>
    <w:rsid w:val="00D323B2"/>
    <w:rsid w:val="00D32A7A"/>
    <w:rsid w:val="00D32BCD"/>
    <w:rsid w:val="00D338E8"/>
    <w:rsid w:val="00D33AE2"/>
    <w:rsid w:val="00D34C43"/>
    <w:rsid w:val="00D35A32"/>
    <w:rsid w:val="00D364E0"/>
    <w:rsid w:val="00D37122"/>
    <w:rsid w:val="00D37C20"/>
    <w:rsid w:val="00D40180"/>
    <w:rsid w:val="00D403B8"/>
    <w:rsid w:val="00D41B80"/>
    <w:rsid w:val="00D41CCF"/>
    <w:rsid w:val="00D42E37"/>
    <w:rsid w:val="00D430A3"/>
    <w:rsid w:val="00D431C3"/>
    <w:rsid w:val="00D43233"/>
    <w:rsid w:val="00D43846"/>
    <w:rsid w:val="00D43CB3"/>
    <w:rsid w:val="00D4548F"/>
    <w:rsid w:val="00D45FE6"/>
    <w:rsid w:val="00D465E1"/>
    <w:rsid w:val="00D46C49"/>
    <w:rsid w:val="00D477A2"/>
    <w:rsid w:val="00D47D0B"/>
    <w:rsid w:val="00D5131F"/>
    <w:rsid w:val="00D529EC"/>
    <w:rsid w:val="00D52ED4"/>
    <w:rsid w:val="00D5306F"/>
    <w:rsid w:val="00D5346A"/>
    <w:rsid w:val="00D5394C"/>
    <w:rsid w:val="00D53C30"/>
    <w:rsid w:val="00D5429D"/>
    <w:rsid w:val="00D5449F"/>
    <w:rsid w:val="00D5455B"/>
    <w:rsid w:val="00D545A9"/>
    <w:rsid w:val="00D54B03"/>
    <w:rsid w:val="00D54D36"/>
    <w:rsid w:val="00D54E4F"/>
    <w:rsid w:val="00D5513C"/>
    <w:rsid w:val="00D5548D"/>
    <w:rsid w:val="00D55854"/>
    <w:rsid w:val="00D5622D"/>
    <w:rsid w:val="00D56267"/>
    <w:rsid w:val="00D567DE"/>
    <w:rsid w:val="00D5714E"/>
    <w:rsid w:val="00D577ED"/>
    <w:rsid w:val="00D57909"/>
    <w:rsid w:val="00D57AC3"/>
    <w:rsid w:val="00D57EFF"/>
    <w:rsid w:val="00D605C7"/>
    <w:rsid w:val="00D60D9D"/>
    <w:rsid w:val="00D60E3D"/>
    <w:rsid w:val="00D60F12"/>
    <w:rsid w:val="00D61952"/>
    <w:rsid w:val="00D61D75"/>
    <w:rsid w:val="00D61E58"/>
    <w:rsid w:val="00D61F34"/>
    <w:rsid w:val="00D625F9"/>
    <w:rsid w:val="00D62A01"/>
    <w:rsid w:val="00D62E0F"/>
    <w:rsid w:val="00D634C2"/>
    <w:rsid w:val="00D63662"/>
    <w:rsid w:val="00D63F9B"/>
    <w:rsid w:val="00D647DF"/>
    <w:rsid w:val="00D6494B"/>
    <w:rsid w:val="00D65118"/>
    <w:rsid w:val="00D65AD4"/>
    <w:rsid w:val="00D65B11"/>
    <w:rsid w:val="00D65E1F"/>
    <w:rsid w:val="00D665A4"/>
    <w:rsid w:val="00D668CD"/>
    <w:rsid w:val="00D674A0"/>
    <w:rsid w:val="00D676AF"/>
    <w:rsid w:val="00D67C9B"/>
    <w:rsid w:val="00D67F0A"/>
    <w:rsid w:val="00D712EB"/>
    <w:rsid w:val="00D73530"/>
    <w:rsid w:val="00D73614"/>
    <w:rsid w:val="00D737EA"/>
    <w:rsid w:val="00D73AD2"/>
    <w:rsid w:val="00D73BB8"/>
    <w:rsid w:val="00D74B52"/>
    <w:rsid w:val="00D74D2E"/>
    <w:rsid w:val="00D7535B"/>
    <w:rsid w:val="00D758B3"/>
    <w:rsid w:val="00D758C2"/>
    <w:rsid w:val="00D75D36"/>
    <w:rsid w:val="00D7617A"/>
    <w:rsid w:val="00D768FC"/>
    <w:rsid w:val="00D77687"/>
    <w:rsid w:val="00D80707"/>
    <w:rsid w:val="00D80D70"/>
    <w:rsid w:val="00D811D1"/>
    <w:rsid w:val="00D82239"/>
    <w:rsid w:val="00D824E4"/>
    <w:rsid w:val="00D82A2A"/>
    <w:rsid w:val="00D82C16"/>
    <w:rsid w:val="00D82C4C"/>
    <w:rsid w:val="00D83489"/>
    <w:rsid w:val="00D83AC8"/>
    <w:rsid w:val="00D8564B"/>
    <w:rsid w:val="00D85B4B"/>
    <w:rsid w:val="00D864E6"/>
    <w:rsid w:val="00D867D6"/>
    <w:rsid w:val="00D86839"/>
    <w:rsid w:val="00D86FA2"/>
    <w:rsid w:val="00D8766E"/>
    <w:rsid w:val="00D87F20"/>
    <w:rsid w:val="00D87FCD"/>
    <w:rsid w:val="00D87FE2"/>
    <w:rsid w:val="00D911D5"/>
    <w:rsid w:val="00D91701"/>
    <w:rsid w:val="00D91DBC"/>
    <w:rsid w:val="00D91F51"/>
    <w:rsid w:val="00D920A0"/>
    <w:rsid w:val="00D92CE3"/>
    <w:rsid w:val="00D92DC0"/>
    <w:rsid w:val="00D932A6"/>
    <w:rsid w:val="00D938A5"/>
    <w:rsid w:val="00D939CD"/>
    <w:rsid w:val="00D9403D"/>
    <w:rsid w:val="00D955B5"/>
    <w:rsid w:val="00D95FED"/>
    <w:rsid w:val="00D96255"/>
    <w:rsid w:val="00D9631C"/>
    <w:rsid w:val="00D96AAF"/>
    <w:rsid w:val="00D97DF4"/>
    <w:rsid w:val="00DA03CB"/>
    <w:rsid w:val="00DA0A54"/>
    <w:rsid w:val="00DA10CD"/>
    <w:rsid w:val="00DA1153"/>
    <w:rsid w:val="00DA118F"/>
    <w:rsid w:val="00DA137D"/>
    <w:rsid w:val="00DA18A3"/>
    <w:rsid w:val="00DA1A8C"/>
    <w:rsid w:val="00DA26FA"/>
    <w:rsid w:val="00DA3105"/>
    <w:rsid w:val="00DA3460"/>
    <w:rsid w:val="00DA3E07"/>
    <w:rsid w:val="00DA4317"/>
    <w:rsid w:val="00DA4606"/>
    <w:rsid w:val="00DA4646"/>
    <w:rsid w:val="00DA56C9"/>
    <w:rsid w:val="00DA5BC4"/>
    <w:rsid w:val="00DA63E5"/>
    <w:rsid w:val="00DA6752"/>
    <w:rsid w:val="00DA67F2"/>
    <w:rsid w:val="00DA6A11"/>
    <w:rsid w:val="00DA6EA4"/>
    <w:rsid w:val="00DA7028"/>
    <w:rsid w:val="00DA7B98"/>
    <w:rsid w:val="00DB0E6B"/>
    <w:rsid w:val="00DB10C9"/>
    <w:rsid w:val="00DB159A"/>
    <w:rsid w:val="00DB19F1"/>
    <w:rsid w:val="00DB23F3"/>
    <w:rsid w:val="00DB295E"/>
    <w:rsid w:val="00DB3391"/>
    <w:rsid w:val="00DB36AC"/>
    <w:rsid w:val="00DB4016"/>
    <w:rsid w:val="00DB4068"/>
    <w:rsid w:val="00DB45AD"/>
    <w:rsid w:val="00DB5086"/>
    <w:rsid w:val="00DB542E"/>
    <w:rsid w:val="00DB5F20"/>
    <w:rsid w:val="00DB63DD"/>
    <w:rsid w:val="00DB6C25"/>
    <w:rsid w:val="00DB6D95"/>
    <w:rsid w:val="00DB6EFB"/>
    <w:rsid w:val="00DB6FA2"/>
    <w:rsid w:val="00DB7A6B"/>
    <w:rsid w:val="00DB7E87"/>
    <w:rsid w:val="00DC016D"/>
    <w:rsid w:val="00DC051D"/>
    <w:rsid w:val="00DC0779"/>
    <w:rsid w:val="00DC20E5"/>
    <w:rsid w:val="00DC248D"/>
    <w:rsid w:val="00DC2FEC"/>
    <w:rsid w:val="00DC3052"/>
    <w:rsid w:val="00DC4BBB"/>
    <w:rsid w:val="00DC4BC3"/>
    <w:rsid w:val="00DC5325"/>
    <w:rsid w:val="00DC56A1"/>
    <w:rsid w:val="00DC6027"/>
    <w:rsid w:val="00DC6231"/>
    <w:rsid w:val="00DC64E3"/>
    <w:rsid w:val="00DC6EFC"/>
    <w:rsid w:val="00DC71B3"/>
    <w:rsid w:val="00DC720C"/>
    <w:rsid w:val="00DD0415"/>
    <w:rsid w:val="00DD0747"/>
    <w:rsid w:val="00DD15D6"/>
    <w:rsid w:val="00DD1807"/>
    <w:rsid w:val="00DD243C"/>
    <w:rsid w:val="00DD26EA"/>
    <w:rsid w:val="00DD320F"/>
    <w:rsid w:val="00DD3568"/>
    <w:rsid w:val="00DD3640"/>
    <w:rsid w:val="00DD3D1A"/>
    <w:rsid w:val="00DD433F"/>
    <w:rsid w:val="00DD518B"/>
    <w:rsid w:val="00DD699E"/>
    <w:rsid w:val="00DD7285"/>
    <w:rsid w:val="00DE18B5"/>
    <w:rsid w:val="00DE1B75"/>
    <w:rsid w:val="00DE1F27"/>
    <w:rsid w:val="00DE2829"/>
    <w:rsid w:val="00DE294C"/>
    <w:rsid w:val="00DE2D32"/>
    <w:rsid w:val="00DE2D48"/>
    <w:rsid w:val="00DE35C7"/>
    <w:rsid w:val="00DE3727"/>
    <w:rsid w:val="00DE3992"/>
    <w:rsid w:val="00DE45D2"/>
    <w:rsid w:val="00DE46C2"/>
    <w:rsid w:val="00DE5CA4"/>
    <w:rsid w:val="00DE6010"/>
    <w:rsid w:val="00DE621D"/>
    <w:rsid w:val="00DE6601"/>
    <w:rsid w:val="00DE6D9B"/>
    <w:rsid w:val="00DE6DE2"/>
    <w:rsid w:val="00DE70EF"/>
    <w:rsid w:val="00DE7107"/>
    <w:rsid w:val="00DE7647"/>
    <w:rsid w:val="00DE7990"/>
    <w:rsid w:val="00DF0750"/>
    <w:rsid w:val="00DF0F11"/>
    <w:rsid w:val="00DF0F13"/>
    <w:rsid w:val="00DF1633"/>
    <w:rsid w:val="00DF1847"/>
    <w:rsid w:val="00DF191A"/>
    <w:rsid w:val="00DF2976"/>
    <w:rsid w:val="00DF4B3F"/>
    <w:rsid w:val="00DF500D"/>
    <w:rsid w:val="00DF52B4"/>
    <w:rsid w:val="00DF550E"/>
    <w:rsid w:val="00DF61BD"/>
    <w:rsid w:val="00DF63D5"/>
    <w:rsid w:val="00DF6444"/>
    <w:rsid w:val="00DF68A3"/>
    <w:rsid w:val="00E000D4"/>
    <w:rsid w:val="00E0068F"/>
    <w:rsid w:val="00E007A6"/>
    <w:rsid w:val="00E00A34"/>
    <w:rsid w:val="00E0101D"/>
    <w:rsid w:val="00E0131D"/>
    <w:rsid w:val="00E02E6F"/>
    <w:rsid w:val="00E02F0D"/>
    <w:rsid w:val="00E02FDA"/>
    <w:rsid w:val="00E0323C"/>
    <w:rsid w:val="00E033F7"/>
    <w:rsid w:val="00E03491"/>
    <w:rsid w:val="00E036A6"/>
    <w:rsid w:val="00E03B34"/>
    <w:rsid w:val="00E03C66"/>
    <w:rsid w:val="00E03F2E"/>
    <w:rsid w:val="00E04B63"/>
    <w:rsid w:val="00E04EB1"/>
    <w:rsid w:val="00E05602"/>
    <w:rsid w:val="00E05632"/>
    <w:rsid w:val="00E05A58"/>
    <w:rsid w:val="00E06EEA"/>
    <w:rsid w:val="00E075F4"/>
    <w:rsid w:val="00E075FD"/>
    <w:rsid w:val="00E07FA2"/>
    <w:rsid w:val="00E10167"/>
    <w:rsid w:val="00E11617"/>
    <w:rsid w:val="00E11AE9"/>
    <w:rsid w:val="00E11FEF"/>
    <w:rsid w:val="00E12493"/>
    <w:rsid w:val="00E12E0D"/>
    <w:rsid w:val="00E132D0"/>
    <w:rsid w:val="00E14B41"/>
    <w:rsid w:val="00E15533"/>
    <w:rsid w:val="00E15D62"/>
    <w:rsid w:val="00E160F5"/>
    <w:rsid w:val="00E1634C"/>
    <w:rsid w:val="00E1679C"/>
    <w:rsid w:val="00E167B0"/>
    <w:rsid w:val="00E16C6B"/>
    <w:rsid w:val="00E173CC"/>
    <w:rsid w:val="00E173E9"/>
    <w:rsid w:val="00E17919"/>
    <w:rsid w:val="00E17A16"/>
    <w:rsid w:val="00E2135C"/>
    <w:rsid w:val="00E21D21"/>
    <w:rsid w:val="00E21F06"/>
    <w:rsid w:val="00E2262D"/>
    <w:rsid w:val="00E2306C"/>
    <w:rsid w:val="00E231B6"/>
    <w:rsid w:val="00E243DC"/>
    <w:rsid w:val="00E24914"/>
    <w:rsid w:val="00E2496F"/>
    <w:rsid w:val="00E2497D"/>
    <w:rsid w:val="00E25C86"/>
    <w:rsid w:val="00E25CB1"/>
    <w:rsid w:val="00E266E7"/>
    <w:rsid w:val="00E26B3E"/>
    <w:rsid w:val="00E26F32"/>
    <w:rsid w:val="00E26F6C"/>
    <w:rsid w:val="00E27A31"/>
    <w:rsid w:val="00E3016D"/>
    <w:rsid w:val="00E31794"/>
    <w:rsid w:val="00E31B3F"/>
    <w:rsid w:val="00E31D82"/>
    <w:rsid w:val="00E327CD"/>
    <w:rsid w:val="00E32CC6"/>
    <w:rsid w:val="00E32F0D"/>
    <w:rsid w:val="00E335AE"/>
    <w:rsid w:val="00E33F93"/>
    <w:rsid w:val="00E34A00"/>
    <w:rsid w:val="00E350D3"/>
    <w:rsid w:val="00E3565A"/>
    <w:rsid w:val="00E35BE5"/>
    <w:rsid w:val="00E36532"/>
    <w:rsid w:val="00E36A6B"/>
    <w:rsid w:val="00E36B3D"/>
    <w:rsid w:val="00E36E5D"/>
    <w:rsid w:val="00E371E7"/>
    <w:rsid w:val="00E37807"/>
    <w:rsid w:val="00E37AF3"/>
    <w:rsid w:val="00E37BA7"/>
    <w:rsid w:val="00E41252"/>
    <w:rsid w:val="00E41328"/>
    <w:rsid w:val="00E41580"/>
    <w:rsid w:val="00E418B3"/>
    <w:rsid w:val="00E418FF"/>
    <w:rsid w:val="00E41AA2"/>
    <w:rsid w:val="00E41CEB"/>
    <w:rsid w:val="00E42313"/>
    <w:rsid w:val="00E426D6"/>
    <w:rsid w:val="00E43E7F"/>
    <w:rsid w:val="00E444B3"/>
    <w:rsid w:val="00E447DA"/>
    <w:rsid w:val="00E44A2C"/>
    <w:rsid w:val="00E44F02"/>
    <w:rsid w:val="00E452BF"/>
    <w:rsid w:val="00E4540F"/>
    <w:rsid w:val="00E45ED1"/>
    <w:rsid w:val="00E4673F"/>
    <w:rsid w:val="00E46A8F"/>
    <w:rsid w:val="00E471FC"/>
    <w:rsid w:val="00E4747F"/>
    <w:rsid w:val="00E47805"/>
    <w:rsid w:val="00E50008"/>
    <w:rsid w:val="00E50195"/>
    <w:rsid w:val="00E5028F"/>
    <w:rsid w:val="00E506DF"/>
    <w:rsid w:val="00E5133B"/>
    <w:rsid w:val="00E51B1B"/>
    <w:rsid w:val="00E5323E"/>
    <w:rsid w:val="00E532B7"/>
    <w:rsid w:val="00E535FE"/>
    <w:rsid w:val="00E54DB2"/>
    <w:rsid w:val="00E54DD9"/>
    <w:rsid w:val="00E55620"/>
    <w:rsid w:val="00E5593F"/>
    <w:rsid w:val="00E56068"/>
    <w:rsid w:val="00E569AB"/>
    <w:rsid w:val="00E56B47"/>
    <w:rsid w:val="00E56CF6"/>
    <w:rsid w:val="00E57354"/>
    <w:rsid w:val="00E57654"/>
    <w:rsid w:val="00E57946"/>
    <w:rsid w:val="00E60A35"/>
    <w:rsid w:val="00E61670"/>
    <w:rsid w:val="00E61BA2"/>
    <w:rsid w:val="00E62F08"/>
    <w:rsid w:val="00E634B7"/>
    <w:rsid w:val="00E642A6"/>
    <w:rsid w:val="00E6440D"/>
    <w:rsid w:val="00E64AA2"/>
    <w:rsid w:val="00E64D88"/>
    <w:rsid w:val="00E65639"/>
    <w:rsid w:val="00E65932"/>
    <w:rsid w:val="00E660AA"/>
    <w:rsid w:val="00E6686B"/>
    <w:rsid w:val="00E66FCF"/>
    <w:rsid w:val="00E7015C"/>
    <w:rsid w:val="00E704DF"/>
    <w:rsid w:val="00E70618"/>
    <w:rsid w:val="00E70873"/>
    <w:rsid w:val="00E70B8E"/>
    <w:rsid w:val="00E713A5"/>
    <w:rsid w:val="00E71A00"/>
    <w:rsid w:val="00E71CBA"/>
    <w:rsid w:val="00E71D57"/>
    <w:rsid w:val="00E7232C"/>
    <w:rsid w:val="00E72491"/>
    <w:rsid w:val="00E725D2"/>
    <w:rsid w:val="00E72915"/>
    <w:rsid w:val="00E72D00"/>
    <w:rsid w:val="00E72DC5"/>
    <w:rsid w:val="00E73C2C"/>
    <w:rsid w:val="00E73C4D"/>
    <w:rsid w:val="00E7424B"/>
    <w:rsid w:val="00E74371"/>
    <w:rsid w:val="00E74375"/>
    <w:rsid w:val="00E74623"/>
    <w:rsid w:val="00E746F6"/>
    <w:rsid w:val="00E74B90"/>
    <w:rsid w:val="00E74CCA"/>
    <w:rsid w:val="00E75623"/>
    <w:rsid w:val="00E7562D"/>
    <w:rsid w:val="00E7630B"/>
    <w:rsid w:val="00E76805"/>
    <w:rsid w:val="00E76F84"/>
    <w:rsid w:val="00E77202"/>
    <w:rsid w:val="00E774BF"/>
    <w:rsid w:val="00E7796C"/>
    <w:rsid w:val="00E77F18"/>
    <w:rsid w:val="00E8040A"/>
    <w:rsid w:val="00E809E3"/>
    <w:rsid w:val="00E80BF0"/>
    <w:rsid w:val="00E80BF6"/>
    <w:rsid w:val="00E80C48"/>
    <w:rsid w:val="00E80C94"/>
    <w:rsid w:val="00E8133E"/>
    <w:rsid w:val="00E815B7"/>
    <w:rsid w:val="00E8194B"/>
    <w:rsid w:val="00E81E76"/>
    <w:rsid w:val="00E81F62"/>
    <w:rsid w:val="00E83263"/>
    <w:rsid w:val="00E8402F"/>
    <w:rsid w:val="00E84126"/>
    <w:rsid w:val="00E84B20"/>
    <w:rsid w:val="00E84E67"/>
    <w:rsid w:val="00E85E53"/>
    <w:rsid w:val="00E861E2"/>
    <w:rsid w:val="00E8642D"/>
    <w:rsid w:val="00E8699C"/>
    <w:rsid w:val="00E86B48"/>
    <w:rsid w:val="00E90586"/>
    <w:rsid w:val="00E90B39"/>
    <w:rsid w:val="00E90C59"/>
    <w:rsid w:val="00E912D2"/>
    <w:rsid w:val="00E913D1"/>
    <w:rsid w:val="00E91703"/>
    <w:rsid w:val="00E92A61"/>
    <w:rsid w:val="00E9308A"/>
    <w:rsid w:val="00E93990"/>
    <w:rsid w:val="00E93BC9"/>
    <w:rsid w:val="00E93FA2"/>
    <w:rsid w:val="00E94235"/>
    <w:rsid w:val="00E94ADE"/>
    <w:rsid w:val="00E952AD"/>
    <w:rsid w:val="00E95372"/>
    <w:rsid w:val="00E956B5"/>
    <w:rsid w:val="00E95957"/>
    <w:rsid w:val="00E962FA"/>
    <w:rsid w:val="00E9669E"/>
    <w:rsid w:val="00E96C86"/>
    <w:rsid w:val="00E96F58"/>
    <w:rsid w:val="00E974EB"/>
    <w:rsid w:val="00EA0147"/>
    <w:rsid w:val="00EA0186"/>
    <w:rsid w:val="00EA03BB"/>
    <w:rsid w:val="00EA046C"/>
    <w:rsid w:val="00EA0588"/>
    <w:rsid w:val="00EA07D3"/>
    <w:rsid w:val="00EA0DEC"/>
    <w:rsid w:val="00EA121F"/>
    <w:rsid w:val="00EA1404"/>
    <w:rsid w:val="00EA1519"/>
    <w:rsid w:val="00EA1591"/>
    <w:rsid w:val="00EA1950"/>
    <w:rsid w:val="00EA21F4"/>
    <w:rsid w:val="00EA22B6"/>
    <w:rsid w:val="00EA2868"/>
    <w:rsid w:val="00EA2ACA"/>
    <w:rsid w:val="00EA3926"/>
    <w:rsid w:val="00EA4D5D"/>
    <w:rsid w:val="00EA5A80"/>
    <w:rsid w:val="00EA63A8"/>
    <w:rsid w:val="00EA7364"/>
    <w:rsid w:val="00EA73FD"/>
    <w:rsid w:val="00EA76A9"/>
    <w:rsid w:val="00EA79B0"/>
    <w:rsid w:val="00EA7AD9"/>
    <w:rsid w:val="00EB008D"/>
    <w:rsid w:val="00EB09AC"/>
    <w:rsid w:val="00EB0AA6"/>
    <w:rsid w:val="00EB1278"/>
    <w:rsid w:val="00EB13AB"/>
    <w:rsid w:val="00EB1C0C"/>
    <w:rsid w:val="00EB1E6E"/>
    <w:rsid w:val="00EB204F"/>
    <w:rsid w:val="00EB209A"/>
    <w:rsid w:val="00EB2E49"/>
    <w:rsid w:val="00EB3256"/>
    <w:rsid w:val="00EB3304"/>
    <w:rsid w:val="00EB33A9"/>
    <w:rsid w:val="00EB3806"/>
    <w:rsid w:val="00EB4A83"/>
    <w:rsid w:val="00EB571D"/>
    <w:rsid w:val="00EB5AE5"/>
    <w:rsid w:val="00EB5EF7"/>
    <w:rsid w:val="00EB5FC1"/>
    <w:rsid w:val="00EB6B12"/>
    <w:rsid w:val="00EB6C85"/>
    <w:rsid w:val="00EB7188"/>
    <w:rsid w:val="00EB791D"/>
    <w:rsid w:val="00EC0EC4"/>
    <w:rsid w:val="00EC1501"/>
    <w:rsid w:val="00EC1AC6"/>
    <w:rsid w:val="00EC1D55"/>
    <w:rsid w:val="00EC207F"/>
    <w:rsid w:val="00EC21D8"/>
    <w:rsid w:val="00EC2864"/>
    <w:rsid w:val="00EC2977"/>
    <w:rsid w:val="00EC2F36"/>
    <w:rsid w:val="00EC32B6"/>
    <w:rsid w:val="00EC3AA5"/>
    <w:rsid w:val="00EC45BA"/>
    <w:rsid w:val="00EC4958"/>
    <w:rsid w:val="00EC49AD"/>
    <w:rsid w:val="00EC4A47"/>
    <w:rsid w:val="00EC4BD9"/>
    <w:rsid w:val="00EC4C36"/>
    <w:rsid w:val="00EC4D63"/>
    <w:rsid w:val="00EC4FDF"/>
    <w:rsid w:val="00EC539D"/>
    <w:rsid w:val="00EC57D4"/>
    <w:rsid w:val="00EC632E"/>
    <w:rsid w:val="00EC6955"/>
    <w:rsid w:val="00EC6DAF"/>
    <w:rsid w:val="00EC7079"/>
    <w:rsid w:val="00EC770F"/>
    <w:rsid w:val="00EC7C3F"/>
    <w:rsid w:val="00EC7D49"/>
    <w:rsid w:val="00ED03C9"/>
    <w:rsid w:val="00ED0FEA"/>
    <w:rsid w:val="00ED14ED"/>
    <w:rsid w:val="00ED1522"/>
    <w:rsid w:val="00ED2300"/>
    <w:rsid w:val="00ED2384"/>
    <w:rsid w:val="00ED2CB5"/>
    <w:rsid w:val="00ED30B5"/>
    <w:rsid w:val="00ED3528"/>
    <w:rsid w:val="00ED3726"/>
    <w:rsid w:val="00ED3CBA"/>
    <w:rsid w:val="00ED4467"/>
    <w:rsid w:val="00ED5079"/>
    <w:rsid w:val="00ED5392"/>
    <w:rsid w:val="00ED600F"/>
    <w:rsid w:val="00ED66D1"/>
    <w:rsid w:val="00ED6C3C"/>
    <w:rsid w:val="00ED6C6F"/>
    <w:rsid w:val="00ED7C74"/>
    <w:rsid w:val="00EE1B8F"/>
    <w:rsid w:val="00EE20AC"/>
    <w:rsid w:val="00EE2541"/>
    <w:rsid w:val="00EE2678"/>
    <w:rsid w:val="00EE29AF"/>
    <w:rsid w:val="00EE2D08"/>
    <w:rsid w:val="00EE3688"/>
    <w:rsid w:val="00EE3DD0"/>
    <w:rsid w:val="00EE448E"/>
    <w:rsid w:val="00EE48A5"/>
    <w:rsid w:val="00EE4D3E"/>
    <w:rsid w:val="00EE554C"/>
    <w:rsid w:val="00EE6000"/>
    <w:rsid w:val="00EE7A82"/>
    <w:rsid w:val="00EE7BDD"/>
    <w:rsid w:val="00EF011C"/>
    <w:rsid w:val="00EF0456"/>
    <w:rsid w:val="00EF08A7"/>
    <w:rsid w:val="00EF0BA3"/>
    <w:rsid w:val="00EF12CE"/>
    <w:rsid w:val="00EF24B0"/>
    <w:rsid w:val="00EF26AF"/>
    <w:rsid w:val="00EF28A9"/>
    <w:rsid w:val="00EF39D6"/>
    <w:rsid w:val="00EF3FFE"/>
    <w:rsid w:val="00EF401F"/>
    <w:rsid w:val="00EF40AE"/>
    <w:rsid w:val="00EF41E0"/>
    <w:rsid w:val="00EF436F"/>
    <w:rsid w:val="00EF4754"/>
    <w:rsid w:val="00EF5368"/>
    <w:rsid w:val="00EF5538"/>
    <w:rsid w:val="00EF5EB3"/>
    <w:rsid w:val="00EF615B"/>
    <w:rsid w:val="00EF6166"/>
    <w:rsid w:val="00EF6240"/>
    <w:rsid w:val="00EF68CF"/>
    <w:rsid w:val="00EF766A"/>
    <w:rsid w:val="00EF7A1F"/>
    <w:rsid w:val="00EF7F2E"/>
    <w:rsid w:val="00F01058"/>
    <w:rsid w:val="00F0183F"/>
    <w:rsid w:val="00F01AEC"/>
    <w:rsid w:val="00F01FDE"/>
    <w:rsid w:val="00F02094"/>
    <w:rsid w:val="00F02C5C"/>
    <w:rsid w:val="00F03A87"/>
    <w:rsid w:val="00F03B8E"/>
    <w:rsid w:val="00F03FED"/>
    <w:rsid w:val="00F04D88"/>
    <w:rsid w:val="00F0569C"/>
    <w:rsid w:val="00F05988"/>
    <w:rsid w:val="00F05A5D"/>
    <w:rsid w:val="00F067C3"/>
    <w:rsid w:val="00F069AB"/>
    <w:rsid w:val="00F06CF0"/>
    <w:rsid w:val="00F070F5"/>
    <w:rsid w:val="00F10565"/>
    <w:rsid w:val="00F109DC"/>
    <w:rsid w:val="00F114C0"/>
    <w:rsid w:val="00F11E00"/>
    <w:rsid w:val="00F1295A"/>
    <w:rsid w:val="00F12AD8"/>
    <w:rsid w:val="00F12FBD"/>
    <w:rsid w:val="00F1307C"/>
    <w:rsid w:val="00F13E00"/>
    <w:rsid w:val="00F13F2F"/>
    <w:rsid w:val="00F163AC"/>
    <w:rsid w:val="00F164DA"/>
    <w:rsid w:val="00F16681"/>
    <w:rsid w:val="00F17406"/>
    <w:rsid w:val="00F201AD"/>
    <w:rsid w:val="00F20348"/>
    <w:rsid w:val="00F2092A"/>
    <w:rsid w:val="00F20E34"/>
    <w:rsid w:val="00F21166"/>
    <w:rsid w:val="00F219B7"/>
    <w:rsid w:val="00F22259"/>
    <w:rsid w:val="00F22569"/>
    <w:rsid w:val="00F2297A"/>
    <w:rsid w:val="00F22C26"/>
    <w:rsid w:val="00F2301E"/>
    <w:rsid w:val="00F2385D"/>
    <w:rsid w:val="00F242F0"/>
    <w:rsid w:val="00F244D3"/>
    <w:rsid w:val="00F247D5"/>
    <w:rsid w:val="00F24B21"/>
    <w:rsid w:val="00F25F31"/>
    <w:rsid w:val="00F263CA"/>
    <w:rsid w:val="00F270ED"/>
    <w:rsid w:val="00F274AE"/>
    <w:rsid w:val="00F30122"/>
    <w:rsid w:val="00F304F7"/>
    <w:rsid w:val="00F307CD"/>
    <w:rsid w:val="00F30DDB"/>
    <w:rsid w:val="00F30FA8"/>
    <w:rsid w:val="00F31063"/>
    <w:rsid w:val="00F31373"/>
    <w:rsid w:val="00F3138D"/>
    <w:rsid w:val="00F31A6F"/>
    <w:rsid w:val="00F32F35"/>
    <w:rsid w:val="00F3336C"/>
    <w:rsid w:val="00F33418"/>
    <w:rsid w:val="00F3358A"/>
    <w:rsid w:val="00F339C6"/>
    <w:rsid w:val="00F343D4"/>
    <w:rsid w:val="00F3446F"/>
    <w:rsid w:val="00F34C73"/>
    <w:rsid w:val="00F3517B"/>
    <w:rsid w:val="00F35888"/>
    <w:rsid w:val="00F35BF0"/>
    <w:rsid w:val="00F40052"/>
    <w:rsid w:val="00F40A40"/>
    <w:rsid w:val="00F42015"/>
    <w:rsid w:val="00F43501"/>
    <w:rsid w:val="00F4378D"/>
    <w:rsid w:val="00F44776"/>
    <w:rsid w:val="00F447EF"/>
    <w:rsid w:val="00F44921"/>
    <w:rsid w:val="00F45825"/>
    <w:rsid w:val="00F45E35"/>
    <w:rsid w:val="00F4624E"/>
    <w:rsid w:val="00F465B2"/>
    <w:rsid w:val="00F46876"/>
    <w:rsid w:val="00F46A72"/>
    <w:rsid w:val="00F47959"/>
    <w:rsid w:val="00F479BB"/>
    <w:rsid w:val="00F47C17"/>
    <w:rsid w:val="00F47DD2"/>
    <w:rsid w:val="00F50155"/>
    <w:rsid w:val="00F504A8"/>
    <w:rsid w:val="00F5058E"/>
    <w:rsid w:val="00F51490"/>
    <w:rsid w:val="00F51754"/>
    <w:rsid w:val="00F518B8"/>
    <w:rsid w:val="00F52504"/>
    <w:rsid w:val="00F52558"/>
    <w:rsid w:val="00F52804"/>
    <w:rsid w:val="00F52F7D"/>
    <w:rsid w:val="00F53345"/>
    <w:rsid w:val="00F53783"/>
    <w:rsid w:val="00F53D7B"/>
    <w:rsid w:val="00F54683"/>
    <w:rsid w:val="00F546F9"/>
    <w:rsid w:val="00F548E0"/>
    <w:rsid w:val="00F54A4D"/>
    <w:rsid w:val="00F54AF6"/>
    <w:rsid w:val="00F54BDE"/>
    <w:rsid w:val="00F554DB"/>
    <w:rsid w:val="00F55C4B"/>
    <w:rsid w:val="00F56258"/>
    <w:rsid w:val="00F56616"/>
    <w:rsid w:val="00F5672E"/>
    <w:rsid w:val="00F567D1"/>
    <w:rsid w:val="00F56ACC"/>
    <w:rsid w:val="00F5705F"/>
    <w:rsid w:val="00F575C5"/>
    <w:rsid w:val="00F57994"/>
    <w:rsid w:val="00F57A72"/>
    <w:rsid w:val="00F57CCD"/>
    <w:rsid w:val="00F60D7B"/>
    <w:rsid w:val="00F60F22"/>
    <w:rsid w:val="00F6157E"/>
    <w:rsid w:val="00F61B17"/>
    <w:rsid w:val="00F61C81"/>
    <w:rsid w:val="00F622D9"/>
    <w:rsid w:val="00F6247A"/>
    <w:rsid w:val="00F63192"/>
    <w:rsid w:val="00F63575"/>
    <w:rsid w:val="00F63DD6"/>
    <w:rsid w:val="00F64FD5"/>
    <w:rsid w:val="00F65A37"/>
    <w:rsid w:val="00F66E1D"/>
    <w:rsid w:val="00F67424"/>
    <w:rsid w:val="00F67933"/>
    <w:rsid w:val="00F67E9D"/>
    <w:rsid w:val="00F706A4"/>
    <w:rsid w:val="00F70C4A"/>
    <w:rsid w:val="00F715C4"/>
    <w:rsid w:val="00F71F9C"/>
    <w:rsid w:val="00F72705"/>
    <w:rsid w:val="00F72B9C"/>
    <w:rsid w:val="00F737CA"/>
    <w:rsid w:val="00F73832"/>
    <w:rsid w:val="00F7446B"/>
    <w:rsid w:val="00F74C11"/>
    <w:rsid w:val="00F7550B"/>
    <w:rsid w:val="00F75891"/>
    <w:rsid w:val="00F776AF"/>
    <w:rsid w:val="00F80434"/>
    <w:rsid w:val="00F80683"/>
    <w:rsid w:val="00F80F27"/>
    <w:rsid w:val="00F80FD3"/>
    <w:rsid w:val="00F822E4"/>
    <w:rsid w:val="00F82A04"/>
    <w:rsid w:val="00F83403"/>
    <w:rsid w:val="00F8362E"/>
    <w:rsid w:val="00F83799"/>
    <w:rsid w:val="00F8482B"/>
    <w:rsid w:val="00F8489C"/>
    <w:rsid w:val="00F84E24"/>
    <w:rsid w:val="00F85581"/>
    <w:rsid w:val="00F85DFC"/>
    <w:rsid w:val="00F87299"/>
    <w:rsid w:val="00F874EE"/>
    <w:rsid w:val="00F908A0"/>
    <w:rsid w:val="00F909EE"/>
    <w:rsid w:val="00F90B0E"/>
    <w:rsid w:val="00F90B77"/>
    <w:rsid w:val="00F92076"/>
    <w:rsid w:val="00F9232C"/>
    <w:rsid w:val="00F9238A"/>
    <w:rsid w:val="00F9239C"/>
    <w:rsid w:val="00F923B8"/>
    <w:rsid w:val="00F932F0"/>
    <w:rsid w:val="00F941C8"/>
    <w:rsid w:val="00F94536"/>
    <w:rsid w:val="00F94A30"/>
    <w:rsid w:val="00F9536B"/>
    <w:rsid w:val="00F95DB7"/>
    <w:rsid w:val="00F96406"/>
    <w:rsid w:val="00F966F9"/>
    <w:rsid w:val="00F96DF2"/>
    <w:rsid w:val="00F97029"/>
    <w:rsid w:val="00F97C4A"/>
    <w:rsid w:val="00F97F43"/>
    <w:rsid w:val="00F97F63"/>
    <w:rsid w:val="00FA08AC"/>
    <w:rsid w:val="00FA08BE"/>
    <w:rsid w:val="00FA0DED"/>
    <w:rsid w:val="00FA0F4F"/>
    <w:rsid w:val="00FA1565"/>
    <w:rsid w:val="00FA1D84"/>
    <w:rsid w:val="00FA28F8"/>
    <w:rsid w:val="00FA2FB0"/>
    <w:rsid w:val="00FA3003"/>
    <w:rsid w:val="00FA3188"/>
    <w:rsid w:val="00FA494D"/>
    <w:rsid w:val="00FA5465"/>
    <w:rsid w:val="00FA5848"/>
    <w:rsid w:val="00FA588A"/>
    <w:rsid w:val="00FA58E4"/>
    <w:rsid w:val="00FA5B19"/>
    <w:rsid w:val="00FA5B62"/>
    <w:rsid w:val="00FA623B"/>
    <w:rsid w:val="00FA6753"/>
    <w:rsid w:val="00FA7797"/>
    <w:rsid w:val="00FA7B78"/>
    <w:rsid w:val="00FB010E"/>
    <w:rsid w:val="00FB01DA"/>
    <w:rsid w:val="00FB02B7"/>
    <w:rsid w:val="00FB06BF"/>
    <w:rsid w:val="00FB088C"/>
    <w:rsid w:val="00FB095A"/>
    <w:rsid w:val="00FB0B31"/>
    <w:rsid w:val="00FB1642"/>
    <w:rsid w:val="00FB4859"/>
    <w:rsid w:val="00FB4FD1"/>
    <w:rsid w:val="00FB5BBF"/>
    <w:rsid w:val="00FB5F63"/>
    <w:rsid w:val="00FB6119"/>
    <w:rsid w:val="00FB640A"/>
    <w:rsid w:val="00FB7E22"/>
    <w:rsid w:val="00FC002F"/>
    <w:rsid w:val="00FC00AA"/>
    <w:rsid w:val="00FC01AD"/>
    <w:rsid w:val="00FC01B7"/>
    <w:rsid w:val="00FC09AA"/>
    <w:rsid w:val="00FC139C"/>
    <w:rsid w:val="00FC1465"/>
    <w:rsid w:val="00FC1475"/>
    <w:rsid w:val="00FC1834"/>
    <w:rsid w:val="00FC1F13"/>
    <w:rsid w:val="00FC1F31"/>
    <w:rsid w:val="00FC20AB"/>
    <w:rsid w:val="00FC2374"/>
    <w:rsid w:val="00FC33DB"/>
    <w:rsid w:val="00FC377A"/>
    <w:rsid w:val="00FC42F0"/>
    <w:rsid w:val="00FC4300"/>
    <w:rsid w:val="00FC46F5"/>
    <w:rsid w:val="00FC57C5"/>
    <w:rsid w:val="00FC5EC2"/>
    <w:rsid w:val="00FC62A3"/>
    <w:rsid w:val="00FC650B"/>
    <w:rsid w:val="00FC7BE3"/>
    <w:rsid w:val="00FC7D15"/>
    <w:rsid w:val="00FC7F4A"/>
    <w:rsid w:val="00FD013A"/>
    <w:rsid w:val="00FD1A8B"/>
    <w:rsid w:val="00FD1A8E"/>
    <w:rsid w:val="00FD1C35"/>
    <w:rsid w:val="00FD1FF6"/>
    <w:rsid w:val="00FD2405"/>
    <w:rsid w:val="00FD28A0"/>
    <w:rsid w:val="00FD2D4A"/>
    <w:rsid w:val="00FD3216"/>
    <w:rsid w:val="00FD3C0B"/>
    <w:rsid w:val="00FD44DD"/>
    <w:rsid w:val="00FD4B85"/>
    <w:rsid w:val="00FD57BC"/>
    <w:rsid w:val="00FD6D35"/>
    <w:rsid w:val="00FD7035"/>
    <w:rsid w:val="00FD73F4"/>
    <w:rsid w:val="00FD784F"/>
    <w:rsid w:val="00FD7AA3"/>
    <w:rsid w:val="00FD7E03"/>
    <w:rsid w:val="00FE04E8"/>
    <w:rsid w:val="00FE1230"/>
    <w:rsid w:val="00FE1878"/>
    <w:rsid w:val="00FE1EC5"/>
    <w:rsid w:val="00FE26A7"/>
    <w:rsid w:val="00FE2EB9"/>
    <w:rsid w:val="00FE3AD0"/>
    <w:rsid w:val="00FE3C27"/>
    <w:rsid w:val="00FE3E6A"/>
    <w:rsid w:val="00FE4152"/>
    <w:rsid w:val="00FE41B7"/>
    <w:rsid w:val="00FE5915"/>
    <w:rsid w:val="00FE6F43"/>
    <w:rsid w:val="00FE75D7"/>
    <w:rsid w:val="00FE7C99"/>
    <w:rsid w:val="00FE7FF2"/>
    <w:rsid w:val="00FF053D"/>
    <w:rsid w:val="00FF138A"/>
    <w:rsid w:val="00FF36E4"/>
    <w:rsid w:val="00FF395D"/>
    <w:rsid w:val="00FF3EA7"/>
    <w:rsid w:val="00FF4615"/>
    <w:rsid w:val="00FF499A"/>
    <w:rsid w:val="00FF5004"/>
    <w:rsid w:val="00FF559F"/>
    <w:rsid w:val="00FF57A2"/>
    <w:rsid w:val="00FF594D"/>
    <w:rsid w:val="00FF6027"/>
    <w:rsid w:val="00FF618D"/>
    <w:rsid w:val="00FF63A1"/>
    <w:rsid w:val="00FF692B"/>
    <w:rsid w:val="00FF76B6"/>
    <w:rsid w:val="00FF7C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262F1"/>
  <w15:docId w15:val="{B344A8FC-A97A-468A-8E05-88038DA24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rsid w:val="00AA6D2F"/>
    <w:pPr>
      <w:spacing w:after="200" w:line="276" w:lineRule="auto"/>
    </w:pPr>
    <w:rPr>
      <w:sz w:val="22"/>
      <w:szCs w:val="22"/>
      <w:lang w:val="en-GB"/>
    </w:rPr>
  </w:style>
  <w:style w:type="paragraph" w:styleId="Heading1">
    <w:name w:val="heading 1"/>
    <w:basedOn w:val="Normal"/>
    <w:next w:val="Normal"/>
    <w:link w:val="Heading1Char"/>
    <w:uiPriority w:val="9"/>
    <w:qFormat/>
    <w:rsid w:val="002334F5"/>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2334F5"/>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2334F5"/>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unhideWhenUsed/>
    <w:qFormat/>
    <w:rsid w:val="00FE6F43"/>
    <w:pPr>
      <w:keepNext/>
      <w:spacing w:before="240" w:after="60"/>
      <w:outlineLvl w:val="3"/>
    </w:pPr>
    <w:rPr>
      <w:b/>
      <w:bCs/>
      <w:sz w:val="28"/>
      <w:szCs w:val="28"/>
    </w:rPr>
  </w:style>
  <w:style w:type="paragraph" w:styleId="Heading5">
    <w:name w:val="heading 5"/>
    <w:basedOn w:val="Normal"/>
    <w:next w:val="Normal"/>
    <w:link w:val="Heading5Char"/>
    <w:qFormat/>
    <w:rsid w:val="003D157D"/>
    <w:pPr>
      <w:spacing w:before="240" w:after="60"/>
      <w:ind w:left="1008" w:hanging="1008"/>
      <w:outlineLvl w:val="4"/>
    </w:pPr>
    <w:rPr>
      <w:b/>
      <w:bCs/>
      <w:i/>
      <w:iCs/>
      <w:sz w:val="26"/>
      <w:szCs w:val="26"/>
    </w:rPr>
  </w:style>
  <w:style w:type="paragraph" w:styleId="Heading6">
    <w:name w:val="heading 6"/>
    <w:basedOn w:val="Normal"/>
    <w:next w:val="Normal"/>
    <w:link w:val="Heading6Char"/>
    <w:qFormat/>
    <w:rsid w:val="003D157D"/>
    <w:pPr>
      <w:spacing w:before="240" w:after="60"/>
      <w:ind w:left="1152" w:hanging="1152"/>
      <w:outlineLvl w:val="5"/>
    </w:pPr>
    <w:rPr>
      <w:b/>
      <w:bCs/>
    </w:rPr>
  </w:style>
  <w:style w:type="paragraph" w:styleId="Heading7">
    <w:name w:val="heading 7"/>
    <w:basedOn w:val="Normal"/>
    <w:next w:val="Normal"/>
    <w:link w:val="Heading7Char"/>
    <w:qFormat/>
    <w:rsid w:val="003D157D"/>
    <w:pPr>
      <w:spacing w:before="240" w:after="60"/>
      <w:ind w:left="1296" w:hanging="1296"/>
      <w:outlineLvl w:val="6"/>
    </w:pPr>
    <w:rPr>
      <w:sz w:val="24"/>
      <w:szCs w:val="24"/>
    </w:rPr>
  </w:style>
  <w:style w:type="paragraph" w:styleId="Heading8">
    <w:name w:val="heading 8"/>
    <w:basedOn w:val="Normal"/>
    <w:next w:val="Normal"/>
    <w:link w:val="Heading8Char"/>
    <w:qFormat/>
    <w:rsid w:val="003D157D"/>
    <w:pPr>
      <w:spacing w:before="240" w:after="60"/>
      <w:ind w:left="1440" w:hanging="1440"/>
      <w:outlineLvl w:val="7"/>
    </w:pPr>
    <w:rPr>
      <w:i/>
      <w:iCs/>
      <w:sz w:val="24"/>
      <w:szCs w:val="24"/>
    </w:rPr>
  </w:style>
  <w:style w:type="paragraph" w:styleId="Heading9">
    <w:name w:val="heading 9"/>
    <w:basedOn w:val="Normal"/>
    <w:next w:val="Normal"/>
    <w:link w:val="Heading9Char"/>
    <w:qFormat/>
    <w:rsid w:val="003D157D"/>
    <w:pPr>
      <w:spacing w:before="240" w:after="60"/>
      <w:ind w:left="1584" w:hanging="1584"/>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F5 List Paragraph,List Paragraph1,No Spacing1,List Paragraph Char Char Char,Indicator Text,Numbered Para 1,Bullet 1,Colorful List - Accent 11,Bullet Points,List Paragraph2,MAIN CONTENT,Normal numbered,List Paragraph11,References"/>
    <w:basedOn w:val="Normal"/>
    <w:link w:val="ListParagraphChar"/>
    <w:uiPriority w:val="34"/>
    <w:qFormat/>
    <w:rsid w:val="00B66050"/>
    <w:pPr>
      <w:ind w:left="720"/>
    </w:pPr>
    <w:rPr>
      <w:rFonts w:cs="Calibri"/>
    </w:rPr>
  </w:style>
  <w:style w:type="character" w:styleId="Hyperlink">
    <w:name w:val="Hyperlink"/>
    <w:uiPriority w:val="99"/>
    <w:unhideWhenUsed/>
    <w:rsid w:val="00B66050"/>
    <w:rPr>
      <w:color w:val="0000FF"/>
      <w:u w:val="single"/>
    </w:rPr>
  </w:style>
  <w:style w:type="paragraph" w:styleId="BodyText">
    <w:name w:val="Body Text"/>
    <w:basedOn w:val="Normal"/>
    <w:link w:val="BodyTextChar"/>
    <w:rsid w:val="00B66050"/>
    <w:pPr>
      <w:spacing w:after="240" w:line="240" w:lineRule="auto"/>
    </w:pPr>
    <w:rPr>
      <w:rFonts w:ascii="Times New Roman" w:hAnsi="Times New Roman"/>
      <w:sz w:val="24"/>
      <w:szCs w:val="24"/>
      <w:lang w:val="en-CA" w:eastAsia="en-CA"/>
    </w:rPr>
  </w:style>
  <w:style w:type="character" w:customStyle="1" w:styleId="BodyTextChar">
    <w:name w:val="Body Text Char"/>
    <w:link w:val="BodyText"/>
    <w:rsid w:val="00B66050"/>
    <w:rPr>
      <w:rFonts w:ascii="Times New Roman" w:eastAsia="Times New Roman" w:hAnsi="Times New Roman" w:cs="Times New Roman"/>
      <w:sz w:val="24"/>
      <w:szCs w:val="24"/>
      <w:lang w:val="en-CA" w:eastAsia="en-CA"/>
    </w:rPr>
  </w:style>
  <w:style w:type="paragraph" w:styleId="BalloonText">
    <w:name w:val="Balloon Text"/>
    <w:basedOn w:val="Normal"/>
    <w:link w:val="BalloonTextChar"/>
    <w:uiPriority w:val="99"/>
    <w:semiHidden/>
    <w:unhideWhenUsed/>
    <w:rsid w:val="00B6605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66050"/>
    <w:rPr>
      <w:rFonts w:ascii="Tahoma" w:hAnsi="Tahoma" w:cs="Tahoma"/>
      <w:sz w:val="16"/>
      <w:szCs w:val="16"/>
      <w:lang w:val="en-US"/>
    </w:rPr>
  </w:style>
  <w:style w:type="paragraph" w:styleId="CommentText">
    <w:name w:val="annotation text"/>
    <w:basedOn w:val="Normal"/>
    <w:link w:val="CommentTextChar"/>
    <w:uiPriority w:val="99"/>
    <w:unhideWhenUsed/>
    <w:rsid w:val="00B66050"/>
    <w:pPr>
      <w:spacing w:line="240" w:lineRule="auto"/>
    </w:pPr>
    <w:rPr>
      <w:sz w:val="20"/>
      <w:szCs w:val="20"/>
    </w:rPr>
  </w:style>
  <w:style w:type="character" w:customStyle="1" w:styleId="CommentTextChar">
    <w:name w:val="Comment Text Char"/>
    <w:link w:val="CommentText"/>
    <w:uiPriority w:val="99"/>
    <w:rsid w:val="00B66050"/>
    <w:rPr>
      <w:sz w:val="20"/>
      <w:szCs w:val="20"/>
      <w:lang w:val="en-US"/>
    </w:rPr>
  </w:style>
  <w:style w:type="character" w:customStyle="1" w:styleId="CommentSubjectChar">
    <w:name w:val="Comment Subject Char"/>
    <w:link w:val="CommentSubject"/>
    <w:uiPriority w:val="99"/>
    <w:semiHidden/>
    <w:rsid w:val="00B66050"/>
    <w:rPr>
      <w:b/>
      <w:bCs/>
      <w:sz w:val="20"/>
      <w:szCs w:val="20"/>
      <w:lang w:val="en-US"/>
    </w:rPr>
  </w:style>
  <w:style w:type="paragraph" w:styleId="CommentSubject">
    <w:name w:val="annotation subject"/>
    <w:basedOn w:val="CommentText"/>
    <w:next w:val="CommentText"/>
    <w:link w:val="CommentSubjectChar"/>
    <w:uiPriority w:val="99"/>
    <w:semiHidden/>
    <w:unhideWhenUsed/>
    <w:rsid w:val="00B66050"/>
    <w:rPr>
      <w:b/>
      <w:bCs/>
    </w:rPr>
  </w:style>
  <w:style w:type="character" w:customStyle="1" w:styleId="apple-style-span">
    <w:name w:val="apple-style-span"/>
    <w:basedOn w:val="DefaultParagraphFont"/>
    <w:rsid w:val="00B66050"/>
  </w:style>
  <w:style w:type="table" w:styleId="TableGrid">
    <w:name w:val="Table Grid"/>
    <w:basedOn w:val="TableNormal"/>
    <w:rsid w:val="00B66050"/>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unhideWhenUsed/>
    <w:rsid w:val="00B66050"/>
    <w:pPr>
      <w:spacing w:after="0" w:line="240" w:lineRule="auto"/>
    </w:pPr>
    <w:rPr>
      <w:rFonts w:cs="Calibri"/>
      <w:sz w:val="20"/>
      <w:szCs w:val="20"/>
    </w:rPr>
  </w:style>
  <w:style w:type="character" w:customStyle="1" w:styleId="FootnoteTextChar">
    <w:name w:val="Footnote Text Char"/>
    <w:link w:val="FootnoteText"/>
    <w:uiPriority w:val="99"/>
    <w:rsid w:val="00B66050"/>
    <w:rPr>
      <w:rFonts w:ascii="Calibri" w:eastAsia="Times New Roman" w:hAnsi="Calibri" w:cs="Calibri"/>
      <w:sz w:val="20"/>
      <w:szCs w:val="20"/>
      <w:lang w:val="en-US"/>
    </w:rPr>
  </w:style>
  <w:style w:type="character" w:styleId="FootnoteReference">
    <w:name w:val="footnote reference"/>
    <w:uiPriority w:val="99"/>
    <w:semiHidden/>
    <w:unhideWhenUsed/>
    <w:rsid w:val="00B66050"/>
    <w:rPr>
      <w:vertAlign w:val="superscript"/>
    </w:rPr>
  </w:style>
  <w:style w:type="paragraph" w:styleId="Header">
    <w:name w:val="header"/>
    <w:basedOn w:val="Normal"/>
    <w:link w:val="HeaderChar"/>
    <w:uiPriority w:val="99"/>
    <w:unhideWhenUsed/>
    <w:rsid w:val="00793B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3B65"/>
  </w:style>
  <w:style w:type="paragraph" w:styleId="Footer">
    <w:name w:val="footer"/>
    <w:basedOn w:val="Normal"/>
    <w:link w:val="FooterChar"/>
    <w:uiPriority w:val="99"/>
    <w:unhideWhenUsed/>
    <w:rsid w:val="00793B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3B65"/>
  </w:style>
  <w:style w:type="character" w:styleId="CommentReference">
    <w:name w:val="annotation reference"/>
    <w:uiPriority w:val="99"/>
    <w:semiHidden/>
    <w:unhideWhenUsed/>
    <w:rsid w:val="00287C79"/>
    <w:rPr>
      <w:sz w:val="16"/>
      <w:szCs w:val="16"/>
    </w:rPr>
  </w:style>
  <w:style w:type="paragraph" w:customStyle="1" w:styleId="Section">
    <w:name w:val="Section"/>
    <w:basedOn w:val="Normal"/>
    <w:link w:val="SectionChar"/>
    <w:rsid w:val="00257ADC"/>
    <w:pPr>
      <w:jc w:val="center"/>
    </w:pPr>
    <w:rPr>
      <w:rFonts w:ascii="Times New Roman" w:hAnsi="Times New Roman"/>
      <w:b/>
      <w:sz w:val="24"/>
      <w:szCs w:val="28"/>
    </w:rPr>
  </w:style>
  <w:style w:type="paragraph" w:customStyle="1" w:styleId="Subsection2">
    <w:name w:val="Subsection2"/>
    <w:basedOn w:val="ListParagraph"/>
    <w:link w:val="Subsection2Char"/>
    <w:qFormat/>
    <w:rsid w:val="00257ADC"/>
    <w:pPr>
      <w:numPr>
        <w:numId w:val="1"/>
      </w:numPr>
      <w:autoSpaceDE w:val="0"/>
      <w:autoSpaceDN w:val="0"/>
      <w:adjustRightInd w:val="0"/>
      <w:spacing w:after="0" w:line="240" w:lineRule="auto"/>
      <w:contextualSpacing/>
      <w:jc w:val="both"/>
    </w:pPr>
    <w:rPr>
      <w:rFonts w:ascii="Times New Roman" w:hAnsi="Times New Roman" w:cs="Times New Roman"/>
      <w:b/>
      <w:bCs/>
      <w:color w:val="000000"/>
    </w:rPr>
  </w:style>
  <w:style w:type="character" w:customStyle="1" w:styleId="SectionChar">
    <w:name w:val="Section Char"/>
    <w:link w:val="Section"/>
    <w:rsid w:val="00257ADC"/>
    <w:rPr>
      <w:rFonts w:ascii="Times New Roman" w:hAnsi="Times New Roman" w:cs="Times New Roman"/>
      <w:b/>
      <w:sz w:val="24"/>
      <w:szCs w:val="28"/>
    </w:rPr>
  </w:style>
  <w:style w:type="paragraph" w:customStyle="1" w:styleId="CoverLetter">
    <w:name w:val="Cover Letter"/>
    <w:basedOn w:val="BodyText"/>
    <w:link w:val="CoverLetterChar"/>
    <w:qFormat/>
    <w:rsid w:val="000179BD"/>
    <w:pPr>
      <w:spacing w:after="480"/>
      <w:jc w:val="both"/>
    </w:pPr>
    <w:rPr>
      <w:b/>
      <w:smallCaps/>
      <w:sz w:val="22"/>
      <w:szCs w:val="22"/>
    </w:rPr>
  </w:style>
  <w:style w:type="character" w:customStyle="1" w:styleId="ListParagraphChar">
    <w:name w:val="List Paragraph Char"/>
    <w:aliases w:val="Dot pt Char,F5 List Paragraph Char,List Paragraph1 Char,No Spacing1 Char,List Paragraph Char Char Char Char,Indicator Text Char,Numbered Para 1 Char,Bullet 1 Char,Colorful List - Accent 11 Char,Bullet Points Char,List Paragraph2 Char"/>
    <w:link w:val="ListParagraph"/>
    <w:uiPriority w:val="34"/>
    <w:rsid w:val="00257ADC"/>
    <w:rPr>
      <w:rFonts w:ascii="Calibri" w:eastAsia="Times New Roman" w:hAnsi="Calibri" w:cs="Calibri"/>
    </w:rPr>
  </w:style>
  <w:style w:type="character" w:customStyle="1" w:styleId="Subsection2Char">
    <w:name w:val="Subsection2 Char"/>
    <w:link w:val="Subsection2"/>
    <w:rsid w:val="00257ADC"/>
    <w:rPr>
      <w:rFonts w:ascii="Times New Roman" w:hAnsi="Times New Roman"/>
      <w:b/>
      <w:bCs/>
      <w:color w:val="000000"/>
      <w:sz w:val="22"/>
      <w:szCs w:val="22"/>
      <w:lang w:val="en-GB"/>
    </w:rPr>
  </w:style>
  <w:style w:type="paragraph" w:customStyle="1" w:styleId="SectionL">
    <w:name w:val="SectionL"/>
    <w:basedOn w:val="Section"/>
    <w:link w:val="SectionLChar"/>
    <w:qFormat/>
    <w:rsid w:val="000179BD"/>
    <w:rPr>
      <w:sz w:val="52"/>
    </w:rPr>
  </w:style>
  <w:style w:type="character" w:customStyle="1" w:styleId="CoverLetterChar">
    <w:name w:val="Cover Letter Char"/>
    <w:link w:val="CoverLetter"/>
    <w:rsid w:val="000179BD"/>
    <w:rPr>
      <w:rFonts w:ascii="Times New Roman" w:eastAsia="Times New Roman" w:hAnsi="Times New Roman" w:cs="Times New Roman"/>
      <w:b/>
      <w:smallCaps/>
      <w:sz w:val="24"/>
      <w:szCs w:val="24"/>
      <w:lang w:val="en-CA" w:eastAsia="en-CA"/>
    </w:rPr>
  </w:style>
  <w:style w:type="paragraph" w:customStyle="1" w:styleId="datasheet">
    <w:name w:val="datasheet"/>
    <w:basedOn w:val="Normal"/>
    <w:link w:val="datasheetChar"/>
    <w:qFormat/>
    <w:rsid w:val="004B284C"/>
    <w:pPr>
      <w:jc w:val="center"/>
    </w:pPr>
    <w:rPr>
      <w:rFonts w:ascii="Times New Roman" w:hAnsi="Times New Roman"/>
      <w:b/>
    </w:rPr>
  </w:style>
  <w:style w:type="character" w:customStyle="1" w:styleId="SectionLChar">
    <w:name w:val="SectionL Char"/>
    <w:link w:val="SectionL"/>
    <w:rsid w:val="000179BD"/>
    <w:rPr>
      <w:rFonts w:ascii="Times New Roman" w:hAnsi="Times New Roman" w:cs="Times New Roman"/>
      <w:b w:val="0"/>
      <w:sz w:val="52"/>
      <w:szCs w:val="28"/>
    </w:rPr>
  </w:style>
  <w:style w:type="paragraph" w:customStyle="1" w:styleId="Subsection3">
    <w:name w:val="Subsection3"/>
    <w:basedOn w:val="Normal"/>
    <w:link w:val="Subsection3Char"/>
    <w:qFormat/>
    <w:rsid w:val="004B284C"/>
    <w:pPr>
      <w:ind w:left="-720"/>
    </w:pPr>
    <w:rPr>
      <w:rFonts w:ascii="Times New Roman" w:hAnsi="Times New Roman"/>
      <w:b/>
      <w:bCs/>
    </w:rPr>
  </w:style>
  <w:style w:type="character" w:customStyle="1" w:styleId="datasheetChar">
    <w:name w:val="datasheet Char"/>
    <w:link w:val="datasheet"/>
    <w:rsid w:val="004B284C"/>
    <w:rPr>
      <w:rFonts w:ascii="Times New Roman" w:hAnsi="Times New Roman" w:cs="Times New Roman"/>
      <w:b/>
    </w:rPr>
  </w:style>
  <w:style w:type="paragraph" w:customStyle="1" w:styleId="Appendix">
    <w:name w:val="Appendix"/>
    <w:basedOn w:val="Normal"/>
    <w:link w:val="AppendixChar"/>
    <w:qFormat/>
    <w:rsid w:val="004B284C"/>
    <w:pPr>
      <w:spacing w:after="0" w:line="240" w:lineRule="auto"/>
      <w:jc w:val="center"/>
    </w:pPr>
    <w:rPr>
      <w:rFonts w:ascii="Times New Roman" w:hAnsi="Times New Roman"/>
      <w:b/>
    </w:rPr>
  </w:style>
  <w:style w:type="character" w:customStyle="1" w:styleId="Subsection3Char">
    <w:name w:val="Subsection3 Char"/>
    <w:link w:val="Subsection3"/>
    <w:rsid w:val="004B284C"/>
    <w:rPr>
      <w:rFonts w:ascii="Times New Roman" w:hAnsi="Times New Roman" w:cs="Times New Roman"/>
      <w:b/>
      <w:bCs/>
    </w:rPr>
  </w:style>
  <w:style w:type="paragraph" w:styleId="EndnoteText">
    <w:name w:val="endnote text"/>
    <w:basedOn w:val="Normal"/>
    <w:link w:val="EndnoteTextChar"/>
    <w:uiPriority w:val="99"/>
    <w:semiHidden/>
    <w:unhideWhenUsed/>
    <w:rsid w:val="004B284C"/>
    <w:pPr>
      <w:spacing w:after="0" w:line="240" w:lineRule="auto"/>
    </w:pPr>
    <w:rPr>
      <w:sz w:val="20"/>
      <w:szCs w:val="20"/>
    </w:rPr>
  </w:style>
  <w:style w:type="character" w:customStyle="1" w:styleId="AppendixChar">
    <w:name w:val="Appendix Char"/>
    <w:link w:val="Appendix"/>
    <w:rsid w:val="004B284C"/>
    <w:rPr>
      <w:rFonts w:ascii="Times New Roman" w:hAnsi="Times New Roman" w:cs="Times New Roman"/>
      <w:b/>
    </w:rPr>
  </w:style>
  <w:style w:type="character" w:customStyle="1" w:styleId="EndnoteTextChar">
    <w:name w:val="Endnote Text Char"/>
    <w:link w:val="EndnoteText"/>
    <w:uiPriority w:val="99"/>
    <w:semiHidden/>
    <w:rsid w:val="004B284C"/>
    <w:rPr>
      <w:sz w:val="20"/>
      <w:szCs w:val="20"/>
    </w:rPr>
  </w:style>
  <w:style w:type="character" w:styleId="EndnoteReference">
    <w:name w:val="endnote reference"/>
    <w:uiPriority w:val="99"/>
    <w:semiHidden/>
    <w:unhideWhenUsed/>
    <w:rsid w:val="004B284C"/>
    <w:rPr>
      <w:vertAlign w:val="superscript"/>
    </w:rPr>
  </w:style>
  <w:style w:type="paragraph" w:customStyle="1" w:styleId="Subsection4">
    <w:name w:val="Subsection4"/>
    <w:basedOn w:val="Normal"/>
    <w:link w:val="Subsection4Char"/>
    <w:qFormat/>
    <w:rsid w:val="004B284C"/>
    <w:pPr>
      <w:autoSpaceDE w:val="0"/>
      <w:autoSpaceDN w:val="0"/>
      <w:adjustRightInd w:val="0"/>
      <w:spacing w:after="0" w:line="240" w:lineRule="auto"/>
    </w:pPr>
    <w:rPr>
      <w:rFonts w:ascii="Times New Roman" w:hAnsi="Times New Roman"/>
      <w:b/>
      <w:bCs/>
      <w:sz w:val="24"/>
      <w:szCs w:val="24"/>
    </w:rPr>
  </w:style>
  <w:style w:type="character" w:customStyle="1" w:styleId="Heading1Char">
    <w:name w:val="Heading 1 Char"/>
    <w:link w:val="Heading1"/>
    <w:uiPriority w:val="9"/>
    <w:rsid w:val="002334F5"/>
    <w:rPr>
      <w:rFonts w:ascii="Cambria" w:eastAsia="Times New Roman" w:hAnsi="Cambria" w:cs="Times New Roman"/>
      <w:b/>
      <w:bCs/>
      <w:color w:val="365F91"/>
      <w:sz w:val="28"/>
      <w:szCs w:val="28"/>
    </w:rPr>
  </w:style>
  <w:style w:type="character" w:customStyle="1" w:styleId="Subsection4Char">
    <w:name w:val="Subsection4 Char"/>
    <w:link w:val="Subsection4"/>
    <w:rsid w:val="004B284C"/>
    <w:rPr>
      <w:rFonts w:ascii="Times New Roman" w:hAnsi="Times New Roman" w:cs="Times New Roman"/>
      <w:b/>
      <w:bCs/>
      <w:sz w:val="24"/>
      <w:szCs w:val="24"/>
    </w:rPr>
  </w:style>
  <w:style w:type="paragraph" w:styleId="TOCHeading">
    <w:name w:val="TOC Heading"/>
    <w:basedOn w:val="Heading1"/>
    <w:next w:val="Normal"/>
    <w:unhideWhenUsed/>
    <w:qFormat/>
    <w:rsid w:val="002334F5"/>
    <w:pPr>
      <w:outlineLvl w:val="9"/>
    </w:pPr>
    <w:rPr>
      <w:color w:val="4F81BD"/>
      <w:lang w:eastAsia="ja-JP"/>
    </w:rPr>
  </w:style>
  <w:style w:type="character" w:customStyle="1" w:styleId="Heading2Char">
    <w:name w:val="Heading 2 Char"/>
    <w:link w:val="Heading2"/>
    <w:uiPriority w:val="9"/>
    <w:rsid w:val="002334F5"/>
    <w:rPr>
      <w:rFonts w:ascii="Cambria" w:eastAsia="Times New Roman" w:hAnsi="Cambria" w:cs="Times New Roman"/>
      <w:b/>
      <w:bCs/>
      <w:color w:val="4F81BD"/>
      <w:sz w:val="26"/>
      <w:szCs w:val="26"/>
    </w:rPr>
  </w:style>
  <w:style w:type="paragraph" w:styleId="TOC1">
    <w:name w:val="toc 1"/>
    <w:basedOn w:val="Normal"/>
    <w:next w:val="Normal"/>
    <w:autoRedefine/>
    <w:uiPriority w:val="39"/>
    <w:unhideWhenUsed/>
    <w:qFormat/>
    <w:rsid w:val="005C36B4"/>
    <w:pPr>
      <w:tabs>
        <w:tab w:val="left" w:pos="8730"/>
        <w:tab w:val="left" w:pos="9180"/>
      </w:tabs>
      <w:spacing w:after="100"/>
      <w:jc w:val="both"/>
    </w:pPr>
    <w:rPr>
      <w:rFonts w:ascii="Times New Roman" w:hAnsi="Times New Roman"/>
      <w:b/>
      <w:noProof/>
    </w:rPr>
  </w:style>
  <w:style w:type="character" w:customStyle="1" w:styleId="Heading3Char">
    <w:name w:val="Heading 3 Char"/>
    <w:link w:val="Heading3"/>
    <w:uiPriority w:val="9"/>
    <w:rsid w:val="002334F5"/>
    <w:rPr>
      <w:rFonts w:ascii="Cambria" w:eastAsia="Times New Roman" w:hAnsi="Cambria" w:cs="Times New Roman"/>
      <w:b/>
      <w:bCs/>
      <w:color w:val="4F81BD"/>
    </w:rPr>
  </w:style>
  <w:style w:type="paragraph" w:styleId="TOC2">
    <w:name w:val="toc 2"/>
    <w:basedOn w:val="Normal"/>
    <w:next w:val="Normal"/>
    <w:autoRedefine/>
    <w:uiPriority w:val="39"/>
    <w:unhideWhenUsed/>
    <w:qFormat/>
    <w:rsid w:val="00C41589"/>
    <w:pPr>
      <w:tabs>
        <w:tab w:val="left" w:pos="660"/>
        <w:tab w:val="right" w:pos="8910"/>
      </w:tabs>
      <w:spacing w:after="100"/>
      <w:ind w:left="216"/>
      <w:jc w:val="both"/>
    </w:pPr>
  </w:style>
  <w:style w:type="paragraph" w:styleId="NoSpacing">
    <w:name w:val="No Spacing"/>
    <w:link w:val="NoSpacingChar"/>
    <w:uiPriority w:val="1"/>
    <w:qFormat/>
    <w:rsid w:val="007831AC"/>
    <w:rPr>
      <w:sz w:val="22"/>
      <w:szCs w:val="22"/>
      <w:lang w:eastAsia="ja-JP"/>
    </w:rPr>
  </w:style>
  <w:style w:type="character" w:customStyle="1" w:styleId="NoSpacingChar">
    <w:name w:val="No Spacing Char"/>
    <w:link w:val="NoSpacing"/>
    <w:uiPriority w:val="1"/>
    <w:rsid w:val="007831AC"/>
    <w:rPr>
      <w:sz w:val="22"/>
      <w:szCs w:val="22"/>
      <w:lang w:val="en-US" w:eastAsia="ja-JP" w:bidi="ar-SA"/>
    </w:rPr>
  </w:style>
  <w:style w:type="paragraph" w:customStyle="1" w:styleId="Default">
    <w:name w:val="Default"/>
    <w:rsid w:val="00B04A90"/>
    <w:pPr>
      <w:autoSpaceDE w:val="0"/>
      <w:autoSpaceDN w:val="0"/>
      <w:adjustRightInd w:val="0"/>
    </w:pPr>
    <w:rPr>
      <w:rFonts w:cs="Calibri"/>
      <w:color w:val="000000"/>
      <w:sz w:val="24"/>
      <w:szCs w:val="24"/>
      <w:lang w:val="en-GB"/>
    </w:rPr>
  </w:style>
  <w:style w:type="paragraph" w:styleId="NormalWeb">
    <w:name w:val="Normal (Web)"/>
    <w:basedOn w:val="Normal"/>
    <w:uiPriority w:val="99"/>
    <w:unhideWhenUsed/>
    <w:rsid w:val="004B64EA"/>
    <w:pPr>
      <w:spacing w:before="100" w:beforeAutospacing="1" w:after="100" w:afterAutospacing="1" w:line="240" w:lineRule="auto"/>
    </w:pPr>
    <w:rPr>
      <w:rFonts w:ascii="Times New Roman" w:hAnsi="Times New Roman"/>
      <w:sz w:val="24"/>
      <w:szCs w:val="24"/>
      <w:lang w:val="en-US"/>
    </w:rPr>
  </w:style>
  <w:style w:type="character" w:customStyle="1" w:styleId="Heading4Char">
    <w:name w:val="Heading 4 Char"/>
    <w:link w:val="Heading4"/>
    <w:uiPriority w:val="9"/>
    <w:rsid w:val="00FE6F43"/>
    <w:rPr>
      <w:rFonts w:ascii="Calibri" w:eastAsia="Times New Roman" w:hAnsi="Calibri" w:cs="Times New Roman"/>
      <w:b/>
      <w:bCs/>
      <w:sz w:val="28"/>
      <w:szCs w:val="28"/>
      <w:lang w:val="en-GB"/>
    </w:rPr>
  </w:style>
  <w:style w:type="paragraph" w:styleId="TOC3">
    <w:name w:val="toc 3"/>
    <w:basedOn w:val="Normal"/>
    <w:next w:val="Normal"/>
    <w:autoRedefine/>
    <w:uiPriority w:val="39"/>
    <w:unhideWhenUsed/>
    <w:qFormat/>
    <w:rsid w:val="00C41589"/>
    <w:pPr>
      <w:tabs>
        <w:tab w:val="left" w:pos="880"/>
        <w:tab w:val="right" w:pos="8910"/>
      </w:tabs>
      <w:ind w:left="440"/>
    </w:pPr>
  </w:style>
  <w:style w:type="character" w:customStyle="1" w:styleId="apple-converted-space">
    <w:name w:val="apple-converted-space"/>
    <w:rsid w:val="005B0A26"/>
  </w:style>
  <w:style w:type="character" w:customStyle="1" w:styleId="Heading5Char">
    <w:name w:val="Heading 5 Char"/>
    <w:link w:val="Heading5"/>
    <w:rsid w:val="003D157D"/>
    <w:rPr>
      <w:b/>
      <w:bCs/>
      <w:i/>
      <w:iCs/>
      <w:sz w:val="26"/>
      <w:szCs w:val="26"/>
      <w:lang w:val="en-GB"/>
    </w:rPr>
  </w:style>
  <w:style w:type="character" w:customStyle="1" w:styleId="Heading6Char">
    <w:name w:val="Heading 6 Char"/>
    <w:link w:val="Heading6"/>
    <w:rsid w:val="003D157D"/>
    <w:rPr>
      <w:b/>
      <w:bCs/>
      <w:sz w:val="22"/>
      <w:szCs w:val="22"/>
      <w:lang w:val="en-GB"/>
    </w:rPr>
  </w:style>
  <w:style w:type="character" w:customStyle="1" w:styleId="Heading7Char">
    <w:name w:val="Heading 7 Char"/>
    <w:link w:val="Heading7"/>
    <w:rsid w:val="003D157D"/>
    <w:rPr>
      <w:sz w:val="24"/>
      <w:szCs w:val="24"/>
      <w:lang w:val="en-GB"/>
    </w:rPr>
  </w:style>
  <w:style w:type="character" w:customStyle="1" w:styleId="Heading8Char">
    <w:name w:val="Heading 8 Char"/>
    <w:link w:val="Heading8"/>
    <w:rsid w:val="003D157D"/>
    <w:rPr>
      <w:i/>
      <w:iCs/>
      <w:sz w:val="24"/>
      <w:szCs w:val="24"/>
      <w:lang w:val="en-GB"/>
    </w:rPr>
  </w:style>
  <w:style w:type="character" w:customStyle="1" w:styleId="Heading9Char">
    <w:name w:val="Heading 9 Char"/>
    <w:link w:val="Heading9"/>
    <w:rsid w:val="003D157D"/>
    <w:rPr>
      <w:rFonts w:ascii="Cambria" w:hAnsi="Cambria"/>
      <w:sz w:val="22"/>
      <w:szCs w:val="22"/>
      <w:lang w:val="en-GB"/>
    </w:rPr>
  </w:style>
  <w:style w:type="paragraph" w:customStyle="1" w:styleId="msolistparagraph0">
    <w:name w:val="msolistparagraph"/>
    <w:basedOn w:val="Normal"/>
    <w:rsid w:val="00A81EFF"/>
    <w:pPr>
      <w:spacing w:after="0" w:line="240" w:lineRule="auto"/>
      <w:ind w:left="720"/>
    </w:pPr>
    <w:rPr>
      <w:rFonts w:ascii="Times New Roman" w:hAnsi="Times New Roman"/>
      <w:sz w:val="24"/>
      <w:szCs w:val="24"/>
      <w:lang w:val="en-US"/>
    </w:rPr>
  </w:style>
  <w:style w:type="character" w:styleId="Emphasis">
    <w:name w:val="Emphasis"/>
    <w:qFormat/>
    <w:rsid w:val="00A81EFF"/>
    <w:rPr>
      <w:i/>
      <w:iCs/>
    </w:rPr>
  </w:style>
  <w:style w:type="table" w:customStyle="1" w:styleId="TableGrid1">
    <w:name w:val="Table Grid1"/>
    <w:basedOn w:val="TableNormal"/>
    <w:next w:val="TableGrid"/>
    <w:uiPriority w:val="59"/>
    <w:rsid w:val="00A81EFF"/>
    <w:rPr>
      <w:rFonts w:eastAsia="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uiPriority w:val="1"/>
    <w:qFormat/>
    <w:rsid w:val="006603E5"/>
    <w:pPr>
      <w:widowControl w:val="0"/>
      <w:autoSpaceDE w:val="0"/>
      <w:autoSpaceDN w:val="0"/>
      <w:spacing w:after="0" w:line="240" w:lineRule="auto"/>
      <w:ind w:left="211"/>
    </w:pPr>
    <w:rPr>
      <w:rFonts w:eastAsia="Calibri" w:cs="Calibri"/>
      <w:lang w:val="en-US"/>
    </w:rPr>
  </w:style>
  <w:style w:type="paragraph" w:customStyle="1" w:styleId="m-4894328151136084582gmail-msonospacing">
    <w:name w:val="m_-4894328151136084582gmail-msonospacing"/>
    <w:basedOn w:val="Normal"/>
    <w:rsid w:val="00832E06"/>
    <w:pPr>
      <w:spacing w:before="100" w:beforeAutospacing="1" w:after="100" w:afterAutospacing="1" w:line="240" w:lineRule="auto"/>
    </w:pPr>
    <w:rPr>
      <w:rFonts w:ascii="Times New Roman" w:hAnsi="Times New Roman"/>
      <w:sz w:val="24"/>
      <w:szCs w:val="24"/>
      <w:lang w:val="en-US"/>
    </w:rPr>
  </w:style>
  <w:style w:type="character" w:customStyle="1" w:styleId="Definition1Char">
    <w:name w:val="Definition 1 Char"/>
    <w:basedOn w:val="DefaultParagraphFont"/>
    <w:link w:val="Definition1"/>
    <w:locked/>
    <w:rsid w:val="00787AE8"/>
  </w:style>
  <w:style w:type="paragraph" w:customStyle="1" w:styleId="Definition1">
    <w:name w:val="Definition 1"/>
    <w:basedOn w:val="Normal"/>
    <w:link w:val="Definition1Char"/>
    <w:rsid w:val="00787AE8"/>
    <w:pPr>
      <w:numPr>
        <w:numId w:val="2"/>
      </w:numPr>
      <w:spacing w:after="240" w:line="240" w:lineRule="auto"/>
      <w:jc w:val="both"/>
    </w:pPr>
    <w:rPr>
      <w:sz w:val="20"/>
      <w:szCs w:val="20"/>
      <w:lang w:val="en-US"/>
    </w:rPr>
  </w:style>
  <w:style w:type="paragraph" w:customStyle="1" w:styleId="Definition2">
    <w:name w:val="Definition 2"/>
    <w:basedOn w:val="Normal"/>
    <w:rsid w:val="00787AE8"/>
    <w:pPr>
      <w:numPr>
        <w:ilvl w:val="1"/>
        <w:numId w:val="2"/>
      </w:numPr>
      <w:spacing w:after="240" w:line="240" w:lineRule="auto"/>
      <w:jc w:val="both"/>
    </w:pPr>
    <w:rPr>
      <w:rFonts w:ascii="Times New Roman" w:eastAsiaTheme="minorHAnsi" w:hAnsi="Times New Roman"/>
      <w:lang w:val="en-US"/>
    </w:rPr>
  </w:style>
  <w:style w:type="paragraph" w:customStyle="1" w:styleId="Definition3">
    <w:name w:val="Definition 3"/>
    <w:basedOn w:val="Normal"/>
    <w:rsid w:val="00787AE8"/>
    <w:pPr>
      <w:numPr>
        <w:ilvl w:val="2"/>
        <w:numId w:val="2"/>
      </w:numPr>
      <w:spacing w:after="240" w:line="240" w:lineRule="auto"/>
      <w:jc w:val="both"/>
    </w:pPr>
    <w:rPr>
      <w:rFonts w:ascii="Times New Roman" w:eastAsiaTheme="minorHAnsi" w:hAnsi="Times New Roman"/>
      <w:lang w:val="en-US"/>
    </w:rPr>
  </w:style>
  <w:style w:type="paragraph" w:customStyle="1" w:styleId="Definition4">
    <w:name w:val="Definition 4"/>
    <w:basedOn w:val="Normal"/>
    <w:rsid w:val="00787AE8"/>
    <w:pPr>
      <w:numPr>
        <w:ilvl w:val="3"/>
        <w:numId w:val="2"/>
      </w:numPr>
      <w:spacing w:after="240" w:line="240" w:lineRule="auto"/>
      <w:jc w:val="both"/>
    </w:pPr>
    <w:rPr>
      <w:rFonts w:ascii="Times New Roman" w:eastAsiaTheme="minorHAnsi" w:hAnsi="Times New Roman"/>
      <w:lang w:val="en-US"/>
    </w:rPr>
  </w:style>
  <w:style w:type="paragraph" w:customStyle="1" w:styleId="Definition5">
    <w:name w:val="Definition 5"/>
    <w:basedOn w:val="Normal"/>
    <w:rsid w:val="00787AE8"/>
    <w:pPr>
      <w:numPr>
        <w:ilvl w:val="4"/>
        <w:numId w:val="2"/>
      </w:numPr>
      <w:spacing w:after="240" w:line="240" w:lineRule="auto"/>
      <w:jc w:val="both"/>
    </w:pPr>
    <w:rPr>
      <w:rFonts w:ascii="Times New Roman" w:eastAsiaTheme="minorHAnsi" w:hAnsi="Times New Roman"/>
      <w:lang w:val="en-US"/>
    </w:rPr>
  </w:style>
  <w:style w:type="paragraph" w:customStyle="1" w:styleId="Definition6">
    <w:name w:val="Definition 6"/>
    <w:basedOn w:val="Normal"/>
    <w:rsid w:val="00787AE8"/>
    <w:pPr>
      <w:numPr>
        <w:ilvl w:val="5"/>
        <w:numId w:val="2"/>
      </w:numPr>
      <w:spacing w:after="240" w:line="240" w:lineRule="auto"/>
      <w:jc w:val="both"/>
    </w:pPr>
    <w:rPr>
      <w:rFonts w:ascii="Times New Roman" w:eastAsiaTheme="minorHAnsi" w:hAnsi="Times New Roman"/>
      <w:lang w:val="en-US"/>
    </w:rPr>
  </w:style>
  <w:style w:type="paragraph" w:customStyle="1" w:styleId="Definition7">
    <w:name w:val="Definition 7"/>
    <w:basedOn w:val="Normal"/>
    <w:rsid w:val="00787AE8"/>
    <w:pPr>
      <w:numPr>
        <w:ilvl w:val="6"/>
        <w:numId w:val="2"/>
      </w:numPr>
      <w:spacing w:after="240" w:line="240" w:lineRule="auto"/>
      <w:jc w:val="both"/>
    </w:pPr>
    <w:rPr>
      <w:rFonts w:ascii="Times New Roman" w:eastAsiaTheme="minorHAnsi" w:hAnsi="Times New Roman"/>
      <w:spacing w:val="5"/>
      <w:lang w:val="en-US"/>
    </w:rPr>
  </w:style>
  <w:style w:type="paragraph" w:customStyle="1" w:styleId="Definition8">
    <w:name w:val="Definition 8"/>
    <w:basedOn w:val="Normal"/>
    <w:rsid w:val="00787AE8"/>
    <w:pPr>
      <w:numPr>
        <w:ilvl w:val="7"/>
        <w:numId w:val="2"/>
      </w:numPr>
      <w:spacing w:after="240" w:line="240" w:lineRule="auto"/>
      <w:jc w:val="both"/>
    </w:pPr>
    <w:rPr>
      <w:rFonts w:ascii="Times New Roman" w:eastAsiaTheme="minorHAnsi" w:hAnsi="Times New Roman"/>
      <w:spacing w:val="5"/>
      <w:lang w:val="en-US"/>
    </w:rPr>
  </w:style>
  <w:style w:type="paragraph" w:customStyle="1" w:styleId="Definition9">
    <w:name w:val="Definition 9"/>
    <w:basedOn w:val="Normal"/>
    <w:rsid w:val="00787AE8"/>
    <w:pPr>
      <w:numPr>
        <w:ilvl w:val="8"/>
        <w:numId w:val="2"/>
      </w:numPr>
      <w:spacing w:after="240" w:line="240" w:lineRule="auto"/>
      <w:jc w:val="both"/>
    </w:pPr>
    <w:rPr>
      <w:rFonts w:ascii="Times New Roman" w:eastAsiaTheme="minorHAnsi" w:hAnsi="Times New Roman"/>
      <w:spacing w:val="5"/>
      <w:lang w:val="en-US"/>
    </w:rPr>
  </w:style>
  <w:style w:type="character" w:styleId="BookTitle">
    <w:name w:val="Book Title"/>
    <w:basedOn w:val="DefaultParagraphFont"/>
    <w:uiPriority w:val="33"/>
    <w:qFormat/>
    <w:rsid w:val="00787AE8"/>
    <w:rPr>
      <w:b/>
      <w:bCs/>
      <w:smallCaps/>
      <w:spacing w:val="5"/>
    </w:rPr>
  </w:style>
  <w:style w:type="character" w:customStyle="1" w:styleId="UnresolvedMention1">
    <w:name w:val="Unresolved Mention1"/>
    <w:basedOn w:val="DefaultParagraphFont"/>
    <w:uiPriority w:val="99"/>
    <w:semiHidden/>
    <w:unhideWhenUsed/>
    <w:rsid w:val="00A91087"/>
    <w:rPr>
      <w:color w:val="808080"/>
      <w:shd w:val="clear" w:color="auto" w:fill="E6E6E6"/>
    </w:rPr>
  </w:style>
  <w:style w:type="paragraph" w:customStyle="1" w:styleId="BankNormal">
    <w:name w:val="BankNormal"/>
    <w:basedOn w:val="Normal"/>
    <w:rsid w:val="0090450C"/>
    <w:pPr>
      <w:spacing w:after="240" w:line="240" w:lineRule="auto"/>
    </w:pPr>
    <w:rPr>
      <w:rFonts w:ascii="Times New Roman" w:hAnsi="Times New Roman"/>
      <w:sz w:val="24"/>
      <w:szCs w:val="20"/>
      <w:lang w:val="en-US"/>
    </w:rPr>
  </w:style>
  <w:style w:type="paragraph" w:styleId="BodyTextIndent">
    <w:name w:val="Body Text Indent"/>
    <w:basedOn w:val="Normal"/>
    <w:link w:val="BodyTextIndentChar"/>
    <w:uiPriority w:val="99"/>
    <w:semiHidden/>
    <w:unhideWhenUsed/>
    <w:rsid w:val="0090450C"/>
    <w:pPr>
      <w:spacing w:after="120"/>
      <w:ind w:left="360"/>
    </w:pPr>
  </w:style>
  <w:style w:type="character" w:customStyle="1" w:styleId="BodyTextIndentChar">
    <w:name w:val="Body Text Indent Char"/>
    <w:basedOn w:val="DefaultParagraphFont"/>
    <w:link w:val="BodyTextIndent"/>
    <w:uiPriority w:val="99"/>
    <w:semiHidden/>
    <w:rsid w:val="0090450C"/>
    <w:rPr>
      <w:sz w:val="22"/>
      <w:szCs w:val="22"/>
      <w:lang w:val="en-GB"/>
    </w:rPr>
  </w:style>
  <w:style w:type="paragraph" w:styleId="BodyText2">
    <w:name w:val="Body Text 2"/>
    <w:basedOn w:val="Normal"/>
    <w:link w:val="BodyText2Char"/>
    <w:uiPriority w:val="99"/>
    <w:semiHidden/>
    <w:unhideWhenUsed/>
    <w:rsid w:val="0090450C"/>
    <w:pPr>
      <w:spacing w:after="120" w:line="480" w:lineRule="auto"/>
    </w:pPr>
  </w:style>
  <w:style w:type="character" w:customStyle="1" w:styleId="BodyText2Char">
    <w:name w:val="Body Text 2 Char"/>
    <w:basedOn w:val="DefaultParagraphFont"/>
    <w:link w:val="BodyText2"/>
    <w:uiPriority w:val="99"/>
    <w:semiHidden/>
    <w:rsid w:val="0090450C"/>
    <w:rPr>
      <w:sz w:val="22"/>
      <w:szCs w:val="22"/>
      <w:lang w:val="en-GB"/>
    </w:rPr>
  </w:style>
  <w:style w:type="paragraph" w:customStyle="1" w:styleId="xl41">
    <w:name w:val="xl41"/>
    <w:basedOn w:val="Normal"/>
    <w:rsid w:val="0090450C"/>
    <w:pPr>
      <w:spacing w:before="100" w:beforeAutospacing="1" w:after="100" w:afterAutospacing="1" w:line="240" w:lineRule="auto"/>
    </w:pPr>
    <w:rPr>
      <w:rFonts w:ascii="Times New Roman" w:eastAsia="Arial Unicode MS" w:hAnsi="Times New Roman"/>
      <w:sz w:val="20"/>
      <w:szCs w:val="20"/>
      <w:lang w:val="it-IT" w:eastAsia="it-IT"/>
    </w:rPr>
  </w:style>
  <w:style w:type="character" w:styleId="FollowedHyperlink">
    <w:name w:val="FollowedHyperlink"/>
    <w:basedOn w:val="DefaultParagraphFont"/>
    <w:uiPriority w:val="99"/>
    <w:semiHidden/>
    <w:unhideWhenUsed/>
    <w:rsid w:val="00F52558"/>
    <w:rPr>
      <w:color w:val="800080" w:themeColor="followedHyperlink"/>
      <w:u w:val="single"/>
    </w:rPr>
  </w:style>
  <w:style w:type="paragraph" w:styleId="Revision">
    <w:name w:val="Revision"/>
    <w:hidden/>
    <w:uiPriority w:val="99"/>
    <w:semiHidden/>
    <w:rsid w:val="00711242"/>
    <w:rPr>
      <w:sz w:val="22"/>
      <w:szCs w:val="22"/>
      <w:lang w:val="en-GB"/>
    </w:rPr>
  </w:style>
  <w:style w:type="table" w:customStyle="1" w:styleId="TableGrid2">
    <w:name w:val="Table Grid2"/>
    <w:basedOn w:val="TableNormal"/>
    <w:next w:val="TableGrid"/>
    <w:uiPriority w:val="59"/>
    <w:rsid w:val="0022413E"/>
    <w:rPr>
      <w:rFonts w:ascii="Corbel" w:eastAsia="Corbel" w:hAnsi="Corbe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A71A0"/>
  </w:style>
  <w:style w:type="paragraph" w:styleId="Title">
    <w:name w:val="Title"/>
    <w:basedOn w:val="Normal"/>
    <w:next w:val="Normal"/>
    <w:link w:val="TitleChar"/>
    <w:qFormat/>
    <w:rsid w:val="00CA71A0"/>
    <w:pPr>
      <w:spacing w:after="0" w:line="240" w:lineRule="auto"/>
      <w:contextualSpacing/>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rsid w:val="00CA71A0"/>
    <w:rPr>
      <w:rFonts w:asciiTheme="majorHAnsi" w:eastAsiaTheme="majorEastAsia" w:hAnsiTheme="majorHAnsi" w:cstheme="majorBidi"/>
      <w:spacing w:val="-10"/>
      <w:kern w:val="28"/>
      <w:sz w:val="56"/>
      <w:szCs w:val="56"/>
      <w:lang w:val="en-GB" w:eastAsia="en-GB"/>
    </w:rPr>
  </w:style>
  <w:style w:type="character" w:styleId="UnresolvedMention">
    <w:name w:val="Unresolved Mention"/>
    <w:basedOn w:val="DefaultParagraphFont"/>
    <w:uiPriority w:val="99"/>
    <w:rsid w:val="00BE2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861418">
      <w:bodyDiv w:val="1"/>
      <w:marLeft w:val="0"/>
      <w:marRight w:val="0"/>
      <w:marTop w:val="0"/>
      <w:marBottom w:val="0"/>
      <w:divBdr>
        <w:top w:val="none" w:sz="0" w:space="0" w:color="auto"/>
        <w:left w:val="none" w:sz="0" w:space="0" w:color="auto"/>
        <w:bottom w:val="none" w:sz="0" w:space="0" w:color="auto"/>
        <w:right w:val="none" w:sz="0" w:space="0" w:color="auto"/>
      </w:divBdr>
    </w:div>
    <w:div w:id="163054861">
      <w:bodyDiv w:val="1"/>
      <w:marLeft w:val="0"/>
      <w:marRight w:val="0"/>
      <w:marTop w:val="0"/>
      <w:marBottom w:val="0"/>
      <w:divBdr>
        <w:top w:val="none" w:sz="0" w:space="0" w:color="auto"/>
        <w:left w:val="none" w:sz="0" w:space="0" w:color="auto"/>
        <w:bottom w:val="none" w:sz="0" w:space="0" w:color="auto"/>
        <w:right w:val="none" w:sz="0" w:space="0" w:color="auto"/>
      </w:divBdr>
    </w:div>
    <w:div w:id="163475078">
      <w:bodyDiv w:val="1"/>
      <w:marLeft w:val="0"/>
      <w:marRight w:val="0"/>
      <w:marTop w:val="0"/>
      <w:marBottom w:val="0"/>
      <w:divBdr>
        <w:top w:val="none" w:sz="0" w:space="0" w:color="auto"/>
        <w:left w:val="none" w:sz="0" w:space="0" w:color="auto"/>
        <w:bottom w:val="none" w:sz="0" w:space="0" w:color="auto"/>
        <w:right w:val="none" w:sz="0" w:space="0" w:color="auto"/>
      </w:divBdr>
    </w:div>
    <w:div w:id="180509449">
      <w:bodyDiv w:val="1"/>
      <w:marLeft w:val="0"/>
      <w:marRight w:val="0"/>
      <w:marTop w:val="0"/>
      <w:marBottom w:val="0"/>
      <w:divBdr>
        <w:top w:val="none" w:sz="0" w:space="0" w:color="auto"/>
        <w:left w:val="none" w:sz="0" w:space="0" w:color="auto"/>
        <w:bottom w:val="none" w:sz="0" w:space="0" w:color="auto"/>
        <w:right w:val="none" w:sz="0" w:space="0" w:color="auto"/>
      </w:divBdr>
    </w:div>
    <w:div w:id="213584825">
      <w:bodyDiv w:val="1"/>
      <w:marLeft w:val="0"/>
      <w:marRight w:val="0"/>
      <w:marTop w:val="0"/>
      <w:marBottom w:val="0"/>
      <w:divBdr>
        <w:top w:val="none" w:sz="0" w:space="0" w:color="auto"/>
        <w:left w:val="none" w:sz="0" w:space="0" w:color="auto"/>
        <w:bottom w:val="none" w:sz="0" w:space="0" w:color="auto"/>
        <w:right w:val="none" w:sz="0" w:space="0" w:color="auto"/>
      </w:divBdr>
    </w:div>
    <w:div w:id="218170320">
      <w:bodyDiv w:val="1"/>
      <w:marLeft w:val="0"/>
      <w:marRight w:val="0"/>
      <w:marTop w:val="0"/>
      <w:marBottom w:val="0"/>
      <w:divBdr>
        <w:top w:val="none" w:sz="0" w:space="0" w:color="auto"/>
        <w:left w:val="none" w:sz="0" w:space="0" w:color="auto"/>
        <w:bottom w:val="none" w:sz="0" w:space="0" w:color="auto"/>
        <w:right w:val="none" w:sz="0" w:space="0" w:color="auto"/>
      </w:divBdr>
    </w:div>
    <w:div w:id="240994312">
      <w:bodyDiv w:val="1"/>
      <w:marLeft w:val="0"/>
      <w:marRight w:val="0"/>
      <w:marTop w:val="0"/>
      <w:marBottom w:val="0"/>
      <w:divBdr>
        <w:top w:val="none" w:sz="0" w:space="0" w:color="auto"/>
        <w:left w:val="none" w:sz="0" w:space="0" w:color="auto"/>
        <w:bottom w:val="none" w:sz="0" w:space="0" w:color="auto"/>
        <w:right w:val="none" w:sz="0" w:space="0" w:color="auto"/>
      </w:divBdr>
    </w:div>
    <w:div w:id="364478403">
      <w:bodyDiv w:val="1"/>
      <w:marLeft w:val="0"/>
      <w:marRight w:val="0"/>
      <w:marTop w:val="0"/>
      <w:marBottom w:val="0"/>
      <w:divBdr>
        <w:top w:val="none" w:sz="0" w:space="0" w:color="auto"/>
        <w:left w:val="none" w:sz="0" w:space="0" w:color="auto"/>
        <w:bottom w:val="none" w:sz="0" w:space="0" w:color="auto"/>
        <w:right w:val="none" w:sz="0" w:space="0" w:color="auto"/>
      </w:divBdr>
    </w:div>
    <w:div w:id="386883540">
      <w:bodyDiv w:val="1"/>
      <w:marLeft w:val="0"/>
      <w:marRight w:val="0"/>
      <w:marTop w:val="0"/>
      <w:marBottom w:val="0"/>
      <w:divBdr>
        <w:top w:val="none" w:sz="0" w:space="0" w:color="auto"/>
        <w:left w:val="none" w:sz="0" w:space="0" w:color="auto"/>
        <w:bottom w:val="none" w:sz="0" w:space="0" w:color="auto"/>
        <w:right w:val="none" w:sz="0" w:space="0" w:color="auto"/>
      </w:divBdr>
    </w:div>
    <w:div w:id="424695156">
      <w:bodyDiv w:val="1"/>
      <w:marLeft w:val="0"/>
      <w:marRight w:val="0"/>
      <w:marTop w:val="0"/>
      <w:marBottom w:val="0"/>
      <w:divBdr>
        <w:top w:val="none" w:sz="0" w:space="0" w:color="auto"/>
        <w:left w:val="none" w:sz="0" w:space="0" w:color="auto"/>
        <w:bottom w:val="none" w:sz="0" w:space="0" w:color="auto"/>
        <w:right w:val="none" w:sz="0" w:space="0" w:color="auto"/>
      </w:divBdr>
    </w:div>
    <w:div w:id="545416735">
      <w:bodyDiv w:val="1"/>
      <w:marLeft w:val="0"/>
      <w:marRight w:val="0"/>
      <w:marTop w:val="0"/>
      <w:marBottom w:val="0"/>
      <w:divBdr>
        <w:top w:val="none" w:sz="0" w:space="0" w:color="auto"/>
        <w:left w:val="none" w:sz="0" w:space="0" w:color="auto"/>
        <w:bottom w:val="none" w:sz="0" w:space="0" w:color="auto"/>
        <w:right w:val="none" w:sz="0" w:space="0" w:color="auto"/>
      </w:divBdr>
    </w:div>
    <w:div w:id="546647194">
      <w:bodyDiv w:val="1"/>
      <w:marLeft w:val="0"/>
      <w:marRight w:val="0"/>
      <w:marTop w:val="0"/>
      <w:marBottom w:val="0"/>
      <w:divBdr>
        <w:top w:val="none" w:sz="0" w:space="0" w:color="auto"/>
        <w:left w:val="none" w:sz="0" w:space="0" w:color="auto"/>
        <w:bottom w:val="none" w:sz="0" w:space="0" w:color="auto"/>
        <w:right w:val="none" w:sz="0" w:space="0" w:color="auto"/>
      </w:divBdr>
    </w:div>
    <w:div w:id="583957687">
      <w:bodyDiv w:val="1"/>
      <w:marLeft w:val="0"/>
      <w:marRight w:val="0"/>
      <w:marTop w:val="0"/>
      <w:marBottom w:val="0"/>
      <w:divBdr>
        <w:top w:val="none" w:sz="0" w:space="0" w:color="auto"/>
        <w:left w:val="none" w:sz="0" w:space="0" w:color="auto"/>
        <w:bottom w:val="none" w:sz="0" w:space="0" w:color="auto"/>
        <w:right w:val="none" w:sz="0" w:space="0" w:color="auto"/>
      </w:divBdr>
    </w:div>
    <w:div w:id="604654028">
      <w:bodyDiv w:val="1"/>
      <w:marLeft w:val="0"/>
      <w:marRight w:val="0"/>
      <w:marTop w:val="0"/>
      <w:marBottom w:val="0"/>
      <w:divBdr>
        <w:top w:val="none" w:sz="0" w:space="0" w:color="auto"/>
        <w:left w:val="none" w:sz="0" w:space="0" w:color="auto"/>
        <w:bottom w:val="none" w:sz="0" w:space="0" w:color="auto"/>
        <w:right w:val="none" w:sz="0" w:space="0" w:color="auto"/>
      </w:divBdr>
    </w:div>
    <w:div w:id="647243108">
      <w:bodyDiv w:val="1"/>
      <w:marLeft w:val="0"/>
      <w:marRight w:val="0"/>
      <w:marTop w:val="0"/>
      <w:marBottom w:val="0"/>
      <w:divBdr>
        <w:top w:val="none" w:sz="0" w:space="0" w:color="auto"/>
        <w:left w:val="none" w:sz="0" w:space="0" w:color="auto"/>
        <w:bottom w:val="none" w:sz="0" w:space="0" w:color="auto"/>
        <w:right w:val="none" w:sz="0" w:space="0" w:color="auto"/>
      </w:divBdr>
    </w:div>
    <w:div w:id="694112964">
      <w:bodyDiv w:val="1"/>
      <w:marLeft w:val="0"/>
      <w:marRight w:val="0"/>
      <w:marTop w:val="0"/>
      <w:marBottom w:val="0"/>
      <w:divBdr>
        <w:top w:val="none" w:sz="0" w:space="0" w:color="auto"/>
        <w:left w:val="none" w:sz="0" w:space="0" w:color="auto"/>
        <w:bottom w:val="none" w:sz="0" w:space="0" w:color="auto"/>
        <w:right w:val="none" w:sz="0" w:space="0" w:color="auto"/>
      </w:divBdr>
    </w:div>
    <w:div w:id="706876405">
      <w:bodyDiv w:val="1"/>
      <w:marLeft w:val="0"/>
      <w:marRight w:val="0"/>
      <w:marTop w:val="0"/>
      <w:marBottom w:val="0"/>
      <w:divBdr>
        <w:top w:val="none" w:sz="0" w:space="0" w:color="auto"/>
        <w:left w:val="none" w:sz="0" w:space="0" w:color="auto"/>
        <w:bottom w:val="none" w:sz="0" w:space="0" w:color="auto"/>
        <w:right w:val="none" w:sz="0" w:space="0" w:color="auto"/>
      </w:divBdr>
    </w:div>
    <w:div w:id="714701058">
      <w:bodyDiv w:val="1"/>
      <w:marLeft w:val="0"/>
      <w:marRight w:val="0"/>
      <w:marTop w:val="0"/>
      <w:marBottom w:val="0"/>
      <w:divBdr>
        <w:top w:val="none" w:sz="0" w:space="0" w:color="auto"/>
        <w:left w:val="none" w:sz="0" w:space="0" w:color="auto"/>
        <w:bottom w:val="none" w:sz="0" w:space="0" w:color="auto"/>
        <w:right w:val="none" w:sz="0" w:space="0" w:color="auto"/>
      </w:divBdr>
    </w:div>
    <w:div w:id="795686020">
      <w:bodyDiv w:val="1"/>
      <w:marLeft w:val="0"/>
      <w:marRight w:val="0"/>
      <w:marTop w:val="0"/>
      <w:marBottom w:val="0"/>
      <w:divBdr>
        <w:top w:val="none" w:sz="0" w:space="0" w:color="auto"/>
        <w:left w:val="none" w:sz="0" w:space="0" w:color="auto"/>
        <w:bottom w:val="none" w:sz="0" w:space="0" w:color="auto"/>
        <w:right w:val="none" w:sz="0" w:space="0" w:color="auto"/>
      </w:divBdr>
    </w:div>
    <w:div w:id="803743123">
      <w:bodyDiv w:val="1"/>
      <w:marLeft w:val="0"/>
      <w:marRight w:val="0"/>
      <w:marTop w:val="0"/>
      <w:marBottom w:val="0"/>
      <w:divBdr>
        <w:top w:val="none" w:sz="0" w:space="0" w:color="auto"/>
        <w:left w:val="none" w:sz="0" w:space="0" w:color="auto"/>
        <w:bottom w:val="none" w:sz="0" w:space="0" w:color="auto"/>
        <w:right w:val="none" w:sz="0" w:space="0" w:color="auto"/>
      </w:divBdr>
    </w:div>
    <w:div w:id="844443294">
      <w:bodyDiv w:val="1"/>
      <w:marLeft w:val="0"/>
      <w:marRight w:val="0"/>
      <w:marTop w:val="0"/>
      <w:marBottom w:val="0"/>
      <w:divBdr>
        <w:top w:val="none" w:sz="0" w:space="0" w:color="auto"/>
        <w:left w:val="none" w:sz="0" w:space="0" w:color="auto"/>
        <w:bottom w:val="none" w:sz="0" w:space="0" w:color="auto"/>
        <w:right w:val="none" w:sz="0" w:space="0" w:color="auto"/>
      </w:divBdr>
    </w:div>
    <w:div w:id="859509109">
      <w:bodyDiv w:val="1"/>
      <w:marLeft w:val="0"/>
      <w:marRight w:val="0"/>
      <w:marTop w:val="0"/>
      <w:marBottom w:val="0"/>
      <w:divBdr>
        <w:top w:val="none" w:sz="0" w:space="0" w:color="auto"/>
        <w:left w:val="none" w:sz="0" w:space="0" w:color="auto"/>
        <w:bottom w:val="none" w:sz="0" w:space="0" w:color="auto"/>
        <w:right w:val="none" w:sz="0" w:space="0" w:color="auto"/>
      </w:divBdr>
    </w:div>
    <w:div w:id="931008924">
      <w:bodyDiv w:val="1"/>
      <w:marLeft w:val="0"/>
      <w:marRight w:val="0"/>
      <w:marTop w:val="0"/>
      <w:marBottom w:val="0"/>
      <w:divBdr>
        <w:top w:val="none" w:sz="0" w:space="0" w:color="auto"/>
        <w:left w:val="none" w:sz="0" w:space="0" w:color="auto"/>
        <w:bottom w:val="none" w:sz="0" w:space="0" w:color="auto"/>
        <w:right w:val="none" w:sz="0" w:space="0" w:color="auto"/>
      </w:divBdr>
    </w:div>
    <w:div w:id="1005013923">
      <w:bodyDiv w:val="1"/>
      <w:marLeft w:val="0"/>
      <w:marRight w:val="0"/>
      <w:marTop w:val="0"/>
      <w:marBottom w:val="0"/>
      <w:divBdr>
        <w:top w:val="none" w:sz="0" w:space="0" w:color="auto"/>
        <w:left w:val="none" w:sz="0" w:space="0" w:color="auto"/>
        <w:bottom w:val="none" w:sz="0" w:space="0" w:color="auto"/>
        <w:right w:val="none" w:sz="0" w:space="0" w:color="auto"/>
      </w:divBdr>
    </w:div>
    <w:div w:id="1005015704">
      <w:bodyDiv w:val="1"/>
      <w:marLeft w:val="0"/>
      <w:marRight w:val="0"/>
      <w:marTop w:val="0"/>
      <w:marBottom w:val="0"/>
      <w:divBdr>
        <w:top w:val="none" w:sz="0" w:space="0" w:color="auto"/>
        <w:left w:val="none" w:sz="0" w:space="0" w:color="auto"/>
        <w:bottom w:val="none" w:sz="0" w:space="0" w:color="auto"/>
        <w:right w:val="none" w:sz="0" w:space="0" w:color="auto"/>
      </w:divBdr>
    </w:div>
    <w:div w:id="1045065783">
      <w:bodyDiv w:val="1"/>
      <w:marLeft w:val="0"/>
      <w:marRight w:val="0"/>
      <w:marTop w:val="0"/>
      <w:marBottom w:val="0"/>
      <w:divBdr>
        <w:top w:val="none" w:sz="0" w:space="0" w:color="auto"/>
        <w:left w:val="none" w:sz="0" w:space="0" w:color="auto"/>
        <w:bottom w:val="none" w:sz="0" w:space="0" w:color="auto"/>
        <w:right w:val="none" w:sz="0" w:space="0" w:color="auto"/>
      </w:divBdr>
    </w:div>
    <w:div w:id="1056389280">
      <w:bodyDiv w:val="1"/>
      <w:marLeft w:val="0"/>
      <w:marRight w:val="0"/>
      <w:marTop w:val="0"/>
      <w:marBottom w:val="0"/>
      <w:divBdr>
        <w:top w:val="none" w:sz="0" w:space="0" w:color="auto"/>
        <w:left w:val="none" w:sz="0" w:space="0" w:color="auto"/>
        <w:bottom w:val="none" w:sz="0" w:space="0" w:color="auto"/>
        <w:right w:val="none" w:sz="0" w:space="0" w:color="auto"/>
      </w:divBdr>
    </w:div>
    <w:div w:id="1069234512">
      <w:bodyDiv w:val="1"/>
      <w:marLeft w:val="0"/>
      <w:marRight w:val="0"/>
      <w:marTop w:val="0"/>
      <w:marBottom w:val="0"/>
      <w:divBdr>
        <w:top w:val="none" w:sz="0" w:space="0" w:color="auto"/>
        <w:left w:val="none" w:sz="0" w:space="0" w:color="auto"/>
        <w:bottom w:val="none" w:sz="0" w:space="0" w:color="auto"/>
        <w:right w:val="none" w:sz="0" w:space="0" w:color="auto"/>
      </w:divBdr>
    </w:div>
    <w:div w:id="1097364951">
      <w:bodyDiv w:val="1"/>
      <w:marLeft w:val="0"/>
      <w:marRight w:val="0"/>
      <w:marTop w:val="0"/>
      <w:marBottom w:val="0"/>
      <w:divBdr>
        <w:top w:val="none" w:sz="0" w:space="0" w:color="auto"/>
        <w:left w:val="none" w:sz="0" w:space="0" w:color="auto"/>
        <w:bottom w:val="none" w:sz="0" w:space="0" w:color="auto"/>
        <w:right w:val="none" w:sz="0" w:space="0" w:color="auto"/>
      </w:divBdr>
    </w:div>
    <w:div w:id="1198616640">
      <w:bodyDiv w:val="1"/>
      <w:marLeft w:val="0"/>
      <w:marRight w:val="0"/>
      <w:marTop w:val="0"/>
      <w:marBottom w:val="0"/>
      <w:divBdr>
        <w:top w:val="none" w:sz="0" w:space="0" w:color="auto"/>
        <w:left w:val="none" w:sz="0" w:space="0" w:color="auto"/>
        <w:bottom w:val="none" w:sz="0" w:space="0" w:color="auto"/>
        <w:right w:val="none" w:sz="0" w:space="0" w:color="auto"/>
      </w:divBdr>
    </w:div>
    <w:div w:id="1311012984">
      <w:bodyDiv w:val="1"/>
      <w:marLeft w:val="0"/>
      <w:marRight w:val="0"/>
      <w:marTop w:val="0"/>
      <w:marBottom w:val="0"/>
      <w:divBdr>
        <w:top w:val="none" w:sz="0" w:space="0" w:color="auto"/>
        <w:left w:val="none" w:sz="0" w:space="0" w:color="auto"/>
        <w:bottom w:val="none" w:sz="0" w:space="0" w:color="auto"/>
        <w:right w:val="none" w:sz="0" w:space="0" w:color="auto"/>
      </w:divBdr>
    </w:div>
    <w:div w:id="1313750073">
      <w:bodyDiv w:val="1"/>
      <w:marLeft w:val="0"/>
      <w:marRight w:val="0"/>
      <w:marTop w:val="0"/>
      <w:marBottom w:val="0"/>
      <w:divBdr>
        <w:top w:val="none" w:sz="0" w:space="0" w:color="auto"/>
        <w:left w:val="none" w:sz="0" w:space="0" w:color="auto"/>
        <w:bottom w:val="none" w:sz="0" w:space="0" w:color="auto"/>
        <w:right w:val="none" w:sz="0" w:space="0" w:color="auto"/>
      </w:divBdr>
    </w:div>
    <w:div w:id="1499886201">
      <w:bodyDiv w:val="1"/>
      <w:marLeft w:val="0"/>
      <w:marRight w:val="0"/>
      <w:marTop w:val="0"/>
      <w:marBottom w:val="0"/>
      <w:divBdr>
        <w:top w:val="none" w:sz="0" w:space="0" w:color="auto"/>
        <w:left w:val="none" w:sz="0" w:space="0" w:color="auto"/>
        <w:bottom w:val="none" w:sz="0" w:space="0" w:color="auto"/>
        <w:right w:val="none" w:sz="0" w:space="0" w:color="auto"/>
      </w:divBdr>
    </w:div>
    <w:div w:id="1594898423">
      <w:bodyDiv w:val="1"/>
      <w:marLeft w:val="0"/>
      <w:marRight w:val="0"/>
      <w:marTop w:val="0"/>
      <w:marBottom w:val="0"/>
      <w:divBdr>
        <w:top w:val="none" w:sz="0" w:space="0" w:color="auto"/>
        <w:left w:val="none" w:sz="0" w:space="0" w:color="auto"/>
        <w:bottom w:val="none" w:sz="0" w:space="0" w:color="auto"/>
        <w:right w:val="none" w:sz="0" w:space="0" w:color="auto"/>
      </w:divBdr>
    </w:div>
    <w:div w:id="1680085418">
      <w:bodyDiv w:val="1"/>
      <w:marLeft w:val="0"/>
      <w:marRight w:val="0"/>
      <w:marTop w:val="0"/>
      <w:marBottom w:val="0"/>
      <w:divBdr>
        <w:top w:val="none" w:sz="0" w:space="0" w:color="auto"/>
        <w:left w:val="none" w:sz="0" w:space="0" w:color="auto"/>
        <w:bottom w:val="none" w:sz="0" w:space="0" w:color="auto"/>
        <w:right w:val="none" w:sz="0" w:space="0" w:color="auto"/>
      </w:divBdr>
    </w:div>
    <w:div w:id="1792555310">
      <w:bodyDiv w:val="1"/>
      <w:marLeft w:val="0"/>
      <w:marRight w:val="0"/>
      <w:marTop w:val="0"/>
      <w:marBottom w:val="0"/>
      <w:divBdr>
        <w:top w:val="none" w:sz="0" w:space="0" w:color="auto"/>
        <w:left w:val="none" w:sz="0" w:space="0" w:color="auto"/>
        <w:bottom w:val="none" w:sz="0" w:space="0" w:color="auto"/>
        <w:right w:val="none" w:sz="0" w:space="0" w:color="auto"/>
      </w:divBdr>
    </w:div>
    <w:div w:id="1843737618">
      <w:bodyDiv w:val="1"/>
      <w:marLeft w:val="0"/>
      <w:marRight w:val="0"/>
      <w:marTop w:val="0"/>
      <w:marBottom w:val="0"/>
      <w:divBdr>
        <w:top w:val="none" w:sz="0" w:space="0" w:color="auto"/>
        <w:left w:val="none" w:sz="0" w:space="0" w:color="auto"/>
        <w:bottom w:val="none" w:sz="0" w:space="0" w:color="auto"/>
        <w:right w:val="none" w:sz="0" w:space="0" w:color="auto"/>
      </w:divBdr>
    </w:div>
    <w:div w:id="1851286905">
      <w:bodyDiv w:val="1"/>
      <w:marLeft w:val="0"/>
      <w:marRight w:val="0"/>
      <w:marTop w:val="0"/>
      <w:marBottom w:val="0"/>
      <w:divBdr>
        <w:top w:val="none" w:sz="0" w:space="0" w:color="auto"/>
        <w:left w:val="none" w:sz="0" w:space="0" w:color="auto"/>
        <w:bottom w:val="none" w:sz="0" w:space="0" w:color="auto"/>
        <w:right w:val="none" w:sz="0" w:space="0" w:color="auto"/>
      </w:divBdr>
    </w:div>
    <w:div w:id="1925797095">
      <w:bodyDiv w:val="1"/>
      <w:marLeft w:val="0"/>
      <w:marRight w:val="0"/>
      <w:marTop w:val="0"/>
      <w:marBottom w:val="0"/>
      <w:divBdr>
        <w:top w:val="none" w:sz="0" w:space="0" w:color="auto"/>
        <w:left w:val="none" w:sz="0" w:space="0" w:color="auto"/>
        <w:bottom w:val="none" w:sz="0" w:space="0" w:color="auto"/>
        <w:right w:val="none" w:sz="0" w:space="0" w:color="auto"/>
      </w:divBdr>
    </w:div>
    <w:div w:id="1942492064">
      <w:bodyDiv w:val="1"/>
      <w:marLeft w:val="0"/>
      <w:marRight w:val="0"/>
      <w:marTop w:val="0"/>
      <w:marBottom w:val="0"/>
      <w:divBdr>
        <w:top w:val="none" w:sz="0" w:space="0" w:color="auto"/>
        <w:left w:val="none" w:sz="0" w:space="0" w:color="auto"/>
        <w:bottom w:val="none" w:sz="0" w:space="0" w:color="auto"/>
        <w:right w:val="none" w:sz="0" w:space="0" w:color="auto"/>
      </w:divBdr>
    </w:div>
    <w:div w:id="1976138637">
      <w:bodyDiv w:val="1"/>
      <w:marLeft w:val="0"/>
      <w:marRight w:val="0"/>
      <w:marTop w:val="0"/>
      <w:marBottom w:val="0"/>
      <w:divBdr>
        <w:top w:val="none" w:sz="0" w:space="0" w:color="auto"/>
        <w:left w:val="none" w:sz="0" w:space="0" w:color="auto"/>
        <w:bottom w:val="none" w:sz="0" w:space="0" w:color="auto"/>
        <w:right w:val="none" w:sz="0" w:space="0" w:color="auto"/>
      </w:divBdr>
    </w:div>
    <w:div w:id="2002661925">
      <w:bodyDiv w:val="1"/>
      <w:marLeft w:val="0"/>
      <w:marRight w:val="0"/>
      <w:marTop w:val="0"/>
      <w:marBottom w:val="0"/>
      <w:divBdr>
        <w:top w:val="none" w:sz="0" w:space="0" w:color="auto"/>
        <w:left w:val="none" w:sz="0" w:space="0" w:color="auto"/>
        <w:bottom w:val="none" w:sz="0" w:space="0" w:color="auto"/>
        <w:right w:val="none" w:sz="0" w:space="0" w:color="auto"/>
      </w:divBdr>
    </w:div>
    <w:div w:id="207777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6-20T00:00:00</PublishDate>
  <Abstract>SKIlls/Vocational Training in Six Model Villages of District Muzaffargarh</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F01909-B08E-4E4A-A8F5-EF236104B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24</Pages>
  <Words>3558</Words>
  <Characters>2028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795</CharactersWithSpaces>
  <SharedDoc>false</SharedDoc>
  <HLinks>
    <vt:vector size="348" baseType="variant">
      <vt:variant>
        <vt:i4>2621455</vt:i4>
      </vt:variant>
      <vt:variant>
        <vt:i4>337</vt:i4>
      </vt:variant>
      <vt:variant>
        <vt:i4>0</vt:i4>
      </vt:variant>
      <vt:variant>
        <vt:i4>5</vt:i4>
      </vt:variant>
      <vt:variant>
        <vt:lpwstr>mailto:suleman.sharif@psdf.org.pk</vt:lpwstr>
      </vt:variant>
      <vt:variant>
        <vt:lpwstr/>
      </vt:variant>
      <vt:variant>
        <vt:i4>4587616</vt:i4>
      </vt:variant>
      <vt:variant>
        <vt:i4>334</vt:i4>
      </vt:variant>
      <vt:variant>
        <vt:i4>0</vt:i4>
      </vt:variant>
      <vt:variant>
        <vt:i4>5</vt:i4>
      </vt:variant>
      <vt:variant>
        <vt:lpwstr>mailto:shoaib.mohsin@psdf.org.pk</vt:lpwstr>
      </vt:variant>
      <vt:variant>
        <vt:lpwstr/>
      </vt:variant>
      <vt:variant>
        <vt:i4>2883626</vt:i4>
      </vt:variant>
      <vt:variant>
        <vt:i4>331</vt:i4>
      </vt:variant>
      <vt:variant>
        <vt:i4>0</vt:i4>
      </vt:variant>
      <vt:variant>
        <vt:i4>5</vt:i4>
      </vt:variant>
      <vt:variant>
        <vt:lpwstr>http://psdf.org.pk/downloads/</vt:lpwstr>
      </vt:variant>
      <vt:variant>
        <vt:lpwstr>monitoring</vt:lpwstr>
      </vt:variant>
      <vt:variant>
        <vt:i4>4587616</vt:i4>
      </vt:variant>
      <vt:variant>
        <vt:i4>328</vt:i4>
      </vt:variant>
      <vt:variant>
        <vt:i4>0</vt:i4>
      </vt:variant>
      <vt:variant>
        <vt:i4>5</vt:i4>
      </vt:variant>
      <vt:variant>
        <vt:lpwstr>mailto:shoaib.mohsin@psdf.org.pk</vt:lpwstr>
      </vt:variant>
      <vt:variant>
        <vt:lpwstr/>
      </vt:variant>
      <vt:variant>
        <vt:i4>2883626</vt:i4>
      </vt:variant>
      <vt:variant>
        <vt:i4>325</vt:i4>
      </vt:variant>
      <vt:variant>
        <vt:i4>0</vt:i4>
      </vt:variant>
      <vt:variant>
        <vt:i4>5</vt:i4>
      </vt:variant>
      <vt:variant>
        <vt:lpwstr>http://psdf.org.pk/downloads/</vt:lpwstr>
      </vt:variant>
      <vt:variant>
        <vt:lpwstr>monitoring</vt:lpwstr>
      </vt:variant>
      <vt:variant>
        <vt:i4>4587616</vt:i4>
      </vt:variant>
      <vt:variant>
        <vt:i4>322</vt:i4>
      </vt:variant>
      <vt:variant>
        <vt:i4>0</vt:i4>
      </vt:variant>
      <vt:variant>
        <vt:i4>5</vt:i4>
      </vt:variant>
      <vt:variant>
        <vt:lpwstr>mailto:shoaib.mohsin@psdf.org.pk</vt:lpwstr>
      </vt:variant>
      <vt:variant>
        <vt:lpwstr/>
      </vt:variant>
      <vt:variant>
        <vt:i4>2883626</vt:i4>
      </vt:variant>
      <vt:variant>
        <vt:i4>319</vt:i4>
      </vt:variant>
      <vt:variant>
        <vt:i4>0</vt:i4>
      </vt:variant>
      <vt:variant>
        <vt:i4>5</vt:i4>
      </vt:variant>
      <vt:variant>
        <vt:lpwstr>http://psdf.org.pk/downloads/</vt:lpwstr>
      </vt:variant>
      <vt:variant>
        <vt:lpwstr>monitoring</vt:lpwstr>
      </vt:variant>
      <vt:variant>
        <vt:i4>1769534</vt:i4>
      </vt:variant>
      <vt:variant>
        <vt:i4>302</vt:i4>
      </vt:variant>
      <vt:variant>
        <vt:i4>0</vt:i4>
      </vt:variant>
      <vt:variant>
        <vt:i4>5</vt:i4>
      </vt:variant>
      <vt:variant>
        <vt:lpwstr/>
      </vt:variant>
      <vt:variant>
        <vt:lpwstr>_Toc431991270</vt:lpwstr>
      </vt:variant>
      <vt:variant>
        <vt:i4>1703998</vt:i4>
      </vt:variant>
      <vt:variant>
        <vt:i4>296</vt:i4>
      </vt:variant>
      <vt:variant>
        <vt:i4>0</vt:i4>
      </vt:variant>
      <vt:variant>
        <vt:i4>5</vt:i4>
      </vt:variant>
      <vt:variant>
        <vt:lpwstr/>
      </vt:variant>
      <vt:variant>
        <vt:lpwstr>_Toc431991269</vt:lpwstr>
      </vt:variant>
      <vt:variant>
        <vt:i4>1703998</vt:i4>
      </vt:variant>
      <vt:variant>
        <vt:i4>290</vt:i4>
      </vt:variant>
      <vt:variant>
        <vt:i4>0</vt:i4>
      </vt:variant>
      <vt:variant>
        <vt:i4>5</vt:i4>
      </vt:variant>
      <vt:variant>
        <vt:lpwstr/>
      </vt:variant>
      <vt:variant>
        <vt:lpwstr>_Toc431991268</vt:lpwstr>
      </vt:variant>
      <vt:variant>
        <vt:i4>1703998</vt:i4>
      </vt:variant>
      <vt:variant>
        <vt:i4>284</vt:i4>
      </vt:variant>
      <vt:variant>
        <vt:i4>0</vt:i4>
      </vt:variant>
      <vt:variant>
        <vt:i4>5</vt:i4>
      </vt:variant>
      <vt:variant>
        <vt:lpwstr/>
      </vt:variant>
      <vt:variant>
        <vt:lpwstr>_Toc431991267</vt:lpwstr>
      </vt:variant>
      <vt:variant>
        <vt:i4>1703998</vt:i4>
      </vt:variant>
      <vt:variant>
        <vt:i4>278</vt:i4>
      </vt:variant>
      <vt:variant>
        <vt:i4>0</vt:i4>
      </vt:variant>
      <vt:variant>
        <vt:i4>5</vt:i4>
      </vt:variant>
      <vt:variant>
        <vt:lpwstr/>
      </vt:variant>
      <vt:variant>
        <vt:lpwstr>_Toc431991266</vt:lpwstr>
      </vt:variant>
      <vt:variant>
        <vt:i4>1703998</vt:i4>
      </vt:variant>
      <vt:variant>
        <vt:i4>272</vt:i4>
      </vt:variant>
      <vt:variant>
        <vt:i4>0</vt:i4>
      </vt:variant>
      <vt:variant>
        <vt:i4>5</vt:i4>
      </vt:variant>
      <vt:variant>
        <vt:lpwstr/>
      </vt:variant>
      <vt:variant>
        <vt:lpwstr>_Toc431991265</vt:lpwstr>
      </vt:variant>
      <vt:variant>
        <vt:i4>1703998</vt:i4>
      </vt:variant>
      <vt:variant>
        <vt:i4>266</vt:i4>
      </vt:variant>
      <vt:variant>
        <vt:i4>0</vt:i4>
      </vt:variant>
      <vt:variant>
        <vt:i4>5</vt:i4>
      </vt:variant>
      <vt:variant>
        <vt:lpwstr/>
      </vt:variant>
      <vt:variant>
        <vt:lpwstr>_Toc431991264</vt:lpwstr>
      </vt:variant>
      <vt:variant>
        <vt:i4>1703998</vt:i4>
      </vt:variant>
      <vt:variant>
        <vt:i4>260</vt:i4>
      </vt:variant>
      <vt:variant>
        <vt:i4>0</vt:i4>
      </vt:variant>
      <vt:variant>
        <vt:i4>5</vt:i4>
      </vt:variant>
      <vt:variant>
        <vt:lpwstr/>
      </vt:variant>
      <vt:variant>
        <vt:lpwstr>_Toc431991263</vt:lpwstr>
      </vt:variant>
      <vt:variant>
        <vt:i4>1703998</vt:i4>
      </vt:variant>
      <vt:variant>
        <vt:i4>254</vt:i4>
      </vt:variant>
      <vt:variant>
        <vt:i4>0</vt:i4>
      </vt:variant>
      <vt:variant>
        <vt:i4>5</vt:i4>
      </vt:variant>
      <vt:variant>
        <vt:lpwstr/>
      </vt:variant>
      <vt:variant>
        <vt:lpwstr>_Toc431991262</vt:lpwstr>
      </vt:variant>
      <vt:variant>
        <vt:i4>1703998</vt:i4>
      </vt:variant>
      <vt:variant>
        <vt:i4>248</vt:i4>
      </vt:variant>
      <vt:variant>
        <vt:i4>0</vt:i4>
      </vt:variant>
      <vt:variant>
        <vt:i4>5</vt:i4>
      </vt:variant>
      <vt:variant>
        <vt:lpwstr/>
      </vt:variant>
      <vt:variant>
        <vt:lpwstr>_Toc431991261</vt:lpwstr>
      </vt:variant>
      <vt:variant>
        <vt:i4>1703998</vt:i4>
      </vt:variant>
      <vt:variant>
        <vt:i4>242</vt:i4>
      </vt:variant>
      <vt:variant>
        <vt:i4>0</vt:i4>
      </vt:variant>
      <vt:variant>
        <vt:i4>5</vt:i4>
      </vt:variant>
      <vt:variant>
        <vt:lpwstr/>
      </vt:variant>
      <vt:variant>
        <vt:lpwstr>_Toc431991260</vt:lpwstr>
      </vt:variant>
      <vt:variant>
        <vt:i4>1638462</vt:i4>
      </vt:variant>
      <vt:variant>
        <vt:i4>236</vt:i4>
      </vt:variant>
      <vt:variant>
        <vt:i4>0</vt:i4>
      </vt:variant>
      <vt:variant>
        <vt:i4>5</vt:i4>
      </vt:variant>
      <vt:variant>
        <vt:lpwstr/>
      </vt:variant>
      <vt:variant>
        <vt:lpwstr>_Toc431991259</vt:lpwstr>
      </vt:variant>
      <vt:variant>
        <vt:i4>1638462</vt:i4>
      </vt:variant>
      <vt:variant>
        <vt:i4>230</vt:i4>
      </vt:variant>
      <vt:variant>
        <vt:i4>0</vt:i4>
      </vt:variant>
      <vt:variant>
        <vt:i4>5</vt:i4>
      </vt:variant>
      <vt:variant>
        <vt:lpwstr/>
      </vt:variant>
      <vt:variant>
        <vt:lpwstr>_Toc431991258</vt:lpwstr>
      </vt:variant>
      <vt:variant>
        <vt:i4>1638462</vt:i4>
      </vt:variant>
      <vt:variant>
        <vt:i4>224</vt:i4>
      </vt:variant>
      <vt:variant>
        <vt:i4>0</vt:i4>
      </vt:variant>
      <vt:variant>
        <vt:i4>5</vt:i4>
      </vt:variant>
      <vt:variant>
        <vt:lpwstr/>
      </vt:variant>
      <vt:variant>
        <vt:lpwstr>_Toc431991257</vt:lpwstr>
      </vt:variant>
      <vt:variant>
        <vt:i4>1638462</vt:i4>
      </vt:variant>
      <vt:variant>
        <vt:i4>218</vt:i4>
      </vt:variant>
      <vt:variant>
        <vt:i4>0</vt:i4>
      </vt:variant>
      <vt:variant>
        <vt:i4>5</vt:i4>
      </vt:variant>
      <vt:variant>
        <vt:lpwstr/>
      </vt:variant>
      <vt:variant>
        <vt:lpwstr>_Toc431991256</vt:lpwstr>
      </vt:variant>
      <vt:variant>
        <vt:i4>1638462</vt:i4>
      </vt:variant>
      <vt:variant>
        <vt:i4>212</vt:i4>
      </vt:variant>
      <vt:variant>
        <vt:i4>0</vt:i4>
      </vt:variant>
      <vt:variant>
        <vt:i4>5</vt:i4>
      </vt:variant>
      <vt:variant>
        <vt:lpwstr/>
      </vt:variant>
      <vt:variant>
        <vt:lpwstr>_Toc431991255</vt:lpwstr>
      </vt:variant>
      <vt:variant>
        <vt:i4>1638462</vt:i4>
      </vt:variant>
      <vt:variant>
        <vt:i4>206</vt:i4>
      </vt:variant>
      <vt:variant>
        <vt:i4>0</vt:i4>
      </vt:variant>
      <vt:variant>
        <vt:i4>5</vt:i4>
      </vt:variant>
      <vt:variant>
        <vt:lpwstr/>
      </vt:variant>
      <vt:variant>
        <vt:lpwstr>_Toc431991254</vt:lpwstr>
      </vt:variant>
      <vt:variant>
        <vt:i4>1638462</vt:i4>
      </vt:variant>
      <vt:variant>
        <vt:i4>200</vt:i4>
      </vt:variant>
      <vt:variant>
        <vt:i4>0</vt:i4>
      </vt:variant>
      <vt:variant>
        <vt:i4>5</vt:i4>
      </vt:variant>
      <vt:variant>
        <vt:lpwstr/>
      </vt:variant>
      <vt:variant>
        <vt:lpwstr>_Toc431991253</vt:lpwstr>
      </vt:variant>
      <vt:variant>
        <vt:i4>1638462</vt:i4>
      </vt:variant>
      <vt:variant>
        <vt:i4>194</vt:i4>
      </vt:variant>
      <vt:variant>
        <vt:i4>0</vt:i4>
      </vt:variant>
      <vt:variant>
        <vt:i4>5</vt:i4>
      </vt:variant>
      <vt:variant>
        <vt:lpwstr/>
      </vt:variant>
      <vt:variant>
        <vt:lpwstr>_Toc431991252</vt:lpwstr>
      </vt:variant>
      <vt:variant>
        <vt:i4>1638462</vt:i4>
      </vt:variant>
      <vt:variant>
        <vt:i4>188</vt:i4>
      </vt:variant>
      <vt:variant>
        <vt:i4>0</vt:i4>
      </vt:variant>
      <vt:variant>
        <vt:i4>5</vt:i4>
      </vt:variant>
      <vt:variant>
        <vt:lpwstr/>
      </vt:variant>
      <vt:variant>
        <vt:lpwstr>_Toc431991251</vt:lpwstr>
      </vt:variant>
      <vt:variant>
        <vt:i4>1638462</vt:i4>
      </vt:variant>
      <vt:variant>
        <vt:i4>182</vt:i4>
      </vt:variant>
      <vt:variant>
        <vt:i4>0</vt:i4>
      </vt:variant>
      <vt:variant>
        <vt:i4>5</vt:i4>
      </vt:variant>
      <vt:variant>
        <vt:lpwstr/>
      </vt:variant>
      <vt:variant>
        <vt:lpwstr>_Toc431991250</vt:lpwstr>
      </vt:variant>
      <vt:variant>
        <vt:i4>1572926</vt:i4>
      </vt:variant>
      <vt:variant>
        <vt:i4>176</vt:i4>
      </vt:variant>
      <vt:variant>
        <vt:i4>0</vt:i4>
      </vt:variant>
      <vt:variant>
        <vt:i4>5</vt:i4>
      </vt:variant>
      <vt:variant>
        <vt:lpwstr/>
      </vt:variant>
      <vt:variant>
        <vt:lpwstr>_Toc431991249</vt:lpwstr>
      </vt:variant>
      <vt:variant>
        <vt:i4>1572926</vt:i4>
      </vt:variant>
      <vt:variant>
        <vt:i4>170</vt:i4>
      </vt:variant>
      <vt:variant>
        <vt:i4>0</vt:i4>
      </vt:variant>
      <vt:variant>
        <vt:i4>5</vt:i4>
      </vt:variant>
      <vt:variant>
        <vt:lpwstr/>
      </vt:variant>
      <vt:variant>
        <vt:lpwstr>_Toc431991248</vt:lpwstr>
      </vt:variant>
      <vt:variant>
        <vt:i4>1572926</vt:i4>
      </vt:variant>
      <vt:variant>
        <vt:i4>164</vt:i4>
      </vt:variant>
      <vt:variant>
        <vt:i4>0</vt:i4>
      </vt:variant>
      <vt:variant>
        <vt:i4>5</vt:i4>
      </vt:variant>
      <vt:variant>
        <vt:lpwstr/>
      </vt:variant>
      <vt:variant>
        <vt:lpwstr>_Toc431991247</vt:lpwstr>
      </vt:variant>
      <vt:variant>
        <vt:i4>1572926</vt:i4>
      </vt:variant>
      <vt:variant>
        <vt:i4>158</vt:i4>
      </vt:variant>
      <vt:variant>
        <vt:i4>0</vt:i4>
      </vt:variant>
      <vt:variant>
        <vt:i4>5</vt:i4>
      </vt:variant>
      <vt:variant>
        <vt:lpwstr/>
      </vt:variant>
      <vt:variant>
        <vt:lpwstr>_Toc431991246</vt:lpwstr>
      </vt:variant>
      <vt:variant>
        <vt:i4>1572926</vt:i4>
      </vt:variant>
      <vt:variant>
        <vt:i4>152</vt:i4>
      </vt:variant>
      <vt:variant>
        <vt:i4>0</vt:i4>
      </vt:variant>
      <vt:variant>
        <vt:i4>5</vt:i4>
      </vt:variant>
      <vt:variant>
        <vt:lpwstr/>
      </vt:variant>
      <vt:variant>
        <vt:lpwstr>_Toc431991245</vt:lpwstr>
      </vt:variant>
      <vt:variant>
        <vt:i4>1572926</vt:i4>
      </vt:variant>
      <vt:variant>
        <vt:i4>146</vt:i4>
      </vt:variant>
      <vt:variant>
        <vt:i4>0</vt:i4>
      </vt:variant>
      <vt:variant>
        <vt:i4>5</vt:i4>
      </vt:variant>
      <vt:variant>
        <vt:lpwstr/>
      </vt:variant>
      <vt:variant>
        <vt:lpwstr>_Toc431991244</vt:lpwstr>
      </vt:variant>
      <vt:variant>
        <vt:i4>1572926</vt:i4>
      </vt:variant>
      <vt:variant>
        <vt:i4>140</vt:i4>
      </vt:variant>
      <vt:variant>
        <vt:i4>0</vt:i4>
      </vt:variant>
      <vt:variant>
        <vt:i4>5</vt:i4>
      </vt:variant>
      <vt:variant>
        <vt:lpwstr/>
      </vt:variant>
      <vt:variant>
        <vt:lpwstr>_Toc431991243</vt:lpwstr>
      </vt:variant>
      <vt:variant>
        <vt:i4>1572926</vt:i4>
      </vt:variant>
      <vt:variant>
        <vt:i4>134</vt:i4>
      </vt:variant>
      <vt:variant>
        <vt:i4>0</vt:i4>
      </vt:variant>
      <vt:variant>
        <vt:i4>5</vt:i4>
      </vt:variant>
      <vt:variant>
        <vt:lpwstr/>
      </vt:variant>
      <vt:variant>
        <vt:lpwstr>_Toc431991242</vt:lpwstr>
      </vt:variant>
      <vt:variant>
        <vt:i4>1572926</vt:i4>
      </vt:variant>
      <vt:variant>
        <vt:i4>128</vt:i4>
      </vt:variant>
      <vt:variant>
        <vt:i4>0</vt:i4>
      </vt:variant>
      <vt:variant>
        <vt:i4>5</vt:i4>
      </vt:variant>
      <vt:variant>
        <vt:lpwstr/>
      </vt:variant>
      <vt:variant>
        <vt:lpwstr>_Toc431991241</vt:lpwstr>
      </vt:variant>
      <vt:variant>
        <vt:i4>1572926</vt:i4>
      </vt:variant>
      <vt:variant>
        <vt:i4>122</vt:i4>
      </vt:variant>
      <vt:variant>
        <vt:i4>0</vt:i4>
      </vt:variant>
      <vt:variant>
        <vt:i4>5</vt:i4>
      </vt:variant>
      <vt:variant>
        <vt:lpwstr/>
      </vt:variant>
      <vt:variant>
        <vt:lpwstr>_Toc431991240</vt:lpwstr>
      </vt:variant>
      <vt:variant>
        <vt:i4>2031678</vt:i4>
      </vt:variant>
      <vt:variant>
        <vt:i4>116</vt:i4>
      </vt:variant>
      <vt:variant>
        <vt:i4>0</vt:i4>
      </vt:variant>
      <vt:variant>
        <vt:i4>5</vt:i4>
      </vt:variant>
      <vt:variant>
        <vt:lpwstr/>
      </vt:variant>
      <vt:variant>
        <vt:lpwstr>_Toc431991239</vt:lpwstr>
      </vt:variant>
      <vt:variant>
        <vt:i4>2031678</vt:i4>
      </vt:variant>
      <vt:variant>
        <vt:i4>110</vt:i4>
      </vt:variant>
      <vt:variant>
        <vt:i4>0</vt:i4>
      </vt:variant>
      <vt:variant>
        <vt:i4>5</vt:i4>
      </vt:variant>
      <vt:variant>
        <vt:lpwstr/>
      </vt:variant>
      <vt:variant>
        <vt:lpwstr>_Toc431991238</vt:lpwstr>
      </vt:variant>
      <vt:variant>
        <vt:i4>2031678</vt:i4>
      </vt:variant>
      <vt:variant>
        <vt:i4>104</vt:i4>
      </vt:variant>
      <vt:variant>
        <vt:i4>0</vt:i4>
      </vt:variant>
      <vt:variant>
        <vt:i4>5</vt:i4>
      </vt:variant>
      <vt:variant>
        <vt:lpwstr/>
      </vt:variant>
      <vt:variant>
        <vt:lpwstr>_Toc431991237</vt:lpwstr>
      </vt:variant>
      <vt:variant>
        <vt:i4>2031678</vt:i4>
      </vt:variant>
      <vt:variant>
        <vt:i4>98</vt:i4>
      </vt:variant>
      <vt:variant>
        <vt:i4>0</vt:i4>
      </vt:variant>
      <vt:variant>
        <vt:i4>5</vt:i4>
      </vt:variant>
      <vt:variant>
        <vt:lpwstr/>
      </vt:variant>
      <vt:variant>
        <vt:lpwstr>_Toc431991236</vt:lpwstr>
      </vt:variant>
      <vt:variant>
        <vt:i4>2031678</vt:i4>
      </vt:variant>
      <vt:variant>
        <vt:i4>92</vt:i4>
      </vt:variant>
      <vt:variant>
        <vt:i4>0</vt:i4>
      </vt:variant>
      <vt:variant>
        <vt:i4>5</vt:i4>
      </vt:variant>
      <vt:variant>
        <vt:lpwstr/>
      </vt:variant>
      <vt:variant>
        <vt:lpwstr>_Toc431991235</vt:lpwstr>
      </vt:variant>
      <vt:variant>
        <vt:i4>2031678</vt:i4>
      </vt:variant>
      <vt:variant>
        <vt:i4>86</vt:i4>
      </vt:variant>
      <vt:variant>
        <vt:i4>0</vt:i4>
      </vt:variant>
      <vt:variant>
        <vt:i4>5</vt:i4>
      </vt:variant>
      <vt:variant>
        <vt:lpwstr/>
      </vt:variant>
      <vt:variant>
        <vt:lpwstr>_Toc431991234</vt:lpwstr>
      </vt:variant>
      <vt:variant>
        <vt:i4>2031678</vt:i4>
      </vt:variant>
      <vt:variant>
        <vt:i4>80</vt:i4>
      </vt:variant>
      <vt:variant>
        <vt:i4>0</vt:i4>
      </vt:variant>
      <vt:variant>
        <vt:i4>5</vt:i4>
      </vt:variant>
      <vt:variant>
        <vt:lpwstr/>
      </vt:variant>
      <vt:variant>
        <vt:lpwstr>_Toc431991233</vt:lpwstr>
      </vt:variant>
      <vt:variant>
        <vt:i4>2031678</vt:i4>
      </vt:variant>
      <vt:variant>
        <vt:i4>74</vt:i4>
      </vt:variant>
      <vt:variant>
        <vt:i4>0</vt:i4>
      </vt:variant>
      <vt:variant>
        <vt:i4>5</vt:i4>
      </vt:variant>
      <vt:variant>
        <vt:lpwstr/>
      </vt:variant>
      <vt:variant>
        <vt:lpwstr>_Toc431991232</vt:lpwstr>
      </vt:variant>
      <vt:variant>
        <vt:i4>2031678</vt:i4>
      </vt:variant>
      <vt:variant>
        <vt:i4>68</vt:i4>
      </vt:variant>
      <vt:variant>
        <vt:i4>0</vt:i4>
      </vt:variant>
      <vt:variant>
        <vt:i4>5</vt:i4>
      </vt:variant>
      <vt:variant>
        <vt:lpwstr/>
      </vt:variant>
      <vt:variant>
        <vt:lpwstr>_Toc431991231</vt:lpwstr>
      </vt:variant>
      <vt:variant>
        <vt:i4>2031678</vt:i4>
      </vt:variant>
      <vt:variant>
        <vt:i4>62</vt:i4>
      </vt:variant>
      <vt:variant>
        <vt:i4>0</vt:i4>
      </vt:variant>
      <vt:variant>
        <vt:i4>5</vt:i4>
      </vt:variant>
      <vt:variant>
        <vt:lpwstr/>
      </vt:variant>
      <vt:variant>
        <vt:lpwstr>_Toc431991230</vt:lpwstr>
      </vt:variant>
      <vt:variant>
        <vt:i4>1966142</vt:i4>
      </vt:variant>
      <vt:variant>
        <vt:i4>56</vt:i4>
      </vt:variant>
      <vt:variant>
        <vt:i4>0</vt:i4>
      </vt:variant>
      <vt:variant>
        <vt:i4>5</vt:i4>
      </vt:variant>
      <vt:variant>
        <vt:lpwstr/>
      </vt:variant>
      <vt:variant>
        <vt:lpwstr>_Toc431991229</vt:lpwstr>
      </vt:variant>
      <vt:variant>
        <vt:i4>1966142</vt:i4>
      </vt:variant>
      <vt:variant>
        <vt:i4>50</vt:i4>
      </vt:variant>
      <vt:variant>
        <vt:i4>0</vt:i4>
      </vt:variant>
      <vt:variant>
        <vt:i4>5</vt:i4>
      </vt:variant>
      <vt:variant>
        <vt:lpwstr/>
      </vt:variant>
      <vt:variant>
        <vt:lpwstr>_Toc431991228</vt:lpwstr>
      </vt:variant>
      <vt:variant>
        <vt:i4>1966142</vt:i4>
      </vt:variant>
      <vt:variant>
        <vt:i4>44</vt:i4>
      </vt:variant>
      <vt:variant>
        <vt:i4>0</vt:i4>
      </vt:variant>
      <vt:variant>
        <vt:i4>5</vt:i4>
      </vt:variant>
      <vt:variant>
        <vt:lpwstr/>
      </vt:variant>
      <vt:variant>
        <vt:lpwstr>_Toc431991227</vt:lpwstr>
      </vt:variant>
      <vt:variant>
        <vt:i4>1966142</vt:i4>
      </vt:variant>
      <vt:variant>
        <vt:i4>38</vt:i4>
      </vt:variant>
      <vt:variant>
        <vt:i4>0</vt:i4>
      </vt:variant>
      <vt:variant>
        <vt:i4>5</vt:i4>
      </vt:variant>
      <vt:variant>
        <vt:lpwstr/>
      </vt:variant>
      <vt:variant>
        <vt:lpwstr>_Toc431991226</vt:lpwstr>
      </vt:variant>
      <vt:variant>
        <vt:i4>1966142</vt:i4>
      </vt:variant>
      <vt:variant>
        <vt:i4>32</vt:i4>
      </vt:variant>
      <vt:variant>
        <vt:i4>0</vt:i4>
      </vt:variant>
      <vt:variant>
        <vt:i4>5</vt:i4>
      </vt:variant>
      <vt:variant>
        <vt:lpwstr/>
      </vt:variant>
      <vt:variant>
        <vt:lpwstr>_Toc431991225</vt:lpwstr>
      </vt:variant>
      <vt:variant>
        <vt:i4>1966142</vt:i4>
      </vt:variant>
      <vt:variant>
        <vt:i4>26</vt:i4>
      </vt:variant>
      <vt:variant>
        <vt:i4>0</vt:i4>
      </vt:variant>
      <vt:variant>
        <vt:i4>5</vt:i4>
      </vt:variant>
      <vt:variant>
        <vt:lpwstr/>
      </vt:variant>
      <vt:variant>
        <vt:lpwstr>_Toc431991224</vt:lpwstr>
      </vt:variant>
      <vt:variant>
        <vt:i4>1966142</vt:i4>
      </vt:variant>
      <vt:variant>
        <vt:i4>20</vt:i4>
      </vt:variant>
      <vt:variant>
        <vt:i4>0</vt:i4>
      </vt:variant>
      <vt:variant>
        <vt:i4>5</vt:i4>
      </vt:variant>
      <vt:variant>
        <vt:lpwstr/>
      </vt:variant>
      <vt:variant>
        <vt:lpwstr>_Toc431991223</vt:lpwstr>
      </vt:variant>
      <vt:variant>
        <vt:i4>1966142</vt:i4>
      </vt:variant>
      <vt:variant>
        <vt:i4>14</vt:i4>
      </vt:variant>
      <vt:variant>
        <vt:i4>0</vt:i4>
      </vt:variant>
      <vt:variant>
        <vt:i4>5</vt:i4>
      </vt:variant>
      <vt:variant>
        <vt:lpwstr/>
      </vt:variant>
      <vt:variant>
        <vt:lpwstr>_Toc431991222</vt:lpwstr>
      </vt:variant>
      <vt:variant>
        <vt:i4>1966142</vt:i4>
      </vt:variant>
      <vt:variant>
        <vt:i4>8</vt:i4>
      </vt:variant>
      <vt:variant>
        <vt:i4>0</vt:i4>
      </vt:variant>
      <vt:variant>
        <vt:i4>5</vt:i4>
      </vt:variant>
      <vt:variant>
        <vt:lpwstr/>
      </vt:variant>
      <vt:variant>
        <vt:lpwstr>_Toc431991221</vt:lpwstr>
      </vt:variant>
      <vt:variant>
        <vt:i4>1966142</vt:i4>
      </vt:variant>
      <vt:variant>
        <vt:i4>2</vt:i4>
      </vt:variant>
      <vt:variant>
        <vt:i4>0</vt:i4>
      </vt:variant>
      <vt:variant>
        <vt:i4>5</vt:i4>
      </vt:variant>
      <vt:variant>
        <vt:lpwstr/>
      </vt:variant>
      <vt:variant>
        <vt:lpwstr>_Toc4319912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urqan</dc:creator>
  <cp:keywords/>
  <dc:description/>
  <cp:lastModifiedBy>Zuhaib Haq</cp:lastModifiedBy>
  <cp:revision>42</cp:revision>
  <cp:lastPrinted>2019-04-12T05:44:00Z</cp:lastPrinted>
  <dcterms:created xsi:type="dcterms:W3CDTF">2019-05-16T12:43:00Z</dcterms:created>
  <dcterms:modified xsi:type="dcterms:W3CDTF">2019-10-22T08:09:00Z</dcterms:modified>
</cp:coreProperties>
</file>